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15BD8" w14:textId="77777777" w:rsidR="001C21CE" w:rsidRDefault="001C21CE" w:rsidP="00DE6AE5">
      <w:pPr>
        <w:tabs>
          <w:tab w:val="left" w:pos="2729"/>
        </w:tabs>
        <w:spacing w:before="24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F2D59D1" w14:textId="77777777" w:rsidR="00DE6AE5" w:rsidRPr="00141A68" w:rsidRDefault="00DE6AE5" w:rsidP="00DE6AE5">
      <w:pPr>
        <w:jc w:val="both"/>
        <w:rPr>
          <w:rFonts w:ascii="Times New Roman" w:hAnsi="Times New Roman" w:cs="Times New Roman"/>
        </w:rPr>
      </w:pPr>
    </w:p>
    <w:p w14:paraId="79DB736D" w14:textId="77777777" w:rsidR="00DE6AE5" w:rsidRDefault="00DE6AE5" w:rsidP="00DE6AE5">
      <w:pPr>
        <w:rPr>
          <w:rFonts w:ascii="Times New Roman" w:hAnsi="Times New Roman" w:cs="Times New Roman"/>
        </w:rPr>
      </w:pPr>
    </w:p>
    <w:p w14:paraId="72E807E4" w14:textId="77777777" w:rsidR="00DE6AE5" w:rsidRPr="00141A68" w:rsidRDefault="00DE6AE5" w:rsidP="00DE6AE5">
      <w:pPr>
        <w:rPr>
          <w:rFonts w:ascii="Times New Roman" w:hAnsi="Times New Roman" w:cs="Times New Roman"/>
        </w:rPr>
      </w:pPr>
    </w:p>
    <w:p w14:paraId="4A83BA3A" w14:textId="77777777" w:rsidR="00DE6AE5" w:rsidRPr="00722519" w:rsidRDefault="00DE6AE5" w:rsidP="008D2ABB">
      <w:pPr>
        <w:jc w:val="center"/>
        <w:rPr>
          <w:rFonts w:ascii="Times New Roman" w:hAnsi="Times New Roman" w:cs="Times New Roman"/>
          <w:b/>
          <w:bCs/>
          <w:caps/>
          <w:noProof/>
          <w:color w:val="000000"/>
          <w:sz w:val="36"/>
          <w:szCs w:val="36"/>
        </w:rPr>
      </w:pPr>
      <w:r w:rsidRPr="00722519">
        <w:rPr>
          <w:rFonts w:ascii="Times New Roman" w:hAnsi="Times New Roman" w:cs="Times New Roman"/>
          <w:b/>
          <w:bCs/>
          <w:caps/>
          <w:noProof/>
          <w:color w:val="000000"/>
          <w:sz w:val="36"/>
          <w:szCs w:val="36"/>
        </w:rPr>
        <w:t>Pryce  aPPlication</w:t>
      </w:r>
    </w:p>
    <w:p w14:paraId="3A8C1B69" w14:textId="77777777" w:rsidR="00DE6AE5" w:rsidRDefault="00DE6AE5" w:rsidP="008D2ABB">
      <w:pPr>
        <w:jc w:val="center"/>
        <w:rPr>
          <w:rFonts w:ascii="Times New Roman" w:hAnsi="Times New Roman" w:cs="Times New Roman"/>
          <w:b/>
          <w:bCs/>
          <w:caps/>
          <w:noProof/>
          <w:color w:val="000000"/>
          <w:sz w:val="20"/>
          <w:szCs w:val="20"/>
        </w:rPr>
      </w:pPr>
    </w:p>
    <w:p w14:paraId="2C046AE8" w14:textId="77777777" w:rsidR="001C241D" w:rsidRPr="00141A68" w:rsidRDefault="00935467" w:rsidP="008D2ABB">
      <w:pPr>
        <w:jc w:val="center"/>
        <w:rPr>
          <w:rFonts w:ascii="Times New Roman" w:hAnsi="Times New Roman" w:cs="Times New Roman"/>
          <w:b/>
          <w:bCs/>
          <w:caps/>
          <w:noProof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bCs/>
          <w:caps/>
          <w:noProof/>
          <w:color w:val="000000"/>
          <w:sz w:val="20"/>
          <w:szCs w:val="20"/>
          <w:lang w:val="en-US"/>
        </w:rPr>
        <w:drawing>
          <wp:inline distT="0" distB="0" distL="0" distR="0" wp14:anchorId="66EA380E" wp14:editId="42754D3F">
            <wp:extent cx="3419472" cy="1152525"/>
            <wp:effectExtent l="0" t="0" r="0" b="0"/>
            <wp:docPr id="994" name="Picture 994" descr="D:\Jitendra\Pegasus ERP Solution\Images\pryce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Jitendra\Pegasus ERP Solution\Images\pryce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959" cy="1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5FF01" w14:textId="77777777" w:rsidR="00DE6AE5" w:rsidRPr="00141A68" w:rsidRDefault="00DE6AE5" w:rsidP="008D2ABB">
      <w:pPr>
        <w:jc w:val="center"/>
        <w:rPr>
          <w:rFonts w:ascii="Times New Roman" w:hAnsi="Times New Roman" w:cs="Times New Roman"/>
          <w:b/>
          <w:bCs/>
          <w:caps/>
          <w:color w:val="000000"/>
          <w:sz w:val="20"/>
          <w:szCs w:val="20"/>
        </w:rPr>
      </w:pPr>
    </w:p>
    <w:p w14:paraId="6F949018" w14:textId="77777777" w:rsidR="00DE6AE5" w:rsidRDefault="00DE6AE5" w:rsidP="008D2ABB">
      <w:pPr>
        <w:pStyle w:val="Caption"/>
        <w:spacing w:after="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68D48B" w14:textId="77777777" w:rsidR="00DE6AE5" w:rsidRDefault="00DE6AE5" w:rsidP="008D2ABB">
      <w:pPr>
        <w:jc w:val="center"/>
        <w:rPr>
          <w:lang w:val="en-US"/>
        </w:rPr>
      </w:pPr>
    </w:p>
    <w:p w14:paraId="1DAE9AA9" w14:textId="77777777" w:rsidR="00DE6AE5" w:rsidRPr="00DE6AE5" w:rsidRDefault="00DE6AE5" w:rsidP="008D2ABB">
      <w:pPr>
        <w:jc w:val="center"/>
        <w:rPr>
          <w:lang w:val="en-US"/>
        </w:rPr>
      </w:pPr>
    </w:p>
    <w:p w14:paraId="4E7007C8" w14:textId="77777777" w:rsidR="00DE6AE5" w:rsidRPr="00722519" w:rsidRDefault="00DE6AE5" w:rsidP="008D2AB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2519">
        <w:rPr>
          <w:rFonts w:ascii="Times New Roman" w:hAnsi="Times New Roman" w:cs="Times New Roman"/>
          <w:b/>
          <w:sz w:val="24"/>
          <w:szCs w:val="24"/>
        </w:rPr>
        <w:t>DESIGN &amp; DEVELOPED BY</w:t>
      </w:r>
    </w:p>
    <w:p w14:paraId="3AE75AF3" w14:textId="77777777" w:rsidR="00DE6AE5" w:rsidRPr="00141A68" w:rsidRDefault="00DE6AE5" w:rsidP="008D2AB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98E734" w14:textId="77777777" w:rsidR="00DE6AE5" w:rsidRPr="00141A68" w:rsidRDefault="00DE6AE5" w:rsidP="008D2AB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1A68">
        <w:rPr>
          <w:rFonts w:ascii="Times New Roman" w:hAnsi="Times New Roman" w:cs="Times New Roman"/>
          <w:b/>
          <w:sz w:val="24"/>
          <w:szCs w:val="24"/>
        </w:rPr>
        <w:t>PEGASUS TECHNOLOGIES</w:t>
      </w:r>
    </w:p>
    <w:p w14:paraId="7CEAA84D" w14:textId="77777777" w:rsidR="00DE6AE5" w:rsidRPr="00141A68" w:rsidRDefault="00DE6AE5" w:rsidP="008D2ABB">
      <w:pPr>
        <w:pStyle w:val="Caption"/>
        <w:spacing w:after="20"/>
        <w:jc w:val="center"/>
        <w:rPr>
          <w:rFonts w:ascii="Times New Roman" w:eastAsia="Cambria" w:hAnsi="Times New Roman" w:cs="Times New Roman"/>
        </w:rPr>
      </w:pPr>
    </w:p>
    <w:p w14:paraId="5147A030" w14:textId="77777777" w:rsidR="00DE6AE5" w:rsidRPr="00141A68" w:rsidRDefault="00DE6AE5" w:rsidP="008D2ABB">
      <w:pPr>
        <w:jc w:val="center"/>
        <w:rPr>
          <w:rFonts w:ascii="Times New Roman" w:hAnsi="Times New Roman" w:cs="Times New Roman"/>
          <w:b/>
          <w:bCs/>
          <w:color w:val="000000"/>
          <w:sz w:val="34"/>
          <w:szCs w:val="34"/>
        </w:rPr>
      </w:pPr>
      <w:r w:rsidRPr="00141A68">
        <w:rPr>
          <w:rFonts w:ascii="Times New Roman" w:hAnsi="Times New Roman" w:cs="Times New Roman"/>
          <w:b/>
          <w:bCs/>
          <w:noProof/>
          <w:color w:val="000000"/>
          <w:sz w:val="32"/>
          <w:szCs w:val="32"/>
          <w:lang w:val="en-US"/>
        </w:rPr>
        <w:drawing>
          <wp:inline distT="0" distB="0" distL="0" distR="0" wp14:anchorId="292153C3" wp14:editId="7E972C90">
            <wp:extent cx="1943100" cy="702712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284" cy="70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921FC" w14:textId="77777777" w:rsidR="001C21CE" w:rsidRPr="008D2ABB" w:rsidRDefault="00DE6AE5" w:rsidP="008D2ABB">
      <w:pPr>
        <w:rPr>
          <w:rFonts w:ascii="Times New Roman" w:hAnsi="Times New Roman" w:cs="Times New Roman"/>
          <w:b/>
          <w:bCs/>
          <w:color w:val="000000"/>
          <w:sz w:val="34"/>
          <w:szCs w:val="34"/>
        </w:rPr>
      </w:pPr>
      <w:r w:rsidRPr="00141A68">
        <w:rPr>
          <w:rFonts w:ascii="Times New Roman" w:hAnsi="Times New Roman" w:cs="Times New Roman"/>
          <w:b/>
          <w:bCs/>
          <w:color w:val="000000"/>
          <w:sz w:val="34"/>
          <w:szCs w:val="3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en-IN" w:eastAsia="en-US"/>
        </w:rPr>
        <w:id w:val="-15330034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F9A47F" w14:textId="77777777" w:rsidR="004061B0" w:rsidRPr="00AF28AD" w:rsidRDefault="004061B0" w:rsidP="003C1E00">
          <w:pPr>
            <w:pStyle w:val="TOCHeading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AF28AD">
            <w:rPr>
              <w:rFonts w:ascii="Times New Roman" w:hAnsi="Times New Roman" w:cs="Times New Roman"/>
            </w:rPr>
            <w:t>Table of Contents</w:t>
          </w:r>
        </w:p>
        <w:p w14:paraId="3328A82E" w14:textId="77777777" w:rsidR="00217412" w:rsidRDefault="00356D8E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r w:rsidRPr="00AF28A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AF28A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AF28A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51779698" w:history="1">
            <w:r w:rsidR="00217412" w:rsidRPr="006B48A5">
              <w:rPr>
                <w:rStyle w:val="Hyperlink"/>
                <w:noProof/>
              </w:rPr>
              <w:t>1. Inventory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698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9C8B2E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699" w:history="1">
            <w:r w:rsidR="00BD7758">
              <w:rPr>
                <w:rStyle w:val="Hyperlink"/>
                <w:noProof/>
              </w:rPr>
              <w:t>1.1 Payment Mode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699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384C2C7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0" w:history="1">
            <w:r w:rsidR="00BD7758">
              <w:rPr>
                <w:rStyle w:val="Hyperlink"/>
                <w:noProof/>
              </w:rPr>
              <w:t>1.2 Supplier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0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9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7312B39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1" w:history="1">
            <w:r w:rsidR="00BD7758">
              <w:rPr>
                <w:rStyle w:val="Hyperlink"/>
                <w:noProof/>
              </w:rPr>
              <w:t>1.3 Customer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1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5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4542F3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2" w:history="1">
            <w:r w:rsidR="00BD7758">
              <w:rPr>
                <w:rStyle w:val="Hyperlink"/>
                <w:noProof/>
              </w:rPr>
              <w:t>1.4 Document Numb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2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1CA4B849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3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 xml:space="preserve">1.5 </w:t>
            </w:r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Parameter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3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6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63E97CA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4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6 Unit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4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32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A522754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5" w:history="1">
            <w:r w:rsidR="00BD7758">
              <w:rPr>
                <w:rStyle w:val="Hyperlink"/>
                <w:noProof/>
              </w:rPr>
              <w:t>1.7 Product Brand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5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37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1CBBA09A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6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8 Product Category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6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41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50CFAAD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7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9 Model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7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47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DF9AAA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8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0  Option Category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8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5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2E154A93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09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1 Bill of Material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09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57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01DAA4D3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0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>1.12 Product Builder Page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0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6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BF1E7B4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1" w:history="1">
            <w:r w:rsidR="00BD7758">
              <w:rPr>
                <w:rStyle w:val="Hyperlink"/>
                <w:noProof/>
              </w:rPr>
              <w:t>1.13  Label Build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1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66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4A52AEF2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2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4  Product Mast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2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68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10E607D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3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 xml:space="preserve">1.15 </w:t>
            </w:r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 xml:space="preserve"> Ship Expenses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3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8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F988ECC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4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6 Rack Setup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4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8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1AAB1DD3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5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7 Opening Stock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5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9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1A3E8E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6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8 Transfer Request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6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91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82B3ADC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7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19 Transfer I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7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95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2D7E12A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8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20 Transfer Out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8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98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89EF0A1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19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 xml:space="preserve">1.21 </w:t>
            </w:r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Physical Inventory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19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0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4822767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0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22  Stock Adjustment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0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08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02E8F3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1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1.23 Product Ledger</w:t>
            </w:r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>-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1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11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4539AB17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2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</w:rPr>
              <w:t xml:space="preserve">1.24 </w:t>
            </w:r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Product Stock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2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12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065777B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3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1.25 Serial Movement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3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1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FA599A0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4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Purchase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4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1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F037733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5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1 Purchase Request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5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1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300C4D4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6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2  Department Approval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6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2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F8BE908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7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3 Purchase Inquiry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7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21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577C707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8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4 Purchase Quotatio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8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3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4F1B1968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29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5  Purchase Ord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29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38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DAA77A8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0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6 Purchase Invoic</w:t>
            </w:r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e</w:t>
            </w:r>
            <w:r w:rsidR="00217412" w:rsidRPr="006B48A5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-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0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56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FBD4FCE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1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7 Purchase Back Ord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1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67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4CAB81A1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2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8 Purchase Good Receive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2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7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A98D7A0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3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2.9  Purchase Retur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3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78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049502AD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4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Sales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4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85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3944963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5" w:history="1">
            <w:r w:rsidR="00BD7758">
              <w:rPr>
                <w:rStyle w:val="Hyperlink"/>
                <w:noProof/>
                <w:lang w:eastAsia="en-IN"/>
              </w:rPr>
              <w:t>3.1 Sales Inquiry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5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85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4AD0510D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6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2 Sales Quotatio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6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194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34C243C1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7" w:history="1">
            <w:r w:rsidR="00217412" w:rsidRPr="006B48A5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3 Predesign Sales Quotatio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7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0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1BAE0966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8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4 Sales Ord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8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09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EAB5010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39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5 Sales Invoice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39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2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0D2B76FE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40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6 Sales Invoice Posting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40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3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780A771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41" w:history="1">
            <w:r w:rsidR="00BD7758">
              <w:rPr>
                <w:rStyle w:val="Hyperlink"/>
                <w:rFonts w:ascii="Times New Roman" w:hAnsi="Times New Roman" w:cs="Times New Roman"/>
                <w:noProof/>
              </w:rPr>
              <w:t>3.7 Sales Retur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41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35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7DA48A97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42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8 Delivery Vouch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42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4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2C65BC51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43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9 Sales Back Order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43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50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55F633D6" w14:textId="77777777" w:rsidR="00217412" w:rsidRDefault="00000000">
          <w:pPr>
            <w:pStyle w:val="TOC1"/>
            <w:tabs>
              <w:tab w:val="right" w:leader="dot" w:pos="9016"/>
            </w:tabs>
            <w:rPr>
              <w:noProof/>
              <w:lang w:eastAsia="en-US"/>
            </w:rPr>
          </w:pPr>
          <w:hyperlink w:anchor="_Toc451779744" w:history="1">
            <w:r w:rsidR="00BD7758">
              <w:rPr>
                <w:rStyle w:val="Hyperlink"/>
                <w:rFonts w:ascii="Times New Roman" w:hAnsi="Times New Roman" w:cs="Times New Roman"/>
                <w:noProof/>
                <w:lang w:eastAsia="en-IN"/>
              </w:rPr>
              <w:t>3.10 Sales Commission</w:t>
            </w:r>
            <w:r w:rsidR="00217412">
              <w:rPr>
                <w:noProof/>
                <w:webHidden/>
              </w:rPr>
              <w:tab/>
            </w:r>
            <w:r w:rsidR="00217412">
              <w:rPr>
                <w:noProof/>
                <w:webHidden/>
              </w:rPr>
              <w:fldChar w:fldCharType="begin"/>
            </w:r>
            <w:r w:rsidR="00217412">
              <w:rPr>
                <w:noProof/>
                <w:webHidden/>
              </w:rPr>
              <w:instrText xml:space="preserve"> PAGEREF _Toc451779744 \h </w:instrText>
            </w:r>
            <w:r w:rsidR="00217412">
              <w:rPr>
                <w:noProof/>
                <w:webHidden/>
              </w:rPr>
            </w:r>
            <w:r w:rsidR="00217412">
              <w:rPr>
                <w:noProof/>
                <w:webHidden/>
              </w:rPr>
              <w:fldChar w:fldCharType="separate"/>
            </w:r>
            <w:r w:rsidR="00515137">
              <w:rPr>
                <w:noProof/>
                <w:webHidden/>
              </w:rPr>
              <w:t>253</w:t>
            </w:r>
            <w:r w:rsidR="00217412">
              <w:rPr>
                <w:noProof/>
                <w:webHidden/>
              </w:rPr>
              <w:fldChar w:fldCharType="end"/>
            </w:r>
          </w:hyperlink>
        </w:p>
        <w:p w14:paraId="612F6C5C" w14:textId="77777777" w:rsidR="003C1E00" w:rsidRPr="00AF28AD" w:rsidRDefault="00356D8E">
          <w:pPr>
            <w:rPr>
              <w:rFonts w:ascii="Times New Roman" w:hAnsi="Times New Roman" w:cs="Times New Roman"/>
              <w:b/>
              <w:bCs/>
              <w:noProof/>
              <w:sz w:val="24"/>
              <w:szCs w:val="24"/>
              <w:lang w:val="en-US"/>
            </w:rPr>
          </w:pPr>
          <w:r w:rsidRPr="00AF28AD">
            <w:rPr>
              <w:rFonts w:ascii="Times New Roman" w:hAnsi="Times New Roman" w:cs="Times New Roman"/>
              <w:b/>
              <w:bCs/>
              <w:noProof/>
              <w:sz w:val="24"/>
              <w:szCs w:val="24"/>
              <w:lang w:val="en-US"/>
            </w:rPr>
            <w:fldChar w:fldCharType="end"/>
          </w:r>
        </w:p>
        <w:p w14:paraId="735CFA88" w14:textId="77777777" w:rsidR="004061B0" w:rsidRPr="00AF28AD" w:rsidRDefault="00000000">
          <w:pPr>
            <w:rPr>
              <w:rFonts w:ascii="Times New Roman" w:hAnsi="Times New Roman" w:cs="Times New Roman"/>
              <w:sz w:val="24"/>
              <w:szCs w:val="24"/>
            </w:rPr>
          </w:pPr>
        </w:p>
      </w:sdtContent>
    </w:sdt>
    <w:p w14:paraId="51042FF0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8AFDFD5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2AB974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19977E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8D59C76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5E00C9E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F50FA9E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0AB447C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56F0EA8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092130F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F1D99F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F36AB4A" w14:textId="77777777" w:rsidR="001C21CE" w:rsidRDefault="001C21CE" w:rsidP="001C0978">
      <w:pPr>
        <w:spacing w:before="24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F5604EF" w14:textId="77777777" w:rsidR="00720843" w:rsidRDefault="00720843">
      <w:pPr>
        <w:pStyle w:val="Heading1"/>
        <w:numPr>
          <w:ilvl w:val="0"/>
          <w:numId w:val="52"/>
        </w:numPr>
        <w:rPr>
          <w:rFonts w:ascii="Times New Roman" w:hAnsi="Times New Roman" w:cs="Times New Roman"/>
          <w:sz w:val="36"/>
          <w:szCs w:val="36"/>
        </w:rPr>
      </w:pPr>
      <w:bookmarkStart w:id="0" w:name="_Toc451779698"/>
      <w:r w:rsidRPr="008637E3">
        <w:rPr>
          <w:rFonts w:ascii="Times New Roman" w:hAnsi="Times New Roman" w:cs="Times New Roman"/>
          <w:sz w:val="36"/>
          <w:szCs w:val="36"/>
        </w:rPr>
        <w:lastRenderedPageBreak/>
        <w:t>Inventory</w:t>
      </w:r>
      <w:bookmarkEnd w:id="0"/>
      <w:r w:rsidR="008637E3">
        <w:rPr>
          <w:rFonts w:ascii="Times New Roman" w:hAnsi="Times New Roman" w:cs="Times New Roman"/>
          <w:sz w:val="36"/>
          <w:szCs w:val="36"/>
        </w:rPr>
        <w:t xml:space="preserve">- </w:t>
      </w:r>
    </w:p>
    <w:p w14:paraId="72081080" w14:textId="77777777" w:rsidR="008637E3" w:rsidRPr="008637E3" w:rsidRDefault="008637E3" w:rsidP="008637E3"/>
    <w:p w14:paraId="3A6DE9DF" w14:textId="77777777" w:rsidR="008637E3" w:rsidRPr="008637E3" w:rsidRDefault="008637E3" w:rsidP="008637E3">
      <w:pPr>
        <w:rPr>
          <w:rFonts w:ascii="Times New Roman" w:hAnsi="Times New Roman" w:cs="Times New Roman"/>
          <w:sz w:val="24"/>
          <w:szCs w:val="24"/>
        </w:rPr>
      </w:pPr>
      <w:r w:rsidRPr="008637E3">
        <w:rPr>
          <w:rFonts w:ascii="Times New Roman" w:hAnsi="Times New Roman" w:cs="Times New Roman"/>
          <w:sz w:val="24"/>
          <w:szCs w:val="24"/>
        </w:rPr>
        <w:t>Inventory is often the largest item in the current assets category, and must be accurately counted and valued at the end of each accounting period to determine a company's profit or loss.</w:t>
      </w:r>
    </w:p>
    <w:p w14:paraId="25B1F518" w14:textId="77777777" w:rsidR="00EE0C3C" w:rsidRPr="00515137" w:rsidRDefault="00093ED5" w:rsidP="00B12737">
      <w:pPr>
        <w:pStyle w:val="Heading1"/>
        <w:jc w:val="both"/>
        <w:rPr>
          <w:rFonts w:ascii="Times New Roman" w:hAnsi="Times New Roman" w:cs="Times New Roman"/>
          <w:sz w:val="32"/>
          <w:szCs w:val="32"/>
        </w:rPr>
      </w:pPr>
      <w:bookmarkStart w:id="1" w:name="_Toc451779699"/>
      <w:r w:rsidRPr="00515137">
        <w:rPr>
          <w:rFonts w:ascii="Times New Roman" w:hAnsi="Times New Roman" w:cs="Times New Roman"/>
          <w:sz w:val="32"/>
          <w:szCs w:val="32"/>
        </w:rPr>
        <w:t xml:space="preserve">1.1 </w:t>
      </w:r>
      <w:r w:rsidR="003158D4" w:rsidRPr="00515137">
        <w:rPr>
          <w:rFonts w:ascii="Times New Roman" w:hAnsi="Times New Roman" w:cs="Times New Roman"/>
          <w:sz w:val="32"/>
          <w:szCs w:val="32"/>
        </w:rPr>
        <w:t xml:space="preserve">Payment Mode </w:t>
      </w:r>
      <w:proofErr w:type="gramStart"/>
      <w:r w:rsidR="003158D4" w:rsidRPr="00515137">
        <w:rPr>
          <w:rFonts w:ascii="Times New Roman" w:hAnsi="Times New Roman" w:cs="Times New Roman"/>
          <w:sz w:val="32"/>
          <w:szCs w:val="32"/>
        </w:rPr>
        <w:t>Master:-</w:t>
      </w:r>
      <w:bookmarkEnd w:id="1"/>
      <w:proofErr w:type="gramEnd"/>
    </w:p>
    <w:p w14:paraId="37144E78" w14:textId="77777777" w:rsidR="003158D4" w:rsidRPr="004A1972" w:rsidRDefault="0082353D" w:rsidP="00B12737">
      <w:pPr>
        <w:jc w:val="both"/>
        <w:rPr>
          <w:rFonts w:ascii="Times New Roman" w:hAnsi="Times New Roman" w:cs="Times New Roman"/>
          <w:sz w:val="24"/>
          <w:szCs w:val="24"/>
        </w:rPr>
      </w:pPr>
      <w:r w:rsidRPr="00D4568A">
        <w:rPr>
          <w:rFonts w:ascii="Times New Roman" w:hAnsi="Times New Roman" w:cs="Times New Roman"/>
          <w:sz w:val="24"/>
          <w:szCs w:val="24"/>
        </w:rPr>
        <w:t>It’s a</w:t>
      </w:r>
      <w:r w:rsidR="003158D4" w:rsidRPr="00D4568A">
        <w:rPr>
          <w:rFonts w:ascii="Times New Roman" w:hAnsi="Times New Roman" w:cs="Times New Roman"/>
          <w:sz w:val="24"/>
          <w:szCs w:val="24"/>
        </w:rPr>
        <w:t xml:space="preserve"> Payment Mode Master </w:t>
      </w:r>
      <w:r w:rsidR="004061B0" w:rsidRPr="00D4568A">
        <w:rPr>
          <w:rFonts w:ascii="Times New Roman" w:hAnsi="Times New Roman" w:cs="Times New Roman"/>
          <w:sz w:val="24"/>
          <w:szCs w:val="24"/>
        </w:rPr>
        <w:t>Page. In</w:t>
      </w:r>
      <w:r w:rsidR="00041B44" w:rsidRPr="00D4568A">
        <w:rPr>
          <w:rFonts w:ascii="Times New Roman" w:hAnsi="Times New Roman" w:cs="Times New Roman"/>
          <w:sz w:val="24"/>
          <w:szCs w:val="24"/>
        </w:rPr>
        <w:t xml:space="preserve"> this</w:t>
      </w:r>
      <w:r w:rsidR="003A7AE3" w:rsidRPr="00D4568A">
        <w:rPr>
          <w:rFonts w:ascii="Times New Roman" w:hAnsi="Times New Roman" w:cs="Times New Roman"/>
          <w:sz w:val="24"/>
          <w:szCs w:val="24"/>
        </w:rPr>
        <w:t xml:space="preserve"> you</w:t>
      </w:r>
      <w:r w:rsidRPr="00D4568A">
        <w:rPr>
          <w:rFonts w:ascii="Times New Roman" w:hAnsi="Times New Roman" w:cs="Times New Roman"/>
          <w:sz w:val="24"/>
          <w:szCs w:val="24"/>
        </w:rPr>
        <w:t xml:space="preserve"> can add new p</w:t>
      </w:r>
      <w:r w:rsidR="003158D4" w:rsidRPr="00D4568A">
        <w:rPr>
          <w:rFonts w:ascii="Times New Roman" w:hAnsi="Times New Roman" w:cs="Times New Roman"/>
          <w:sz w:val="24"/>
          <w:szCs w:val="24"/>
        </w:rPr>
        <w:t>ayme</w:t>
      </w:r>
      <w:r w:rsidRPr="00D4568A">
        <w:rPr>
          <w:rFonts w:ascii="Times New Roman" w:hAnsi="Times New Roman" w:cs="Times New Roman"/>
          <w:sz w:val="24"/>
          <w:szCs w:val="24"/>
        </w:rPr>
        <w:t>nt m</w:t>
      </w:r>
      <w:r w:rsidR="00EE0C3C" w:rsidRPr="00D4568A">
        <w:rPr>
          <w:rFonts w:ascii="Times New Roman" w:hAnsi="Times New Roman" w:cs="Times New Roman"/>
          <w:sz w:val="24"/>
          <w:szCs w:val="24"/>
        </w:rPr>
        <w:t>ode. Li</w:t>
      </w:r>
      <w:r w:rsidR="00A61021" w:rsidRPr="00D4568A">
        <w:rPr>
          <w:rFonts w:ascii="Times New Roman" w:hAnsi="Times New Roman" w:cs="Times New Roman"/>
          <w:sz w:val="24"/>
          <w:szCs w:val="24"/>
        </w:rPr>
        <w:t>ke Cash,</w:t>
      </w:r>
      <w:r w:rsidR="00EE0C3C" w:rsidRPr="00D4568A">
        <w:rPr>
          <w:rFonts w:ascii="Times New Roman" w:hAnsi="Times New Roman" w:cs="Times New Roman"/>
          <w:sz w:val="24"/>
          <w:szCs w:val="24"/>
        </w:rPr>
        <w:t xml:space="preserve"> Credit</w:t>
      </w:r>
      <w:r w:rsidR="00790FCF" w:rsidRPr="00D4568A">
        <w:rPr>
          <w:rFonts w:ascii="Times New Roman" w:hAnsi="Times New Roman" w:cs="Times New Roman"/>
          <w:sz w:val="24"/>
          <w:szCs w:val="24"/>
        </w:rPr>
        <w:t xml:space="preserve">, </w:t>
      </w:r>
      <w:r w:rsidR="00A61021" w:rsidRPr="00D4568A">
        <w:rPr>
          <w:rFonts w:ascii="Times New Roman" w:hAnsi="Times New Roman" w:cs="Times New Roman"/>
          <w:sz w:val="24"/>
          <w:szCs w:val="24"/>
        </w:rPr>
        <w:t>Loyalty</w:t>
      </w:r>
      <w:r w:rsidR="003158D4" w:rsidRPr="00D4568A">
        <w:rPr>
          <w:rFonts w:ascii="Times New Roman" w:hAnsi="Times New Roman" w:cs="Times New Roman"/>
          <w:sz w:val="24"/>
          <w:szCs w:val="24"/>
        </w:rPr>
        <w:t>.</w:t>
      </w:r>
    </w:p>
    <w:p w14:paraId="211326A4" w14:textId="77777777" w:rsidR="00EE0C3C" w:rsidRPr="00EE0C3C" w:rsidRDefault="001653E6" w:rsidP="001653E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D4568A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8959085" wp14:editId="17FA817C">
            <wp:extent cx="5731510" cy="2859146"/>
            <wp:effectExtent l="0" t="0" r="254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 58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314C7" w14:textId="77777777" w:rsidR="0007450A" w:rsidRDefault="0007450A" w:rsidP="00B12737">
      <w:pPr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PageLoad</w:t>
      </w:r>
      <w:proofErr w:type="spellEnd"/>
      <w:r w:rsidR="00B23C41" w:rsidRPr="009170CC">
        <w:rPr>
          <w:rFonts w:ascii="Times New Roman" w:hAnsi="Times New Roman" w:cs="Times New Roman"/>
          <w:b/>
          <w:sz w:val="28"/>
          <w:szCs w:val="28"/>
        </w:rPr>
        <w:t>–</w:t>
      </w:r>
    </w:p>
    <w:p w14:paraId="3CA175A6" w14:textId="01AD392B" w:rsidR="00B23C41" w:rsidRDefault="0007450A" w:rsidP="00B12737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Here two </w:t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>main  function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called on page load</w:t>
      </w:r>
      <w:r w:rsidR="003A7AE3" w:rsidRPr="009170C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9B0B80" w14:textId="77777777" w:rsidR="0007450A" w:rsidRDefault="0007450A" w:rsidP="000745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illGridB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E92EC4" w14:textId="4E509AE4" w:rsidR="0007450A" w:rsidRDefault="0007450A" w:rsidP="0007450A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1517244B" w14:textId="05530475" w:rsidR="0007450A" w:rsidRPr="0007450A" w:rsidRDefault="0007450A" w:rsidP="0007450A">
      <w:pPr>
        <w:jc w:val="both"/>
        <w:rPr>
          <w:rFonts w:cstheme="minorHAnsi"/>
          <w:color w:val="000000"/>
          <w:sz w:val="19"/>
          <w:szCs w:val="19"/>
          <w:lang w:val="en-US"/>
        </w:rPr>
      </w:pPr>
      <w:r w:rsidRPr="0007450A">
        <w:rPr>
          <w:rFonts w:cstheme="minorHAnsi"/>
          <w:color w:val="000000"/>
          <w:sz w:val="24"/>
          <w:szCs w:val="24"/>
          <w:lang w:val="en-US"/>
        </w:rPr>
        <w:t>In</w:t>
      </w:r>
      <w:r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07450A">
        <w:rPr>
          <w:rFonts w:cstheme="minorHAnsi"/>
          <w:color w:val="000000"/>
          <w:sz w:val="24"/>
          <w:szCs w:val="24"/>
          <w:lang w:val="en-US"/>
        </w:rPr>
        <w:t xml:space="preserve">both functions, the same class is called, and its name is </w:t>
      </w:r>
      <w:proofErr w:type="spellStart"/>
      <w:r w:rsidRPr="0007450A">
        <w:rPr>
          <w:rFonts w:cstheme="minorHAnsi"/>
          <w:color w:val="FF0000"/>
          <w:sz w:val="24"/>
          <w:szCs w:val="24"/>
          <w:lang w:val="en-US"/>
        </w:rPr>
        <w:t>Set_Payment_Mode_Master.cs</w:t>
      </w:r>
      <w:proofErr w:type="spellEnd"/>
      <w:r w:rsidRPr="0007450A">
        <w:rPr>
          <w:rFonts w:cstheme="minorHAnsi"/>
          <w:color w:val="FF0000"/>
          <w:sz w:val="19"/>
          <w:szCs w:val="19"/>
          <w:lang w:val="en-US"/>
        </w:rPr>
        <w:t>.</w:t>
      </w:r>
    </w:p>
    <w:p w14:paraId="19F8A5D0" w14:textId="7DE7E22C" w:rsidR="004915D5" w:rsidRDefault="004915D5" w:rsidP="00B127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1539A">
        <w:rPr>
          <w:rFonts w:ascii="Times New Roman" w:hAnsi="Times New Roman" w:cs="Times New Roman"/>
          <w:b/>
          <w:sz w:val="24"/>
          <w:szCs w:val="24"/>
        </w:rPr>
        <w:t>Save-</w:t>
      </w:r>
    </w:p>
    <w:p w14:paraId="61EE4DC5" w14:textId="6B063DAA" w:rsidR="0007450A" w:rsidRDefault="0007450A" w:rsidP="00B12737">
      <w:pPr>
        <w:jc w:val="both"/>
        <w:rPr>
          <w:rFonts w:ascii="Consolas" w:hAnsi="Consolas" w:cs="Consolas"/>
          <w:color w:val="FF0000"/>
          <w:sz w:val="19"/>
          <w:szCs w:val="19"/>
          <w:lang w:val="en-US"/>
        </w:rPr>
      </w:pPr>
      <w:r>
        <w:rPr>
          <w:rFonts w:cstheme="minorHAnsi"/>
          <w:noProof/>
          <w:sz w:val="24"/>
          <w:szCs w:val="24"/>
          <w:lang w:eastAsia="en-IN"/>
        </w:rPr>
        <w:t xml:space="preserve">On Save Button Click this function </w:t>
      </w:r>
      <w:proofErr w:type="gramStart"/>
      <w:r>
        <w:rPr>
          <w:rFonts w:cstheme="minorHAnsi"/>
          <w:noProof/>
          <w:sz w:val="24"/>
          <w:szCs w:val="24"/>
          <w:lang w:eastAsia="en-IN"/>
        </w:rPr>
        <w:t xml:space="preserve">Called  </w:t>
      </w:r>
      <w:proofErr w:type="spellStart"/>
      <w:r w:rsidRPr="0007450A">
        <w:rPr>
          <w:rFonts w:ascii="Consolas" w:hAnsi="Consolas" w:cs="Consolas"/>
          <w:color w:val="FF0000"/>
          <w:sz w:val="19"/>
          <w:szCs w:val="19"/>
          <w:lang w:val="en-US"/>
        </w:rPr>
        <w:t>btnCSave</w:t>
      </w:r>
      <w:proofErr w:type="gramEnd"/>
      <w:r w:rsidRPr="0007450A">
        <w:rPr>
          <w:rFonts w:ascii="Consolas" w:hAnsi="Consolas" w:cs="Consolas"/>
          <w:color w:val="FF0000"/>
          <w:sz w:val="19"/>
          <w:szCs w:val="19"/>
          <w:lang w:val="en-US"/>
        </w:rPr>
        <w:t>_Click</w:t>
      </w:r>
      <w:proofErr w:type="spellEnd"/>
    </w:p>
    <w:p w14:paraId="50DD4E0C" w14:textId="4368351E" w:rsidR="0007450A" w:rsidRDefault="0007450A" w:rsidP="00B12737">
      <w:pPr>
        <w:jc w:val="both"/>
        <w:rPr>
          <w:rFonts w:ascii="Consolas" w:hAnsi="Consolas" w:cs="Consolas"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In this </w:t>
      </w:r>
      <w:r w:rsidR="001B3B76">
        <w:rPr>
          <w:rFonts w:ascii="Consolas" w:hAnsi="Consolas" w:cs="Consolas"/>
          <w:color w:val="FF0000"/>
          <w:sz w:val="19"/>
          <w:szCs w:val="19"/>
          <w:lang w:val="en-US"/>
        </w:rPr>
        <w:t>data</w:t>
      </w:r>
      <w:r w:rsidR="008D2E34"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proofErr w:type="spellStart"/>
      <w:proofErr w:type="gramStart"/>
      <w:r w:rsidR="008D2E34">
        <w:rPr>
          <w:rFonts w:ascii="Consolas" w:hAnsi="Consolas" w:cs="Consolas"/>
          <w:color w:val="FF0000"/>
          <w:sz w:val="19"/>
          <w:szCs w:val="19"/>
          <w:lang w:val="en-US"/>
        </w:rPr>
        <w:t>Get,</w:t>
      </w:r>
      <w:r w:rsidR="001B3B76">
        <w:rPr>
          <w:rFonts w:ascii="Consolas" w:hAnsi="Consolas" w:cs="Consolas"/>
          <w:color w:val="FF0000"/>
          <w:sz w:val="19"/>
          <w:szCs w:val="19"/>
          <w:lang w:val="en-US"/>
        </w:rPr>
        <w:t>save</w:t>
      </w:r>
      <w:proofErr w:type="spellEnd"/>
      <w:proofErr w:type="gramEnd"/>
      <w:r w:rsidR="001B3B76">
        <w:rPr>
          <w:rFonts w:ascii="Consolas" w:hAnsi="Consolas" w:cs="Consolas"/>
          <w:color w:val="FF0000"/>
          <w:sz w:val="19"/>
          <w:szCs w:val="19"/>
          <w:lang w:val="en-US"/>
        </w:rPr>
        <w:t xml:space="preserve"> and </w:t>
      </w:r>
      <w:proofErr w:type="spellStart"/>
      <w:r w:rsidR="001B3B76">
        <w:rPr>
          <w:rFonts w:ascii="Consolas" w:hAnsi="Consolas" w:cs="Consolas"/>
          <w:color w:val="FF0000"/>
          <w:sz w:val="19"/>
          <w:szCs w:val="19"/>
          <w:lang w:val="en-US"/>
        </w:rPr>
        <w:t>update</w:t>
      </w:r>
      <w:r w:rsidR="008D2E34">
        <w:rPr>
          <w:rFonts w:ascii="Consolas" w:hAnsi="Consolas" w:cs="Consolas"/>
          <w:color w:val="FF0000"/>
          <w:sz w:val="19"/>
          <w:szCs w:val="19"/>
          <w:lang w:val="en-US"/>
        </w:rPr>
        <w:t>,Delete</w:t>
      </w:r>
      <w:proofErr w:type="spellEnd"/>
      <w:r w:rsidR="001B3B76">
        <w:rPr>
          <w:rFonts w:ascii="Consolas" w:hAnsi="Consolas" w:cs="Consolas"/>
          <w:color w:val="FF0000"/>
          <w:sz w:val="19"/>
          <w:szCs w:val="19"/>
          <w:lang w:val="en-US"/>
        </w:rPr>
        <w:t xml:space="preserve"> using this procedure </w:t>
      </w:r>
    </w:p>
    <w:p w14:paraId="4A204963" w14:textId="112D6C1B" w:rsidR="001B3B76" w:rsidRDefault="001B3B76" w:rsidP="00B12737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Set_Payment_Mode_Master_Insert</w:t>
      </w:r>
      <w:proofErr w:type="spellEnd"/>
    </w:p>
    <w:p w14:paraId="38897D98" w14:textId="6659D331" w:rsidR="001B3B76" w:rsidRDefault="001B3B76" w:rsidP="00B12737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Set_Payment_Mode_Master_Update</w:t>
      </w:r>
      <w:proofErr w:type="spellEnd"/>
    </w:p>
    <w:p w14:paraId="14C9819D" w14:textId="30556BDD" w:rsidR="008D2E34" w:rsidRDefault="008D2E34" w:rsidP="00B12737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Set_Payment_Mode_Master_RowStatus</w:t>
      </w:r>
      <w:proofErr w:type="spellEnd"/>
    </w:p>
    <w:p w14:paraId="12B5FB36" w14:textId="5A4A185D" w:rsidR="008D2E34" w:rsidRPr="0007450A" w:rsidRDefault="008D2E34" w:rsidP="00B12737">
      <w:pPr>
        <w:jc w:val="both"/>
        <w:rPr>
          <w:rFonts w:cstheme="minorHAnsi"/>
          <w:noProof/>
          <w:sz w:val="24"/>
          <w:szCs w:val="24"/>
          <w:lang w:eastAsia="en-IN"/>
        </w:rPr>
      </w:pP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Set_Payment_Mode_Master_SelectRow</w:t>
      </w:r>
      <w:proofErr w:type="spellEnd"/>
    </w:p>
    <w:p w14:paraId="0F539399" w14:textId="78FEA1F5" w:rsidR="003A7AE3" w:rsidRDefault="00156254" w:rsidP="008D2E34">
      <w:pPr>
        <w:jc w:val="both"/>
        <w:rPr>
          <w:rFonts w:ascii="Times New Roman" w:hAnsi="Times New Roman" w:cs="Times New Roman"/>
          <w:sz w:val="28"/>
          <w:szCs w:val="28"/>
        </w:rPr>
      </w:pPr>
      <w:r w:rsidRPr="0051539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proofErr w:type="spellStart"/>
      <w:r w:rsidR="008D2E34">
        <w:rPr>
          <w:rFonts w:ascii="Consolas" w:hAnsi="Consolas" w:cs="Consolas"/>
          <w:color w:val="000000"/>
          <w:sz w:val="19"/>
          <w:szCs w:val="19"/>
          <w:lang w:val="en-US"/>
        </w:rPr>
        <w:t>BtnReset_Click</w:t>
      </w:r>
      <w:proofErr w:type="spellEnd"/>
      <w:r w:rsidR="008D2E34">
        <w:rPr>
          <w:rFonts w:ascii="Consolas" w:hAnsi="Consolas" w:cs="Consolas"/>
          <w:color w:val="000000"/>
          <w:sz w:val="19"/>
          <w:szCs w:val="19"/>
          <w:lang w:val="en-US"/>
        </w:rPr>
        <w:t xml:space="preserve"> this function call on Reset button.</w:t>
      </w:r>
    </w:p>
    <w:p w14:paraId="1EFDF215" w14:textId="77777777" w:rsidR="00383C7E" w:rsidRPr="00515137" w:rsidRDefault="003D49D1" w:rsidP="00C02DCA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2" w:name="_Toc451779700"/>
      <w:r w:rsidRPr="00515137">
        <w:rPr>
          <w:rFonts w:ascii="Times New Roman" w:hAnsi="Times New Roman" w:cs="Times New Roman"/>
          <w:sz w:val="32"/>
          <w:szCs w:val="32"/>
        </w:rPr>
        <w:lastRenderedPageBreak/>
        <w:t>1.</w:t>
      </w:r>
      <w:r w:rsidR="00B279A7" w:rsidRPr="00515137">
        <w:rPr>
          <w:rFonts w:ascii="Times New Roman" w:hAnsi="Times New Roman" w:cs="Times New Roman"/>
          <w:sz w:val="32"/>
          <w:szCs w:val="32"/>
        </w:rPr>
        <w:t>2</w:t>
      </w:r>
      <w:r w:rsidR="00D91E1C" w:rsidRPr="00515137">
        <w:rPr>
          <w:rFonts w:ascii="Times New Roman" w:hAnsi="Times New Roman" w:cs="Times New Roman"/>
          <w:sz w:val="32"/>
          <w:szCs w:val="32"/>
        </w:rPr>
        <w:t xml:space="preserve"> Supplier </w:t>
      </w:r>
      <w:proofErr w:type="gramStart"/>
      <w:r w:rsidR="00D91E1C" w:rsidRPr="00515137">
        <w:rPr>
          <w:rFonts w:ascii="Times New Roman" w:hAnsi="Times New Roman" w:cs="Times New Roman"/>
          <w:sz w:val="32"/>
          <w:szCs w:val="32"/>
        </w:rPr>
        <w:t>Master:</w:t>
      </w:r>
      <w:r w:rsidR="00C0219D" w:rsidRPr="00515137">
        <w:rPr>
          <w:rFonts w:ascii="Times New Roman" w:hAnsi="Times New Roman" w:cs="Times New Roman"/>
          <w:sz w:val="32"/>
          <w:szCs w:val="32"/>
        </w:rPr>
        <w:t>-</w:t>
      </w:r>
      <w:bookmarkEnd w:id="2"/>
      <w:proofErr w:type="gramEnd"/>
      <w:r w:rsidR="00C0219D" w:rsidRPr="0051513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0F3CC86E" w14:textId="77777777" w:rsidR="00D91E1C" w:rsidRPr="00D91E1C" w:rsidRDefault="00D91E1C" w:rsidP="00D91E1C"/>
    <w:p w14:paraId="2306FC0D" w14:textId="77777777" w:rsidR="00803964" w:rsidRPr="00D91E1C" w:rsidRDefault="00D91E1C" w:rsidP="00B12737">
      <w:pPr>
        <w:jc w:val="both"/>
        <w:rPr>
          <w:rFonts w:ascii="Times New Roman" w:hAnsi="Times New Roman" w:cs="Times New Roman"/>
          <w:sz w:val="28"/>
          <w:szCs w:val="28"/>
        </w:rPr>
      </w:pPr>
      <w:r w:rsidRPr="00D91E1C">
        <w:rPr>
          <w:rFonts w:ascii="Times New Roman" w:hAnsi="Times New Roman" w:cs="Times New Roman"/>
          <w:b/>
          <w:sz w:val="28"/>
          <w:szCs w:val="28"/>
        </w:rPr>
        <w:t>List</w:t>
      </w:r>
      <w:r w:rsidR="00791835" w:rsidRPr="00D91E1C">
        <w:rPr>
          <w:rFonts w:ascii="Times New Roman" w:hAnsi="Times New Roman" w:cs="Times New Roman"/>
          <w:b/>
          <w:sz w:val="28"/>
          <w:szCs w:val="28"/>
        </w:rPr>
        <w:t>-</w:t>
      </w:r>
      <w:r w:rsidR="00383C7E" w:rsidRPr="00D91E1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E07A159" w14:textId="77777777" w:rsidR="00074676" w:rsidRPr="00A545E4" w:rsidRDefault="00383C7E" w:rsidP="00C0219D">
      <w:pPr>
        <w:rPr>
          <w:rFonts w:ascii="Times New Roman" w:hAnsi="Times New Roman" w:cs="Times New Roman"/>
          <w:sz w:val="24"/>
          <w:szCs w:val="24"/>
        </w:rPr>
      </w:pPr>
      <w:r w:rsidRPr="002D565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B27B4EF" wp14:editId="1C0AB305">
            <wp:extent cx="5863304" cy="2596551"/>
            <wp:effectExtent l="0" t="0" r="444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02" cy="2600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5A4C8" w14:textId="77777777" w:rsidR="00803964" w:rsidRDefault="00803964" w:rsidP="00803964">
      <w:pPr>
        <w:rPr>
          <w:rFonts w:ascii="Times New Roman" w:hAnsi="Times New Roman" w:cs="Times New Roman"/>
          <w:sz w:val="28"/>
          <w:szCs w:val="28"/>
        </w:rPr>
      </w:pPr>
    </w:p>
    <w:p w14:paraId="5C524A86" w14:textId="1953B7BC" w:rsidR="001E4941" w:rsidRPr="00503C4F" w:rsidRDefault="001E4941" w:rsidP="00803964">
      <w:pPr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 xml:space="preserve">Page </w:t>
      </w:r>
      <w:proofErr w:type="gramStart"/>
      <w:r w:rsidRPr="00503C4F">
        <w:rPr>
          <w:rFonts w:cstheme="minorHAnsi"/>
          <w:b/>
          <w:bCs/>
          <w:sz w:val="24"/>
          <w:szCs w:val="24"/>
        </w:rPr>
        <w:t>Load:-</w:t>
      </w:r>
      <w:proofErr w:type="gramEnd"/>
    </w:p>
    <w:p w14:paraId="43049A56" w14:textId="02F4C32D" w:rsidR="001E4941" w:rsidRPr="00503C4F" w:rsidRDefault="001E4941" w:rsidP="00803964">
      <w:pPr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1.There are few </w:t>
      </w:r>
      <w:proofErr w:type="gramStart"/>
      <w:r w:rsidRPr="00503C4F">
        <w:rPr>
          <w:rFonts w:cstheme="minorHAnsi"/>
          <w:sz w:val="24"/>
          <w:szCs w:val="24"/>
        </w:rPr>
        <w:t>function</w:t>
      </w:r>
      <w:proofErr w:type="gramEnd"/>
      <w:r w:rsidRPr="00503C4F">
        <w:rPr>
          <w:rFonts w:cstheme="minorHAnsi"/>
          <w:sz w:val="24"/>
          <w:szCs w:val="24"/>
        </w:rPr>
        <w:t xml:space="preserve"> call on page load</w:t>
      </w:r>
    </w:p>
    <w:p w14:paraId="588268AD" w14:textId="677C4659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FillGroup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);</w:t>
      </w:r>
    </w:p>
    <w:p w14:paraId="7080E0EF" w14:textId="15B4D915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);</w:t>
      </w:r>
    </w:p>
    <w:p w14:paraId="238DD5D1" w14:textId="77777777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sz w:val="24"/>
          <w:szCs w:val="24"/>
        </w:rPr>
        <w:t>FillProductCategory</w:t>
      </w:r>
      <w:proofErr w:type="spellEnd"/>
      <w:r w:rsidRPr="00503C4F">
        <w:rPr>
          <w:rFonts w:cstheme="minorHAnsi"/>
          <w:sz w:val="24"/>
          <w:szCs w:val="24"/>
        </w:rPr>
        <w:t>(</w:t>
      </w:r>
      <w:proofErr w:type="gramEnd"/>
      <w:r w:rsidRPr="00503C4F">
        <w:rPr>
          <w:rFonts w:cstheme="minorHAnsi"/>
          <w:sz w:val="24"/>
          <w:szCs w:val="24"/>
        </w:rPr>
        <w:t>);</w:t>
      </w:r>
    </w:p>
    <w:p w14:paraId="13507637" w14:textId="77777777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sz w:val="24"/>
          <w:szCs w:val="24"/>
        </w:rPr>
        <w:t>FillCountryCode</w:t>
      </w:r>
      <w:proofErr w:type="spellEnd"/>
      <w:r w:rsidRPr="00503C4F">
        <w:rPr>
          <w:rFonts w:cstheme="minorHAnsi"/>
          <w:sz w:val="24"/>
          <w:szCs w:val="24"/>
        </w:rPr>
        <w:t>(</w:t>
      </w:r>
      <w:proofErr w:type="gramEnd"/>
      <w:r w:rsidRPr="00503C4F">
        <w:rPr>
          <w:rFonts w:cstheme="minorHAnsi"/>
          <w:sz w:val="24"/>
          <w:szCs w:val="24"/>
        </w:rPr>
        <w:t>);</w:t>
      </w:r>
    </w:p>
    <w:p w14:paraId="10D3D3CE" w14:textId="77777777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sz w:val="24"/>
          <w:szCs w:val="24"/>
        </w:rPr>
        <w:t>FillLocation</w:t>
      </w:r>
      <w:proofErr w:type="spellEnd"/>
      <w:r w:rsidRPr="00503C4F">
        <w:rPr>
          <w:rFonts w:cstheme="minorHAnsi"/>
          <w:sz w:val="24"/>
          <w:szCs w:val="24"/>
        </w:rPr>
        <w:t>(</w:t>
      </w:r>
      <w:proofErr w:type="gramEnd"/>
      <w:r w:rsidRPr="00503C4F">
        <w:rPr>
          <w:rFonts w:cstheme="minorHAnsi"/>
          <w:sz w:val="24"/>
          <w:szCs w:val="24"/>
        </w:rPr>
        <w:t>);</w:t>
      </w:r>
    </w:p>
    <w:p w14:paraId="297145AD" w14:textId="77777777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sz w:val="24"/>
          <w:szCs w:val="24"/>
        </w:rPr>
        <w:t>FillGrid</w:t>
      </w:r>
      <w:proofErr w:type="spellEnd"/>
      <w:r w:rsidRPr="00503C4F">
        <w:rPr>
          <w:rFonts w:cstheme="minorHAnsi"/>
          <w:sz w:val="24"/>
          <w:szCs w:val="24"/>
        </w:rPr>
        <w:t>(</w:t>
      </w:r>
      <w:proofErr w:type="gramEnd"/>
      <w:r w:rsidRPr="00503C4F">
        <w:rPr>
          <w:rFonts w:cstheme="minorHAnsi"/>
          <w:sz w:val="24"/>
          <w:szCs w:val="24"/>
        </w:rPr>
        <w:t>);</w:t>
      </w:r>
    </w:p>
    <w:p w14:paraId="31BBBE32" w14:textId="798ACE64" w:rsidR="001E4941" w:rsidRPr="00503C4F" w:rsidRDefault="001E4941">
      <w:pPr>
        <w:pStyle w:val="ListParagraph"/>
        <w:numPr>
          <w:ilvl w:val="0"/>
          <w:numId w:val="5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03C4F">
        <w:rPr>
          <w:rFonts w:cstheme="minorHAnsi"/>
          <w:sz w:val="24"/>
          <w:szCs w:val="24"/>
        </w:rPr>
        <w:t>getPageControlsVisibility</w:t>
      </w:r>
      <w:proofErr w:type="spellEnd"/>
      <w:r w:rsidRPr="00503C4F">
        <w:rPr>
          <w:rFonts w:cstheme="minorHAnsi"/>
          <w:sz w:val="24"/>
          <w:szCs w:val="24"/>
        </w:rPr>
        <w:t>(</w:t>
      </w:r>
      <w:proofErr w:type="gramEnd"/>
      <w:r w:rsidRPr="00503C4F">
        <w:rPr>
          <w:rFonts w:cstheme="minorHAnsi"/>
          <w:sz w:val="24"/>
          <w:szCs w:val="24"/>
        </w:rPr>
        <w:t>);</w:t>
      </w:r>
    </w:p>
    <w:p w14:paraId="64852A4A" w14:textId="77777777" w:rsidR="00803964" w:rsidRPr="00503C4F" w:rsidRDefault="00803964" w:rsidP="00B12737">
      <w:pPr>
        <w:pStyle w:val="ListParagraph"/>
        <w:ind w:left="513"/>
        <w:jc w:val="both"/>
        <w:rPr>
          <w:rFonts w:cstheme="minorHAnsi"/>
          <w:b/>
          <w:bCs/>
          <w:sz w:val="24"/>
          <w:szCs w:val="24"/>
        </w:rPr>
      </w:pPr>
    </w:p>
    <w:p w14:paraId="2D31021A" w14:textId="2F14DC4A" w:rsidR="000221D4" w:rsidRPr="00503C4F" w:rsidRDefault="000221D4" w:rsidP="000221D4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>1.</w:t>
      </w:r>
      <w:proofErr w:type="gramStart"/>
      <w:r w:rsidRPr="00503C4F">
        <w:rPr>
          <w:rFonts w:cstheme="minorHAnsi"/>
          <w:b/>
          <w:bCs/>
          <w:sz w:val="24"/>
          <w:szCs w:val="24"/>
        </w:rPr>
        <w:t>FillGroup</w:t>
      </w:r>
      <w:r w:rsidR="000B6B10" w:rsidRPr="00503C4F">
        <w:rPr>
          <w:rFonts w:cstheme="minorHAnsi"/>
          <w:b/>
          <w:bCs/>
          <w:sz w:val="24"/>
          <w:szCs w:val="24"/>
        </w:rPr>
        <w:t>:-</w:t>
      </w:r>
      <w:proofErr w:type="gramEnd"/>
      <w:r w:rsidR="000B6B10" w:rsidRPr="00503C4F">
        <w:rPr>
          <w:rFonts w:cstheme="minorHAnsi"/>
          <w:b/>
          <w:bCs/>
          <w:sz w:val="24"/>
          <w:szCs w:val="24"/>
        </w:rPr>
        <w:t xml:space="preserve"> </w:t>
      </w:r>
    </w:p>
    <w:p w14:paraId="7D6DAEBF" w14:textId="0C4A5DB1" w:rsidR="000B6B10" w:rsidRPr="00503C4F" w:rsidRDefault="000B6B10" w:rsidP="000221D4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get all contact </w:t>
      </w:r>
      <w:proofErr w:type="gramStart"/>
      <w:r w:rsidRPr="00503C4F">
        <w:rPr>
          <w:rFonts w:cstheme="minorHAnsi"/>
          <w:sz w:val="24"/>
          <w:szCs w:val="24"/>
        </w:rPr>
        <w:t>group  form</w:t>
      </w:r>
      <w:proofErr w:type="gramEnd"/>
      <w:r w:rsidRPr="00503C4F">
        <w:rPr>
          <w:rFonts w:cstheme="minorHAnsi"/>
          <w:sz w:val="24"/>
          <w:szCs w:val="24"/>
        </w:rPr>
        <w:t xml:space="preserve"> this Class and function</w:t>
      </w:r>
    </w:p>
    <w:p w14:paraId="3986AA04" w14:textId="77777777" w:rsidR="000B6B10" w:rsidRPr="00503C4F" w:rsidRDefault="000B6B10" w:rsidP="000221D4">
      <w:p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>Class=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Ems_groupMaster</w:t>
      </w:r>
      <w:proofErr w:type="spellEnd"/>
    </w:p>
    <w:p w14:paraId="5C0CF1F7" w14:textId="5C76F570" w:rsidR="000B6B10" w:rsidRPr="00503C4F" w:rsidRDefault="000B6B10" w:rsidP="000221D4">
      <w:p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>Function=</w:t>
      </w: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GroupMasterTrueAllData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);</w:t>
      </w:r>
    </w:p>
    <w:p w14:paraId="61B970B2" w14:textId="099F0EA1" w:rsidR="000B6B10" w:rsidRPr="00503C4F" w:rsidRDefault="000B6B10" w:rsidP="000221D4">
      <w:p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In this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GetGroupMasterTrueAllData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get data throw this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Proceduer</w:t>
      </w:r>
      <w:proofErr w:type="spellEnd"/>
    </w:p>
    <w:p w14:paraId="59EBF39F" w14:textId="0CC57024" w:rsidR="000B6B10" w:rsidRPr="00503C4F" w:rsidRDefault="000B6B10" w:rsidP="000221D4">
      <w:pPr>
        <w:jc w:val="both"/>
        <w:rPr>
          <w:rFonts w:cstheme="minorHAnsi"/>
          <w:color w:val="A31515"/>
          <w:sz w:val="24"/>
          <w:szCs w:val="24"/>
          <w:lang w:val="en-US"/>
        </w:rPr>
      </w:pP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Ems_GroupMaster_SelectRow</w:t>
      </w:r>
      <w:proofErr w:type="spellEnd"/>
    </w:p>
    <w:p w14:paraId="3CE5CECA" w14:textId="77777777" w:rsidR="000B6B10" w:rsidRPr="00503C4F" w:rsidRDefault="000B6B10" w:rsidP="000B6B10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>2.</w:t>
      </w:r>
      <w:proofErr w:type="gramStart"/>
      <w:r w:rsidRPr="00503C4F">
        <w:rPr>
          <w:rFonts w:cstheme="minorHAnsi"/>
          <w:b/>
          <w:bCs/>
          <w:sz w:val="24"/>
          <w:szCs w:val="24"/>
        </w:rPr>
        <w:t>FillCurrencyDDL:-</w:t>
      </w:r>
      <w:proofErr w:type="gramEnd"/>
    </w:p>
    <w:p w14:paraId="6BAAB7FB" w14:textId="7E179108" w:rsidR="00C4746C" w:rsidRPr="00503C4F" w:rsidRDefault="00C4746C" w:rsidP="000B6B10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All Currency get from </w:t>
      </w:r>
      <w:proofErr w:type="spellStart"/>
      <w:r w:rsidRPr="00503C4F">
        <w:rPr>
          <w:rFonts w:cstheme="minorHAnsi"/>
          <w:sz w:val="24"/>
          <w:szCs w:val="24"/>
        </w:rPr>
        <w:t>currencyMaster.cs</w:t>
      </w:r>
      <w:proofErr w:type="spellEnd"/>
      <w:r w:rsidRPr="00503C4F">
        <w:rPr>
          <w:rFonts w:cstheme="minorHAnsi"/>
          <w:sz w:val="24"/>
          <w:szCs w:val="24"/>
        </w:rPr>
        <w:t xml:space="preserve"> class from this function</w:t>
      </w:r>
    </w:p>
    <w:p w14:paraId="1D17C96D" w14:textId="7EE8D6C9" w:rsidR="00C4746C" w:rsidRPr="00503C4F" w:rsidRDefault="00C4746C" w:rsidP="000B6B10">
      <w:p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CurrencyMaster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);</w:t>
      </w:r>
    </w:p>
    <w:p w14:paraId="1575420A" w14:textId="41711C18" w:rsidR="00C4746C" w:rsidRPr="00503C4F" w:rsidRDefault="00C4746C" w:rsidP="000B6B10">
      <w:pPr>
        <w:jc w:val="both"/>
        <w:rPr>
          <w:rFonts w:cstheme="minorHAnsi"/>
          <w:color w:val="A31515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lastRenderedPageBreak/>
        <w:t xml:space="preserve">And this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is used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Sys_CurrencyMaster_SelectRow</w:t>
      </w:r>
      <w:proofErr w:type="spellEnd"/>
    </w:p>
    <w:p w14:paraId="103F94A2" w14:textId="494530B5" w:rsidR="00C4746C" w:rsidRPr="00503C4F" w:rsidRDefault="00C4746C" w:rsidP="00C4746C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>3.</w:t>
      </w:r>
      <w:proofErr w:type="gramStart"/>
      <w:r w:rsidRPr="00503C4F">
        <w:rPr>
          <w:rFonts w:cstheme="minorHAnsi"/>
          <w:b/>
          <w:bCs/>
          <w:sz w:val="24"/>
          <w:szCs w:val="24"/>
        </w:rPr>
        <w:t>FillProductCategory:-</w:t>
      </w:r>
      <w:proofErr w:type="gramEnd"/>
    </w:p>
    <w:p w14:paraId="546FF1BC" w14:textId="004CCEDF" w:rsidR="00C4746C" w:rsidRPr="00503C4F" w:rsidRDefault="00C4746C" w:rsidP="00C4746C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All Category get from </w:t>
      </w:r>
      <w:proofErr w:type="spellStart"/>
      <w:r w:rsidRPr="00503C4F">
        <w:rPr>
          <w:rFonts w:cstheme="minorHAnsi"/>
          <w:sz w:val="24"/>
          <w:szCs w:val="24"/>
        </w:rPr>
        <w:t>Inv_ProductCategoryMaster.cs</w:t>
      </w:r>
      <w:proofErr w:type="spellEnd"/>
      <w:r w:rsidRPr="00503C4F">
        <w:rPr>
          <w:rFonts w:cstheme="minorHAnsi"/>
          <w:sz w:val="24"/>
          <w:szCs w:val="24"/>
        </w:rPr>
        <w:t xml:space="preserve"> class from </w:t>
      </w:r>
      <w:proofErr w:type="spellStart"/>
      <w:r w:rsidRPr="00503C4F">
        <w:rPr>
          <w:rFonts w:cstheme="minorHAnsi"/>
          <w:sz w:val="24"/>
          <w:szCs w:val="24"/>
        </w:rPr>
        <w:t>thi</w:t>
      </w:r>
      <w:proofErr w:type="spellEnd"/>
      <w:r w:rsidRPr="00503C4F">
        <w:rPr>
          <w:rFonts w:cstheme="minorHAnsi"/>
          <w:sz w:val="24"/>
          <w:szCs w:val="24"/>
        </w:rPr>
        <w:t xml:space="preserve"> function</w:t>
      </w:r>
    </w:p>
    <w:p w14:paraId="73AFE87D" w14:textId="6DBF7105" w:rsidR="00C4746C" w:rsidRPr="00503C4F" w:rsidRDefault="00C4746C" w:rsidP="00C4746C">
      <w:p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ProductCategoryTrueAllData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CompanyId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)</w:t>
      </w:r>
    </w:p>
    <w:p w14:paraId="513BADEE" w14:textId="67C2B3A5" w:rsidR="00C4746C" w:rsidRPr="00503C4F" w:rsidRDefault="00C4746C" w:rsidP="00C4746C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And this procedure is used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Inv_Product_CategoryMaster_SelectRow</w:t>
      </w:r>
      <w:proofErr w:type="spellEnd"/>
    </w:p>
    <w:p w14:paraId="7D05C9C6" w14:textId="7D80A05D" w:rsidR="00C4746C" w:rsidRPr="00503C4F" w:rsidRDefault="00C4746C" w:rsidP="00C4746C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>4.</w:t>
      </w:r>
      <w:proofErr w:type="gramStart"/>
      <w:r w:rsidRPr="00503C4F">
        <w:rPr>
          <w:rFonts w:cstheme="minorHAnsi"/>
          <w:b/>
          <w:bCs/>
          <w:sz w:val="24"/>
          <w:szCs w:val="24"/>
        </w:rPr>
        <w:t>FillCountryCode:-</w:t>
      </w:r>
      <w:proofErr w:type="gramEnd"/>
    </w:p>
    <w:p w14:paraId="0763BD08" w14:textId="32139865" w:rsidR="00C4746C" w:rsidRPr="00503C4F" w:rsidRDefault="00C4746C" w:rsidP="000B6B10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All Country Get From this class </w:t>
      </w:r>
      <w:proofErr w:type="spellStart"/>
      <w:r w:rsidRPr="00503C4F">
        <w:rPr>
          <w:rFonts w:cstheme="minorHAnsi"/>
          <w:sz w:val="24"/>
          <w:szCs w:val="24"/>
        </w:rPr>
        <w:t>Country_Currency.cs</w:t>
      </w:r>
      <w:proofErr w:type="spellEnd"/>
      <w:r w:rsidRPr="00503C4F">
        <w:rPr>
          <w:rFonts w:cstheme="minorHAnsi"/>
          <w:sz w:val="24"/>
          <w:szCs w:val="24"/>
        </w:rPr>
        <w:t xml:space="preserve"> from this function </w:t>
      </w:r>
    </w:p>
    <w:p w14:paraId="3884AEC1" w14:textId="229B6AA2" w:rsidR="00C4746C" w:rsidRPr="00503C4F" w:rsidRDefault="00C4746C" w:rsidP="000B6B10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Here </w:t>
      </w:r>
      <w:proofErr w:type="spellStart"/>
      <w:r w:rsidRPr="00503C4F">
        <w:rPr>
          <w:rFonts w:cstheme="minorHAnsi"/>
          <w:sz w:val="24"/>
          <w:szCs w:val="24"/>
        </w:rPr>
        <w:t>optype</w:t>
      </w:r>
      <w:proofErr w:type="spellEnd"/>
      <w:r w:rsidRPr="00503C4F">
        <w:rPr>
          <w:rFonts w:cstheme="minorHAnsi"/>
          <w:sz w:val="24"/>
          <w:szCs w:val="24"/>
        </w:rPr>
        <w:t>=2 used</w:t>
      </w:r>
    </w:p>
    <w:p w14:paraId="4D5F2ACB" w14:textId="608807C3" w:rsidR="00C4746C" w:rsidRPr="00503C4F" w:rsidRDefault="00C4746C" w:rsidP="000B6B10">
      <w:p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CurrencyByCountryId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CountryID,OpType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)</w:t>
      </w:r>
    </w:p>
    <w:p w14:paraId="2C050C00" w14:textId="080DEDC7" w:rsidR="00C4746C" w:rsidRPr="00503C4F" w:rsidRDefault="00C4746C" w:rsidP="000B6B10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This Procedure is used for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Get_CurrencyByCountryId</w:t>
      </w:r>
      <w:proofErr w:type="spellEnd"/>
      <w:r w:rsidRPr="00503C4F">
        <w:rPr>
          <w:rFonts w:cstheme="minorHAnsi"/>
          <w:color w:val="A31515"/>
          <w:sz w:val="24"/>
          <w:szCs w:val="24"/>
          <w:lang w:val="en-US"/>
        </w:rPr>
        <w:t xml:space="preserve"> get data</w:t>
      </w:r>
    </w:p>
    <w:p w14:paraId="1F0A35C0" w14:textId="2A78C936" w:rsidR="00C4746C" w:rsidRPr="00503C4F" w:rsidRDefault="00C4746C" w:rsidP="000B6B10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 xml:space="preserve">5. </w:t>
      </w:r>
      <w:proofErr w:type="spellStart"/>
      <w:proofErr w:type="gramStart"/>
      <w:r w:rsidRPr="00503C4F">
        <w:rPr>
          <w:rFonts w:cstheme="minorHAnsi"/>
          <w:b/>
          <w:bCs/>
          <w:sz w:val="24"/>
          <w:szCs w:val="24"/>
        </w:rPr>
        <w:t>Filllocation</w:t>
      </w:r>
      <w:proofErr w:type="spellEnd"/>
      <w:r w:rsidRPr="00503C4F">
        <w:rPr>
          <w:rFonts w:cstheme="minorHAnsi"/>
          <w:b/>
          <w:bCs/>
          <w:sz w:val="24"/>
          <w:szCs w:val="24"/>
        </w:rPr>
        <w:t>:-</w:t>
      </w:r>
      <w:proofErr w:type="gramEnd"/>
    </w:p>
    <w:p w14:paraId="05E68448" w14:textId="0BBC2987" w:rsidR="00C4746C" w:rsidRPr="00503C4F" w:rsidRDefault="00C4746C" w:rsidP="000B6B10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All Location Get From this Class </w:t>
      </w:r>
      <w:proofErr w:type="spellStart"/>
      <w:r w:rsidRPr="00503C4F">
        <w:rPr>
          <w:rFonts w:cstheme="minorHAnsi"/>
          <w:sz w:val="24"/>
          <w:szCs w:val="24"/>
        </w:rPr>
        <w:t>LocationMaster</w:t>
      </w:r>
      <w:r w:rsidR="00A2200C" w:rsidRPr="00503C4F">
        <w:rPr>
          <w:rFonts w:cstheme="minorHAnsi"/>
          <w:sz w:val="24"/>
          <w:szCs w:val="24"/>
        </w:rPr>
        <w:t>.cs</w:t>
      </w:r>
      <w:proofErr w:type="spellEnd"/>
      <w:r w:rsidR="00A2200C" w:rsidRPr="00503C4F">
        <w:rPr>
          <w:rFonts w:cstheme="minorHAnsi"/>
          <w:sz w:val="24"/>
          <w:szCs w:val="24"/>
        </w:rPr>
        <w:t xml:space="preserve"> from this function </w:t>
      </w:r>
    </w:p>
    <w:p w14:paraId="148B830A" w14:textId="69C45D91" w:rsidR="00A2200C" w:rsidRPr="00503C4F" w:rsidRDefault="00A2200C" w:rsidP="000B6B10">
      <w:p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FF"/>
          <w:sz w:val="24"/>
          <w:szCs w:val="24"/>
          <w:lang w:val="en-US"/>
        </w:rPr>
        <w:t>string</w:t>
      </w:r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CompanyId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)</w:t>
      </w:r>
    </w:p>
    <w:p w14:paraId="6D89EEAE" w14:textId="19C2E1C4" w:rsidR="00A2200C" w:rsidRPr="00503C4F" w:rsidRDefault="00A2200C" w:rsidP="000B6B10">
      <w:p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And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=2</w:t>
      </w:r>
    </w:p>
    <w:p w14:paraId="3E54D462" w14:textId="2F878A04" w:rsidR="00A2200C" w:rsidRPr="00503C4F" w:rsidRDefault="00A2200C" w:rsidP="000B6B10">
      <w:pPr>
        <w:jc w:val="both"/>
        <w:rPr>
          <w:rFonts w:cstheme="minorHAnsi"/>
          <w:color w:val="A31515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From this Procedure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</w:p>
    <w:p w14:paraId="673B4D08" w14:textId="7F3283C4" w:rsidR="00AD4CCA" w:rsidRPr="00503C4F" w:rsidRDefault="00AD4CCA" w:rsidP="00AD4CCA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 xml:space="preserve">6. </w:t>
      </w:r>
      <w:proofErr w:type="spellStart"/>
      <w:proofErr w:type="gramStart"/>
      <w:r w:rsidRPr="00503C4F">
        <w:rPr>
          <w:rFonts w:cstheme="minorHAnsi"/>
          <w:b/>
          <w:bCs/>
          <w:sz w:val="24"/>
          <w:szCs w:val="24"/>
        </w:rPr>
        <w:t>FillGrid</w:t>
      </w:r>
      <w:proofErr w:type="spellEnd"/>
      <w:r w:rsidRPr="00503C4F">
        <w:rPr>
          <w:rFonts w:cstheme="minorHAnsi"/>
          <w:b/>
          <w:bCs/>
          <w:sz w:val="24"/>
          <w:szCs w:val="24"/>
        </w:rPr>
        <w:t>:-</w:t>
      </w:r>
      <w:proofErr w:type="gramEnd"/>
    </w:p>
    <w:p w14:paraId="2B791441" w14:textId="432D8FD9" w:rsidR="00AD4CCA" w:rsidRPr="00503C4F" w:rsidRDefault="00AD4CCA" w:rsidP="00AD4CCA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function get All Supplier from this Class </w:t>
      </w:r>
      <w:proofErr w:type="spellStart"/>
      <w:r w:rsidRPr="00503C4F">
        <w:rPr>
          <w:rFonts w:cstheme="minorHAnsi"/>
          <w:sz w:val="24"/>
          <w:szCs w:val="24"/>
        </w:rPr>
        <w:t>Set_Supplier.Cs</w:t>
      </w:r>
      <w:proofErr w:type="spellEnd"/>
      <w:r w:rsidRPr="00503C4F">
        <w:rPr>
          <w:rFonts w:cstheme="minorHAnsi"/>
          <w:sz w:val="24"/>
          <w:szCs w:val="24"/>
        </w:rPr>
        <w:t xml:space="preserve"> from this function</w:t>
      </w:r>
    </w:p>
    <w:p w14:paraId="46DD1CF4" w14:textId="2BAC8D0A" w:rsidR="00AD4CCA" w:rsidRPr="00503C4F" w:rsidRDefault="00AD4CCA" w:rsidP="00AD4CCA">
      <w:p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SupplierAllTrueData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FF"/>
          <w:sz w:val="24"/>
          <w:szCs w:val="24"/>
          <w:lang w:val="en-US"/>
        </w:rPr>
        <w:t>string</w:t>
      </w:r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strCompanyId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, </w:t>
      </w:r>
      <w:r w:rsidRPr="00503C4F">
        <w:rPr>
          <w:rFonts w:cstheme="minorHAnsi"/>
          <w:color w:val="0000FF"/>
          <w:sz w:val="24"/>
          <w:szCs w:val="24"/>
          <w:lang w:val="en-US"/>
        </w:rPr>
        <w:t>string</w:t>
      </w:r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strBrandId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)</w:t>
      </w:r>
    </w:p>
    <w:p w14:paraId="28869E40" w14:textId="617B0CAD" w:rsidR="00AD4CCA" w:rsidRPr="00503C4F" w:rsidRDefault="00AD4CCA" w:rsidP="00AD4CCA">
      <w:p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And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=2</w:t>
      </w:r>
    </w:p>
    <w:p w14:paraId="12D100CE" w14:textId="30C0F560" w:rsidR="00AD4CCA" w:rsidRPr="00503C4F" w:rsidRDefault="00AD4CCA" w:rsidP="00AD4CCA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 xml:space="preserve">From this procedure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Set_Suppliers_SelectRow</w:t>
      </w:r>
      <w:proofErr w:type="spellEnd"/>
    </w:p>
    <w:p w14:paraId="647E1143" w14:textId="3B0CCD25" w:rsidR="00AD4CCA" w:rsidRPr="00503C4F" w:rsidRDefault="00AD4CCA" w:rsidP="00AD4CCA">
      <w:pPr>
        <w:jc w:val="both"/>
        <w:rPr>
          <w:rFonts w:cstheme="minorHAnsi"/>
          <w:b/>
          <w:bCs/>
          <w:sz w:val="24"/>
          <w:szCs w:val="24"/>
        </w:rPr>
      </w:pPr>
      <w:r w:rsidRPr="00503C4F">
        <w:rPr>
          <w:rFonts w:cstheme="minorHAnsi"/>
          <w:b/>
          <w:bCs/>
          <w:sz w:val="24"/>
          <w:szCs w:val="24"/>
        </w:rPr>
        <w:t xml:space="preserve">7. </w:t>
      </w:r>
      <w:proofErr w:type="spellStart"/>
      <w:proofErr w:type="gramStart"/>
      <w:r w:rsidRPr="00503C4F">
        <w:rPr>
          <w:rFonts w:cstheme="minorHAnsi"/>
          <w:b/>
          <w:bCs/>
          <w:sz w:val="24"/>
          <w:szCs w:val="24"/>
        </w:rPr>
        <w:t>getPageControlsVisibility</w:t>
      </w:r>
      <w:proofErr w:type="spellEnd"/>
      <w:r w:rsidRPr="00503C4F">
        <w:rPr>
          <w:rFonts w:cstheme="minorHAnsi"/>
          <w:b/>
          <w:bCs/>
          <w:sz w:val="24"/>
          <w:szCs w:val="24"/>
        </w:rPr>
        <w:t>:-</w:t>
      </w:r>
      <w:proofErr w:type="gramEnd"/>
    </w:p>
    <w:p w14:paraId="6ED6E593" w14:textId="43917CA5" w:rsidR="00AD4CCA" w:rsidRPr="00503C4F" w:rsidRDefault="00AD4CCA" w:rsidP="00AD4CCA">
      <w:p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  In this function Get visible controls from this class </w:t>
      </w:r>
      <w:proofErr w:type="spellStart"/>
      <w:r w:rsidRPr="00503C4F">
        <w:rPr>
          <w:rFonts w:cstheme="minorHAnsi"/>
          <w:sz w:val="24"/>
          <w:szCs w:val="24"/>
        </w:rPr>
        <w:t>PageControllSettings.cs</w:t>
      </w:r>
      <w:proofErr w:type="spellEnd"/>
      <w:r w:rsidRPr="00503C4F">
        <w:rPr>
          <w:rFonts w:cstheme="minorHAnsi"/>
          <w:sz w:val="24"/>
          <w:szCs w:val="24"/>
        </w:rPr>
        <w:t xml:space="preserve"> </w:t>
      </w:r>
    </w:p>
    <w:p w14:paraId="05808C4C" w14:textId="77777777" w:rsidR="00AD4CCA" w:rsidRDefault="00AD4CCA" w:rsidP="00AD4C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421C21" w14:textId="2F675B4E" w:rsidR="00AD4CCA" w:rsidRPr="00175188" w:rsidRDefault="00175188" w:rsidP="00175188">
      <w:pPr>
        <w:jc w:val="both"/>
        <w:rPr>
          <w:rFonts w:cstheme="minorHAnsi"/>
          <w:b/>
          <w:bCs/>
          <w:sz w:val="24"/>
          <w:szCs w:val="24"/>
        </w:rPr>
      </w:pPr>
      <w:r w:rsidRPr="00175188">
        <w:rPr>
          <w:rFonts w:cstheme="minorHAnsi"/>
          <w:b/>
          <w:bCs/>
          <w:sz w:val="24"/>
          <w:szCs w:val="24"/>
        </w:rPr>
        <w:t>1.</w:t>
      </w:r>
      <w:proofErr w:type="gramStart"/>
      <w:r w:rsidR="003128C5" w:rsidRPr="00175188">
        <w:rPr>
          <w:rFonts w:cstheme="minorHAnsi"/>
          <w:b/>
          <w:bCs/>
          <w:sz w:val="24"/>
          <w:szCs w:val="24"/>
        </w:rPr>
        <w:t>Save:-</w:t>
      </w:r>
      <w:proofErr w:type="gramEnd"/>
      <w:r w:rsidR="003128C5" w:rsidRPr="00175188">
        <w:rPr>
          <w:rFonts w:cstheme="minorHAnsi"/>
          <w:b/>
          <w:bCs/>
          <w:sz w:val="24"/>
          <w:szCs w:val="24"/>
        </w:rPr>
        <w:t xml:space="preserve"> On Save this click event is called </w:t>
      </w:r>
      <w:proofErr w:type="spellStart"/>
      <w:r w:rsidR="003128C5" w:rsidRPr="00175188">
        <w:rPr>
          <w:rFonts w:cstheme="minorHAnsi"/>
          <w:b/>
          <w:bCs/>
          <w:sz w:val="24"/>
          <w:szCs w:val="24"/>
        </w:rPr>
        <w:t>btnSupplierSave_Click</w:t>
      </w:r>
      <w:proofErr w:type="spellEnd"/>
      <w:r w:rsidR="003128C5" w:rsidRPr="00175188">
        <w:rPr>
          <w:rFonts w:cstheme="minorHAnsi"/>
          <w:b/>
          <w:bCs/>
          <w:sz w:val="24"/>
          <w:szCs w:val="24"/>
        </w:rPr>
        <w:t xml:space="preserve"> </w:t>
      </w:r>
    </w:p>
    <w:p w14:paraId="5C90FD75" w14:textId="1CB5765B" w:rsidR="003128C5" w:rsidRPr="00503C4F" w:rsidRDefault="003128C5">
      <w:pPr>
        <w:pStyle w:val="ListParagraph"/>
        <w:numPr>
          <w:ilvl w:val="0"/>
          <w:numId w:val="63"/>
        </w:numPr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 xml:space="preserve">In this Click Event First Update Suppliers Using this class and function </w:t>
      </w:r>
    </w:p>
    <w:p w14:paraId="6ADA28BF" w14:textId="011E6CDB" w:rsidR="003128C5" w:rsidRPr="00503C4F" w:rsidRDefault="003128C5">
      <w:pPr>
        <w:pStyle w:val="ListParagraph"/>
        <w:numPr>
          <w:ilvl w:val="0"/>
          <w:numId w:val="63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503C4F">
        <w:rPr>
          <w:rFonts w:cstheme="minorHAnsi"/>
          <w:sz w:val="24"/>
          <w:szCs w:val="24"/>
        </w:rPr>
        <w:t>Class=</w:t>
      </w:r>
      <w:proofErr w:type="spellStart"/>
      <w:r w:rsidRPr="00503C4F">
        <w:rPr>
          <w:rFonts w:cstheme="minorHAnsi"/>
          <w:sz w:val="24"/>
          <w:szCs w:val="24"/>
        </w:rPr>
        <w:t>Set_Supplier.cs</w:t>
      </w:r>
      <w:proofErr w:type="spellEnd"/>
    </w:p>
    <w:p w14:paraId="79C9DE2D" w14:textId="7BF0AB84" w:rsidR="003128C5" w:rsidRPr="00503C4F" w:rsidRDefault="003128C5">
      <w:pPr>
        <w:pStyle w:val="ListParagraph"/>
        <w:numPr>
          <w:ilvl w:val="0"/>
          <w:numId w:val="63"/>
        </w:numPr>
        <w:spacing w:line="240" w:lineRule="auto"/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sz w:val="24"/>
          <w:szCs w:val="24"/>
        </w:rPr>
        <w:t>Function=</w:t>
      </w:r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UpdateSupplierMaster</w:t>
      </w:r>
      <w:proofErr w:type="spellEnd"/>
    </w:p>
    <w:p w14:paraId="67A143E9" w14:textId="5C47297F" w:rsidR="000B6B10" w:rsidRPr="00503C4F" w:rsidRDefault="003128C5">
      <w:pPr>
        <w:pStyle w:val="ListParagraph"/>
        <w:numPr>
          <w:ilvl w:val="0"/>
          <w:numId w:val="63"/>
        </w:numPr>
        <w:spacing w:line="240" w:lineRule="auto"/>
        <w:ind w:firstLine="60"/>
        <w:jc w:val="both"/>
        <w:rPr>
          <w:rFonts w:ascii="Times New Roman" w:hAnsi="Times New Roman" w:cs="Times New Roman"/>
          <w:sz w:val="24"/>
          <w:szCs w:val="24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>Procedure=</w:t>
      </w:r>
      <w:r w:rsidRPr="00503C4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Set_Suppliers_Update</w:t>
      </w:r>
      <w:proofErr w:type="spellEnd"/>
    </w:p>
    <w:p w14:paraId="4867717B" w14:textId="550ED67A" w:rsidR="003128C5" w:rsidRPr="00503C4F" w:rsidRDefault="003128C5">
      <w:pPr>
        <w:pStyle w:val="ListParagraph"/>
        <w:numPr>
          <w:ilvl w:val="0"/>
          <w:numId w:val="63"/>
        </w:numPr>
        <w:jc w:val="both"/>
        <w:rPr>
          <w:rFonts w:cstheme="minorHAnsi"/>
          <w:color w:val="A31515"/>
          <w:sz w:val="24"/>
          <w:szCs w:val="24"/>
          <w:lang w:val="en-US"/>
        </w:rPr>
      </w:pPr>
      <w:proofErr w:type="spellStart"/>
      <w:r w:rsidRPr="00503C4F">
        <w:rPr>
          <w:rFonts w:cstheme="minorHAnsi"/>
          <w:sz w:val="24"/>
          <w:szCs w:val="24"/>
        </w:rPr>
        <w:t>Afeter</w:t>
      </w:r>
      <w:proofErr w:type="spellEnd"/>
      <w:r w:rsidRPr="00503C4F">
        <w:rPr>
          <w:rFonts w:cstheme="minorHAnsi"/>
          <w:sz w:val="24"/>
          <w:szCs w:val="24"/>
        </w:rPr>
        <w:t xml:space="preserve"> Update </w:t>
      </w:r>
      <w:proofErr w:type="gramStart"/>
      <w:r w:rsidRPr="00503C4F">
        <w:rPr>
          <w:rFonts w:cstheme="minorHAnsi"/>
          <w:sz w:val="24"/>
          <w:szCs w:val="24"/>
        </w:rPr>
        <w:t>Supplier  if</w:t>
      </w:r>
      <w:proofErr w:type="gramEnd"/>
      <w:r w:rsidRPr="00503C4F">
        <w:rPr>
          <w:rFonts w:cstheme="minorHAnsi"/>
          <w:sz w:val="24"/>
          <w:szCs w:val="24"/>
        </w:rPr>
        <w:t xml:space="preserve"> Bank </w:t>
      </w:r>
      <w:proofErr w:type="spellStart"/>
      <w:r w:rsidRPr="00503C4F">
        <w:rPr>
          <w:rFonts w:cstheme="minorHAnsi"/>
          <w:sz w:val="24"/>
          <w:szCs w:val="24"/>
        </w:rPr>
        <w:t>Detais</w:t>
      </w:r>
      <w:proofErr w:type="spellEnd"/>
      <w:r w:rsidRPr="00503C4F">
        <w:rPr>
          <w:rFonts w:cstheme="minorHAnsi"/>
          <w:sz w:val="24"/>
          <w:szCs w:val="24"/>
        </w:rPr>
        <w:t xml:space="preserve"> found then first Delete Bank reference form this table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et_SupplierMaster_BankReferences</w:t>
      </w:r>
      <w:proofErr w:type="spellEnd"/>
    </w:p>
    <w:p w14:paraId="5DE9D50B" w14:textId="32536751" w:rsidR="003128C5" w:rsidRPr="00175188" w:rsidRDefault="003128C5">
      <w:pPr>
        <w:pStyle w:val="ListParagraph"/>
        <w:numPr>
          <w:ilvl w:val="0"/>
          <w:numId w:val="5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75188">
        <w:rPr>
          <w:rFonts w:ascii="Times New Roman" w:hAnsi="Times New Roman" w:cs="Times New Roman"/>
          <w:b/>
          <w:bCs/>
          <w:sz w:val="24"/>
          <w:szCs w:val="24"/>
        </w:rPr>
        <w:t xml:space="preserve">And after delete Again Insert </w:t>
      </w:r>
      <w:proofErr w:type="spellStart"/>
      <w:r w:rsidRPr="00175188">
        <w:rPr>
          <w:rFonts w:ascii="Times New Roman" w:hAnsi="Times New Roman" w:cs="Times New Roman"/>
          <w:b/>
          <w:bCs/>
          <w:sz w:val="24"/>
          <w:szCs w:val="24"/>
        </w:rPr>
        <w:t>BankReference</w:t>
      </w:r>
      <w:proofErr w:type="spellEnd"/>
      <w:r w:rsidRPr="00175188">
        <w:rPr>
          <w:rFonts w:ascii="Times New Roman" w:hAnsi="Times New Roman" w:cs="Times New Roman"/>
          <w:b/>
          <w:bCs/>
          <w:sz w:val="24"/>
          <w:szCs w:val="24"/>
        </w:rPr>
        <w:t xml:space="preserve"> Using this function</w:t>
      </w:r>
    </w:p>
    <w:p w14:paraId="064557D7" w14:textId="4669A4F3" w:rsidR="003128C5" w:rsidRPr="00175188" w:rsidRDefault="003128C5">
      <w:pPr>
        <w:pStyle w:val="ListParagraph"/>
        <w:numPr>
          <w:ilvl w:val="0"/>
          <w:numId w:val="54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InsertSupplierBankRecord</w:t>
      </w:r>
      <w:proofErr w:type="spellEnd"/>
    </w:p>
    <w:p w14:paraId="15AD87FE" w14:textId="3E14211B" w:rsidR="003128C5" w:rsidRPr="00175188" w:rsidRDefault="003128C5">
      <w:pPr>
        <w:pStyle w:val="ListParagraph"/>
        <w:numPr>
          <w:ilvl w:val="0"/>
          <w:numId w:val="54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 xml:space="preserve">This function Found on this clas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Set_Supplier.cs</w:t>
      </w:r>
      <w:proofErr w:type="spellEnd"/>
    </w:p>
    <w:p w14:paraId="3281128F" w14:textId="7FE684ED" w:rsidR="003128C5" w:rsidRPr="00175188" w:rsidRDefault="003128C5">
      <w:pPr>
        <w:pStyle w:val="ListParagraph"/>
        <w:numPr>
          <w:ilvl w:val="0"/>
          <w:numId w:val="54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lastRenderedPageBreak/>
        <w:t>Procedure:</w:t>
      </w:r>
      <w:r w:rsidRPr="0017518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75188">
        <w:rPr>
          <w:rFonts w:cstheme="minorHAnsi"/>
          <w:color w:val="A31515"/>
          <w:sz w:val="24"/>
          <w:szCs w:val="24"/>
          <w:lang w:val="en-US"/>
        </w:rPr>
        <w:t>sp_Set_SupplierMaster_BankReferences_Insert</w:t>
      </w:r>
      <w:proofErr w:type="spellEnd"/>
    </w:p>
    <w:p w14:paraId="2C2CA392" w14:textId="07A8D767" w:rsidR="003128C5" w:rsidRPr="00175188" w:rsidRDefault="003128C5">
      <w:pPr>
        <w:pStyle w:val="ListParagraph"/>
        <w:numPr>
          <w:ilvl w:val="0"/>
          <w:numId w:val="52"/>
        </w:numPr>
        <w:jc w:val="both"/>
        <w:rPr>
          <w:rFonts w:cstheme="minorHAnsi"/>
          <w:b/>
          <w:bCs/>
          <w:sz w:val="24"/>
          <w:szCs w:val="24"/>
        </w:rPr>
      </w:pPr>
      <w:r w:rsidRPr="00175188">
        <w:rPr>
          <w:rFonts w:cstheme="minorHAnsi"/>
          <w:b/>
          <w:bCs/>
          <w:sz w:val="24"/>
          <w:szCs w:val="24"/>
        </w:rPr>
        <w:t xml:space="preserve">After insert Bank reference </w:t>
      </w:r>
      <w:proofErr w:type="gramStart"/>
      <w:r w:rsidRPr="00175188">
        <w:rPr>
          <w:rFonts w:cstheme="minorHAnsi"/>
          <w:b/>
          <w:bCs/>
          <w:sz w:val="24"/>
          <w:szCs w:val="24"/>
        </w:rPr>
        <w:t>its</w:t>
      </w:r>
      <w:proofErr w:type="gramEnd"/>
      <w:r w:rsidRPr="00175188">
        <w:rPr>
          <w:rFonts w:cstheme="minorHAnsi"/>
          <w:b/>
          <w:bCs/>
          <w:sz w:val="24"/>
          <w:szCs w:val="24"/>
        </w:rPr>
        <w:t xml:space="preserve"> delete </w:t>
      </w:r>
      <w:proofErr w:type="spellStart"/>
      <w:r w:rsidRPr="00175188">
        <w:rPr>
          <w:rFonts w:cstheme="minorHAnsi"/>
          <w:b/>
          <w:bCs/>
          <w:sz w:val="24"/>
          <w:szCs w:val="24"/>
        </w:rPr>
        <w:t>ContactpriceList</w:t>
      </w:r>
      <w:proofErr w:type="spellEnd"/>
      <w:r w:rsidR="00175188">
        <w:rPr>
          <w:rFonts w:cstheme="minorHAnsi"/>
          <w:b/>
          <w:bCs/>
          <w:sz w:val="24"/>
          <w:szCs w:val="24"/>
        </w:rPr>
        <w:t xml:space="preserve"> </w:t>
      </w:r>
      <w:r w:rsidR="00175188" w:rsidRPr="00175188">
        <w:rPr>
          <w:rFonts w:cstheme="minorHAnsi"/>
          <w:b/>
          <w:bCs/>
          <w:sz w:val="24"/>
          <w:szCs w:val="24"/>
        </w:rPr>
        <w:t>Using Supplier Id</w:t>
      </w:r>
    </w:p>
    <w:p w14:paraId="018CE16C" w14:textId="36986F92" w:rsidR="003128C5" w:rsidRPr="00175188" w:rsidRDefault="003128C5">
      <w:pPr>
        <w:pStyle w:val="ListParagraph"/>
        <w:numPr>
          <w:ilvl w:val="0"/>
          <w:numId w:val="55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sz w:val="24"/>
          <w:szCs w:val="24"/>
        </w:rPr>
        <w:t xml:space="preserve">Using this function </w:t>
      </w:r>
      <w:proofErr w:type="spellStart"/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DeleteContactPriceList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75188">
        <w:rPr>
          <w:rFonts w:cstheme="minorHAnsi"/>
          <w:color w:val="000000"/>
          <w:sz w:val="24"/>
          <w:szCs w:val="24"/>
          <w:lang w:val="en-US"/>
        </w:rPr>
        <w:t>)</w:t>
      </w:r>
    </w:p>
    <w:p w14:paraId="54EDDAB9" w14:textId="16CE7E28" w:rsidR="003128C5" w:rsidRPr="00175188" w:rsidRDefault="003128C5">
      <w:pPr>
        <w:pStyle w:val="ListParagraph"/>
        <w:numPr>
          <w:ilvl w:val="0"/>
          <w:numId w:val="55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 xml:space="preserve">This function Found on this clas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Contact_priceList</w:t>
      </w:r>
      <w:r w:rsidR="00175188">
        <w:rPr>
          <w:rFonts w:cstheme="minorHAnsi"/>
          <w:color w:val="000000"/>
          <w:sz w:val="24"/>
          <w:szCs w:val="24"/>
          <w:lang w:val="en-US"/>
        </w:rPr>
        <w:t>.cs</w:t>
      </w:r>
      <w:proofErr w:type="spellEnd"/>
    </w:p>
    <w:p w14:paraId="5F27E826" w14:textId="078E9F17" w:rsidR="003128C5" w:rsidRPr="00175188" w:rsidRDefault="003128C5">
      <w:pPr>
        <w:pStyle w:val="ListParagraph"/>
        <w:numPr>
          <w:ilvl w:val="0"/>
          <w:numId w:val="55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>Optype:1</w:t>
      </w:r>
    </w:p>
    <w:p w14:paraId="6BE2B15D" w14:textId="2CA1F77B" w:rsidR="003128C5" w:rsidRPr="00175188" w:rsidRDefault="003128C5">
      <w:pPr>
        <w:pStyle w:val="ListParagraph"/>
        <w:numPr>
          <w:ilvl w:val="0"/>
          <w:numId w:val="55"/>
        </w:numPr>
        <w:jc w:val="both"/>
        <w:rPr>
          <w:rFonts w:cstheme="minorHAnsi"/>
          <w:sz w:val="24"/>
          <w:szCs w:val="24"/>
        </w:rPr>
      </w:pP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:</w:t>
      </w:r>
      <w:r w:rsidRPr="0017518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75188">
        <w:rPr>
          <w:rFonts w:cstheme="minorHAnsi"/>
          <w:color w:val="A31515"/>
          <w:sz w:val="24"/>
          <w:szCs w:val="24"/>
          <w:lang w:val="en-US"/>
        </w:rPr>
        <w:t>sp_Contact_PriceList_DeleteRow</w:t>
      </w:r>
      <w:proofErr w:type="spellEnd"/>
    </w:p>
    <w:p w14:paraId="02116D8F" w14:textId="1D418AA5" w:rsidR="00175188" w:rsidRDefault="00175188" w:rsidP="00175188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Pr="00175188">
        <w:rPr>
          <w:rFonts w:cstheme="minorHAnsi"/>
          <w:b/>
          <w:bCs/>
          <w:sz w:val="24"/>
          <w:szCs w:val="24"/>
        </w:rPr>
        <w:t xml:space="preserve">.After Delete </w:t>
      </w:r>
      <w:proofErr w:type="spellStart"/>
      <w:r w:rsidRPr="00175188">
        <w:rPr>
          <w:rFonts w:cstheme="minorHAnsi"/>
          <w:b/>
          <w:bCs/>
          <w:sz w:val="24"/>
          <w:szCs w:val="24"/>
        </w:rPr>
        <w:t>ContactPriceList</w:t>
      </w:r>
      <w:proofErr w:type="spellEnd"/>
      <w:r w:rsidRPr="00175188">
        <w:rPr>
          <w:rFonts w:cstheme="minorHAnsi"/>
          <w:b/>
          <w:bCs/>
          <w:sz w:val="24"/>
          <w:szCs w:val="24"/>
        </w:rPr>
        <w:t xml:space="preserve"> Again Insert </w:t>
      </w:r>
      <w:proofErr w:type="spellStart"/>
      <w:r w:rsidRPr="00175188">
        <w:rPr>
          <w:rFonts w:cstheme="minorHAnsi"/>
          <w:b/>
          <w:bCs/>
          <w:sz w:val="24"/>
          <w:szCs w:val="24"/>
        </w:rPr>
        <w:t>CustomerPriceList</w:t>
      </w:r>
      <w:proofErr w:type="spellEnd"/>
    </w:p>
    <w:p w14:paraId="571B2EF7" w14:textId="463C850E" w:rsidR="00175188" w:rsidRPr="00175188" w:rsidRDefault="00175188">
      <w:pPr>
        <w:pStyle w:val="ListParagraph"/>
        <w:numPr>
          <w:ilvl w:val="0"/>
          <w:numId w:val="56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sz w:val="24"/>
          <w:szCs w:val="24"/>
        </w:rPr>
        <w:t xml:space="preserve">Using this Function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InsertContact_</w:t>
      </w:r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PriceList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75188">
        <w:rPr>
          <w:rFonts w:cstheme="minorHAnsi"/>
          <w:color w:val="000000"/>
          <w:sz w:val="24"/>
          <w:szCs w:val="24"/>
          <w:lang w:val="en-US"/>
        </w:rPr>
        <w:t>)</w:t>
      </w:r>
    </w:p>
    <w:p w14:paraId="3511DA5A" w14:textId="76C4591D" w:rsidR="00175188" w:rsidRPr="00175188" w:rsidRDefault="00175188">
      <w:pPr>
        <w:pStyle w:val="ListParagraph"/>
        <w:numPr>
          <w:ilvl w:val="0"/>
          <w:numId w:val="56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 xml:space="preserve">This Function Found In this Clas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Contact_PriceList.cs</w:t>
      </w:r>
      <w:proofErr w:type="spellEnd"/>
    </w:p>
    <w:p w14:paraId="13738186" w14:textId="431690E5" w:rsidR="00175188" w:rsidRPr="00175188" w:rsidRDefault="00175188">
      <w:pPr>
        <w:pStyle w:val="ListParagraph"/>
        <w:numPr>
          <w:ilvl w:val="0"/>
          <w:numId w:val="56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:</w:t>
      </w:r>
      <w:r w:rsidRPr="0017518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75188">
        <w:rPr>
          <w:rFonts w:cstheme="minorHAnsi"/>
          <w:color w:val="A31515"/>
          <w:sz w:val="24"/>
          <w:szCs w:val="24"/>
          <w:lang w:val="en-US"/>
        </w:rPr>
        <w:t>sp_Contact_PriceList_Insert</w:t>
      </w:r>
      <w:proofErr w:type="spellEnd"/>
    </w:p>
    <w:p w14:paraId="4055500D" w14:textId="57D93ADB" w:rsidR="00175188" w:rsidRPr="00175188" w:rsidRDefault="00175188" w:rsidP="00175188">
      <w:pPr>
        <w:jc w:val="both"/>
        <w:rPr>
          <w:rFonts w:cstheme="minorHAnsi"/>
          <w:b/>
          <w:bCs/>
          <w:sz w:val="24"/>
          <w:szCs w:val="24"/>
        </w:rPr>
      </w:pPr>
      <w:r w:rsidRPr="00175188">
        <w:rPr>
          <w:rFonts w:cstheme="minorHAnsi"/>
          <w:b/>
          <w:bCs/>
          <w:sz w:val="24"/>
          <w:szCs w:val="24"/>
        </w:rPr>
        <w:t xml:space="preserve">5.After Insert </w:t>
      </w:r>
      <w:proofErr w:type="spellStart"/>
      <w:r w:rsidRPr="00175188">
        <w:rPr>
          <w:rFonts w:cstheme="minorHAnsi"/>
          <w:b/>
          <w:bCs/>
          <w:sz w:val="24"/>
          <w:szCs w:val="24"/>
        </w:rPr>
        <w:t>ContactPriceList</w:t>
      </w:r>
      <w:proofErr w:type="spellEnd"/>
      <w:r w:rsidRPr="00175188">
        <w:rPr>
          <w:rFonts w:cstheme="minorHAnsi"/>
          <w:b/>
          <w:bCs/>
          <w:sz w:val="24"/>
          <w:szCs w:val="24"/>
        </w:rPr>
        <w:t xml:space="preserve"> Delete Product </w:t>
      </w:r>
      <w:proofErr w:type="gramStart"/>
      <w:r w:rsidRPr="00175188">
        <w:rPr>
          <w:rFonts w:cstheme="minorHAnsi"/>
          <w:b/>
          <w:bCs/>
          <w:sz w:val="24"/>
          <w:szCs w:val="24"/>
        </w:rPr>
        <w:t>Category  Using</w:t>
      </w:r>
      <w:proofErr w:type="gramEnd"/>
      <w:r w:rsidRPr="00175188">
        <w:rPr>
          <w:rFonts w:cstheme="minorHAnsi"/>
          <w:b/>
          <w:bCs/>
          <w:sz w:val="24"/>
          <w:szCs w:val="24"/>
        </w:rPr>
        <w:t xml:space="preserve"> Supplier Id</w:t>
      </w:r>
    </w:p>
    <w:p w14:paraId="5CBC99D4" w14:textId="77777777" w:rsidR="00175188" w:rsidRPr="00175188" w:rsidRDefault="00175188">
      <w:pPr>
        <w:pStyle w:val="ListParagraph"/>
        <w:numPr>
          <w:ilvl w:val="0"/>
          <w:numId w:val="57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sz w:val="24"/>
          <w:szCs w:val="24"/>
        </w:rPr>
        <w:t xml:space="preserve">Using This Function </w:t>
      </w:r>
      <w:proofErr w:type="spellStart"/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DeleteProductCategory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75188">
        <w:rPr>
          <w:rFonts w:cstheme="minorHAnsi"/>
          <w:color w:val="000000"/>
          <w:sz w:val="24"/>
          <w:szCs w:val="24"/>
          <w:lang w:val="en-US"/>
        </w:rPr>
        <w:t xml:space="preserve">) </w:t>
      </w:r>
    </w:p>
    <w:p w14:paraId="5A081BFA" w14:textId="622370F4" w:rsidR="00175188" w:rsidRPr="00175188" w:rsidRDefault="00175188">
      <w:pPr>
        <w:pStyle w:val="ListParagraph"/>
        <w:numPr>
          <w:ilvl w:val="0"/>
          <w:numId w:val="57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 xml:space="preserve">Thi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fucnction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 xml:space="preserve"> found in this clas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Ems_Contact_ProductCategory.cs</w:t>
      </w:r>
      <w:proofErr w:type="spellEnd"/>
    </w:p>
    <w:p w14:paraId="60D7AAD6" w14:textId="1017C474" w:rsidR="00175188" w:rsidRPr="00175188" w:rsidRDefault="00175188">
      <w:pPr>
        <w:pStyle w:val="ListParagraph"/>
        <w:numPr>
          <w:ilvl w:val="0"/>
          <w:numId w:val="57"/>
        </w:numPr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Proceduere:</w:t>
      </w:r>
      <w:r w:rsidRPr="00175188">
        <w:rPr>
          <w:rFonts w:cstheme="minorHAnsi"/>
          <w:color w:val="A31515"/>
          <w:sz w:val="24"/>
          <w:szCs w:val="24"/>
          <w:lang w:val="en-US"/>
        </w:rPr>
        <w:t>sp</w:t>
      </w:r>
      <w:proofErr w:type="gramEnd"/>
      <w:r w:rsidRPr="00175188">
        <w:rPr>
          <w:rFonts w:cstheme="minorHAnsi"/>
          <w:color w:val="A31515"/>
          <w:sz w:val="24"/>
          <w:szCs w:val="24"/>
          <w:lang w:val="en-US"/>
        </w:rPr>
        <w:t>_Ems_Contact_ProductCategory_Delete</w:t>
      </w:r>
      <w:proofErr w:type="spellEnd"/>
    </w:p>
    <w:p w14:paraId="10BD550E" w14:textId="7752B108" w:rsidR="00175188" w:rsidRPr="00175188" w:rsidRDefault="00175188" w:rsidP="00175188">
      <w:pPr>
        <w:jc w:val="both"/>
        <w:rPr>
          <w:rFonts w:cstheme="minorHAnsi"/>
          <w:b/>
          <w:bCs/>
          <w:sz w:val="24"/>
          <w:szCs w:val="24"/>
        </w:rPr>
      </w:pPr>
      <w:r w:rsidRPr="00175188">
        <w:rPr>
          <w:rFonts w:cstheme="minorHAnsi"/>
          <w:b/>
          <w:bCs/>
          <w:sz w:val="24"/>
          <w:szCs w:val="24"/>
        </w:rPr>
        <w:t xml:space="preserve">6.After Delete Product Category Again Insert </w:t>
      </w:r>
      <w:proofErr w:type="spellStart"/>
      <w:r w:rsidRPr="00175188">
        <w:rPr>
          <w:rFonts w:cstheme="minorHAnsi"/>
          <w:b/>
          <w:bCs/>
          <w:sz w:val="24"/>
          <w:szCs w:val="24"/>
        </w:rPr>
        <w:t>ProductCategory</w:t>
      </w:r>
      <w:proofErr w:type="spellEnd"/>
    </w:p>
    <w:p w14:paraId="55547021" w14:textId="0E6C0296" w:rsidR="00175188" w:rsidRPr="00175188" w:rsidRDefault="00175188">
      <w:pPr>
        <w:pStyle w:val="ListParagraph"/>
        <w:numPr>
          <w:ilvl w:val="0"/>
          <w:numId w:val="58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sz w:val="24"/>
          <w:szCs w:val="24"/>
        </w:rPr>
        <w:t xml:space="preserve">Using This Function </w:t>
      </w:r>
      <w:proofErr w:type="spellStart"/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InsertProductCategory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75188">
        <w:rPr>
          <w:rFonts w:cstheme="minorHAnsi"/>
          <w:color w:val="000000"/>
          <w:sz w:val="24"/>
          <w:szCs w:val="24"/>
          <w:lang w:val="en-US"/>
        </w:rPr>
        <w:t>)</w:t>
      </w:r>
    </w:p>
    <w:p w14:paraId="20269877" w14:textId="612022FF" w:rsidR="00175188" w:rsidRPr="00175188" w:rsidRDefault="00175188">
      <w:pPr>
        <w:pStyle w:val="ListParagraph"/>
        <w:numPr>
          <w:ilvl w:val="0"/>
          <w:numId w:val="58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75188">
        <w:rPr>
          <w:rFonts w:cstheme="minorHAnsi"/>
          <w:color w:val="000000"/>
          <w:sz w:val="24"/>
          <w:szCs w:val="24"/>
          <w:lang w:val="en-US"/>
        </w:rPr>
        <w:t xml:space="preserve">This function found on this class </w:t>
      </w:r>
      <w:proofErr w:type="spellStart"/>
      <w:r w:rsidRPr="00175188">
        <w:rPr>
          <w:rFonts w:cstheme="minorHAnsi"/>
          <w:color w:val="000000"/>
          <w:sz w:val="24"/>
          <w:szCs w:val="24"/>
          <w:lang w:val="en-US"/>
        </w:rPr>
        <w:t>Ems_Contact_ProductCategory.cs</w:t>
      </w:r>
      <w:proofErr w:type="spellEnd"/>
    </w:p>
    <w:p w14:paraId="6DECF31F" w14:textId="3A6E42B3" w:rsidR="00175188" w:rsidRPr="00175188" w:rsidRDefault="00175188">
      <w:pPr>
        <w:pStyle w:val="ListParagraph"/>
        <w:numPr>
          <w:ilvl w:val="0"/>
          <w:numId w:val="58"/>
        </w:numPr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175188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175188">
        <w:rPr>
          <w:rFonts w:cstheme="minorHAnsi"/>
          <w:color w:val="000000"/>
          <w:sz w:val="24"/>
          <w:szCs w:val="24"/>
          <w:lang w:val="en-US"/>
        </w:rPr>
        <w:t xml:space="preserve"> :</w:t>
      </w:r>
      <w:proofErr w:type="gramEnd"/>
      <w:r w:rsidRPr="0017518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75188">
        <w:rPr>
          <w:rFonts w:cstheme="minorHAnsi"/>
          <w:color w:val="A31515"/>
          <w:sz w:val="24"/>
          <w:szCs w:val="24"/>
          <w:lang w:val="en-US"/>
        </w:rPr>
        <w:t>sp_Ems_Contact_ProductCategory_Insert</w:t>
      </w:r>
      <w:proofErr w:type="spellEnd"/>
    </w:p>
    <w:p w14:paraId="2D1E6B65" w14:textId="2B55C2CE" w:rsidR="00175188" w:rsidRPr="00455E4C" w:rsidRDefault="00175188" w:rsidP="00175188">
      <w:pPr>
        <w:jc w:val="both"/>
        <w:rPr>
          <w:rFonts w:cstheme="minorHAnsi"/>
          <w:b/>
          <w:bCs/>
          <w:sz w:val="24"/>
          <w:szCs w:val="24"/>
        </w:rPr>
      </w:pPr>
      <w:r w:rsidRPr="00455E4C">
        <w:rPr>
          <w:rFonts w:cstheme="minorHAnsi"/>
          <w:b/>
          <w:bCs/>
          <w:sz w:val="24"/>
          <w:szCs w:val="24"/>
        </w:rPr>
        <w:t>7.</w:t>
      </w:r>
      <w:r w:rsidR="00455E4C" w:rsidRPr="00455E4C">
        <w:rPr>
          <w:rFonts w:cstheme="minorHAnsi"/>
          <w:b/>
          <w:bCs/>
          <w:sz w:val="24"/>
          <w:szCs w:val="24"/>
        </w:rPr>
        <w:t xml:space="preserve">After Insert Product Category Delete Address Child </w:t>
      </w:r>
    </w:p>
    <w:p w14:paraId="0B413006" w14:textId="60C73B75" w:rsidR="00455E4C" w:rsidRPr="00455E4C" w:rsidRDefault="00455E4C">
      <w:pPr>
        <w:pStyle w:val="ListParagraph"/>
        <w:numPr>
          <w:ilvl w:val="0"/>
          <w:numId w:val="59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455E4C">
        <w:rPr>
          <w:rFonts w:cstheme="minorHAnsi"/>
          <w:sz w:val="24"/>
          <w:szCs w:val="24"/>
        </w:rPr>
        <w:t xml:space="preserve">Using This Function </w:t>
      </w:r>
      <w:proofErr w:type="spellStart"/>
      <w:proofErr w:type="gramStart"/>
      <w:r w:rsidRPr="00455E4C">
        <w:rPr>
          <w:rFonts w:cstheme="minorHAnsi"/>
          <w:color w:val="000000"/>
          <w:sz w:val="24"/>
          <w:szCs w:val="24"/>
          <w:lang w:val="en-US"/>
        </w:rPr>
        <w:t>DeleteAddressChild</w:t>
      </w:r>
      <w:proofErr w:type="spellEnd"/>
      <w:r w:rsidRPr="00455E4C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55E4C">
        <w:rPr>
          <w:rFonts w:cstheme="minorHAnsi"/>
          <w:color w:val="000000"/>
          <w:sz w:val="24"/>
          <w:szCs w:val="24"/>
          <w:lang w:val="en-US"/>
        </w:rPr>
        <w:t>)</w:t>
      </w:r>
    </w:p>
    <w:p w14:paraId="0FCB8D39" w14:textId="6CAF9A68" w:rsidR="00455E4C" w:rsidRPr="00455E4C" w:rsidRDefault="00455E4C">
      <w:pPr>
        <w:pStyle w:val="ListParagraph"/>
        <w:numPr>
          <w:ilvl w:val="0"/>
          <w:numId w:val="59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455E4C">
        <w:rPr>
          <w:rFonts w:cstheme="minorHAnsi"/>
          <w:color w:val="000000"/>
          <w:sz w:val="24"/>
          <w:szCs w:val="24"/>
          <w:lang w:val="en-US"/>
        </w:rPr>
        <w:t xml:space="preserve">This Function Found </w:t>
      </w:r>
      <w:proofErr w:type="gramStart"/>
      <w:r w:rsidRPr="00455E4C">
        <w:rPr>
          <w:rFonts w:cstheme="minorHAnsi"/>
          <w:color w:val="000000"/>
          <w:sz w:val="24"/>
          <w:szCs w:val="24"/>
          <w:lang w:val="en-US"/>
        </w:rPr>
        <w:t>In</w:t>
      </w:r>
      <w:proofErr w:type="gramEnd"/>
      <w:r w:rsidRPr="00455E4C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455E4C">
        <w:rPr>
          <w:rFonts w:cstheme="minorHAnsi"/>
          <w:color w:val="000000"/>
          <w:sz w:val="24"/>
          <w:szCs w:val="24"/>
          <w:lang w:val="en-US"/>
        </w:rPr>
        <w:t>Set_AddressChild.cs</w:t>
      </w:r>
      <w:proofErr w:type="spellEnd"/>
      <w:r w:rsidRPr="00455E4C">
        <w:rPr>
          <w:rFonts w:cstheme="minorHAnsi"/>
          <w:color w:val="000000"/>
          <w:sz w:val="24"/>
          <w:szCs w:val="24"/>
          <w:lang w:val="en-US"/>
        </w:rPr>
        <w:t xml:space="preserve"> Class</w:t>
      </w:r>
    </w:p>
    <w:p w14:paraId="1133B818" w14:textId="2812C507" w:rsidR="00455E4C" w:rsidRDefault="00455E4C">
      <w:pPr>
        <w:pStyle w:val="ListParagraph"/>
        <w:numPr>
          <w:ilvl w:val="0"/>
          <w:numId w:val="59"/>
        </w:numPr>
        <w:jc w:val="both"/>
        <w:rPr>
          <w:rFonts w:cstheme="minorHAnsi"/>
          <w:color w:val="A31515"/>
          <w:sz w:val="24"/>
          <w:szCs w:val="24"/>
          <w:lang w:val="en-US"/>
        </w:rPr>
      </w:pPr>
      <w:r w:rsidRPr="00455E4C">
        <w:rPr>
          <w:rFonts w:cstheme="minorHAnsi"/>
          <w:color w:val="000000"/>
          <w:sz w:val="24"/>
          <w:szCs w:val="24"/>
          <w:lang w:val="en-US"/>
        </w:rPr>
        <w:t>Procedure:</w:t>
      </w:r>
      <w:r w:rsidRPr="00455E4C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455E4C">
        <w:rPr>
          <w:rFonts w:cstheme="minorHAnsi"/>
          <w:color w:val="A31515"/>
          <w:sz w:val="24"/>
          <w:szCs w:val="24"/>
          <w:lang w:val="en-US"/>
        </w:rPr>
        <w:t>sp_Set_AddressChild_RowStatus</w:t>
      </w:r>
      <w:proofErr w:type="spellEnd"/>
    </w:p>
    <w:p w14:paraId="5F1801F7" w14:textId="6F3DD5A4" w:rsidR="00455E4C" w:rsidRDefault="00455E4C" w:rsidP="00455E4C">
      <w:pPr>
        <w:jc w:val="both"/>
        <w:rPr>
          <w:rFonts w:cstheme="minorHAnsi"/>
          <w:b/>
          <w:bCs/>
          <w:color w:val="000000" w:themeColor="text1"/>
          <w:sz w:val="24"/>
          <w:szCs w:val="24"/>
          <w:lang w:val="en-US"/>
        </w:rPr>
      </w:pPr>
      <w:r w:rsidRPr="00455E4C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8.After Delete Get Address </w:t>
      </w:r>
      <w:proofErr w:type="gramStart"/>
      <w:r w:rsidRPr="00455E4C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By</w:t>
      </w:r>
      <w:proofErr w:type="gramEnd"/>
      <w:r w:rsidRPr="00455E4C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 Address Name And After get Insert Agai</w:t>
      </w:r>
      <w:r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n</w:t>
      </w:r>
    </w:p>
    <w:p w14:paraId="736DBA0A" w14:textId="63627C8F" w:rsidR="00455E4C" w:rsidRPr="00BD2B2A" w:rsidRDefault="00455E4C">
      <w:pPr>
        <w:pStyle w:val="ListParagraph"/>
        <w:numPr>
          <w:ilvl w:val="0"/>
          <w:numId w:val="60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BD2B2A">
        <w:rPr>
          <w:rFonts w:cstheme="minorHAnsi"/>
          <w:color w:val="000000" w:themeColor="text1"/>
          <w:sz w:val="24"/>
          <w:szCs w:val="24"/>
          <w:lang w:val="en-US"/>
        </w:rPr>
        <w:t xml:space="preserve">Data Get From this Function </w:t>
      </w:r>
      <w:proofErr w:type="spellStart"/>
      <w:proofErr w:type="gramStart"/>
      <w:r w:rsidRPr="00BD2B2A">
        <w:rPr>
          <w:rFonts w:cstheme="minorHAnsi"/>
          <w:color w:val="000000"/>
          <w:sz w:val="24"/>
          <w:szCs w:val="24"/>
          <w:lang w:val="en-US"/>
        </w:rPr>
        <w:t>GetAddressDataByAddressName</w:t>
      </w:r>
      <w:proofErr w:type="spellEnd"/>
      <w:r w:rsidRPr="00BD2B2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D2B2A">
        <w:rPr>
          <w:rFonts w:cstheme="minorHAnsi"/>
          <w:color w:val="000000"/>
          <w:sz w:val="24"/>
          <w:szCs w:val="24"/>
          <w:lang w:val="en-US"/>
        </w:rPr>
        <w:t>)</w:t>
      </w:r>
      <w:r w:rsidR="00BD2B2A" w:rsidRPr="00BD2B2A">
        <w:rPr>
          <w:rFonts w:cstheme="minorHAnsi"/>
          <w:color w:val="000000"/>
          <w:sz w:val="24"/>
          <w:szCs w:val="24"/>
          <w:lang w:val="en-US"/>
        </w:rPr>
        <w:t xml:space="preserve"> this function found in this class </w:t>
      </w:r>
      <w:proofErr w:type="spellStart"/>
      <w:r w:rsidR="00BD2B2A" w:rsidRPr="00BD2B2A">
        <w:rPr>
          <w:rFonts w:cstheme="minorHAnsi"/>
          <w:color w:val="000000"/>
          <w:sz w:val="24"/>
          <w:szCs w:val="24"/>
          <w:lang w:val="en-US"/>
        </w:rPr>
        <w:t>Set_AddressMaster.cs</w:t>
      </w:r>
      <w:proofErr w:type="spellEnd"/>
    </w:p>
    <w:p w14:paraId="7BFA7B92" w14:textId="0E4920EC" w:rsidR="00BD2B2A" w:rsidRPr="00BD2B2A" w:rsidRDefault="00BD2B2A">
      <w:pPr>
        <w:pStyle w:val="ListParagraph"/>
        <w:numPr>
          <w:ilvl w:val="0"/>
          <w:numId w:val="60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BD2B2A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BD2B2A">
        <w:rPr>
          <w:rFonts w:cstheme="minorHAnsi"/>
          <w:color w:val="000000"/>
          <w:sz w:val="24"/>
          <w:szCs w:val="24"/>
          <w:lang w:val="en-US"/>
        </w:rPr>
        <w:t>:</w:t>
      </w:r>
      <w:r w:rsidRPr="00BD2B2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D2B2A">
        <w:rPr>
          <w:rFonts w:cstheme="minorHAnsi"/>
          <w:color w:val="A31515"/>
          <w:sz w:val="24"/>
          <w:szCs w:val="24"/>
          <w:lang w:val="en-US"/>
        </w:rPr>
        <w:t>sp_Set_AddressMaster_SelectRow</w:t>
      </w:r>
      <w:proofErr w:type="spellEnd"/>
    </w:p>
    <w:p w14:paraId="5ED4F240" w14:textId="5E1A8D08" w:rsidR="00BD2B2A" w:rsidRPr="00BD2B2A" w:rsidRDefault="00BD2B2A">
      <w:pPr>
        <w:pStyle w:val="ListParagraph"/>
        <w:numPr>
          <w:ilvl w:val="0"/>
          <w:numId w:val="60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BD2B2A">
        <w:rPr>
          <w:rFonts w:cstheme="minorHAnsi"/>
          <w:color w:val="000000"/>
          <w:sz w:val="24"/>
          <w:szCs w:val="24"/>
          <w:lang w:val="en-US"/>
        </w:rPr>
        <w:t xml:space="preserve">And Insert From this Function </w:t>
      </w:r>
      <w:proofErr w:type="spellStart"/>
      <w:proofErr w:type="gramStart"/>
      <w:r w:rsidRPr="00BD2B2A">
        <w:rPr>
          <w:rFonts w:cstheme="minorHAnsi"/>
          <w:color w:val="000000"/>
          <w:sz w:val="24"/>
          <w:szCs w:val="24"/>
          <w:lang w:val="en-US"/>
        </w:rPr>
        <w:t>InsertAddressChild</w:t>
      </w:r>
      <w:proofErr w:type="spellEnd"/>
      <w:r w:rsidRPr="00BD2B2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D2B2A">
        <w:rPr>
          <w:rFonts w:cstheme="minorHAnsi"/>
          <w:color w:val="000000"/>
          <w:sz w:val="24"/>
          <w:szCs w:val="24"/>
          <w:lang w:val="en-US"/>
        </w:rPr>
        <w:t xml:space="preserve">) this function Found In this class </w:t>
      </w:r>
      <w:proofErr w:type="spellStart"/>
      <w:r w:rsidRPr="00BD2B2A">
        <w:rPr>
          <w:rFonts w:cstheme="minorHAnsi"/>
          <w:color w:val="000000"/>
          <w:sz w:val="24"/>
          <w:szCs w:val="24"/>
          <w:lang w:val="en-US"/>
        </w:rPr>
        <w:t>Set_AddressChild.cs</w:t>
      </w:r>
      <w:proofErr w:type="spellEnd"/>
    </w:p>
    <w:p w14:paraId="2BA7319F" w14:textId="414C3F8B" w:rsidR="00BD2B2A" w:rsidRDefault="00BD2B2A">
      <w:pPr>
        <w:pStyle w:val="ListParagraph"/>
        <w:numPr>
          <w:ilvl w:val="0"/>
          <w:numId w:val="60"/>
        </w:numPr>
        <w:jc w:val="both"/>
        <w:rPr>
          <w:rFonts w:cstheme="minorHAnsi"/>
          <w:color w:val="A31515"/>
          <w:sz w:val="24"/>
          <w:szCs w:val="24"/>
          <w:lang w:val="en-US"/>
        </w:rPr>
      </w:pPr>
      <w:proofErr w:type="spellStart"/>
      <w:r w:rsidRPr="00BD2B2A">
        <w:rPr>
          <w:rFonts w:cstheme="minorHAnsi"/>
          <w:color w:val="000000"/>
          <w:sz w:val="24"/>
          <w:szCs w:val="24"/>
          <w:lang w:val="en-US"/>
        </w:rPr>
        <w:t>Proceduere</w:t>
      </w:r>
      <w:proofErr w:type="spellEnd"/>
      <w:r w:rsidRPr="00BD2B2A">
        <w:rPr>
          <w:rFonts w:cstheme="minorHAnsi"/>
          <w:color w:val="000000"/>
          <w:sz w:val="24"/>
          <w:szCs w:val="24"/>
          <w:lang w:val="en-US"/>
        </w:rPr>
        <w:t>:</w:t>
      </w:r>
      <w:r w:rsidRPr="00BD2B2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D2B2A">
        <w:rPr>
          <w:rFonts w:cstheme="minorHAnsi"/>
          <w:color w:val="A31515"/>
          <w:sz w:val="24"/>
          <w:szCs w:val="24"/>
          <w:lang w:val="en-US"/>
        </w:rPr>
        <w:t>sp_Set_AddressChild_Insert</w:t>
      </w:r>
      <w:proofErr w:type="spellEnd"/>
    </w:p>
    <w:p w14:paraId="311B61CD" w14:textId="467EF5AD" w:rsidR="00BD2B2A" w:rsidRPr="00503C4F" w:rsidRDefault="00BD2B2A" w:rsidP="00BD2B2A">
      <w:pPr>
        <w:jc w:val="both"/>
        <w:rPr>
          <w:rFonts w:cstheme="minorHAnsi"/>
          <w:b/>
          <w:bCs/>
          <w:color w:val="000000" w:themeColor="text1"/>
          <w:sz w:val="24"/>
          <w:szCs w:val="24"/>
          <w:lang w:val="en-US"/>
        </w:rPr>
      </w:pPr>
      <w:r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9.</w:t>
      </w:r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After This Process Delete Contact Bank Detail by </w:t>
      </w:r>
      <w:proofErr w:type="spellStart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ContactId</w:t>
      </w:r>
      <w:proofErr w:type="spellEnd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And</w:t>
      </w:r>
      <w:proofErr w:type="gramEnd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GroupId</w:t>
      </w:r>
      <w:proofErr w:type="spellEnd"/>
      <w:r w:rsidR="00503C4F"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1B5863C8" w14:textId="46306899" w:rsidR="00503C4F" w:rsidRPr="00503C4F" w:rsidRDefault="00503C4F">
      <w:pPr>
        <w:pStyle w:val="ListParagraph"/>
        <w:numPr>
          <w:ilvl w:val="0"/>
          <w:numId w:val="61"/>
        </w:numPr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 w:rsidRPr="00503C4F">
        <w:rPr>
          <w:rFonts w:cstheme="minorHAnsi"/>
          <w:color w:val="000000" w:themeColor="text1"/>
          <w:sz w:val="24"/>
          <w:szCs w:val="24"/>
          <w:lang w:val="en-US"/>
        </w:rPr>
        <w:t xml:space="preserve">Using This Function </w:t>
      </w:r>
      <w:proofErr w:type="spellStart"/>
      <w:r w:rsidRPr="00503C4F">
        <w:rPr>
          <w:rFonts w:cstheme="minorHAnsi"/>
          <w:color w:val="000000" w:themeColor="text1"/>
          <w:sz w:val="24"/>
          <w:szCs w:val="24"/>
          <w:lang w:val="en-US"/>
        </w:rPr>
        <w:t>DeleteContactBankDetail_By_ContactId_And_GroupId</w:t>
      </w:r>
      <w:proofErr w:type="spellEnd"/>
    </w:p>
    <w:p w14:paraId="4608A319" w14:textId="2AF9CE56" w:rsidR="00503C4F" w:rsidRPr="00503C4F" w:rsidRDefault="00503C4F">
      <w:pPr>
        <w:pStyle w:val="ListParagraph"/>
        <w:numPr>
          <w:ilvl w:val="0"/>
          <w:numId w:val="61"/>
        </w:numPr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 w:rsidRPr="00503C4F">
        <w:rPr>
          <w:rFonts w:cstheme="minorHAnsi"/>
          <w:color w:val="000000" w:themeColor="text1"/>
          <w:sz w:val="24"/>
          <w:szCs w:val="24"/>
          <w:lang w:val="en-US"/>
        </w:rPr>
        <w:t xml:space="preserve">This Function Found In this Class </w:t>
      </w:r>
      <w:proofErr w:type="spellStart"/>
      <w:r w:rsidRPr="00503C4F">
        <w:rPr>
          <w:rFonts w:cstheme="minorHAnsi"/>
          <w:color w:val="000000" w:themeColor="text1"/>
          <w:sz w:val="24"/>
          <w:szCs w:val="24"/>
          <w:lang w:val="en-US"/>
        </w:rPr>
        <w:t>sp_Contact_BankDetail_DeleteRow</w:t>
      </w:r>
      <w:proofErr w:type="spellEnd"/>
    </w:p>
    <w:p w14:paraId="57BB551A" w14:textId="777A1982" w:rsidR="00503C4F" w:rsidRDefault="00503C4F">
      <w:pPr>
        <w:pStyle w:val="ListParagraph"/>
        <w:numPr>
          <w:ilvl w:val="0"/>
          <w:numId w:val="61"/>
        </w:numPr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proofErr w:type="spellStart"/>
      <w:r w:rsidRPr="00503C4F">
        <w:rPr>
          <w:rFonts w:cstheme="minorHAnsi"/>
          <w:color w:val="000000" w:themeColor="text1"/>
          <w:sz w:val="24"/>
          <w:szCs w:val="24"/>
          <w:lang w:val="en-US"/>
        </w:rPr>
        <w:t>Proceduere</w:t>
      </w:r>
      <w:proofErr w:type="spellEnd"/>
      <w:r w:rsidRPr="00503C4F">
        <w:rPr>
          <w:rFonts w:cstheme="minorHAnsi"/>
          <w:color w:val="000000" w:themeColor="text1"/>
          <w:sz w:val="24"/>
          <w:szCs w:val="24"/>
          <w:lang w:val="en-US"/>
        </w:rPr>
        <w:t xml:space="preserve">: </w:t>
      </w:r>
      <w:proofErr w:type="spellStart"/>
      <w:r w:rsidRPr="00503C4F">
        <w:rPr>
          <w:rFonts w:cstheme="minorHAnsi"/>
          <w:color w:val="000000" w:themeColor="text1"/>
          <w:sz w:val="24"/>
          <w:szCs w:val="24"/>
          <w:lang w:val="en-US"/>
        </w:rPr>
        <w:t>sp_Contact_BankDetail_DeleteRow</w:t>
      </w:r>
      <w:proofErr w:type="spellEnd"/>
    </w:p>
    <w:p w14:paraId="2914184A" w14:textId="7983DA02" w:rsidR="00503C4F" w:rsidRPr="00503C4F" w:rsidRDefault="00503C4F" w:rsidP="00503C4F">
      <w:pPr>
        <w:jc w:val="both"/>
        <w:rPr>
          <w:rFonts w:cstheme="minorHAnsi"/>
          <w:b/>
          <w:bCs/>
          <w:color w:val="000000" w:themeColor="text1"/>
          <w:sz w:val="24"/>
          <w:szCs w:val="24"/>
          <w:lang w:val="en-US"/>
        </w:rPr>
      </w:pPr>
      <w:r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10.After Delete Get Bank </w:t>
      </w:r>
      <w:proofErr w:type="gramStart"/>
      <w:r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By</w:t>
      </w:r>
      <w:proofErr w:type="gramEnd"/>
      <w:r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 xml:space="preserve"> Bank Name And Insert In Database</w:t>
      </w:r>
    </w:p>
    <w:p w14:paraId="4C893BDE" w14:textId="204D6358" w:rsidR="00503C4F" w:rsidRPr="00503C4F" w:rsidRDefault="00503C4F">
      <w:pPr>
        <w:pStyle w:val="ListParagraph"/>
        <w:numPr>
          <w:ilvl w:val="0"/>
          <w:numId w:val="62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 w:themeColor="text1"/>
          <w:sz w:val="24"/>
          <w:szCs w:val="24"/>
          <w:lang w:val="en-US"/>
        </w:rPr>
        <w:t xml:space="preserve">Using this Function Get Bank </w:t>
      </w:r>
      <w:proofErr w:type="spellStart"/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GetBankMasterByBankName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>)</w:t>
      </w:r>
    </w:p>
    <w:p w14:paraId="26F73A40" w14:textId="3E0A6BEE" w:rsidR="00503C4F" w:rsidRPr="00503C4F" w:rsidRDefault="00503C4F">
      <w:pPr>
        <w:pStyle w:val="ListParagraph"/>
        <w:numPr>
          <w:ilvl w:val="0"/>
          <w:numId w:val="62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lastRenderedPageBreak/>
        <w:t xml:space="preserve">This Function Found </w:t>
      </w:r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In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Set_BankMaster.Cs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Class </w:t>
      </w:r>
    </w:p>
    <w:p w14:paraId="69F6643B" w14:textId="4B3F1B8D" w:rsidR="00503C4F" w:rsidRPr="00503C4F" w:rsidRDefault="00503C4F">
      <w:pPr>
        <w:pStyle w:val="ListParagraph"/>
        <w:numPr>
          <w:ilvl w:val="0"/>
          <w:numId w:val="62"/>
        </w:numPr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Proceduer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Set_BankMaster_SelectRow</w:t>
      </w:r>
      <w:proofErr w:type="spellEnd"/>
    </w:p>
    <w:p w14:paraId="6EE9944F" w14:textId="6EFB893B" w:rsidR="00BD2B2A" w:rsidRPr="00503C4F" w:rsidRDefault="00503C4F">
      <w:pPr>
        <w:pStyle w:val="ListParagraph"/>
        <w:numPr>
          <w:ilvl w:val="0"/>
          <w:numId w:val="62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503C4F">
        <w:rPr>
          <w:rFonts w:cstheme="minorHAnsi"/>
          <w:color w:val="A31515"/>
          <w:sz w:val="24"/>
          <w:szCs w:val="24"/>
          <w:lang w:val="en-US"/>
        </w:rPr>
        <w:t xml:space="preserve">Insert Data Using this Function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InsertContact_BankDetail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this Function Found </w:t>
      </w:r>
      <w:proofErr w:type="gramStart"/>
      <w:r w:rsidRPr="00503C4F">
        <w:rPr>
          <w:rFonts w:cstheme="minorHAnsi"/>
          <w:color w:val="000000"/>
          <w:sz w:val="24"/>
          <w:szCs w:val="24"/>
          <w:lang w:val="en-US"/>
        </w:rPr>
        <w:t>In</w:t>
      </w:r>
      <w:proofErr w:type="gram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000000"/>
          <w:sz w:val="24"/>
          <w:szCs w:val="24"/>
          <w:lang w:val="en-US"/>
        </w:rPr>
        <w:t>Contact_BankDetails.Cs</w:t>
      </w:r>
      <w:proofErr w:type="spellEnd"/>
      <w:r w:rsidRPr="00503C4F">
        <w:rPr>
          <w:rFonts w:cstheme="minorHAnsi"/>
          <w:color w:val="000000"/>
          <w:sz w:val="24"/>
          <w:szCs w:val="24"/>
          <w:lang w:val="en-US"/>
        </w:rPr>
        <w:t xml:space="preserve"> Class </w:t>
      </w:r>
    </w:p>
    <w:p w14:paraId="3C0708F7" w14:textId="53E492EB" w:rsidR="00503C4F" w:rsidRPr="00503C4F" w:rsidRDefault="00503C4F">
      <w:pPr>
        <w:pStyle w:val="ListParagraph"/>
        <w:numPr>
          <w:ilvl w:val="0"/>
          <w:numId w:val="62"/>
        </w:numPr>
        <w:jc w:val="both"/>
        <w:rPr>
          <w:rFonts w:cstheme="minorHAnsi"/>
          <w:color w:val="A31515"/>
          <w:sz w:val="24"/>
          <w:szCs w:val="24"/>
          <w:lang w:val="en-US"/>
        </w:rPr>
      </w:pPr>
      <w:r w:rsidRPr="00503C4F">
        <w:rPr>
          <w:rFonts w:cstheme="minorHAnsi"/>
          <w:color w:val="000000"/>
          <w:sz w:val="24"/>
          <w:szCs w:val="24"/>
          <w:lang w:val="en-US"/>
        </w:rPr>
        <w:t>Procedure:</w:t>
      </w:r>
      <w:r w:rsidRPr="00503C4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03C4F">
        <w:rPr>
          <w:rFonts w:cstheme="minorHAnsi"/>
          <w:color w:val="A31515"/>
          <w:sz w:val="24"/>
          <w:szCs w:val="24"/>
          <w:lang w:val="en-US"/>
        </w:rPr>
        <w:t>sp_Contact_BankDetail_Insert</w:t>
      </w:r>
      <w:proofErr w:type="spellEnd"/>
    </w:p>
    <w:p w14:paraId="31AB411C" w14:textId="3CDF1BEA" w:rsidR="00455E4C" w:rsidRPr="00503C4F" w:rsidRDefault="00503C4F" w:rsidP="00455E4C">
      <w:pPr>
        <w:jc w:val="both"/>
        <w:rPr>
          <w:rFonts w:cstheme="minorHAnsi"/>
          <w:b/>
          <w:bCs/>
          <w:color w:val="000000" w:themeColor="text1"/>
          <w:sz w:val="24"/>
          <w:szCs w:val="24"/>
          <w:lang w:val="en-US"/>
        </w:rPr>
      </w:pPr>
      <w:r w:rsidRPr="00503C4F">
        <w:rPr>
          <w:rFonts w:cstheme="minorHAnsi"/>
          <w:b/>
          <w:bCs/>
          <w:color w:val="000000" w:themeColor="text1"/>
          <w:sz w:val="24"/>
          <w:szCs w:val="24"/>
          <w:lang w:val="en-US"/>
        </w:rPr>
        <w:t>The Commit the transaction of this page</w:t>
      </w:r>
    </w:p>
    <w:p w14:paraId="4F94F0FB" w14:textId="77777777" w:rsidR="00B8244D" w:rsidRDefault="00B8244D" w:rsidP="00B8244D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1C3B672D" w14:textId="470D9B8A" w:rsidR="006F7A08" w:rsidRDefault="003B58C4" w:rsidP="00A661C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ier Ob Upload </w:t>
      </w:r>
      <w:proofErr w:type="spellStart"/>
      <w:r>
        <w:rPr>
          <w:rFonts w:ascii="Times New Roman" w:hAnsi="Times New Roman" w:cs="Times New Roman"/>
          <w:sz w:val="24"/>
          <w:szCs w:val="24"/>
        </w:rPr>
        <w:t>Setcion</w:t>
      </w:r>
      <w:proofErr w:type="spellEnd"/>
    </w:p>
    <w:p w14:paraId="682C3B49" w14:textId="5B47EE70" w:rsidR="003B58C4" w:rsidRDefault="003B58C4" w:rsidP="00A661CC">
      <w:pPr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On Import Section Click Event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Called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tnUploadExcel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Click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</w:t>
      </w:r>
    </w:p>
    <w:p w14:paraId="17FB3107" w14:textId="77777777" w:rsidR="003B58C4" w:rsidRDefault="003B58C4" w:rsidP="00A661CC">
      <w:pPr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In this Function Check Excel </w:t>
      </w:r>
    </w:p>
    <w:p w14:paraId="34517702" w14:textId="7CEF439C" w:rsidR="003B58C4" w:rsidRDefault="003B58C4" w:rsidP="00A661CC">
      <w:pPr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After Check Excel He Upload Excel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update Button  </w:t>
      </w:r>
    </w:p>
    <w:p w14:paraId="1656E55E" w14:textId="4B6FF2B3" w:rsidR="003B58C4" w:rsidRDefault="003B58C4" w:rsidP="00A661CC">
      <w:pPr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btnSaveExcelData_Click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this click event called on this update button </w:t>
      </w:r>
    </w:p>
    <w:p w14:paraId="1C9B05BE" w14:textId="6272C888" w:rsidR="003B58C4" w:rsidRDefault="003B58C4" w:rsidP="003B58C4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here is tw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unction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alled according on check box condition </w:t>
      </w:r>
    </w:p>
    <w:p w14:paraId="0639C9D5" w14:textId="72009D2F" w:rsidR="003B58C4" w:rsidRDefault="003B58C4" w:rsidP="003B58C4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aveObExcel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6CDC80" w14:textId="10D2E8CD" w:rsidR="00212B15" w:rsidRPr="003B58C4" w:rsidRDefault="003B58C4" w:rsidP="003B58C4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B58C4">
        <w:rPr>
          <w:rFonts w:ascii="Consolas" w:hAnsi="Consolas" w:cs="Consolas"/>
          <w:color w:val="000000"/>
          <w:sz w:val="19"/>
          <w:szCs w:val="19"/>
          <w:lang w:val="en-US"/>
        </w:rPr>
        <w:t>saveAgeingExcelData</w:t>
      </w:r>
      <w:proofErr w:type="spellEnd"/>
      <w:r w:rsidRPr="003B58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B58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540DA0" w14:textId="78D455C1" w:rsidR="00C0219D" w:rsidRDefault="004F474B">
      <w:pPr>
        <w:pStyle w:val="ListParagraph"/>
        <w:numPr>
          <w:ilvl w:val="0"/>
          <w:numId w:val="64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aveObExcel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 first get supplier Account No. </w:t>
      </w:r>
      <w:r w:rsidR="00905D9B">
        <w:rPr>
          <w:rFonts w:ascii="Consolas" w:hAnsi="Consolas" w:cs="Consolas"/>
          <w:color w:val="000000"/>
          <w:sz w:val="19"/>
          <w:szCs w:val="19"/>
          <w:lang w:val="en-US"/>
        </w:rPr>
        <w:t xml:space="preserve">from </w:t>
      </w:r>
      <w:proofErr w:type="spellStart"/>
      <w:r w:rsidR="00905D9B">
        <w:rPr>
          <w:rFonts w:ascii="Consolas" w:hAnsi="Consolas" w:cs="Consolas"/>
          <w:color w:val="000000"/>
          <w:sz w:val="19"/>
          <w:szCs w:val="19"/>
          <w:lang w:val="en-US"/>
        </w:rPr>
        <w:t>Ac_ParameterMaster.cs</w:t>
      </w:r>
      <w:proofErr w:type="spellEnd"/>
      <w:r w:rsidR="00905D9B">
        <w:rPr>
          <w:rFonts w:ascii="Consolas" w:hAnsi="Consolas" w:cs="Consolas"/>
          <w:color w:val="000000"/>
          <w:sz w:val="19"/>
          <w:szCs w:val="19"/>
          <w:lang w:val="en-US"/>
        </w:rPr>
        <w:t xml:space="preserve"> Class from this function </w:t>
      </w:r>
      <w:proofErr w:type="spellStart"/>
      <w:r w:rsidR="00905D9B">
        <w:rPr>
          <w:rFonts w:ascii="Consolas" w:hAnsi="Consolas" w:cs="Consolas"/>
          <w:color w:val="000000"/>
          <w:sz w:val="19"/>
          <w:szCs w:val="19"/>
          <w:lang w:val="en-US"/>
        </w:rPr>
        <w:t>GetSupplierAccountNo</w:t>
      </w:r>
      <w:proofErr w:type="spellEnd"/>
      <w:r w:rsidR="00905D9B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3B0B2DA" w14:textId="77777777" w:rsidR="00905D9B" w:rsidRDefault="00905D9B" w:rsidP="00905D9B">
      <w:pPr>
        <w:pStyle w:val="ListParagrap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Then get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otherAccoun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using supplier id and currency id from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c_AccountMaster.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ass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rom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his Procedur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Ac_AccountMaster_SelectR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using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=6</w:t>
      </w:r>
    </w:p>
    <w:p w14:paraId="54DB2C82" w14:textId="77777777" w:rsidR="00905D9B" w:rsidRPr="00905D9B" w:rsidRDefault="00905D9B">
      <w:pPr>
        <w:pStyle w:val="ListParagraph"/>
        <w:numPr>
          <w:ilvl w:val="0"/>
          <w:numId w:val="6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after getting Insert Account Master using this functi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nsertAc_AccountMas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c_AccountMaster.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lass,Procedur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Ac_AccountMaster_Update</w:t>
      </w:r>
      <w:proofErr w:type="spellEnd"/>
    </w:p>
    <w:p w14:paraId="372FF3A3" w14:textId="77777777" w:rsidR="00620C9A" w:rsidRPr="00620C9A" w:rsidRDefault="00620C9A">
      <w:pPr>
        <w:pStyle w:val="ListParagraph"/>
        <w:numPr>
          <w:ilvl w:val="0"/>
          <w:numId w:val="6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If Other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ccoun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not Equal to Z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then  delet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ther Account Id </w:t>
      </w:r>
    </w:p>
    <w:p w14:paraId="6F9855B4" w14:textId="77777777" w:rsidR="00620C9A" w:rsidRPr="00620C9A" w:rsidRDefault="00620C9A" w:rsidP="00620C9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FBD577" w14:textId="77777777" w:rsidR="00620C9A" w:rsidRPr="00620C9A" w:rsidRDefault="00620C9A">
      <w:pPr>
        <w:pStyle w:val="ListParagraph"/>
        <w:numPr>
          <w:ilvl w:val="0"/>
          <w:numId w:val="64"/>
        </w:numPr>
        <w:rPr>
          <w:rFonts w:ascii="Times New Roman" w:hAnsi="Times New Roman" w:cs="Times New Roman"/>
          <w:sz w:val="24"/>
          <w:szCs w:val="24"/>
        </w:rPr>
      </w:pPr>
    </w:p>
    <w:p w14:paraId="10702F6E" w14:textId="330BBA91" w:rsidR="00620C9A" w:rsidRDefault="00620C9A" w:rsidP="00620C9A">
      <w:pPr>
        <w:pStyle w:val="ListParagrap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Then Insert Data in Sub Chart of Account from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c_SubChartOfAccount.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ass using this Functi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And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edure</w:t>
      </w:r>
      <w:r w:rsidRPr="00620C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unction 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nsertSubCO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AD84AD4" w14:textId="77777777" w:rsidR="00620C9A" w:rsidRDefault="00620C9A" w:rsidP="00620C9A">
      <w:pPr>
        <w:pStyle w:val="ListParagrap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=</w:t>
      </w:r>
      <w:r w:rsidRPr="00620C9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Ac_SubChartOfAccount_Insert</w:t>
      </w:r>
      <w:proofErr w:type="spellEnd"/>
    </w:p>
    <w:p w14:paraId="683A951C" w14:textId="16BB85E1" w:rsidR="00620C9A" w:rsidRDefault="00620C9A" w:rsidP="00620C9A">
      <w:pPr>
        <w:rPr>
          <w:rFonts w:ascii="Times New Roman" w:hAnsi="Times New Roman" w:cs="Times New Roman"/>
          <w:sz w:val="24"/>
          <w:szCs w:val="24"/>
        </w:rPr>
      </w:pPr>
    </w:p>
    <w:p w14:paraId="542B5AA4" w14:textId="16CB63EC" w:rsidR="00620C9A" w:rsidRDefault="00620C9A" w:rsidP="00620C9A">
      <w:pPr>
        <w:rPr>
          <w:rFonts w:ascii="Consolas" w:hAnsi="Consolas" w:cs="Consolas"/>
          <w:color w:val="008000"/>
          <w:sz w:val="19"/>
          <w:szCs w:val="19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562108" w:rsidRPr="0056210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="00562108" w:rsidRPr="003B58C4">
        <w:rPr>
          <w:rFonts w:ascii="Consolas" w:hAnsi="Consolas" w:cs="Consolas"/>
          <w:color w:val="000000"/>
          <w:sz w:val="19"/>
          <w:szCs w:val="19"/>
          <w:lang w:val="en-US"/>
        </w:rPr>
        <w:t>saveAgeingExcelData</w:t>
      </w:r>
      <w:proofErr w:type="spellEnd"/>
      <w:r w:rsidR="00562108">
        <w:rPr>
          <w:rFonts w:ascii="Consolas" w:hAnsi="Consolas" w:cs="Consolas"/>
          <w:color w:val="000000"/>
          <w:sz w:val="19"/>
          <w:szCs w:val="19"/>
          <w:lang w:val="en-US"/>
        </w:rPr>
        <w:t>:-</w:t>
      </w:r>
      <w:proofErr w:type="gramEnd"/>
      <w:r w:rsidR="0056210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 you can get first supplier Account NO then </w:t>
      </w:r>
      <w:r w:rsidR="00562108">
        <w:rPr>
          <w:rFonts w:ascii="Consolas" w:hAnsi="Consolas" w:cs="Consolas"/>
          <w:color w:val="008000"/>
          <w:sz w:val="19"/>
          <w:szCs w:val="19"/>
          <w:lang w:val="en-US"/>
        </w:rPr>
        <w:t xml:space="preserve">delete entry that exist with same invoice </w:t>
      </w:r>
    </w:p>
    <w:p w14:paraId="0C3A0A5E" w14:textId="07686D63" w:rsidR="00562108" w:rsidRPr="004D0982" w:rsidRDefault="004D0982" w:rsidP="00620C9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>Class:Ac</w:t>
      </w:r>
      <w:proofErr w:type="gramEnd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>_Ageing_Details</w:t>
      </w:r>
      <w:proofErr w:type="spellEnd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946BF90" w14:textId="24E46E9E" w:rsidR="004D0982" w:rsidRDefault="004D0982" w:rsidP="00620C9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>Function :</w:t>
      </w:r>
      <w:proofErr w:type="gramEnd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leteAgeingDetailByInvoice</w:t>
      </w:r>
      <w:proofErr w:type="spellEnd"/>
    </w:p>
    <w:p w14:paraId="2CE3E892" w14:textId="7F9C90F8" w:rsidR="004D0982" w:rsidRDefault="004D0982" w:rsidP="00620C9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After delete Ageing details Insert again ageing detail</w:t>
      </w:r>
    </w:p>
    <w:p w14:paraId="24AB3FE0" w14:textId="341E6CD5" w:rsidR="004D0982" w:rsidRDefault="004D0982" w:rsidP="00620C9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lass:</w:t>
      </w:r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>Ac_Ageing_Details</w:t>
      </w:r>
      <w:proofErr w:type="spellEnd"/>
    </w:p>
    <w:p w14:paraId="7795897E" w14:textId="1454EC5B" w:rsidR="004D0982" w:rsidRDefault="004D0982" w:rsidP="00620C9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Function:</w:t>
      </w:r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D0982">
        <w:rPr>
          <w:rFonts w:ascii="Consolas" w:hAnsi="Consolas" w:cs="Consolas"/>
          <w:color w:val="000000"/>
          <w:sz w:val="19"/>
          <w:szCs w:val="19"/>
          <w:lang w:val="en-US"/>
        </w:rPr>
        <w:t>InsertAgeingDetail</w:t>
      </w:r>
      <w:proofErr w:type="spellEnd"/>
    </w:p>
    <w:p w14:paraId="69D85691" w14:textId="68E59E06" w:rsidR="009C7DD6" w:rsidRPr="00074676" w:rsidRDefault="00B3406A" w:rsidP="00C0219D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74676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</w:t>
      </w:r>
    </w:p>
    <w:p w14:paraId="2B7DDC68" w14:textId="77777777" w:rsidR="00107CDA" w:rsidRPr="00515137" w:rsidRDefault="00F96C1E" w:rsidP="00F96C1E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3" w:name="_Toc451779701"/>
      <w:r w:rsidRPr="00515137">
        <w:rPr>
          <w:rFonts w:ascii="Times New Roman" w:hAnsi="Times New Roman" w:cs="Times New Roman"/>
          <w:sz w:val="32"/>
          <w:szCs w:val="32"/>
        </w:rPr>
        <w:lastRenderedPageBreak/>
        <w:t>1.3 Customer</w:t>
      </w:r>
      <w:r w:rsidR="009C7DD6" w:rsidRPr="0051513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="009C7DD6" w:rsidRPr="00515137">
        <w:rPr>
          <w:rFonts w:ascii="Times New Roman" w:hAnsi="Times New Roman" w:cs="Times New Roman"/>
          <w:sz w:val="32"/>
          <w:szCs w:val="32"/>
        </w:rPr>
        <w:t>Master:</w:t>
      </w:r>
      <w:r w:rsidR="00C0219D" w:rsidRPr="00515137">
        <w:rPr>
          <w:rFonts w:ascii="Times New Roman" w:hAnsi="Times New Roman" w:cs="Times New Roman"/>
          <w:sz w:val="32"/>
          <w:szCs w:val="32"/>
        </w:rPr>
        <w:t>-</w:t>
      </w:r>
      <w:bookmarkEnd w:id="3"/>
      <w:proofErr w:type="gramEnd"/>
    </w:p>
    <w:p w14:paraId="167D528F" w14:textId="77777777" w:rsidR="00F96C1E" w:rsidRPr="00F96C1E" w:rsidRDefault="00F96C1E" w:rsidP="00F96C1E"/>
    <w:p w14:paraId="5DD457C6" w14:textId="0B69733F" w:rsidR="006C12DF" w:rsidRDefault="00AC3EE6" w:rsidP="006C12DF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Page Load there are few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s  a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lled which is</w:t>
      </w:r>
    </w:p>
    <w:p w14:paraId="4074D5CD" w14:textId="6213A957" w:rsidR="00AC3EE6" w:rsidRP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5D3AEAD8" w14:textId="7C81C729" w:rsidR="00AC3EE6" w:rsidRP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Group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5678543E" w14:textId="0E62265C" w:rsidR="00AC3EE6" w:rsidRPr="00AC3EE6" w:rsidRDefault="00AC3EE6">
      <w:pPr>
        <w:pStyle w:val="ListParagraph"/>
        <w:numPr>
          <w:ilvl w:val="0"/>
          <w:numId w:val="65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61CBDABE" w14:textId="603E50C8" w:rsidR="00AC3EE6" w:rsidRPr="00AC3EE6" w:rsidRDefault="00AC3EE6">
      <w:pPr>
        <w:pStyle w:val="ListParagraph"/>
        <w:numPr>
          <w:ilvl w:val="0"/>
          <w:numId w:val="65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1CD7FC75" w14:textId="51ADF813" w:rsid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CustomerCountryCode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objLocation.GetLocationMasterById(Session[</w:t>
      </w:r>
      <w:r w:rsidRPr="00AC3EE6">
        <w:rPr>
          <w:rFonts w:cstheme="minorHAnsi"/>
          <w:color w:val="A31515"/>
          <w:sz w:val="24"/>
          <w:szCs w:val="24"/>
          <w:lang w:val="en-US"/>
        </w:rPr>
        <w:t>"CompId"</w:t>
      </w:r>
      <w:r w:rsidRPr="00AC3EE6">
        <w:rPr>
          <w:rFonts w:cstheme="minorHAnsi"/>
          <w:color w:val="000000"/>
          <w:sz w:val="24"/>
          <w:szCs w:val="24"/>
          <w:lang w:val="en-US"/>
        </w:rPr>
        <w:t>].ToString(), Session[</w:t>
      </w:r>
      <w:r w:rsidRPr="00AC3EE6">
        <w:rPr>
          <w:rFonts w:cstheme="minorHAnsi"/>
          <w:color w:val="A31515"/>
          <w:sz w:val="24"/>
          <w:szCs w:val="24"/>
          <w:lang w:val="en-US"/>
        </w:rPr>
        <w:t>"</w:t>
      </w:r>
      <w:proofErr w:type="spellStart"/>
      <w:r w:rsidRPr="00AC3EE6">
        <w:rPr>
          <w:rFonts w:cstheme="minorHAnsi"/>
          <w:color w:val="A31515"/>
          <w:sz w:val="24"/>
          <w:szCs w:val="24"/>
          <w:lang w:val="en-US"/>
        </w:rPr>
        <w:t>LocId</w:t>
      </w:r>
      <w:proofErr w:type="spellEnd"/>
      <w:r w:rsidRPr="00AC3EE6">
        <w:rPr>
          <w:rFonts w:cstheme="minorHAnsi"/>
          <w:color w:val="A31515"/>
          <w:sz w:val="24"/>
          <w:szCs w:val="24"/>
          <w:lang w:val="en-US"/>
        </w:rPr>
        <w:t>"</w:t>
      </w:r>
      <w:r w:rsidRPr="00AC3EE6">
        <w:rPr>
          <w:rFonts w:cstheme="minorHAnsi"/>
          <w:color w:val="000000"/>
          <w:sz w:val="24"/>
          <w:szCs w:val="24"/>
          <w:lang w:val="en-US"/>
        </w:rPr>
        <w:t>].</w:t>
      </w:r>
      <w:proofErr w:type="spellStart"/>
      <w:r w:rsidRPr="00AC3EE6">
        <w:rPr>
          <w:rFonts w:cstheme="minorHAnsi"/>
          <w:color w:val="000000"/>
          <w:sz w:val="24"/>
          <w:szCs w:val="24"/>
          <w:lang w:val="en-US"/>
        </w:rPr>
        <w:t>ToString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)).Rows[0][</w:t>
      </w:r>
      <w:r w:rsidRPr="00AC3EE6">
        <w:rPr>
          <w:rFonts w:cstheme="minorHAnsi"/>
          <w:color w:val="A31515"/>
          <w:sz w:val="24"/>
          <w:szCs w:val="24"/>
          <w:lang w:val="en-US"/>
        </w:rPr>
        <w:t>"Field1"</w:t>
      </w:r>
      <w:r w:rsidRPr="00AC3EE6">
        <w:rPr>
          <w:rFonts w:cstheme="minorHAnsi"/>
          <w:color w:val="000000"/>
          <w:sz w:val="24"/>
          <w:szCs w:val="24"/>
          <w:lang w:val="en-US"/>
        </w:rPr>
        <w:t>].</w:t>
      </w:r>
      <w:proofErr w:type="spellStart"/>
      <w:r w:rsidRPr="00AC3EE6">
        <w:rPr>
          <w:rFonts w:cstheme="minorHAnsi"/>
          <w:color w:val="000000"/>
          <w:sz w:val="24"/>
          <w:szCs w:val="24"/>
          <w:lang w:val="en-US"/>
        </w:rPr>
        <w:t>ToString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));</w:t>
      </w:r>
    </w:p>
    <w:p w14:paraId="101CE01C" w14:textId="77777777" w:rsidR="00AC3EE6" w:rsidRP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ProductCategory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3ECE48B8" w14:textId="3B8E4FB0" w:rsidR="00AC3EE6" w:rsidRP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411033BE" w14:textId="746410BA" w:rsidR="00AC3EE6" w:rsidRDefault="00AC3EE6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3EE6">
        <w:rPr>
          <w:rFonts w:cstheme="minorHAnsi"/>
          <w:color w:val="000000"/>
          <w:sz w:val="24"/>
          <w:szCs w:val="24"/>
          <w:lang w:val="en-US"/>
        </w:rPr>
        <w:t>FillOpeningLocation</w:t>
      </w:r>
      <w:proofErr w:type="spellEnd"/>
      <w:r w:rsidRPr="00AC3EE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3EE6">
        <w:rPr>
          <w:rFonts w:cstheme="minorHAnsi"/>
          <w:color w:val="000000"/>
          <w:sz w:val="24"/>
          <w:szCs w:val="24"/>
          <w:lang w:val="en-US"/>
        </w:rPr>
        <w:t>);</w:t>
      </w:r>
    </w:p>
    <w:p w14:paraId="39B530C0" w14:textId="1801DDD4" w:rsidR="00AC3EE6" w:rsidRPr="00681785" w:rsidRDefault="00681785">
      <w:pPr>
        <w:pStyle w:val="ListParagraph"/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81785">
        <w:rPr>
          <w:rFonts w:cstheme="minorHAnsi"/>
          <w:color w:val="000000"/>
          <w:sz w:val="24"/>
          <w:szCs w:val="24"/>
          <w:lang w:val="en-US"/>
        </w:rPr>
        <w:t>getPageControlsVisibility</w:t>
      </w:r>
      <w:proofErr w:type="spellEnd"/>
      <w:r w:rsidRPr="0068178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81785">
        <w:rPr>
          <w:rFonts w:cstheme="minorHAnsi"/>
          <w:color w:val="000000"/>
          <w:sz w:val="24"/>
          <w:szCs w:val="24"/>
          <w:lang w:val="en-US"/>
        </w:rPr>
        <w:t>);</w:t>
      </w:r>
    </w:p>
    <w:p w14:paraId="66791090" w14:textId="24FCC8F5" w:rsidR="00AC3EE6" w:rsidRDefault="00AC3EE6" w:rsidP="00AC3EE6">
      <w:pPr>
        <w:pStyle w:val="ListParagraph"/>
        <w:ind w:left="-207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</w:t>
      </w:r>
    </w:p>
    <w:p w14:paraId="5FF5DDE7" w14:textId="77777777" w:rsidR="00F043DB" w:rsidRDefault="00F043DB" w:rsidP="00AC3EE6">
      <w:pPr>
        <w:pStyle w:val="ListParagraph"/>
        <w:ind w:left="-207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9E691E" w14:textId="77777777" w:rsidR="00F043DB" w:rsidRDefault="00F043DB" w:rsidP="00AC3EE6">
      <w:pPr>
        <w:pStyle w:val="ListParagraph"/>
        <w:ind w:left="-207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84E9A3" w14:textId="0C2CA02E" w:rsidR="00F043DB" w:rsidRPr="006C7C11" w:rsidRDefault="00F043DB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): in this function </w:t>
      </w:r>
      <w:r w:rsidR="00104036" w:rsidRPr="006C7C11">
        <w:rPr>
          <w:rFonts w:cstheme="minorHAnsi"/>
          <w:color w:val="000000"/>
          <w:sz w:val="24"/>
          <w:szCs w:val="24"/>
          <w:lang w:val="en-US"/>
        </w:rPr>
        <w:t xml:space="preserve"> you can get</w:t>
      </w:r>
      <w:r w:rsidR="00DF03CD" w:rsidRPr="006C7C11">
        <w:rPr>
          <w:rFonts w:cstheme="minorHAnsi"/>
          <w:color w:val="000000"/>
          <w:sz w:val="24"/>
          <w:szCs w:val="24"/>
          <w:lang w:val="en-US"/>
        </w:rPr>
        <w:t xml:space="preserve"> Deleted</w:t>
      </w:r>
      <w:r w:rsidR="00104036" w:rsidRPr="006C7C11">
        <w:rPr>
          <w:rFonts w:cstheme="minorHAnsi"/>
          <w:color w:val="000000"/>
          <w:sz w:val="24"/>
          <w:szCs w:val="24"/>
          <w:lang w:val="en-US"/>
        </w:rPr>
        <w:t xml:space="preserve"> data from </w:t>
      </w:r>
      <w:proofErr w:type="spellStart"/>
      <w:r w:rsidR="00104036" w:rsidRPr="006C7C11">
        <w:rPr>
          <w:rFonts w:cstheme="minorHAnsi"/>
          <w:color w:val="000000"/>
          <w:sz w:val="24"/>
          <w:szCs w:val="24"/>
          <w:lang w:val="en-US"/>
        </w:rPr>
        <w:t>Set_CustomerMaster.cs</w:t>
      </w:r>
      <w:proofErr w:type="spellEnd"/>
      <w:r w:rsidR="00104036" w:rsidRPr="006C7C11">
        <w:rPr>
          <w:rFonts w:cstheme="minorHAnsi"/>
          <w:color w:val="000000"/>
          <w:sz w:val="24"/>
          <w:szCs w:val="24"/>
          <w:lang w:val="en-US"/>
        </w:rPr>
        <w:t xml:space="preserve"> class from this function </w:t>
      </w:r>
      <w:proofErr w:type="spellStart"/>
      <w:r w:rsidR="00104036" w:rsidRPr="006C7C11">
        <w:rPr>
          <w:rFonts w:cstheme="minorHAnsi"/>
          <w:color w:val="000000"/>
          <w:sz w:val="24"/>
          <w:szCs w:val="24"/>
          <w:lang w:val="en-US"/>
        </w:rPr>
        <w:t>GetCustomerAllFalseData</w:t>
      </w:r>
      <w:proofErr w:type="spellEnd"/>
      <w:r w:rsidR="00104036" w:rsidRPr="006C7C11">
        <w:rPr>
          <w:rFonts w:cstheme="minorHAnsi"/>
          <w:color w:val="000000"/>
          <w:sz w:val="24"/>
          <w:szCs w:val="24"/>
          <w:lang w:val="en-US"/>
        </w:rPr>
        <w:t>()</w:t>
      </w:r>
    </w:p>
    <w:p w14:paraId="6597B0D7" w14:textId="46CB82BA" w:rsidR="00DF03CD" w:rsidRPr="006C7C11" w:rsidRDefault="00DF03CD">
      <w:pPr>
        <w:pStyle w:val="ListParagraph"/>
        <w:numPr>
          <w:ilvl w:val="0"/>
          <w:numId w:val="67"/>
        </w:numPr>
        <w:rPr>
          <w:rFonts w:cstheme="minorHAnsi"/>
          <w:color w:val="A31515"/>
          <w:sz w:val="24"/>
          <w:szCs w:val="24"/>
          <w:lang w:val="en-US"/>
        </w:rPr>
      </w:pPr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Procedure :</w:t>
      </w:r>
      <w:proofErr w:type="gramEnd"/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C7C11">
        <w:rPr>
          <w:rFonts w:cstheme="minorHAnsi"/>
          <w:color w:val="A31515"/>
          <w:sz w:val="24"/>
          <w:szCs w:val="24"/>
          <w:lang w:val="en-US"/>
        </w:rPr>
        <w:t>sp_Set_CustomerMaster_SelectRow</w:t>
      </w:r>
      <w:proofErr w:type="spellEnd"/>
    </w:p>
    <w:p w14:paraId="10D0A7B6" w14:textId="4DB91547" w:rsidR="00DF03CD" w:rsidRPr="006C7C11" w:rsidRDefault="00DF03CD">
      <w:pPr>
        <w:pStyle w:val="ListParagraph"/>
        <w:numPr>
          <w:ilvl w:val="0"/>
          <w:numId w:val="67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: 3</w:t>
      </w:r>
    </w:p>
    <w:p w14:paraId="01CCB7EC" w14:textId="4E5A0844" w:rsidR="00DF03CD" w:rsidRPr="006C7C11" w:rsidRDefault="00DF03CD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Group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): In this function get All Groups From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Ems_GroupMaster.cs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 class from this function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GetGroupMasterTrueAllData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);</w:t>
      </w:r>
    </w:p>
    <w:p w14:paraId="462C400F" w14:textId="27C5E324" w:rsidR="00DF03CD" w:rsidRPr="006C7C11" w:rsidRDefault="00DF03CD">
      <w:pPr>
        <w:pStyle w:val="ListParagraph"/>
        <w:numPr>
          <w:ilvl w:val="0"/>
          <w:numId w:val="68"/>
        </w:numPr>
        <w:rPr>
          <w:rFonts w:cstheme="minorHAnsi"/>
          <w:color w:val="A31515"/>
          <w:sz w:val="24"/>
          <w:szCs w:val="24"/>
          <w:lang w:val="en-US"/>
        </w:rPr>
      </w:pPr>
      <w:r w:rsidRPr="006C7C11">
        <w:rPr>
          <w:rFonts w:cstheme="minorHAnsi"/>
          <w:color w:val="000000"/>
          <w:sz w:val="24"/>
          <w:szCs w:val="24"/>
          <w:lang w:val="en-US"/>
        </w:rPr>
        <w:t>Procedure:</w:t>
      </w:r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C7C11">
        <w:rPr>
          <w:rFonts w:cstheme="minorHAnsi"/>
          <w:color w:val="A31515"/>
          <w:sz w:val="24"/>
          <w:szCs w:val="24"/>
          <w:lang w:val="en-US"/>
        </w:rPr>
        <w:t>sp_Ems_GroupMaster_SelectRow</w:t>
      </w:r>
      <w:proofErr w:type="spellEnd"/>
    </w:p>
    <w:p w14:paraId="34249F0F" w14:textId="77777777" w:rsidR="00CF3ABC" w:rsidRPr="006C7C11" w:rsidRDefault="00DF03CD">
      <w:pPr>
        <w:pStyle w:val="ListParagraph"/>
        <w:numPr>
          <w:ilvl w:val="0"/>
          <w:numId w:val="68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: 2</w:t>
      </w:r>
    </w:p>
    <w:p w14:paraId="054CD3E3" w14:textId="2709B2CB" w:rsidR="006C7C11" w:rsidRPr="006C7C11" w:rsidRDefault="00DF03CD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):In this function we can get all currency from this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CurrencyMaster.cs</w:t>
      </w:r>
      <w:proofErr w:type="spellEnd"/>
      <w:r w:rsidR="006C7C11" w:rsidRPr="006C7C11">
        <w:rPr>
          <w:rFonts w:cstheme="minorHAnsi"/>
          <w:color w:val="000000"/>
          <w:sz w:val="24"/>
          <w:szCs w:val="24"/>
          <w:lang w:val="en-US"/>
        </w:rPr>
        <w:t xml:space="preserve"> from this function </w:t>
      </w:r>
      <w:proofErr w:type="spellStart"/>
      <w:r w:rsidR="006C7C11" w:rsidRPr="006C7C11">
        <w:rPr>
          <w:rFonts w:cstheme="minorHAnsi"/>
          <w:color w:val="000000"/>
          <w:sz w:val="24"/>
          <w:szCs w:val="24"/>
          <w:lang w:val="en-US"/>
        </w:rPr>
        <w:t>GetCurrencyMaster</w:t>
      </w:r>
      <w:proofErr w:type="spellEnd"/>
      <w:r w:rsidR="006C7C11" w:rsidRPr="006C7C11">
        <w:rPr>
          <w:rFonts w:cstheme="minorHAnsi"/>
          <w:color w:val="000000"/>
          <w:sz w:val="24"/>
          <w:szCs w:val="24"/>
          <w:lang w:val="en-US"/>
        </w:rPr>
        <w:t>();</w:t>
      </w:r>
    </w:p>
    <w:p w14:paraId="67DED008" w14:textId="4486B88D" w:rsidR="00CF3ABC" w:rsidRPr="006C7C11" w:rsidRDefault="00CF3ABC">
      <w:pPr>
        <w:pStyle w:val="ListParagraph"/>
        <w:numPr>
          <w:ilvl w:val="0"/>
          <w:numId w:val="69"/>
        </w:numPr>
        <w:rPr>
          <w:rFonts w:cstheme="minorHAnsi"/>
          <w:color w:val="000000"/>
          <w:sz w:val="24"/>
          <w:szCs w:val="24"/>
          <w:lang w:val="en-US"/>
        </w:rPr>
      </w:pPr>
      <w:r w:rsidRPr="006C7C11">
        <w:rPr>
          <w:rFonts w:cstheme="minorHAnsi"/>
          <w:color w:val="000000"/>
          <w:sz w:val="24"/>
          <w:szCs w:val="24"/>
          <w:lang w:val="en-US"/>
        </w:rPr>
        <w:t>Procedure:</w:t>
      </w:r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C7C11">
        <w:rPr>
          <w:rFonts w:cstheme="minorHAnsi"/>
          <w:color w:val="A31515"/>
          <w:sz w:val="24"/>
          <w:szCs w:val="24"/>
          <w:lang w:val="en-US"/>
        </w:rPr>
        <w:t>sp_Sys_CurrencyMaster_SelectRow</w:t>
      </w:r>
      <w:proofErr w:type="spellEnd"/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r w:rsidRPr="006C7C11">
        <w:rPr>
          <w:rFonts w:cstheme="minorHAnsi"/>
          <w:color w:val="000000"/>
          <w:sz w:val="24"/>
          <w:szCs w:val="24"/>
          <w:lang w:val="en-US"/>
        </w:rPr>
        <w:t>and Optype:1</w:t>
      </w:r>
    </w:p>
    <w:p w14:paraId="4BB81C79" w14:textId="0E3DD88A" w:rsidR="00CF3ABC" w:rsidRPr="006C7C11" w:rsidRDefault="00CF3ABC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): In this function get all customer where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IsActive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=1 from this class</w:t>
      </w:r>
    </w:p>
    <w:p w14:paraId="37DC01CD" w14:textId="3A1CE46C" w:rsidR="00CF3ABC" w:rsidRPr="006C7C11" w:rsidRDefault="00CF3ABC" w:rsidP="006C7C11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Set_CustomerMaster.cs</w:t>
      </w:r>
      <w:proofErr w:type="spellEnd"/>
    </w:p>
    <w:p w14:paraId="3182A2EB" w14:textId="79A87486" w:rsidR="00CF3ABC" w:rsidRPr="006C7C11" w:rsidRDefault="00CF3ABC">
      <w:pPr>
        <w:pStyle w:val="ListParagraph"/>
        <w:numPr>
          <w:ilvl w:val="0"/>
          <w:numId w:val="69"/>
        </w:numPr>
        <w:rPr>
          <w:rFonts w:cstheme="minorHAnsi"/>
          <w:color w:val="000000"/>
          <w:sz w:val="24"/>
          <w:szCs w:val="24"/>
          <w:lang w:val="en-US"/>
        </w:rPr>
      </w:pPr>
      <w:r w:rsidRPr="006C7C11">
        <w:rPr>
          <w:rFonts w:cstheme="minorHAnsi"/>
          <w:color w:val="000000"/>
          <w:sz w:val="24"/>
          <w:szCs w:val="24"/>
          <w:lang w:val="en-US"/>
        </w:rPr>
        <w:t>Procedure:</w:t>
      </w:r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C7C11">
        <w:rPr>
          <w:rFonts w:cstheme="minorHAnsi"/>
          <w:color w:val="A31515"/>
          <w:sz w:val="24"/>
          <w:szCs w:val="24"/>
          <w:lang w:val="en-US"/>
        </w:rPr>
        <w:t>sp_Set_CustomerMaster_SelectRow</w:t>
      </w:r>
      <w:proofErr w:type="spellEnd"/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And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 Optype:2</w:t>
      </w:r>
    </w:p>
    <w:p w14:paraId="4745D981" w14:textId="678CDB69" w:rsidR="006C7C11" w:rsidRDefault="00CF3ABC">
      <w:pPr>
        <w:pStyle w:val="ListParagraph"/>
        <w:numPr>
          <w:ilvl w:val="0"/>
          <w:numId w:val="69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CustomerCountryCode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):- In this function Fill Customer Country Code using </w:t>
      </w:r>
      <w:proofErr w:type="spellStart"/>
      <w:r w:rsidR="006C7C11" w:rsidRPr="006C7C11">
        <w:rPr>
          <w:rFonts w:cstheme="minorHAnsi"/>
          <w:color w:val="000000"/>
          <w:sz w:val="24"/>
          <w:szCs w:val="24"/>
          <w:lang w:val="en-US"/>
        </w:rPr>
        <w:t>CurrencyId</w:t>
      </w:r>
      <w:proofErr w:type="spellEnd"/>
      <w:r w:rsidR="006C7C11" w:rsidRPr="006C7C11">
        <w:rPr>
          <w:rFonts w:cstheme="minorHAnsi"/>
          <w:color w:val="000000"/>
          <w:sz w:val="24"/>
          <w:szCs w:val="24"/>
          <w:lang w:val="en-US"/>
        </w:rPr>
        <w:t>.</w:t>
      </w:r>
    </w:p>
    <w:p w14:paraId="5459D2F1" w14:textId="3B73FEB5" w:rsidR="006C7C11" w:rsidRDefault="006C7C11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FillProductCategory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>
        <w:rPr>
          <w:rFonts w:cstheme="minorHAnsi"/>
          <w:color w:val="000000"/>
          <w:sz w:val="24"/>
          <w:szCs w:val="24"/>
          <w:lang w:val="en-US"/>
        </w:rPr>
        <w:t xml:space="preserve">): In this function Get All True Category from this class </w:t>
      </w:r>
    </w:p>
    <w:p w14:paraId="370440C0" w14:textId="6C0F3D29" w:rsidR="006C7C11" w:rsidRPr="006C7C11" w:rsidRDefault="006C7C11">
      <w:pPr>
        <w:pStyle w:val="ListParagraph"/>
        <w:numPr>
          <w:ilvl w:val="0"/>
          <w:numId w:val="70"/>
        </w:numPr>
        <w:rPr>
          <w:rFonts w:cstheme="minorHAnsi"/>
          <w:color w:val="000000"/>
          <w:sz w:val="24"/>
          <w:szCs w:val="24"/>
          <w:lang w:val="en-US"/>
        </w:rPr>
      </w:pPr>
      <w:r w:rsidRPr="006C7C11">
        <w:rPr>
          <w:rFonts w:cstheme="minorHAnsi"/>
          <w:color w:val="000000"/>
          <w:sz w:val="24"/>
          <w:szCs w:val="24"/>
          <w:lang w:val="en-US"/>
        </w:rPr>
        <w:t xml:space="preserve">Its name is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Inv_ProductCategoryMaster.cs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 xml:space="preserve"> from this function </w:t>
      </w:r>
      <w:proofErr w:type="spellStart"/>
      <w:proofErr w:type="gramStart"/>
      <w:r w:rsidRPr="006C7C11">
        <w:rPr>
          <w:rFonts w:cstheme="minorHAnsi"/>
          <w:color w:val="000000"/>
          <w:sz w:val="24"/>
          <w:szCs w:val="24"/>
          <w:lang w:val="en-US"/>
        </w:rPr>
        <w:t>GetProductCategoryTrueAllData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C7C11">
        <w:rPr>
          <w:rFonts w:cstheme="minorHAnsi"/>
          <w:color w:val="000000"/>
          <w:sz w:val="24"/>
          <w:szCs w:val="24"/>
          <w:lang w:val="en-US"/>
        </w:rPr>
        <w:t>)</w:t>
      </w:r>
    </w:p>
    <w:p w14:paraId="60DC8559" w14:textId="7CB76E7D" w:rsidR="006C7C11" w:rsidRDefault="006C7C11">
      <w:pPr>
        <w:pStyle w:val="ListParagraph"/>
        <w:numPr>
          <w:ilvl w:val="0"/>
          <w:numId w:val="70"/>
        </w:numPr>
        <w:rPr>
          <w:rFonts w:cstheme="minorHAnsi"/>
          <w:color w:val="000000"/>
          <w:sz w:val="24"/>
          <w:szCs w:val="24"/>
          <w:lang w:val="en-US"/>
        </w:rPr>
      </w:pPr>
      <w:r w:rsidRPr="006C7C11">
        <w:rPr>
          <w:rFonts w:cstheme="minorHAnsi"/>
          <w:color w:val="000000"/>
          <w:sz w:val="24"/>
          <w:szCs w:val="24"/>
          <w:lang w:val="en-US"/>
        </w:rPr>
        <w:t>Procedure:</w:t>
      </w:r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C7C11">
        <w:rPr>
          <w:rFonts w:cstheme="minorHAnsi"/>
          <w:color w:val="A31515"/>
          <w:sz w:val="24"/>
          <w:szCs w:val="24"/>
          <w:lang w:val="en-US"/>
        </w:rPr>
        <w:t>sp_Inv_Product_CategoryMaster_SelectRow</w:t>
      </w:r>
      <w:proofErr w:type="spellEnd"/>
      <w:r w:rsidRPr="006C7C11">
        <w:rPr>
          <w:rFonts w:cstheme="minorHAnsi"/>
          <w:color w:val="A31515"/>
          <w:sz w:val="24"/>
          <w:szCs w:val="24"/>
          <w:lang w:val="en-US"/>
        </w:rPr>
        <w:t xml:space="preserve"> </w:t>
      </w:r>
      <w:r w:rsidRPr="006C7C11">
        <w:rPr>
          <w:rFonts w:cstheme="minorHAnsi"/>
          <w:color w:val="000000"/>
          <w:sz w:val="24"/>
          <w:szCs w:val="24"/>
          <w:lang w:val="en-US"/>
        </w:rPr>
        <w:t xml:space="preserve">and </w:t>
      </w:r>
      <w:proofErr w:type="spellStart"/>
      <w:r w:rsidRPr="006C7C11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6C7C11">
        <w:rPr>
          <w:rFonts w:cstheme="minorHAnsi"/>
          <w:color w:val="000000"/>
          <w:sz w:val="24"/>
          <w:szCs w:val="24"/>
          <w:lang w:val="en-US"/>
        </w:rPr>
        <w:t>=1</w:t>
      </w:r>
    </w:p>
    <w:p w14:paraId="497D8F96" w14:textId="4436DB8D" w:rsidR="006C7C11" w:rsidRDefault="006C7C11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A2A30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9A2A3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9A2A30">
        <w:rPr>
          <w:rFonts w:cstheme="minorHAnsi"/>
          <w:color w:val="000000"/>
          <w:sz w:val="24"/>
          <w:szCs w:val="24"/>
          <w:lang w:val="en-US"/>
        </w:rPr>
        <w:t>): In this function we can get Country Id by Location Currency Id</w:t>
      </w:r>
    </w:p>
    <w:p w14:paraId="03F041DC" w14:textId="4768EC68" w:rsidR="00146B93" w:rsidRPr="00A82FBD" w:rsidRDefault="00146B93">
      <w:pPr>
        <w:pStyle w:val="ListParagraph"/>
        <w:numPr>
          <w:ilvl w:val="0"/>
          <w:numId w:val="6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82FBD">
        <w:rPr>
          <w:rFonts w:cstheme="minorHAnsi"/>
          <w:color w:val="000000"/>
          <w:sz w:val="24"/>
          <w:szCs w:val="24"/>
          <w:lang w:val="en-US"/>
        </w:rPr>
        <w:t>FillOpeningLocation</w:t>
      </w:r>
      <w:proofErr w:type="spellEnd"/>
      <w:r w:rsidRPr="00A82FBD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82FBD">
        <w:rPr>
          <w:rFonts w:cstheme="minorHAnsi"/>
          <w:color w:val="000000"/>
          <w:sz w:val="24"/>
          <w:szCs w:val="24"/>
          <w:lang w:val="en-US"/>
        </w:rPr>
        <w:t xml:space="preserve">):In this function </w:t>
      </w:r>
      <w:r w:rsidR="00A82FBD" w:rsidRPr="00A82FBD">
        <w:rPr>
          <w:rFonts w:cstheme="minorHAnsi"/>
          <w:color w:val="000000"/>
          <w:sz w:val="24"/>
          <w:szCs w:val="24"/>
          <w:lang w:val="en-US"/>
        </w:rPr>
        <w:t xml:space="preserve">get all location from </w:t>
      </w:r>
      <w:proofErr w:type="spellStart"/>
      <w:r w:rsidR="00A82FBD" w:rsidRPr="00A82FBD">
        <w:rPr>
          <w:rFonts w:cstheme="minorHAnsi"/>
          <w:color w:val="000000"/>
          <w:sz w:val="24"/>
          <w:szCs w:val="24"/>
          <w:lang w:val="en-US"/>
        </w:rPr>
        <w:t>locationMaster.cs</w:t>
      </w:r>
      <w:proofErr w:type="spellEnd"/>
      <w:r w:rsidR="00A82FBD" w:rsidRPr="00A82FBD">
        <w:rPr>
          <w:rFonts w:cstheme="minorHAnsi"/>
          <w:color w:val="000000"/>
          <w:sz w:val="24"/>
          <w:szCs w:val="24"/>
          <w:lang w:val="en-US"/>
        </w:rPr>
        <w:t xml:space="preserve"> class using this function </w:t>
      </w:r>
      <w:proofErr w:type="spellStart"/>
      <w:r w:rsidR="00A82FBD" w:rsidRPr="00A82FBD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  <w:r w:rsidR="00A82FBD" w:rsidRPr="00A82FBD">
        <w:rPr>
          <w:rFonts w:cstheme="minorHAnsi"/>
          <w:color w:val="000000"/>
          <w:sz w:val="24"/>
          <w:szCs w:val="24"/>
          <w:lang w:val="en-US"/>
        </w:rPr>
        <w:t>()</w:t>
      </w:r>
    </w:p>
    <w:p w14:paraId="47E98BEF" w14:textId="239E2596" w:rsidR="00A82FBD" w:rsidRDefault="00A82FBD" w:rsidP="00A82FBD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r w:rsidRPr="00A82FBD">
        <w:rPr>
          <w:rFonts w:cstheme="minorHAnsi"/>
          <w:color w:val="000000"/>
          <w:sz w:val="24"/>
          <w:szCs w:val="24"/>
          <w:lang w:val="en-US"/>
        </w:rPr>
        <w:t>Procedure:</w:t>
      </w:r>
      <w:r w:rsidRPr="00A82FB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82FBD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A82FBD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A82FBD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A82FBD">
        <w:rPr>
          <w:rFonts w:cstheme="minorHAnsi"/>
          <w:color w:val="000000"/>
          <w:sz w:val="24"/>
          <w:szCs w:val="24"/>
          <w:lang w:val="en-US"/>
        </w:rPr>
        <w:t>=2</w:t>
      </w:r>
    </w:p>
    <w:p w14:paraId="138B9051" w14:textId="4C91CBC1" w:rsidR="0003107D" w:rsidRDefault="0003107D" w:rsidP="0003107D">
      <w:pPr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ON Save Customer when </w:t>
      </w:r>
      <w:r w:rsidR="00CA7964">
        <w:rPr>
          <w:rFonts w:cstheme="minorHAnsi"/>
          <w:color w:val="000000"/>
          <w:sz w:val="24"/>
          <w:szCs w:val="24"/>
          <w:lang w:val="en-US"/>
        </w:rPr>
        <w:t xml:space="preserve">you </w:t>
      </w:r>
      <w:r>
        <w:rPr>
          <w:rFonts w:cstheme="minorHAnsi"/>
          <w:color w:val="000000"/>
          <w:sz w:val="24"/>
          <w:szCs w:val="24"/>
          <w:lang w:val="en-US"/>
        </w:rPr>
        <w:t>click on</w:t>
      </w:r>
      <w:r w:rsidR="00CA7964">
        <w:rPr>
          <w:rFonts w:cstheme="minorHAnsi"/>
          <w:color w:val="000000"/>
          <w:sz w:val="24"/>
          <w:szCs w:val="24"/>
          <w:lang w:val="en-US"/>
        </w:rPr>
        <w:t xml:space="preserve"> save button then save button hit this function</w:t>
      </w:r>
      <w:r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6610DFEF" w14:textId="35EB29E0" w:rsidR="0003107D" w:rsidRPr="00EC62EE" w:rsidRDefault="0003107D">
      <w:pPr>
        <w:pStyle w:val="ListParagraph"/>
        <w:numPr>
          <w:ilvl w:val="0"/>
          <w:numId w:val="71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EC62EE">
        <w:rPr>
          <w:rFonts w:cstheme="minorHAnsi"/>
          <w:color w:val="000000"/>
          <w:sz w:val="24"/>
          <w:szCs w:val="24"/>
          <w:lang w:val="en-US"/>
        </w:rPr>
        <w:lastRenderedPageBreak/>
        <w:t>btnCustomerSave_</w:t>
      </w:r>
      <w:proofErr w:type="gramStart"/>
      <w:r w:rsidRPr="00EC62EE">
        <w:rPr>
          <w:rFonts w:cstheme="minorHAnsi"/>
          <w:color w:val="000000"/>
          <w:sz w:val="24"/>
          <w:szCs w:val="24"/>
          <w:lang w:val="en-US"/>
        </w:rPr>
        <w:t>Click</w:t>
      </w:r>
      <w:proofErr w:type="spellEnd"/>
      <w:r w:rsidRPr="00EC62E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EC62EE">
        <w:rPr>
          <w:rFonts w:cstheme="minorHAnsi"/>
          <w:color w:val="000000"/>
          <w:sz w:val="24"/>
          <w:szCs w:val="24"/>
          <w:lang w:val="en-US"/>
        </w:rPr>
        <w:t>)</w:t>
      </w:r>
      <w:r w:rsidR="00CA7964" w:rsidRPr="00EC62EE">
        <w:rPr>
          <w:rFonts w:cstheme="minorHAnsi"/>
          <w:color w:val="000000"/>
          <w:sz w:val="24"/>
          <w:szCs w:val="24"/>
          <w:lang w:val="en-US"/>
        </w:rPr>
        <w:t xml:space="preserve">: In this function he can update customer Master after all procedure check like </w:t>
      </w:r>
      <w:proofErr w:type="spellStart"/>
      <w:r w:rsidR="00CA7964" w:rsidRPr="00EC62EE">
        <w:rPr>
          <w:rFonts w:cstheme="minorHAnsi"/>
          <w:color w:val="000000"/>
          <w:sz w:val="24"/>
          <w:szCs w:val="24"/>
          <w:lang w:val="en-US"/>
        </w:rPr>
        <w:t>perameter</w:t>
      </w:r>
      <w:proofErr w:type="spellEnd"/>
      <w:r w:rsidR="00CA7964" w:rsidRPr="00EC62EE">
        <w:rPr>
          <w:rFonts w:cstheme="minorHAnsi"/>
          <w:color w:val="000000"/>
          <w:sz w:val="24"/>
          <w:szCs w:val="24"/>
          <w:lang w:val="en-US"/>
        </w:rPr>
        <w:t xml:space="preserve"> and page permission the he call this </w:t>
      </w:r>
      <w:proofErr w:type="spellStart"/>
      <w:r w:rsidR="00CA7964" w:rsidRPr="00EC62EE">
        <w:rPr>
          <w:rFonts w:cstheme="minorHAnsi"/>
          <w:color w:val="000000"/>
          <w:sz w:val="24"/>
          <w:szCs w:val="24"/>
          <w:lang w:val="en-US"/>
        </w:rPr>
        <w:t>functiomn</w:t>
      </w:r>
      <w:proofErr w:type="spellEnd"/>
      <w:r w:rsidR="00CA7964" w:rsidRPr="00EC62E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CA7964" w:rsidRPr="00EC62EE">
        <w:rPr>
          <w:rFonts w:cstheme="minorHAnsi"/>
          <w:color w:val="000000"/>
          <w:sz w:val="24"/>
          <w:szCs w:val="24"/>
          <w:lang w:val="en-US"/>
        </w:rPr>
        <w:t>UpdateContactMaster</w:t>
      </w:r>
      <w:proofErr w:type="spellEnd"/>
      <w:r w:rsidR="00CA7964" w:rsidRPr="00EC62EE">
        <w:rPr>
          <w:rFonts w:cstheme="minorHAnsi"/>
          <w:color w:val="000000"/>
          <w:sz w:val="24"/>
          <w:szCs w:val="24"/>
          <w:lang w:val="en-US"/>
        </w:rPr>
        <w:t xml:space="preserve">() on </w:t>
      </w:r>
      <w:proofErr w:type="spellStart"/>
      <w:r w:rsidR="00CA7964" w:rsidRPr="00EC62EE">
        <w:rPr>
          <w:rFonts w:cstheme="minorHAnsi"/>
          <w:color w:val="000000"/>
          <w:sz w:val="24"/>
          <w:szCs w:val="24"/>
          <w:lang w:val="en-US"/>
        </w:rPr>
        <w:t>Ems_Contactmaster</w:t>
      </w:r>
      <w:proofErr w:type="spellEnd"/>
      <w:r w:rsidR="00CA7964" w:rsidRPr="00EC62EE">
        <w:rPr>
          <w:rFonts w:cstheme="minorHAnsi"/>
          <w:color w:val="000000"/>
          <w:sz w:val="24"/>
          <w:szCs w:val="24"/>
          <w:lang w:val="en-US"/>
        </w:rPr>
        <w:t xml:space="preserve"> class  and </w:t>
      </w:r>
    </w:p>
    <w:p w14:paraId="56738757" w14:textId="77777777" w:rsidR="00EC62EE" w:rsidRPr="00EC62EE" w:rsidRDefault="00CF6D53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EC62EE">
        <w:rPr>
          <w:rFonts w:cstheme="minorHAnsi"/>
          <w:color w:val="000000"/>
          <w:sz w:val="24"/>
          <w:szCs w:val="24"/>
          <w:lang w:val="en-US"/>
        </w:rPr>
        <w:t>then first delete</w:t>
      </w:r>
      <w:r w:rsidR="00EC62EE" w:rsidRPr="00EC62EE">
        <w:rPr>
          <w:rFonts w:cstheme="minorHAnsi"/>
          <w:color w:val="000000"/>
          <w:sz w:val="24"/>
          <w:szCs w:val="24"/>
          <w:lang w:val="en-US"/>
        </w:rPr>
        <w:t xml:space="preserve"> sub chart of account and </w:t>
      </w:r>
      <w:proofErr w:type="spellStart"/>
      <w:r w:rsidR="00EC62EE" w:rsidRPr="00EC62EE">
        <w:rPr>
          <w:rFonts w:cstheme="minorHAnsi"/>
          <w:color w:val="000000"/>
          <w:sz w:val="24"/>
          <w:szCs w:val="24"/>
          <w:lang w:val="en-US"/>
        </w:rPr>
        <w:t>and</w:t>
      </w:r>
      <w:proofErr w:type="spellEnd"/>
      <w:r w:rsidR="00EC62EE" w:rsidRPr="00EC62EE">
        <w:rPr>
          <w:rFonts w:cstheme="minorHAnsi"/>
          <w:color w:val="000000"/>
          <w:sz w:val="24"/>
          <w:szCs w:val="24"/>
          <w:lang w:val="en-US"/>
        </w:rPr>
        <w:t xml:space="preserve"> again insert </w:t>
      </w:r>
      <w:proofErr w:type="spellStart"/>
      <w:r w:rsidR="00EC62EE" w:rsidRPr="00EC62EE">
        <w:rPr>
          <w:rFonts w:cstheme="minorHAnsi"/>
          <w:color w:val="000000"/>
          <w:sz w:val="24"/>
          <w:szCs w:val="24"/>
          <w:lang w:val="en-US"/>
        </w:rPr>
        <w:t>sub_chartof</w:t>
      </w:r>
      <w:proofErr w:type="spellEnd"/>
      <w:r w:rsidR="00EC62EE" w:rsidRPr="00EC62EE">
        <w:rPr>
          <w:rFonts w:cstheme="minorHAnsi"/>
          <w:color w:val="000000"/>
          <w:sz w:val="24"/>
          <w:szCs w:val="24"/>
          <w:lang w:val="en-US"/>
        </w:rPr>
        <w:t xml:space="preserve"> account</w:t>
      </w:r>
      <w:r w:rsidR="00EC62EE" w:rsidRPr="00EC62EE">
        <w:rPr>
          <w:rFonts w:cstheme="minorHAnsi"/>
          <w:color w:val="000000"/>
          <w:sz w:val="24"/>
          <w:szCs w:val="24"/>
          <w:lang w:val="en-US"/>
        </w:rPr>
        <w:br/>
        <w:t xml:space="preserve">using </w:t>
      </w:r>
      <w:proofErr w:type="spellStart"/>
      <w:r w:rsidR="00EC62EE" w:rsidRPr="00EC62EE">
        <w:rPr>
          <w:rFonts w:cstheme="minorHAnsi"/>
          <w:color w:val="000000"/>
          <w:sz w:val="24"/>
          <w:szCs w:val="24"/>
          <w:lang w:val="en-US"/>
        </w:rPr>
        <w:t>Ac_SubChartofAccount.cs</w:t>
      </w:r>
      <w:proofErr w:type="spellEnd"/>
      <w:r w:rsidR="00EC62EE" w:rsidRPr="00EC62EE">
        <w:rPr>
          <w:rFonts w:cstheme="minorHAnsi"/>
          <w:color w:val="000000"/>
          <w:sz w:val="24"/>
          <w:szCs w:val="24"/>
          <w:lang w:val="en-US"/>
        </w:rPr>
        <w:tab/>
      </w:r>
    </w:p>
    <w:p w14:paraId="3212A082" w14:textId="37DB25A2" w:rsidR="00EC62EE" w:rsidRDefault="00EC62EE" w:rsidP="00EC62EE">
      <w:pPr>
        <w:pStyle w:val="ListParagrap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Then Insert </w:t>
      </w:r>
      <w:proofErr w:type="spellStart"/>
      <w:r>
        <w:rPr>
          <w:rFonts w:cstheme="minorHAnsi"/>
          <w:color w:val="000000"/>
          <w:sz w:val="24"/>
          <w:szCs w:val="24"/>
          <w:lang w:val="en-US"/>
        </w:rPr>
        <w:t>ContactPriceList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 xml:space="preserve"> from </w:t>
      </w:r>
      <w:proofErr w:type="spellStart"/>
      <w:r>
        <w:rPr>
          <w:rFonts w:cstheme="minorHAnsi"/>
          <w:color w:val="000000"/>
          <w:sz w:val="24"/>
          <w:szCs w:val="24"/>
          <w:lang w:val="en-US"/>
        </w:rPr>
        <w:t>Contact_PriceList.cs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color w:val="000000"/>
          <w:sz w:val="24"/>
          <w:szCs w:val="24"/>
          <w:lang w:val="en-US"/>
        </w:rPr>
        <w:t>class  using</w:t>
      </w:r>
      <w:proofErr w:type="gramEnd"/>
      <w:r>
        <w:rPr>
          <w:rFonts w:cstheme="minorHAnsi"/>
          <w:color w:val="000000"/>
          <w:sz w:val="24"/>
          <w:szCs w:val="24"/>
          <w:lang w:val="en-US"/>
        </w:rPr>
        <w:t xml:space="preserve"> this functi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nsertContact_Price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this procedure</w:t>
      </w:r>
      <w:r w:rsidR="00861041" w:rsidRPr="0086104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="00861041">
        <w:rPr>
          <w:rFonts w:ascii="Consolas" w:hAnsi="Consolas" w:cs="Consolas"/>
          <w:color w:val="A31515"/>
          <w:sz w:val="19"/>
          <w:szCs w:val="19"/>
          <w:lang w:val="en-US"/>
        </w:rPr>
        <w:t>sp_Contact_PriceList_Insert</w:t>
      </w:r>
      <w:proofErr w:type="spellEnd"/>
    </w:p>
    <w:p w14:paraId="5E026C69" w14:textId="474CB318" w:rsidR="00861041" w:rsidRDefault="00861041" w:rsidP="00EC62EE">
      <w:pPr>
        <w:pStyle w:val="ListParagrap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Then Insert data in address child table using this functi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nsertAddressChild</w:t>
      </w:r>
      <w:proofErr w:type="spellEnd"/>
    </w:p>
    <w:p w14:paraId="113D8FF1" w14:textId="1D536DAE" w:rsidR="00861041" w:rsidRDefault="00861041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And this class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et_AddressChild.cs</w:t>
      </w:r>
      <w:proofErr w:type="spellEnd"/>
    </w:p>
    <w:p w14:paraId="6F343E9F" w14:textId="77777777" w:rsidR="00EC62EE" w:rsidRDefault="00EC62EE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</w:p>
    <w:p w14:paraId="53AD2ED9" w14:textId="2383A7BD" w:rsidR="00CF6D53" w:rsidRPr="00C378F5" w:rsidRDefault="00FE79D6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C378F5">
        <w:rPr>
          <w:rFonts w:cstheme="minorHAnsi"/>
          <w:color w:val="000000"/>
          <w:sz w:val="24"/>
          <w:szCs w:val="24"/>
          <w:lang w:val="en-US"/>
        </w:rPr>
        <w:t xml:space="preserve">2.Opning balance Upload Section: On upload </w:t>
      </w:r>
      <w:proofErr w:type="gramStart"/>
      <w:r w:rsidRPr="00C378F5">
        <w:rPr>
          <w:rFonts w:cstheme="minorHAnsi"/>
          <w:color w:val="000000"/>
          <w:sz w:val="24"/>
          <w:szCs w:val="24"/>
          <w:lang w:val="en-US"/>
        </w:rPr>
        <w:t xml:space="preserve">section </w:t>
      </w:r>
      <w:r w:rsidR="00CF6D53" w:rsidRPr="00C378F5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C378F5">
        <w:rPr>
          <w:rFonts w:cstheme="minorHAnsi"/>
          <w:color w:val="000000"/>
          <w:sz w:val="24"/>
          <w:szCs w:val="24"/>
          <w:lang w:val="en-US"/>
        </w:rPr>
        <w:t>when</w:t>
      </w:r>
      <w:proofErr w:type="gram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you upload excel then click on Import button its onclick function is </w:t>
      </w:r>
    </w:p>
    <w:p w14:paraId="423AC733" w14:textId="40ACA102" w:rsidR="00FE79D6" w:rsidRPr="00C378F5" w:rsidRDefault="00FE79D6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btnUploadExcel_Click</w:t>
      </w:r>
      <w:proofErr w:type="spellEnd"/>
      <w:r w:rsidR="006D6E18" w:rsidRPr="00C378F5">
        <w:rPr>
          <w:rFonts w:cstheme="minorHAnsi"/>
          <w:color w:val="000000"/>
          <w:sz w:val="24"/>
          <w:szCs w:val="24"/>
          <w:lang w:val="en-US"/>
        </w:rPr>
        <w:t>: in this function Data get from excel and fill in grid</w:t>
      </w:r>
    </w:p>
    <w:p w14:paraId="38ECA644" w14:textId="0C53C632" w:rsidR="006D6E18" w:rsidRPr="00C378F5" w:rsidRDefault="00B64DEA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C378F5">
        <w:rPr>
          <w:rFonts w:cstheme="minorHAnsi"/>
          <w:color w:val="000000"/>
          <w:sz w:val="24"/>
          <w:szCs w:val="24"/>
          <w:lang w:val="en-US"/>
        </w:rPr>
        <w:t xml:space="preserve">when click on Update button then its onclick function is </w:t>
      </w:r>
    </w:p>
    <w:p w14:paraId="3464A958" w14:textId="02A24154" w:rsidR="00B64DEA" w:rsidRPr="00C378F5" w:rsidRDefault="00B64DEA" w:rsidP="00EC62EE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btnSaveExcelData_Click:in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this function is there are two </w:t>
      </w:r>
      <w:proofErr w:type="gramStart"/>
      <w:r w:rsidRPr="00C378F5">
        <w:rPr>
          <w:rFonts w:cstheme="minorHAnsi"/>
          <w:color w:val="000000"/>
          <w:sz w:val="24"/>
          <w:szCs w:val="24"/>
          <w:lang w:val="en-US"/>
        </w:rPr>
        <w:t>function</w:t>
      </w:r>
      <w:proofErr w:type="gramEnd"/>
    </w:p>
    <w:p w14:paraId="0D473F36" w14:textId="73C5D9EA" w:rsidR="00B64DEA" w:rsidRPr="00C378F5" w:rsidRDefault="00B64DEA">
      <w:pPr>
        <w:pStyle w:val="ListParagraph"/>
        <w:numPr>
          <w:ilvl w:val="0"/>
          <w:numId w:val="72"/>
        </w:numPr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378F5">
        <w:rPr>
          <w:rFonts w:cstheme="minorHAnsi"/>
          <w:color w:val="000000"/>
          <w:sz w:val="24"/>
          <w:szCs w:val="24"/>
          <w:lang w:val="en-US"/>
        </w:rPr>
        <w:t>saveObExcelData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):In this function first get Account No from </w:t>
      </w: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Ac_parameterMaster.cs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class </w:t>
      </w:r>
      <w:r w:rsidR="00C378F5" w:rsidRPr="00C378F5">
        <w:rPr>
          <w:rFonts w:cstheme="minorHAnsi"/>
          <w:color w:val="000000"/>
          <w:sz w:val="24"/>
          <w:szCs w:val="24"/>
          <w:lang w:val="en-US"/>
        </w:rPr>
        <w:t xml:space="preserve">from this function </w:t>
      </w:r>
      <w:proofErr w:type="spellStart"/>
      <w:r w:rsidR="00C378F5" w:rsidRPr="00C378F5">
        <w:rPr>
          <w:rFonts w:cstheme="minorHAnsi"/>
          <w:color w:val="000000"/>
          <w:sz w:val="24"/>
          <w:szCs w:val="24"/>
          <w:lang w:val="en-US"/>
        </w:rPr>
        <w:t>GetCustomerAccountNo</w:t>
      </w:r>
      <w:proofErr w:type="spellEnd"/>
      <w:r w:rsidR="00C378F5" w:rsidRPr="00C378F5">
        <w:rPr>
          <w:rFonts w:cstheme="minorHAnsi"/>
          <w:color w:val="000000"/>
          <w:sz w:val="24"/>
          <w:szCs w:val="24"/>
          <w:lang w:val="en-US"/>
        </w:rPr>
        <w:t>()</w:t>
      </w:r>
    </w:p>
    <w:p w14:paraId="07D7AE77" w14:textId="77777777" w:rsidR="006075EA" w:rsidRDefault="00C378F5" w:rsidP="006075EA">
      <w:pPr>
        <w:pStyle w:val="ListParagraph"/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C378F5">
        <w:rPr>
          <w:rFonts w:cstheme="minorHAnsi"/>
          <w:color w:val="000000"/>
          <w:sz w:val="24"/>
          <w:szCs w:val="24"/>
          <w:lang w:val="en-US"/>
        </w:rPr>
        <w:t xml:space="preserve">then get </w:t>
      </w: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OtherAccountId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from </w:t>
      </w: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Ac_AccountMaster.cs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Class from this function </w:t>
      </w:r>
      <w:proofErr w:type="spellStart"/>
      <w:proofErr w:type="gramStart"/>
      <w:r w:rsidRPr="00C378F5">
        <w:rPr>
          <w:rFonts w:cstheme="minorHAnsi"/>
          <w:color w:val="000000"/>
          <w:sz w:val="24"/>
          <w:szCs w:val="24"/>
          <w:lang w:val="en-US"/>
        </w:rPr>
        <w:t>GetCustomerAccountByCurrency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378F5">
        <w:rPr>
          <w:rFonts w:cstheme="minorHAnsi"/>
          <w:color w:val="000000"/>
          <w:sz w:val="24"/>
          <w:szCs w:val="24"/>
          <w:lang w:val="en-US"/>
        </w:rPr>
        <w:t>)</w:t>
      </w:r>
    </w:p>
    <w:p w14:paraId="799D37F6" w14:textId="77777777" w:rsidR="006075EA" w:rsidRDefault="00C378F5" w:rsidP="006075EA">
      <w:pPr>
        <w:pStyle w:val="ListParagraph"/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proofErr w:type="gramStart"/>
      <w:r w:rsidRPr="00C378F5">
        <w:rPr>
          <w:rFonts w:cstheme="minorHAnsi"/>
          <w:color w:val="000000"/>
          <w:sz w:val="24"/>
          <w:szCs w:val="24"/>
          <w:lang w:val="en-US"/>
        </w:rPr>
        <w:t>Procedure :</w:t>
      </w:r>
      <w:proofErr w:type="gramEnd"/>
      <w:r w:rsidRPr="00C378F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378F5">
        <w:rPr>
          <w:rFonts w:cstheme="minorHAnsi"/>
          <w:color w:val="A31515"/>
          <w:sz w:val="24"/>
          <w:szCs w:val="24"/>
          <w:lang w:val="en-US"/>
        </w:rPr>
        <w:t>sp_Ac_AccountMaster_SelectRow</w:t>
      </w:r>
      <w:proofErr w:type="spellEnd"/>
      <w:r w:rsidRPr="00C378F5">
        <w:rPr>
          <w:rFonts w:cstheme="minorHAnsi"/>
          <w:color w:val="A31515"/>
          <w:sz w:val="24"/>
          <w:szCs w:val="24"/>
          <w:lang w:val="en-US"/>
        </w:rPr>
        <w:t xml:space="preserve"> </w:t>
      </w:r>
      <w:r w:rsidRPr="00C378F5">
        <w:rPr>
          <w:rFonts w:cstheme="minorHAnsi"/>
          <w:color w:val="000000"/>
          <w:sz w:val="24"/>
          <w:szCs w:val="24"/>
          <w:lang w:val="en-US"/>
        </w:rPr>
        <w:t>and OpType:6</w:t>
      </w:r>
    </w:p>
    <w:p w14:paraId="5E76A978" w14:textId="77777777" w:rsidR="006075EA" w:rsidRDefault="00C378F5" w:rsidP="006075EA">
      <w:pPr>
        <w:pStyle w:val="ListParagraph"/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C378F5">
        <w:rPr>
          <w:rFonts w:cstheme="minorHAnsi"/>
          <w:color w:val="000000"/>
          <w:sz w:val="24"/>
          <w:szCs w:val="24"/>
          <w:lang w:val="en-US"/>
        </w:rPr>
        <w:t xml:space="preserve">If Other </w:t>
      </w: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AccountId</w:t>
      </w:r>
      <w:proofErr w:type="spellEnd"/>
      <w:r w:rsidRPr="00C378F5">
        <w:rPr>
          <w:rFonts w:cstheme="minorHAnsi"/>
          <w:color w:val="000000"/>
          <w:sz w:val="24"/>
          <w:szCs w:val="24"/>
          <w:lang w:val="en-US"/>
        </w:rPr>
        <w:t xml:space="preserve"> is equal to zero then create new account in account master from this class </w:t>
      </w:r>
      <w:proofErr w:type="spellStart"/>
      <w:r w:rsidRPr="00C378F5">
        <w:rPr>
          <w:rFonts w:cstheme="minorHAnsi"/>
          <w:color w:val="000000"/>
          <w:sz w:val="24"/>
          <w:szCs w:val="24"/>
          <w:lang w:val="en-US"/>
        </w:rPr>
        <w:t>Ac_AccountMaster</w:t>
      </w:r>
      <w:proofErr w:type="spellEnd"/>
    </w:p>
    <w:p w14:paraId="694A60F8" w14:textId="77777777" w:rsidR="006075EA" w:rsidRDefault="00C378F5" w:rsidP="006075EA">
      <w:pPr>
        <w:pStyle w:val="ListParagraph"/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 xml:space="preserve">From this function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InsertAc_AccountMaster</w:t>
      </w:r>
      <w:proofErr w:type="spellEnd"/>
    </w:p>
    <w:p w14:paraId="6BB3ED82" w14:textId="6856E98B" w:rsidR="00C378F5" w:rsidRPr="006075EA" w:rsidRDefault="00C378F5" w:rsidP="006075EA">
      <w:pPr>
        <w:pStyle w:val="ListParagraph"/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>Procedur</w:t>
      </w:r>
      <w:r w:rsidR="006075EA">
        <w:rPr>
          <w:rFonts w:cstheme="minorHAnsi"/>
          <w:color w:val="000000"/>
          <w:sz w:val="24"/>
          <w:szCs w:val="24"/>
          <w:lang w:val="en-US"/>
        </w:rPr>
        <w:t>e</w:t>
      </w:r>
      <w:r w:rsidRPr="006075EA">
        <w:rPr>
          <w:rFonts w:cstheme="minorHAnsi"/>
          <w:color w:val="000000"/>
          <w:sz w:val="24"/>
          <w:szCs w:val="24"/>
          <w:lang w:val="en-US"/>
        </w:rPr>
        <w:t>:</w:t>
      </w:r>
      <w:r w:rsidRPr="006075E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075EA">
        <w:rPr>
          <w:rFonts w:cstheme="minorHAnsi"/>
          <w:color w:val="A31515"/>
          <w:sz w:val="24"/>
          <w:szCs w:val="24"/>
          <w:lang w:val="en-US"/>
        </w:rPr>
        <w:t>sp_Ac_AccountMaster_Update</w:t>
      </w:r>
      <w:proofErr w:type="spellEnd"/>
      <w:r w:rsidRPr="006075E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6075EA">
        <w:rPr>
          <w:rFonts w:cstheme="minorHAnsi"/>
          <w:color w:val="000000"/>
          <w:sz w:val="24"/>
          <w:szCs w:val="24"/>
          <w:lang w:val="en-US"/>
        </w:rPr>
        <w:t>And</w:t>
      </w:r>
      <w:proofErr w:type="gramEnd"/>
      <w:r w:rsidRPr="006075EA">
        <w:rPr>
          <w:rFonts w:cstheme="minorHAnsi"/>
          <w:b/>
          <w:bCs/>
          <w:color w:val="A31515"/>
          <w:sz w:val="24"/>
          <w:szCs w:val="24"/>
          <w:lang w:val="en-US"/>
        </w:rPr>
        <w:t xml:space="preserve">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6075EA">
        <w:rPr>
          <w:rFonts w:cstheme="minorHAnsi"/>
          <w:color w:val="000000"/>
          <w:sz w:val="24"/>
          <w:szCs w:val="24"/>
          <w:lang w:val="en-US"/>
        </w:rPr>
        <w:t>=2</w:t>
      </w:r>
    </w:p>
    <w:p w14:paraId="7C84653E" w14:textId="77777777" w:rsidR="006075EA" w:rsidRDefault="00C378F5" w:rsidP="006075EA">
      <w:pPr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 xml:space="preserve">If other Account id is not equal to zero then delete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SubChart</w:t>
      </w:r>
      <w:proofErr w:type="spellEnd"/>
      <w:r w:rsidRPr="006075EA">
        <w:rPr>
          <w:rFonts w:cstheme="minorHAnsi"/>
          <w:color w:val="000000"/>
          <w:sz w:val="24"/>
          <w:szCs w:val="24"/>
          <w:lang w:val="en-US"/>
        </w:rPr>
        <w:t xml:space="preserve"> of Account</w:t>
      </w:r>
      <w:r w:rsidR="006075EA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6075EA">
        <w:rPr>
          <w:rFonts w:cstheme="minorHAnsi"/>
          <w:color w:val="000000"/>
          <w:sz w:val="24"/>
          <w:szCs w:val="24"/>
          <w:lang w:val="en-US"/>
        </w:rPr>
        <w:t xml:space="preserve">From this class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Ac_SubChartOfAccount.cs</w:t>
      </w:r>
      <w:proofErr w:type="spellEnd"/>
      <w:r w:rsidRPr="006075EA">
        <w:rPr>
          <w:rFonts w:cstheme="minorHAnsi"/>
          <w:color w:val="000000"/>
          <w:sz w:val="24"/>
          <w:szCs w:val="24"/>
          <w:lang w:val="en-US"/>
        </w:rPr>
        <w:t xml:space="preserve"> and this function </w:t>
      </w:r>
      <w:proofErr w:type="spellStart"/>
      <w:proofErr w:type="gramStart"/>
      <w:r w:rsidR="006075EA" w:rsidRPr="006075EA">
        <w:rPr>
          <w:rFonts w:cstheme="minorHAnsi"/>
          <w:color w:val="000000"/>
          <w:sz w:val="24"/>
          <w:szCs w:val="24"/>
          <w:lang w:val="en-US"/>
        </w:rPr>
        <w:t>deleteOtherAcIdAndFyId</w:t>
      </w:r>
      <w:proofErr w:type="spellEnd"/>
      <w:r w:rsidR="006075E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="006075EA">
        <w:rPr>
          <w:rFonts w:cstheme="minorHAnsi"/>
          <w:color w:val="000000"/>
          <w:sz w:val="24"/>
          <w:szCs w:val="24"/>
          <w:lang w:val="en-US"/>
        </w:rPr>
        <w:t>);</w:t>
      </w:r>
    </w:p>
    <w:p w14:paraId="4D95B79D" w14:textId="77777777" w:rsidR="006075EA" w:rsidRDefault="006075EA" w:rsidP="006075EA">
      <w:pPr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 xml:space="preserve">Then insert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SubChart</w:t>
      </w:r>
      <w:proofErr w:type="spellEnd"/>
      <w:r w:rsidRPr="006075EA">
        <w:rPr>
          <w:rFonts w:cstheme="minorHAnsi"/>
          <w:color w:val="000000"/>
          <w:sz w:val="24"/>
          <w:szCs w:val="24"/>
          <w:lang w:val="en-US"/>
        </w:rPr>
        <w:t xml:space="preserve"> of Account using this </w:t>
      </w:r>
      <w:proofErr w:type="spellStart"/>
      <w:proofErr w:type="gramStart"/>
      <w:r w:rsidRPr="006075EA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6075EA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EF4054B" w14:textId="77777777" w:rsidR="006075EA" w:rsidRDefault="006075EA" w:rsidP="006075EA">
      <w:pPr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Ac_SubChartOfAccount.cs</w:t>
      </w:r>
      <w:proofErr w:type="spellEnd"/>
    </w:p>
    <w:p w14:paraId="4096D4AC" w14:textId="58869AF8" w:rsidR="006075EA" w:rsidRPr="006075EA" w:rsidRDefault="006075EA" w:rsidP="006075EA">
      <w:pPr>
        <w:spacing w:line="10" w:lineRule="atLeast"/>
        <w:ind w:left="1077"/>
        <w:rPr>
          <w:rFonts w:cstheme="minorHAnsi"/>
          <w:color w:val="000000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6075EA">
        <w:rPr>
          <w:rFonts w:cstheme="minorHAnsi"/>
          <w:color w:val="000000"/>
          <w:sz w:val="24"/>
          <w:szCs w:val="24"/>
          <w:lang w:val="en-US"/>
        </w:rPr>
        <w:t>InsertSubCOA</w:t>
      </w:r>
      <w:proofErr w:type="spellEnd"/>
    </w:p>
    <w:p w14:paraId="30D4D652" w14:textId="161914C6" w:rsidR="006075EA" w:rsidRDefault="006075EA" w:rsidP="006075EA">
      <w:pPr>
        <w:spacing w:line="10" w:lineRule="atLeast"/>
        <w:ind w:left="1077"/>
        <w:rPr>
          <w:rFonts w:cstheme="minorHAnsi"/>
          <w:color w:val="A31515"/>
          <w:sz w:val="24"/>
          <w:szCs w:val="24"/>
          <w:lang w:val="en-US"/>
        </w:rPr>
      </w:pPr>
      <w:r w:rsidRPr="006075EA">
        <w:rPr>
          <w:rFonts w:cstheme="minorHAnsi"/>
          <w:color w:val="000000"/>
          <w:sz w:val="24"/>
          <w:szCs w:val="24"/>
          <w:lang w:val="en-US"/>
        </w:rPr>
        <w:t>Procedure:</w:t>
      </w:r>
      <w:r w:rsidRPr="006075E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075EA">
        <w:rPr>
          <w:rFonts w:cstheme="minorHAnsi"/>
          <w:color w:val="A31515"/>
          <w:sz w:val="24"/>
          <w:szCs w:val="24"/>
          <w:lang w:val="en-US"/>
        </w:rPr>
        <w:t>sp_Ac_SubChartOfAccount_Insert</w:t>
      </w:r>
      <w:proofErr w:type="spellEnd"/>
    </w:p>
    <w:p w14:paraId="1F51C369" w14:textId="0586968A" w:rsidR="006075EA" w:rsidRPr="004178E4" w:rsidRDefault="006075EA">
      <w:pPr>
        <w:pStyle w:val="ListParagraph"/>
        <w:numPr>
          <w:ilvl w:val="0"/>
          <w:numId w:val="72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178E4">
        <w:rPr>
          <w:rFonts w:cstheme="minorHAnsi"/>
          <w:color w:val="000000"/>
          <w:sz w:val="24"/>
          <w:szCs w:val="24"/>
          <w:lang w:val="en-US"/>
        </w:rPr>
        <w:t>saveAgeingExcelData</w:t>
      </w:r>
      <w:proofErr w:type="spellEnd"/>
      <w:r w:rsidR="004178E4" w:rsidRPr="004178E4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="004178E4" w:rsidRPr="004178E4">
        <w:rPr>
          <w:rFonts w:cstheme="minorHAnsi"/>
          <w:color w:val="000000"/>
          <w:sz w:val="24"/>
          <w:szCs w:val="24"/>
          <w:lang w:val="en-US"/>
        </w:rPr>
        <w:t xml:space="preserve">): In this function Same first get customer Account no. then first delete </w:t>
      </w:r>
      <w:proofErr w:type="spellStart"/>
      <w:r w:rsidR="004178E4" w:rsidRPr="004178E4">
        <w:rPr>
          <w:rFonts w:cstheme="minorHAnsi"/>
          <w:color w:val="000000"/>
          <w:sz w:val="24"/>
          <w:szCs w:val="24"/>
          <w:lang w:val="en-US"/>
        </w:rPr>
        <w:t>Delete</w:t>
      </w:r>
      <w:proofErr w:type="spellEnd"/>
      <w:r w:rsidR="004178E4" w:rsidRPr="004178E4">
        <w:rPr>
          <w:rFonts w:cstheme="minorHAnsi"/>
          <w:color w:val="000000"/>
          <w:sz w:val="24"/>
          <w:szCs w:val="24"/>
          <w:lang w:val="en-US"/>
        </w:rPr>
        <w:t xml:space="preserve"> Ageing Detail by invoice no from this class and function</w:t>
      </w:r>
    </w:p>
    <w:p w14:paraId="50B5B74F" w14:textId="50053E42" w:rsidR="004178E4" w:rsidRPr="004178E4" w:rsidRDefault="004178E4" w:rsidP="004178E4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178E4">
        <w:rPr>
          <w:rFonts w:cstheme="minorHAnsi"/>
          <w:color w:val="000000"/>
          <w:sz w:val="24"/>
          <w:szCs w:val="24"/>
          <w:lang w:val="en-US"/>
        </w:rPr>
        <w:t>class:Ac_Ageing_Detail.cs</w:t>
      </w:r>
      <w:proofErr w:type="spellEnd"/>
      <w:proofErr w:type="gramEnd"/>
    </w:p>
    <w:p w14:paraId="422E4E82" w14:textId="3E49BB35" w:rsidR="004178E4" w:rsidRPr="004178E4" w:rsidRDefault="004178E4" w:rsidP="004178E4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r w:rsidRPr="004178E4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4178E4">
        <w:rPr>
          <w:rFonts w:cstheme="minorHAnsi"/>
          <w:color w:val="000000"/>
          <w:sz w:val="24"/>
          <w:szCs w:val="24"/>
          <w:lang w:val="en-US"/>
        </w:rPr>
        <w:t>DeleteAgeingDetailByInvoice</w:t>
      </w:r>
      <w:proofErr w:type="spellEnd"/>
    </w:p>
    <w:p w14:paraId="48B3AB56" w14:textId="3ACDACFA" w:rsidR="004178E4" w:rsidRPr="004178E4" w:rsidRDefault="004178E4" w:rsidP="004178E4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r w:rsidRPr="004178E4">
        <w:rPr>
          <w:rFonts w:cstheme="minorHAnsi"/>
          <w:color w:val="000000"/>
          <w:sz w:val="24"/>
          <w:szCs w:val="24"/>
          <w:lang w:val="en-US"/>
        </w:rPr>
        <w:t xml:space="preserve">after delete insert new record in ageing detail from this </w:t>
      </w:r>
      <w:proofErr w:type="spellStart"/>
      <w:proofErr w:type="gramStart"/>
      <w:r w:rsidRPr="004178E4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gramEnd"/>
      <w:r w:rsidRPr="004178E4">
        <w:rPr>
          <w:rFonts w:cstheme="minorHAnsi"/>
          <w:color w:val="000000"/>
          <w:sz w:val="24"/>
          <w:szCs w:val="24"/>
          <w:lang w:val="en-US"/>
        </w:rPr>
        <w:t>,Procedure</w:t>
      </w:r>
      <w:proofErr w:type="spellEnd"/>
    </w:p>
    <w:p w14:paraId="4A161477" w14:textId="00A09D56" w:rsidR="004178E4" w:rsidRPr="004178E4" w:rsidRDefault="004178E4" w:rsidP="004178E4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r w:rsidRPr="004178E4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4178E4">
        <w:rPr>
          <w:rFonts w:cstheme="minorHAnsi"/>
          <w:color w:val="000000"/>
          <w:sz w:val="24"/>
          <w:szCs w:val="24"/>
          <w:lang w:val="en-US"/>
        </w:rPr>
        <w:t>Ac_Ageing_Detail.cs</w:t>
      </w:r>
      <w:proofErr w:type="spellEnd"/>
    </w:p>
    <w:p w14:paraId="7648D5AB" w14:textId="7F0598E8" w:rsidR="004178E4" w:rsidRPr="004178E4" w:rsidRDefault="004178E4" w:rsidP="004178E4">
      <w:pPr>
        <w:pStyle w:val="ListParagraph"/>
        <w:ind w:left="1080"/>
        <w:rPr>
          <w:rFonts w:cstheme="minorHAnsi"/>
          <w:color w:val="000000"/>
          <w:sz w:val="24"/>
          <w:szCs w:val="24"/>
          <w:lang w:val="en-US"/>
        </w:rPr>
      </w:pPr>
      <w:r w:rsidRPr="004178E4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4178E4">
        <w:rPr>
          <w:rFonts w:cstheme="minorHAnsi"/>
          <w:color w:val="000000"/>
          <w:sz w:val="24"/>
          <w:szCs w:val="24"/>
          <w:lang w:val="en-US"/>
        </w:rPr>
        <w:t>InsertAgeingDetail</w:t>
      </w:r>
      <w:proofErr w:type="spellEnd"/>
    </w:p>
    <w:p w14:paraId="586724C6" w14:textId="098BFDA8" w:rsidR="00CF3ABC" w:rsidRPr="006C7C11" w:rsidRDefault="004178E4" w:rsidP="004178E4">
      <w:pPr>
        <w:pStyle w:val="ListParagraph"/>
        <w:ind w:left="1080"/>
        <w:rPr>
          <w:rFonts w:cstheme="minorHAnsi"/>
          <w:color w:val="A31515"/>
          <w:sz w:val="19"/>
          <w:szCs w:val="19"/>
          <w:lang w:val="en-US"/>
        </w:rPr>
      </w:pPr>
      <w:r w:rsidRPr="004178E4">
        <w:rPr>
          <w:rFonts w:cstheme="minorHAnsi"/>
          <w:color w:val="000000"/>
          <w:sz w:val="24"/>
          <w:szCs w:val="24"/>
          <w:lang w:val="en-US"/>
        </w:rPr>
        <w:t>Procedure:</w:t>
      </w:r>
      <w:r w:rsidRPr="004178E4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4178E4">
        <w:rPr>
          <w:rFonts w:cstheme="minorHAnsi"/>
          <w:color w:val="A31515"/>
          <w:sz w:val="24"/>
          <w:szCs w:val="24"/>
          <w:lang w:val="en-US"/>
        </w:rPr>
        <w:t>sp_Ac_Ageing_Detail_Insert</w:t>
      </w:r>
      <w:proofErr w:type="spellEnd"/>
      <w:r w:rsidR="00CF3ABC" w:rsidRPr="006C7C11">
        <w:rPr>
          <w:rFonts w:cstheme="minorHAnsi"/>
          <w:color w:val="000000"/>
          <w:sz w:val="19"/>
          <w:szCs w:val="19"/>
          <w:lang w:val="en-US"/>
        </w:rPr>
        <w:t xml:space="preserve">                                                                          </w:t>
      </w:r>
    </w:p>
    <w:p w14:paraId="696615A9" w14:textId="77777777" w:rsidR="00DC7668" w:rsidRPr="00515137" w:rsidRDefault="00DC7668" w:rsidP="00DC7668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 xml:space="preserve">1.4 Document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Number:-</w:t>
      </w:r>
      <w:proofErr w:type="gramEnd"/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0C59E1CB" w14:textId="77777777" w:rsidR="00DC7668" w:rsidRDefault="00DC7668" w:rsidP="00F94E6D"/>
    <w:p w14:paraId="30B8EA37" w14:textId="046877C4" w:rsidR="004178E4" w:rsidRPr="00C404D8" w:rsidRDefault="005243D5" w:rsidP="00F94E6D">
      <w:pPr>
        <w:rPr>
          <w:rFonts w:cstheme="minorHAnsi"/>
          <w:sz w:val="24"/>
          <w:szCs w:val="24"/>
        </w:rPr>
      </w:pPr>
      <w:r w:rsidRPr="00C404D8">
        <w:rPr>
          <w:rFonts w:cstheme="minorHAnsi"/>
          <w:sz w:val="24"/>
          <w:szCs w:val="24"/>
        </w:rPr>
        <w:lastRenderedPageBreak/>
        <w:t>Page Load: On Page Load there are two functions are called</w:t>
      </w:r>
    </w:p>
    <w:p w14:paraId="15219339" w14:textId="66C554B0" w:rsidR="005243D5" w:rsidRPr="00C404D8" w:rsidRDefault="005243D5">
      <w:pPr>
        <w:pStyle w:val="ListParagraph"/>
        <w:numPr>
          <w:ilvl w:val="0"/>
          <w:numId w:val="74"/>
        </w:numPr>
        <w:rPr>
          <w:rFonts w:cstheme="minorHAnsi"/>
          <w:color w:val="000000"/>
          <w:sz w:val="24"/>
          <w:szCs w:val="24"/>
          <w:lang w:val="en-US"/>
        </w:rPr>
      </w:pPr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FillModule(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>);</w:t>
      </w:r>
    </w:p>
    <w:p w14:paraId="34316A3C" w14:textId="4A693995" w:rsidR="005243D5" w:rsidRPr="00C404D8" w:rsidRDefault="005243D5">
      <w:pPr>
        <w:pStyle w:val="ListParagraph"/>
        <w:numPr>
          <w:ilvl w:val="0"/>
          <w:numId w:val="74"/>
        </w:numPr>
        <w:rPr>
          <w:rFonts w:cstheme="minorHAnsi"/>
          <w:sz w:val="24"/>
          <w:szCs w:val="24"/>
        </w:rPr>
      </w:pPr>
      <w:proofErr w:type="spellStart"/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FillObject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>);</w:t>
      </w:r>
    </w:p>
    <w:p w14:paraId="167CF350" w14:textId="5372A258" w:rsidR="005243D5" w:rsidRPr="00C404D8" w:rsidRDefault="005243D5">
      <w:pPr>
        <w:pStyle w:val="ListParagraph"/>
        <w:numPr>
          <w:ilvl w:val="0"/>
          <w:numId w:val="73"/>
        </w:numPr>
        <w:rPr>
          <w:rFonts w:cstheme="minorHAnsi"/>
          <w:color w:val="000000"/>
          <w:sz w:val="24"/>
          <w:szCs w:val="24"/>
          <w:lang w:val="en-US"/>
        </w:rPr>
      </w:pPr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FillModule:-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 xml:space="preserve">in this function get Module Names from </w:t>
      </w:r>
      <w:proofErr w:type="spellStart"/>
      <w:r w:rsidRPr="00C404D8">
        <w:rPr>
          <w:rFonts w:cstheme="minorHAnsi"/>
          <w:color w:val="000000"/>
          <w:sz w:val="24"/>
          <w:szCs w:val="24"/>
          <w:lang w:val="en-US"/>
        </w:rPr>
        <w:t>Doc_ModuleMaster.cs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 xml:space="preserve"> class from this function and procedure</w:t>
      </w:r>
    </w:p>
    <w:p w14:paraId="2CBC6B71" w14:textId="385BC5BE" w:rsidR="005243D5" w:rsidRPr="00C404D8" w:rsidRDefault="005243D5" w:rsidP="005243D5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C404D8">
        <w:rPr>
          <w:rFonts w:cstheme="minorHAnsi"/>
          <w:sz w:val="24"/>
          <w:szCs w:val="24"/>
        </w:rPr>
        <w:t>function:</w:t>
      </w:r>
      <w:r w:rsidRPr="00C404D8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GetModuleName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>)</w:t>
      </w:r>
    </w:p>
    <w:p w14:paraId="5027AA6C" w14:textId="0ED6B25A" w:rsidR="005243D5" w:rsidRPr="00C404D8" w:rsidRDefault="005243D5" w:rsidP="005243D5">
      <w:pPr>
        <w:pStyle w:val="ListParagraph"/>
        <w:rPr>
          <w:rFonts w:cstheme="minorHAnsi"/>
          <w:sz w:val="24"/>
          <w:szCs w:val="24"/>
        </w:rPr>
      </w:pPr>
      <w:r w:rsidRPr="00C404D8">
        <w:rPr>
          <w:rFonts w:cstheme="minorHAnsi"/>
          <w:sz w:val="24"/>
          <w:szCs w:val="24"/>
        </w:rPr>
        <w:t>Procedure:</w:t>
      </w:r>
      <w:r w:rsidRPr="00C404D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404D8">
        <w:rPr>
          <w:rFonts w:cstheme="minorHAnsi"/>
          <w:color w:val="A31515"/>
          <w:sz w:val="24"/>
          <w:szCs w:val="24"/>
          <w:lang w:val="en-US"/>
        </w:rPr>
        <w:t>sp_Doc_ModuleMaster_SelectRow</w:t>
      </w:r>
      <w:proofErr w:type="spellEnd"/>
      <w:r w:rsidRPr="00C404D8">
        <w:rPr>
          <w:rFonts w:cstheme="minorHAnsi"/>
          <w:color w:val="A31515"/>
          <w:sz w:val="24"/>
          <w:szCs w:val="24"/>
          <w:lang w:val="en-US"/>
        </w:rPr>
        <w:t xml:space="preserve"> </w:t>
      </w:r>
      <w:r w:rsidRPr="00C404D8">
        <w:rPr>
          <w:rFonts w:cstheme="minorHAnsi"/>
          <w:sz w:val="24"/>
          <w:szCs w:val="24"/>
        </w:rPr>
        <w:t xml:space="preserve">And </w:t>
      </w:r>
      <w:proofErr w:type="spellStart"/>
      <w:r w:rsidRPr="00C404D8">
        <w:rPr>
          <w:rFonts w:cstheme="minorHAnsi"/>
          <w:sz w:val="24"/>
          <w:szCs w:val="24"/>
        </w:rPr>
        <w:t>optype</w:t>
      </w:r>
      <w:proofErr w:type="spellEnd"/>
      <w:r w:rsidRPr="00C404D8">
        <w:rPr>
          <w:rFonts w:cstheme="minorHAnsi"/>
          <w:sz w:val="24"/>
          <w:szCs w:val="24"/>
        </w:rPr>
        <w:t>=1</w:t>
      </w:r>
    </w:p>
    <w:p w14:paraId="0802E280" w14:textId="4F8504F8" w:rsidR="00C404D8" w:rsidRPr="00C404D8" w:rsidRDefault="005243D5">
      <w:pPr>
        <w:pStyle w:val="ListParagraph"/>
        <w:numPr>
          <w:ilvl w:val="0"/>
          <w:numId w:val="7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FillObject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 xml:space="preserve">In this function get object Names by Module Id from </w:t>
      </w:r>
      <w:r w:rsidR="00C404D8" w:rsidRPr="00C404D8">
        <w:rPr>
          <w:rFonts w:cstheme="minorHAnsi"/>
          <w:color w:val="000000"/>
          <w:sz w:val="24"/>
          <w:szCs w:val="24"/>
          <w:lang w:val="en-US"/>
        </w:rPr>
        <w:t xml:space="preserve">this </w:t>
      </w:r>
      <w:proofErr w:type="spellStart"/>
      <w:r w:rsidR="00C404D8" w:rsidRPr="00C404D8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C404D8" w:rsidRPr="00C404D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697B586A" w14:textId="01EE19E0" w:rsidR="00C404D8" w:rsidRPr="00C404D8" w:rsidRDefault="00C404D8" w:rsidP="00C404D8">
      <w:pPr>
        <w:pStyle w:val="ListParagraph"/>
        <w:rPr>
          <w:rFonts w:cstheme="minorHAnsi"/>
          <w:sz w:val="24"/>
          <w:szCs w:val="24"/>
        </w:rPr>
      </w:pPr>
      <w:proofErr w:type="spellStart"/>
      <w:proofErr w:type="gramStart"/>
      <w:r w:rsidRPr="00C404D8">
        <w:rPr>
          <w:rFonts w:cstheme="minorHAnsi"/>
          <w:sz w:val="24"/>
          <w:szCs w:val="24"/>
        </w:rPr>
        <w:t>Class:Doc_Objectentry.cs</w:t>
      </w:r>
      <w:proofErr w:type="spellEnd"/>
      <w:proofErr w:type="gramEnd"/>
    </w:p>
    <w:p w14:paraId="4DE50193" w14:textId="18010782" w:rsidR="00C404D8" w:rsidRPr="00C404D8" w:rsidRDefault="00C404D8" w:rsidP="00C404D8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C404D8">
        <w:rPr>
          <w:rFonts w:cstheme="minorHAnsi"/>
          <w:sz w:val="24"/>
          <w:szCs w:val="24"/>
        </w:rPr>
        <w:t>Function:</w:t>
      </w:r>
      <w:r w:rsidRPr="00C404D8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C404D8">
        <w:rPr>
          <w:rFonts w:cstheme="minorHAnsi"/>
          <w:color w:val="000000"/>
          <w:sz w:val="24"/>
          <w:szCs w:val="24"/>
          <w:lang w:val="en-US"/>
        </w:rPr>
        <w:t>GetObjectNameByModuleId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404D8">
        <w:rPr>
          <w:rFonts w:cstheme="minorHAnsi"/>
          <w:color w:val="000000"/>
          <w:sz w:val="24"/>
          <w:szCs w:val="24"/>
          <w:lang w:val="en-US"/>
        </w:rPr>
        <w:t>);</w:t>
      </w:r>
    </w:p>
    <w:p w14:paraId="122CEE7A" w14:textId="7F3A557A" w:rsidR="00C404D8" w:rsidRDefault="00C404D8" w:rsidP="00C404D8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 w:rsidRPr="00C404D8">
        <w:rPr>
          <w:rFonts w:cstheme="minorHAnsi"/>
          <w:color w:val="000000"/>
          <w:sz w:val="24"/>
          <w:szCs w:val="24"/>
          <w:lang w:val="en-US"/>
        </w:rPr>
        <w:t>Procedure:</w:t>
      </w:r>
      <w:r w:rsidRPr="00C404D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404D8">
        <w:rPr>
          <w:rFonts w:cstheme="minorHAnsi"/>
          <w:color w:val="A31515"/>
          <w:sz w:val="24"/>
          <w:szCs w:val="24"/>
          <w:lang w:val="en-US"/>
        </w:rPr>
        <w:t>sp_Doc_ObjectEntry_SelectRow</w:t>
      </w:r>
      <w:proofErr w:type="spellEnd"/>
      <w:r w:rsidRPr="00C404D8">
        <w:rPr>
          <w:rFonts w:cstheme="minorHAnsi"/>
          <w:color w:val="A31515"/>
          <w:sz w:val="24"/>
          <w:szCs w:val="24"/>
          <w:lang w:val="en-US"/>
        </w:rPr>
        <w:t xml:space="preserve"> </w:t>
      </w:r>
      <w:r w:rsidRPr="00C404D8">
        <w:rPr>
          <w:rFonts w:cstheme="minorHAnsi"/>
          <w:color w:val="000000"/>
          <w:sz w:val="24"/>
          <w:szCs w:val="24"/>
          <w:lang w:val="en-US"/>
        </w:rPr>
        <w:t xml:space="preserve">And </w:t>
      </w:r>
      <w:proofErr w:type="spellStart"/>
      <w:r w:rsidRPr="00C404D8">
        <w:rPr>
          <w:rFonts w:cstheme="minorHAnsi"/>
          <w:color w:val="000000"/>
          <w:sz w:val="24"/>
          <w:szCs w:val="24"/>
          <w:lang w:val="en-US"/>
        </w:rPr>
        <w:t>optype</w:t>
      </w:r>
      <w:proofErr w:type="spellEnd"/>
      <w:r w:rsidRPr="00C404D8">
        <w:rPr>
          <w:rFonts w:cstheme="minorHAnsi"/>
          <w:color w:val="000000"/>
          <w:sz w:val="24"/>
          <w:szCs w:val="24"/>
          <w:lang w:val="en-US"/>
        </w:rPr>
        <w:t>=3</w:t>
      </w:r>
    </w:p>
    <w:p w14:paraId="2C54A983" w14:textId="46F7D8F0" w:rsidR="00C404D8" w:rsidRPr="00C404D8" w:rsidRDefault="00C404D8" w:rsidP="00C404D8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br/>
      </w:r>
    </w:p>
    <w:p w14:paraId="3B963F11" w14:textId="77777777" w:rsidR="00F17350" w:rsidRDefault="00C404D8" w:rsidP="00F17350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F17350">
        <w:rPr>
          <w:rFonts w:cstheme="minorHAnsi"/>
          <w:sz w:val="24"/>
          <w:szCs w:val="24"/>
        </w:rPr>
        <w:t>Form Code:</w:t>
      </w:r>
      <w:r w:rsidRPr="00F17350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F17350">
        <w:rPr>
          <w:rFonts w:cstheme="minorHAnsi"/>
          <w:color w:val="000000"/>
          <w:sz w:val="24"/>
          <w:szCs w:val="24"/>
          <w:lang w:val="en-US"/>
        </w:rPr>
        <w:t>btnbind_Click</w:t>
      </w:r>
      <w:proofErr w:type="spellEnd"/>
      <w:r w:rsidR="00D215A2" w:rsidRPr="00F17350">
        <w:rPr>
          <w:rFonts w:cstheme="minorHAnsi"/>
          <w:color w:val="000000"/>
          <w:sz w:val="24"/>
          <w:szCs w:val="24"/>
          <w:lang w:val="en-US"/>
        </w:rPr>
        <w:t xml:space="preserve"> in this function </w:t>
      </w:r>
      <w:proofErr w:type="spellStart"/>
      <w:proofErr w:type="gramStart"/>
      <w:r w:rsidR="00D215A2" w:rsidRPr="00F17350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proofErr w:type="gramEnd"/>
      <w:r w:rsidR="00D215A2" w:rsidRPr="00F17350">
        <w:rPr>
          <w:rFonts w:cstheme="minorHAnsi"/>
          <w:color w:val="000000"/>
          <w:sz w:val="24"/>
          <w:szCs w:val="24"/>
          <w:lang w:val="en-US"/>
        </w:rPr>
        <w:t xml:space="preserve"> called </w:t>
      </w:r>
      <w:proofErr w:type="spellStart"/>
      <w:r w:rsidR="00D215A2" w:rsidRPr="00F17350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="00D215A2" w:rsidRPr="00F17350">
        <w:rPr>
          <w:rFonts w:cstheme="minorHAnsi"/>
          <w:color w:val="000000"/>
          <w:sz w:val="24"/>
          <w:szCs w:val="24"/>
          <w:lang w:val="en-US"/>
        </w:rPr>
        <w:t xml:space="preserve"> Function</w:t>
      </w:r>
      <w:r w:rsidR="00F17350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3F90E04E" w14:textId="3B5EB6C4" w:rsidR="00F17350" w:rsidRPr="00F17350" w:rsidRDefault="00F17350" w:rsidP="00F17350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F17350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F1735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F17350">
        <w:rPr>
          <w:rFonts w:cstheme="minorHAnsi"/>
          <w:color w:val="000000"/>
          <w:sz w:val="24"/>
          <w:szCs w:val="24"/>
          <w:lang w:val="en-US"/>
        </w:rPr>
        <w:t>): In this function its visible according object Id and module Id</w:t>
      </w:r>
    </w:p>
    <w:p w14:paraId="165CABC7" w14:textId="6384AC1B" w:rsidR="00F17350" w:rsidRPr="00F17350" w:rsidRDefault="00F17350" w:rsidP="00F17350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F17350">
        <w:rPr>
          <w:rFonts w:cstheme="minorHAnsi"/>
          <w:color w:val="000000"/>
          <w:sz w:val="24"/>
          <w:szCs w:val="24"/>
          <w:lang w:val="en-US"/>
        </w:rPr>
        <w:t xml:space="preserve">Save: In this function if edit id is blank then </w:t>
      </w:r>
      <w:proofErr w:type="spellStart"/>
      <w:proofErr w:type="gramStart"/>
      <w:r w:rsidRPr="00F17350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proofErr w:type="gramEnd"/>
      <w:r w:rsidRPr="00F17350">
        <w:rPr>
          <w:rFonts w:cstheme="minorHAnsi"/>
          <w:color w:val="000000"/>
          <w:sz w:val="24"/>
          <w:szCs w:val="24"/>
          <w:lang w:val="en-US"/>
        </w:rPr>
        <w:t xml:space="preserve"> called Insert Function and if edit id is not equals to blank then he first call delete function then call insert function</w:t>
      </w:r>
    </w:p>
    <w:p w14:paraId="5C906D6C" w14:textId="485F40EB" w:rsidR="00F17350" w:rsidRPr="00F17350" w:rsidRDefault="00F17350" w:rsidP="00F17350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F17350">
        <w:rPr>
          <w:rFonts w:cstheme="minorHAnsi"/>
          <w:color w:val="000000"/>
          <w:sz w:val="24"/>
          <w:szCs w:val="24"/>
          <w:lang w:val="en-US"/>
        </w:rPr>
        <w:t>Class:Set_DocNumber.cs</w:t>
      </w:r>
      <w:proofErr w:type="spellEnd"/>
      <w:proofErr w:type="gramEnd"/>
    </w:p>
    <w:p w14:paraId="010F2DD5" w14:textId="5AAEA157" w:rsidR="00F17350" w:rsidRPr="00F17350" w:rsidRDefault="00F17350" w:rsidP="00F17350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F17350">
        <w:rPr>
          <w:rFonts w:cstheme="minorHAnsi"/>
          <w:color w:val="000000"/>
          <w:sz w:val="24"/>
          <w:szCs w:val="24"/>
          <w:lang w:val="en-US"/>
        </w:rPr>
        <w:t xml:space="preserve">Insert function = </w:t>
      </w:r>
      <w:proofErr w:type="spellStart"/>
      <w:r w:rsidRPr="00F17350">
        <w:rPr>
          <w:rFonts w:cstheme="minorHAnsi"/>
          <w:color w:val="000000"/>
          <w:sz w:val="24"/>
          <w:szCs w:val="24"/>
          <w:lang w:val="en-US"/>
        </w:rPr>
        <w:t>InsertDocumentNumber</w:t>
      </w:r>
      <w:proofErr w:type="spellEnd"/>
      <w:r w:rsidRPr="00F17350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gramStart"/>
      <w:r w:rsidRPr="00F17350">
        <w:rPr>
          <w:rFonts w:cstheme="minorHAnsi"/>
          <w:color w:val="000000"/>
          <w:sz w:val="24"/>
          <w:szCs w:val="24"/>
          <w:lang w:val="en-US"/>
        </w:rPr>
        <w:t>And</w:t>
      </w:r>
      <w:proofErr w:type="gramEnd"/>
      <w:r w:rsidRPr="00F17350">
        <w:rPr>
          <w:rFonts w:cstheme="minorHAnsi"/>
          <w:color w:val="000000"/>
          <w:sz w:val="24"/>
          <w:szCs w:val="24"/>
          <w:lang w:val="en-US"/>
        </w:rPr>
        <w:t xml:space="preserve"> Procedure=</w:t>
      </w:r>
      <w:r w:rsidRPr="00F1735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F17350">
        <w:rPr>
          <w:rFonts w:cstheme="minorHAnsi"/>
          <w:color w:val="A31515"/>
          <w:sz w:val="24"/>
          <w:szCs w:val="24"/>
          <w:lang w:val="en-US"/>
        </w:rPr>
        <w:t>sp_Set_DocNumber_Insert</w:t>
      </w:r>
      <w:proofErr w:type="spellEnd"/>
    </w:p>
    <w:p w14:paraId="3C8AD93E" w14:textId="1AB442FB" w:rsidR="00F17350" w:rsidRDefault="00F17350" w:rsidP="00F17350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F17350">
        <w:rPr>
          <w:rFonts w:cstheme="minorHAnsi"/>
          <w:color w:val="000000"/>
          <w:sz w:val="24"/>
          <w:szCs w:val="24"/>
          <w:lang w:val="en-US"/>
        </w:rPr>
        <w:t xml:space="preserve">Delete function= </w:t>
      </w:r>
      <w:proofErr w:type="spellStart"/>
      <w:r w:rsidRPr="00F17350">
        <w:rPr>
          <w:rFonts w:cstheme="minorHAnsi"/>
          <w:color w:val="000000"/>
          <w:sz w:val="24"/>
          <w:szCs w:val="24"/>
          <w:lang w:val="en-US"/>
        </w:rPr>
        <w:t>DeleteDocumentNumberbyModuleIdandObjectId</w:t>
      </w:r>
      <w:proofErr w:type="spellEnd"/>
      <w:r w:rsidRPr="00F17350">
        <w:rPr>
          <w:rFonts w:cstheme="minorHAnsi"/>
          <w:color w:val="000000"/>
          <w:sz w:val="24"/>
          <w:szCs w:val="24"/>
          <w:lang w:val="en-US"/>
        </w:rPr>
        <w:t xml:space="preserve"> and procedure= </w:t>
      </w:r>
      <w:proofErr w:type="spellStart"/>
      <w:r w:rsidRPr="00F17350">
        <w:rPr>
          <w:rFonts w:cstheme="minorHAnsi"/>
          <w:color w:val="A31515"/>
          <w:sz w:val="24"/>
          <w:szCs w:val="24"/>
          <w:lang w:val="en-US"/>
        </w:rPr>
        <w:t>sp_Set_DocNumber_DeleteRow</w:t>
      </w:r>
      <w:proofErr w:type="spellEnd"/>
    </w:p>
    <w:p w14:paraId="7BA53581" w14:textId="77777777" w:rsidR="002A387D" w:rsidRDefault="002A387D" w:rsidP="00F17350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6553C492" w14:textId="720145E6" w:rsidR="002A387D" w:rsidRDefault="002A387D" w:rsidP="002A387D">
      <w:pPr>
        <w:pStyle w:val="Heading1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5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r w:rsidR="00037D98">
        <w:rPr>
          <w:rFonts w:ascii="Times New Roman" w:hAnsi="Times New Roman" w:cs="Times New Roman"/>
          <w:noProof/>
          <w:sz w:val="32"/>
          <w:szCs w:val="32"/>
          <w:lang w:eastAsia="en-IN"/>
        </w:rPr>
        <w:t>Company</w:t>
      </w:r>
      <w:r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  <w:proofErr w:type="gramStart"/>
      <w:r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Master:</w:t>
      </w:r>
      <w:r w:rsidRPr="00515137">
        <w:rPr>
          <w:rFonts w:ascii="Times New Roman" w:hAnsi="Times New Roman" w:cs="Times New Roman"/>
          <w:sz w:val="32"/>
          <w:szCs w:val="32"/>
        </w:rPr>
        <w:t>-</w:t>
      </w:r>
      <w:proofErr w:type="gramEnd"/>
    </w:p>
    <w:p w14:paraId="5B0D12DE" w14:textId="698C5896" w:rsidR="002A387D" w:rsidRPr="008F598A" w:rsidRDefault="00037D98" w:rsidP="00F17350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PageLoad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: </w:t>
      </w:r>
      <w:r w:rsidR="008F598A">
        <w:rPr>
          <w:rFonts w:cstheme="minorHAnsi"/>
          <w:color w:val="000000"/>
          <w:sz w:val="24"/>
          <w:szCs w:val="24"/>
          <w:lang w:val="en-US"/>
        </w:rPr>
        <w:t>T</w:t>
      </w:r>
      <w:r w:rsidRPr="008F598A">
        <w:rPr>
          <w:rFonts w:cstheme="minorHAnsi"/>
          <w:color w:val="000000"/>
          <w:sz w:val="24"/>
          <w:szCs w:val="24"/>
          <w:lang w:val="en-US"/>
        </w:rPr>
        <w:t>hese function</w:t>
      </w:r>
      <w:r w:rsidR="008F598A">
        <w:rPr>
          <w:rFonts w:cstheme="minorHAnsi"/>
          <w:color w:val="000000"/>
          <w:sz w:val="24"/>
          <w:szCs w:val="24"/>
          <w:lang w:val="en-US"/>
        </w:rPr>
        <w:t>s</w:t>
      </w:r>
      <w:r w:rsidRPr="008F598A">
        <w:rPr>
          <w:rFonts w:cstheme="minorHAnsi"/>
          <w:color w:val="000000"/>
          <w:sz w:val="24"/>
          <w:szCs w:val="24"/>
          <w:lang w:val="en-US"/>
        </w:rPr>
        <w:t xml:space="preserve"> are </w:t>
      </w:r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called  on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 this page</w:t>
      </w:r>
    </w:p>
    <w:p w14:paraId="7B8BFCB4" w14:textId="33B92568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3D30D253" w14:textId="42E1EEC3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20AD457E" w14:textId="061A941B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CountryDDL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4066B360" w14:textId="078284C0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5D0D271F" w14:textId="69EE1BE3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ddlParentCompanyDDL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50888AE2" w14:textId="7BC3C96E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59C4AF02" w14:textId="7CCDF5F2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LocationType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71E8D651" w14:textId="2A31137F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LabourLaw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3D370DEE" w14:textId="345F28F1" w:rsidR="00037D98" w:rsidRPr="008F598A" w:rsidRDefault="00037D98">
      <w:pPr>
        <w:pStyle w:val="ListParagraph"/>
        <w:numPr>
          <w:ilvl w:val="0"/>
          <w:numId w:val="7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;</w:t>
      </w:r>
    </w:p>
    <w:p w14:paraId="6AAF8C0E" w14:textId="46CF1CC7" w:rsidR="00037D98" w:rsidRPr="008F598A" w:rsidRDefault="00037D98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In this function get all inactive companies from this class and function and procedure</w:t>
      </w:r>
    </w:p>
    <w:p w14:paraId="5CCD309F" w14:textId="2368A2A1" w:rsidR="00037D98" w:rsidRPr="008F598A" w:rsidRDefault="00037D98">
      <w:pPr>
        <w:pStyle w:val="ListParagraph"/>
        <w:numPr>
          <w:ilvl w:val="0"/>
          <w:numId w:val="7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Class:CompanyMaster.cs</w:t>
      </w:r>
      <w:proofErr w:type="spellEnd"/>
      <w:proofErr w:type="gramEnd"/>
    </w:p>
    <w:p w14:paraId="0C51F13B" w14:textId="5CC389C6" w:rsidR="00037D98" w:rsidRPr="008F598A" w:rsidRDefault="00037D98">
      <w:pPr>
        <w:pStyle w:val="ListParagraph"/>
        <w:numPr>
          <w:ilvl w:val="0"/>
          <w:numId w:val="7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GetCompanyMasterInactive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>)</w:t>
      </w:r>
    </w:p>
    <w:p w14:paraId="78EFE9D0" w14:textId="00963125" w:rsidR="00037D98" w:rsidRPr="008F598A" w:rsidRDefault="00037D98">
      <w:pPr>
        <w:pStyle w:val="ListParagraph"/>
        <w:numPr>
          <w:ilvl w:val="0"/>
          <w:numId w:val="77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>Procedure:</w:t>
      </w:r>
      <w:r w:rsidRPr="008F598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sp_Set_CompanyMaster_SelectRow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>=3</w:t>
      </w:r>
    </w:p>
    <w:p w14:paraId="333C5099" w14:textId="77777777" w:rsidR="008F598A" w:rsidRPr="008F598A" w:rsidRDefault="008F598A" w:rsidP="008F598A">
      <w:pPr>
        <w:pStyle w:val="ListParagraph"/>
        <w:spacing w:line="240" w:lineRule="auto"/>
        <w:ind w:left="644"/>
        <w:rPr>
          <w:rFonts w:cstheme="minorHAnsi"/>
          <w:color w:val="A31515"/>
          <w:sz w:val="24"/>
          <w:szCs w:val="24"/>
          <w:lang w:val="en-US"/>
        </w:rPr>
      </w:pPr>
    </w:p>
    <w:p w14:paraId="70CDDF4B" w14:textId="77777777" w:rsidR="008F598A" w:rsidRPr="008F598A" w:rsidRDefault="008F598A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In this function get all company from this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E6B1B52" w14:textId="77777777" w:rsidR="008F598A" w:rsidRPr="008F598A" w:rsidRDefault="008F598A">
      <w:pPr>
        <w:pStyle w:val="ListParagraph"/>
        <w:numPr>
          <w:ilvl w:val="0"/>
          <w:numId w:val="7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Class:CompanyMaster.cs</w:t>
      </w:r>
      <w:proofErr w:type="spellEnd"/>
      <w:proofErr w:type="gramEnd"/>
    </w:p>
    <w:p w14:paraId="4F166C52" w14:textId="77777777" w:rsidR="008F598A" w:rsidRPr="008F598A" w:rsidRDefault="008F598A">
      <w:pPr>
        <w:pStyle w:val="ListParagraph"/>
        <w:numPr>
          <w:ilvl w:val="0"/>
          <w:numId w:val="7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GetCompanyMaster</w:t>
      </w:r>
      <w:proofErr w:type="spellEnd"/>
    </w:p>
    <w:p w14:paraId="197DFE8F" w14:textId="34ED1572" w:rsidR="008F598A" w:rsidRPr="008F598A" w:rsidRDefault="008F598A">
      <w:pPr>
        <w:pStyle w:val="ListParagraph"/>
        <w:numPr>
          <w:ilvl w:val="0"/>
          <w:numId w:val="7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>Procedure:</w:t>
      </w:r>
      <w:r w:rsidRPr="008F598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sp_Set_CompanyMaster_SelectRow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>=1</w:t>
      </w:r>
      <w:r w:rsidRPr="008F598A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7E4421E2" w14:textId="3D856E0F" w:rsidR="008F598A" w:rsidRPr="008F598A" w:rsidRDefault="008F598A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CountryDDL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In this function get all country from this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FF2B3AB" w14:textId="3DF55198" w:rsidR="008F598A" w:rsidRPr="008F598A" w:rsidRDefault="008F598A">
      <w:pPr>
        <w:pStyle w:val="ListParagraph"/>
        <w:numPr>
          <w:ilvl w:val="0"/>
          <w:numId w:val="7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74752E6B" w14:textId="41BACF96" w:rsidR="008F598A" w:rsidRPr="008F598A" w:rsidRDefault="008F598A">
      <w:pPr>
        <w:pStyle w:val="ListParagraph"/>
        <w:numPr>
          <w:ilvl w:val="0"/>
          <w:numId w:val="7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GetCountryMaster</w:t>
      </w:r>
      <w:proofErr w:type="spellEnd"/>
    </w:p>
    <w:p w14:paraId="2DEF0DA7" w14:textId="126FA07B" w:rsidR="008F598A" w:rsidRPr="008F598A" w:rsidRDefault="008F598A">
      <w:pPr>
        <w:pStyle w:val="ListParagraph"/>
        <w:numPr>
          <w:ilvl w:val="0"/>
          <w:numId w:val="7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>Procedure:</w:t>
      </w:r>
      <w:r w:rsidRPr="008F598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sp_Sys_CountryMaster_SelectRow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>=1</w:t>
      </w:r>
    </w:p>
    <w:p w14:paraId="3F12BD82" w14:textId="507DC76E" w:rsidR="008F598A" w:rsidRPr="008F598A" w:rsidRDefault="008F598A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In this function get all currency from this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class,function,and</w:t>
      </w:r>
      <w:proofErr w:type="spellEnd"/>
      <w:r w:rsidRPr="008F598A">
        <w:rPr>
          <w:rFonts w:cstheme="minorHAnsi"/>
          <w:color w:val="000000"/>
          <w:sz w:val="24"/>
          <w:szCs w:val="24"/>
          <w:lang w:val="en-US"/>
        </w:rPr>
        <w:t xml:space="preserve"> Procedure</w:t>
      </w:r>
    </w:p>
    <w:p w14:paraId="564333F9" w14:textId="09633F48" w:rsidR="008F598A" w:rsidRPr="008F598A" w:rsidRDefault="008F598A">
      <w:pPr>
        <w:pStyle w:val="ListParagraph"/>
        <w:numPr>
          <w:ilvl w:val="0"/>
          <w:numId w:val="8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F598A">
        <w:rPr>
          <w:rFonts w:cstheme="minorHAnsi"/>
          <w:color w:val="000000"/>
          <w:sz w:val="24"/>
          <w:szCs w:val="24"/>
          <w:lang w:val="en-US"/>
        </w:rPr>
        <w:t>Class:CurrencyMaster.cs</w:t>
      </w:r>
      <w:proofErr w:type="spellEnd"/>
      <w:proofErr w:type="gramEnd"/>
    </w:p>
    <w:p w14:paraId="143ADD92" w14:textId="750F191E" w:rsidR="008F598A" w:rsidRPr="008F598A" w:rsidRDefault="008F598A">
      <w:pPr>
        <w:pStyle w:val="ListParagraph"/>
        <w:numPr>
          <w:ilvl w:val="0"/>
          <w:numId w:val="8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8F598A">
        <w:rPr>
          <w:rFonts w:cstheme="minorHAnsi"/>
          <w:color w:val="000000"/>
          <w:sz w:val="24"/>
          <w:szCs w:val="24"/>
          <w:lang w:val="en-US"/>
        </w:rPr>
        <w:t>GetCurrencyMaster</w:t>
      </w:r>
      <w:proofErr w:type="spellEnd"/>
    </w:p>
    <w:p w14:paraId="554B88E3" w14:textId="12A54626" w:rsidR="008F598A" w:rsidRPr="008F598A" w:rsidRDefault="008F598A">
      <w:pPr>
        <w:pStyle w:val="ListParagraph"/>
        <w:numPr>
          <w:ilvl w:val="0"/>
          <w:numId w:val="8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F598A">
        <w:rPr>
          <w:rFonts w:cstheme="minorHAnsi"/>
          <w:color w:val="000000"/>
          <w:sz w:val="24"/>
          <w:szCs w:val="24"/>
          <w:lang w:val="en-US"/>
        </w:rPr>
        <w:t>Procedure:</w:t>
      </w:r>
      <w:r w:rsidRPr="008F598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sp_Sys_CurrencyMaster_SelectRow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8F598A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8F598A">
        <w:rPr>
          <w:rFonts w:cstheme="minorHAnsi"/>
          <w:color w:val="A31515"/>
          <w:sz w:val="24"/>
          <w:szCs w:val="24"/>
          <w:lang w:val="en-US"/>
        </w:rPr>
        <w:t>=1</w:t>
      </w:r>
    </w:p>
    <w:p w14:paraId="231EF901" w14:textId="2FF73395" w:rsidR="008F598A" w:rsidRPr="004C7955" w:rsidRDefault="008F598A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C7955">
        <w:rPr>
          <w:rFonts w:cstheme="minorHAnsi"/>
          <w:color w:val="000000"/>
          <w:sz w:val="24"/>
          <w:szCs w:val="24"/>
          <w:lang w:val="en-US"/>
        </w:rPr>
        <w:t>FillddlParentCompanyDDL</w:t>
      </w:r>
      <w:proofErr w:type="spellEnd"/>
      <w:r w:rsidRPr="004C7955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="004C7955" w:rsidRPr="004C7955">
        <w:rPr>
          <w:rFonts w:cstheme="minorHAnsi"/>
          <w:color w:val="000000"/>
          <w:sz w:val="24"/>
          <w:szCs w:val="24"/>
          <w:lang w:val="en-US"/>
        </w:rPr>
        <w:t xml:space="preserve">In this function first get all company from this </w:t>
      </w:r>
      <w:proofErr w:type="spellStart"/>
      <w:r w:rsidR="004C7955" w:rsidRPr="004C7955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4C7955" w:rsidRPr="004C7955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63A7FF52" w14:textId="5080936E" w:rsidR="004C7955" w:rsidRPr="004C7955" w:rsidRDefault="004C7955">
      <w:pPr>
        <w:pStyle w:val="ListParagraph"/>
        <w:numPr>
          <w:ilvl w:val="0"/>
          <w:numId w:val="8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C7955">
        <w:rPr>
          <w:rFonts w:cstheme="minorHAnsi"/>
          <w:color w:val="000000"/>
          <w:sz w:val="24"/>
          <w:szCs w:val="24"/>
          <w:lang w:val="en-US"/>
        </w:rPr>
        <w:t>Class:CompanyMaster.cs</w:t>
      </w:r>
      <w:proofErr w:type="spellEnd"/>
      <w:proofErr w:type="gramEnd"/>
    </w:p>
    <w:p w14:paraId="20EB539E" w14:textId="445D6742" w:rsidR="004C7955" w:rsidRPr="004C7955" w:rsidRDefault="004C7955">
      <w:pPr>
        <w:pStyle w:val="ListParagraph"/>
        <w:numPr>
          <w:ilvl w:val="0"/>
          <w:numId w:val="8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4C7955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4C7955">
        <w:rPr>
          <w:rFonts w:cstheme="minorHAnsi"/>
          <w:color w:val="000000"/>
          <w:sz w:val="24"/>
          <w:szCs w:val="24"/>
          <w:lang w:val="en-US"/>
        </w:rPr>
        <w:t>GetCompanyMaster</w:t>
      </w:r>
      <w:proofErr w:type="spellEnd"/>
    </w:p>
    <w:p w14:paraId="5FB88DED" w14:textId="4B8B2284" w:rsidR="004C7955" w:rsidRPr="004C7955" w:rsidRDefault="004C7955">
      <w:pPr>
        <w:pStyle w:val="ListParagraph"/>
        <w:numPr>
          <w:ilvl w:val="0"/>
          <w:numId w:val="81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4C7955">
        <w:rPr>
          <w:rFonts w:cstheme="minorHAnsi"/>
          <w:color w:val="000000"/>
          <w:sz w:val="24"/>
          <w:szCs w:val="24"/>
          <w:lang w:val="en-US"/>
        </w:rPr>
        <w:t>Procedure:</w:t>
      </w:r>
      <w:r w:rsidRPr="004C795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4C7955">
        <w:rPr>
          <w:rFonts w:cstheme="minorHAnsi"/>
          <w:color w:val="A31515"/>
          <w:sz w:val="24"/>
          <w:szCs w:val="24"/>
          <w:lang w:val="en-US"/>
        </w:rPr>
        <w:t>sp_Set_CompanyMaster_SelectRow</w:t>
      </w:r>
      <w:proofErr w:type="spellEnd"/>
      <w:r w:rsidRPr="004C7955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4C7955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4C7955">
        <w:rPr>
          <w:rFonts w:cstheme="minorHAnsi"/>
          <w:color w:val="A31515"/>
          <w:sz w:val="24"/>
          <w:szCs w:val="24"/>
          <w:lang w:val="en-US"/>
        </w:rPr>
        <w:t>=1</w:t>
      </w:r>
    </w:p>
    <w:p w14:paraId="3717CBD4" w14:textId="49C15E81" w:rsidR="004C7955" w:rsidRDefault="004C7955">
      <w:pPr>
        <w:pStyle w:val="ListParagraph"/>
        <w:numPr>
          <w:ilvl w:val="0"/>
          <w:numId w:val="8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221181">
        <w:rPr>
          <w:rFonts w:cstheme="minorHAnsi"/>
          <w:color w:val="000000"/>
          <w:sz w:val="24"/>
          <w:szCs w:val="24"/>
          <w:lang w:val="en-US"/>
        </w:rPr>
        <w:t xml:space="preserve">The Filter According </w:t>
      </w:r>
      <w:proofErr w:type="spellStart"/>
      <w:r w:rsidRPr="00221181">
        <w:rPr>
          <w:rFonts w:cstheme="minorHAnsi"/>
          <w:color w:val="000000"/>
          <w:sz w:val="24"/>
          <w:szCs w:val="24"/>
          <w:lang w:val="en-US"/>
        </w:rPr>
        <w:t>CompanyId</w:t>
      </w:r>
      <w:proofErr w:type="spellEnd"/>
      <w:r w:rsidRPr="00221181">
        <w:rPr>
          <w:rFonts w:cstheme="minorHAnsi"/>
          <w:color w:val="000000"/>
          <w:sz w:val="24"/>
          <w:szCs w:val="24"/>
          <w:lang w:val="en-US"/>
        </w:rPr>
        <w:t xml:space="preserve"> Using </w:t>
      </w:r>
      <w:proofErr w:type="spellStart"/>
      <w:r w:rsidRPr="00221181">
        <w:rPr>
          <w:rFonts w:cstheme="minorHAnsi"/>
          <w:color w:val="000000"/>
          <w:sz w:val="24"/>
          <w:szCs w:val="24"/>
          <w:lang w:val="en-US"/>
        </w:rPr>
        <w:t>DataView</w:t>
      </w:r>
      <w:proofErr w:type="spellEnd"/>
      <w:r w:rsidRPr="00221181">
        <w:rPr>
          <w:rFonts w:cstheme="minorHAnsi"/>
          <w:color w:val="000000"/>
          <w:sz w:val="24"/>
          <w:szCs w:val="24"/>
          <w:lang w:val="en-US"/>
        </w:rPr>
        <w:t xml:space="preserve"> then Get All Parent Company</w:t>
      </w:r>
    </w:p>
    <w:p w14:paraId="1D3B950D" w14:textId="31D0A337" w:rsidR="00221181" w:rsidRPr="00457EFA" w:rsidRDefault="00221181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57EFA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457EFA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="00457EFA" w:rsidRPr="00457EFA">
        <w:rPr>
          <w:rFonts w:cstheme="minorHAnsi"/>
          <w:color w:val="000000"/>
          <w:sz w:val="24"/>
          <w:szCs w:val="24"/>
          <w:lang w:val="en-US"/>
        </w:rPr>
        <w:t xml:space="preserve">In this function first get </w:t>
      </w:r>
      <w:proofErr w:type="spellStart"/>
      <w:r w:rsidR="00457EFA" w:rsidRPr="00457EFA">
        <w:rPr>
          <w:rFonts w:cstheme="minorHAnsi"/>
          <w:color w:val="000000"/>
          <w:sz w:val="24"/>
          <w:szCs w:val="24"/>
          <w:lang w:val="en-US"/>
        </w:rPr>
        <w:t>currencyId</w:t>
      </w:r>
      <w:proofErr w:type="spellEnd"/>
      <w:r w:rsidR="00457EFA" w:rsidRPr="00457EFA">
        <w:rPr>
          <w:rFonts w:cstheme="minorHAnsi"/>
          <w:color w:val="000000"/>
          <w:sz w:val="24"/>
          <w:szCs w:val="24"/>
          <w:lang w:val="en-US"/>
        </w:rPr>
        <w:t xml:space="preserve"> then Get Country Id by currency id From this </w:t>
      </w:r>
      <w:proofErr w:type="spellStart"/>
      <w:r w:rsidR="00457EFA" w:rsidRPr="00457EFA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457EFA" w:rsidRPr="00457EFA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5E23A66" w14:textId="403B3DFB" w:rsidR="00457EFA" w:rsidRPr="00457EFA" w:rsidRDefault="00457EFA">
      <w:pPr>
        <w:pStyle w:val="ListParagraph"/>
        <w:numPr>
          <w:ilvl w:val="0"/>
          <w:numId w:val="8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57EFA">
        <w:rPr>
          <w:rFonts w:cstheme="minorHAnsi"/>
          <w:color w:val="000000"/>
          <w:sz w:val="24"/>
          <w:szCs w:val="24"/>
          <w:lang w:val="en-US"/>
        </w:rPr>
        <w:t>Class:Country_Currency.cs</w:t>
      </w:r>
      <w:proofErr w:type="spellEnd"/>
      <w:proofErr w:type="gramEnd"/>
    </w:p>
    <w:p w14:paraId="25E10BA4" w14:textId="10751735" w:rsidR="00457EFA" w:rsidRPr="00457EFA" w:rsidRDefault="00457EFA">
      <w:pPr>
        <w:pStyle w:val="ListParagraph"/>
        <w:numPr>
          <w:ilvl w:val="0"/>
          <w:numId w:val="8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57EFA">
        <w:rPr>
          <w:rFonts w:cstheme="minorHAnsi"/>
          <w:color w:val="000000"/>
          <w:sz w:val="24"/>
          <w:szCs w:val="24"/>
          <w:lang w:val="en-US"/>
        </w:rPr>
        <w:t>Function:GetCurrencyByCountryId</w:t>
      </w:r>
      <w:proofErr w:type="spellEnd"/>
      <w:proofErr w:type="gramEnd"/>
    </w:p>
    <w:p w14:paraId="0A436B17" w14:textId="56323E19" w:rsidR="00457EFA" w:rsidRPr="00457EFA" w:rsidRDefault="00457EFA">
      <w:pPr>
        <w:pStyle w:val="ListParagraph"/>
        <w:numPr>
          <w:ilvl w:val="0"/>
          <w:numId w:val="8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457EFA">
        <w:rPr>
          <w:rFonts w:cstheme="minorHAnsi"/>
          <w:color w:val="000000"/>
          <w:sz w:val="24"/>
          <w:szCs w:val="24"/>
          <w:lang w:val="en-US"/>
        </w:rPr>
        <w:t>Procedure:</w:t>
      </w:r>
      <w:r w:rsidRPr="00457EF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457EFA">
        <w:rPr>
          <w:rFonts w:cstheme="minorHAnsi"/>
          <w:color w:val="A31515"/>
          <w:sz w:val="24"/>
          <w:szCs w:val="24"/>
          <w:lang w:val="en-US"/>
        </w:rPr>
        <w:t>Get_CurrencyByCountryId</w:t>
      </w:r>
      <w:proofErr w:type="spellEnd"/>
      <w:r w:rsidRPr="00457EFA">
        <w:rPr>
          <w:rFonts w:cstheme="minorHAnsi"/>
          <w:color w:val="A31515"/>
          <w:sz w:val="24"/>
          <w:szCs w:val="24"/>
          <w:lang w:val="en-US"/>
        </w:rPr>
        <w:t xml:space="preserve"> And optype:2</w:t>
      </w:r>
    </w:p>
    <w:p w14:paraId="18E70808" w14:textId="111BDD7E" w:rsidR="00457EFA" w:rsidRPr="00E756B7" w:rsidRDefault="00457EFA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756B7">
        <w:rPr>
          <w:rFonts w:cstheme="minorHAnsi"/>
          <w:color w:val="000000"/>
          <w:sz w:val="24"/>
          <w:szCs w:val="24"/>
          <w:lang w:val="en-US"/>
        </w:rPr>
        <w:t>FillLocationType:In</w:t>
      </w:r>
      <w:proofErr w:type="spellEnd"/>
      <w:proofErr w:type="gram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this function Get All active Location From this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and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Prpocedure</w:t>
      </w:r>
      <w:proofErr w:type="spellEnd"/>
    </w:p>
    <w:p w14:paraId="0CF009CF" w14:textId="23BB5E06" w:rsidR="00457EFA" w:rsidRPr="00E756B7" w:rsidRDefault="00457EFA">
      <w:pPr>
        <w:pStyle w:val="ListParagraph"/>
        <w:numPr>
          <w:ilvl w:val="0"/>
          <w:numId w:val="8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Sys_Locationtype_Master.cs</w:t>
      </w:r>
      <w:proofErr w:type="spellEnd"/>
    </w:p>
    <w:p w14:paraId="7C4BD3CA" w14:textId="07537738" w:rsidR="00457EFA" w:rsidRPr="00E756B7" w:rsidRDefault="00457EFA">
      <w:pPr>
        <w:pStyle w:val="ListParagraph"/>
        <w:numPr>
          <w:ilvl w:val="0"/>
          <w:numId w:val="8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GetAllActiveRecord</w:t>
      </w:r>
      <w:proofErr w:type="spellEnd"/>
    </w:p>
    <w:p w14:paraId="4CF25392" w14:textId="42C3A84E" w:rsidR="00457EFA" w:rsidRDefault="00457EFA">
      <w:pPr>
        <w:pStyle w:val="ListParagraph"/>
        <w:numPr>
          <w:ilvl w:val="0"/>
          <w:numId w:val="83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>Procedure:</w:t>
      </w:r>
      <w:r w:rsidR="00E756B7" w:rsidRPr="00E756B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="00E756B7" w:rsidRPr="00E756B7">
        <w:rPr>
          <w:rFonts w:cstheme="minorHAnsi"/>
          <w:color w:val="A31515"/>
          <w:sz w:val="24"/>
          <w:szCs w:val="24"/>
          <w:lang w:val="en-US"/>
        </w:rPr>
        <w:t>sp_Sys_LocationType_Master_SelectRow</w:t>
      </w:r>
      <w:proofErr w:type="spellEnd"/>
      <w:r w:rsidR="00E756B7" w:rsidRPr="00E756B7">
        <w:rPr>
          <w:rFonts w:cstheme="minorHAnsi"/>
          <w:color w:val="A31515"/>
          <w:sz w:val="24"/>
          <w:szCs w:val="24"/>
          <w:lang w:val="en-US"/>
        </w:rPr>
        <w:t xml:space="preserve"> and optype:2</w:t>
      </w:r>
    </w:p>
    <w:p w14:paraId="606ED737" w14:textId="40509357" w:rsidR="00E756B7" w:rsidRPr="00E756B7" w:rsidRDefault="00E756B7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756B7">
        <w:rPr>
          <w:rFonts w:cstheme="minorHAnsi"/>
          <w:color w:val="000000"/>
          <w:sz w:val="24"/>
          <w:szCs w:val="24"/>
          <w:lang w:val="en-US"/>
        </w:rPr>
        <w:t>FillLabourLaw:Get</w:t>
      </w:r>
      <w:proofErr w:type="spellEnd"/>
      <w:proofErr w:type="gram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All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Labour</w:t>
      </w:r>
      <w:proofErr w:type="spell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Law name and Id from this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class,functionand</w:t>
      </w:r>
      <w:proofErr w:type="spell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Procedure</w:t>
      </w:r>
    </w:p>
    <w:p w14:paraId="719AA4C2" w14:textId="1160EE4A" w:rsidR="00E756B7" w:rsidRPr="00E756B7" w:rsidRDefault="00E756B7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756B7">
        <w:rPr>
          <w:rFonts w:cstheme="minorHAnsi"/>
          <w:color w:val="000000"/>
          <w:sz w:val="24"/>
          <w:szCs w:val="24"/>
          <w:lang w:val="en-US"/>
        </w:rPr>
        <w:t>Class:hr_labourLaw_config.cs</w:t>
      </w:r>
      <w:proofErr w:type="spellEnd"/>
      <w:proofErr w:type="gramEnd"/>
    </w:p>
    <w:p w14:paraId="3FC2CFA8" w14:textId="31841576" w:rsidR="00E756B7" w:rsidRPr="00E756B7" w:rsidRDefault="00E756B7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GetAllTrueRecord</w:t>
      </w:r>
      <w:proofErr w:type="spellEnd"/>
    </w:p>
    <w:p w14:paraId="2DECBDB2" w14:textId="2A588885" w:rsidR="00E756B7" w:rsidRPr="00E756B7" w:rsidRDefault="00E756B7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>Procedure:</w:t>
      </w:r>
      <w:r w:rsidRPr="00E756B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E756B7">
        <w:rPr>
          <w:rFonts w:cstheme="minorHAnsi"/>
          <w:color w:val="A31515"/>
          <w:sz w:val="24"/>
          <w:szCs w:val="24"/>
          <w:lang w:val="en-US"/>
        </w:rPr>
        <w:t>sp_hr_laborLaw_config_SelectRow</w:t>
      </w:r>
      <w:proofErr w:type="spellEnd"/>
      <w:r w:rsidRPr="00E756B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E756B7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E756B7">
        <w:rPr>
          <w:rFonts w:cstheme="minorHAnsi"/>
          <w:color w:val="A31515"/>
          <w:sz w:val="24"/>
          <w:szCs w:val="24"/>
          <w:lang w:val="en-US"/>
        </w:rPr>
        <w:t xml:space="preserve"> Optype:2</w:t>
      </w:r>
    </w:p>
    <w:p w14:paraId="73674DF6" w14:textId="37C91605" w:rsidR="00E756B7" w:rsidRDefault="00E756B7">
      <w:pPr>
        <w:pStyle w:val="ListParagraph"/>
        <w:numPr>
          <w:ilvl w:val="0"/>
          <w:numId w:val="7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756B7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E756B7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In this function Get Set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FileManager</w:t>
      </w:r>
      <w:proofErr w:type="spellEnd"/>
      <w:r w:rsidRPr="00E756B7">
        <w:rPr>
          <w:rFonts w:cstheme="minorHAnsi"/>
          <w:color w:val="000000"/>
          <w:sz w:val="24"/>
          <w:szCs w:val="24"/>
          <w:lang w:val="en-US"/>
        </w:rPr>
        <w:t xml:space="preserve"> path and Check Directory exist or not If Directory not exist then create</w:t>
      </w:r>
    </w:p>
    <w:p w14:paraId="217987DC" w14:textId="77777777" w:rsidR="00E756B7" w:rsidRDefault="00E756B7" w:rsidP="00E756B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63AF32AE" w14:textId="5D42CC59" w:rsidR="00E756B7" w:rsidRPr="001E7142" w:rsidRDefault="00E756B7">
      <w:pPr>
        <w:pStyle w:val="ListParagraph"/>
        <w:numPr>
          <w:ilvl w:val="0"/>
          <w:numId w:val="8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E7142">
        <w:rPr>
          <w:rFonts w:cstheme="minorHAnsi"/>
          <w:color w:val="000000"/>
          <w:sz w:val="24"/>
          <w:szCs w:val="24"/>
          <w:lang w:val="en-US"/>
        </w:rPr>
        <w:t>Save:</w:t>
      </w:r>
      <w:r w:rsidR="006F25F8" w:rsidRPr="001E7142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6F25F8" w:rsidRPr="001E7142">
        <w:rPr>
          <w:rFonts w:cstheme="minorHAnsi"/>
          <w:color w:val="000000"/>
          <w:sz w:val="24"/>
          <w:szCs w:val="24"/>
          <w:lang w:val="en-US"/>
        </w:rPr>
        <w:t>btnSave_</w:t>
      </w:r>
      <w:proofErr w:type="gramStart"/>
      <w:r w:rsidR="006F25F8" w:rsidRPr="001E7142">
        <w:rPr>
          <w:rFonts w:cstheme="minorHAnsi"/>
          <w:color w:val="000000"/>
          <w:sz w:val="24"/>
          <w:szCs w:val="24"/>
          <w:lang w:val="en-US"/>
        </w:rPr>
        <w:t>Click</w:t>
      </w:r>
      <w:proofErr w:type="spellEnd"/>
      <w:r w:rsidR="006F25F8" w:rsidRPr="001E714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="006F25F8" w:rsidRPr="001E7142">
        <w:rPr>
          <w:rFonts w:cstheme="minorHAnsi"/>
          <w:color w:val="000000"/>
          <w:sz w:val="24"/>
          <w:szCs w:val="24"/>
          <w:lang w:val="en-US"/>
        </w:rPr>
        <w:t xml:space="preserve">) </w:t>
      </w:r>
      <w:r w:rsidR="001E7142" w:rsidRPr="001E7142">
        <w:rPr>
          <w:rFonts w:cstheme="minorHAnsi"/>
          <w:color w:val="000000"/>
          <w:sz w:val="24"/>
          <w:szCs w:val="24"/>
          <w:lang w:val="en-US"/>
        </w:rPr>
        <w:t>In this Function If Edit Id is equal to blank then its call insert function and if edit id found then its call update function from this class</w:t>
      </w:r>
    </w:p>
    <w:p w14:paraId="15EFF836" w14:textId="0817B8BD" w:rsidR="001E7142" w:rsidRPr="001E7142" w:rsidRDefault="001E7142">
      <w:pPr>
        <w:pStyle w:val="ListParagraph"/>
        <w:numPr>
          <w:ilvl w:val="0"/>
          <w:numId w:val="8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E7142">
        <w:rPr>
          <w:rFonts w:cstheme="minorHAnsi"/>
          <w:color w:val="000000"/>
          <w:sz w:val="24"/>
          <w:szCs w:val="24"/>
          <w:lang w:val="en-US"/>
        </w:rPr>
        <w:t>Class:CompanyMaster.cs</w:t>
      </w:r>
      <w:proofErr w:type="spellEnd"/>
      <w:proofErr w:type="gramEnd"/>
    </w:p>
    <w:p w14:paraId="32F631AD" w14:textId="2B67E116" w:rsidR="001E7142" w:rsidRPr="001E7142" w:rsidRDefault="001E7142">
      <w:pPr>
        <w:pStyle w:val="ListParagraph"/>
        <w:numPr>
          <w:ilvl w:val="0"/>
          <w:numId w:val="8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E7142">
        <w:rPr>
          <w:rFonts w:cstheme="minorHAnsi"/>
          <w:color w:val="000000"/>
          <w:sz w:val="24"/>
          <w:szCs w:val="24"/>
          <w:lang w:val="en-US"/>
        </w:rPr>
        <w:t xml:space="preserve">Insert Function: </w:t>
      </w:r>
      <w:proofErr w:type="spellStart"/>
      <w:r w:rsidRPr="001E7142">
        <w:rPr>
          <w:rFonts w:cstheme="minorHAnsi"/>
          <w:color w:val="000000"/>
          <w:sz w:val="24"/>
          <w:szCs w:val="24"/>
          <w:lang w:val="en-US"/>
        </w:rPr>
        <w:t>InsertCompanyMaster</w:t>
      </w:r>
      <w:proofErr w:type="spellEnd"/>
    </w:p>
    <w:p w14:paraId="61BF2C3D" w14:textId="655814C5" w:rsidR="001E7142" w:rsidRPr="001E7142" w:rsidRDefault="001E7142">
      <w:pPr>
        <w:pStyle w:val="ListParagraph"/>
        <w:numPr>
          <w:ilvl w:val="0"/>
          <w:numId w:val="85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1E7142">
        <w:rPr>
          <w:rFonts w:cstheme="minorHAnsi"/>
          <w:color w:val="000000"/>
          <w:sz w:val="24"/>
          <w:szCs w:val="24"/>
          <w:lang w:val="en-US"/>
        </w:rPr>
        <w:t>Procedure:</w:t>
      </w:r>
      <w:r w:rsidRPr="001E7142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E7142">
        <w:rPr>
          <w:rFonts w:cstheme="minorHAnsi"/>
          <w:color w:val="A31515"/>
          <w:sz w:val="24"/>
          <w:szCs w:val="24"/>
          <w:lang w:val="en-US"/>
        </w:rPr>
        <w:t>sp_Set_CompanyMaster_Insert</w:t>
      </w:r>
      <w:proofErr w:type="spellEnd"/>
    </w:p>
    <w:p w14:paraId="6E0FE9EE" w14:textId="0562B49F" w:rsidR="001E7142" w:rsidRPr="001E7142" w:rsidRDefault="001E7142">
      <w:pPr>
        <w:pStyle w:val="ListParagraph"/>
        <w:numPr>
          <w:ilvl w:val="0"/>
          <w:numId w:val="8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E7142">
        <w:rPr>
          <w:rFonts w:cstheme="minorHAnsi"/>
          <w:color w:val="A31515"/>
          <w:sz w:val="24"/>
          <w:szCs w:val="24"/>
          <w:lang w:val="en-US"/>
        </w:rPr>
        <w:t>Update Function:</w:t>
      </w:r>
      <w:r w:rsidRPr="001E7142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1E7142">
        <w:rPr>
          <w:rFonts w:cstheme="minorHAnsi"/>
          <w:color w:val="000000"/>
          <w:sz w:val="24"/>
          <w:szCs w:val="24"/>
          <w:lang w:val="en-US"/>
        </w:rPr>
        <w:t>UpdateCompanyMaster</w:t>
      </w:r>
      <w:proofErr w:type="spellEnd"/>
    </w:p>
    <w:p w14:paraId="0E5550C7" w14:textId="5FF31600" w:rsidR="001E7142" w:rsidRPr="001E7142" w:rsidRDefault="001E7142">
      <w:pPr>
        <w:pStyle w:val="ListParagraph"/>
        <w:numPr>
          <w:ilvl w:val="0"/>
          <w:numId w:val="8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E7142">
        <w:rPr>
          <w:rFonts w:cstheme="minorHAnsi"/>
          <w:color w:val="000000"/>
          <w:sz w:val="24"/>
          <w:szCs w:val="24"/>
          <w:lang w:val="en-US"/>
        </w:rPr>
        <w:t>Procedure:</w:t>
      </w:r>
      <w:r w:rsidRPr="001E7142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E7142">
        <w:rPr>
          <w:rFonts w:cstheme="minorHAnsi"/>
          <w:color w:val="A31515"/>
          <w:sz w:val="24"/>
          <w:szCs w:val="24"/>
          <w:lang w:val="en-US"/>
        </w:rPr>
        <w:t>sp_Set_CompanyMaster_Update</w:t>
      </w:r>
      <w:proofErr w:type="spellEnd"/>
    </w:p>
    <w:p w14:paraId="7B53FCEA" w14:textId="77777777" w:rsidR="00E756B7" w:rsidRPr="00E756B7" w:rsidRDefault="00E756B7" w:rsidP="00E756B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50AFFC88" w14:textId="77777777" w:rsidR="00E756B7" w:rsidRDefault="00E756B7" w:rsidP="00457EFA">
      <w:pPr>
        <w:spacing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AADC1F" w14:textId="77777777" w:rsidR="00457EFA" w:rsidRPr="00457EFA" w:rsidRDefault="00457EFA" w:rsidP="00457EFA">
      <w:pPr>
        <w:spacing w:line="240" w:lineRule="auto"/>
        <w:ind w:left="360"/>
        <w:rPr>
          <w:rFonts w:cstheme="minorHAnsi"/>
          <w:color w:val="000000"/>
          <w:sz w:val="24"/>
          <w:szCs w:val="24"/>
          <w:lang w:val="en-US"/>
        </w:rPr>
      </w:pPr>
    </w:p>
    <w:p w14:paraId="39C057DC" w14:textId="5C596C44" w:rsidR="00BD6503" w:rsidRDefault="001E7142" w:rsidP="00BD6503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4" w:name="_Toc451779703"/>
      <w:r>
        <w:rPr>
          <w:rFonts w:ascii="Times New Roman" w:hAnsi="Times New Roman" w:cs="Times New Roman"/>
          <w:sz w:val="32"/>
          <w:szCs w:val="32"/>
        </w:rPr>
        <w:t>6</w:t>
      </w:r>
      <w:r w:rsidR="00BD6503" w:rsidRPr="00515137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Brand/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Devision</w:t>
      </w:r>
      <w:proofErr w:type="spellEnd"/>
      <w:r w:rsidR="00BD6503"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:</w:t>
      </w:r>
      <w:r w:rsidR="00BD6503" w:rsidRPr="00515137">
        <w:rPr>
          <w:rFonts w:ascii="Times New Roman" w:hAnsi="Times New Roman" w:cs="Times New Roman"/>
          <w:sz w:val="32"/>
          <w:szCs w:val="32"/>
        </w:rPr>
        <w:t>-</w:t>
      </w:r>
      <w:bookmarkEnd w:id="4"/>
      <w:proofErr w:type="gramEnd"/>
    </w:p>
    <w:p w14:paraId="53AA5E59" w14:textId="77777777" w:rsidR="001E7142" w:rsidRDefault="001E7142" w:rsidP="001E7142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t>Page Load Functions:</w:t>
      </w:r>
      <w:r w:rsidRPr="001E714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921D1D6" w14:textId="13D54EF6" w:rsidR="001E7142" w:rsidRPr="001E7142" w:rsidRDefault="001E7142">
      <w:pPr>
        <w:pStyle w:val="ListParagraph"/>
        <w:numPr>
          <w:ilvl w:val="0"/>
          <w:numId w:val="8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E7142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1E714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E7142">
        <w:rPr>
          <w:rFonts w:cstheme="minorHAnsi"/>
          <w:color w:val="000000"/>
          <w:sz w:val="24"/>
          <w:szCs w:val="24"/>
          <w:lang w:val="en-US"/>
        </w:rPr>
        <w:t>)</w:t>
      </w:r>
      <w:r>
        <w:rPr>
          <w:rFonts w:cstheme="minorHAnsi"/>
          <w:color w:val="000000"/>
          <w:sz w:val="24"/>
          <w:szCs w:val="24"/>
          <w:lang w:val="en-US"/>
        </w:rPr>
        <w:t>;</w:t>
      </w:r>
    </w:p>
    <w:p w14:paraId="5BE08578" w14:textId="2AC41259" w:rsidR="001E7142" w:rsidRPr="001E7142" w:rsidRDefault="001E7142">
      <w:pPr>
        <w:pStyle w:val="ListParagraph"/>
        <w:numPr>
          <w:ilvl w:val="0"/>
          <w:numId w:val="8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E7142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1E714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E7142">
        <w:rPr>
          <w:rFonts w:cstheme="minorHAnsi"/>
          <w:color w:val="000000"/>
          <w:sz w:val="24"/>
          <w:szCs w:val="24"/>
          <w:lang w:val="en-US"/>
        </w:rPr>
        <w:t>);</w:t>
      </w:r>
    </w:p>
    <w:p w14:paraId="786EB234" w14:textId="1A0BF9D2" w:rsidR="001E7142" w:rsidRDefault="001E7142">
      <w:pPr>
        <w:pStyle w:val="ListParagraph"/>
        <w:numPr>
          <w:ilvl w:val="0"/>
          <w:numId w:val="8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E7142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1E714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E7142">
        <w:rPr>
          <w:rFonts w:cstheme="minorHAnsi"/>
          <w:color w:val="000000"/>
          <w:sz w:val="24"/>
          <w:szCs w:val="24"/>
          <w:lang w:val="en-US"/>
        </w:rPr>
        <w:t>);</w:t>
      </w:r>
    </w:p>
    <w:p w14:paraId="19C0BA10" w14:textId="0B32B7AB" w:rsidR="001E7142" w:rsidRPr="003862DD" w:rsidRDefault="001E7142">
      <w:pPr>
        <w:pStyle w:val="ListParagraph"/>
        <w:numPr>
          <w:ilvl w:val="0"/>
          <w:numId w:val="89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62DD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In this function Get All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InActive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 brands from this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4F278EF9" w14:textId="4E5B5785" w:rsidR="003862DD" w:rsidRPr="003862DD" w:rsidRDefault="003862DD">
      <w:pPr>
        <w:pStyle w:val="ListParagraph"/>
        <w:numPr>
          <w:ilvl w:val="0"/>
          <w:numId w:val="87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62DD">
        <w:rPr>
          <w:rFonts w:cstheme="minorHAnsi"/>
          <w:color w:val="000000"/>
          <w:sz w:val="24"/>
          <w:szCs w:val="24"/>
          <w:lang w:val="en-US"/>
        </w:rPr>
        <w:t>Class:BrandMaster.cs</w:t>
      </w:r>
      <w:proofErr w:type="spellEnd"/>
      <w:proofErr w:type="gramEnd"/>
    </w:p>
    <w:p w14:paraId="339A9050" w14:textId="515ABB01" w:rsidR="003862DD" w:rsidRPr="003862DD" w:rsidRDefault="003862DD">
      <w:pPr>
        <w:pStyle w:val="ListParagraph"/>
        <w:numPr>
          <w:ilvl w:val="0"/>
          <w:numId w:val="87"/>
        </w:numPr>
        <w:rPr>
          <w:rFonts w:cstheme="minorHAnsi"/>
          <w:color w:val="000000"/>
          <w:sz w:val="24"/>
          <w:szCs w:val="24"/>
          <w:lang w:val="en-US"/>
        </w:rPr>
      </w:pPr>
      <w:r w:rsidRPr="003862DD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3862DD">
        <w:rPr>
          <w:rFonts w:cstheme="minorHAnsi"/>
          <w:color w:val="000000"/>
          <w:sz w:val="24"/>
          <w:szCs w:val="24"/>
          <w:lang w:val="en-US"/>
        </w:rPr>
        <w:t>GetBrandMasterInactive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3862DD">
        <w:rPr>
          <w:rFonts w:cstheme="minorHAnsi"/>
          <w:color w:val="000000"/>
          <w:sz w:val="24"/>
          <w:szCs w:val="24"/>
          <w:lang w:val="en-US"/>
        </w:rPr>
        <w:t>)</w:t>
      </w:r>
    </w:p>
    <w:p w14:paraId="3FAEBD54" w14:textId="688C2517" w:rsidR="003862DD" w:rsidRPr="003862DD" w:rsidRDefault="003862DD">
      <w:pPr>
        <w:pStyle w:val="ListParagraph"/>
        <w:numPr>
          <w:ilvl w:val="0"/>
          <w:numId w:val="87"/>
        </w:numPr>
        <w:rPr>
          <w:rFonts w:cstheme="minorHAnsi"/>
          <w:color w:val="000000"/>
          <w:sz w:val="24"/>
          <w:szCs w:val="24"/>
          <w:lang w:val="en-US"/>
        </w:rPr>
      </w:pPr>
      <w:r w:rsidRPr="003862DD">
        <w:rPr>
          <w:rFonts w:cstheme="minorHAnsi"/>
          <w:color w:val="000000"/>
          <w:sz w:val="24"/>
          <w:szCs w:val="24"/>
          <w:lang w:val="en-US"/>
        </w:rPr>
        <w:t>Procedure:</w:t>
      </w:r>
      <w:r w:rsidRPr="003862D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3862DD">
        <w:rPr>
          <w:rFonts w:cstheme="minorHAnsi"/>
          <w:color w:val="A31515"/>
          <w:sz w:val="24"/>
          <w:szCs w:val="24"/>
          <w:lang w:val="en-US"/>
        </w:rPr>
        <w:t>sp_Set_BrandMaster_SelectRow</w:t>
      </w:r>
      <w:proofErr w:type="spellEnd"/>
      <w:r w:rsidRPr="003862D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3862DD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3862D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3862DD">
        <w:rPr>
          <w:rFonts w:cstheme="minorHAnsi"/>
          <w:color w:val="A31515"/>
          <w:sz w:val="24"/>
          <w:szCs w:val="24"/>
          <w:lang w:val="en-US"/>
        </w:rPr>
        <w:t>Optye</w:t>
      </w:r>
      <w:proofErr w:type="spellEnd"/>
      <w:r w:rsidRPr="003862DD">
        <w:rPr>
          <w:rFonts w:cstheme="minorHAnsi"/>
          <w:color w:val="A31515"/>
          <w:sz w:val="24"/>
          <w:szCs w:val="24"/>
          <w:lang w:val="en-US"/>
        </w:rPr>
        <w:t>=3</w:t>
      </w:r>
    </w:p>
    <w:p w14:paraId="5BB14A2C" w14:textId="4A610B44" w:rsidR="003862DD" w:rsidRPr="003862DD" w:rsidRDefault="003862DD">
      <w:pPr>
        <w:pStyle w:val="ListParagraph"/>
        <w:numPr>
          <w:ilvl w:val="0"/>
          <w:numId w:val="89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62DD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In this function Get All Active Brand From this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Function,Class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1F79054" w14:textId="51C3115D" w:rsidR="003862DD" w:rsidRPr="003862DD" w:rsidRDefault="003862DD">
      <w:pPr>
        <w:pStyle w:val="ListParagraph"/>
        <w:numPr>
          <w:ilvl w:val="0"/>
          <w:numId w:val="88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62DD">
        <w:rPr>
          <w:rFonts w:cstheme="minorHAnsi"/>
          <w:color w:val="000000"/>
          <w:sz w:val="24"/>
          <w:szCs w:val="24"/>
          <w:lang w:val="en-US"/>
        </w:rPr>
        <w:t>Class:BrandMaster.cs</w:t>
      </w:r>
      <w:proofErr w:type="spellEnd"/>
      <w:proofErr w:type="gramEnd"/>
    </w:p>
    <w:p w14:paraId="53AD1B50" w14:textId="56C85F9A" w:rsidR="003862DD" w:rsidRPr="003862DD" w:rsidRDefault="003862DD">
      <w:pPr>
        <w:pStyle w:val="ListParagraph"/>
        <w:numPr>
          <w:ilvl w:val="0"/>
          <w:numId w:val="88"/>
        </w:numPr>
        <w:rPr>
          <w:rFonts w:cstheme="minorHAnsi"/>
          <w:color w:val="000000"/>
          <w:sz w:val="24"/>
          <w:szCs w:val="24"/>
          <w:lang w:val="en-US"/>
        </w:rPr>
      </w:pPr>
      <w:r w:rsidRPr="003862DD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GetBrandMaster</w:t>
      </w:r>
      <w:proofErr w:type="spellEnd"/>
    </w:p>
    <w:p w14:paraId="38115069" w14:textId="1AD5A62B" w:rsidR="003862DD" w:rsidRPr="003862DD" w:rsidRDefault="003862DD">
      <w:pPr>
        <w:pStyle w:val="ListParagraph"/>
        <w:numPr>
          <w:ilvl w:val="0"/>
          <w:numId w:val="88"/>
        </w:numPr>
        <w:rPr>
          <w:rFonts w:cstheme="minorHAnsi"/>
          <w:color w:val="A31515"/>
          <w:sz w:val="24"/>
          <w:szCs w:val="24"/>
          <w:lang w:val="en-US"/>
        </w:rPr>
      </w:pPr>
      <w:r w:rsidRPr="003862DD">
        <w:rPr>
          <w:rFonts w:cstheme="minorHAnsi"/>
          <w:color w:val="000000"/>
          <w:sz w:val="24"/>
          <w:szCs w:val="24"/>
          <w:lang w:val="en-US"/>
        </w:rPr>
        <w:t>Procedure:</w:t>
      </w:r>
      <w:r w:rsidRPr="003862D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3862DD">
        <w:rPr>
          <w:rFonts w:cstheme="minorHAnsi"/>
          <w:color w:val="A31515"/>
          <w:sz w:val="24"/>
          <w:szCs w:val="24"/>
          <w:lang w:val="en-US"/>
        </w:rPr>
        <w:t>sp_Set_BrandMaster_SelectRow</w:t>
      </w:r>
      <w:proofErr w:type="spellEnd"/>
      <w:r w:rsidRPr="003862D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3862DD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3862DD">
        <w:rPr>
          <w:rFonts w:cstheme="minorHAnsi"/>
          <w:color w:val="A31515"/>
          <w:sz w:val="24"/>
          <w:szCs w:val="24"/>
          <w:lang w:val="en-US"/>
        </w:rPr>
        <w:t xml:space="preserve"> Optype:2</w:t>
      </w:r>
    </w:p>
    <w:p w14:paraId="2D83C19A" w14:textId="77777777" w:rsidR="003862DD" w:rsidRPr="003862DD" w:rsidRDefault="003862DD" w:rsidP="003862DD">
      <w:pPr>
        <w:rPr>
          <w:rFonts w:cstheme="minorHAnsi"/>
          <w:color w:val="000000"/>
          <w:sz w:val="24"/>
          <w:szCs w:val="24"/>
          <w:lang w:val="en-US"/>
        </w:rPr>
      </w:pPr>
    </w:p>
    <w:p w14:paraId="0B651179" w14:textId="7AF63F3D" w:rsidR="003862DD" w:rsidRPr="003862DD" w:rsidRDefault="003862DD">
      <w:pPr>
        <w:pStyle w:val="ListParagraph"/>
        <w:numPr>
          <w:ilvl w:val="0"/>
          <w:numId w:val="8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: In this function Get Set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FileManager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 path and Check Directory exist or not If Directory not exist then create</w:t>
      </w:r>
    </w:p>
    <w:p w14:paraId="1D2A4644" w14:textId="0BBEC002" w:rsidR="002A387D" w:rsidRPr="008A0487" w:rsidRDefault="003862DD" w:rsidP="008A0487">
      <w:pPr>
        <w:rPr>
          <w:rFonts w:cstheme="minorHAnsi"/>
          <w:color w:val="000000"/>
          <w:sz w:val="24"/>
          <w:szCs w:val="24"/>
          <w:lang w:val="en-US"/>
        </w:rPr>
      </w:pPr>
      <w:r w:rsidRPr="008A0487">
        <w:rPr>
          <w:rFonts w:cstheme="minorHAnsi"/>
          <w:sz w:val="24"/>
          <w:szCs w:val="24"/>
        </w:rPr>
        <w:t xml:space="preserve">Save: </w:t>
      </w:r>
      <w:proofErr w:type="spellStart"/>
      <w:r w:rsidRPr="008A0487">
        <w:rPr>
          <w:rFonts w:cstheme="minorHAnsi"/>
          <w:color w:val="000000"/>
          <w:sz w:val="24"/>
          <w:szCs w:val="24"/>
          <w:lang w:val="en-US"/>
        </w:rPr>
        <w:t>btnSave_Click</w:t>
      </w:r>
      <w:proofErr w:type="spellEnd"/>
      <w:r w:rsidR="00F45F93" w:rsidRPr="008A0487">
        <w:rPr>
          <w:rFonts w:cstheme="minorHAnsi"/>
          <w:color w:val="0000FF"/>
          <w:sz w:val="24"/>
          <w:szCs w:val="24"/>
          <w:lang w:val="en-US"/>
        </w:rPr>
        <w:t xml:space="preserve"> </w:t>
      </w:r>
      <w:r w:rsidR="00F45F93" w:rsidRPr="008A0487">
        <w:rPr>
          <w:rFonts w:cstheme="minorHAnsi"/>
          <w:color w:val="000000"/>
          <w:sz w:val="24"/>
          <w:szCs w:val="24"/>
          <w:lang w:val="en-US"/>
        </w:rPr>
        <w:t xml:space="preserve">in this function if </w:t>
      </w:r>
      <w:proofErr w:type="spellStart"/>
      <w:r w:rsidR="00F45F93" w:rsidRPr="008A0487">
        <w:rPr>
          <w:rFonts w:cstheme="minorHAnsi"/>
          <w:color w:val="000000"/>
          <w:sz w:val="24"/>
          <w:szCs w:val="24"/>
          <w:lang w:val="en-US"/>
        </w:rPr>
        <w:t>editid</w:t>
      </w:r>
      <w:proofErr w:type="spellEnd"/>
      <w:r w:rsidR="00F45F93" w:rsidRPr="008A0487">
        <w:rPr>
          <w:rFonts w:cstheme="minorHAnsi"/>
          <w:color w:val="000000"/>
          <w:sz w:val="24"/>
          <w:szCs w:val="24"/>
          <w:lang w:val="en-US"/>
        </w:rPr>
        <w:t xml:space="preserve"> is equal to blank then call Insert Function Otherwise Update Function Called from this class and functions</w:t>
      </w:r>
    </w:p>
    <w:p w14:paraId="2A88CE99" w14:textId="28A691D5" w:rsidR="00F45F93" w:rsidRPr="008A0487" w:rsidRDefault="00F45F93">
      <w:pPr>
        <w:pStyle w:val="ListParagraph"/>
        <w:numPr>
          <w:ilvl w:val="0"/>
          <w:numId w:val="91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A0487">
        <w:rPr>
          <w:rFonts w:cstheme="minorHAnsi"/>
          <w:color w:val="000000"/>
          <w:sz w:val="24"/>
          <w:szCs w:val="24"/>
          <w:lang w:val="en-US"/>
        </w:rPr>
        <w:t>Class:BrandMaster.cs</w:t>
      </w:r>
      <w:proofErr w:type="spellEnd"/>
      <w:proofErr w:type="gramEnd"/>
    </w:p>
    <w:p w14:paraId="2ED0E988" w14:textId="5829E9DF" w:rsidR="00F45F93" w:rsidRPr="008A0487" w:rsidRDefault="00F45F93">
      <w:pPr>
        <w:pStyle w:val="ListParagraph"/>
        <w:numPr>
          <w:ilvl w:val="0"/>
          <w:numId w:val="91"/>
        </w:numPr>
        <w:rPr>
          <w:rFonts w:cstheme="minorHAnsi"/>
          <w:color w:val="000000"/>
          <w:sz w:val="24"/>
          <w:szCs w:val="24"/>
          <w:lang w:val="en-US"/>
        </w:rPr>
      </w:pPr>
      <w:r w:rsidRPr="008A0487">
        <w:rPr>
          <w:rFonts w:cstheme="minorHAnsi"/>
          <w:color w:val="000000"/>
          <w:sz w:val="24"/>
          <w:szCs w:val="24"/>
          <w:lang w:val="en-US"/>
        </w:rPr>
        <w:t xml:space="preserve">Insert Function: </w:t>
      </w:r>
      <w:proofErr w:type="spellStart"/>
      <w:r w:rsidRPr="008A0487">
        <w:rPr>
          <w:rFonts w:cstheme="minorHAnsi"/>
          <w:color w:val="000000"/>
          <w:sz w:val="24"/>
          <w:szCs w:val="24"/>
          <w:lang w:val="en-US"/>
        </w:rPr>
        <w:t>InsertBrandMaster</w:t>
      </w:r>
      <w:proofErr w:type="spellEnd"/>
    </w:p>
    <w:p w14:paraId="11F5423F" w14:textId="5580AE74" w:rsidR="00F45F93" w:rsidRPr="008A0487" w:rsidRDefault="00F45F93">
      <w:pPr>
        <w:pStyle w:val="ListParagraph"/>
        <w:numPr>
          <w:ilvl w:val="0"/>
          <w:numId w:val="91"/>
        </w:numPr>
        <w:rPr>
          <w:rFonts w:cstheme="minorHAnsi"/>
          <w:color w:val="A31515"/>
          <w:sz w:val="24"/>
          <w:szCs w:val="24"/>
          <w:lang w:val="en-US"/>
        </w:rPr>
      </w:pPr>
      <w:r w:rsidRPr="008A0487">
        <w:rPr>
          <w:rFonts w:cstheme="minorHAnsi"/>
          <w:color w:val="000000"/>
          <w:sz w:val="24"/>
          <w:szCs w:val="24"/>
          <w:lang w:val="en-US"/>
        </w:rPr>
        <w:t>Procedure:</w:t>
      </w:r>
      <w:r w:rsidRPr="008A048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A31515"/>
          <w:sz w:val="24"/>
          <w:szCs w:val="24"/>
          <w:lang w:val="en-US"/>
        </w:rPr>
        <w:t>sp_Set_BrandMaster_Insert</w:t>
      </w:r>
      <w:proofErr w:type="spellEnd"/>
    </w:p>
    <w:p w14:paraId="5E34317F" w14:textId="47344D18" w:rsidR="00F45F93" w:rsidRPr="008A0487" w:rsidRDefault="00F45F93">
      <w:pPr>
        <w:pStyle w:val="ListParagraph"/>
        <w:numPr>
          <w:ilvl w:val="0"/>
          <w:numId w:val="91"/>
        </w:numPr>
        <w:rPr>
          <w:rFonts w:cstheme="minorHAnsi"/>
          <w:color w:val="000000"/>
          <w:sz w:val="24"/>
          <w:szCs w:val="24"/>
          <w:lang w:val="en-US"/>
        </w:rPr>
      </w:pPr>
      <w:r w:rsidRPr="008A0487">
        <w:rPr>
          <w:rFonts w:cstheme="minorHAnsi"/>
          <w:color w:val="A31515"/>
          <w:sz w:val="24"/>
          <w:szCs w:val="24"/>
          <w:lang w:val="en-US"/>
        </w:rPr>
        <w:t>Update Function:</w:t>
      </w:r>
      <w:r w:rsidRPr="008A0487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000000"/>
          <w:sz w:val="24"/>
          <w:szCs w:val="24"/>
          <w:lang w:val="en-US"/>
        </w:rPr>
        <w:t>UpdateBrandMaster</w:t>
      </w:r>
      <w:proofErr w:type="spellEnd"/>
    </w:p>
    <w:p w14:paraId="6F964CE7" w14:textId="46D7457F" w:rsidR="00F45F93" w:rsidRPr="008A0487" w:rsidRDefault="00F45F93">
      <w:pPr>
        <w:pStyle w:val="ListParagraph"/>
        <w:numPr>
          <w:ilvl w:val="0"/>
          <w:numId w:val="91"/>
        </w:numPr>
        <w:rPr>
          <w:rFonts w:cstheme="minorHAnsi"/>
          <w:color w:val="A31515"/>
          <w:sz w:val="24"/>
          <w:szCs w:val="24"/>
          <w:lang w:val="en-US"/>
        </w:rPr>
      </w:pPr>
      <w:r w:rsidRPr="008A0487">
        <w:rPr>
          <w:rFonts w:cstheme="minorHAnsi"/>
          <w:color w:val="000000"/>
          <w:sz w:val="24"/>
          <w:szCs w:val="24"/>
          <w:lang w:val="en-US"/>
        </w:rPr>
        <w:t>Procedure:</w:t>
      </w:r>
      <w:r w:rsidRPr="008A048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A31515"/>
          <w:sz w:val="24"/>
          <w:szCs w:val="24"/>
          <w:lang w:val="en-US"/>
        </w:rPr>
        <w:t>sp_Set_BrandMaster_Update</w:t>
      </w:r>
      <w:proofErr w:type="spellEnd"/>
    </w:p>
    <w:p w14:paraId="2D0B2689" w14:textId="0B38CBC2" w:rsidR="00F45F93" w:rsidRPr="008A0487" w:rsidRDefault="00F45F93">
      <w:pPr>
        <w:pStyle w:val="ListParagraph"/>
        <w:numPr>
          <w:ilvl w:val="0"/>
          <w:numId w:val="92"/>
        </w:numPr>
        <w:rPr>
          <w:rFonts w:cstheme="minorHAnsi"/>
          <w:sz w:val="24"/>
          <w:szCs w:val="24"/>
        </w:rPr>
      </w:pPr>
      <w:r w:rsidRPr="008A0487">
        <w:rPr>
          <w:rFonts w:cstheme="minorHAnsi"/>
          <w:sz w:val="24"/>
          <w:szCs w:val="24"/>
        </w:rPr>
        <w:t xml:space="preserve">After Insert Brand then insert User Data </w:t>
      </w:r>
      <w:proofErr w:type="spellStart"/>
      <w:r w:rsidRPr="008A0487">
        <w:rPr>
          <w:rFonts w:cstheme="minorHAnsi"/>
          <w:sz w:val="24"/>
          <w:szCs w:val="24"/>
        </w:rPr>
        <w:t>Pernission</w:t>
      </w:r>
      <w:proofErr w:type="spellEnd"/>
      <w:r w:rsidRPr="008A0487">
        <w:rPr>
          <w:rFonts w:cstheme="minorHAnsi"/>
          <w:sz w:val="24"/>
          <w:szCs w:val="24"/>
        </w:rPr>
        <w:t xml:space="preserve"> from this </w:t>
      </w:r>
      <w:proofErr w:type="spellStart"/>
      <w:proofErr w:type="gramStart"/>
      <w:r w:rsidRPr="008A0487">
        <w:rPr>
          <w:rFonts w:cstheme="minorHAnsi"/>
          <w:sz w:val="24"/>
          <w:szCs w:val="24"/>
        </w:rPr>
        <w:t>class,function</w:t>
      </w:r>
      <w:proofErr w:type="spellEnd"/>
      <w:proofErr w:type="gramEnd"/>
      <w:r w:rsidRPr="008A0487">
        <w:rPr>
          <w:rFonts w:cstheme="minorHAnsi"/>
          <w:sz w:val="24"/>
          <w:szCs w:val="24"/>
        </w:rPr>
        <w:t xml:space="preserve"> And Procedure</w:t>
      </w:r>
    </w:p>
    <w:p w14:paraId="5D324BE9" w14:textId="639C31F2" w:rsidR="00F45F93" w:rsidRPr="008A0487" w:rsidRDefault="00F45F93">
      <w:pPr>
        <w:pStyle w:val="ListParagraph"/>
        <w:numPr>
          <w:ilvl w:val="0"/>
          <w:numId w:val="93"/>
        </w:numPr>
        <w:rPr>
          <w:rFonts w:cstheme="minorHAnsi"/>
          <w:sz w:val="24"/>
          <w:szCs w:val="24"/>
        </w:rPr>
      </w:pPr>
      <w:proofErr w:type="spellStart"/>
      <w:proofErr w:type="gramStart"/>
      <w:r w:rsidRPr="008A0487">
        <w:rPr>
          <w:rFonts w:cstheme="minorHAnsi"/>
          <w:sz w:val="24"/>
          <w:szCs w:val="24"/>
        </w:rPr>
        <w:t>Class:</w:t>
      </w:r>
      <w:r w:rsidR="008A0487" w:rsidRPr="008A0487">
        <w:rPr>
          <w:rFonts w:cstheme="minorHAnsi"/>
          <w:sz w:val="24"/>
          <w:szCs w:val="24"/>
        </w:rPr>
        <w:t>UserDataPermission.cs</w:t>
      </w:r>
      <w:proofErr w:type="spellEnd"/>
      <w:proofErr w:type="gramEnd"/>
    </w:p>
    <w:p w14:paraId="50605B42" w14:textId="276E15C8" w:rsidR="008A0487" w:rsidRPr="008A0487" w:rsidRDefault="008A0487">
      <w:pPr>
        <w:pStyle w:val="ListParagraph"/>
        <w:numPr>
          <w:ilvl w:val="0"/>
          <w:numId w:val="93"/>
        </w:numPr>
        <w:rPr>
          <w:rFonts w:cstheme="minorHAnsi"/>
          <w:sz w:val="24"/>
          <w:szCs w:val="24"/>
        </w:rPr>
      </w:pPr>
      <w:r w:rsidRPr="008A0487">
        <w:rPr>
          <w:rFonts w:cstheme="minorHAnsi"/>
          <w:sz w:val="24"/>
          <w:szCs w:val="24"/>
        </w:rPr>
        <w:t xml:space="preserve">Function: </w:t>
      </w:r>
      <w:proofErr w:type="spellStart"/>
      <w:r w:rsidRPr="008A0487">
        <w:rPr>
          <w:rFonts w:cstheme="minorHAnsi"/>
          <w:sz w:val="24"/>
          <w:szCs w:val="24"/>
        </w:rPr>
        <w:t>InsertUserDataPermission</w:t>
      </w:r>
      <w:proofErr w:type="spellEnd"/>
    </w:p>
    <w:p w14:paraId="60770239" w14:textId="178FAC76" w:rsidR="008A0487" w:rsidRPr="008A0487" w:rsidRDefault="008A0487">
      <w:pPr>
        <w:pStyle w:val="ListParagraph"/>
        <w:numPr>
          <w:ilvl w:val="0"/>
          <w:numId w:val="93"/>
        </w:numPr>
        <w:rPr>
          <w:rFonts w:cstheme="minorHAnsi"/>
          <w:color w:val="A31515"/>
          <w:sz w:val="24"/>
          <w:szCs w:val="24"/>
          <w:lang w:val="en-US"/>
        </w:rPr>
      </w:pPr>
      <w:r w:rsidRPr="008A0487">
        <w:rPr>
          <w:rFonts w:cstheme="minorHAnsi"/>
          <w:sz w:val="24"/>
          <w:szCs w:val="24"/>
        </w:rPr>
        <w:t>Procedure:</w:t>
      </w:r>
      <w:r w:rsidRPr="008A048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A31515"/>
          <w:sz w:val="24"/>
          <w:szCs w:val="24"/>
          <w:lang w:val="en-US"/>
        </w:rPr>
        <w:t>sp_Set_UserDataPermission_Insert</w:t>
      </w:r>
      <w:proofErr w:type="spellEnd"/>
    </w:p>
    <w:p w14:paraId="6374443A" w14:textId="6C61088A" w:rsidR="008A0487" w:rsidRPr="008A0487" w:rsidRDefault="008A0487">
      <w:pPr>
        <w:pStyle w:val="ListParagraph"/>
        <w:numPr>
          <w:ilvl w:val="0"/>
          <w:numId w:val="92"/>
        </w:numPr>
        <w:rPr>
          <w:rFonts w:cstheme="minorHAnsi"/>
          <w:sz w:val="24"/>
          <w:szCs w:val="24"/>
        </w:rPr>
      </w:pPr>
      <w:r w:rsidRPr="008A0487">
        <w:rPr>
          <w:rFonts w:cstheme="minorHAnsi"/>
          <w:sz w:val="24"/>
          <w:szCs w:val="24"/>
        </w:rPr>
        <w:t xml:space="preserve">Then Insert Address in Address Child Table From this </w:t>
      </w:r>
      <w:proofErr w:type="spellStart"/>
      <w:proofErr w:type="gramStart"/>
      <w:r w:rsidRPr="008A0487">
        <w:rPr>
          <w:rFonts w:cstheme="minorHAnsi"/>
          <w:sz w:val="24"/>
          <w:szCs w:val="24"/>
        </w:rPr>
        <w:t>Class,Function</w:t>
      </w:r>
      <w:proofErr w:type="spellEnd"/>
      <w:proofErr w:type="gramEnd"/>
      <w:r w:rsidRPr="008A0487">
        <w:rPr>
          <w:rFonts w:cstheme="minorHAnsi"/>
          <w:sz w:val="24"/>
          <w:szCs w:val="24"/>
        </w:rPr>
        <w:t xml:space="preserve"> And procedure</w:t>
      </w:r>
    </w:p>
    <w:p w14:paraId="2586DDED" w14:textId="29D1352B" w:rsidR="008A0487" w:rsidRPr="008A0487" w:rsidRDefault="008A0487">
      <w:pPr>
        <w:pStyle w:val="ListParagraph"/>
        <w:numPr>
          <w:ilvl w:val="0"/>
          <w:numId w:val="90"/>
        </w:numPr>
        <w:rPr>
          <w:rFonts w:cstheme="minorHAnsi"/>
          <w:sz w:val="24"/>
          <w:szCs w:val="24"/>
        </w:rPr>
      </w:pPr>
      <w:proofErr w:type="spellStart"/>
      <w:proofErr w:type="gramStart"/>
      <w:r w:rsidRPr="008A0487">
        <w:rPr>
          <w:rFonts w:cstheme="minorHAnsi"/>
          <w:sz w:val="24"/>
          <w:szCs w:val="24"/>
        </w:rPr>
        <w:t>Class:Set_AddressChild.cs</w:t>
      </w:r>
      <w:proofErr w:type="spellEnd"/>
      <w:proofErr w:type="gramEnd"/>
    </w:p>
    <w:p w14:paraId="2144CC73" w14:textId="0FF96214" w:rsidR="008A0487" w:rsidRPr="008A0487" w:rsidRDefault="008A0487">
      <w:pPr>
        <w:pStyle w:val="ListParagraph"/>
        <w:numPr>
          <w:ilvl w:val="0"/>
          <w:numId w:val="90"/>
        </w:numPr>
        <w:rPr>
          <w:rFonts w:cstheme="minorHAnsi"/>
          <w:color w:val="000000"/>
          <w:sz w:val="24"/>
          <w:szCs w:val="24"/>
          <w:lang w:val="en-US"/>
        </w:rPr>
      </w:pPr>
      <w:r w:rsidRPr="008A0487">
        <w:rPr>
          <w:rFonts w:cstheme="minorHAnsi"/>
          <w:sz w:val="24"/>
          <w:szCs w:val="24"/>
        </w:rPr>
        <w:t>Function:</w:t>
      </w:r>
      <w:r w:rsidRPr="008A0487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000000"/>
          <w:sz w:val="24"/>
          <w:szCs w:val="24"/>
          <w:lang w:val="en-US"/>
        </w:rPr>
        <w:t>InsertAddressChild</w:t>
      </w:r>
      <w:proofErr w:type="spellEnd"/>
    </w:p>
    <w:p w14:paraId="51A2A538" w14:textId="35575FC1" w:rsidR="008A0487" w:rsidRPr="007519D6" w:rsidRDefault="008A0487">
      <w:pPr>
        <w:pStyle w:val="ListParagraph"/>
        <w:numPr>
          <w:ilvl w:val="0"/>
          <w:numId w:val="90"/>
        </w:numPr>
        <w:rPr>
          <w:rFonts w:cstheme="minorHAnsi"/>
          <w:sz w:val="24"/>
          <w:szCs w:val="24"/>
        </w:rPr>
      </w:pPr>
      <w:r w:rsidRPr="008A0487">
        <w:rPr>
          <w:rFonts w:cstheme="minorHAnsi"/>
          <w:color w:val="000000"/>
          <w:sz w:val="24"/>
          <w:szCs w:val="24"/>
          <w:lang w:val="en-US"/>
        </w:rPr>
        <w:t>Procedure:</w:t>
      </w:r>
      <w:r w:rsidRPr="008A048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8A0487">
        <w:rPr>
          <w:rFonts w:cstheme="minorHAnsi"/>
          <w:color w:val="A31515"/>
          <w:sz w:val="24"/>
          <w:szCs w:val="24"/>
          <w:lang w:val="en-US"/>
        </w:rPr>
        <w:t>sp_Set_AddressChild_Insert</w:t>
      </w:r>
      <w:proofErr w:type="spellEnd"/>
    </w:p>
    <w:p w14:paraId="2B6BF26F" w14:textId="77777777" w:rsidR="007519D6" w:rsidRDefault="007519D6" w:rsidP="007519D6">
      <w:pPr>
        <w:rPr>
          <w:rFonts w:ascii="Times New Roman" w:hAnsi="Times New Roman" w:cs="Times New Roman"/>
          <w:sz w:val="32"/>
          <w:szCs w:val="32"/>
        </w:rPr>
      </w:pPr>
    </w:p>
    <w:p w14:paraId="62D655B0" w14:textId="1B761213" w:rsidR="007519D6" w:rsidRDefault="007519D6" w:rsidP="007519D6">
      <w:pPr>
        <w:pStyle w:val="Heading1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Location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Master:-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69C35F2C" w14:textId="632FE735" w:rsidR="007519D6" w:rsidRDefault="007519D6" w:rsidP="007519D6">
      <w:proofErr w:type="spellStart"/>
      <w:r>
        <w:t>PageLoad</w:t>
      </w:r>
      <w:proofErr w:type="spellEnd"/>
      <w:r w:rsidR="0055139E">
        <w:t xml:space="preserve"> Functions</w:t>
      </w:r>
      <w:r>
        <w:t>:</w:t>
      </w:r>
    </w:p>
    <w:p w14:paraId="20E171A2" w14:textId="30EFC980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1115BCCC" w14:textId="7BAE839C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Brand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3416D784" w14:textId="70FBEF41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34225D43" w14:textId="0C168CEC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ddlParentLocationDDL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2C6D8D69" w14:textId="5828FA65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40D1C36D" w14:textId="371AEB87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LocationType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2F590131" w14:textId="1ECA7708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LabourLaw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0DCB8ACC" w14:textId="58453157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getPageControlsVisibility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008228A9" w14:textId="7182C2B9" w:rsidR="0055139E" w:rsidRPr="0055139E" w:rsidRDefault="0055139E">
      <w:pPr>
        <w:pStyle w:val="ListParagraph"/>
        <w:numPr>
          <w:ilvl w:val="0"/>
          <w:numId w:val="94"/>
        </w:numPr>
        <w:rPr>
          <w:rFonts w:cstheme="minorHAnsi"/>
          <w:sz w:val="24"/>
          <w:szCs w:val="24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55139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55139E">
        <w:rPr>
          <w:rFonts w:cstheme="minorHAnsi"/>
          <w:color w:val="000000"/>
          <w:sz w:val="24"/>
          <w:szCs w:val="24"/>
          <w:lang w:val="en-US"/>
        </w:rPr>
        <w:t>)</w:t>
      </w:r>
    </w:p>
    <w:p w14:paraId="53C51671" w14:textId="1301BBE0" w:rsidR="0055139E" w:rsidRPr="00CA3387" w:rsidRDefault="00B2019D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A3387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CA3387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CA3387">
        <w:rPr>
          <w:rFonts w:cstheme="minorHAnsi"/>
          <w:color w:val="000000"/>
          <w:sz w:val="24"/>
          <w:szCs w:val="24"/>
          <w:lang w:val="en-US"/>
        </w:rPr>
        <w:t xml:space="preserve">In this function Get All inactive Location From this </w:t>
      </w:r>
      <w:proofErr w:type="spellStart"/>
      <w:r w:rsidRPr="00CA338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CA3387">
        <w:rPr>
          <w:rFonts w:cstheme="minorHAnsi"/>
          <w:color w:val="000000"/>
          <w:sz w:val="24"/>
          <w:szCs w:val="24"/>
          <w:lang w:val="en-US"/>
        </w:rPr>
        <w:t xml:space="preserve"> And </w:t>
      </w:r>
      <w:r w:rsidR="00CA3387" w:rsidRPr="00CA3387">
        <w:rPr>
          <w:rFonts w:cstheme="minorHAnsi"/>
          <w:color w:val="000000"/>
          <w:sz w:val="24"/>
          <w:szCs w:val="24"/>
          <w:lang w:val="en-US"/>
        </w:rPr>
        <w:t>Procedure</w:t>
      </w:r>
    </w:p>
    <w:p w14:paraId="156A36BC" w14:textId="693B736A" w:rsidR="00CA3387" w:rsidRPr="00CA3387" w:rsidRDefault="00CA3387">
      <w:pPr>
        <w:pStyle w:val="ListParagraph"/>
        <w:numPr>
          <w:ilvl w:val="0"/>
          <w:numId w:val="95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A3387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0C7C172D" w14:textId="505E3FFE" w:rsidR="00CA3387" w:rsidRPr="00CA3387" w:rsidRDefault="00CA3387">
      <w:pPr>
        <w:pStyle w:val="ListParagraph"/>
        <w:numPr>
          <w:ilvl w:val="0"/>
          <w:numId w:val="95"/>
        </w:numPr>
        <w:rPr>
          <w:rFonts w:cstheme="minorHAnsi"/>
          <w:color w:val="000000"/>
          <w:sz w:val="24"/>
          <w:szCs w:val="24"/>
          <w:lang w:val="en-US"/>
        </w:rPr>
      </w:pPr>
      <w:r w:rsidRPr="00CA338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A3387">
        <w:rPr>
          <w:rFonts w:cstheme="minorHAnsi"/>
          <w:color w:val="000000"/>
          <w:sz w:val="24"/>
          <w:szCs w:val="24"/>
          <w:lang w:val="en-US"/>
        </w:rPr>
        <w:t>GetLocationMasterInactive</w:t>
      </w:r>
      <w:proofErr w:type="spellEnd"/>
    </w:p>
    <w:p w14:paraId="32B43311" w14:textId="5D5E37D1" w:rsidR="00CA3387" w:rsidRPr="00CA3387" w:rsidRDefault="00CA3387">
      <w:pPr>
        <w:pStyle w:val="ListParagraph"/>
        <w:numPr>
          <w:ilvl w:val="0"/>
          <w:numId w:val="95"/>
        </w:numPr>
        <w:rPr>
          <w:rFonts w:cstheme="minorHAnsi"/>
          <w:sz w:val="24"/>
          <w:szCs w:val="24"/>
        </w:rPr>
      </w:pPr>
      <w:r w:rsidRPr="00CA3387">
        <w:rPr>
          <w:rFonts w:cstheme="minorHAnsi"/>
          <w:color w:val="000000"/>
          <w:sz w:val="24"/>
          <w:szCs w:val="24"/>
          <w:lang w:val="en-US"/>
        </w:rPr>
        <w:t>Procedure:</w:t>
      </w:r>
      <w:r w:rsidRPr="00CA338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A3387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CA3387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CA3387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CA3387">
        <w:rPr>
          <w:rFonts w:cstheme="minorHAnsi"/>
          <w:color w:val="A31515"/>
          <w:sz w:val="24"/>
          <w:szCs w:val="24"/>
          <w:lang w:val="en-US"/>
        </w:rPr>
        <w:t>=3</w:t>
      </w:r>
    </w:p>
    <w:p w14:paraId="265D9144" w14:textId="56FD03A2" w:rsidR="00CA3387" w:rsidRDefault="00CA3387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5139E">
        <w:rPr>
          <w:rFonts w:cstheme="minorHAnsi"/>
          <w:color w:val="000000"/>
          <w:sz w:val="24"/>
          <w:szCs w:val="24"/>
          <w:lang w:val="en-US"/>
        </w:rPr>
        <w:t>FillBrand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>
        <w:rPr>
          <w:rFonts w:cstheme="minorHAnsi"/>
          <w:color w:val="000000"/>
          <w:sz w:val="24"/>
          <w:szCs w:val="24"/>
          <w:lang w:val="en-US"/>
        </w:rPr>
        <w:t xml:space="preserve">In this function first get all brands from this </w:t>
      </w:r>
      <w:proofErr w:type="spellStart"/>
      <w:r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300F7E1" w14:textId="51E1DBDF" w:rsidR="00CA3387" w:rsidRPr="00D13A10" w:rsidRDefault="00CA3387">
      <w:pPr>
        <w:pStyle w:val="ListParagraph"/>
        <w:numPr>
          <w:ilvl w:val="0"/>
          <w:numId w:val="95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Class:BrandMaster.cs</w:t>
      </w:r>
      <w:proofErr w:type="spellEnd"/>
      <w:proofErr w:type="gramEnd"/>
    </w:p>
    <w:p w14:paraId="45ADF42A" w14:textId="654C1523" w:rsidR="00CA3387" w:rsidRPr="00D13A10" w:rsidRDefault="00CA3387">
      <w:pPr>
        <w:pStyle w:val="ListParagraph"/>
        <w:numPr>
          <w:ilvl w:val="0"/>
          <w:numId w:val="95"/>
        </w:numPr>
        <w:rPr>
          <w:rFonts w:cstheme="minorHAnsi"/>
          <w:color w:val="000000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GetBrandMaster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D13A10">
        <w:rPr>
          <w:rFonts w:cstheme="minorHAnsi"/>
          <w:color w:val="000000"/>
          <w:sz w:val="24"/>
          <w:szCs w:val="24"/>
          <w:lang w:val="en-US"/>
        </w:rPr>
        <w:t>)</w:t>
      </w:r>
    </w:p>
    <w:p w14:paraId="4DA0A136" w14:textId="05470C47" w:rsidR="00CA3387" w:rsidRPr="00D13A10" w:rsidRDefault="00CA3387">
      <w:pPr>
        <w:pStyle w:val="ListParagraph"/>
        <w:numPr>
          <w:ilvl w:val="0"/>
          <w:numId w:val="95"/>
        </w:numPr>
        <w:rPr>
          <w:rFonts w:cstheme="minorHAnsi"/>
          <w:color w:val="A31515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>Procedure:</w:t>
      </w:r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sp_Set_BrandMaster_SelectRow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D13A10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>=2</w:t>
      </w:r>
    </w:p>
    <w:p w14:paraId="0B3DBC56" w14:textId="45E59672" w:rsidR="00CA3387" w:rsidRPr="00D13A10" w:rsidRDefault="00CA3387">
      <w:pPr>
        <w:pStyle w:val="ListParagraph"/>
        <w:numPr>
          <w:ilvl w:val="0"/>
          <w:numId w:val="95"/>
        </w:numPr>
        <w:rPr>
          <w:rFonts w:cstheme="minorHAnsi"/>
          <w:color w:val="000000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 xml:space="preserve">Then check which brand permission is allowed </w:t>
      </w:r>
      <w:r w:rsidR="00D13A10" w:rsidRPr="00D13A10">
        <w:rPr>
          <w:rFonts w:cstheme="minorHAnsi"/>
          <w:color w:val="000000"/>
          <w:sz w:val="24"/>
          <w:szCs w:val="24"/>
          <w:lang w:val="en-US"/>
        </w:rPr>
        <w:t>for current user then bind in dropdown</w:t>
      </w:r>
    </w:p>
    <w:p w14:paraId="33D28CDE" w14:textId="19F32D3B" w:rsidR="00D13A10" w:rsidRPr="00D13A10" w:rsidRDefault="00D13A10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>:-</w:t>
      </w:r>
      <w:proofErr w:type="gramEnd"/>
      <w:r w:rsidRPr="00D13A10">
        <w:rPr>
          <w:rFonts w:cstheme="minorHAnsi"/>
          <w:color w:val="000000"/>
          <w:sz w:val="24"/>
          <w:szCs w:val="24"/>
          <w:lang w:val="en-US"/>
        </w:rPr>
        <w:t xml:space="preserve">In this function get all active Locations get from this </w:t>
      </w:r>
      <w:proofErr w:type="spellStart"/>
      <w:r w:rsidRPr="00D13A10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3CAE399" w14:textId="72E88509" w:rsidR="00D13A10" w:rsidRPr="00D13A10" w:rsidRDefault="00D13A10">
      <w:pPr>
        <w:pStyle w:val="ListParagraph"/>
        <w:numPr>
          <w:ilvl w:val="0"/>
          <w:numId w:val="97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2C21EEBD" w14:textId="4FD3D63D" w:rsidR="00D13A10" w:rsidRPr="00D13A10" w:rsidRDefault="00D13A10">
      <w:pPr>
        <w:pStyle w:val="ListParagraph"/>
        <w:numPr>
          <w:ilvl w:val="0"/>
          <w:numId w:val="97"/>
        </w:numPr>
        <w:rPr>
          <w:rFonts w:cstheme="minorHAnsi"/>
          <w:color w:val="000000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D13A10">
        <w:rPr>
          <w:rFonts w:cstheme="minorHAnsi"/>
          <w:color w:val="000000"/>
          <w:sz w:val="24"/>
          <w:szCs w:val="24"/>
          <w:lang w:val="en-US"/>
        </w:rPr>
        <w:t>)</w:t>
      </w:r>
    </w:p>
    <w:p w14:paraId="7228FC81" w14:textId="711578F5" w:rsidR="00D13A10" w:rsidRPr="00D13A10" w:rsidRDefault="00D13A10">
      <w:pPr>
        <w:pStyle w:val="ListParagraph"/>
        <w:numPr>
          <w:ilvl w:val="0"/>
          <w:numId w:val="97"/>
        </w:numPr>
        <w:rPr>
          <w:rFonts w:cstheme="minorHAnsi"/>
          <w:color w:val="A31515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>Procedure:</w:t>
      </w:r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D13A10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>=2</w:t>
      </w:r>
    </w:p>
    <w:p w14:paraId="19689A6C" w14:textId="77777777" w:rsidR="00D13A10" w:rsidRDefault="00D13A10" w:rsidP="00CA3387">
      <w:pPr>
        <w:pStyle w:val="ListParagraph"/>
        <w:rPr>
          <w:rFonts w:cstheme="minorHAnsi"/>
          <w:color w:val="000000"/>
          <w:sz w:val="24"/>
          <w:szCs w:val="24"/>
          <w:lang w:val="en-US"/>
        </w:rPr>
      </w:pPr>
    </w:p>
    <w:p w14:paraId="3D04DA5F" w14:textId="6670E407" w:rsidR="00D13A10" w:rsidRPr="00D13A10" w:rsidRDefault="00D13A10">
      <w:pPr>
        <w:pStyle w:val="ListParagraph"/>
        <w:numPr>
          <w:ilvl w:val="0"/>
          <w:numId w:val="96"/>
        </w:numPr>
        <w:rPr>
          <w:rFonts w:cstheme="minorHAnsi"/>
          <w:sz w:val="24"/>
          <w:szCs w:val="24"/>
        </w:rPr>
      </w:pPr>
      <w:proofErr w:type="spellStart"/>
      <w:r w:rsidRPr="00D13A10">
        <w:rPr>
          <w:rFonts w:cstheme="minorHAnsi"/>
          <w:color w:val="000000"/>
          <w:sz w:val="24"/>
          <w:szCs w:val="24"/>
          <w:lang w:val="en-US"/>
        </w:rPr>
        <w:t>FillddlParentLocationDDL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>:  In this function get All active Location and bind in dropdown</w:t>
      </w:r>
    </w:p>
    <w:p w14:paraId="75CE8BEA" w14:textId="5AFA338C" w:rsidR="00D13A10" w:rsidRPr="00D13A10" w:rsidRDefault="00D13A10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D13A10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 xml:space="preserve">: In this function get all Currency from this </w:t>
      </w: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D13A10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055E471" w14:textId="074BF431" w:rsidR="00D13A10" w:rsidRPr="00D13A10" w:rsidRDefault="00D13A10">
      <w:pPr>
        <w:pStyle w:val="ListParagraph"/>
        <w:numPr>
          <w:ilvl w:val="0"/>
          <w:numId w:val="98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Class:CurrencyMaster.cs</w:t>
      </w:r>
      <w:proofErr w:type="spellEnd"/>
      <w:proofErr w:type="gramEnd"/>
    </w:p>
    <w:p w14:paraId="42B17783" w14:textId="65B854B8" w:rsidR="00D13A10" w:rsidRPr="00D13A10" w:rsidRDefault="00D13A10">
      <w:pPr>
        <w:pStyle w:val="ListParagraph"/>
        <w:numPr>
          <w:ilvl w:val="0"/>
          <w:numId w:val="98"/>
        </w:numPr>
        <w:rPr>
          <w:rFonts w:cstheme="minorHAnsi"/>
          <w:color w:val="000000"/>
          <w:sz w:val="24"/>
          <w:szCs w:val="24"/>
          <w:lang w:val="en-US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D13A10">
        <w:rPr>
          <w:rFonts w:cstheme="minorHAnsi"/>
          <w:color w:val="000000"/>
          <w:sz w:val="24"/>
          <w:szCs w:val="24"/>
          <w:lang w:val="en-US"/>
        </w:rPr>
        <w:t>GetCurrencyMaster</w:t>
      </w:r>
      <w:proofErr w:type="spellEnd"/>
      <w:r w:rsidRPr="00D13A1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D13A10">
        <w:rPr>
          <w:rFonts w:cstheme="minorHAnsi"/>
          <w:color w:val="000000"/>
          <w:sz w:val="24"/>
          <w:szCs w:val="24"/>
          <w:lang w:val="en-US"/>
        </w:rPr>
        <w:t>)</w:t>
      </w:r>
    </w:p>
    <w:p w14:paraId="1BC9B6A6" w14:textId="25944E8B" w:rsidR="00D13A10" w:rsidRPr="004434EC" w:rsidRDefault="00D13A10">
      <w:pPr>
        <w:pStyle w:val="ListParagraph"/>
        <w:numPr>
          <w:ilvl w:val="0"/>
          <w:numId w:val="98"/>
        </w:numPr>
        <w:rPr>
          <w:rFonts w:cstheme="minorHAnsi"/>
          <w:sz w:val="24"/>
          <w:szCs w:val="24"/>
        </w:rPr>
      </w:pPr>
      <w:r w:rsidRPr="00D13A10">
        <w:rPr>
          <w:rFonts w:cstheme="minorHAnsi"/>
          <w:color w:val="000000"/>
          <w:sz w:val="24"/>
          <w:szCs w:val="24"/>
          <w:lang w:val="en-US"/>
        </w:rPr>
        <w:t>Procedure:</w:t>
      </w:r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sp_Sys_CurrencyMaster_SelectRow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D13A10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D13A1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D13A10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D13A10">
        <w:rPr>
          <w:rFonts w:cstheme="minorHAnsi"/>
          <w:color w:val="A31515"/>
          <w:sz w:val="24"/>
          <w:szCs w:val="24"/>
          <w:lang w:val="en-US"/>
        </w:rPr>
        <w:t>=1</w:t>
      </w:r>
    </w:p>
    <w:p w14:paraId="7109065C" w14:textId="77777777" w:rsidR="004434EC" w:rsidRPr="004434EC" w:rsidRDefault="004434EC" w:rsidP="004434EC">
      <w:pPr>
        <w:rPr>
          <w:rFonts w:cstheme="minorHAnsi"/>
          <w:sz w:val="24"/>
          <w:szCs w:val="24"/>
        </w:rPr>
      </w:pPr>
    </w:p>
    <w:p w14:paraId="00D25076" w14:textId="05CDF301" w:rsidR="00D13A10" w:rsidRPr="004434EC" w:rsidRDefault="00D13A10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434EC">
        <w:rPr>
          <w:rFonts w:cstheme="minorHAnsi"/>
          <w:color w:val="000000"/>
          <w:sz w:val="24"/>
          <w:szCs w:val="24"/>
          <w:lang w:val="en-US"/>
        </w:rPr>
        <w:t>FillLocationType:In</w:t>
      </w:r>
      <w:proofErr w:type="spellEnd"/>
      <w:proofErr w:type="gramEnd"/>
      <w:r w:rsidRPr="004434EC">
        <w:rPr>
          <w:rFonts w:cstheme="minorHAnsi"/>
          <w:color w:val="000000"/>
          <w:sz w:val="24"/>
          <w:szCs w:val="24"/>
          <w:lang w:val="en-US"/>
        </w:rPr>
        <w:t xml:space="preserve"> this function get all Location Type From this class ,function And procedure</w:t>
      </w:r>
    </w:p>
    <w:p w14:paraId="40A138D6" w14:textId="359961A7" w:rsidR="00D13A10" w:rsidRPr="004434EC" w:rsidRDefault="00D13A10">
      <w:pPr>
        <w:pStyle w:val="ListParagraph"/>
        <w:numPr>
          <w:ilvl w:val="0"/>
          <w:numId w:val="99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434EC">
        <w:rPr>
          <w:rFonts w:cstheme="minorHAnsi"/>
          <w:color w:val="000000"/>
          <w:sz w:val="24"/>
          <w:szCs w:val="24"/>
          <w:lang w:val="en-US"/>
        </w:rPr>
        <w:t>Class:Sys_locationType_Master.cs</w:t>
      </w:r>
      <w:proofErr w:type="spellEnd"/>
      <w:proofErr w:type="gramEnd"/>
    </w:p>
    <w:p w14:paraId="446FA0F7" w14:textId="0A174273" w:rsidR="00D13A10" w:rsidRPr="004434EC" w:rsidRDefault="00D13A10">
      <w:pPr>
        <w:pStyle w:val="ListParagraph"/>
        <w:numPr>
          <w:ilvl w:val="0"/>
          <w:numId w:val="99"/>
        </w:numPr>
        <w:rPr>
          <w:rFonts w:cstheme="minorHAnsi"/>
          <w:color w:val="000000"/>
          <w:sz w:val="24"/>
          <w:szCs w:val="24"/>
          <w:lang w:val="en-US"/>
        </w:rPr>
      </w:pPr>
      <w:r w:rsidRPr="004434EC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4434EC">
        <w:rPr>
          <w:rFonts w:cstheme="minorHAnsi"/>
          <w:color w:val="000000"/>
          <w:sz w:val="24"/>
          <w:szCs w:val="24"/>
          <w:lang w:val="en-US"/>
        </w:rPr>
        <w:t>GetAllActiveRecord</w:t>
      </w:r>
      <w:proofErr w:type="spellEnd"/>
      <w:r w:rsidRPr="004434EC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434EC">
        <w:rPr>
          <w:rFonts w:cstheme="minorHAnsi"/>
          <w:color w:val="000000"/>
          <w:sz w:val="24"/>
          <w:szCs w:val="24"/>
          <w:lang w:val="en-US"/>
        </w:rPr>
        <w:t>)</w:t>
      </w:r>
    </w:p>
    <w:p w14:paraId="3D1C8C66" w14:textId="68133348" w:rsidR="00D13A10" w:rsidRPr="004434EC" w:rsidRDefault="00D13A10">
      <w:pPr>
        <w:pStyle w:val="ListParagraph"/>
        <w:numPr>
          <w:ilvl w:val="0"/>
          <w:numId w:val="99"/>
        </w:numPr>
        <w:rPr>
          <w:rFonts w:cstheme="minorHAnsi"/>
          <w:sz w:val="24"/>
          <w:szCs w:val="24"/>
        </w:rPr>
      </w:pPr>
      <w:r w:rsidRPr="004434EC">
        <w:rPr>
          <w:rFonts w:cstheme="minorHAnsi"/>
          <w:color w:val="000000"/>
          <w:sz w:val="24"/>
          <w:szCs w:val="24"/>
          <w:lang w:val="en-US"/>
        </w:rPr>
        <w:t>Procedure:</w:t>
      </w:r>
      <w:r w:rsidR="004434EC" w:rsidRPr="004434EC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="004434EC" w:rsidRPr="004434EC">
        <w:rPr>
          <w:rFonts w:cstheme="minorHAnsi"/>
          <w:color w:val="A31515"/>
          <w:sz w:val="24"/>
          <w:szCs w:val="24"/>
          <w:lang w:val="en-US"/>
        </w:rPr>
        <w:t>sp_Sys_LocationType_Master_SelectRow</w:t>
      </w:r>
      <w:proofErr w:type="spellEnd"/>
      <w:r w:rsidR="004434EC" w:rsidRPr="004434EC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="004434EC" w:rsidRPr="004434EC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="004434EC" w:rsidRPr="004434EC">
        <w:rPr>
          <w:rFonts w:cstheme="minorHAnsi"/>
          <w:color w:val="A31515"/>
          <w:sz w:val="24"/>
          <w:szCs w:val="24"/>
          <w:lang w:val="en-US"/>
        </w:rPr>
        <w:t>=2</w:t>
      </w:r>
    </w:p>
    <w:p w14:paraId="4BBD341A" w14:textId="2FE12EDB" w:rsidR="004434EC" w:rsidRPr="004434EC" w:rsidRDefault="004434EC">
      <w:pPr>
        <w:pStyle w:val="ListParagraph"/>
        <w:numPr>
          <w:ilvl w:val="0"/>
          <w:numId w:val="9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434EC">
        <w:rPr>
          <w:rFonts w:cstheme="minorHAnsi"/>
          <w:color w:val="000000"/>
          <w:sz w:val="24"/>
          <w:szCs w:val="24"/>
          <w:lang w:val="en-US"/>
        </w:rPr>
        <w:lastRenderedPageBreak/>
        <w:t>FillLabourLaw:Get</w:t>
      </w:r>
      <w:proofErr w:type="spellEnd"/>
      <w:proofErr w:type="gramEnd"/>
      <w:r w:rsidRPr="004434EC">
        <w:rPr>
          <w:rFonts w:cstheme="minorHAnsi"/>
          <w:color w:val="000000"/>
          <w:sz w:val="24"/>
          <w:szCs w:val="24"/>
          <w:lang w:val="en-US"/>
        </w:rPr>
        <w:t xml:space="preserve"> All </w:t>
      </w:r>
      <w:proofErr w:type="spellStart"/>
      <w:r w:rsidRPr="004434EC">
        <w:rPr>
          <w:rFonts w:cstheme="minorHAnsi"/>
          <w:color w:val="000000"/>
          <w:sz w:val="24"/>
          <w:szCs w:val="24"/>
          <w:lang w:val="en-US"/>
        </w:rPr>
        <w:t>Labour</w:t>
      </w:r>
      <w:proofErr w:type="spellEnd"/>
      <w:r w:rsidRPr="004434EC">
        <w:rPr>
          <w:rFonts w:cstheme="minorHAnsi"/>
          <w:color w:val="000000"/>
          <w:sz w:val="24"/>
          <w:szCs w:val="24"/>
          <w:lang w:val="en-US"/>
        </w:rPr>
        <w:t xml:space="preserve"> Law name and Id from this </w:t>
      </w:r>
      <w:proofErr w:type="spellStart"/>
      <w:r w:rsidRPr="004434EC">
        <w:rPr>
          <w:rFonts w:cstheme="minorHAnsi"/>
          <w:color w:val="000000"/>
          <w:sz w:val="24"/>
          <w:szCs w:val="24"/>
          <w:lang w:val="en-US"/>
        </w:rPr>
        <w:t>class,functionand</w:t>
      </w:r>
      <w:proofErr w:type="spellEnd"/>
      <w:r w:rsidRPr="004434EC">
        <w:rPr>
          <w:rFonts w:cstheme="minorHAnsi"/>
          <w:color w:val="000000"/>
          <w:sz w:val="24"/>
          <w:szCs w:val="24"/>
          <w:lang w:val="en-US"/>
        </w:rPr>
        <w:t xml:space="preserve"> Procedure</w:t>
      </w:r>
    </w:p>
    <w:p w14:paraId="3484A2B0" w14:textId="77777777" w:rsidR="004434EC" w:rsidRPr="00E756B7" w:rsidRDefault="004434EC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756B7">
        <w:rPr>
          <w:rFonts w:cstheme="minorHAnsi"/>
          <w:color w:val="000000"/>
          <w:sz w:val="24"/>
          <w:szCs w:val="24"/>
          <w:lang w:val="en-US"/>
        </w:rPr>
        <w:t>Class:hr_labourLaw_config.cs</w:t>
      </w:r>
      <w:proofErr w:type="spellEnd"/>
      <w:proofErr w:type="gramEnd"/>
    </w:p>
    <w:p w14:paraId="5F61FA39" w14:textId="77777777" w:rsidR="004434EC" w:rsidRPr="00E756B7" w:rsidRDefault="004434EC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E756B7">
        <w:rPr>
          <w:rFonts w:cstheme="minorHAnsi"/>
          <w:color w:val="000000"/>
          <w:sz w:val="24"/>
          <w:szCs w:val="24"/>
          <w:lang w:val="en-US"/>
        </w:rPr>
        <w:t>GetAllTrueRecord</w:t>
      </w:r>
      <w:proofErr w:type="spellEnd"/>
    </w:p>
    <w:p w14:paraId="4CC95711" w14:textId="77777777" w:rsidR="004434EC" w:rsidRPr="00E756B7" w:rsidRDefault="004434EC">
      <w:pPr>
        <w:pStyle w:val="ListParagraph"/>
        <w:numPr>
          <w:ilvl w:val="0"/>
          <w:numId w:val="84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E756B7">
        <w:rPr>
          <w:rFonts w:cstheme="minorHAnsi"/>
          <w:color w:val="000000"/>
          <w:sz w:val="24"/>
          <w:szCs w:val="24"/>
          <w:lang w:val="en-US"/>
        </w:rPr>
        <w:t>Procedure:</w:t>
      </w:r>
      <w:r w:rsidRPr="00E756B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E756B7">
        <w:rPr>
          <w:rFonts w:cstheme="minorHAnsi"/>
          <w:color w:val="A31515"/>
          <w:sz w:val="24"/>
          <w:szCs w:val="24"/>
          <w:lang w:val="en-US"/>
        </w:rPr>
        <w:t>sp_hr_laborLaw_config_SelectRow</w:t>
      </w:r>
      <w:proofErr w:type="spellEnd"/>
      <w:r w:rsidRPr="00E756B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E756B7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E756B7">
        <w:rPr>
          <w:rFonts w:cstheme="minorHAnsi"/>
          <w:color w:val="A31515"/>
          <w:sz w:val="24"/>
          <w:szCs w:val="24"/>
          <w:lang w:val="en-US"/>
        </w:rPr>
        <w:t xml:space="preserve"> Optype:2</w:t>
      </w:r>
    </w:p>
    <w:p w14:paraId="3DC19BA0" w14:textId="1E596CBE" w:rsidR="004434EC" w:rsidRPr="004434EC" w:rsidRDefault="004434EC">
      <w:pPr>
        <w:pStyle w:val="ListParagraph"/>
        <w:numPr>
          <w:ilvl w:val="0"/>
          <w:numId w:val="9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434EC">
        <w:rPr>
          <w:rFonts w:cstheme="minorHAnsi"/>
          <w:color w:val="000000"/>
          <w:sz w:val="24"/>
          <w:szCs w:val="24"/>
          <w:lang w:val="en-US"/>
        </w:rPr>
        <w:t>getPageControlsVisibility:In</w:t>
      </w:r>
      <w:proofErr w:type="spellEnd"/>
      <w:proofErr w:type="gramEnd"/>
      <w:r w:rsidRPr="004434EC">
        <w:rPr>
          <w:rFonts w:cstheme="minorHAnsi"/>
          <w:color w:val="000000"/>
          <w:sz w:val="24"/>
          <w:szCs w:val="24"/>
          <w:lang w:val="en-US"/>
        </w:rPr>
        <w:t xml:space="preserve"> this function Field Show According Permissions </w:t>
      </w:r>
    </w:p>
    <w:p w14:paraId="3533EA21" w14:textId="77777777" w:rsidR="004434EC" w:rsidRPr="003862DD" w:rsidRDefault="004434EC">
      <w:pPr>
        <w:pStyle w:val="ListParagraph"/>
        <w:numPr>
          <w:ilvl w:val="0"/>
          <w:numId w:val="9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: In this function Get Set </w:t>
      </w:r>
      <w:proofErr w:type="spellStart"/>
      <w:r w:rsidRPr="003862DD">
        <w:rPr>
          <w:rFonts w:cstheme="minorHAnsi"/>
          <w:color w:val="000000"/>
          <w:sz w:val="24"/>
          <w:szCs w:val="24"/>
          <w:lang w:val="en-US"/>
        </w:rPr>
        <w:t>FileManager</w:t>
      </w:r>
      <w:proofErr w:type="spellEnd"/>
      <w:r w:rsidRPr="003862DD">
        <w:rPr>
          <w:rFonts w:cstheme="minorHAnsi"/>
          <w:color w:val="000000"/>
          <w:sz w:val="24"/>
          <w:szCs w:val="24"/>
          <w:lang w:val="en-US"/>
        </w:rPr>
        <w:t xml:space="preserve"> path and Check Directory exist or not If Directory not exist then create</w:t>
      </w:r>
    </w:p>
    <w:p w14:paraId="0554C83B" w14:textId="77777777" w:rsidR="004434EC" w:rsidRDefault="004434EC" w:rsidP="004434EC">
      <w:pPr>
        <w:rPr>
          <w:rFonts w:cstheme="minorHAnsi"/>
          <w:sz w:val="24"/>
          <w:szCs w:val="24"/>
        </w:rPr>
      </w:pPr>
    </w:p>
    <w:p w14:paraId="6E52C5C4" w14:textId="1161B463" w:rsidR="00EE109E" w:rsidRDefault="00CB10AA" w:rsidP="004434EC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cstheme="minorHAnsi"/>
          <w:sz w:val="24"/>
          <w:szCs w:val="24"/>
        </w:rPr>
        <w:t>Next</w:t>
      </w:r>
      <w:r w:rsidR="00EE109E">
        <w:rPr>
          <w:rFonts w:cstheme="minorHAnsi"/>
          <w:sz w:val="24"/>
          <w:szCs w:val="24"/>
        </w:rPr>
        <w:t>:-</w:t>
      </w:r>
      <w:proofErr w:type="gramEnd"/>
      <w:r w:rsidR="00EE109E">
        <w:rPr>
          <w:rFonts w:cstheme="minorHAnsi"/>
          <w:sz w:val="24"/>
          <w:szCs w:val="24"/>
        </w:rPr>
        <w:t xml:space="preserve">its </w:t>
      </w:r>
      <w:proofErr w:type="spellStart"/>
      <w:r w:rsidR="00EE109E">
        <w:rPr>
          <w:rFonts w:cstheme="minorHAnsi"/>
          <w:sz w:val="24"/>
          <w:szCs w:val="24"/>
        </w:rPr>
        <w:t>OnClick</w:t>
      </w:r>
      <w:proofErr w:type="spellEnd"/>
      <w:r w:rsidR="00EE109E">
        <w:rPr>
          <w:rFonts w:cstheme="minorHAnsi"/>
          <w:sz w:val="24"/>
          <w:szCs w:val="24"/>
        </w:rPr>
        <w:t xml:space="preserve"> function is </w:t>
      </w:r>
      <w:proofErr w:type="spellStart"/>
      <w:r w:rsidR="00EE109E">
        <w:rPr>
          <w:rFonts w:ascii="Consolas" w:hAnsi="Consolas" w:cs="Consolas"/>
          <w:color w:val="000000"/>
          <w:sz w:val="19"/>
          <w:szCs w:val="19"/>
          <w:lang w:val="en-US"/>
        </w:rPr>
        <w:t>btnSave_Click</w:t>
      </w:r>
      <w:proofErr w:type="spellEnd"/>
      <w:r w:rsidR="0054018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B583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1A1514B" w14:textId="780EA46B" w:rsidR="00CB583D" w:rsidRPr="00A570E7" w:rsidRDefault="00CB583D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When you click on this function then first </w:t>
      </w:r>
      <w:r w:rsidR="00BF0A72" w:rsidRPr="00A570E7">
        <w:rPr>
          <w:rFonts w:cstheme="minorHAnsi"/>
          <w:color w:val="000000"/>
          <w:sz w:val="24"/>
          <w:szCs w:val="24"/>
          <w:lang w:val="en-US"/>
        </w:rPr>
        <w:t xml:space="preserve">Check if </w:t>
      </w:r>
      <w:proofErr w:type="spellStart"/>
      <w:r w:rsidR="00BF0A72" w:rsidRPr="00A570E7">
        <w:rPr>
          <w:rFonts w:cstheme="minorHAnsi"/>
          <w:color w:val="000000"/>
          <w:sz w:val="24"/>
          <w:szCs w:val="24"/>
          <w:lang w:val="en-US"/>
        </w:rPr>
        <w:t>editid</w:t>
      </w:r>
      <w:proofErr w:type="spellEnd"/>
      <w:r w:rsidR="00BF0A72" w:rsidRPr="00A570E7">
        <w:rPr>
          <w:rFonts w:cstheme="minorHAnsi"/>
          <w:color w:val="000000"/>
          <w:sz w:val="24"/>
          <w:szCs w:val="24"/>
          <w:lang w:val="en-US"/>
        </w:rPr>
        <w:t xml:space="preserve">==”” then insert Location Master From this </w:t>
      </w:r>
      <w:proofErr w:type="spellStart"/>
      <w:proofErr w:type="gramStart"/>
      <w:r w:rsidR="00BF0A72" w:rsidRPr="00A570E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="00BF0A72" w:rsidRPr="00A570E7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37628C9" w14:textId="45D4EEEE" w:rsidR="00BF0A72" w:rsidRPr="00A570E7" w:rsidRDefault="00BF0A72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570E7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4701C6FE" w14:textId="48E2150E" w:rsidR="00BF0A72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InsertLocationMaster</w:t>
      </w:r>
      <w:proofErr w:type="spellEnd"/>
    </w:p>
    <w:p w14:paraId="69C10D26" w14:textId="337B5486" w:rsidR="00704EF7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Procedure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sp_Set_LocationMaster_Insert</w:t>
      </w:r>
      <w:proofErr w:type="spellEnd"/>
    </w:p>
    <w:p w14:paraId="5359A7AD" w14:textId="691AEF09" w:rsidR="00704EF7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Then Check if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applicationType</w:t>
      </w:r>
      <w:proofErr w:type="spellEnd"/>
      <w:r w:rsidRPr="00A570E7">
        <w:rPr>
          <w:rFonts w:cstheme="minorHAnsi"/>
          <w:color w:val="000000"/>
          <w:sz w:val="24"/>
          <w:szCs w:val="24"/>
          <w:lang w:val="en-US"/>
        </w:rPr>
        <w:t xml:space="preserve"> is equal to “Cloud” then insert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Defult</w:t>
      </w:r>
      <w:proofErr w:type="spellEnd"/>
      <w:r w:rsidRPr="00A570E7">
        <w:rPr>
          <w:rFonts w:cstheme="minorHAnsi"/>
          <w:color w:val="000000"/>
          <w:sz w:val="24"/>
          <w:szCs w:val="24"/>
          <w:lang w:val="en-US"/>
        </w:rPr>
        <w:t xml:space="preserve"> Permission to admin then insert financial record From This </w:t>
      </w:r>
      <w:proofErr w:type="spellStart"/>
      <w:proofErr w:type="gramStart"/>
      <w:r w:rsidRPr="00A570E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A570E7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499715F7" w14:textId="435C19BF" w:rsidR="00704EF7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Ac_FinancialYear_Detail.cs</w:t>
      </w:r>
      <w:proofErr w:type="spellEnd"/>
    </w:p>
    <w:p w14:paraId="29A79B55" w14:textId="671D04EE" w:rsidR="00704EF7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InsertFinancialYearDetail</w:t>
      </w:r>
      <w:proofErr w:type="spellEnd"/>
    </w:p>
    <w:p w14:paraId="55BE2FF4" w14:textId="0B9D6DE3" w:rsidR="00704EF7" w:rsidRPr="00A570E7" w:rsidRDefault="00704EF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Procedure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sp_Ac_FinancialYear_Detail_Insert</w:t>
      </w:r>
      <w:proofErr w:type="spellEnd"/>
    </w:p>
    <w:p w14:paraId="640E6A37" w14:textId="74E967A3" w:rsidR="00BF0A72" w:rsidRPr="00A570E7" w:rsidRDefault="00A570E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Then Insert Application Parameter From This </w:t>
      </w:r>
      <w:proofErr w:type="spellStart"/>
      <w:proofErr w:type="gramStart"/>
      <w:r w:rsidRPr="00A570E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gramEnd"/>
      <w:r w:rsidRPr="00A570E7">
        <w:rPr>
          <w:rFonts w:cstheme="minorHAnsi"/>
          <w:color w:val="000000"/>
          <w:sz w:val="24"/>
          <w:szCs w:val="24"/>
          <w:lang w:val="en-US"/>
        </w:rPr>
        <w:t>,Procedure</w:t>
      </w:r>
      <w:proofErr w:type="spellEnd"/>
    </w:p>
    <w:p w14:paraId="7898506A" w14:textId="43002223" w:rsidR="00A570E7" w:rsidRPr="00A570E7" w:rsidRDefault="00A570E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570E7">
        <w:rPr>
          <w:rFonts w:cstheme="minorHAnsi"/>
          <w:color w:val="000000"/>
          <w:sz w:val="24"/>
          <w:szCs w:val="24"/>
          <w:lang w:val="en-US"/>
        </w:rPr>
        <w:t>Class:Set_ApplicationParameter.cs</w:t>
      </w:r>
      <w:proofErr w:type="spellEnd"/>
      <w:proofErr w:type="gramEnd"/>
    </w:p>
    <w:p w14:paraId="321207EA" w14:textId="66D22CC0" w:rsidR="00A570E7" w:rsidRPr="00A570E7" w:rsidRDefault="00A570E7" w:rsidP="00A570E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570E7">
        <w:rPr>
          <w:rFonts w:cstheme="minorHAnsi"/>
          <w:color w:val="000000"/>
          <w:sz w:val="24"/>
          <w:szCs w:val="24"/>
          <w:lang w:val="en-US"/>
        </w:rPr>
        <w:t>Fucntion:InsertApplicationParameterMaster</w:t>
      </w:r>
      <w:proofErr w:type="spellEnd"/>
      <w:proofErr w:type="gramEnd"/>
    </w:p>
    <w:p w14:paraId="760919FB" w14:textId="13D853A8" w:rsidR="00EE109E" w:rsidRDefault="00A570E7" w:rsidP="00CB10AA">
      <w:pPr>
        <w:spacing w:line="240" w:lineRule="auto"/>
        <w:rPr>
          <w:rFonts w:cstheme="minorHAnsi"/>
          <w:sz w:val="24"/>
          <w:szCs w:val="24"/>
        </w:rPr>
      </w:pPr>
      <w:r w:rsidRPr="00A570E7">
        <w:rPr>
          <w:rFonts w:cstheme="minorHAnsi"/>
          <w:color w:val="000000"/>
          <w:sz w:val="24"/>
          <w:szCs w:val="24"/>
          <w:lang w:val="en-US"/>
        </w:rPr>
        <w:t xml:space="preserve">Procedure: </w:t>
      </w:r>
      <w:proofErr w:type="spellStart"/>
      <w:r w:rsidRPr="00A570E7">
        <w:rPr>
          <w:rFonts w:cstheme="minorHAnsi"/>
          <w:color w:val="000000"/>
          <w:sz w:val="24"/>
          <w:szCs w:val="24"/>
          <w:lang w:val="en-US"/>
        </w:rPr>
        <w:t>sp_Set_ApplicationParameter_Insert</w:t>
      </w:r>
      <w:proofErr w:type="spellEnd"/>
    </w:p>
    <w:p w14:paraId="226636BB" w14:textId="3238F8F5" w:rsidR="00A570E7" w:rsidRPr="00CB10AA" w:rsidRDefault="00A570E7" w:rsidP="00CB10AA">
      <w:pPr>
        <w:spacing w:line="240" w:lineRule="auto"/>
        <w:rPr>
          <w:rFonts w:cstheme="minorHAnsi"/>
          <w:sz w:val="24"/>
          <w:szCs w:val="24"/>
        </w:rPr>
      </w:pPr>
      <w:r w:rsidRPr="00CB10AA">
        <w:rPr>
          <w:rFonts w:cstheme="minorHAnsi"/>
          <w:sz w:val="24"/>
          <w:szCs w:val="24"/>
        </w:rPr>
        <w:t xml:space="preserve">If </w:t>
      </w:r>
      <w:proofErr w:type="spellStart"/>
      <w:r w:rsidRPr="00CB10AA">
        <w:rPr>
          <w:rFonts w:cstheme="minorHAnsi"/>
          <w:sz w:val="24"/>
          <w:szCs w:val="24"/>
        </w:rPr>
        <w:t>EditId</w:t>
      </w:r>
      <w:proofErr w:type="spellEnd"/>
      <w:r w:rsidRPr="00CB10AA">
        <w:rPr>
          <w:rFonts w:cstheme="minorHAnsi"/>
          <w:sz w:val="24"/>
          <w:szCs w:val="24"/>
        </w:rPr>
        <w:t xml:space="preserve"> Found then </w:t>
      </w:r>
      <w:r w:rsidR="00CB10AA" w:rsidRPr="00CB10AA">
        <w:rPr>
          <w:rFonts w:cstheme="minorHAnsi"/>
          <w:sz w:val="24"/>
          <w:szCs w:val="24"/>
        </w:rPr>
        <w:t xml:space="preserve">update Location Master From this </w:t>
      </w:r>
      <w:proofErr w:type="spellStart"/>
      <w:proofErr w:type="gramStart"/>
      <w:r w:rsidR="00CB10AA" w:rsidRPr="00CB10AA">
        <w:rPr>
          <w:rFonts w:cstheme="minorHAnsi"/>
          <w:sz w:val="24"/>
          <w:szCs w:val="24"/>
        </w:rPr>
        <w:t>class,Function</w:t>
      </w:r>
      <w:proofErr w:type="gramEnd"/>
      <w:r w:rsidR="00CB10AA" w:rsidRPr="00CB10AA">
        <w:rPr>
          <w:rFonts w:cstheme="minorHAnsi"/>
          <w:sz w:val="24"/>
          <w:szCs w:val="24"/>
        </w:rPr>
        <w:t>,Object</w:t>
      </w:r>
      <w:proofErr w:type="spellEnd"/>
    </w:p>
    <w:p w14:paraId="590BAA0F" w14:textId="150FF4CC" w:rsidR="00CB10AA" w:rsidRPr="00CB10AA" w:rsidRDefault="00CB10AA" w:rsidP="00CB10AA">
      <w:pPr>
        <w:spacing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CB10AA">
        <w:rPr>
          <w:rFonts w:cstheme="minorHAnsi"/>
          <w:sz w:val="24"/>
          <w:szCs w:val="24"/>
        </w:rPr>
        <w:t>Class:LocationMater.cs</w:t>
      </w:r>
      <w:proofErr w:type="spellEnd"/>
      <w:proofErr w:type="gramEnd"/>
    </w:p>
    <w:p w14:paraId="415F8133" w14:textId="0AADB73E" w:rsidR="00CB10AA" w:rsidRPr="00CB10AA" w:rsidRDefault="00CB10AA" w:rsidP="00CB10AA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B10AA">
        <w:rPr>
          <w:rFonts w:cstheme="minorHAnsi"/>
          <w:sz w:val="24"/>
          <w:szCs w:val="24"/>
        </w:rPr>
        <w:t>Function:</w:t>
      </w:r>
      <w:r w:rsidRPr="00CB10AA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CB10AA">
        <w:rPr>
          <w:rFonts w:cstheme="minorHAnsi"/>
          <w:color w:val="000000"/>
          <w:sz w:val="24"/>
          <w:szCs w:val="24"/>
          <w:lang w:val="en-US"/>
        </w:rPr>
        <w:t>UpdateLocationMaster</w:t>
      </w:r>
      <w:proofErr w:type="spellEnd"/>
    </w:p>
    <w:p w14:paraId="62F25B37" w14:textId="71DE61E0" w:rsidR="00CB10AA" w:rsidRPr="00CB10AA" w:rsidRDefault="00CB10AA" w:rsidP="00CB10AA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B10AA">
        <w:rPr>
          <w:rFonts w:cstheme="minorHAnsi"/>
          <w:color w:val="000000"/>
          <w:sz w:val="24"/>
          <w:szCs w:val="24"/>
          <w:lang w:val="en-US"/>
        </w:rPr>
        <w:t>Procedure:</w:t>
      </w:r>
      <w:r w:rsidRPr="00CB10AA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B10AA">
        <w:rPr>
          <w:rFonts w:cstheme="minorHAnsi"/>
          <w:color w:val="A31515"/>
          <w:sz w:val="24"/>
          <w:szCs w:val="24"/>
          <w:lang w:val="en-US"/>
        </w:rPr>
        <w:t>sp_Set_LocationMaster_Update</w:t>
      </w:r>
      <w:proofErr w:type="spellEnd"/>
    </w:p>
    <w:p w14:paraId="1011360E" w14:textId="5AD1A7D2" w:rsidR="00CB10AA" w:rsidRPr="00506E42" w:rsidRDefault="00CB10AA" w:rsidP="00CB10AA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06E42">
        <w:rPr>
          <w:rFonts w:cstheme="minorHAnsi"/>
          <w:color w:val="000000"/>
          <w:sz w:val="24"/>
          <w:szCs w:val="24"/>
          <w:lang w:val="en-US"/>
        </w:rPr>
        <w:t xml:space="preserve">Then Insert Application Parameter </w:t>
      </w:r>
      <w:proofErr w:type="gramStart"/>
      <w:r w:rsidRPr="00506E42">
        <w:rPr>
          <w:rFonts w:cstheme="minorHAnsi"/>
          <w:color w:val="000000"/>
          <w:sz w:val="24"/>
          <w:szCs w:val="24"/>
          <w:lang w:val="en-US"/>
        </w:rPr>
        <w:t>And</w:t>
      </w:r>
      <w:proofErr w:type="gramEnd"/>
      <w:r w:rsidRPr="00506E42">
        <w:rPr>
          <w:rFonts w:cstheme="minorHAnsi"/>
          <w:color w:val="000000"/>
          <w:sz w:val="24"/>
          <w:szCs w:val="24"/>
          <w:lang w:val="en-US"/>
        </w:rPr>
        <w:t xml:space="preserve"> Delete Address Child And Again insert Address Child</w:t>
      </w:r>
    </w:p>
    <w:p w14:paraId="402D166B" w14:textId="652311FF" w:rsidR="00CB10AA" w:rsidRPr="00506E42" w:rsidRDefault="00CB10AA" w:rsidP="00506E42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06E42">
        <w:rPr>
          <w:rFonts w:cstheme="minorHAnsi"/>
          <w:sz w:val="24"/>
          <w:szCs w:val="24"/>
        </w:rPr>
        <w:t xml:space="preserve">Save: when you click on Save Button then </w:t>
      </w:r>
      <w:proofErr w:type="gramStart"/>
      <w:r w:rsidRPr="00506E42">
        <w:rPr>
          <w:rFonts w:cstheme="minorHAnsi"/>
          <w:sz w:val="24"/>
          <w:szCs w:val="24"/>
        </w:rPr>
        <w:t>its</w:t>
      </w:r>
      <w:proofErr w:type="gramEnd"/>
      <w:r w:rsidRPr="00506E42">
        <w:rPr>
          <w:rFonts w:cstheme="minorHAnsi"/>
          <w:sz w:val="24"/>
          <w:szCs w:val="24"/>
        </w:rPr>
        <w:t xml:space="preserve"> hit this function </w:t>
      </w:r>
      <w:proofErr w:type="spellStart"/>
      <w:r w:rsidRPr="00506E42">
        <w:rPr>
          <w:rFonts w:cstheme="minorHAnsi"/>
          <w:color w:val="000000"/>
          <w:sz w:val="24"/>
          <w:szCs w:val="24"/>
          <w:lang w:val="en-US"/>
        </w:rPr>
        <w:t>btnSaveDept_Click</w:t>
      </w:r>
      <w:proofErr w:type="spellEnd"/>
    </w:p>
    <w:p w14:paraId="67DF8F04" w14:textId="77777777" w:rsidR="00506E42" w:rsidRPr="005B34BD" w:rsidRDefault="00CB10AA" w:rsidP="005B34B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B34BD">
        <w:rPr>
          <w:rFonts w:cstheme="minorHAnsi"/>
          <w:color w:val="000000"/>
          <w:sz w:val="24"/>
          <w:szCs w:val="24"/>
          <w:lang w:val="en-US"/>
        </w:rPr>
        <w:t xml:space="preserve">In this function its insert Location Department Master from this </w:t>
      </w:r>
      <w:proofErr w:type="spellStart"/>
      <w:proofErr w:type="gramStart"/>
      <w:r w:rsidRPr="005B34BD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5B34BD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506E42" w:rsidRPr="005B34BD">
        <w:rPr>
          <w:rFonts w:cstheme="minorHAnsi"/>
          <w:color w:val="000000"/>
          <w:sz w:val="24"/>
          <w:szCs w:val="24"/>
          <w:lang w:val="en-US"/>
        </w:rPr>
        <w:t>Class:Set_Location_Department.cs</w:t>
      </w:r>
      <w:proofErr w:type="spellEnd"/>
    </w:p>
    <w:p w14:paraId="28B62C6D" w14:textId="77777777" w:rsidR="00506E42" w:rsidRPr="005B34BD" w:rsidRDefault="00506E42" w:rsidP="005B34B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B34BD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5B34BD">
        <w:rPr>
          <w:rFonts w:cstheme="minorHAnsi"/>
          <w:color w:val="000000"/>
          <w:sz w:val="24"/>
          <w:szCs w:val="24"/>
          <w:lang w:val="en-US"/>
        </w:rPr>
        <w:t>InsertLocationDepartmentMaster</w:t>
      </w:r>
      <w:proofErr w:type="spellEnd"/>
    </w:p>
    <w:p w14:paraId="7CD2EB73" w14:textId="3C3DC4DD" w:rsidR="00506E42" w:rsidRPr="005B34BD" w:rsidRDefault="00506E42" w:rsidP="005B34BD">
      <w:pPr>
        <w:spacing w:line="240" w:lineRule="auto"/>
        <w:rPr>
          <w:rFonts w:cstheme="minorHAnsi"/>
          <w:sz w:val="24"/>
          <w:szCs w:val="24"/>
        </w:rPr>
      </w:pPr>
      <w:r w:rsidRPr="005B34BD">
        <w:rPr>
          <w:rFonts w:cstheme="minorHAnsi"/>
          <w:color w:val="000000"/>
          <w:sz w:val="24"/>
          <w:szCs w:val="24"/>
          <w:lang w:val="en-US"/>
        </w:rPr>
        <w:t>Procedure:</w:t>
      </w:r>
      <w:r w:rsidRPr="005B34B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B34BD">
        <w:rPr>
          <w:rFonts w:cstheme="minorHAnsi"/>
          <w:color w:val="A31515"/>
          <w:sz w:val="24"/>
          <w:szCs w:val="24"/>
          <w:lang w:val="en-US"/>
        </w:rPr>
        <w:t>sp_Set_Location_Department_Insert</w:t>
      </w:r>
      <w:proofErr w:type="spellEnd"/>
    </w:p>
    <w:p w14:paraId="29A1020F" w14:textId="1BF36E72" w:rsidR="004362EF" w:rsidRDefault="00506E42" w:rsidP="005B34B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B34BD">
        <w:rPr>
          <w:rFonts w:cstheme="minorHAnsi"/>
          <w:sz w:val="24"/>
          <w:szCs w:val="24"/>
        </w:rPr>
        <w:t xml:space="preserve">Then Insert Child node Save from this function </w:t>
      </w:r>
      <w:proofErr w:type="spellStart"/>
      <w:r w:rsidRPr="005B34BD">
        <w:rPr>
          <w:rFonts w:cstheme="minorHAnsi"/>
          <w:color w:val="000000"/>
          <w:sz w:val="24"/>
          <w:szCs w:val="24"/>
          <w:lang w:val="en-US"/>
        </w:rPr>
        <w:t>childNodeSave</w:t>
      </w:r>
      <w:proofErr w:type="spellEnd"/>
      <w:r w:rsidR="00937312" w:rsidRPr="005B34BD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24C86F4B" w14:textId="76D3EC6F" w:rsidR="004362EF" w:rsidRPr="00515137" w:rsidRDefault="004362EF" w:rsidP="004362EF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lastRenderedPageBreak/>
        <w:t xml:space="preserve">1.6 </w:t>
      </w:r>
      <w:r>
        <w:rPr>
          <w:rFonts w:ascii="Times New Roman" w:hAnsi="Times New Roman" w:cs="Times New Roman"/>
          <w:sz w:val="32"/>
          <w:szCs w:val="32"/>
        </w:rPr>
        <w:t>Employee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Master:-</w:t>
      </w:r>
      <w:proofErr w:type="gramEnd"/>
    </w:p>
    <w:p w14:paraId="1D3BC02D" w14:textId="0D7490BB" w:rsidR="004362EF" w:rsidRDefault="004362EF" w:rsidP="005B34B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>
        <w:rPr>
          <w:rFonts w:cstheme="minorHAnsi"/>
          <w:color w:val="000000"/>
          <w:sz w:val="24"/>
          <w:szCs w:val="24"/>
          <w:lang w:val="en-US"/>
        </w:rPr>
        <w:t>Load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6B02858D" w14:textId="5ACA6696" w:rsidR="004362EF" w:rsidRPr="00484668" w:rsidRDefault="004362EF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Check_Financial_Year_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Status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1393527" w14:textId="77777777" w:rsidR="0015430E" w:rsidRPr="00484668" w:rsidRDefault="004362EF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SetHalfDay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1CDFDED0" w14:textId="3EB6431B" w:rsidR="004362EF" w:rsidRPr="00484668" w:rsidRDefault="004362EF">
      <w:pPr>
        <w:pStyle w:val="ListParagraph"/>
        <w:numPr>
          <w:ilvl w:val="0"/>
          <w:numId w:val="100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LeaveType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537393B9" w14:textId="18DBBB83" w:rsidR="004362EF" w:rsidRPr="00484668" w:rsidRDefault="004362EF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Designation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13F708F6" w14:textId="7A5B3A62" w:rsidR="004362EF" w:rsidRPr="00484668" w:rsidRDefault="004362EF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Qualification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071F764D" w14:textId="0D7FC953" w:rsidR="004362EF" w:rsidRPr="00484668" w:rsidRDefault="004362EF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Religion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5D0A0C89" w14:textId="238702B6" w:rsidR="004362EF" w:rsidRPr="00484668" w:rsidRDefault="004362EF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Nationality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4A64BC99" w14:textId="45AD46EE" w:rsidR="004362EF" w:rsidRPr="00484668" w:rsidRDefault="004362EF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ddlLocationList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F1573BF" w14:textId="77777777" w:rsidR="0015430E" w:rsidRPr="00484668" w:rsidRDefault="0015430E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btnList_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Click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 xml:space="preserve">, </w:t>
      </w:r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5065A86" w14:textId="52947B05" w:rsidR="0015430E" w:rsidRPr="00484668" w:rsidRDefault="0015430E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CurrencyDDL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67E45C4B" w14:textId="25404D74" w:rsidR="0015430E" w:rsidRPr="00484668" w:rsidRDefault="0015430E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484668">
        <w:rPr>
          <w:rFonts w:cstheme="minorHAnsi"/>
          <w:color w:val="000000"/>
          <w:sz w:val="24"/>
          <w:szCs w:val="24"/>
          <w:lang w:val="en-US"/>
        </w:rPr>
        <w:t>FillCurrency1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DDL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089C5763" w14:textId="230B0DBE" w:rsidR="0015430E" w:rsidRPr="00484668" w:rsidRDefault="0015430E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ddlCompany_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SelectedIndexChanged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 xml:space="preserve">, </w:t>
      </w:r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0A524CA1" w14:textId="00562021" w:rsidR="0015430E" w:rsidRPr="00484668" w:rsidRDefault="0015430E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rbtOT_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OnCheckedChanged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 xml:space="preserve">, </w:t>
      </w:r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1C29A707" w14:textId="6ECAD927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teamLeader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2743D76A" w14:textId="0A99ACB5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CD3CC70" w14:textId="2EE81E6D" w:rsidR="00484668" w:rsidRPr="00484668" w:rsidRDefault="00484668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ddlRole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6C5B2BF2" w14:textId="19E419C9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setListLocationValue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D327740" w14:textId="25A76D56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imbBtnGrid_</w:t>
      </w:r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Click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 xml:space="preserve">, </w:t>
      </w:r>
      <w:r w:rsidRPr="00484668">
        <w:rPr>
          <w:rFonts w:cstheme="minorHAnsi"/>
          <w:color w:val="0000FF"/>
          <w:sz w:val="24"/>
          <w:szCs w:val="24"/>
          <w:lang w:val="en-US"/>
        </w:rPr>
        <w:t>null</w:t>
      </w:r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7984DD41" w14:textId="77777777" w:rsidR="00484668" w:rsidRPr="00484668" w:rsidRDefault="00484668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deviceGroup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4597A59D" w14:textId="5EBDF3DB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GetDocumentNumber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3C874CB8" w14:textId="77777777" w:rsidR="00484668" w:rsidRPr="00484668" w:rsidRDefault="00484668">
      <w:pPr>
        <w:pStyle w:val="ListParagraph"/>
        <w:numPr>
          <w:ilvl w:val="0"/>
          <w:numId w:val="10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getPageControlsVisibility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474D94DA" w14:textId="77777777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Grade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328E360A" w14:textId="1EAF549C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setModuleWiseControls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 xml:space="preserve">); </w:t>
      </w:r>
      <w:r w:rsidRPr="00484668">
        <w:rPr>
          <w:rFonts w:cstheme="minorHAnsi"/>
          <w:color w:val="008000"/>
          <w:sz w:val="24"/>
          <w:szCs w:val="24"/>
          <w:lang w:val="en-US"/>
        </w:rPr>
        <w:t>//set tab visibility as of application</w:t>
      </w:r>
    </w:p>
    <w:p w14:paraId="58677E30" w14:textId="32FB528D" w:rsidR="00484668" w:rsidRPr="00484668" w:rsidRDefault="00484668">
      <w:pPr>
        <w:pStyle w:val="ListParagraph"/>
        <w:numPr>
          <w:ilvl w:val="0"/>
          <w:numId w:val="10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48466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484668">
        <w:rPr>
          <w:rFonts w:cstheme="minorHAnsi"/>
          <w:color w:val="000000"/>
          <w:sz w:val="24"/>
          <w:szCs w:val="24"/>
          <w:lang w:val="en-US"/>
        </w:rPr>
        <w:t>);</w:t>
      </w:r>
    </w:p>
    <w:p w14:paraId="673CD45C" w14:textId="77777777" w:rsidR="00484668" w:rsidRDefault="00484668" w:rsidP="00484668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07BE3D75" w14:textId="1F457FD2" w:rsidR="00484668" w:rsidRPr="00AC7AC5" w:rsidRDefault="00024A89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AC7AC5">
        <w:rPr>
          <w:rFonts w:cstheme="minorHAnsi"/>
          <w:color w:val="000000"/>
          <w:sz w:val="24"/>
          <w:szCs w:val="24"/>
          <w:lang w:val="en-US"/>
        </w:rPr>
        <w:t>Check_Financial_Year_</w:t>
      </w:r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Status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 xml:space="preserve">):-in this function we can check financial year close or not </w:t>
      </w:r>
    </w:p>
    <w:p w14:paraId="76C637E6" w14:textId="415D5930" w:rsidR="00024A89" w:rsidRPr="00AC7AC5" w:rsidRDefault="00024A89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SetHalfDay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>):-In this function we can get Application Parameter Value by Parameter Name</w:t>
      </w:r>
    </w:p>
    <w:p w14:paraId="0F5A7176" w14:textId="41E49113" w:rsidR="00024A89" w:rsidRPr="00AC7AC5" w:rsidRDefault="00024A89">
      <w:pPr>
        <w:pStyle w:val="ListParagraph"/>
        <w:numPr>
          <w:ilvl w:val="0"/>
          <w:numId w:val="10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 xml:space="preserve">From this </w:t>
      </w: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>,procedure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 xml:space="preserve"> and parameter</w:t>
      </w:r>
    </w:p>
    <w:p w14:paraId="7069BB12" w14:textId="59DDCF65" w:rsidR="00024A89" w:rsidRPr="00AC7AC5" w:rsidRDefault="00024A89">
      <w:pPr>
        <w:pStyle w:val="ListParagraph"/>
        <w:numPr>
          <w:ilvl w:val="0"/>
          <w:numId w:val="10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Class:Set_ApplicationParameter.cs</w:t>
      </w:r>
      <w:proofErr w:type="spellEnd"/>
      <w:proofErr w:type="gramEnd"/>
    </w:p>
    <w:p w14:paraId="12CD02E9" w14:textId="233071B4" w:rsidR="00024A89" w:rsidRPr="00AC7AC5" w:rsidRDefault="00024A89">
      <w:pPr>
        <w:pStyle w:val="ListParagraph"/>
        <w:numPr>
          <w:ilvl w:val="0"/>
          <w:numId w:val="10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AC7AC5">
        <w:rPr>
          <w:rFonts w:cstheme="minorHAnsi"/>
          <w:color w:val="000000"/>
          <w:sz w:val="24"/>
          <w:szCs w:val="24"/>
          <w:lang w:val="en-US"/>
        </w:rPr>
        <w:t>GetApplicationParameterValueByParamName</w:t>
      </w:r>
      <w:proofErr w:type="spellEnd"/>
    </w:p>
    <w:p w14:paraId="0BBA5FC6" w14:textId="22B71770" w:rsidR="00024A89" w:rsidRPr="00AC7AC5" w:rsidRDefault="00024A89">
      <w:pPr>
        <w:pStyle w:val="ListParagraph"/>
        <w:numPr>
          <w:ilvl w:val="0"/>
          <w:numId w:val="10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>Procedure:</w:t>
      </w:r>
      <w:r w:rsidRPr="00AC7AC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sp_Set_ApplicationParameter_SelectRow</w:t>
      </w:r>
      <w:proofErr w:type="spellEnd"/>
      <w:r w:rsidRPr="00AC7AC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AC7AC5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AC7AC5">
        <w:rPr>
          <w:rFonts w:cstheme="minorHAnsi"/>
          <w:color w:val="A31515"/>
          <w:sz w:val="24"/>
          <w:szCs w:val="24"/>
          <w:lang w:val="en-US"/>
        </w:rPr>
        <w:t xml:space="preserve"> Optype=1</w:t>
      </w:r>
    </w:p>
    <w:p w14:paraId="39B9B071" w14:textId="04637AA4" w:rsidR="00870CA2" w:rsidRPr="00AC7AC5" w:rsidRDefault="00024A89">
      <w:pPr>
        <w:pStyle w:val="ListParagraph"/>
        <w:numPr>
          <w:ilvl w:val="0"/>
          <w:numId w:val="101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>Parameter:</w:t>
      </w:r>
      <w:r w:rsidRPr="00AC7AC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Half_Day_Count</w:t>
      </w:r>
      <w:proofErr w:type="spellEnd"/>
      <w:r w:rsidR="00870CA2" w:rsidRPr="00AC7AC5">
        <w:rPr>
          <w:rFonts w:cstheme="minorHAnsi"/>
          <w:color w:val="A31515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EE2E6B1" w14:textId="0DF269D0" w:rsidR="00870CA2" w:rsidRPr="00AC7AC5" w:rsidRDefault="00870CA2">
      <w:pPr>
        <w:pStyle w:val="ListParagraph"/>
        <w:numPr>
          <w:ilvl w:val="0"/>
          <w:numId w:val="102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FillLeaveTypeDDL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 xml:space="preserve">):-In this function we can get all </w:t>
      </w:r>
      <w:r w:rsidR="00A03E04" w:rsidRPr="00AC7AC5">
        <w:rPr>
          <w:rFonts w:cstheme="minorHAnsi"/>
          <w:color w:val="000000"/>
          <w:sz w:val="24"/>
          <w:szCs w:val="24"/>
          <w:lang w:val="en-US"/>
        </w:rPr>
        <w:t xml:space="preserve">type of leave get </w:t>
      </w:r>
      <w:r w:rsidR="00F67E25" w:rsidRPr="00AC7AC5">
        <w:rPr>
          <w:rFonts w:cstheme="minorHAnsi"/>
          <w:color w:val="000000"/>
          <w:sz w:val="24"/>
          <w:szCs w:val="24"/>
          <w:lang w:val="en-US"/>
        </w:rPr>
        <w:t xml:space="preserve">from this </w:t>
      </w:r>
      <w:proofErr w:type="spellStart"/>
      <w:r w:rsidR="00F67E25" w:rsidRPr="00AC7AC5">
        <w:rPr>
          <w:rFonts w:cstheme="minorHAnsi"/>
          <w:color w:val="000000"/>
          <w:sz w:val="24"/>
          <w:szCs w:val="24"/>
          <w:lang w:val="en-US"/>
        </w:rPr>
        <w:t>function,class</w:t>
      </w:r>
      <w:proofErr w:type="spellEnd"/>
      <w:r w:rsidR="00F67E25" w:rsidRPr="00AC7AC5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4BC34AA7" w14:textId="79D99B5F" w:rsidR="00F67E25" w:rsidRPr="00AC7AC5" w:rsidRDefault="00F67E25">
      <w:pPr>
        <w:pStyle w:val="ListParagraph"/>
        <w:numPr>
          <w:ilvl w:val="0"/>
          <w:numId w:val="103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Class:LeaveMaster.cs</w:t>
      </w:r>
      <w:proofErr w:type="spellEnd"/>
      <w:proofErr w:type="gramEnd"/>
    </w:p>
    <w:p w14:paraId="7575B1B6" w14:textId="32B1314C" w:rsidR="00F67E25" w:rsidRPr="00AC7AC5" w:rsidRDefault="00AC7AC5">
      <w:pPr>
        <w:pStyle w:val="ListParagraph"/>
        <w:numPr>
          <w:ilvl w:val="0"/>
          <w:numId w:val="103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AC7AC5">
        <w:rPr>
          <w:rFonts w:cstheme="minorHAnsi"/>
          <w:color w:val="000000"/>
          <w:sz w:val="24"/>
          <w:szCs w:val="24"/>
          <w:lang w:val="en-US"/>
        </w:rPr>
        <w:t>GetLeaveMaster</w:t>
      </w:r>
      <w:proofErr w:type="spellEnd"/>
    </w:p>
    <w:p w14:paraId="395ACE8B" w14:textId="0F655D03" w:rsidR="00AC7AC5" w:rsidRDefault="00AC7AC5">
      <w:pPr>
        <w:pStyle w:val="ListParagraph"/>
        <w:numPr>
          <w:ilvl w:val="0"/>
          <w:numId w:val="103"/>
        </w:numPr>
        <w:spacing w:after="200"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>Procedure:</w:t>
      </w:r>
      <w:r w:rsidRPr="00AC7AC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sp_Att_LeaveMaster_SelectRow</w:t>
      </w:r>
      <w:proofErr w:type="spellEnd"/>
      <w:r w:rsidRPr="00AC7AC5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AC7AC5">
        <w:rPr>
          <w:rFonts w:cstheme="minorHAnsi"/>
          <w:color w:val="A31515"/>
          <w:sz w:val="24"/>
          <w:szCs w:val="24"/>
          <w:lang w:val="en-US"/>
        </w:rPr>
        <w:t>=2</w:t>
      </w:r>
    </w:p>
    <w:p w14:paraId="139A7391" w14:textId="77777777" w:rsidR="00AC7AC5" w:rsidRDefault="00AC7AC5" w:rsidP="00AC7AC5">
      <w:pPr>
        <w:spacing w:after="200"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71455F23" w14:textId="77777777" w:rsidR="00AC7AC5" w:rsidRPr="00AC7AC5" w:rsidRDefault="00AC7AC5" w:rsidP="00AC7AC5">
      <w:pPr>
        <w:spacing w:after="200"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34E2DBC9" w14:textId="41121C4D" w:rsidR="00AC7AC5" w:rsidRPr="00AC7AC5" w:rsidRDefault="00AC7AC5">
      <w:pPr>
        <w:pStyle w:val="ListParagraph"/>
        <w:numPr>
          <w:ilvl w:val="0"/>
          <w:numId w:val="102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lastRenderedPageBreak/>
        <w:t>FillDesignationDDL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 xml:space="preserve">):In this function we can get all type of designation from this </w:t>
      </w:r>
      <w:proofErr w:type="spellStart"/>
      <w:r w:rsidRPr="00AC7AC5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AC7AC5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264743A" w14:textId="19CCC2DA" w:rsidR="00AC7AC5" w:rsidRPr="00AC7AC5" w:rsidRDefault="00AC7AC5">
      <w:pPr>
        <w:pStyle w:val="ListParagraph"/>
        <w:numPr>
          <w:ilvl w:val="0"/>
          <w:numId w:val="104"/>
        </w:numPr>
        <w:spacing w:after="20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Class:DesignationMaster</w:t>
      </w:r>
      <w:proofErr w:type="spellEnd"/>
      <w:proofErr w:type="gramEnd"/>
    </w:p>
    <w:p w14:paraId="26810027" w14:textId="0F59A64F" w:rsidR="00024A89" w:rsidRPr="00AC7AC5" w:rsidRDefault="00AC7AC5">
      <w:pPr>
        <w:pStyle w:val="ListParagraph"/>
        <w:numPr>
          <w:ilvl w:val="0"/>
          <w:numId w:val="10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C7AC5">
        <w:rPr>
          <w:rFonts w:cstheme="minorHAnsi"/>
          <w:color w:val="000000"/>
          <w:sz w:val="24"/>
          <w:szCs w:val="24"/>
          <w:lang w:val="en-US"/>
        </w:rPr>
        <w:t>Function:GetDesignationMaster</w:t>
      </w:r>
      <w:proofErr w:type="spellEnd"/>
      <w:proofErr w:type="gramEnd"/>
      <w:r w:rsidRPr="00AC7AC5">
        <w:rPr>
          <w:rFonts w:cstheme="minorHAnsi"/>
          <w:color w:val="000000"/>
          <w:sz w:val="24"/>
          <w:szCs w:val="24"/>
          <w:lang w:val="en-US"/>
        </w:rPr>
        <w:t>()</w:t>
      </w:r>
    </w:p>
    <w:p w14:paraId="2FAA19AA" w14:textId="4D4DE8E8" w:rsidR="00AC7AC5" w:rsidRPr="00AC7AC5" w:rsidRDefault="00AC7AC5">
      <w:pPr>
        <w:pStyle w:val="ListParagraph"/>
        <w:numPr>
          <w:ilvl w:val="0"/>
          <w:numId w:val="104"/>
        </w:numPr>
        <w:spacing w:line="240" w:lineRule="auto"/>
        <w:rPr>
          <w:rFonts w:cstheme="minorHAnsi"/>
          <w:color w:val="000000"/>
          <w:sz w:val="24"/>
          <w:szCs w:val="24"/>
          <w:lang w:val="en-AI"/>
        </w:rPr>
      </w:pPr>
      <w:r w:rsidRPr="00AC7AC5">
        <w:rPr>
          <w:rFonts w:cstheme="minorHAnsi"/>
          <w:color w:val="000000"/>
          <w:sz w:val="24"/>
          <w:szCs w:val="24"/>
          <w:lang w:val="en-US"/>
        </w:rPr>
        <w:t>Procedure:</w:t>
      </w:r>
      <w:r w:rsidRPr="00AC7AC5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sp_Set_DesignationMaster_SelectRow</w:t>
      </w:r>
      <w:proofErr w:type="spellEnd"/>
      <w:r w:rsidRPr="00AC7AC5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AC7AC5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AC7AC5">
        <w:rPr>
          <w:rFonts w:cstheme="minorHAnsi"/>
          <w:color w:val="A31515"/>
          <w:sz w:val="24"/>
          <w:szCs w:val="24"/>
          <w:lang w:val="en-US"/>
        </w:rPr>
        <w:t>=2</w:t>
      </w:r>
    </w:p>
    <w:p w14:paraId="12526285" w14:textId="7D9A308D" w:rsidR="00024A89" w:rsidRDefault="00024A89" w:rsidP="00484668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01EEFF64" w14:textId="64933132" w:rsidR="00AC7AC5" w:rsidRPr="008817E3" w:rsidRDefault="00AC7AC5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817E3">
        <w:rPr>
          <w:rFonts w:cstheme="minorHAnsi"/>
          <w:color w:val="000000"/>
          <w:sz w:val="24"/>
          <w:szCs w:val="24"/>
          <w:lang w:val="en-US"/>
        </w:rPr>
        <w:t>FillQualificationDDL</w:t>
      </w:r>
      <w:proofErr w:type="spellEnd"/>
      <w:r w:rsidRPr="008817E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8817E3">
        <w:rPr>
          <w:rFonts w:cstheme="minorHAnsi"/>
          <w:color w:val="000000"/>
          <w:sz w:val="24"/>
          <w:szCs w:val="24"/>
          <w:lang w:val="en-US"/>
        </w:rPr>
        <w:t xml:space="preserve">): In this function we can get all qualification detail </w:t>
      </w:r>
      <w:r w:rsidR="008817E3" w:rsidRPr="008817E3">
        <w:rPr>
          <w:rFonts w:cstheme="minorHAnsi"/>
          <w:color w:val="000000"/>
          <w:sz w:val="24"/>
          <w:szCs w:val="24"/>
          <w:lang w:val="en-US"/>
        </w:rPr>
        <w:t xml:space="preserve">from this </w:t>
      </w:r>
      <w:proofErr w:type="spellStart"/>
      <w:r w:rsidR="008817E3" w:rsidRPr="008817E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8817E3" w:rsidRPr="008817E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BB1E155" w14:textId="62B09A26" w:rsidR="008817E3" w:rsidRPr="008817E3" w:rsidRDefault="008817E3">
      <w:pPr>
        <w:pStyle w:val="ListParagraph"/>
        <w:numPr>
          <w:ilvl w:val="0"/>
          <w:numId w:val="10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817E3">
        <w:rPr>
          <w:rFonts w:cstheme="minorHAnsi"/>
          <w:color w:val="000000"/>
          <w:sz w:val="24"/>
          <w:szCs w:val="24"/>
          <w:lang w:val="en-US"/>
        </w:rPr>
        <w:t>Class:QualificationMaster.cs</w:t>
      </w:r>
      <w:proofErr w:type="spellEnd"/>
      <w:proofErr w:type="gramEnd"/>
    </w:p>
    <w:p w14:paraId="798DCA31" w14:textId="6A7B5997" w:rsidR="008817E3" w:rsidRPr="008817E3" w:rsidRDefault="008817E3">
      <w:pPr>
        <w:pStyle w:val="ListParagraph"/>
        <w:numPr>
          <w:ilvl w:val="0"/>
          <w:numId w:val="10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817E3">
        <w:rPr>
          <w:rFonts w:cstheme="minorHAnsi"/>
          <w:color w:val="000000"/>
          <w:sz w:val="24"/>
          <w:szCs w:val="24"/>
          <w:lang w:val="en-US"/>
        </w:rPr>
        <w:t>Function:GetQualificationMaster.cs</w:t>
      </w:r>
      <w:proofErr w:type="spellEnd"/>
      <w:proofErr w:type="gramEnd"/>
    </w:p>
    <w:p w14:paraId="5299F8F3" w14:textId="4DF11A5E" w:rsidR="008817E3" w:rsidRPr="008817E3" w:rsidRDefault="008817E3">
      <w:pPr>
        <w:pStyle w:val="ListParagraph"/>
        <w:numPr>
          <w:ilvl w:val="0"/>
          <w:numId w:val="10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8817E3">
        <w:rPr>
          <w:rFonts w:cstheme="minorHAnsi"/>
          <w:color w:val="000000"/>
          <w:sz w:val="24"/>
          <w:szCs w:val="24"/>
          <w:lang w:val="en-US"/>
        </w:rPr>
        <w:t>Procedure:</w:t>
      </w:r>
      <w:r w:rsidRPr="008817E3">
        <w:rPr>
          <w:rFonts w:ascii="Consolas" w:hAnsi="Consolas" w:cs="Consolas"/>
          <w:color w:val="A31515"/>
          <w:sz w:val="19"/>
          <w:szCs w:val="19"/>
          <w:lang w:val="en-US"/>
        </w:rPr>
        <w:t>sp</w:t>
      </w:r>
      <w:proofErr w:type="gramEnd"/>
      <w:r w:rsidRPr="008817E3">
        <w:rPr>
          <w:rFonts w:ascii="Consolas" w:hAnsi="Consolas" w:cs="Consolas"/>
          <w:color w:val="A31515"/>
          <w:sz w:val="19"/>
          <w:szCs w:val="19"/>
          <w:lang w:val="en-US"/>
        </w:rPr>
        <w:t>_Set_QualificationMaster_SelectRow</w:t>
      </w:r>
      <w:proofErr w:type="spellEnd"/>
      <w:r w:rsidRPr="008817E3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8817E3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8817E3"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543BAD18" w14:textId="77777777" w:rsidR="00CB0967" w:rsidRDefault="00CB0967" w:rsidP="00484668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2E49ACF8" w14:textId="09A10A9E" w:rsidR="004362EF" w:rsidRPr="00F470A4" w:rsidRDefault="008817E3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F470A4">
        <w:rPr>
          <w:rFonts w:cstheme="minorHAnsi"/>
          <w:color w:val="000000"/>
          <w:sz w:val="24"/>
          <w:szCs w:val="24"/>
          <w:lang w:val="en-US"/>
        </w:rPr>
        <w:t>FillReligionDDL</w:t>
      </w:r>
      <w:proofErr w:type="spellEnd"/>
      <w:r w:rsidRPr="00F470A4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F470A4">
        <w:rPr>
          <w:rFonts w:cstheme="minorHAnsi"/>
          <w:color w:val="000000"/>
          <w:sz w:val="24"/>
          <w:szCs w:val="24"/>
          <w:lang w:val="en-US"/>
        </w:rPr>
        <w:t>):</w:t>
      </w:r>
      <w:r w:rsidR="00F470A4" w:rsidRPr="00F470A4">
        <w:rPr>
          <w:rFonts w:cstheme="minorHAnsi"/>
          <w:color w:val="000000"/>
          <w:sz w:val="24"/>
          <w:szCs w:val="24"/>
          <w:lang w:val="en-US"/>
        </w:rPr>
        <w:t xml:space="preserve">In this function get All Religion from this </w:t>
      </w:r>
      <w:proofErr w:type="spellStart"/>
      <w:r w:rsidR="00F470A4" w:rsidRPr="00F470A4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F470A4" w:rsidRPr="00F470A4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495DF2B1" w14:textId="2DE39343" w:rsidR="00F470A4" w:rsidRPr="00F470A4" w:rsidRDefault="00F470A4">
      <w:pPr>
        <w:pStyle w:val="ListParagraph"/>
        <w:numPr>
          <w:ilvl w:val="0"/>
          <w:numId w:val="10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F470A4">
        <w:rPr>
          <w:rFonts w:cstheme="minorHAnsi"/>
          <w:color w:val="000000"/>
          <w:sz w:val="24"/>
          <w:szCs w:val="24"/>
          <w:lang w:val="en-US"/>
        </w:rPr>
        <w:t>Class:ReligionMaster.cs</w:t>
      </w:r>
      <w:proofErr w:type="spellEnd"/>
      <w:proofErr w:type="gramEnd"/>
    </w:p>
    <w:p w14:paraId="10EAAFF4" w14:textId="0815E44A" w:rsidR="00F470A4" w:rsidRPr="00F470A4" w:rsidRDefault="00F470A4">
      <w:pPr>
        <w:pStyle w:val="ListParagraph"/>
        <w:numPr>
          <w:ilvl w:val="0"/>
          <w:numId w:val="10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F470A4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gramStart"/>
      <w:r w:rsidRPr="00F470A4">
        <w:rPr>
          <w:rFonts w:cstheme="minorHAnsi"/>
          <w:color w:val="000000"/>
          <w:sz w:val="24"/>
          <w:szCs w:val="24"/>
          <w:lang w:val="en-US"/>
        </w:rPr>
        <w:t>GetReligionMaster(</w:t>
      </w:r>
      <w:proofErr w:type="gramEnd"/>
      <w:r w:rsidRPr="00F470A4">
        <w:rPr>
          <w:rFonts w:cstheme="minorHAnsi"/>
          <w:color w:val="000000"/>
          <w:sz w:val="24"/>
          <w:szCs w:val="24"/>
          <w:lang w:val="en-US"/>
        </w:rPr>
        <w:t>)</w:t>
      </w:r>
    </w:p>
    <w:p w14:paraId="1A3915D8" w14:textId="614FE35F" w:rsidR="00F470A4" w:rsidRPr="00F470A4" w:rsidRDefault="00F470A4">
      <w:pPr>
        <w:pStyle w:val="ListParagraph"/>
        <w:numPr>
          <w:ilvl w:val="0"/>
          <w:numId w:val="10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F470A4">
        <w:rPr>
          <w:rFonts w:cstheme="minorHAnsi"/>
          <w:color w:val="000000"/>
          <w:sz w:val="24"/>
          <w:szCs w:val="24"/>
          <w:lang w:val="en-US"/>
        </w:rPr>
        <w:t>Procedure:</w:t>
      </w:r>
      <w:r w:rsidRPr="00F470A4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F470A4">
        <w:rPr>
          <w:rFonts w:cstheme="minorHAnsi"/>
          <w:color w:val="A31515"/>
          <w:sz w:val="24"/>
          <w:szCs w:val="24"/>
          <w:lang w:val="en-US"/>
        </w:rPr>
        <w:t>sp_Set_ReligionMaster_SelectRow</w:t>
      </w:r>
      <w:proofErr w:type="spellEnd"/>
      <w:r w:rsidRPr="00F470A4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F470A4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F470A4">
        <w:rPr>
          <w:rFonts w:cstheme="minorHAnsi"/>
          <w:color w:val="A31515"/>
          <w:sz w:val="24"/>
          <w:szCs w:val="24"/>
          <w:lang w:val="en-US"/>
        </w:rPr>
        <w:t>=2</w:t>
      </w:r>
    </w:p>
    <w:p w14:paraId="24FCB9B4" w14:textId="60605BDC" w:rsidR="004362EF" w:rsidRPr="00116466" w:rsidRDefault="00F470A4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16466">
        <w:rPr>
          <w:rFonts w:cstheme="minorHAnsi"/>
          <w:color w:val="000000"/>
          <w:sz w:val="24"/>
          <w:szCs w:val="24"/>
          <w:lang w:val="en-US"/>
        </w:rPr>
        <w:t>FillNationalityDDL</w:t>
      </w:r>
      <w:proofErr w:type="spellEnd"/>
      <w:r w:rsidRPr="0011646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16466">
        <w:rPr>
          <w:rFonts w:cstheme="minorHAnsi"/>
          <w:color w:val="000000"/>
          <w:sz w:val="24"/>
          <w:szCs w:val="24"/>
          <w:lang w:val="en-US"/>
        </w:rPr>
        <w:t xml:space="preserve">):In this function Get all nationality </w:t>
      </w:r>
      <w:r w:rsidR="00116466" w:rsidRPr="00116466">
        <w:rPr>
          <w:rFonts w:cstheme="minorHAnsi"/>
          <w:color w:val="000000"/>
          <w:sz w:val="24"/>
          <w:szCs w:val="24"/>
          <w:lang w:val="en-US"/>
        </w:rPr>
        <w:t xml:space="preserve">from this </w:t>
      </w:r>
      <w:proofErr w:type="spellStart"/>
      <w:r w:rsidR="00116466" w:rsidRPr="00116466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116466" w:rsidRPr="00116466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7BE7C7CB" w14:textId="55B812AE" w:rsidR="00116466" w:rsidRPr="00116466" w:rsidRDefault="00116466">
      <w:pPr>
        <w:pStyle w:val="ListParagraph"/>
        <w:numPr>
          <w:ilvl w:val="0"/>
          <w:numId w:val="10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16466">
        <w:rPr>
          <w:rFonts w:cstheme="minorHAnsi"/>
          <w:color w:val="000000"/>
          <w:sz w:val="24"/>
          <w:szCs w:val="24"/>
          <w:lang w:val="en-US"/>
        </w:rPr>
        <w:t>Class:NationalityMaster.cs</w:t>
      </w:r>
      <w:proofErr w:type="spellEnd"/>
      <w:proofErr w:type="gramEnd"/>
    </w:p>
    <w:p w14:paraId="5F4B09BD" w14:textId="596C6252" w:rsidR="00116466" w:rsidRPr="00116466" w:rsidRDefault="00116466">
      <w:pPr>
        <w:pStyle w:val="ListParagraph"/>
        <w:numPr>
          <w:ilvl w:val="0"/>
          <w:numId w:val="10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16466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116466">
        <w:rPr>
          <w:rFonts w:cstheme="minorHAnsi"/>
          <w:color w:val="000000"/>
          <w:sz w:val="24"/>
          <w:szCs w:val="24"/>
          <w:lang w:val="en-US"/>
        </w:rPr>
        <w:t>GetNationalityMaster</w:t>
      </w:r>
      <w:proofErr w:type="spellEnd"/>
      <w:r w:rsidRPr="00116466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16466">
        <w:rPr>
          <w:rFonts w:cstheme="minorHAnsi"/>
          <w:color w:val="000000"/>
          <w:sz w:val="24"/>
          <w:szCs w:val="24"/>
          <w:lang w:val="en-US"/>
        </w:rPr>
        <w:t>);</w:t>
      </w:r>
    </w:p>
    <w:p w14:paraId="07199918" w14:textId="5CCED304" w:rsidR="00116466" w:rsidRPr="00116466" w:rsidRDefault="00116466">
      <w:pPr>
        <w:pStyle w:val="ListParagraph"/>
        <w:numPr>
          <w:ilvl w:val="0"/>
          <w:numId w:val="107"/>
        </w:numPr>
        <w:spacing w:line="240" w:lineRule="auto"/>
        <w:rPr>
          <w:rFonts w:cstheme="minorHAnsi"/>
          <w:color w:val="000000"/>
          <w:sz w:val="24"/>
          <w:szCs w:val="24"/>
          <w:lang w:val="en-AG"/>
        </w:rPr>
      </w:pPr>
      <w:r w:rsidRPr="00116466">
        <w:rPr>
          <w:rFonts w:cstheme="minorHAnsi"/>
          <w:color w:val="000000"/>
          <w:sz w:val="24"/>
          <w:szCs w:val="24"/>
          <w:lang w:val="en-US"/>
        </w:rPr>
        <w:t>Procedure:</w:t>
      </w:r>
      <w:r w:rsidRPr="00116466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16466">
        <w:rPr>
          <w:rFonts w:cstheme="minorHAnsi"/>
          <w:color w:val="A31515"/>
          <w:sz w:val="24"/>
          <w:szCs w:val="24"/>
          <w:lang w:val="en-US"/>
        </w:rPr>
        <w:t>sp_Set_NationalityMaster_SelectRow</w:t>
      </w:r>
      <w:proofErr w:type="spellEnd"/>
      <w:r w:rsidRPr="00116466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116466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116466">
        <w:rPr>
          <w:rFonts w:cstheme="minorHAnsi"/>
          <w:color w:val="A31515"/>
          <w:sz w:val="24"/>
          <w:szCs w:val="24"/>
          <w:lang w:val="en-US"/>
        </w:rPr>
        <w:t>=2</w:t>
      </w:r>
    </w:p>
    <w:p w14:paraId="2B18F891" w14:textId="60D36CF4" w:rsidR="00E5694F" w:rsidRPr="00387BCD" w:rsidRDefault="00116466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7BCD">
        <w:rPr>
          <w:rFonts w:cstheme="minorHAnsi"/>
          <w:color w:val="000000"/>
          <w:sz w:val="24"/>
          <w:szCs w:val="24"/>
          <w:lang w:val="en-US"/>
        </w:rPr>
        <w:t>FillddlLocationList</w:t>
      </w:r>
      <w:proofErr w:type="spellEnd"/>
      <w:r w:rsidRPr="00387BCD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387BCD">
        <w:rPr>
          <w:rFonts w:cstheme="minorHAnsi"/>
          <w:color w:val="000000"/>
          <w:sz w:val="24"/>
          <w:szCs w:val="24"/>
          <w:lang w:val="en-US"/>
        </w:rPr>
        <w:t xml:space="preserve">):In this function get all locations from this </w:t>
      </w:r>
      <w:proofErr w:type="spellStart"/>
      <w:r w:rsidRPr="00387BCD">
        <w:rPr>
          <w:rFonts w:cstheme="minorHAnsi"/>
          <w:color w:val="000000"/>
          <w:sz w:val="24"/>
          <w:szCs w:val="24"/>
          <w:lang w:val="en-US"/>
        </w:rPr>
        <w:t>class</w:t>
      </w:r>
      <w:r w:rsidR="0062564A" w:rsidRPr="00387BCD">
        <w:rPr>
          <w:rFonts w:cstheme="minorHAnsi"/>
          <w:color w:val="000000"/>
          <w:sz w:val="24"/>
          <w:szCs w:val="24"/>
          <w:lang w:val="en-US"/>
        </w:rPr>
        <w:t>,funct</w:t>
      </w:r>
      <w:r w:rsidR="00E5694F" w:rsidRPr="00387BCD">
        <w:rPr>
          <w:rFonts w:cstheme="minorHAnsi"/>
          <w:color w:val="000000"/>
          <w:sz w:val="24"/>
          <w:szCs w:val="24"/>
          <w:lang w:val="en-US"/>
        </w:rPr>
        <w:t>ion</w:t>
      </w:r>
      <w:proofErr w:type="spellEnd"/>
      <w:r w:rsidR="00E5694F" w:rsidRPr="00387BCD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="00387BCD" w:rsidRPr="00387BCD">
        <w:rPr>
          <w:rFonts w:cstheme="minorHAnsi"/>
          <w:color w:val="000000"/>
          <w:sz w:val="24"/>
          <w:szCs w:val="24"/>
          <w:lang w:val="en-US"/>
        </w:rPr>
        <w:t>and Procedure</w:t>
      </w:r>
    </w:p>
    <w:p w14:paraId="431E3956" w14:textId="58310535" w:rsidR="00E5694F" w:rsidRPr="00387BCD" w:rsidRDefault="00E5694F">
      <w:pPr>
        <w:pStyle w:val="ListParagraph"/>
        <w:numPr>
          <w:ilvl w:val="0"/>
          <w:numId w:val="10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87BCD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32165495" w14:textId="3448D38A" w:rsidR="00E5694F" w:rsidRPr="00387BCD" w:rsidRDefault="00387BCD">
      <w:pPr>
        <w:pStyle w:val="ListParagraph"/>
        <w:numPr>
          <w:ilvl w:val="0"/>
          <w:numId w:val="10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387BCD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387BCD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  <w:r w:rsidRPr="00387BCD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387BCD">
        <w:rPr>
          <w:rFonts w:cstheme="minorHAnsi"/>
          <w:color w:val="000000"/>
          <w:sz w:val="24"/>
          <w:szCs w:val="24"/>
          <w:lang w:val="en-US"/>
        </w:rPr>
        <w:t>)</w:t>
      </w:r>
    </w:p>
    <w:p w14:paraId="2C95CCB1" w14:textId="78418F0A" w:rsidR="00387BCD" w:rsidRPr="00387BCD" w:rsidRDefault="00387BCD">
      <w:pPr>
        <w:pStyle w:val="ListParagraph"/>
        <w:numPr>
          <w:ilvl w:val="0"/>
          <w:numId w:val="108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387BCD">
        <w:rPr>
          <w:rFonts w:cstheme="minorHAnsi"/>
          <w:color w:val="000000"/>
          <w:sz w:val="24"/>
          <w:szCs w:val="24"/>
          <w:lang w:val="en-US"/>
        </w:rPr>
        <w:t>Procedure:</w:t>
      </w:r>
      <w:r w:rsidRPr="00387BC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387BCD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387BCD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387BCD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387BCD">
        <w:rPr>
          <w:rFonts w:cstheme="minorHAnsi"/>
          <w:color w:val="A31515"/>
          <w:sz w:val="24"/>
          <w:szCs w:val="24"/>
          <w:lang w:val="en-US"/>
        </w:rPr>
        <w:t>=2</w:t>
      </w:r>
    </w:p>
    <w:p w14:paraId="15E7B511" w14:textId="5D9F26F4" w:rsidR="00387BCD" w:rsidRPr="003B7E8E" w:rsidRDefault="00387BCD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3B7E8E">
        <w:rPr>
          <w:rFonts w:cstheme="minorHAnsi"/>
          <w:color w:val="000000"/>
          <w:sz w:val="24"/>
          <w:szCs w:val="24"/>
          <w:lang w:val="en-US"/>
        </w:rPr>
        <w:t>btnList_</w:t>
      </w:r>
      <w:proofErr w:type="gramStart"/>
      <w:r w:rsidRPr="003B7E8E">
        <w:rPr>
          <w:rFonts w:cstheme="minorHAnsi"/>
          <w:color w:val="000000"/>
          <w:sz w:val="24"/>
          <w:szCs w:val="24"/>
          <w:lang w:val="en-US"/>
        </w:rPr>
        <w:t>Click:In</w:t>
      </w:r>
      <w:proofErr w:type="spellEnd"/>
      <w:proofErr w:type="gramEnd"/>
      <w:r w:rsidRPr="003B7E8E">
        <w:rPr>
          <w:rFonts w:cstheme="minorHAnsi"/>
          <w:color w:val="000000"/>
          <w:sz w:val="24"/>
          <w:szCs w:val="24"/>
          <w:lang w:val="en-US"/>
        </w:rPr>
        <w:t xml:space="preserve"> this click event function activate List Section</w:t>
      </w:r>
    </w:p>
    <w:p w14:paraId="2805F4A9" w14:textId="68F07295" w:rsidR="003B7E8E" w:rsidRPr="003B7E8E" w:rsidRDefault="00387BCD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B7E8E">
        <w:rPr>
          <w:rFonts w:cstheme="minorHAnsi"/>
          <w:color w:val="000000"/>
          <w:sz w:val="24"/>
          <w:szCs w:val="24"/>
          <w:lang w:val="en-US"/>
        </w:rPr>
        <w:t>FillCurrencyDDL:In</w:t>
      </w:r>
      <w:proofErr w:type="spellEnd"/>
      <w:proofErr w:type="gramEnd"/>
      <w:r w:rsidRPr="003B7E8E">
        <w:rPr>
          <w:rFonts w:cstheme="minorHAnsi"/>
          <w:color w:val="000000"/>
          <w:sz w:val="24"/>
          <w:szCs w:val="24"/>
          <w:lang w:val="en-US"/>
        </w:rPr>
        <w:t xml:space="preserve"> this function get </w:t>
      </w:r>
      <w:r w:rsidR="003B7E8E" w:rsidRPr="003B7E8E">
        <w:rPr>
          <w:rFonts w:cstheme="minorHAnsi"/>
          <w:color w:val="000000"/>
          <w:sz w:val="24"/>
          <w:szCs w:val="24"/>
          <w:lang w:val="en-US"/>
        </w:rPr>
        <w:t xml:space="preserve">All Currency From this </w:t>
      </w:r>
      <w:proofErr w:type="spellStart"/>
      <w:r w:rsidR="003B7E8E" w:rsidRPr="003B7E8E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3B7E8E" w:rsidRPr="003B7E8E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9DAD35C" w14:textId="1F362886" w:rsidR="003B7E8E" w:rsidRPr="003B7E8E" w:rsidRDefault="003B7E8E">
      <w:pPr>
        <w:pStyle w:val="ListParagraph"/>
        <w:numPr>
          <w:ilvl w:val="0"/>
          <w:numId w:val="10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B7E8E">
        <w:rPr>
          <w:rFonts w:cstheme="minorHAnsi"/>
          <w:color w:val="000000"/>
          <w:sz w:val="24"/>
          <w:szCs w:val="24"/>
          <w:lang w:val="en-US"/>
        </w:rPr>
        <w:t>Class:CurrencyMaster.cs</w:t>
      </w:r>
      <w:proofErr w:type="spellEnd"/>
      <w:proofErr w:type="gramEnd"/>
    </w:p>
    <w:p w14:paraId="6D506CB7" w14:textId="6538863E" w:rsidR="003B7E8E" w:rsidRPr="003B7E8E" w:rsidRDefault="003B7E8E">
      <w:pPr>
        <w:pStyle w:val="ListParagraph"/>
        <w:numPr>
          <w:ilvl w:val="0"/>
          <w:numId w:val="10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3B7E8E">
        <w:rPr>
          <w:rFonts w:cstheme="minorHAnsi"/>
          <w:color w:val="000000"/>
          <w:sz w:val="24"/>
          <w:szCs w:val="24"/>
          <w:lang w:val="en-US"/>
        </w:rPr>
        <w:t>Function:GetCurrencyMaster</w:t>
      </w:r>
      <w:proofErr w:type="spellEnd"/>
      <w:proofErr w:type="gramEnd"/>
      <w:r w:rsidRPr="003B7E8E">
        <w:rPr>
          <w:rFonts w:cstheme="minorHAnsi"/>
          <w:color w:val="000000"/>
          <w:sz w:val="24"/>
          <w:szCs w:val="24"/>
          <w:lang w:val="en-US"/>
        </w:rPr>
        <w:t>()</w:t>
      </w:r>
    </w:p>
    <w:p w14:paraId="6CEF075F" w14:textId="0E750915" w:rsidR="003B7E8E" w:rsidRPr="003B7E8E" w:rsidRDefault="003B7E8E">
      <w:pPr>
        <w:pStyle w:val="ListParagraph"/>
        <w:numPr>
          <w:ilvl w:val="0"/>
          <w:numId w:val="109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3B7E8E">
        <w:rPr>
          <w:rFonts w:cstheme="minorHAnsi"/>
          <w:color w:val="000000"/>
          <w:sz w:val="24"/>
          <w:szCs w:val="24"/>
          <w:lang w:val="en-US"/>
        </w:rPr>
        <w:t>Procedure:</w:t>
      </w:r>
      <w:r w:rsidRPr="003B7E8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3B7E8E">
        <w:rPr>
          <w:rFonts w:cstheme="minorHAnsi"/>
          <w:color w:val="A31515"/>
          <w:sz w:val="24"/>
          <w:szCs w:val="24"/>
          <w:lang w:val="en-US"/>
        </w:rPr>
        <w:t>sp_Sys_CurrencyMaster_SelectRow</w:t>
      </w:r>
      <w:proofErr w:type="spellEnd"/>
      <w:r w:rsidRPr="003B7E8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3B7E8E">
        <w:rPr>
          <w:rFonts w:cstheme="minorHAnsi"/>
          <w:color w:val="A31515"/>
          <w:sz w:val="24"/>
          <w:szCs w:val="24"/>
          <w:lang w:val="en-US"/>
        </w:rPr>
        <w:t>optye</w:t>
      </w:r>
      <w:proofErr w:type="spellEnd"/>
      <w:r w:rsidRPr="003B7E8E">
        <w:rPr>
          <w:rFonts w:cstheme="minorHAnsi"/>
          <w:color w:val="A31515"/>
          <w:sz w:val="24"/>
          <w:szCs w:val="24"/>
          <w:lang w:val="en-US"/>
        </w:rPr>
        <w:t>=1</w:t>
      </w:r>
    </w:p>
    <w:p w14:paraId="41894F61" w14:textId="10400E96" w:rsidR="003B7E8E" w:rsidRPr="00DC75AB" w:rsidRDefault="00DC75A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DC75AB">
        <w:rPr>
          <w:rFonts w:cstheme="minorHAnsi"/>
          <w:color w:val="000000"/>
          <w:sz w:val="24"/>
          <w:szCs w:val="24"/>
          <w:lang w:val="en-US"/>
        </w:rPr>
        <w:t>FillCurrency1</w:t>
      </w:r>
      <w:proofErr w:type="gramStart"/>
      <w:r w:rsidRPr="00DC75AB">
        <w:rPr>
          <w:rFonts w:cstheme="minorHAnsi"/>
          <w:color w:val="000000"/>
          <w:sz w:val="24"/>
          <w:szCs w:val="24"/>
          <w:lang w:val="en-US"/>
        </w:rPr>
        <w:t>DDL(</w:t>
      </w:r>
      <w:proofErr w:type="gramEnd"/>
      <w:r w:rsidRPr="00DC75AB">
        <w:rPr>
          <w:rFonts w:cstheme="minorHAnsi"/>
          <w:color w:val="000000"/>
          <w:sz w:val="24"/>
          <w:szCs w:val="24"/>
          <w:lang w:val="en-US"/>
        </w:rPr>
        <w:t>):In this function Same Procedure Called According Point no 10.</w:t>
      </w:r>
    </w:p>
    <w:p w14:paraId="2E3FB328" w14:textId="0096A2B7" w:rsidR="00DC75AB" w:rsidRPr="003F5D49" w:rsidRDefault="00DC75A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3F5D49">
        <w:rPr>
          <w:rFonts w:cstheme="minorHAnsi"/>
          <w:color w:val="000000"/>
          <w:sz w:val="24"/>
          <w:szCs w:val="24"/>
          <w:lang w:val="en-US"/>
        </w:rPr>
        <w:t>ddlCompany_SelectedIndexChanged</w:t>
      </w:r>
      <w:proofErr w:type="spellEnd"/>
      <w:r w:rsidRPr="003F5D49">
        <w:rPr>
          <w:rFonts w:cstheme="minorHAnsi"/>
          <w:color w:val="000000"/>
          <w:sz w:val="24"/>
          <w:szCs w:val="24"/>
          <w:lang w:val="en-US"/>
        </w:rPr>
        <w:t>:</w:t>
      </w:r>
      <w:r w:rsidR="003F5D49" w:rsidRPr="003F5D49">
        <w:rPr>
          <w:rFonts w:cstheme="minorHAnsi"/>
          <w:color w:val="000000"/>
          <w:sz w:val="24"/>
          <w:szCs w:val="24"/>
          <w:lang w:val="en-US"/>
        </w:rPr>
        <w:t xml:space="preserve"> In this function Get Role </w:t>
      </w:r>
      <w:proofErr w:type="spellStart"/>
      <w:r w:rsidR="003F5D49" w:rsidRPr="003F5D49">
        <w:rPr>
          <w:rFonts w:cstheme="minorHAnsi"/>
          <w:color w:val="000000"/>
          <w:sz w:val="24"/>
          <w:szCs w:val="24"/>
          <w:lang w:val="en-US"/>
        </w:rPr>
        <w:t>Prmission</w:t>
      </w:r>
      <w:proofErr w:type="spellEnd"/>
      <w:r w:rsidR="003F5D49" w:rsidRPr="003F5D49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gramStart"/>
      <w:r w:rsidR="003F5D49" w:rsidRPr="003F5D49">
        <w:rPr>
          <w:rFonts w:cstheme="minorHAnsi"/>
          <w:color w:val="000000"/>
          <w:sz w:val="24"/>
          <w:szCs w:val="24"/>
          <w:lang w:val="en-US"/>
        </w:rPr>
        <w:t>And</w:t>
      </w:r>
      <w:proofErr w:type="gramEnd"/>
      <w:r w:rsidR="003F5D49" w:rsidRPr="003F5D49">
        <w:rPr>
          <w:rFonts w:cstheme="minorHAnsi"/>
          <w:color w:val="000000"/>
          <w:sz w:val="24"/>
          <w:szCs w:val="24"/>
          <w:lang w:val="en-US"/>
        </w:rPr>
        <w:t xml:space="preserve"> Brand </w:t>
      </w:r>
    </w:p>
    <w:p w14:paraId="7DF52BEE" w14:textId="5FEB9513" w:rsidR="00387BCD" w:rsidRPr="003F5D49" w:rsidRDefault="003F5D49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3F5D49">
        <w:rPr>
          <w:rFonts w:cstheme="minorHAnsi"/>
          <w:color w:val="000000"/>
          <w:sz w:val="24"/>
          <w:szCs w:val="24"/>
          <w:lang w:val="en-US"/>
        </w:rPr>
        <w:t>FillteamLeader:In</w:t>
      </w:r>
      <w:proofErr w:type="spellEnd"/>
      <w:proofErr w:type="gramEnd"/>
      <w:r w:rsidRPr="003F5D49">
        <w:rPr>
          <w:rFonts w:cstheme="minorHAnsi"/>
          <w:color w:val="000000"/>
          <w:sz w:val="24"/>
          <w:szCs w:val="24"/>
          <w:lang w:val="en-US"/>
        </w:rPr>
        <w:t xml:space="preserve"> this function First Get Employee From EmployeeMaster Class And The Filter Who is team Leader</w:t>
      </w:r>
    </w:p>
    <w:p w14:paraId="08B5CCF1" w14:textId="6DBA2A7E" w:rsidR="003F5D49" w:rsidRPr="00B82FC6" w:rsidRDefault="003F5D49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82FC6">
        <w:rPr>
          <w:rFonts w:cstheme="minorHAnsi"/>
          <w:color w:val="000000"/>
          <w:sz w:val="24"/>
          <w:szCs w:val="24"/>
          <w:lang w:val="en-US"/>
        </w:rPr>
        <w:t>FillCountryCode:In</w:t>
      </w:r>
      <w:proofErr w:type="spellEnd"/>
      <w:proofErr w:type="gramEnd"/>
      <w:r w:rsidRPr="00B82FC6">
        <w:rPr>
          <w:rFonts w:cstheme="minorHAnsi"/>
          <w:color w:val="000000"/>
          <w:sz w:val="24"/>
          <w:szCs w:val="24"/>
          <w:lang w:val="en-US"/>
        </w:rPr>
        <w:t xml:space="preserve"> this function Get All Country Code From </w:t>
      </w:r>
      <w:r w:rsidR="00B82FC6" w:rsidRPr="00B82FC6">
        <w:rPr>
          <w:rFonts w:cstheme="minorHAnsi"/>
          <w:color w:val="000000"/>
          <w:sz w:val="24"/>
          <w:szCs w:val="24"/>
          <w:lang w:val="en-US"/>
        </w:rPr>
        <w:t>this class and function And Procedure</w:t>
      </w:r>
    </w:p>
    <w:p w14:paraId="1BC7E8B2" w14:textId="2E51314B" w:rsidR="00B82FC6" w:rsidRPr="00B82FC6" w:rsidRDefault="00B82FC6">
      <w:pPr>
        <w:pStyle w:val="ListParagraph"/>
        <w:numPr>
          <w:ilvl w:val="0"/>
          <w:numId w:val="11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82FC6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64AE0B95" w14:textId="128BEEC3" w:rsidR="00B82FC6" w:rsidRPr="00B82FC6" w:rsidRDefault="00B82FC6">
      <w:pPr>
        <w:pStyle w:val="ListParagraph"/>
        <w:numPr>
          <w:ilvl w:val="0"/>
          <w:numId w:val="11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82FC6">
        <w:rPr>
          <w:rFonts w:cstheme="minorHAnsi"/>
          <w:color w:val="000000"/>
          <w:sz w:val="24"/>
          <w:szCs w:val="24"/>
          <w:lang w:val="en-US"/>
        </w:rPr>
        <w:t>Function:getCountryCallingCode</w:t>
      </w:r>
      <w:proofErr w:type="spellEnd"/>
      <w:proofErr w:type="gramEnd"/>
      <w:r w:rsidRPr="00B82FC6">
        <w:rPr>
          <w:rFonts w:cstheme="minorHAnsi"/>
          <w:color w:val="000000"/>
          <w:sz w:val="24"/>
          <w:szCs w:val="24"/>
          <w:lang w:val="en-US"/>
        </w:rPr>
        <w:t>()</w:t>
      </w:r>
    </w:p>
    <w:p w14:paraId="23964799" w14:textId="5D3CCA9A" w:rsidR="00B82FC6" w:rsidRPr="00B82FC6" w:rsidRDefault="00B82FC6">
      <w:pPr>
        <w:pStyle w:val="ListParagraph"/>
        <w:numPr>
          <w:ilvl w:val="0"/>
          <w:numId w:val="110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B82FC6">
        <w:rPr>
          <w:rFonts w:cstheme="minorHAnsi"/>
          <w:color w:val="000000"/>
          <w:sz w:val="24"/>
          <w:szCs w:val="24"/>
          <w:lang w:val="en-US"/>
        </w:rPr>
        <w:t>Procedure:</w:t>
      </w:r>
      <w:r w:rsidRPr="00B82FC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B82FC6">
        <w:rPr>
          <w:rFonts w:ascii="Consolas" w:hAnsi="Consolas" w:cs="Consolas"/>
          <w:color w:val="A31515"/>
          <w:sz w:val="19"/>
          <w:szCs w:val="19"/>
          <w:lang w:val="en-US"/>
        </w:rPr>
        <w:t>sp_Sys_CountryMaster_SelectRow</w:t>
      </w:r>
      <w:proofErr w:type="spellEnd"/>
      <w:r w:rsidRPr="00B82FC6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B82FC6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B82FC6">
        <w:rPr>
          <w:rFonts w:ascii="Consolas" w:hAnsi="Consolas" w:cs="Consolas"/>
          <w:color w:val="A31515"/>
          <w:sz w:val="19"/>
          <w:szCs w:val="19"/>
          <w:lang w:val="en-US"/>
        </w:rPr>
        <w:t>=5</w:t>
      </w:r>
    </w:p>
    <w:p w14:paraId="32AFF9CD" w14:textId="70E614D7" w:rsidR="00651D32" w:rsidRPr="002A5A90" w:rsidRDefault="00B82FC6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2A5A90">
        <w:rPr>
          <w:rFonts w:cstheme="minorHAnsi"/>
          <w:color w:val="000000"/>
          <w:sz w:val="24"/>
          <w:szCs w:val="24"/>
          <w:lang w:val="en-US"/>
        </w:rPr>
        <w:t>FillddlRole</w:t>
      </w:r>
      <w:proofErr w:type="spellEnd"/>
      <w:r w:rsidRPr="002A5A90">
        <w:rPr>
          <w:rFonts w:cstheme="minorHAnsi"/>
          <w:sz w:val="24"/>
          <w:szCs w:val="24"/>
          <w:lang w:val="en-US"/>
        </w:rPr>
        <w:t xml:space="preserve"> :In</w:t>
      </w:r>
      <w:proofErr w:type="gramEnd"/>
      <w:r w:rsidRPr="002A5A90">
        <w:rPr>
          <w:rFonts w:cstheme="minorHAnsi"/>
          <w:sz w:val="24"/>
          <w:szCs w:val="24"/>
          <w:lang w:val="en-US"/>
        </w:rPr>
        <w:t xml:space="preserve"> this function Get All  </w:t>
      </w:r>
      <w:proofErr w:type="spellStart"/>
      <w:r w:rsidRPr="002A5A90">
        <w:rPr>
          <w:rFonts w:cstheme="minorHAnsi"/>
          <w:sz w:val="24"/>
          <w:szCs w:val="24"/>
          <w:lang w:val="en-US"/>
        </w:rPr>
        <w:t>RoleMaster</w:t>
      </w:r>
      <w:proofErr w:type="spellEnd"/>
      <w:r w:rsidR="003D60C2" w:rsidRPr="002A5A90">
        <w:rPr>
          <w:rFonts w:cstheme="minorHAnsi"/>
          <w:sz w:val="24"/>
          <w:szCs w:val="24"/>
          <w:lang w:val="en-US"/>
        </w:rPr>
        <w:t xml:space="preserve"> </w:t>
      </w:r>
      <w:r w:rsidRPr="002A5A90">
        <w:rPr>
          <w:rFonts w:cstheme="minorHAnsi"/>
          <w:sz w:val="24"/>
          <w:szCs w:val="24"/>
          <w:lang w:val="en-US"/>
        </w:rPr>
        <w:t xml:space="preserve"> Form this class </w:t>
      </w:r>
      <w:r w:rsidR="00651D32" w:rsidRPr="002A5A90">
        <w:rPr>
          <w:rFonts w:cstheme="minorHAnsi"/>
          <w:sz w:val="24"/>
          <w:szCs w:val="24"/>
          <w:lang w:val="en-US"/>
        </w:rPr>
        <w:t>, function and Procedure</w:t>
      </w:r>
    </w:p>
    <w:p w14:paraId="1A06E513" w14:textId="5EBC6920" w:rsidR="00651D32" w:rsidRPr="002A5A90" w:rsidRDefault="002A5A90">
      <w:pPr>
        <w:pStyle w:val="ListParagraph"/>
        <w:numPr>
          <w:ilvl w:val="0"/>
          <w:numId w:val="111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2A5A90">
        <w:rPr>
          <w:rFonts w:cstheme="minorHAnsi"/>
          <w:sz w:val="24"/>
          <w:szCs w:val="24"/>
          <w:lang w:val="en-US"/>
        </w:rPr>
        <w:t>Class:RoleMaster.cs</w:t>
      </w:r>
      <w:proofErr w:type="spellEnd"/>
      <w:proofErr w:type="gramEnd"/>
    </w:p>
    <w:p w14:paraId="09F1156B" w14:textId="4F236ED6" w:rsidR="002A5A90" w:rsidRPr="002A5A90" w:rsidRDefault="002A5A90">
      <w:pPr>
        <w:pStyle w:val="ListParagraph"/>
        <w:numPr>
          <w:ilvl w:val="0"/>
          <w:numId w:val="111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2A5A90">
        <w:rPr>
          <w:rFonts w:cstheme="minorHAnsi"/>
          <w:sz w:val="24"/>
          <w:szCs w:val="24"/>
          <w:lang w:val="en-US"/>
        </w:rPr>
        <w:t>Function:GetRoleMaster</w:t>
      </w:r>
      <w:proofErr w:type="spellEnd"/>
      <w:proofErr w:type="gramEnd"/>
    </w:p>
    <w:p w14:paraId="01B89A34" w14:textId="4878641C" w:rsidR="002A5A90" w:rsidRPr="002A5A90" w:rsidRDefault="002A5A90">
      <w:pPr>
        <w:pStyle w:val="ListParagraph"/>
        <w:numPr>
          <w:ilvl w:val="0"/>
          <w:numId w:val="111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2A5A90">
        <w:rPr>
          <w:rFonts w:cstheme="minorHAnsi"/>
          <w:sz w:val="24"/>
          <w:szCs w:val="24"/>
          <w:lang w:val="en-US"/>
        </w:rPr>
        <w:t>Procedure:</w:t>
      </w:r>
      <w:r w:rsidRPr="002A5A9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A5A90">
        <w:rPr>
          <w:rFonts w:cstheme="minorHAnsi"/>
          <w:color w:val="A31515"/>
          <w:sz w:val="24"/>
          <w:szCs w:val="24"/>
          <w:lang w:val="en-US"/>
        </w:rPr>
        <w:t>sp_Set_RoleMaster_SelectRow</w:t>
      </w:r>
      <w:proofErr w:type="spellEnd"/>
      <w:r w:rsidRPr="002A5A9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2A5A90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2A5A90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A5A90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</w:p>
    <w:p w14:paraId="5C9EF204" w14:textId="735013E9" w:rsidR="002A5A90" w:rsidRPr="002A5A90" w:rsidRDefault="002A5A90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2A5A90">
        <w:rPr>
          <w:rFonts w:cstheme="minorHAnsi"/>
          <w:color w:val="000000"/>
          <w:sz w:val="24"/>
          <w:szCs w:val="24"/>
          <w:lang w:val="en-US"/>
        </w:rPr>
        <w:lastRenderedPageBreak/>
        <w:t>setListLocationValue</w:t>
      </w:r>
      <w:proofErr w:type="spellEnd"/>
      <w:r w:rsidRPr="002A5A90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A5A90">
        <w:rPr>
          <w:rFonts w:cstheme="minorHAnsi"/>
          <w:color w:val="000000"/>
          <w:sz w:val="24"/>
          <w:szCs w:val="24"/>
          <w:lang w:val="en-US"/>
        </w:rPr>
        <w:t>):In this function we can select Department and Location’s according selected value</w:t>
      </w:r>
    </w:p>
    <w:p w14:paraId="5717EEB5" w14:textId="77777777" w:rsidR="002A5A90" w:rsidRPr="002A5A90" w:rsidRDefault="002A5A90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</w:rPr>
      </w:pPr>
      <w:proofErr w:type="spellStart"/>
      <w:r w:rsidRPr="002A5A90">
        <w:rPr>
          <w:rFonts w:cstheme="minorHAnsi"/>
          <w:color w:val="000000"/>
          <w:sz w:val="24"/>
          <w:szCs w:val="24"/>
          <w:lang w:val="en-US"/>
        </w:rPr>
        <w:t>imbBtnGrid_</w:t>
      </w:r>
      <w:proofErr w:type="gramStart"/>
      <w:r w:rsidRPr="002A5A90">
        <w:rPr>
          <w:rFonts w:cstheme="minorHAnsi"/>
          <w:color w:val="000000"/>
          <w:sz w:val="24"/>
          <w:szCs w:val="24"/>
          <w:lang w:val="en-US"/>
        </w:rPr>
        <w:t>Click</w:t>
      </w:r>
      <w:proofErr w:type="spellEnd"/>
      <w:r w:rsidRPr="002A5A90">
        <w:rPr>
          <w:rFonts w:cstheme="minorHAnsi"/>
          <w:color w:val="000000"/>
          <w:sz w:val="24"/>
          <w:szCs w:val="24"/>
          <w:lang w:val="en-US"/>
        </w:rPr>
        <w:t xml:space="preserve"> :</w:t>
      </w:r>
      <w:proofErr w:type="gramEnd"/>
      <w:r w:rsidRPr="002A5A90">
        <w:rPr>
          <w:rFonts w:cstheme="minorHAnsi"/>
          <w:color w:val="000000"/>
          <w:sz w:val="24"/>
          <w:szCs w:val="24"/>
          <w:lang w:val="en-US"/>
        </w:rPr>
        <w:t xml:space="preserve"> In this click event function we can hide and show some </w:t>
      </w:r>
      <w:proofErr w:type="spellStart"/>
      <w:r w:rsidRPr="002A5A90">
        <w:rPr>
          <w:rFonts w:cstheme="minorHAnsi"/>
          <w:color w:val="000000"/>
          <w:sz w:val="24"/>
          <w:szCs w:val="24"/>
          <w:lang w:val="en-US"/>
        </w:rPr>
        <w:t>pannel</w:t>
      </w:r>
      <w:proofErr w:type="spellEnd"/>
      <w:r w:rsidR="00B82FC6" w:rsidRPr="002A5A90">
        <w:rPr>
          <w:rFonts w:cstheme="minorHAnsi"/>
          <w:sz w:val="24"/>
          <w:szCs w:val="24"/>
          <w:lang w:val="en-US"/>
        </w:rPr>
        <w:t xml:space="preserve">  </w:t>
      </w:r>
    </w:p>
    <w:p w14:paraId="5ADD3E44" w14:textId="77777777" w:rsidR="002A5A90" w:rsidRPr="002A5A90" w:rsidRDefault="002A5A90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84668">
        <w:rPr>
          <w:rFonts w:cstheme="minorHAnsi"/>
          <w:color w:val="000000"/>
          <w:sz w:val="24"/>
          <w:szCs w:val="24"/>
          <w:lang w:val="en-US"/>
        </w:rPr>
        <w:t>FilldeviceGroup</w:t>
      </w:r>
      <w:proofErr w:type="spellEnd"/>
      <w:r w:rsidR="003D60C2" w:rsidRPr="002A5A90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:In</w:t>
      </w:r>
      <w:proofErr w:type="gramEnd"/>
      <w:r>
        <w:rPr>
          <w:rFonts w:cstheme="minorHAnsi"/>
          <w:sz w:val="24"/>
          <w:szCs w:val="24"/>
          <w:lang w:val="en-US"/>
        </w:rPr>
        <w:t xml:space="preserve"> this function we can get all device master in from this class ,function and procedure</w:t>
      </w:r>
    </w:p>
    <w:p w14:paraId="5264B281" w14:textId="7C20D9F9" w:rsidR="002A5A90" w:rsidRPr="00A01B3B" w:rsidRDefault="002A5A90" w:rsidP="002A5A90">
      <w:pPr>
        <w:pStyle w:val="ListParagraph"/>
        <w:spacing w:line="240" w:lineRule="auto"/>
        <w:ind w:left="360"/>
        <w:rPr>
          <w:rFonts w:cstheme="minorHAnsi"/>
          <w:sz w:val="24"/>
          <w:szCs w:val="24"/>
          <w:lang w:val="en-US"/>
        </w:rPr>
      </w:pPr>
    </w:p>
    <w:p w14:paraId="0668579D" w14:textId="77777777" w:rsidR="00A01B3B" w:rsidRPr="00A01B3B" w:rsidRDefault="002A5A90">
      <w:pPr>
        <w:pStyle w:val="ListParagraph"/>
        <w:numPr>
          <w:ilvl w:val="0"/>
          <w:numId w:val="112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A01B3B">
        <w:rPr>
          <w:rFonts w:cstheme="minorHAnsi"/>
          <w:sz w:val="24"/>
          <w:szCs w:val="24"/>
          <w:lang w:val="en-US"/>
        </w:rPr>
        <w:t>Class:Att_DeviceGroupMaster.cs</w:t>
      </w:r>
      <w:proofErr w:type="spellEnd"/>
      <w:proofErr w:type="gramEnd"/>
    </w:p>
    <w:p w14:paraId="67B2A2E9" w14:textId="77777777" w:rsidR="00A01B3B" w:rsidRPr="00A01B3B" w:rsidRDefault="00A01B3B">
      <w:pPr>
        <w:pStyle w:val="ListParagraph"/>
        <w:numPr>
          <w:ilvl w:val="0"/>
          <w:numId w:val="112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A01B3B">
        <w:rPr>
          <w:rFonts w:cstheme="minorHAnsi"/>
          <w:sz w:val="24"/>
          <w:szCs w:val="24"/>
          <w:lang w:val="en-US"/>
        </w:rPr>
        <w:t>Function:</w:t>
      </w:r>
      <w:r w:rsidRPr="00A01B3B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A01B3B">
        <w:rPr>
          <w:rFonts w:cstheme="minorHAnsi"/>
          <w:color w:val="000000"/>
          <w:sz w:val="24"/>
          <w:szCs w:val="24"/>
          <w:lang w:val="en-US"/>
        </w:rPr>
        <w:t>GetHeaderAllTrueRecord</w:t>
      </w:r>
      <w:proofErr w:type="spellEnd"/>
      <w:r w:rsidRPr="00A01B3B">
        <w:rPr>
          <w:rFonts w:cstheme="minorHAnsi"/>
          <w:sz w:val="24"/>
          <w:szCs w:val="24"/>
          <w:lang w:val="en-US"/>
        </w:rPr>
        <w:t xml:space="preserve"> </w:t>
      </w:r>
    </w:p>
    <w:p w14:paraId="7654ECCB" w14:textId="77777777" w:rsidR="00C47020" w:rsidRPr="00C47020" w:rsidRDefault="00A01B3B">
      <w:pPr>
        <w:pStyle w:val="ListParagraph"/>
        <w:numPr>
          <w:ilvl w:val="0"/>
          <w:numId w:val="112"/>
        </w:numPr>
        <w:spacing w:line="240" w:lineRule="auto"/>
        <w:rPr>
          <w:rFonts w:cstheme="minorHAnsi"/>
          <w:sz w:val="24"/>
          <w:szCs w:val="24"/>
        </w:rPr>
      </w:pPr>
      <w:r w:rsidRPr="00A01B3B">
        <w:rPr>
          <w:rFonts w:cstheme="minorHAnsi"/>
          <w:sz w:val="24"/>
          <w:szCs w:val="24"/>
          <w:lang w:val="en-US"/>
        </w:rPr>
        <w:t>Procedure:</w:t>
      </w:r>
      <w:r w:rsidRPr="00A01B3B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A01B3B">
        <w:rPr>
          <w:rFonts w:cstheme="minorHAnsi"/>
          <w:color w:val="A31515"/>
          <w:sz w:val="24"/>
          <w:szCs w:val="24"/>
          <w:lang w:val="en-US"/>
        </w:rPr>
        <w:t>sp_Att_DeviceGroupMaster_</w:t>
      </w:r>
      <w:proofErr w:type="gramStart"/>
      <w:r w:rsidRPr="00A01B3B">
        <w:rPr>
          <w:rFonts w:cstheme="minorHAnsi"/>
          <w:color w:val="A31515"/>
          <w:sz w:val="24"/>
          <w:szCs w:val="24"/>
          <w:lang w:val="en-US"/>
        </w:rPr>
        <w:t>SelectRow</w:t>
      </w:r>
      <w:proofErr w:type="spellEnd"/>
      <w:r w:rsidRPr="00A01B3B">
        <w:rPr>
          <w:rFonts w:cstheme="minorHAnsi"/>
          <w:sz w:val="24"/>
          <w:szCs w:val="24"/>
          <w:lang w:val="en-US"/>
        </w:rPr>
        <w:t xml:space="preserve">  and</w:t>
      </w:r>
      <w:proofErr w:type="gramEnd"/>
      <w:r w:rsidRPr="00A01B3B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A01B3B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A01B3B">
        <w:rPr>
          <w:rFonts w:cstheme="minorHAnsi"/>
          <w:sz w:val="24"/>
          <w:szCs w:val="24"/>
          <w:lang w:val="en-US"/>
        </w:rPr>
        <w:t xml:space="preserve"> =2</w:t>
      </w:r>
    </w:p>
    <w:p w14:paraId="5E0132D3" w14:textId="4A609683" w:rsidR="005B739C" w:rsidRPr="00D555E7" w:rsidRDefault="005B739C" w:rsidP="00D555E7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D555E7">
        <w:rPr>
          <w:rFonts w:cstheme="minorHAnsi"/>
          <w:color w:val="000000"/>
          <w:sz w:val="24"/>
          <w:szCs w:val="24"/>
          <w:lang w:val="en-US"/>
        </w:rPr>
        <w:t>GetDocumentNumber</w:t>
      </w:r>
      <w:proofErr w:type="spellEnd"/>
      <w:r w:rsidRPr="00D555E7">
        <w:rPr>
          <w:rFonts w:cstheme="minorHAnsi"/>
          <w:color w:val="000000"/>
          <w:sz w:val="24"/>
          <w:szCs w:val="24"/>
          <w:lang w:val="en-US"/>
        </w:rPr>
        <w:t xml:space="preserve">: In this function get Document no of this </w:t>
      </w:r>
      <w:proofErr w:type="spellStart"/>
      <w:proofErr w:type="gramStart"/>
      <w:r w:rsidRPr="00D555E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D555E7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64613DEB" w14:textId="676CD012" w:rsidR="005B739C" w:rsidRPr="00D555E7" w:rsidRDefault="005B739C" w:rsidP="00D555E7">
      <w:pPr>
        <w:pStyle w:val="ListParagraph"/>
        <w:numPr>
          <w:ilvl w:val="0"/>
          <w:numId w:val="11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555E7">
        <w:rPr>
          <w:rFonts w:cstheme="minorHAnsi"/>
          <w:color w:val="000000"/>
          <w:sz w:val="24"/>
          <w:szCs w:val="24"/>
          <w:lang w:val="en-US"/>
        </w:rPr>
        <w:t>Class:Set_DocNumber.cs</w:t>
      </w:r>
      <w:proofErr w:type="spellEnd"/>
      <w:proofErr w:type="gramEnd"/>
    </w:p>
    <w:p w14:paraId="25E8B95C" w14:textId="6C1BC813" w:rsidR="005B739C" w:rsidRPr="00D555E7" w:rsidRDefault="005B739C" w:rsidP="00D555E7">
      <w:pPr>
        <w:pStyle w:val="ListParagraph"/>
        <w:numPr>
          <w:ilvl w:val="0"/>
          <w:numId w:val="11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D555E7">
        <w:rPr>
          <w:rFonts w:cstheme="minorHAnsi"/>
          <w:color w:val="000000"/>
          <w:sz w:val="24"/>
          <w:szCs w:val="24"/>
          <w:lang w:val="en-US"/>
        </w:rPr>
        <w:t>Function:GetDocumentNo</w:t>
      </w:r>
      <w:proofErr w:type="spellEnd"/>
      <w:proofErr w:type="gramEnd"/>
    </w:p>
    <w:p w14:paraId="63EE783E" w14:textId="66EA9C9C" w:rsidR="005B739C" w:rsidRPr="00D555E7" w:rsidRDefault="005B739C" w:rsidP="00D555E7">
      <w:pPr>
        <w:pStyle w:val="ListParagraph"/>
        <w:numPr>
          <w:ilvl w:val="0"/>
          <w:numId w:val="114"/>
        </w:numPr>
        <w:spacing w:line="240" w:lineRule="auto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D555E7">
        <w:rPr>
          <w:rFonts w:cstheme="minorHAnsi"/>
          <w:color w:val="000000"/>
          <w:sz w:val="24"/>
          <w:szCs w:val="24"/>
          <w:lang w:val="en-US"/>
        </w:rPr>
        <w:t xml:space="preserve">Procedure: In this function </w:t>
      </w:r>
      <w:r w:rsidR="00D555E7" w:rsidRPr="00D555E7">
        <w:rPr>
          <w:rFonts w:cstheme="minorHAnsi"/>
          <w:color w:val="000000"/>
          <w:sz w:val="24"/>
          <w:szCs w:val="24"/>
          <w:lang w:val="en-US"/>
        </w:rPr>
        <w:t xml:space="preserve">one </w:t>
      </w:r>
      <w:proofErr w:type="gramStart"/>
      <w:r w:rsidR="00D555E7" w:rsidRPr="00D555E7">
        <w:rPr>
          <w:rFonts w:cstheme="minorHAnsi"/>
          <w:color w:val="000000"/>
          <w:sz w:val="24"/>
          <w:szCs w:val="24"/>
          <w:lang w:val="en-US"/>
        </w:rPr>
        <w:t>are</w:t>
      </w:r>
      <w:proofErr w:type="gramEnd"/>
      <w:r w:rsidR="00D555E7" w:rsidRPr="00D555E7">
        <w:rPr>
          <w:rFonts w:cstheme="minorHAnsi"/>
          <w:color w:val="000000"/>
          <w:sz w:val="24"/>
          <w:szCs w:val="24"/>
          <w:lang w:val="en-US"/>
        </w:rPr>
        <w:t xml:space="preserve"> called its name is </w:t>
      </w:r>
      <w:proofErr w:type="spellStart"/>
      <w:r w:rsidR="00D555E7" w:rsidRPr="00D555E7">
        <w:rPr>
          <w:rFonts w:ascii="Consolas" w:hAnsi="Consolas" w:cs="Consolas"/>
          <w:color w:val="000000"/>
          <w:sz w:val="19"/>
          <w:szCs w:val="19"/>
          <w:lang w:val="en-US"/>
        </w:rPr>
        <w:t>GetDocumentNumberAll</w:t>
      </w:r>
      <w:proofErr w:type="spellEnd"/>
      <w:r w:rsidR="00D555E7" w:rsidRPr="00D5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 call a procedure </w:t>
      </w:r>
      <w:proofErr w:type="spellStart"/>
      <w:r w:rsidR="00D555E7" w:rsidRPr="00D555E7">
        <w:rPr>
          <w:rFonts w:ascii="Consolas" w:hAnsi="Consolas" w:cs="Consolas"/>
          <w:color w:val="A31515"/>
          <w:sz w:val="19"/>
          <w:szCs w:val="19"/>
          <w:lang w:val="en-US"/>
        </w:rPr>
        <w:t>sp_Set_DocNumber_SelectRow</w:t>
      </w:r>
      <w:proofErr w:type="spellEnd"/>
      <w:r w:rsidR="0067755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</w:p>
    <w:p w14:paraId="673CCB15" w14:textId="52418D0B" w:rsidR="00D555E7" w:rsidRPr="0067755B" w:rsidRDefault="0067755B" w:rsidP="0067755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7755B">
        <w:rPr>
          <w:rFonts w:cstheme="minorHAnsi"/>
          <w:color w:val="000000"/>
          <w:sz w:val="24"/>
          <w:szCs w:val="24"/>
          <w:lang w:val="en-US"/>
        </w:rPr>
        <w:t>getPageControlsVisibility:In</w:t>
      </w:r>
      <w:proofErr w:type="spellEnd"/>
      <w:proofErr w:type="gramEnd"/>
      <w:r w:rsidRPr="0067755B">
        <w:rPr>
          <w:rFonts w:cstheme="minorHAnsi"/>
          <w:color w:val="000000"/>
          <w:sz w:val="24"/>
          <w:szCs w:val="24"/>
          <w:lang w:val="en-US"/>
        </w:rPr>
        <w:t xml:space="preserve"> this function we can set page </w:t>
      </w:r>
      <w:proofErr w:type="spellStart"/>
      <w:r w:rsidRPr="0067755B">
        <w:rPr>
          <w:rFonts w:cstheme="minorHAnsi"/>
          <w:color w:val="000000"/>
          <w:sz w:val="24"/>
          <w:szCs w:val="24"/>
          <w:lang w:val="en-US"/>
        </w:rPr>
        <w:t>controll</w:t>
      </w:r>
      <w:proofErr w:type="spellEnd"/>
      <w:r w:rsidRPr="0067755B">
        <w:rPr>
          <w:rFonts w:cstheme="minorHAnsi"/>
          <w:color w:val="000000"/>
          <w:sz w:val="24"/>
          <w:szCs w:val="24"/>
          <w:lang w:val="en-US"/>
        </w:rPr>
        <w:t xml:space="preserve"> visibility</w:t>
      </w:r>
    </w:p>
    <w:p w14:paraId="52EE4EDD" w14:textId="0E16FE88" w:rsidR="005B739C" w:rsidRPr="0067755B" w:rsidRDefault="0067755B" w:rsidP="0067755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67755B">
        <w:rPr>
          <w:rFonts w:cstheme="minorHAnsi"/>
          <w:color w:val="000000"/>
          <w:sz w:val="24"/>
          <w:szCs w:val="24"/>
          <w:lang w:val="en-US"/>
        </w:rPr>
        <w:t>FillGrade:In</w:t>
      </w:r>
      <w:proofErr w:type="spellEnd"/>
      <w:proofErr w:type="gramEnd"/>
      <w:r w:rsidRPr="0067755B">
        <w:rPr>
          <w:rFonts w:cstheme="minorHAnsi"/>
          <w:color w:val="000000"/>
          <w:sz w:val="24"/>
          <w:szCs w:val="24"/>
          <w:lang w:val="en-US"/>
        </w:rPr>
        <w:t xml:space="preserve"> this function we can add grade in grade dropdown</w:t>
      </w:r>
    </w:p>
    <w:p w14:paraId="486FBC91" w14:textId="59B5754E" w:rsidR="005B739C" w:rsidRPr="0067755B" w:rsidRDefault="0067755B" w:rsidP="0067755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</w:rPr>
      </w:pPr>
      <w:proofErr w:type="spellStart"/>
      <w:r w:rsidRPr="0067755B">
        <w:rPr>
          <w:rFonts w:cstheme="minorHAnsi"/>
          <w:color w:val="000000"/>
          <w:sz w:val="24"/>
          <w:szCs w:val="24"/>
          <w:lang w:val="en-US"/>
        </w:rPr>
        <w:t>setModuleWiseControls</w:t>
      </w:r>
      <w:proofErr w:type="spellEnd"/>
      <w:r w:rsidRPr="0067755B">
        <w:rPr>
          <w:rFonts w:cstheme="minorHAnsi"/>
          <w:color w:val="000000"/>
          <w:sz w:val="24"/>
          <w:szCs w:val="24"/>
          <w:lang w:val="en-US"/>
        </w:rPr>
        <w:t xml:space="preserve">: In this function we can hide and show some </w:t>
      </w:r>
      <w:proofErr w:type="spellStart"/>
      <w:r w:rsidRPr="0067755B">
        <w:rPr>
          <w:rFonts w:cstheme="minorHAnsi"/>
          <w:color w:val="000000"/>
          <w:sz w:val="24"/>
          <w:szCs w:val="24"/>
          <w:lang w:val="en-US"/>
        </w:rPr>
        <w:t>pannel</w:t>
      </w:r>
      <w:proofErr w:type="spellEnd"/>
      <w:r w:rsidRPr="0067755B">
        <w:rPr>
          <w:rFonts w:cstheme="minorHAnsi"/>
          <w:color w:val="000000"/>
          <w:sz w:val="24"/>
          <w:szCs w:val="24"/>
          <w:lang w:val="en-US"/>
        </w:rPr>
        <w:t xml:space="preserve"> according application module permissions</w:t>
      </w:r>
    </w:p>
    <w:p w14:paraId="4DF3D9BD" w14:textId="0CFC43B1" w:rsidR="0067755B" w:rsidRPr="0067755B" w:rsidRDefault="0067755B" w:rsidP="0067755B">
      <w:pPr>
        <w:pStyle w:val="ListParagraph"/>
        <w:numPr>
          <w:ilvl w:val="0"/>
          <w:numId w:val="102"/>
        </w:numPr>
        <w:spacing w:line="240" w:lineRule="auto"/>
        <w:rPr>
          <w:rFonts w:cstheme="minorHAnsi"/>
          <w:sz w:val="24"/>
          <w:szCs w:val="24"/>
        </w:rPr>
      </w:pPr>
      <w:proofErr w:type="spellStart"/>
      <w:r w:rsidRPr="00484668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 xml:space="preserve">: In this function we can add root folder for file manger </w:t>
      </w:r>
    </w:p>
    <w:p w14:paraId="34EA7FD2" w14:textId="77777777" w:rsidR="005B739C" w:rsidRPr="005B739C" w:rsidRDefault="005B739C" w:rsidP="005B739C">
      <w:pPr>
        <w:pStyle w:val="ListParagraph"/>
        <w:spacing w:line="240" w:lineRule="auto"/>
        <w:ind w:left="1080"/>
        <w:rPr>
          <w:rFonts w:cstheme="minorHAnsi"/>
          <w:sz w:val="24"/>
          <w:szCs w:val="24"/>
        </w:rPr>
      </w:pPr>
    </w:p>
    <w:p w14:paraId="60CF3445" w14:textId="6D07A32C" w:rsidR="0067755B" w:rsidRPr="0096319B" w:rsidRDefault="0067755B" w:rsidP="0096319B">
      <w:pPr>
        <w:pStyle w:val="ListParagraph"/>
        <w:numPr>
          <w:ilvl w:val="0"/>
          <w:numId w:val="116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r w:rsidRPr="0096319B">
        <w:rPr>
          <w:rFonts w:cstheme="minorHAnsi"/>
          <w:b/>
          <w:bCs/>
          <w:sz w:val="24"/>
          <w:szCs w:val="24"/>
          <w:lang w:val="en-US"/>
        </w:rPr>
        <w:t>SAVE:</w:t>
      </w:r>
      <w:r w:rsidRPr="0096319B">
        <w:rPr>
          <w:rFonts w:cstheme="minorHAnsi"/>
          <w:sz w:val="24"/>
          <w:szCs w:val="24"/>
          <w:lang w:val="en-US"/>
        </w:rPr>
        <w:t xml:space="preserve"> On Save this click event is called its name is </w:t>
      </w:r>
      <w:proofErr w:type="spellStart"/>
      <w:r w:rsidRPr="0096319B">
        <w:rPr>
          <w:rFonts w:cstheme="minorHAnsi"/>
          <w:color w:val="0000FF"/>
          <w:sz w:val="24"/>
          <w:szCs w:val="24"/>
          <w:lang w:val="en-US"/>
        </w:rPr>
        <w:t>btnSave_Click</w:t>
      </w:r>
      <w:proofErr w:type="spellEnd"/>
      <w:r w:rsidRPr="0096319B">
        <w:rPr>
          <w:rFonts w:cstheme="minorHAnsi"/>
          <w:color w:val="0000FF"/>
          <w:sz w:val="24"/>
          <w:szCs w:val="24"/>
          <w:lang w:val="en-US"/>
        </w:rPr>
        <w:t xml:space="preserve"> in this click event function </w:t>
      </w:r>
      <w:r w:rsidR="0096319B" w:rsidRPr="0096319B">
        <w:rPr>
          <w:rFonts w:cstheme="minorHAnsi"/>
          <w:color w:val="0000FF"/>
          <w:sz w:val="24"/>
          <w:szCs w:val="24"/>
          <w:lang w:val="en-US"/>
        </w:rPr>
        <w:t xml:space="preserve">if </w:t>
      </w:r>
      <w:proofErr w:type="spellStart"/>
      <w:r w:rsidR="0096319B" w:rsidRPr="0096319B">
        <w:rPr>
          <w:rFonts w:cstheme="minorHAnsi"/>
          <w:color w:val="0000FF"/>
          <w:sz w:val="24"/>
          <w:szCs w:val="24"/>
          <w:lang w:val="en-US"/>
        </w:rPr>
        <w:t>editid</w:t>
      </w:r>
      <w:proofErr w:type="spellEnd"/>
      <w:r w:rsidR="0096319B" w:rsidRPr="0096319B">
        <w:rPr>
          <w:rFonts w:cstheme="minorHAnsi"/>
          <w:color w:val="0000FF"/>
          <w:sz w:val="24"/>
          <w:szCs w:val="24"/>
          <w:lang w:val="en-US"/>
        </w:rPr>
        <w:t xml:space="preserve"> found then this function is call from this </w:t>
      </w:r>
      <w:proofErr w:type="spellStart"/>
      <w:proofErr w:type="gramStart"/>
      <w:r w:rsidR="0096319B" w:rsidRPr="0096319B">
        <w:rPr>
          <w:rFonts w:cstheme="minorHAnsi"/>
          <w:color w:val="0000FF"/>
          <w:sz w:val="24"/>
          <w:szCs w:val="24"/>
          <w:lang w:val="en-US"/>
        </w:rPr>
        <w:t>class,function</w:t>
      </w:r>
      <w:proofErr w:type="gramEnd"/>
      <w:r w:rsidR="0096319B" w:rsidRPr="0096319B">
        <w:rPr>
          <w:rFonts w:cstheme="minorHAnsi"/>
          <w:color w:val="0000FF"/>
          <w:sz w:val="24"/>
          <w:szCs w:val="24"/>
          <w:lang w:val="en-US"/>
        </w:rPr>
        <w:t>,procedure</w:t>
      </w:r>
      <w:proofErr w:type="spellEnd"/>
    </w:p>
    <w:p w14:paraId="342C8C54" w14:textId="4B180F93" w:rsidR="0096319B" w:rsidRPr="0096319B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96319B">
        <w:rPr>
          <w:rFonts w:cstheme="minorHAnsi"/>
          <w:color w:val="0000FF"/>
          <w:sz w:val="24"/>
          <w:szCs w:val="24"/>
          <w:lang w:val="en-US"/>
        </w:rPr>
        <w:t>Class:EmployeeMaster.cs</w:t>
      </w:r>
      <w:proofErr w:type="spellEnd"/>
      <w:proofErr w:type="gramEnd"/>
    </w:p>
    <w:p w14:paraId="117459CA" w14:textId="753061F2" w:rsidR="0096319B" w:rsidRPr="0096319B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96319B">
        <w:rPr>
          <w:rFonts w:cstheme="minorHAnsi"/>
          <w:color w:val="0000FF"/>
          <w:sz w:val="24"/>
          <w:szCs w:val="24"/>
          <w:lang w:val="en-US"/>
        </w:rPr>
        <w:t>Function:UpdateEmployeeMaster</w:t>
      </w:r>
      <w:proofErr w:type="spellEnd"/>
      <w:proofErr w:type="gramEnd"/>
    </w:p>
    <w:p w14:paraId="6412DFF4" w14:textId="791F616B" w:rsidR="0096319B" w:rsidRPr="0096319B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96319B">
        <w:rPr>
          <w:rFonts w:cstheme="minorHAnsi"/>
          <w:color w:val="0000FF"/>
          <w:sz w:val="24"/>
          <w:szCs w:val="24"/>
          <w:lang w:val="en-US"/>
        </w:rPr>
        <w:t>Procedure:</w:t>
      </w:r>
      <w:r w:rsidRPr="0096319B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6319B">
        <w:rPr>
          <w:rFonts w:cstheme="minorHAnsi"/>
          <w:color w:val="A31515"/>
          <w:sz w:val="24"/>
          <w:szCs w:val="24"/>
          <w:lang w:val="en-US"/>
        </w:rPr>
        <w:t>sp_Set_EmployeeMaster_Update</w:t>
      </w:r>
      <w:proofErr w:type="spellEnd"/>
    </w:p>
    <w:p w14:paraId="16FA3278" w14:textId="4CB07292" w:rsidR="0096319B" w:rsidRPr="0096319B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96319B">
        <w:rPr>
          <w:rFonts w:cstheme="minorHAnsi"/>
          <w:sz w:val="24"/>
          <w:szCs w:val="24"/>
          <w:lang w:val="en-US"/>
        </w:rPr>
        <w:t xml:space="preserve">If </w:t>
      </w:r>
      <w:proofErr w:type="spellStart"/>
      <w:r w:rsidRPr="0096319B">
        <w:rPr>
          <w:rFonts w:cstheme="minorHAnsi"/>
          <w:sz w:val="24"/>
          <w:szCs w:val="24"/>
          <w:lang w:val="en-US"/>
        </w:rPr>
        <w:t>editid</w:t>
      </w:r>
      <w:proofErr w:type="spellEnd"/>
      <w:r w:rsidRPr="0096319B">
        <w:rPr>
          <w:rFonts w:cstheme="minorHAnsi"/>
          <w:sz w:val="24"/>
          <w:szCs w:val="24"/>
          <w:lang w:val="en-US"/>
        </w:rPr>
        <w:t xml:space="preserve"> not found then this function is called</w:t>
      </w:r>
    </w:p>
    <w:p w14:paraId="741168D0" w14:textId="0B21B359" w:rsidR="0096319B" w:rsidRPr="0096319B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96319B">
        <w:rPr>
          <w:rFonts w:cstheme="minorHAnsi"/>
          <w:sz w:val="24"/>
          <w:szCs w:val="24"/>
          <w:lang w:val="en-US"/>
        </w:rPr>
        <w:t>Class:</w:t>
      </w:r>
      <w:r w:rsidRPr="0096319B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96319B">
        <w:rPr>
          <w:rFonts w:cstheme="minorHAnsi"/>
          <w:color w:val="000000"/>
          <w:sz w:val="24"/>
          <w:szCs w:val="24"/>
          <w:lang w:val="en-US"/>
        </w:rPr>
        <w:t>InsertEmployeeMaster</w:t>
      </w:r>
      <w:proofErr w:type="spellEnd"/>
    </w:p>
    <w:p w14:paraId="2882ED3F" w14:textId="6132C737" w:rsidR="0096319B" w:rsidRPr="00C10FA1" w:rsidRDefault="0096319B" w:rsidP="0096319B">
      <w:pPr>
        <w:pStyle w:val="ListParagraph"/>
        <w:numPr>
          <w:ilvl w:val="0"/>
          <w:numId w:val="115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96319B">
        <w:rPr>
          <w:rFonts w:cstheme="minorHAnsi"/>
          <w:sz w:val="24"/>
          <w:szCs w:val="24"/>
          <w:lang w:val="en-US"/>
        </w:rPr>
        <w:t>Procedure:</w:t>
      </w:r>
      <w:r w:rsidRPr="0096319B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6319B">
        <w:rPr>
          <w:rFonts w:cstheme="minorHAnsi"/>
          <w:color w:val="A31515"/>
          <w:sz w:val="24"/>
          <w:szCs w:val="24"/>
          <w:lang w:val="en-US"/>
        </w:rPr>
        <w:t>sp_Set_EmployeeMaster_Insert</w:t>
      </w:r>
      <w:proofErr w:type="spellEnd"/>
    </w:p>
    <w:p w14:paraId="13FEB60F" w14:textId="77777777" w:rsidR="00C10FA1" w:rsidRPr="00C10FA1" w:rsidRDefault="00C10FA1" w:rsidP="00C10FA1">
      <w:pPr>
        <w:spacing w:line="240" w:lineRule="auto"/>
        <w:rPr>
          <w:rFonts w:cstheme="minorHAnsi"/>
          <w:sz w:val="24"/>
          <w:szCs w:val="24"/>
          <w:lang w:val="en-US"/>
        </w:rPr>
      </w:pPr>
    </w:p>
    <w:p w14:paraId="155C3ECC" w14:textId="58E1927E" w:rsidR="00C10FA1" w:rsidRPr="00C10FA1" w:rsidRDefault="00C10FA1" w:rsidP="00C10FA1">
      <w:pPr>
        <w:pStyle w:val="ListParagraph"/>
        <w:numPr>
          <w:ilvl w:val="0"/>
          <w:numId w:val="11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10FA1">
        <w:rPr>
          <w:rFonts w:cstheme="minorHAnsi"/>
          <w:b/>
          <w:bCs/>
          <w:sz w:val="24"/>
          <w:szCs w:val="24"/>
          <w:lang w:val="en-US"/>
        </w:rPr>
        <w:t>Delete</w:t>
      </w:r>
      <w:r w:rsidRPr="00C10FA1">
        <w:rPr>
          <w:rFonts w:cstheme="minorHAnsi"/>
          <w:sz w:val="24"/>
          <w:szCs w:val="24"/>
          <w:lang w:val="en-US"/>
        </w:rPr>
        <w:t>:On</w:t>
      </w:r>
      <w:proofErr w:type="spellEnd"/>
      <w:proofErr w:type="gramEnd"/>
      <w:r w:rsidRPr="00C10FA1">
        <w:rPr>
          <w:rFonts w:cstheme="minorHAnsi"/>
          <w:sz w:val="24"/>
          <w:szCs w:val="24"/>
          <w:lang w:val="en-US"/>
        </w:rPr>
        <w:t xml:space="preserve"> this click event is called </w:t>
      </w:r>
      <w:proofErr w:type="spellStart"/>
      <w:r w:rsidRPr="00C10FA1">
        <w:rPr>
          <w:rFonts w:cstheme="minorHAnsi"/>
          <w:color w:val="000000"/>
          <w:sz w:val="24"/>
          <w:szCs w:val="24"/>
          <w:lang w:val="en-US"/>
        </w:rPr>
        <w:t>btnDelete_Command</w:t>
      </w:r>
      <w:proofErr w:type="spellEnd"/>
      <w:r w:rsidRPr="00C10FA1">
        <w:rPr>
          <w:rFonts w:cstheme="minorHAnsi"/>
          <w:color w:val="000000"/>
          <w:sz w:val="24"/>
          <w:szCs w:val="24"/>
          <w:lang w:val="en-US"/>
        </w:rPr>
        <w:t xml:space="preserve"> in this click event function this </w:t>
      </w:r>
      <w:proofErr w:type="spellStart"/>
      <w:r w:rsidRPr="00C10FA1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C10FA1">
        <w:rPr>
          <w:rFonts w:cstheme="minorHAnsi"/>
          <w:color w:val="000000"/>
          <w:sz w:val="24"/>
          <w:szCs w:val="24"/>
          <w:lang w:val="en-US"/>
        </w:rPr>
        <w:t xml:space="preserve"> and procedure is called</w:t>
      </w:r>
    </w:p>
    <w:p w14:paraId="6E388857" w14:textId="29CCD4BB" w:rsidR="00C10FA1" w:rsidRPr="00C10FA1" w:rsidRDefault="00C10FA1" w:rsidP="00C10FA1">
      <w:pPr>
        <w:pStyle w:val="ListParagraph"/>
        <w:numPr>
          <w:ilvl w:val="0"/>
          <w:numId w:val="11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10FA1">
        <w:rPr>
          <w:rFonts w:cstheme="minorHAnsi"/>
          <w:color w:val="000000"/>
          <w:sz w:val="24"/>
          <w:szCs w:val="24"/>
          <w:lang w:val="en-US"/>
        </w:rPr>
        <w:t>Class:EmployeeMaster.cs</w:t>
      </w:r>
      <w:proofErr w:type="spellEnd"/>
      <w:proofErr w:type="gramEnd"/>
    </w:p>
    <w:p w14:paraId="3CA86050" w14:textId="6A73C36E" w:rsidR="00C10FA1" w:rsidRPr="00C10FA1" w:rsidRDefault="00C10FA1" w:rsidP="00C10FA1">
      <w:pPr>
        <w:pStyle w:val="ListParagraph"/>
        <w:numPr>
          <w:ilvl w:val="0"/>
          <w:numId w:val="11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10FA1">
        <w:rPr>
          <w:rFonts w:cstheme="minorHAnsi"/>
          <w:color w:val="000000"/>
          <w:sz w:val="24"/>
          <w:szCs w:val="24"/>
          <w:lang w:val="en-US"/>
        </w:rPr>
        <w:t>Function:DeleteEmployeeMaster</w:t>
      </w:r>
      <w:proofErr w:type="spellEnd"/>
      <w:proofErr w:type="gramEnd"/>
    </w:p>
    <w:p w14:paraId="5B68C252" w14:textId="3432C2F4" w:rsidR="00C10FA1" w:rsidRPr="00C10FA1" w:rsidRDefault="00C10FA1" w:rsidP="00C10FA1">
      <w:pPr>
        <w:pStyle w:val="ListParagraph"/>
        <w:numPr>
          <w:ilvl w:val="0"/>
          <w:numId w:val="118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C10FA1">
        <w:rPr>
          <w:rFonts w:cstheme="minorHAnsi"/>
          <w:color w:val="000000"/>
          <w:sz w:val="24"/>
          <w:szCs w:val="24"/>
          <w:lang w:val="en-US"/>
        </w:rPr>
        <w:t>Procedure:</w:t>
      </w:r>
      <w:r w:rsidRPr="00C10FA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10FA1">
        <w:rPr>
          <w:rFonts w:cstheme="minorHAnsi"/>
          <w:color w:val="A31515"/>
          <w:sz w:val="24"/>
          <w:szCs w:val="24"/>
          <w:lang w:val="en-US"/>
        </w:rPr>
        <w:t>sp_Set_EmployeeMaster_RowStatus</w:t>
      </w:r>
      <w:proofErr w:type="spellEnd"/>
    </w:p>
    <w:p w14:paraId="28D35897" w14:textId="77777777" w:rsidR="001D5145" w:rsidRDefault="001D5145" w:rsidP="0067755B">
      <w:pPr>
        <w:spacing w:line="240" w:lineRule="auto"/>
        <w:rPr>
          <w:lang w:val="en-US"/>
        </w:rPr>
      </w:pPr>
    </w:p>
    <w:p w14:paraId="089110BD" w14:textId="77777777" w:rsidR="001D5145" w:rsidRDefault="001D5145" w:rsidP="0067755B">
      <w:pPr>
        <w:spacing w:line="240" w:lineRule="auto"/>
        <w:rPr>
          <w:lang w:val="en-US"/>
        </w:rPr>
      </w:pPr>
    </w:p>
    <w:p w14:paraId="6EE3CBD0" w14:textId="57B832CD" w:rsidR="000A1CED" w:rsidRPr="00515137" w:rsidRDefault="000A1CED" w:rsidP="000A1CED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 xml:space="preserve">1.6 </w:t>
      </w:r>
      <w:r>
        <w:rPr>
          <w:rFonts w:ascii="Times New Roman" w:hAnsi="Times New Roman" w:cs="Times New Roman"/>
          <w:sz w:val="32"/>
          <w:szCs w:val="32"/>
        </w:rPr>
        <w:t xml:space="preserve">Department </w:t>
      </w:r>
      <w:proofErr w:type="gramStart"/>
      <w:r>
        <w:rPr>
          <w:rFonts w:ascii="Times New Roman" w:hAnsi="Times New Roman" w:cs="Times New Roman"/>
          <w:sz w:val="32"/>
          <w:szCs w:val="32"/>
        </w:rPr>
        <w:t>Manager</w:t>
      </w:r>
      <w:r w:rsidRPr="00515137">
        <w:rPr>
          <w:rFonts w:ascii="Times New Roman" w:hAnsi="Times New Roman" w:cs="Times New Roman"/>
          <w:sz w:val="32"/>
          <w:szCs w:val="32"/>
        </w:rPr>
        <w:t>:-</w:t>
      </w:r>
      <w:proofErr w:type="gramEnd"/>
    </w:p>
    <w:p w14:paraId="1EE81ACB" w14:textId="1221BF1B" w:rsidR="000A1CED" w:rsidRDefault="000A1CED" w:rsidP="000A1CE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0A1CED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0A1CED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533C66C1" w14:textId="4958A2AE" w:rsidR="001D5145" w:rsidRPr="00CC768F" w:rsidRDefault="000A1CED" w:rsidP="000A1CED">
      <w:pPr>
        <w:pStyle w:val="ListParagraph"/>
        <w:numPr>
          <w:ilvl w:val="0"/>
          <w:numId w:val="11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illLocation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>)</w:t>
      </w:r>
    </w:p>
    <w:p w14:paraId="0BB99972" w14:textId="45A05FFF" w:rsidR="000A1CED" w:rsidRPr="00CC768F" w:rsidRDefault="000A1CED" w:rsidP="000A1CED">
      <w:pPr>
        <w:pStyle w:val="ListParagraph"/>
        <w:numPr>
          <w:ilvl w:val="0"/>
          <w:numId w:val="119"/>
        </w:numPr>
        <w:spacing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>)</w:t>
      </w:r>
    </w:p>
    <w:p w14:paraId="670899DA" w14:textId="77777777" w:rsidR="000A1CED" w:rsidRPr="00CC768F" w:rsidRDefault="000A1CED" w:rsidP="000A1CED">
      <w:pPr>
        <w:pStyle w:val="ListParagraph"/>
        <w:numPr>
          <w:ilvl w:val="0"/>
          <w:numId w:val="119"/>
        </w:numPr>
        <w:spacing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illCountryCode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>)</w:t>
      </w:r>
    </w:p>
    <w:p w14:paraId="24E5A3E1" w14:textId="37A90BC8" w:rsidR="005B34BD" w:rsidRPr="00CC768F" w:rsidRDefault="00E5694F" w:rsidP="000A1CED">
      <w:pPr>
        <w:pStyle w:val="ListParagraph"/>
        <w:numPr>
          <w:ilvl w:val="0"/>
          <w:numId w:val="12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sz w:val="24"/>
          <w:szCs w:val="24"/>
          <w:lang w:val="en-US"/>
        </w:rPr>
        <w:br w:type="column"/>
      </w:r>
      <w:proofErr w:type="spellStart"/>
      <w:proofErr w:type="gramStart"/>
      <w:r w:rsidR="000A1CED" w:rsidRPr="00CC768F">
        <w:rPr>
          <w:rFonts w:cstheme="minorHAnsi"/>
          <w:color w:val="000000"/>
          <w:sz w:val="24"/>
          <w:szCs w:val="24"/>
          <w:lang w:val="en-US"/>
        </w:rPr>
        <w:lastRenderedPageBreak/>
        <w:t>fillLocation:In</w:t>
      </w:r>
      <w:proofErr w:type="spellEnd"/>
      <w:proofErr w:type="gramEnd"/>
      <w:r w:rsidR="000A1CED" w:rsidRPr="00CC768F">
        <w:rPr>
          <w:rFonts w:cstheme="minorHAnsi"/>
          <w:color w:val="000000"/>
          <w:sz w:val="24"/>
          <w:szCs w:val="24"/>
          <w:lang w:val="en-US"/>
        </w:rPr>
        <w:t xml:space="preserve"> this function get All Location From this </w:t>
      </w:r>
      <w:proofErr w:type="spellStart"/>
      <w:r w:rsidR="000A1CED" w:rsidRPr="00CC768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0A1CED" w:rsidRPr="00CC768F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701115C" w14:textId="1721C775" w:rsidR="000A1CED" w:rsidRPr="00CC768F" w:rsidRDefault="000A1CED" w:rsidP="000A1CED">
      <w:pPr>
        <w:pStyle w:val="ListParagraph"/>
        <w:numPr>
          <w:ilvl w:val="0"/>
          <w:numId w:val="12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0451BD82" w14:textId="781BDFE5" w:rsidR="000A1CED" w:rsidRPr="00CC768F" w:rsidRDefault="000A1CED" w:rsidP="000A1CED">
      <w:pPr>
        <w:pStyle w:val="ListParagraph"/>
        <w:numPr>
          <w:ilvl w:val="0"/>
          <w:numId w:val="12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unction:GetLocationMaster</w:t>
      </w:r>
      <w:proofErr w:type="spellEnd"/>
      <w:proofErr w:type="gramEnd"/>
    </w:p>
    <w:p w14:paraId="409B9DAF" w14:textId="51894793" w:rsidR="000A1CED" w:rsidRPr="00CC768F" w:rsidRDefault="000A1CED" w:rsidP="000A1CED">
      <w:pPr>
        <w:pStyle w:val="ListParagraph"/>
        <w:numPr>
          <w:ilvl w:val="0"/>
          <w:numId w:val="121"/>
        </w:numPr>
        <w:spacing w:line="240" w:lineRule="auto"/>
        <w:rPr>
          <w:rFonts w:cstheme="minorHAnsi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>Procedure:</w:t>
      </w:r>
      <w:r w:rsidRPr="00CC768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>=2</w:t>
      </w:r>
    </w:p>
    <w:p w14:paraId="196026BF" w14:textId="4A2EF06A" w:rsidR="000A1CED" w:rsidRPr="00CC768F" w:rsidRDefault="000A1CED" w:rsidP="00FD2313">
      <w:pPr>
        <w:pStyle w:val="ListParagraph"/>
        <w:numPr>
          <w:ilvl w:val="0"/>
          <w:numId w:val="12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illGrid:In</w:t>
      </w:r>
      <w:proofErr w:type="spellEnd"/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this function Get All department by Location Id from this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FD2313" w:rsidRPr="00CC768F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E6E84A7" w14:textId="26554907" w:rsidR="00FD2313" w:rsidRPr="00CC768F" w:rsidRDefault="00FD2313" w:rsidP="00FD2313">
      <w:pPr>
        <w:pStyle w:val="ListParagraph"/>
        <w:numPr>
          <w:ilvl w:val="0"/>
          <w:numId w:val="12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:Set</w:t>
      </w:r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>_Location_Department</w:t>
      </w:r>
      <w:proofErr w:type="spellEnd"/>
    </w:p>
    <w:p w14:paraId="01AC73E1" w14:textId="24863AD3" w:rsidR="00FD2313" w:rsidRPr="00CC768F" w:rsidRDefault="00FD2313" w:rsidP="00FD2313">
      <w:pPr>
        <w:pStyle w:val="ListParagraph"/>
        <w:numPr>
          <w:ilvl w:val="0"/>
          <w:numId w:val="12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GetDepartmentByLocationId</w:t>
      </w:r>
      <w:proofErr w:type="spellEnd"/>
    </w:p>
    <w:p w14:paraId="4B76EDA4" w14:textId="4B081119" w:rsidR="00FD2313" w:rsidRPr="00CC768F" w:rsidRDefault="00FD2313" w:rsidP="00FD2313">
      <w:pPr>
        <w:pStyle w:val="ListParagraph"/>
        <w:numPr>
          <w:ilvl w:val="0"/>
          <w:numId w:val="122"/>
        </w:numPr>
        <w:spacing w:line="240" w:lineRule="auto"/>
        <w:rPr>
          <w:rFonts w:cstheme="minorHAnsi"/>
          <w:sz w:val="24"/>
          <w:szCs w:val="24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>Procedure:</w:t>
      </w:r>
      <w:r w:rsidRPr="00CC768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sp_Set_Location_Department_SelectRow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>=2</w:t>
      </w:r>
    </w:p>
    <w:p w14:paraId="7EE31639" w14:textId="77777777" w:rsidR="00FD2313" w:rsidRPr="00CC768F" w:rsidRDefault="00FD2313" w:rsidP="00FD2313">
      <w:pPr>
        <w:pStyle w:val="ListParagraph"/>
        <w:numPr>
          <w:ilvl w:val="0"/>
          <w:numId w:val="12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FillCountryCode:In</w:t>
      </w:r>
      <w:proofErr w:type="spellEnd"/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this function get All Country from this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1FA4C90" w14:textId="77777777" w:rsidR="00FD2313" w:rsidRPr="00CC768F" w:rsidRDefault="00FD2313" w:rsidP="00FD2313">
      <w:pPr>
        <w:pStyle w:val="ListParagraph"/>
        <w:numPr>
          <w:ilvl w:val="0"/>
          <w:numId w:val="12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5CD479DF" w14:textId="77777777" w:rsidR="00FD2313" w:rsidRPr="00CC768F" w:rsidRDefault="00FD2313" w:rsidP="00FD2313">
      <w:pPr>
        <w:pStyle w:val="ListParagraph"/>
        <w:numPr>
          <w:ilvl w:val="0"/>
          <w:numId w:val="12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getCountryCallingCode</w:t>
      </w:r>
      <w:proofErr w:type="spellEnd"/>
    </w:p>
    <w:p w14:paraId="6A818DA9" w14:textId="77777777" w:rsidR="00FD2313" w:rsidRPr="00CC768F" w:rsidRDefault="00FD2313" w:rsidP="00FD2313">
      <w:pPr>
        <w:pStyle w:val="ListParagraph"/>
        <w:numPr>
          <w:ilvl w:val="0"/>
          <w:numId w:val="123"/>
        </w:numPr>
        <w:spacing w:line="240" w:lineRule="auto"/>
        <w:rPr>
          <w:rFonts w:cstheme="minorHAnsi"/>
          <w:sz w:val="24"/>
          <w:szCs w:val="24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>Procedure:</w:t>
      </w:r>
      <w:r w:rsidRPr="00CC768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sp_Sys_CountryMaster_SelectRow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>=5</w:t>
      </w:r>
      <w:r w:rsidRPr="00CC768F">
        <w:rPr>
          <w:rFonts w:cstheme="minorHAnsi"/>
          <w:color w:val="000000"/>
          <w:sz w:val="24"/>
          <w:szCs w:val="24"/>
          <w:lang w:val="en-US"/>
        </w:rPr>
        <w:t xml:space="preserve">              </w:t>
      </w:r>
    </w:p>
    <w:p w14:paraId="7B5AB6E0" w14:textId="77777777" w:rsidR="00FD2313" w:rsidRPr="00CC768F" w:rsidRDefault="00FD2313" w:rsidP="00FD231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3820A813" w14:textId="77777777" w:rsidR="00474FA7" w:rsidRPr="00CC768F" w:rsidRDefault="00474FA7" w:rsidP="00CC768F">
      <w:pPr>
        <w:pStyle w:val="ListParagraph"/>
        <w:numPr>
          <w:ilvl w:val="0"/>
          <w:numId w:val="12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207A6">
        <w:rPr>
          <w:rFonts w:cstheme="minorHAnsi"/>
          <w:b/>
          <w:bCs/>
          <w:color w:val="000000"/>
          <w:sz w:val="24"/>
          <w:szCs w:val="24"/>
          <w:lang w:val="en-US"/>
        </w:rPr>
        <w:t>Save</w:t>
      </w:r>
      <w:r w:rsidRPr="00CC768F">
        <w:rPr>
          <w:rFonts w:cstheme="minorHAnsi"/>
          <w:color w:val="000000"/>
          <w:sz w:val="24"/>
          <w:szCs w:val="24"/>
          <w:lang w:val="en-US"/>
        </w:rPr>
        <w:t>:On</w:t>
      </w:r>
      <w:proofErr w:type="spellEnd"/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Save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called this click event function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btnCSave_Click.In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this function </w:t>
      </w:r>
    </w:p>
    <w:p w14:paraId="2665465C" w14:textId="77777777" w:rsidR="00474FA7" w:rsidRPr="00CC768F" w:rsidRDefault="00474FA7" w:rsidP="00CC768F">
      <w:pPr>
        <w:spacing w:line="240" w:lineRule="auto"/>
        <w:ind w:firstLine="360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 xml:space="preserve">If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editId</w:t>
      </w:r>
      <w:proofErr w:type="spell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found then its update department from this </w:t>
      </w: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CC768F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EA06DFF" w14:textId="77777777" w:rsidR="00474FA7" w:rsidRPr="00CC768F" w:rsidRDefault="00474FA7" w:rsidP="00CC768F">
      <w:pPr>
        <w:pStyle w:val="ListParagraph"/>
        <w:numPr>
          <w:ilvl w:val="0"/>
          <w:numId w:val="12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:Set_Location_Department.cs</w:t>
      </w:r>
      <w:proofErr w:type="spellEnd"/>
      <w:proofErr w:type="gramEnd"/>
    </w:p>
    <w:p w14:paraId="5A49AE34" w14:textId="77777777" w:rsidR="00474FA7" w:rsidRPr="00CC768F" w:rsidRDefault="00474FA7" w:rsidP="00CC768F">
      <w:pPr>
        <w:pStyle w:val="ListParagraph"/>
        <w:numPr>
          <w:ilvl w:val="0"/>
          <w:numId w:val="12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UpdateLocationDepartmentMaster</w:t>
      </w:r>
      <w:proofErr w:type="spellEnd"/>
    </w:p>
    <w:p w14:paraId="54DDD225" w14:textId="77777777" w:rsidR="00474FA7" w:rsidRPr="00CC768F" w:rsidRDefault="00474FA7" w:rsidP="00CC768F">
      <w:pPr>
        <w:pStyle w:val="ListParagraph"/>
        <w:numPr>
          <w:ilvl w:val="0"/>
          <w:numId w:val="125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>Procedure:</w:t>
      </w:r>
      <w:r w:rsidRPr="00CC768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sp_Set_Location_Department_Update</w:t>
      </w:r>
      <w:proofErr w:type="spellEnd"/>
    </w:p>
    <w:p w14:paraId="2EB9F669" w14:textId="24A304B1" w:rsidR="00CC768F" w:rsidRPr="00CC768F" w:rsidRDefault="00474FA7" w:rsidP="00CC768F">
      <w:pPr>
        <w:pStyle w:val="ListParagraph"/>
        <w:numPr>
          <w:ilvl w:val="0"/>
          <w:numId w:val="125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C768F">
        <w:rPr>
          <w:rFonts w:cstheme="minorHAnsi"/>
          <w:color w:val="A31515"/>
          <w:sz w:val="24"/>
          <w:szCs w:val="24"/>
          <w:lang w:val="en-US"/>
        </w:rPr>
        <w:t xml:space="preserve">If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editId</w:t>
      </w:r>
      <w:proofErr w:type="spellEnd"/>
      <w:r w:rsidR="00CC768F" w:rsidRPr="00CC768F">
        <w:rPr>
          <w:rFonts w:cstheme="minorHAnsi"/>
          <w:color w:val="A31515"/>
          <w:sz w:val="24"/>
          <w:szCs w:val="24"/>
          <w:lang w:val="en-US"/>
        </w:rPr>
        <w:t xml:space="preserve"> not found then its Showing </w:t>
      </w:r>
      <w:proofErr w:type="spellStart"/>
      <w:r w:rsidR="00CC768F" w:rsidRPr="00CC768F">
        <w:rPr>
          <w:rFonts w:cstheme="minorHAnsi"/>
          <w:color w:val="A31515"/>
          <w:sz w:val="24"/>
          <w:szCs w:val="24"/>
          <w:lang w:val="en-US"/>
        </w:rPr>
        <w:t>Mesaage</w:t>
      </w:r>
      <w:proofErr w:type="spellEnd"/>
      <w:r w:rsidR="00CC768F" w:rsidRPr="00CC768F">
        <w:rPr>
          <w:rFonts w:cstheme="minorHAnsi"/>
          <w:color w:val="A31515"/>
          <w:sz w:val="24"/>
          <w:szCs w:val="24"/>
          <w:lang w:val="en-US"/>
        </w:rPr>
        <w:t xml:space="preserve"> “First click on edit button in below grid”</w:t>
      </w:r>
    </w:p>
    <w:p w14:paraId="150A267C" w14:textId="4757CE02" w:rsidR="00CC768F" w:rsidRPr="00A207A6" w:rsidRDefault="00CC768F" w:rsidP="00A207A6">
      <w:pPr>
        <w:pStyle w:val="ListParagraph"/>
        <w:numPr>
          <w:ilvl w:val="0"/>
          <w:numId w:val="12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A207A6">
        <w:rPr>
          <w:rFonts w:cstheme="minorHAnsi"/>
          <w:b/>
          <w:bCs/>
          <w:color w:val="000000"/>
          <w:sz w:val="24"/>
          <w:szCs w:val="24"/>
          <w:lang w:val="en-US"/>
        </w:rPr>
        <w:t>Delete</w:t>
      </w:r>
      <w:r w:rsidRPr="00A207A6">
        <w:rPr>
          <w:rFonts w:cstheme="minorHAnsi"/>
          <w:color w:val="000000"/>
          <w:sz w:val="24"/>
          <w:szCs w:val="24"/>
          <w:lang w:val="en-US"/>
        </w:rPr>
        <w:t>:On</w:t>
      </w:r>
      <w:proofErr w:type="spellEnd"/>
      <w:proofErr w:type="gramEnd"/>
      <w:r w:rsidRPr="00A207A6">
        <w:rPr>
          <w:rFonts w:cstheme="minorHAnsi"/>
          <w:color w:val="000000"/>
          <w:sz w:val="24"/>
          <w:szCs w:val="24"/>
          <w:lang w:val="en-US"/>
        </w:rPr>
        <w:t xml:space="preserve"> Delete </w:t>
      </w:r>
      <w:proofErr w:type="spellStart"/>
      <w:r w:rsidRPr="00A207A6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r w:rsidRPr="00A207A6">
        <w:rPr>
          <w:rFonts w:cstheme="minorHAnsi"/>
          <w:color w:val="000000"/>
          <w:sz w:val="24"/>
          <w:szCs w:val="24"/>
          <w:lang w:val="en-US"/>
        </w:rPr>
        <w:t xml:space="preserve"> called this click event its name is </w:t>
      </w:r>
      <w:proofErr w:type="spellStart"/>
      <w:r w:rsidRPr="00A207A6">
        <w:rPr>
          <w:rFonts w:cstheme="minorHAnsi"/>
          <w:color w:val="000000"/>
          <w:sz w:val="24"/>
          <w:szCs w:val="24"/>
          <w:lang w:val="en-US"/>
        </w:rPr>
        <w:t>IbtnDelete_Command</w:t>
      </w:r>
      <w:proofErr w:type="spellEnd"/>
      <w:r w:rsidRPr="00A207A6">
        <w:rPr>
          <w:rFonts w:cstheme="minorHAnsi"/>
          <w:color w:val="000000"/>
          <w:sz w:val="24"/>
          <w:szCs w:val="24"/>
          <w:lang w:val="en-US"/>
        </w:rPr>
        <w:t xml:space="preserve"> in this click event </w:t>
      </w:r>
      <w:proofErr w:type="spellStart"/>
      <w:r w:rsidRPr="00A207A6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r w:rsidRPr="00A207A6">
        <w:rPr>
          <w:rFonts w:cstheme="minorHAnsi"/>
          <w:color w:val="000000"/>
          <w:sz w:val="24"/>
          <w:szCs w:val="24"/>
          <w:lang w:val="en-US"/>
        </w:rPr>
        <w:t xml:space="preserve"> called this </w:t>
      </w:r>
      <w:proofErr w:type="spellStart"/>
      <w:r w:rsidRPr="00A207A6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A207A6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6BC7D604" w14:textId="0DA0DA0F" w:rsidR="00CC768F" w:rsidRPr="00CC768F" w:rsidRDefault="00CC768F" w:rsidP="00CC768F">
      <w:pPr>
        <w:pStyle w:val="ListParagraph"/>
        <w:numPr>
          <w:ilvl w:val="0"/>
          <w:numId w:val="12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C768F">
        <w:rPr>
          <w:rFonts w:cstheme="minorHAnsi"/>
          <w:color w:val="000000"/>
          <w:sz w:val="24"/>
          <w:szCs w:val="24"/>
          <w:lang w:val="en-US"/>
        </w:rPr>
        <w:t>Class:Set_Location_Department.cs</w:t>
      </w:r>
      <w:proofErr w:type="spellEnd"/>
      <w:proofErr w:type="gramEnd"/>
    </w:p>
    <w:p w14:paraId="40FE32D3" w14:textId="7B62568F" w:rsidR="00CC768F" w:rsidRPr="00CC768F" w:rsidRDefault="00CC768F" w:rsidP="00CC768F">
      <w:pPr>
        <w:pStyle w:val="ListParagraph"/>
        <w:numPr>
          <w:ilvl w:val="0"/>
          <w:numId w:val="12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C768F">
        <w:rPr>
          <w:rFonts w:cstheme="minorHAnsi"/>
          <w:color w:val="000000"/>
          <w:sz w:val="24"/>
          <w:szCs w:val="24"/>
          <w:lang w:val="en-US"/>
        </w:rPr>
        <w:t>DeleteLocationMasterByTransId</w:t>
      </w:r>
      <w:proofErr w:type="spellEnd"/>
    </w:p>
    <w:p w14:paraId="5BE71596" w14:textId="77A8A34A" w:rsidR="00CC768F" w:rsidRDefault="00CC768F" w:rsidP="00CC768F">
      <w:pPr>
        <w:pStyle w:val="ListParagraph"/>
        <w:numPr>
          <w:ilvl w:val="0"/>
          <w:numId w:val="127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C768F">
        <w:rPr>
          <w:rFonts w:cstheme="minorHAnsi"/>
          <w:color w:val="000000"/>
          <w:sz w:val="24"/>
          <w:szCs w:val="24"/>
          <w:lang w:val="en-US"/>
        </w:rPr>
        <w:t>Procedure:</w:t>
      </w:r>
      <w:r w:rsidRPr="00CC768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sp_Set_Location_Department_Delete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CC768F">
        <w:rPr>
          <w:rFonts w:cstheme="minorHAnsi"/>
          <w:color w:val="A31515"/>
          <w:sz w:val="24"/>
          <w:szCs w:val="24"/>
          <w:lang w:val="en-US"/>
        </w:rPr>
        <w:t>Optyce</w:t>
      </w:r>
      <w:proofErr w:type="spellEnd"/>
      <w:r w:rsidRPr="00CC768F">
        <w:rPr>
          <w:rFonts w:cstheme="minorHAnsi"/>
          <w:color w:val="A31515"/>
          <w:sz w:val="24"/>
          <w:szCs w:val="24"/>
          <w:lang w:val="en-US"/>
        </w:rPr>
        <w:t>=2</w:t>
      </w:r>
    </w:p>
    <w:p w14:paraId="304EF123" w14:textId="77777777" w:rsidR="000123B4" w:rsidRDefault="000123B4" w:rsidP="000123B4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09B0F484" w14:textId="7C2F4582" w:rsidR="000123B4" w:rsidRPr="00515137" w:rsidRDefault="000123B4" w:rsidP="000123B4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 xml:space="preserve">1.6 </w:t>
      </w:r>
      <w:r>
        <w:rPr>
          <w:rFonts w:ascii="Times New Roman" w:hAnsi="Times New Roman" w:cs="Times New Roman"/>
          <w:sz w:val="32"/>
          <w:szCs w:val="32"/>
        </w:rPr>
        <w:t xml:space="preserve">Employee </w:t>
      </w:r>
      <w:proofErr w:type="gramStart"/>
      <w:r>
        <w:rPr>
          <w:rFonts w:ascii="Times New Roman" w:hAnsi="Times New Roman" w:cs="Times New Roman"/>
          <w:sz w:val="32"/>
          <w:szCs w:val="32"/>
        </w:rPr>
        <w:t>Group</w:t>
      </w:r>
      <w:r w:rsidRPr="00515137">
        <w:rPr>
          <w:rFonts w:ascii="Times New Roman" w:hAnsi="Times New Roman" w:cs="Times New Roman"/>
          <w:sz w:val="32"/>
          <w:szCs w:val="32"/>
        </w:rPr>
        <w:t>:-</w:t>
      </w:r>
      <w:proofErr w:type="gramEnd"/>
    </w:p>
    <w:p w14:paraId="27B92679" w14:textId="1525AF64" w:rsidR="000123B4" w:rsidRPr="00CE1F7B" w:rsidRDefault="000123B4" w:rsidP="000123B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E1F7B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CE1F7B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CE1F7B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CE1F7B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2D99BDE5" w14:textId="6EC5EE8D" w:rsidR="000123B4" w:rsidRPr="00CE1F7B" w:rsidRDefault="000123B4" w:rsidP="00F66E7B">
      <w:pPr>
        <w:pStyle w:val="ListParagraph"/>
        <w:numPr>
          <w:ilvl w:val="0"/>
          <w:numId w:val="12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E1F7B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CE1F7B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E1F7B">
        <w:rPr>
          <w:rFonts w:cstheme="minorHAnsi"/>
          <w:color w:val="000000"/>
          <w:sz w:val="24"/>
          <w:szCs w:val="24"/>
          <w:lang w:val="en-US"/>
        </w:rPr>
        <w:t>)</w:t>
      </w:r>
    </w:p>
    <w:p w14:paraId="3887C5E3" w14:textId="07B6B0B0" w:rsidR="000123B4" w:rsidRPr="00CE1F7B" w:rsidRDefault="000123B4" w:rsidP="00F66E7B">
      <w:pPr>
        <w:pStyle w:val="ListParagraph"/>
        <w:numPr>
          <w:ilvl w:val="0"/>
          <w:numId w:val="12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E1F7B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CE1F7B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E1F7B">
        <w:rPr>
          <w:rFonts w:cstheme="minorHAnsi"/>
          <w:color w:val="000000"/>
          <w:sz w:val="24"/>
          <w:szCs w:val="24"/>
          <w:lang w:val="en-US"/>
        </w:rPr>
        <w:t>);</w:t>
      </w:r>
    </w:p>
    <w:p w14:paraId="22AEE56B" w14:textId="03F17836" w:rsidR="000123B4" w:rsidRPr="00CE1F7B" w:rsidRDefault="000123B4" w:rsidP="00F66E7B">
      <w:pPr>
        <w:pStyle w:val="ListParagraph"/>
        <w:numPr>
          <w:ilvl w:val="0"/>
          <w:numId w:val="12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E1F7B">
        <w:rPr>
          <w:rFonts w:cstheme="minorHAnsi"/>
          <w:color w:val="000000"/>
          <w:sz w:val="24"/>
          <w:szCs w:val="24"/>
          <w:lang w:val="en-US"/>
        </w:rPr>
        <w:t>FillddlLocation</w:t>
      </w:r>
      <w:proofErr w:type="spellEnd"/>
      <w:r w:rsidRPr="00CE1F7B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E1F7B">
        <w:rPr>
          <w:rFonts w:cstheme="minorHAnsi"/>
          <w:color w:val="000000"/>
          <w:sz w:val="24"/>
          <w:szCs w:val="24"/>
          <w:lang w:val="en-US"/>
        </w:rPr>
        <w:t>);</w:t>
      </w:r>
    </w:p>
    <w:p w14:paraId="09250ABE" w14:textId="15B369E2" w:rsidR="000123B4" w:rsidRPr="00CE1F7B" w:rsidRDefault="000123B4" w:rsidP="00F66E7B">
      <w:pPr>
        <w:pStyle w:val="ListParagraph"/>
        <w:numPr>
          <w:ilvl w:val="0"/>
          <w:numId w:val="129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CE1F7B">
        <w:rPr>
          <w:rFonts w:cstheme="minorHAnsi"/>
          <w:color w:val="000000"/>
          <w:sz w:val="24"/>
          <w:szCs w:val="24"/>
          <w:lang w:val="en-US"/>
        </w:rPr>
        <w:t>FillddlDeaprtment</w:t>
      </w:r>
      <w:proofErr w:type="spellEnd"/>
      <w:r w:rsidRPr="00CE1F7B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E1F7B">
        <w:rPr>
          <w:rFonts w:cstheme="minorHAnsi"/>
          <w:color w:val="000000"/>
          <w:sz w:val="24"/>
          <w:szCs w:val="24"/>
          <w:lang w:val="en-US"/>
        </w:rPr>
        <w:t>);</w:t>
      </w:r>
    </w:p>
    <w:p w14:paraId="0C0A1793" w14:textId="7E78F49E" w:rsidR="00F66E7B" w:rsidRPr="001A2937" w:rsidRDefault="00F66E7B" w:rsidP="00CE1F7B">
      <w:pPr>
        <w:pStyle w:val="ListParagraph"/>
        <w:numPr>
          <w:ilvl w:val="0"/>
          <w:numId w:val="13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1A2937">
        <w:rPr>
          <w:rFonts w:cstheme="minorHAnsi"/>
          <w:b/>
          <w:bCs/>
          <w:color w:val="000000"/>
          <w:sz w:val="24"/>
          <w:szCs w:val="24"/>
          <w:lang w:val="en-US"/>
        </w:rPr>
        <w:t>FillGridBin</w:t>
      </w:r>
      <w:proofErr w:type="spellEnd"/>
      <w:r w:rsidRPr="001A2937">
        <w:rPr>
          <w:rFonts w:cstheme="minorHAnsi"/>
          <w:color w:val="000000"/>
          <w:sz w:val="24"/>
          <w:szCs w:val="24"/>
          <w:lang w:val="en-US"/>
        </w:rPr>
        <w:t xml:space="preserve">: In this function Get all deleted records from this </w:t>
      </w:r>
      <w:proofErr w:type="spellStart"/>
      <w:proofErr w:type="gramStart"/>
      <w:r w:rsidRPr="001A2937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1A2937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C668A0E" w14:textId="657F221D" w:rsidR="004033F6" w:rsidRPr="001A2937" w:rsidRDefault="004033F6" w:rsidP="00CE1F7B">
      <w:pPr>
        <w:pStyle w:val="ListParagraph"/>
        <w:numPr>
          <w:ilvl w:val="0"/>
          <w:numId w:val="13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A2937">
        <w:rPr>
          <w:rFonts w:cstheme="minorHAnsi"/>
          <w:color w:val="000000"/>
          <w:sz w:val="24"/>
          <w:szCs w:val="24"/>
          <w:lang w:val="en-US"/>
        </w:rPr>
        <w:t>Class:Set_EmployeeGroupMaster.cs</w:t>
      </w:r>
      <w:proofErr w:type="spellEnd"/>
      <w:proofErr w:type="gramEnd"/>
    </w:p>
    <w:p w14:paraId="693EEA35" w14:textId="5C805886" w:rsidR="004033F6" w:rsidRPr="001A2937" w:rsidRDefault="004033F6" w:rsidP="00CE1F7B">
      <w:pPr>
        <w:pStyle w:val="ListParagraph"/>
        <w:numPr>
          <w:ilvl w:val="0"/>
          <w:numId w:val="13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A293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1A2937">
        <w:rPr>
          <w:rFonts w:cstheme="minorHAnsi"/>
          <w:color w:val="000000"/>
          <w:sz w:val="24"/>
          <w:szCs w:val="24"/>
          <w:lang w:val="en-US"/>
        </w:rPr>
        <w:t>GetEmployeeGroup_MasterInactive</w:t>
      </w:r>
      <w:proofErr w:type="spellEnd"/>
    </w:p>
    <w:p w14:paraId="61FE7700" w14:textId="7A2A6792" w:rsidR="004033F6" w:rsidRPr="001A2937" w:rsidRDefault="004033F6" w:rsidP="00CE1F7B">
      <w:pPr>
        <w:pStyle w:val="ListParagraph"/>
        <w:numPr>
          <w:ilvl w:val="0"/>
          <w:numId w:val="131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1A2937">
        <w:rPr>
          <w:rFonts w:cstheme="minorHAnsi"/>
          <w:color w:val="000000"/>
          <w:sz w:val="24"/>
          <w:szCs w:val="24"/>
          <w:lang w:val="en-US"/>
        </w:rPr>
        <w:t>Procedure:</w:t>
      </w:r>
      <w:r w:rsidRPr="001A293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A2937">
        <w:rPr>
          <w:rFonts w:cstheme="minorHAnsi"/>
          <w:color w:val="A31515"/>
          <w:sz w:val="24"/>
          <w:szCs w:val="24"/>
          <w:lang w:val="en-US"/>
        </w:rPr>
        <w:t>sp_Set_EmployeeGroup_Master_SelectRow</w:t>
      </w:r>
      <w:proofErr w:type="spellEnd"/>
      <w:r w:rsidRPr="001A2937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1A2937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1A2937">
        <w:rPr>
          <w:rFonts w:cstheme="minorHAnsi"/>
          <w:color w:val="A31515"/>
          <w:sz w:val="24"/>
          <w:szCs w:val="24"/>
          <w:lang w:val="en-US"/>
        </w:rPr>
        <w:t>=3</w:t>
      </w:r>
    </w:p>
    <w:p w14:paraId="335BBC47" w14:textId="0960562C" w:rsidR="004033F6" w:rsidRPr="001A2937" w:rsidRDefault="00CE1F7B" w:rsidP="001A2937">
      <w:pPr>
        <w:pStyle w:val="ListParagraph"/>
        <w:numPr>
          <w:ilvl w:val="0"/>
          <w:numId w:val="13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A2937">
        <w:rPr>
          <w:rFonts w:cstheme="minorHAnsi"/>
          <w:color w:val="000000"/>
          <w:sz w:val="24"/>
          <w:szCs w:val="24"/>
          <w:lang w:val="en-US"/>
        </w:rPr>
        <w:t>FillGrid:In</w:t>
      </w:r>
      <w:proofErr w:type="spellEnd"/>
      <w:proofErr w:type="gramEnd"/>
      <w:r w:rsidRPr="001A2937">
        <w:rPr>
          <w:rFonts w:cstheme="minorHAnsi"/>
          <w:color w:val="000000"/>
          <w:sz w:val="24"/>
          <w:szCs w:val="24"/>
          <w:lang w:val="en-US"/>
        </w:rPr>
        <w:t xml:space="preserve"> this function Get All Employee Group From this class , function and </w:t>
      </w:r>
      <w:r w:rsidR="001A2937" w:rsidRPr="001A2937">
        <w:rPr>
          <w:rFonts w:cstheme="minorHAnsi"/>
          <w:color w:val="000000"/>
          <w:sz w:val="24"/>
          <w:szCs w:val="24"/>
          <w:lang w:val="en-US"/>
        </w:rPr>
        <w:t>Procedure</w:t>
      </w:r>
    </w:p>
    <w:p w14:paraId="72CC17E7" w14:textId="43D7383E" w:rsidR="001A2937" w:rsidRPr="001A2937" w:rsidRDefault="001A2937" w:rsidP="001A2937">
      <w:pPr>
        <w:pStyle w:val="ListParagraph"/>
        <w:numPr>
          <w:ilvl w:val="0"/>
          <w:numId w:val="13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A2937">
        <w:rPr>
          <w:rFonts w:cstheme="minorHAnsi"/>
          <w:color w:val="000000"/>
          <w:sz w:val="24"/>
          <w:szCs w:val="24"/>
          <w:lang w:val="en-US"/>
        </w:rPr>
        <w:t>Class:Set_EmployeeGroupMaster.cs</w:t>
      </w:r>
      <w:proofErr w:type="spellEnd"/>
      <w:proofErr w:type="gramEnd"/>
    </w:p>
    <w:p w14:paraId="28F0EE91" w14:textId="5EE61077" w:rsidR="001A2937" w:rsidRPr="001A2937" w:rsidRDefault="001A2937" w:rsidP="001A2937">
      <w:pPr>
        <w:pStyle w:val="ListParagraph"/>
        <w:numPr>
          <w:ilvl w:val="0"/>
          <w:numId w:val="13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A2937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1A2937">
        <w:rPr>
          <w:rFonts w:cstheme="minorHAnsi"/>
          <w:color w:val="000000"/>
          <w:sz w:val="24"/>
          <w:szCs w:val="24"/>
          <w:lang w:val="en-US"/>
        </w:rPr>
        <w:t>GetEmployeeGroup_Master</w:t>
      </w:r>
      <w:proofErr w:type="spellEnd"/>
    </w:p>
    <w:p w14:paraId="51E23624" w14:textId="7F53B7D2" w:rsidR="001A2937" w:rsidRDefault="001A2937" w:rsidP="001A2937">
      <w:pPr>
        <w:pStyle w:val="ListParagraph"/>
        <w:numPr>
          <w:ilvl w:val="0"/>
          <w:numId w:val="132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1A2937">
        <w:rPr>
          <w:rFonts w:cstheme="minorHAnsi"/>
          <w:color w:val="000000"/>
          <w:sz w:val="24"/>
          <w:szCs w:val="24"/>
          <w:lang w:val="en-US"/>
        </w:rPr>
        <w:t>Procedure:</w:t>
      </w:r>
      <w:r w:rsidRPr="001A293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A2937">
        <w:rPr>
          <w:rFonts w:cstheme="minorHAnsi"/>
          <w:color w:val="A31515"/>
          <w:sz w:val="24"/>
          <w:szCs w:val="24"/>
          <w:lang w:val="en-US"/>
        </w:rPr>
        <w:t>sp_Set_EmployeeGroup_Master_SelectRow</w:t>
      </w:r>
      <w:proofErr w:type="spellEnd"/>
      <w:r w:rsidRPr="001A293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1A2937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1A2937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A2937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1A2937">
        <w:rPr>
          <w:rFonts w:cstheme="minorHAnsi"/>
          <w:color w:val="A31515"/>
          <w:sz w:val="24"/>
          <w:szCs w:val="24"/>
          <w:lang w:val="en-US"/>
        </w:rPr>
        <w:t>=2</w:t>
      </w:r>
    </w:p>
    <w:p w14:paraId="78DAC7CC" w14:textId="77777777" w:rsidR="00B3057E" w:rsidRDefault="00B3057E" w:rsidP="00B3057E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72434EE5" w14:textId="44BFEEF6" w:rsidR="00B3057E" w:rsidRPr="00B3057E" w:rsidRDefault="00B3057E" w:rsidP="00B3057E">
      <w:pPr>
        <w:pStyle w:val="ListParagraph"/>
        <w:numPr>
          <w:ilvl w:val="0"/>
          <w:numId w:val="13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3057E">
        <w:rPr>
          <w:rFonts w:cstheme="minorHAnsi"/>
          <w:color w:val="000000"/>
          <w:sz w:val="24"/>
          <w:szCs w:val="24"/>
          <w:lang w:val="en-US"/>
        </w:rPr>
        <w:lastRenderedPageBreak/>
        <w:t>FillddlLocation:In</w:t>
      </w:r>
      <w:proofErr w:type="spellEnd"/>
      <w:proofErr w:type="gramEnd"/>
      <w:r w:rsidRPr="00B3057E">
        <w:rPr>
          <w:rFonts w:cstheme="minorHAnsi"/>
          <w:color w:val="000000"/>
          <w:sz w:val="24"/>
          <w:szCs w:val="24"/>
          <w:lang w:val="en-US"/>
        </w:rPr>
        <w:t xml:space="preserve"> this function we can get all Location from this </w:t>
      </w:r>
      <w:proofErr w:type="spellStart"/>
      <w:r w:rsidRPr="00B3057E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B3057E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A40AF41" w14:textId="36419182" w:rsidR="00B3057E" w:rsidRPr="00B3057E" w:rsidRDefault="00B3057E" w:rsidP="00B3057E">
      <w:pPr>
        <w:pStyle w:val="ListParagraph"/>
        <w:numPr>
          <w:ilvl w:val="0"/>
          <w:numId w:val="13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3057E">
        <w:rPr>
          <w:rFonts w:cstheme="minorHAnsi"/>
          <w:color w:val="000000"/>
          <w:sz w:val="24"/>
          <w:szCs w:val="24"/>
          <w:lang w:val="en-US"/>
        </w:rPr>
        <w:t>Class:LoactionMaster.cs</w:t>
      </w:r>
      <w:proofErr w:type="spellEnd"/>
      <w:proofErr w:type="gramEnd"/>
    </w:p>
    <w:p w14:paraId="71EE839D" w14:textId="769B10D1" w:rsidR="00B3057E" w:rsidRDefault="00B3057E" w:rsidP="00B3057E">
      <w:pPr>
        <w:pStyle w:val="ListParagraph"/>
        <w:numPr>
          <w:ilvl w:val="0"/>
          <w:numId w:val="133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B3057E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B3057E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  <w:r w:rsidRPr="00B3057E">
        <w:rPr>
          <w:rFonts w:cstheme="minorHAnsi"/>
          <w:color w:val="000000"/>
          <w:sz w:val="24"/>
          <w:szCs w:val="24"/>
          <w:lang w:val="en-US"/>
        </w:rPr>
        <w:br/>
        <w:t>Procedure:</w:t>
      </w:r>
      <w:r w:rsidRPr="00B3057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3057E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B3057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B3057E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B3057E">
        <w:rPr>
          <w:rFonts w:cstheme="minorHAnsi"/>
          <w:color w:val="A31515"/>
          <w:sz w:val="24"/>
          <w:szCs w:val="24"/>
          <w:lang w:val="en-US"/>
        </w:rPr>
        <w:t>=2</w:t>
      </w:r>
    </w:p>
    <w:p w14:paraId="4E84E78B" w14:textId="776B7CB0" w:rsidR="00B3057E" w:rsidRPr="00101157" w:rsidRDefault="00B3057E" w:rsidP="00101157">
      <w:pPr>
        <w:pStyle w:val="ListParagraph"/>
        <w:numPr>
          <w:ilvl w:val="0"/>
          <w:numId w:val="13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01157">
        <w:rPr>
          <w:rFonts w:cstheme="minorHAnsi"/>
          <w:color w:val="000000"/>
          <w:sz w:val="24"/>
          <w:szCs w:val="24"/>
          <w:lang w:val="en-US"/>
        </w:rPr>
        <w:t>FillddlDeaprtment:</w:t>
      </w:r>
      <w:r w:rsidR="00A7331D" w:rsidRPr="00101157">
        <w:rPr>
          <w:rFonts w:cstheme="minorHAnsi"/>
          <w:color w:val="000000"/>
          <w:sz w:val="24"/>
          <w:szCs w:val="24"/>
          <w:lang w:val="en-US"/>
        </w:rPr>
        <w:t>In</w:t>
      </w:r>
      <w:proofErr w:type="spellEnd"/>
      <w:proofErr w:type="gramEnd"/>
      <w:r w:rsidR="00A7331D" w:rsidRPr="00101157">
        <w:rPr>
          <w:rFonts w:cstheme="minorHAnsi"/>
          <w:color w:val="000000"/>
          <w:sz w:val="24"/>
          <w:szCs w:val="24"/>
          <w:lang w:val="en-US"/>
        </w:rPr>
        <w:t xml:space="preserve"> function this Fill Department </w:t>
      </w:r>
      <w:r w:rsidR="00101157" w:rsidRPr="00101157">
        <w:rPr>
          <w:rFonts w:cstheme="minorHAnsi"/>
          <w:color w:val="000000"/>
          <w:sz w:val="24"/>
          <w:szCs w:val="24"/>
          <w:lang w:val="en-US"/>
        </w:rPr>
        <w:t>in dropdown</w:t>
      </w:r>
    </w:p>
    <w:p w14:paraId="73EF230B" w14:textId="77777777" w:rsidR="00101157" w:rsidRDefault="00101157" w:rsidP="00B3057E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</w:p>
    <w:p w14:paraId="511C3B45" w14:textId="5A8C99FE" w:rsidR="00101157" w:rsidRPr="00E62BB3" w:rsidRDefault="00101157" w:rsidP="00B3057E">
      <w:p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E62BB3">
        <w:rPr>
          <w:rFonts w:cstheme="minorHAnsi"/>
          <w:b/>
          <w:bCs/>
          <w:color w:val="A31515"/>
          <w:sz w:val="24"/>
          <w:szCs w:val="24"/>
          <w:lang w:val="en-US"/>
        </w:rPr>
        <w:t>Save</w:t>
      </w:r>
      <w:r w:rsidRPr="00E62BB3">
        <w:rPr>
          <w:rFonts w:cstheme="minorHAnsi"/>
          <w:color w:val="A31515"/>
          <w:sz w:val="24"/>
          <w:szCs w:val="24"/>
          <w:lang w:val="en-US"/>
        </w:rPr>
        <w:t>:</w:t>
      </w:r>
      <w:r w:rsidR="00186413" w:rsidRPr="00E62BB3">
        <w:rPr>
          <w:rFonts w:cstheme="minorHAnsi"/>
          <w:color w:val="A31515"/>
          <w:sz w:val="24"/>
          <w:szCs w:val="24"/>
          <w:lang w:val="en-US"/>
        </w:rPr>
        <w:t>OnClick</w:t>
      </w:r>
      <w:proofErr w:type="spellEnd"/>
      <w:proofErr w:type="gramEnd"/>
      <w:r w:rsidR="00186413" w:rsidRPr="00E62BB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="00186413" w:rsidRPr="00E62BB3">
        <w:rPr>
          <w:rFonts w:cstheme="minorHAnsi"/>
          <w:color w:val="A31515"/>
          <w:sz w:val="24"/>
          <w:szCs w:val="24"/>
          <w:lang w:val="en-US"/>
        </w:rPr>
        <w:t>its</w:t>
      </w:r>
      <w:proofErr w:type="spellEnd"/>
      <w:r w:rsidR="00186413" w:rsidRPr="00E62BB3">
        <w:rPr>
          <w:rFonts w:cstheme="minorHAnsi"/>
          <w:color w:val="A31515"/>
          <w:sz w:val="24"/>
          <w:szCs w:val="24"/>
          <w:lang w:val="en-US"/>
        </w:rPr>
        <w:t xml:space="preserve"> Called this click event called is </w:t>
      </w:r>
      <w:proofErr w:type="spellStart"/>
      <w:r w:rsidR="00186413" w:rsidRPr="00E62BB3">
        <w:rPr>
          <w:rFonts w:cstheme="minorHAnsi"/>
          <w:color w:val="0000FF"/>
          <w:sz w:val="24"/>
          <w:szCs w:val="24"/>
          <w:lang w:val="en-US"/>
        </w:rPr>
        <w:t>btnCSave_Click</w:t>
      </w:r>
      <w:proofErr w:type="spellEnd"/>
      <w:r w:rsidR="00186413" w:rsidRPr="00E62BB3">
        <w:rPr>
          <w:rFonts w:cstheme="minorHAnsi"/>
          <w:color w:val="0000FF"/>
          <w:sz w:val="24"/>
          <w:szCs w:val="24"/>
          <w:lang w:val="en-US"/>
        </w:rPr>
        <w:t xml:space="preserve"> </w:t>
      </w:r>
      <w:r w:rsidR="00E62BB3" w:rsidRPr="00E62BB3">
        <w:rPr>
          <w:rFonts w:cstheme="minorHAnsi"/>
          <w:color w:val="0000FF"/>
          <w:sz w:val="24"/>
          <w:szCs w:val="24"/>
          <w:lang w:val="en-US"/>
        </w:rPr>
        <w:t xml:space="preserve">in this click event function if </w:t>
      </w:r>
      <w:proofErr w:type="spellStart"/>
      <w:r w:rsidR="00E62BB3" w:rsidRPr="00E62BB3">
        <w:rPr>
          <w:rFonts w:cstheme="minorHAnsi"/>
          <w:color w:val="0000FF"/>
          <w:sz w:val="24"/>
          <w:szCs w:val="24"/>
          <w:lang w:val="en-US"/>
        </w:rPr>
        <w:t>editid</w:t>
      </w:r>
      <w:proofErr w:type="spellEnd"/>
      <w:r w:rsidR="00E62BB3" w:rsidRPr="00E62BB3">
        <w:rPr>
          <w:rFonts w:cstheme="minorHAnsi"/>
          <w:color w:val="0000FF"/>
          <w:sz w:val="24"/>
          <w:szCs w:val="24"/>
          <w:lang w:val="en-US"/>
        </w:rPr>
        <w:t xml:space="preserve"> found then </w:t>
      </w:r>
      <w:proofErr w:type="spellStart"/>
      <w:r w:rsidR="00E62BB3" w:rsidRPr="00E62BB3">
        <w:rPr>
          <w:rFonts w:cstheme="minorHAnsi"/>
          <w:color w:val="0000FF"/>
          <w:sz w:val="24"/>
          <w:szCs w:val="24"/>
          <w:lang w:val="en-US"/>
        </w:rPr>
        <w:t>its</w:t>
      </w:r>
      <w:proofErr w:type="spellEnd"/>
      <w:r w:rsidR="00E62BB3" w:rsidRPr="00E62BB3">
        <w:rPr>
          <w:rFonts w:cstheme="minorHAnsi"/>
          <w:color w:val="0000FF"/>
          <w:sz w:val="24"/>
          <w:szCs w:val="24"/>
          <w:lang w:val="en-US"/>
        </w:rPr>
        <w:t xml:space="preserve"> called update function from this </w:t>
      </w:r>
      <w:proofErr w:type="spellStart"/>
      <w:r w:rsidR="00E62BB3" w:rsidRPr="00E62BB3">
        <w:rPr>
          <w:rFonts w:cstheme="minorHAnsi"/>
          <w:color w:val="0000FF"/>
          <w:sz w:val="24"/>
          <w:szCs w:val="24"/>
          <w:lang w:val="en-US"/>
        </w:rPr>
        <w:t>class,function</w:t>
      </w:r>
      <w:proofErr w:type="spellEnd"/>
      <w:r w:rsidR="00E62BB3" w:rsidRPr="00E62BB3">
        <w:rPr>
          <w:rFonts w:cstheme="minorHAnsi"/>
          <w:color w:val="0000FF"/>
          <w:sz w:val="24"/>
          <w:szCs w:val="24"/>
          <w:lang w:val="en-US"/>
        </w:rPr>
        <w:t xml:space="preserve"> and Procedure </w:t>
      </w:r>
    </w:p>
    <w:p w14:paraId="1E779696" w14:textId="72D6CA79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E62BB3">
        <w:rPr>
          <w:rFonts w:cstheme="minorHAnsi"/>
          <w:color w:val="0000FF"/>
          <w:sz w:val="24"/>
          <w:szCs w:val="24"/>
          <w:lang w:val="en-US"/>
        </w:rPr>
        <w:t>Class:Set_EmployeeGroupMaster.cs</w:t>
      </w:r>
      <w:proofErr w:type="spellEnd"/>
      <w:proofErr w:type="gramEnd"/>
    </w:p>
    <w:p w14:paraId="05DF058C" w14:textId="1F94B8A3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62BB3">
        <w:rPr>
          <w:rFonts w:cstheme="minorHAnsi"/>
          <w:color w:val="0000FF"/>
          <w:sz w:val="24"/>
          <w:szCs w:val="24"/>
          <w:lang w:val="en-US"/>
        </w:rPr>
        <w:t>Function:</w:t>
      </w:r>
      <w:r w:rsidRPr="00E62BB3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E62BB3">
        <w:rPr>
          <w:rFonts w:cstheme="minorHAnsi"/>
          <w:color w:val="000000"/>
          <w:sz w:val="24"/>
          <w:szCs w:val="24"/>
          <w:lang w:val="en-US"/>
        </w:rPr>
        <w:t>UpdateEmployeeGroup_Master</w:t>
      </w:r>
      <w:proofErr w:type="spellEnd"/>
    </w:p>
    <w:p w14:paraId="045182C3" w14:textId="62A53854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E62BB3">
        <w:rPr>
          <w:rFonts w:cstheme="minorHAnsi"/>
          <w:color w:val="000000"/>
          <w:sz w:val="24"/>
          <w:szCs w:val="24"/>
          <w:lang w:val="en-US"/>
        </w:rPr>
        <w:t>Procedure:</w:t>
      </w:r>
      <w:r w:rsidRPr="00E62BB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E62BB3">
        <w:rPr>
          <w:rFonts w:cstheme="minorHAnsi"/>
          <w:color w:val="A31515"/>
          <w:sz w:val="24"/>
          <w:szCs w:val="24"/>
          <w:lang w:val="en-US"/>
        </w:rPr>
        <w:t>sp_Set_EmployeeGroup_Master_Update</w:t>
      </w:r>
      <w:proofErr w:type="spellEnd"/>
    </w:p>
    <w:p w14:paraId="6675A32A" w14:textId="05DABC56" w:rsidR="00E62BB3" w:rsidRPr="00E62BB3" w:rsidRDefault="00E62BB3" w:rsidP="00E62BB3">
      <w:pPr>
        <w:pStyle w:val="ListParagraph"/>
        <w:numPr>
          <w:ilvl w:val="0"/>
          <w:numId w:val="135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r w:rsidRPr="00E62BB3">
        <w:rPr>
          <w:rFonts w:cstheme="minorHAnsi"/>
          <w:color w:val="0000FF"/>
          <w:sz w:val="24"/>
          <w:szCs w:val="24"/>
          <w:lang w:val="en-US"/>
        </w:rPr>
        <w:t xml:space="preserve">if </w:t>
      </w:r>
      <w:proofErr w:type="spellStart"/>
      <w:r w:rsidRPr="00E62BB3">
        <w:rPr>
          <w:rFonts w:cstheme="minorHAnsi"/>
          <w:color w:val="0000FF"/>
          <w:sz w:val="24"/>
          <w:szCs w:val="24"/>
          <w:lang w:val="en-US"/>
        </w:rPr>
        <w:t>editid</w:t>
      </w:r>
      <w:proofErr w:type="spellEnd"/>
      <w:r w:rsidRPr="00E62BB3">
        <w:rPr>
          <w:rFonts w:cstheme="minorHAnsi"/>
          <w:color w:val="0000FF"/>
          <w:sz w:val="24"/>
          <w:szCs w:val="24"/>
          <w:lang w:val="en-US"/>
        </w:rPr>
        <w:t xml:space="preserve"> not found then </w:t>
      </w:r>
      <w:proofErr w:type="spellStart"/>
      <w:r w:rsidRPr="00E62BB3">
        <w:rPr>
          <w:rFonts w:cstheme="minorHAnsi"/>
          <w:color w:val="0000FF"/>
          <w:sz w:val="24"/>
          <w:szCs w:val="24"/>
          <w:lang w:val="en-US"/>
        </w:rPr>
        <w:t>its</w:t>
      </w:r>
      <w:proofErr w:type="spellEnd"/>
      <w:r w:rsidRPr="00E62BB3">
        <w:rPr>
          <w:rFonts w:cstheme="minorHAnsi"/>
          <w:color w:val="0000FF"/>
          <w:sz w:val="24"/>
          <w:szCs w:val="24"/>
          <w:lang w:val="en-US"/>
        </w:rPr>
        <w:t xml:space="preserve"> called insert function from this </w:t>
      </w:r>
      <w:proofErr w:type="spellStart"/>
      <w:proofErr w:type="gramStart"/>
      <w:r w:rsidRPr="00E62BB3">
        <w:rPr>
          <w:rFonts w:cstheme="minorHAnsi"/>
          <w:color w:val="0000FF"/>
          <w:sz w:val="24"/>
          <w:szCs w:val="24"/>
          <w:lang w:val="en-US"/>
        </w:rPr>
        <w:t>class,function</w:t>
      </w:r>
      <w:proofErr w:type="spellEnd"/>
      <w:proofErr w:type="gramEnd"/>
      <w:r w:rsidRPr="00E62BB3">
        <w:rPr>
          <w:rFonts w:cstheme="minorHAnsi"/>
          <w:color w:val="0000FF"/>
          <w:sz w:val="24"/>
          <w:szCs w:val="24"/>
          <w:lang w:val="en-US"/>
        </w:rPr>
        <w:t xml:space="preserve"> and procedure</w:t>
      </w:r>
    </w:p>
    <w:p w14:paraId="6BC78FF8" w14:textId="1BFDBD70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E62BB3">
        <w:rPr>
          <w:rFonts w:cstheme="minorHAnsi"/>
          <w:color w:val="0000FF"/>
          <w:sz w:val="24"/>
          <w:szCs w:val="24"/>
          <w:lang w:val="en-US"/>
        </w:rPr>
        <w:t>Class:Set_EmployeeGroupMaster.cs</w:t>
      </w:r>
      <w:proofErr w:type="spellEnd"/>
      <w:proofErr w:type="gramEnd"/>
    </w:p>
    <w:p w14:paraId="2A4C2764" w14:textId="79D1AFD4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62BB3">
        <w:rPr>
          <w:rFonts w:cstheme="minorHAnsi"/>
          <w:color w:val="0000FF"/>
          <w:sz w:val="24"/>
          <w:szCs w:val="24"/>
          <w:lang w:val="en-US"/>
        </w:rPr>
        <w:t>Function:</w:t>
      </w:r>
      <w:r w:rsidRPr="00E62BB3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E62BB3">
        <w:rPr>
          <w:rFonts w:cstheme="minorHAnsi"/>
          <w:color w:val="000000"/>
          <w:sz w:val="24"/>
          <w:szCs w:val="24"/>
          <w:lang w:val="en-US"/>
        </w:rPr>
        <w:t>InsertEmployeeGroup_Master</w:t>
      </w:r>
      <w:proofErr w:type="spellEnd"/>
    </w:p>
    <w:p w14:paraId="7D9D8E73" w14:textId="267691F4" w:rsidR="00E62BB3" w:rsidRPr="00E62BB3" w:rsidRDefault="00E62BB3" w:rsidP="00E62BB3">
      <w:pPr>
        <w:pStyle w:val="ListParagraph"/>
        <w:numPr>
          <w:ilvl w:val="0"/>
          <w:numId w:val="134"/>
        </w:numPr>
        <w:spacing w:line="240" w:lineRule="auto"/>
        <w:rPr>
          <w:rFonts w:cstheme="minorHAnsi"/>
          <w:color w:val="0000FF"/>
          <w:sz w:val="24"/>
          <w:szCs w:val="24"/>
          <w:lang w:val="en-US"/>
        </w:rPr>
      </w:pPr>
      <w:r w:rsidRPr="00E62BB3">
        <w:rPr>
          <w:rFonts w:cstheme="minorHAnsi"/>
          <w:color w:val="000000"/>
          <w:sz w:val="24"/>
          <w:szCs w:val="24"/>
          <w:lang w:val="en-US"/>
        </w:rPr>
        <w:t>Procedure:</w:t>
      </w:r>
      <w:r w:rsidRPr="00E62BB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E62BB3">
        <w:rPr>
          <w:rFonts w:cstheme="minorHAnsi"/>
          <w:color w:val="A31515"/>
          <w:sz w:val="24"/>
          <w:szCs w:val="24"/>
          <w:lang w:val="en-US"/>
        </w:rPr>
        <w:t>sp_Set_EmployeeGroup_Master_Insert</w:t>
      </w:r>
      <w:proofErr w:type="spellEnd"/>
    </w:p>
    <w:p w14:paraId="01D341A0" w14:textId="68FA2B4A" w:rsidR="0054234F" w:rsidRPr="0054234F" w:rsidRDefault="00E62BB3" w:rsidP="00E62BB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4234F">
        <w:rPr>
          <w:rFonts w:cstheme="minorHAnsi"/>
          <w:color w:val="0000FF"/>
          <w:sz w:val="24"/>
          <w:szCs w:val="24"/>
          <w:lang w:val="en-US"/>
        </w:rPr>
        <w:t>Delete:</w:t>
      </w:r>
      <w:r w:rsidR="0054234F" w:rsidRPr="0054234F">
        <w:rPr>
          <w:rFonts w:cstheme="minorHAnsi"/>
          <w:color w:val="0000FF"/>
          <w:sz w:val="24"/>
          <w:szCs w:val="24"/>
          <w:lang w:val="en-US"/>
        </w:rPr>
        <w:t>In</w:t>
      </w:r>
      <w:proofErr w:type="spellEnd"/>
      <w:proofErr w:type="gramEnd"/>
      <w:r w:rsidR="0054234F" w:rsidRPr="0054234F">
        <w:rPr>
          <w:rFonts w:cstheme="minorHAnsi"/>
          <w:color w:val="0000FF"/>
          <w:sz w:val="24"/>
          <w:szCs w:val="24"/>
          <w:lang w:val="en-US"/>
        </w:rPr>
        <w:t xml:space="preserve"> this button </w:t>
      </w:r>
      <w:proofErr w:type="spellStart"/>
      <w:r w:rsidR="0054234F" w:rsidRPr="0054234F">
        <w:rPr>
          <w:rFonts w:cstheme="minorHAnsi"/>
          <w:color w:val="0000FF"/>
          <w:sz w:val="24"/>
          <w:szCs w:val="24"/>
          <w:lang w:val="en-US"/>
        </w:rPr>
        <w:t>its</w:t>
      </w:r>
      <w:proofErr w:type="spellEnd"/>
      <w:r w:rsidR="0054234F" w:rsidRPr="0054234F">
        <w:rPr>
          <w:rFonts w:cstheme="minorHAnsi"/>
          <w:color w:val="0000FF"/>
          <w:sz w:val="24"/>
          <w:szCs w:val="24"/>
          <w:lang w:val="en-US"/>
        </w:rPr>
        <w:t xml:space="preserve"> called this click event function </w:t>
      </w:r>
      <w:proofErr w:type="spellStart"/>
      <w:r w:rsidR="0054234F" w:rsidRPr="0054234F">
        <w:rPr>
          <w:rFonts w:cstheme="minorHAnsi"/>
          <w:color w:val="000000"/>
          <w:sz w:val="24"/>
          <w:szCs w:val="24"/>
          <w:lang w:val="en-US"/>
        </w:rPr>
        <w:t>IbtnDelete_Command</w:t>
      </w:r>
      <w:proofErr w:type="spellEnd"/>
      <w:r w:rsidR="0054234F" w:rsidRPr="0054234F">
        <w:rPr>
          <w:rFonts w:cstheme="minorHAnsi"/>
          <w:color w:val="000000"/>
          <w:sz w:val="24"/>
          <w:szCs w:val="24"/>
          <w:lang w:val="en-US"/>
        </w:rPr>
        <w:t xml:space="preserve">. In this click event function this </w:t>
      </w:r>
      <w:proofErr w:type="spellStart"/>
      <w:proofErr w:type="gramStart"/>
      <w:r w:rsidR="0054234F" w:rsidRPr="0054234F">
        <w:rPr>
          <w:rFonts w:cstheme="minorHAnsi"/>
          <w:color w:val="000000"/>
          <w:sz w:val="24"/>
          <w:szCs w:val="24"/>
          <w:lang w:val="en-US"/>
        </w:rPr>
        <w:t>function,class</w:t>
      </w:r>
      <w:proofErr w:type="spellEnd"/>
      <w:proofErr w:type="gramEnd"/>
      <w:r w:rsidR="0054234F" w:rsidRPr="0054234F">
        <w:rPr>
          <w:rFonts w:cstheme="minorHAnsi"/>
          <w:color w:val="000000"/>
          <w:sz w:val="24"/>
          <w:szCs w:val="24"/>
          <w:lang w:val="en-US"/>
        </w:rPr>
        <w:t xml:space="preserve"> and procedure are called</w:t>
      </w:r>
    </w:p>
    <w:p w14:paraId="34D6302C" w14:textId="580C3000" w:rsidR="0054234F" w:rsidRPr="0054234F" w:rsidRDefault="0054234F" w:rsidP="0054234F">
      <w:pPr>
        <w:pStyle w:val="ListParagraph"/>
        <w:numPr>
          <w:ilvl w:val="0"/>
          <w:numId w:val="13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54234F">
        <w:rPr>
          <w:rFonts w:cstheme="minorHAnsi"/>
          <w:color w:val="000000"/>
          <w:sz w:val="24"/>
          <w:szCs w:val="24"/>
          <w:lang w:val="en-US"/>
        </w:rPr>
        <w:t>Class:Set_EmployeeGroupMaster.cs</w:t>
      </w:r>
      <w:proofErr w:type="spellEnd"/>
      <w:proofErr w:type="gramEnd"/>
    </w:p>
    <w:p w14:paraId="4B3A2A4F" w14:textId="40B89416" w:rsidR="0054234F" w:rsidRPr="0054234F" w:rsidRDefault="0054234F" w:rsidP="0054234F">
      <w:pPr>
        <w:pStyle w:val="ListParagraph"/>
        <w:numPr>
          <w:ilvl w:val="0"/>
          <w:numId w:val="13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4234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54234F">
        <w:rPr>
          <w:rFonts w:cstheme="minorHAnsi"/>
          <w:color w:val="000000"/>
          <w:sz w:val="24"/>
          <w:szCs w:val="24"/>
          <w:lang w:val="en-US"/>
        </w:rPr>
        <w:t>DeleteEmployeeGroup_Master</w:t>
      </w:r>
      <w:proofErr w:type="spellEnd"/>
      <w:r w:rsidRPr="0054234F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59E32917" w14:textId="0AFBCB9F" w:rsidR="0054234F" w:rsidRPr="00D26C44" w:rsidRDefault="0054234F" w:rsidP="0054234F">
      <w:pPr>
        <w:pStyle w:val="ListParagraph"/>
        <w:numPr>
          <w:ilvl w:val="0"/>
          <w:numId w:val="13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4234F">
        <w:rPr>
          <w:rFonts w:cstheme="minorHAnsi"/>
          <w:color w:val="000000"/>
          <w:sz w:val="24"/>
          <w:szCs w:val="24"/>
          <w:lang w:val="en-US"/>
        </w:rPr>
        <w:t>Procedure:</w:t>
      </w:r>
      <w:r w:rsidRPr="0054234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4234F">
        <w:rPr>
          <w:rFonts w:cstheme="minorHAnsi"/>
          <w:color w:val="A31515"/>
          <w:sz w:val="24"/>
          <w:szCs w:val="24"/>
          <w:lang w:val="en-US"/>
        </w:rPr>
        <w:t>sp_Set_EmployeeGroup_Master_RowStatus</w:t>
      </w:r>
      <w:proofErr w:type="spellEnd"/>
    </w:p>
    <w:p w14:paraId="24F9EFC3" w14:textId="77777777" w:rsidR="00D26C44" w:rsidRDefault="00D26C44" w:rsidP="00D26C4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7898D706" w14:textId="3FF0D4FF" w:rsidR="00D26C44" w:rsidRPr="00515137" w:rsidRDefault="00D26C44" w:rsidP="00D26C44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 xml:space="preserve">1.6 </w:t>
      </w:r>
      <w:r>
        <w:rPr>
          <w:rFonts w:ascii="Times New Roman" w:hAnsi="Times New Roman" w:cs="Times New Roman"/>
          <w:sz w:val="32"/>
          <w:szCs w:val="32"/>
        </w:rPr>
        <w:t xml:space="preserve">City </w:t>
      </w:r>
      <w:proofErr w:type="gramStart"/>
      <w:r>
        <w:rPr>
          <w:rFonts w:ascii="Times New Roman" w:hAnsi="Times New Roman" w:cs="Times New Roman"/>
          <w:sz w:val="32"/>
          <w:szCs w:val="32"/>
        </w:rPr>
        <w:t>Master</w:t>
      </w:r>
      <w:r w:rsidRPr="00515137">
        <w:rPr>
          <w:rFonts w:ascii="Times New Roman" w:hAnsi="Times New Roman" w:cs="Times New Roman"/>
          <w:sz w:val="32"/>
          <w:szCs w:val="32"/>
        </w:rPr>
        <w:t>:-</w:t>
      </w:r>
      <w:proofErr w:type="gramEnd"/>
    </w:p>
    <w:p w14:paraId="3F838886" w14:textId="1005F31A" w:rsidR="00D26C44" w:rsidRPr="009B6021" w:rsidRDefault="00D26C44" w:rsidP="00D26C4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9B6021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9B6021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6316C557" w14:textId="34195C84" w:rsidR="00D26C44" w:rsidRPr="009B6021" w:rsidRDefault="00D26C44" w:rsidP="00D26C44">
      <w:pPr>
        <w:pStyle w:val="ListParagraph"/>
        <w:numPr>
          <w:ilvl w:val="0"/>
          <w:numId w:val="13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Country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>)</w:t>
      </w:r>
    </w:p>
    <w:p w14:paraId="155B2A0E" w14:textId="0E5FCDF3" w:rsidR="00D26C44" w:rsidRPr="009B6021" w:rsidRDefault="00D26C44" w:rsidP="00D26C44">
      <w:pPr>
        <w:pStyle w:val="ListParagraph"/>
        <w:numPr>
          <w:ilvl w:val="0"/>
          <w:numId w:val="13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GridBin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>);</w:t>
      </w:r>
    </w:p>
    <w:p w14:paraId="5C86A571" w14:textId="312917DD" w:rsidR="00D26C44" w:rsidRPr="009B6021" w:rsidRDefault="00D26C44" w:rsidP="00D26C44">
      <w:pPr>
        <w:pStyle w:val="ListParagraph"/>
        <w:numPr>
          <w:ilvl w:val="0"/>
          <w:numId w:val="13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>);</w:t>
      </w:r>
    </w:p>
    <w:p w14:paraId="3D868B9E" w14:textId="599A59D1" w:rsidR="009B6021" w:rsidRDefault="00D26C44" w:rsidP="00844AA5">
      <w:pPr>
        <w:pStyle w:val="ListParagraph"/>
        <w:numPr>
          <w:ilvl w:val="0"/>
          <w:numId w:val="13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>);</w:t>
      </w:r>
    </w:p>
    <w:p w14:paraId="3CE177DC" w14:textId="77777777" w:rsidR="009B6021" w:rsidRPr="009B6021" w:rsidRDefault="009B6021" w:rsidP="009B6021">
      <w:pPr>
        <w:pStyle w:val="ListParagraph"/>
        <w:spacing w:line="240" w:lineRule="auto"/>
        <w:ind w:left="360"/>
        <w:rPr>
          <w:rFonts w:cstheme="minorHAnsi"/>
          <w:color w:val="000000"/>
          <w:sz w:val="24"/>
          <w:szCs w:val="24"/>
          <w:lang w:val="en-US"/>
        </w:rPr>
      </w:pPr>
    </w:p>
    <w:p w14:paraId="503FC8FD" w14:textId="281CD672" w:rsidR="00D26C44" w:rsidRPr="009B6021" w:rsidRDefault="00D26C44" w:rsidP="009B6021">
      <w:pPr>
        <w:pStyle w:val="ListParagraph"/>
        <w:numPr>
          <w:ilvl w:val="0"/>
          <w:numId w:val="13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Country:Get</w:t>
      </w:r>
      <w:proofErr w:type="spellEnd"/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All Country from this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9C95F30" w14:textId="186A483A" w:rsidR="00752A28" w:rsidRPr="009B6021" w:rsidRDefault="00752A28" w:rsidP="009B6021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7D44DB65" w14:textId="7C1C9671" w:rsidR="00752A28" w:rsidRPr="009B6021" w:rsidRDefault="00752A28" w:rsidP="009B6021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GetCountryMaster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6E39D6BD" w14:textId="3CB77E70" w:rsidR="00752A28" w:rsidRPr="009B6021" w:rsidRDefault="00752A28" w:rsidP="009B6021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Procedure: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sp_Sys_CountryMaster_SelectRow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>=2</w:t>
      </w:r>
    </w:p>
    <w:p w14:paraId="58595DB7" w14:textId="47F580E8" w:rsidR="00D26C44" w:rsidRPr="009B6021" w:rsidRDefault="00752A28" w:rsidP="009B6021">
      <w:pPr>
        <w:pStyle w:val="ListParagraph"/>
        <w:numPr>
          <w:ilvl w:val="0"/>
          <w:numId w:val="13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GridBin:In</w:t>
      </w:r>
      <w:proofErr w:type="spellEnd"/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this Function Get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Alll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Deleted City from this class </w:t>
      </w:r>
    </w:p>
    <w:p w14:paraId="3AD697FA" w14:textId="0E7DB6CB" w:rsidR="00752A28" w:rsidRPr="009B6021" w:rsidRDefault="00752A28" w:rsidP="009B6021">
      <w:pPr>
        <w:pStyle w:val="ListParagraph"/>
        <w:numPr>
          <w:ilvl w:val="0"/>
          <w:numId w:val="14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Class:CityMaster.cs</w:t>
      </w:r>
      <w:proofErr w:type="spellEnd"/>
      <w:proofErr w:type="gramEnd"/>
    </w:p>
    <w:p w14:paraId="591574C4" w14:textId="1B296EBB" w:rsidR="00752A28" w:rsidRPr="009B6021" w:rsidRDefault="00752A28" w:rsidP="009B6021">
      <w:pPr>
        <w:pStyle w:val="ListParagraph"/>
        <w:numPr>
          <w:ilvl w:val="0"/>
          <w:numId w:val="14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GetAllIsActiveFalseCities</w:t>
      </w:r>
      <w:proofErr w:type="spellEnd"/>
    </w:p>
    <w:p w14:paraId="1961EF10" w14:textId="6866A9FE" w:rsidR="00752A28" w:rsidRPr="009B6021" w:rsidRDefault="00752A28" w:rsidP="009B6021">
      <w:pPr>
        <w:pStyle w:val="ListParagraph"/>
        <w:numPr>
          <w:ilvl w:val="0"/>
          <w:numId w:val="140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>Procedure:</w:t>
      </w:r>
      <w:r w:rsidRPr="009B602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sp_Sys_CityMaster_Select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9B6021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9B602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>=2</w:t>
      </w:r>
    </w:p>
    <w:p w14:paraId="66DC8F7F" w14:textId="189AEA86" w:rsidR="00752A28" w:rsidRPr="009B6021" w:rsidRDefault="00752A28" w:rsidP="009B6021">
      <w:pPr>
        <w:pStyle w:val="ListParagraph"/>
        <w:numPr>
          <w:ilvl w:val="0"/>
          <w:numId w:val="13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AllPageCode:In</w:t>
      </w:r>
      <w:proofErr w:type="spellEnd"/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this function We can Show Some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1D98AC47" w14:textId="77777777" w:rsidR="009B6021" w:rsidRPr="009B6021" w:rsidRDefault="009B6021" w:rsidP="009B6021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1C81D603" w14:textId="2A538DB8" w:rsidR="00752A28" w:rsidRPr="009B6021" w:rsidRDefault="009B6021" w:rsidP="009B6021">
      <w:pPr>
        <w:pStyle w:val="ListParagraph"/>
        <w:numPr>
          <w:ilvl w:val="0"/>
          <w:numId w:val="13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FillGrid:In</w:t>
      </w:r>
      <w:proofErr w:type="spellEnd"/>
      <w:proofErr w:type="gram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this function We can get All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Citys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from this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5494AFE" w14:textId="4BC432FA" w:rsidR="009B6021" w:rsidRPr="009B6021" w:rsidRDefault="009B6021" w:rsidP="009B6021">
      <w:pPr>
        <w:pStyle w:val="ListParagraph"/>
        <w:numPr>
          <w:ilvl w:val="0"/>
          <w:numId w:val="14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CityMaster.cs</w:t>
      </w:r>
      <w:proofErr w:type="spellEnd"/>
    </w:p>
    <w:p w14:paraId="1AFFD783" w14:textId="10688FB1" w:rsidR="009B6021" w:rsidRPr="009B6021" w:rsidRDefault="009B6021" w:rsidP="009B6021">
      <w:pPr>
        <w:pStyle w:val="ListParagraph"/>
        <w:numPr>
          <w:ilvl w:val="0"/>
          <w:numId w:val="14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lastRenderedPageBreak/>
        <w:t xml:space="preserve">Function: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GetAllIsActiveTrueCities</w:t>
      </w:r>
      <w:proofErr w:type="spellEnd"/>
    </w:p>
    <w:p w14:paraId="794265AD" w14:textId="6828C4EB" w:rsidR="009B6021" w:rsidRPr="009B6021" w:rsidRDefault="009B6021" w:rsidP="009B6021">
      <w:pPr>
        <w:pStyle w:val="ListParagraph"/>
        <w:numPr>
          <w:ilvl w:val="0"/>
          <w:numId w:val="14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>Procedure:</w:t>
      </w:r>
      <w:r w:rsidRPr="009B6021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sp_Sys_CityMaster_Select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>=2</w:t>
      </w:r>
    </w:p>
    <w:p w14:paraId="67D05C4F" w14:textId="77777777" w:rsidR="009B6021" w:rsidRDefault="009B6021" w:rsidP="00D26C4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62E23731" w14:textId="681497E1" w:rsidR="00693ADE" w:rsidRPr="00C67753" w:rsidRDefault="00693ADE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b/>
          <w:bCs/>
          <w:color w:val="000000"/>
          <w:sz w:val="24"/>
          <w:szCs w:val="24"/>
          <w:lang w:val="en-US"/>
        </w:rPr>
        <w:t>Save</w:t>
      </w:r>
      <w:r w:rsidRPr="00C67753">
        <w:rPr>
          <w:rFonts w:cstheme="minorHAnsi"/>
          <w:color w:val="000000"/>
          <w:sz w:val="24"/>
          <w:szCs w:val="24"/>
          <w:lang w:val="en-US"/>
        </w:rPr>
        <w:t>:</w:t>
      </w:r>
      <w:r w:rsidR="00C67753" w:rsidRPr="00C67753">
        <w:rPr>
          <w:rFonts w:cstheme="minorHAnsi"/>
          <w:color w:val="000000"/>
          <w:sz w:val="24"/>
          <w:szCs w:val="24"/>
          <w:lang w:val="en-US"/>
        </w:rPr>
        <w:t xml:space="preserve"> on save its call </w:t>
      </w:r>
      <w:proofErr w:type="spellStart"/>
      <w:r w:rsidR="00C67753" w:rsidRPr="00C67753">
        <w:rPr>
          <w:rFonts w:cstheme="minorHAnsi"/>
          <w:color w:val="000000"/>
          <w:sz w:val="24"/>
          <w:szCs w:val="24"/>
          <w:lang w:val="en-US"/>
        </w:rPr>
        <w:t>btnSave_Click</w:t>
      </w:r>
      <w:proofErr w:type="spellEnd"/>
      <w:r w:rsidR="00C67753" w:rsidRPr="00C67753">
        <w:rPr>
          <w:rFonts w:cstheme="minorHAnsi"/>
          <w:color w:val="000000"/>
          <w:sz w:val="24"/>
          <w:szCs w:val="24"/>
          <w:lang w:val="en-US"/>
        </w:rPr>
        <w:t xml:space="preserve"> event in this event if </w:t>
      </w:r>
      <w:proofErr w:type="spellStart"/>
      <w:r w:rsidR="00C67753" w:rsidRPr="00C67753">
        <w:rPr>
          <w:rFonts w:cstheme="minorHAnsi"/>
          <w:color w:val="000000"/>
          <w:sz w:val="24"/>
          <w:szCs w:val="24"/>
          <w:lang w:val="en-US"/>
        </w:rPr>
        <w:t>hdnTrans_id</w:t>
      </w:r>
      <w:proofErr w:type="spellEnd"/>
      <w:r w:rsidR="00C67753" w:rsidRPr="00C67753">
        <w:rPr>
          <w:rFonts w:cstheme="minorHAnsi"/>
          <w:color w:val="000000"/>
          <w:sz w:val="24"/>
          <w:szCs w:val="24"/>
          <w:lang w:val="en-US"/>
        </w:rPr>
        <w:t xml:space="preserve"> found then its call this update function from this </w:t>
      </w:r>
      <w:proofErr w:type="spellStart"/>
      <w:proofErr w:type="gramStart"/>
      <w:r w:rsidR="00C67753" w:rsidRPr="00C6775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="00C67753" w:rsidRPr="00C6775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7E9CFD5C" w14:textId="3ADD195F" w:rsidR="00C67753" w:rsidRPr="00C67753" w:rsidRDefault="00C67753" w:rsidP="00C67753">
      <w:pPr>
        <w:pStyle w:val="ListParagraph"/>
        <w:numPr>
          <w:ilvl w:val="0"/>
          <w:numId w:val="14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:CityMaster.cs</w:t>
      </w:r>
      <w:proofErr w:type="spellEnd"/>
      <w:proofErr w:type="gramEnd"/>
    </w:p>
    <w:p w14:paraId="101B31B6" w14:textId="75735C0F" w:rsidR="00C67753" w:rsidRPr="00C67753" w:rsidRDefault="00C67753" w:rsidP="00C67753">
      <w:pPr>
        <w:pStyle w:val="ListParagraph"/>
        <w:numPr>
          <w:ilvl w:val="0"/>
          <w:numId w:val="143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InsertCity</w:t>
      </w:r>
      <w:proofErr w:type="spellEnd"/>
    </w:p>
    <w:p w14:paraId="2FA845E7" w14:textId="1631A527" w:rsidR="00C67753" w:rsidRPr="00C67753" w:rsidRDefault="00C67753" w:rsidP="00C67753">
      <w:pPr>
        <w:pStyle w:val="ListParagraph"/>
        <w:numPr>
          <w:ilvl w:val="0"/>
          <w:numId w:val="143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>Procedure:</w:t>
      </w:r>
      <w:r w:rsidRPr="00C6775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67753">
        <w:rPr>
          <w:rFonts w:cstheme="minorHAnsi"/>
          <w:color w:val="A31515"/>
          <w:sz w:val="24"/>
          <w:szCs w:val="24"/>
          <w:lang w:val="en-US"/>
        </w:rPr>
        <w:t>sp_Sys_CityMaster_insert</w:t>
      </w:r>
      <w:proofErr w:type="spellEnd"/>
    </w:p>
    <w:p w14:paraId="66BAF0BC" w14:textId="59FEA31F" w:rsidR="00C67753" w:rsidRPr="00C67753" w:rsidRDefault="00C67753" w:rsidP="00D26C4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If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hdnTrans_id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s blank then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its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called insert function from this </w:t>
      </w: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proofErr w:type="gram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167A8A1" w14:textId="0CE3A7A6" w:rsidR="00C67753" w:rsidRPr="00C67753" w:rsidRDefault="00C67753" w:rsidP="00C67753">
      <w:pPr>
        <w:pStyle w:val="ListParagraph"/>
        <w:numPr>
          <w:ilvl w:val="0"/>
          <w:numId w:val="14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:CityMaster.cs</w:t>
      </w:r>
      <w:proofErr w:type="spellEnd"/>
      <w:proofErr w:type="gramEnd"/>
    </w:p>
    <w:p w14:paraId="55C90F09" w14:textId="1E1FFB60" w:rsidR="00C67753" w:rsidRPr="00C67753" w:rsidRDefault="00C67753" w:rsidP="00C67753">
      <w:pPr>
        <w:pStyle w:val="ListParagraph"/>
        <w:numPr>
          <w:ilvl w:val="0"/>
          <w:numId w:val="146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UpdateCity</w:t>
      </w:r>
      <w:proofErr w:type="spellEnd"/>
    </w:p>
    <w:p w14:paraId="04DBDE23" w14:textId="5386960C" w:rsidR="00C67753" w:rsidRPr="00C67753" w:rsidRDefault="00C67753" w:rsidP="00C67753">
      <w:pPr>
        <w:pStyle w:val="ListParagraph"/>
        <w:numPr>
          <w:ilvl w:val="0"/>
          <w:numId w:val="144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>Procedure:</w:t>
      </w:r>
      <w:r w:rsidRPr="00C6775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67753">
        <w:rPr>
          <w:rFonts w:cstheme="minorHAnsi"/>
          <w:color w:val="A31515"/>
          <w:sz w:val="24"/>
          <w:szCs w:val="24"/>
          <w:lang w:val="en-US"/>
        </w:rPr>
        <w:t>sp_Sys_CityMaster_insert</w:t>
      </w:r>
      <w:proofErr w:type="spellEnd"/>
    </w:p>
    <w:p w14:paraId="0E1FF31F" w14:textId="3706C303" w:rsidR="00C67753" w:rsidRPr="00C67753" w:rsidRDefault="00C67753" w:rsidP="00D26C44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Delete:On</w:t>
      </w:r>
      <w:proofErr w:type="spellEnd"/>
      <w:proofErr w:type="gram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Delete Click its Call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Javascript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Function its name is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btnDeleteClick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n this function its call a Page method its name is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DeleteByTrans_Id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n this method its call this class ,function and procedure for update</w:t>
      </w:r>
    </w:p>
    <w:p w14:paraId="13BEFF3C" w14:textId="07B30031" w:rsidR="00C67753" w:rsidRPr="00C67753" w:rsidRDefault="00C67753" w:rsidP="00C67753">
      <w:pPr>
        <w:pStyle w:val="ListParagraph"/>
        <w:numPr>
          <w:ilvl w:val="0"/>
          <w:numId w:val="14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:CityMaster.cs</w:t>
      </w:r>
      <w:proofErr w:type="spellEnd"/>
      <w:proofErr w:type="gramEnd"/>
    </w:p>
    <w:p w14:paraId="1E8F28D4" w14:textId="235147AA" w:rsidR="00C67753" w:rsidRPr="00C67753" w:rsidRDefault="00C67753" w:rsidP="00C67753">
      <w:pPr>
        <w:pStyle w:val="ListParagraph"/>
        <w:numPr>
          <w:ilvl w:val="0"/>
          <w:numId w:val="14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SetCityIsActiveFalse</w:t>
      </w:r>
      <w:proofErr w:type="spellEnd"/>
    </w:p>
    <w:p w14:paraId="0C0F1035" w14:textId="64FC817A" w:rsidR="00C67753" w:rsidRPr="00C67753" w:rsidRDefault="00C67753" w:rsidP="00C67753">
      <w:pPr>
        <w:pStyle w:val="ListParagraph"/>
        <w:numPr>
          <w:ilvl w:val="0"/>
          <w:numId w:val="14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>Procedure:</w:t>
      </w:r>
      <w:r w:rsidRPr="00C6775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67753">
        <w:rPr>
          <w:rFonts w:cstheme="minorHAnsi"/>
          <w:color w:val="A31515"/>
          <w:sz w:val="24"/>
          <w:szCs w:val="24"/>
          <w:lang w:val="en-US"/>
        </w:rPr>
        <w:t>sp_sys_CityMaster_Update</w:t>
      </w:r>
      <w:proofErr w:type="spellEnd"/>
    </w:p>
    <w:p w14:paraId="0ACFCF1B" w14:textId="5CC8F59B" w:rsidR="00C67753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49B5315C" w14:textId="77777777" w:rsidR="00C67753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6110FB31" w14:textId="0CC37E79" w:rsidR="00C67753" w:rsidRPr="00515137" w:rsidRDefault="00C67753" w:rsidP="00C67753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>1.</w:t>
      </w:r>
      <w:r>
        <w:rPr>
          <w:rFonts w:ascii="Times New Roman" w:hAnsi="Times New Roman" w:cs="Times New Roman"/>
          <w:sz w:val="32"/>
          <w:szCs w:val="32"/>
        </w:rPr>
        <w:t>7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State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Master:-</w:t>
      </w:r>
      <w:proofErr w:type="gramEnd"/>
    </w:p>
    <w:p w14:paraId="64A0C0ED" w14:textId="2FFC2E53" w:rsidR="00C67753" w:rsidRPr="009B6021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9B6021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9B6021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69515338" w14:textId="77777777" w:rsidR="00C67753" w:rsidRPr="00C67753" w:rsidRDefault="00C67753" w:rsidP="00C67753">
      <w:pPr>
        <w:pStyle w:val="ListParagraph"/>
        <w:numPr>
          <w:ilvl w:val="0"/>
          <w:numId w:val="14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Country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F28D44" w14:textId="0FCD77AC" w:rsidR="00C67753" w:rsidRPr="00C67753" w:rsidRDefault="00C67753" w:rsidP="00C67753">
      <w:pPr>
        <w:pStyle w:val="ListParagraph"/>
        <w:numPr>
          <w:ilvl w:val="0"/>
          <w:numId w:val="14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GridBin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B2D0E9A" w14:textId="1A6474C3" w:rsidR="00C67753" w:rsidRPr="00C67753" w:rsidRDefault="00C67753" w:rsidP="00C67753">
      <w:pPr>
        <w:pStyle w:val="ListParagraph"/>
        <w:numPr>
          <w:ilvl w:val="0"/>
          <w:numId w:val="14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43F6BB4" w14:textId="33659F24" w:rsidR="00C67753" w:rsidRPr="00C67753" w:rsidRDefault="00C67753" w:rsidP="00C67753">
      <w:pPr>
        <w:pStyle w:val="ListParagraph"/>
        <w:numPr>
          <w:ilvl w:val="0"/>
          <w:numId w:val="14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9DA852" w14:textId="77777777" w:rsidR="00C67753" w:rsidRPr="00C67753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7DE952B1" w14:textId="58CE5443" w:rsidR="00C67753" w:rsidRPr="009B6021" w:rsidRDefault="00C67753" w:rsidP="00C67753">
      <w:pPr>
        <w:pStyle w:val="ListParagraph"/>
        <w:numPr>
          <w:ilvl w:val="0"/>
          <w:numId w:val="14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Count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:</w:t>
      </w:r>
      <w:r w:rsidRPr="009B6021">
        <w:rPr>
          <w:rFonts w:cstheme="minorHAnsi"/>
          <w:color w:val="000000"/>
          <w:sz w:val="24"/>
          <w:szCs w:val="24"/>
          <w:lang w:val="en-US"/>
        </w:rPr>
        <w:t xml:space="preserve">Get All Country from this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7B163959" w14:textId="77777777" w:rsidR="00C67753" w:rsidRPr="009B6021" w:rsidRDefault="00C67753" w:rsidP="00C67753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B6021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1EA2FEA6" w14:textId="77777777" w:rsidR="00C67753" w:rsidRPr="009B6021" w:rsidRDefault="00C67753" w:rsidP="00C67753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9B6021">
        <w:rPr>
          <w:rFonts w:cstheme="minorHAnsi"/>
          <w:color w:val="000000"/>
          <w:sz w:val="24"/>
          <w:szCs w:val="24"/>
          <w:lang w:val="en-US"/>
        </w:rPr>
        <w:t>GetCountryMaster</w:t>
      </w:r>
      <w:proofErr w:type="spellEnd"/>
      <w:r w:rsidRPr="009B6021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6E0FEEC2" w14:textId="77777777" w:rsidR="00C67753" w:rsidRPr="009B6021" w:rsidRDefault="00C67753" w:rsidP="00C67753">
      <w:pPr>
        <w:pStyle w:val="ListParagraph"/>
        <w:numPr>
          <w:ilvl w:val="0"/>
          <w:numId w:val="13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color w:val="000000"/>
          <w:sz w:val="24"/>
          <w:szCs w:val="24"/>
          <w:lang w:val="en-US"/>
        </w:rPr>
        <w:t xml:space="preserve">Procedure: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sp_Sys_CountryMaster_SelectRow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9B6021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9B6021">
        <w:rPr>
          <w:rFonts w:cstheme="minorHAnsi"/>
          <w:color w:val="A31515"/>
          <w:sz w:val="24"/>
          <w:szCs w:val="24"/>
          <w:lang w:val="en-US"/>
        </w:rPr>
        <w:t>=2</w:t>
      </w:r>
    </w:p>
    <w:p w14:paraId="32AA81A3" w14:textId="1E1AC890" w:rsidR="00C67753" w:rsidRPr="00C67753" w:rsidRDefault="00C67753" w:rsidP="00C67753">
      <w:pPr>
        <w:pStyle w:val="ListParagraph"/>
        <w:numPr>
          <w:ilvl w:val="0"/>
          <w:numId w:val="149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GridBin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get all </w:t>
      </w:r>
      <w:proofErr w:type="spell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deletd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 sates from this </w:t>
      </w:r>
      <w:proofErr w:type="spell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302DCF28" w14:textId="5F1698C1" w:rsidR="00C67753" w:rsidRPr="00C67753" w:rsidRDefault="00C67753" w:rsidP="00C67753">
      <w:pPr>
        <w:pStyle w:val="ListParagraph"/>
        <w:numPr>
          <w:ilvl w:val="0"/>
          <w:numId w:val="150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Class:StateMaster.cs</w:t>
      </w:r>
      <w:proofErr w:type="spellEnd"/>
      <w:proofErr w:type="gramEnd"/>
    </w:p>
    <w:p w14:paraId="6DED0728" w14:textId="5E6C0A6F" w:rsidR="00C67753" w:rsidRPr="00C67753" w:rsidRDefault="00C67753" w:rsidP="00C67753">
      <w:pPr>
        <w:pStyle w:val="ListParagraph"/>
        <w:numPr>
          <w:ilvl w:val="0"/>
          <w:numId w:val="150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GetAllIsActiveFalseState</w:t>
      </w:r>
      <w:proofErr w:type="spellEnd"/>
    </w:p>
    <w:p w14:paraId="16BFB59B" w14:textId="07B6A082" w:rsidR="00C67753" w:rsidRPr="00C67753" w:rsidRDefault="00C67753" w:rsidP="00C67753">
      <w:pPr>
        <w:pStyle w:val="ListParagraph"/>
        <w:numPr>
          <w:ilvl w:val="0"/>
          <w:numId w:val="150"/>
        </w:numPr>
        <w:spacing w:line="240" w:lineRule="auto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sp_sys_statemaster_Select</w:t>
      </w:r>
      <w:proofErr w:type="spellEnd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38D5DE54" w14:textId="5333CB38" w:rsidR="00C67753" w:rsidRPr="00C67753" w:rsidRDefault="00C67753" w:rsidP="00C67753">
      <w:pPr>
        <w:pStyle w:val="ListParagraph"/>
        <w:numPr>
          <w:ilvl w:val="0"/>
          <w:numId w:val="149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7EA34765" w14:textId="732EB00E" w:rsidR="00C67753" w:rsidRPr="00C67753" w:rsidRDefault="00C67753" w:rsidP="00C67753">
      <w:pPr>
        <w:pStyle w:val="ListParagraph"/>
        <w:numPr>
          <w:ilvl w:val="0"/>
          <w:numId w:val="149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FillGrid:In</w:t>
      </w:r>
      <w:proofErr w:type="spellEnd"/>
      <w:proofErr w:type="gram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 this function we can get all active states from this </w:t>
      </w:r>
      <w:proofErr w:type="spell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631EE202" w14:textId="2362AAA1" w:rsidR="00C67753" w:rsidRPr="00C67753" w:rsidRDefault="00C67753" w:rsidP="00C67753">
      <w:pPr>
        <w:pStyle w:val="ListParagraph"/>
        <w:numPr>
          <w:ilvl w:val="0"/>
          <w:numId w:val="153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Class:StateMaster.cs</w:t>
      </w:r>
      <w:proofErr w:type="spellEnd"/>
      <w:proofErr w:type="gramEnd"/>
    </w:p>
    <w:p w14:paraId="68506EB2" w14:textId="2104F459" w:rsidR="00C67753" w:rsidRPr="00C67753" w:rsidRDefault="00C67753" w:rsidP="00C67753">
      <w:pPr>
        <w:pStyle w:val="ListParagraph"/>
        <w:numPr>
          <w:ilvl w:val="0"/>
          <w:numId w:val="153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GetAllIsActiveTrueState</w:t>
      </w:r>
      <w:proofErr w:type="spellEnd"/>
    </w:p>
    <w:p w14:paraId="460CF9B3" w14:textId="3578A45B" w:rsidR="00C67753" w:rsidRPr="00C67753" w:rsidRDefault="00C67753" w:rsidP="00C67753">
      <w:pPr>
        <w:pStyle w:val="ListParagraph"/>
        <w:numPr>
          <w:ilvl w:val="0"/>
          <w:numId w:val="153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677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sp_sys_statemaster_Select</w:t>
      </w:r>
      <w:proofErr w:type="spellEnd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C67753"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3D286F8A" w14:textId="735F6630" w:rsidR="00C67753" w:rsidRPr="00C67753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lastRenderedPageBreak/>
        <w:t>Save:On</w:t>
      </w:r>
      <w:proofErr w:type="spellEnd"/>
      <w:proofErr w:type="gram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Save its Call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btnSave_Click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n this function if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hdnTrans_id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s not blank then its call update function from this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AD19820" w14:textId="2E4C4374" w:rsidR="00C67753" w:rsidRPr="00C67753" w:rsidRDefault="00C67753" w:rsidP="00C67753">
      <w:pPr>
        <w:pStyle w:val="ListParagraph"/>
        <w:numPr>
          <w:ilvl w:val="0"/>
          <w:numId w:val="15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:StateMaster.cs</w:t>
      </w:r>
      <w:proofErr w:type="spellEnd"/>
      <w:proofErr w:type="gramEnd"/>
    </w:p>
    <w:p w14:paraId="16391981" w14:textId="41C59D4E" w:rsidR="00C67753" w:rsidRPr="00C67753" w:rsidRDefault="00C67753" w:rsidP="00C67753">
      <w:pPr>
        <w:pStyle w:val="ListParagraph"/>
        <w:numPr>
          <w:ilvl w:val="0"/>
          <w:numId w:val="15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UpdateState</w:t>
      </w:r>
      <w:proofErr w:type="spellEnd"/>
    </w:p>
    <w:p w14:paraId="3D8805A2" w14:textId="4FB25C49" w:rsidR="00C67753" w:rsidRPr="00C67753" w:rsidRDefault="00C67753" w:rsidP="00C67753">
      <w:pPr>
        <w:pStyle w:val="ListParagraph"/>
        <w:numPr>
          <w:ilvl w:val="0"/>
          <w:numId w:val="154"/>
        </w:num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>Procedure:</w:t>
      </w:r>
      <w:r w:rsidRPr="00C6775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C67753">
        <w:rPr>
          <w:rFonts w:cstheme="minorHAnsi"/>
          <w:color w:val="A31515"/>
          <w:sz w:val="24"/>
          <w:szCs w:val="24"/>
          <w:lang w:val="en-US"/>
        </w:rPr>
        <w:t>sp_sys_statemaster_Insert</w:t>
      </w:r>
      <w:proofErr w:type="spellEnd"/>
    </w:p>
    <w:p w14:paraId="6148D68D" w14:textId="259C6ADA" w:rsidR="00C67753" w:rsidRPr="00C67753" w:rsidRDefault="00C67753" w:rsidP="00C67753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A31515"/>
          <w:sz w:val="24"/>
          <w:szCs w:val="24"/>
          <w:lang w:val="en-US"/>
        </w:rPr>
        <w:t>Delete:On</w:t>
      </w:r>
      <w:proofErr w:type="spellEnd"/>
      <w:proofErr w:type="gramEnd"/>
      <w:r w:rsidRPr="00C67753">
        <w:rPr>
          <w:rFonts w:cstheme="minorHAnsi"/>
          <w:color w:val="A31515"/>
          <w:sz w:val="24"/>
          <w:szCs w:val="24"/>
          <w:lang w:val="en-US"/>
        </w:rPr>
        <w:t xml:space="preserve"> Delete its Call </w:t>
      </w:r>
      <w:proofErr w:type="spellStart"/>
      <w:r w:rsidRPr="00C67753">
        <w:rPr>
          <w:rFonts w:cstheme="minorHAnsi"/>
          <w:color w:val="A31515"/>
          <w:sz w:val="24"/>
          <w:szCs w:val="24"/>
          <w:lang w:val="en-US"/>
        </w:rPr>
        <w:t>Javascript</w:t>
      </w:r>
      <w:proofErr w:type="spellEnd"/>
      <w:r w:rsidRPr="00C67753">
        <w:rPr>
          <w:rFonts w:cstheme="minorHAnsi"/>
          <w:color w:val="A31515"/>
          <w:sz w:val="24"/>
          <w:szCs w:val="24"/>
          <w:lang w:val="en-US"/>
        </w:rPr>
        <w:t xml:space="preserve"> Function its name is </w:t>
      </w:r>
      <w:proofErr w:type="spellStart"/>
      <w:r w:rsidRPr="00C67753">
        <w:rPr>
          <w:rFonts w:cstheme="minorHAnsi"/>
          <w:color w:val="0000FF"/>
          <w:sz w:val="24"/>
          <w:szCs w:val="24"/>
          <w:lang w:val="en-US"/>
        </w:rPr>
        <w:t>btnDeleteClick</w:t>
      </w:r>
      <w:proofErr w:type="spellEnd"/>
      <w:r w:rsidRPr="00C67753">
        <w:rPr>
          <w:rFonts w:cstheme="minorHAnsi"/>
          <w:color w:val="0000FF"/>
          <w:sz w:val="24"/>
          <w:szCs w:val="24"/>
          <w:lang w:val="en-US"/>
        </w:rPr>
        <w:t xml:space="preserve"> in this  function its Call an Page Method From its Name Is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DeleteByTrans_Id</w:t>
      </w:r>
      <w:proofErr w:type="spellEnd"/>
      <w:r w:rsidRPr="00C67753">
        <w:rPr>
          <w:rFonts w:cstheme="minorHAnsi"/>
          <w:color w:val="000000"/>
          <w:sz w:val="24"/>
          <w:szCs w:val="24"/>
          <w:lang w:val="en-US"/>
        </w:rPr>
        <w:t xml:space="preserve"> In this Function its Call A Update Function From this Class, function And procedure</w:t>
      </w:r>
    </w:p>
    <w:p w14:paraId="530DC576" w14:textId="49FB579E" w:rsidR="00C67753" w:rsidRPr="00C67753" w:rsidRDefault="00C67753" w:rsidP="00C67753">
      <w:pPr>
        <w:pStyle w:val="ListParagraph"/>
        <w:numPr>
          <w:ilvl w:val="0"/>
          <w:numId w:val="15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C67753">
        <w:rPr>
          <w:rFonts w:cstheme="minorHAnsi"/>
          <w:color w:val="000000"/>
          <w:sz w:val="24"/>
          <w:szCs w:val="24"/>
          <w:lang w:val="en-US"/>
        </w:rPr>
        <w:t>Class:StateMaster.cs</w:t>
      </w:r>
      <w:proofErr w:type="spellEnd"/>
      <w:proofErr w:type="gramEnd"/>
    </w:p>
    <w:p w14:paraId="746FB361" w14:textId="1B8112F0" w:rsidR="00C67753" w:rsidRPr="00C67753" w:rsidRDefault="00C67753" w:rsidP="00C67753">
      <w:pPr>
        <w:pStyle w:val="ListParagraph"/>
        <w:numPr>
          <w:ilvl w:val="0"/>
          <w:numId w:val="15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C6775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C67753">
        <w:rPr>
          <w:rFonts w:cstheme="minorHAnsi"/>
          <w:color w:val="000000"/>
          <w:sz w:val="24"/>
          <w:szCs w:val="24"/>
          <w:lang w:val="en-US"/>
        </w:rPr>
        <w:t>SetStateIsActiveFalse</w:t>
      </w:r>
      <w:proofErr w:type="spellEnd"/>
    </w:p>
    <w:p w14:paraId="249F705E" w14:textId="7C306CBC" w:rsidR="00C67753" w:rsidRPr="0043576D" w:rsidRDefault="00C67753" w:rsidP="003E5209">
      <w:pPr>
        <w:pStyle w:val="ListParagraph"/>
        <w:numPr>
          <w:ilvl w:val="0"/>
          <w:numId w:val="15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43576D">
        <w:rPr>
          <w:rFonts w:cstheme="minorHAnsi"/>
          <w:color w:val="000000"/>
          <w:sz w:val="24"/>
          <w:szCs w:val="24"/>
          <w:lang w:val="en-US"/>
        </w:rPr>
        <w:t>Procedure:</w:t>
      </w:r>
      <w:r w:rsidRPr="0043576D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43576D">
        <w:rPr>
          <w:rFonts w:cstheme="minorHAnsi"/>
          <w:color w:val="A31515"/>
          <w:sz w:val="24"/>
          <w:szCs w:val="24"/>
          <w:lang w:val="en-US"/>
        </w:rPr>
        <w:t>sp_sys_statemaster_Update</w:t>
      </w:r>
      <w:proofErr w:type="spellEnd"/>
    </w:p>
    <w:p w14:paraId="1FFC5F53" w14:textId="20B717DA" w:rsidR="00D57354" w:rsidRPr="00515137" w:rsidRDefault="00D57354" w:rsidP="00D57354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5" w:name="_Toc451779704"/>
      <w:r w:rsidRPr="00515137">
        <w:rPr>
          <w:rFonts w:ascii="Times New Roman" w:hAnsi="Times New Roman" w:cs="Times New Roman"/>
          <w:sz w:val="32"/>
          <w:szCs w:val="32"/>
        </w:rPr>
        <w:t>1.</w:t>
      </w:r>
      <w:r w:rsidR="0043576D">
        <w:rPr>
          <w:rFonts w:ascii="Times New Roman" w:hAnsi="Times New Roman" w:cs="Times New Roman"/>
          <w:sz w:val="32"/>
          <w:szCs w:val="32"/>
        </w:rPr>
        <w:t xml:space="preserve">8 </w:t>
      </w:r>
      <w:r w:rsidRPr="00515137">
        <w:rPr>
          <w:rFonts w:ascii="Times New Roman" w:hAnsi="Times New Roman" w:cs="Times New Roman"/>
          <w:sz w:val="32"/>
          <w:szCs w:val="32"/>
        </w:rPr>
        <w:t xml:space="preserve">Unit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Master:-</w:t>
      </w:r>
      <w:bookmarkEnd w:id="5"/>
      <w:proofErr w:type="gramEnd"/>
    </w:p>
    <w:p w14:paraId="6CEACD53" w14:textId="614863C8" w:rsidR="0043576D" w:rsidRDefault="0043576D" w:rsidP="0043576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9B6021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9B6021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32F20519" w14:textId="2FE5668F" w:rsidR="0043576D" w:rsidRPr="00EF1B4E" w:rsidRDefault="0043576D" w:rsidP="00EF1B4E">
      <w:pPr>
        <w:pStyle w:val="ListParagraph"/>
        <w:numPr>
          <w:ilvl w:val="0"/>
          <w:numId w:val="156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C693104" w14:textId="5ED077D0" w:rsidR="0043576D" w:rsidRPr="00EF1B4E" w:rsidRDefault="0043576D" w:rsidP="00EF1B4E">
      <w:pPr>
        <w:pStyle w:val="ListParagraph"/>
        <w:numPr>
          <w:ilvl w:val="0"/>
          <w:numId w:val="156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FillConversionUnitDDL</w:t>
      </w:r>
      <w:proofErr w:type="spell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1AAAA5" w14:textId="61059DDE" w:rsidR="0043576D" w:rsidRPr="00EF1B4E" w:rsidRDefault="0043576D" w:rsidP="00EF1B4E">
      <w:pPr>
        <w:pStyle w:val="ListParagraph"/>
        <w:numPr>
          <w:ilvl w:val="0"/>
          <w:numId w:val="156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FillGridBin</w:t>
      </w:r>
      <w:proofErr w:type="spell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71DA5D" w14:textId="7F886E3E" w:rsidR="0043576D" w:rsidRDefault="0043576D" w:rsidP="00EF1B4E">
      <w:pPr>
        <w:pStyle w:val="ListParagraph"/>
        <w:numPr>
          <w:ilvl w:val="0"/>
          <w:numId w:val="156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E72E9" w14:textId="77777777" w:rsidR="00EF1B4E" w:rsidRPr="00EF1B4E" w:rsidRDefault="00EF1B4E" w:rsidP="00EF1B4E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E649CA" w14:textId="77777777" w:rsidR="00EF1B4E" w:rsidRPr="00EF1B4E" w:rsidRDefault="00EF1B4E" w:rsidP="00EF1B4E">
      <w:pPr>
        <w:pStyle w:val="ListParagraph"/>
        <w:numPr>
          <w:ilvl w:val="0"/>
          <w:numId w:val="157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EF1B4E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EF1B4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EF1B4E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EF1B4E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EF1B4E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1A86B479" w14:textId="242D5EC2" w:rsidR="00EF1B4E" w:rsidRPr="00922504" w:rsidRDefault="002277FA" w:rsidP="00922504">
      <w:pPr>
        <w:pStyle w:val="ListParagraph"/>
        <w:numPr>
          <w:ilvl w:val="0"/>
          <w:numId w:val="157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FillConversionUnitDDL</w:t>
      </w:r>
      <w:proofErr w:type="spellEnd"/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):</w:t>
      </w:r>
      <w:r w:rsidR="00922504" w:rsidRPr="00922504">
        <w:rPr>
          <w:rFonts w:ascii="Consolas" w:hAnsi="Consolas" w:cs="Consolas"/>
          <w:color w:val="000000"/>
          <w:sz w:val="19"/>
          <w:szCs w:val="19"/>
          <w:lang w:val="en-US"/>
        </w:rPr>
        <w:t xml:space="preserve">In this function we can get first all unit from this </w:t>
      </w:r>
      <w:proofErr w:type="spellStart"/>
      <w:r w:rsidR="00922504" w:rsidRPr="00922504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="00922504" w:rsidRPr="00922504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3541BA12" w14:textId="500DB9DB" w:rsidR="00922504" w:rsidRPr="00922504" w:rsidRDefault="00922504" w:rsidP="00922504">
      <w:pPr>
        <w:pStyle w:val="ListParagraph"/>
        <w:numPr>
          <w:ilvl w:val="0"/>
          <w:numId w:val="158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Class:Inv_UnitMaster.cs</w:t>
      </w:r>
      <w:proofErr w:type="spellEnd"/>
      <w:proofErr w:type="gramEnd"/>
    </w:p>
    <w:p w14:paraId="4775E373" w14:textId="774C36E3" w:rsidR="00922504" w:rsidRPr="00922504" w:rsidRDefault="00922504" w:rsidP="00922504">
      <w:pPr>
        <w:pStyle w:val="ListParagraph"/>
        <w:numPr>
          <w:ilvl w:val="0"/>
          <w:numId w:val="158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GetUnitMaster</w:t>
      </w:r>
      <w:proofErr w:type="spellEnd"/>
    </w:p>
    <w:p w14:paraId="408E7F0B" w14:textId="06C50293" w:rsidR="00922504" w:rsidRPr="00922504" w:rsidRDefault="00922504" w:rsidP="00922504">
      <w:pPr>
        <w:pStyle w:val="ListParagraph"/>
        <w:numPr>
          <w:ilvl w:val="0"/>
          <w:numId w:val="158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22504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>sp_Inv_UnitMaster_SelectRow</w:t>
      </w:r>
      <w:proofErr w:type="spellEnd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gramStart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>And</w:t>
      </w:r>
      <w:proofErr w:type="gramEnd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922504"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1D1D1769" w14:textId="0D2FA23A" w:rsidR="00EF1B4E" w:rsidRDefault="00922504" w:rsidP="0043576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Then filter </w:t>
      </w:r>
      <w:proofErr w:type="spellStart"/>
      <w:r>
        <w:rPr>
          <w:rFonts w:cstheme="minorHAnsi"/>
          <w:color w:val="000000"/>
          <w:sz w:val="24"/>
          <w:szCs w:val="24"/>
          <w:lang w:val="en-US"/>
        </w:rPr>
        <w:t>conversaion</w:t>
      </w:r>
      <w:proofErr w:type="spellEnd"/>
      <w:r>
        <w:rPr>
          <w:rFonts w:cstheme="minorHAnsi"/>
          <w:color w:val="000000"/>
          <w:sz w:val="24"/>
          <w:szCs w:val="24"/>
          <w:lang w:val="en-US"/>
        </w:rPr>
        <w:t xml:space="preserve"> unit from unit then fill dropdown</w:t>
      </w:r>
    </w:p>
    <w:p w14:paraId="002A04C5" w14:textId="5D49F251" w:rsidR="00922504" w:rsidRPr="00883204" w:rsidRDefault="00922504" w:rsidP="00883204">
      <w:pPr>
        <w:pStyle w:val="ListParagraph"/>
        <w:numPr>
          <w:ilvl w:val="0"/>
          <w:numId w:val="157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FillGridBin</w:t>
      </w:r>
      <w:proofErr w:type="spellEnd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):</w:t>
      </w:r>
      <w:r w:rsidR="009A1553"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In this function we can get all deleted units from this </w:t>
      </w:r>
      <w:proofErr w:type="spellStart"/>
      <w:r w:rsidR="009A1553" w:rsidRPr="00883204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="009A1553"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0D60AE28" w14:textId="1F603070" w:rsidR="009A1553" w:rsidRPr="00883204" w:rsidRDefault="009A1553" w:rsidP="00883204">
      <w:pPr>
        <w:pStyle w:val="ListParagraph"/>
        <w:numPr>
          <w:ilvl w:val="0"/>
          <w:numId w:val="160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Class:Inv_UnitMaster.cs</w:t>
      </w:r>
      <w:proofErr w:type="spellEnd"/>
      <w:proofErr w:type="gramEnd"/>
    </w:p>
    <w:p w14:paraId="4D1B026D" w14:textId="65DF28C3" w:rsidR="009A1553" w:rsidRPr="00883204" w:rsidRDefault="009A1553" w:rsidP="00883204">
      <w:pPr>
        <w:pStyle w:val="ListParagraph"/>
        <w:numPr>
          <w:ilvl w:val="0"/>
          <w:numId w:val="160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GetUnitMasterInactive</w:t>
      </w:r>
      <w:proofErr w:type="spellEnd"/>
    </w:p>
    <w:p w14:paraId="740448C2" w14:textId="1E6632D3" w:rsidR="009A1553" w:rsidRPr="00883204" w:rsidRDefault="009A1553" w:rsidP="00883204">
      <w:pPr>
        <w:pStyle w:val="ListParagraph"/>
        <w:numPr>
          <w:ilvl w:val="0"/>
          <w:numId w:val="160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>sp_Inv_UnitMaster_SelectRow</w:t>
      </w:r>
      <w:proofErr w:type="spellEnd"/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>=3</w:t>
      </w:r>
    </w:p>
    <w:p w14:paraId="42997AE3" w14:textId="5F62F529" w:rsidR="00883204" w:rsidRPr="00883204" w:rsidRDefault="00883204" w:rsidP="00883204">
      <w:pPr>
        <w:pStyle w:val="ListParagraph"/>
        <w:numPr>
          <w:ilvl w:val="0"/>
          <w:numId w:val="157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we can get all unit from database from this </w:t>
      </w:r>
      <w:proofErr w:type="spellStart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1DA50950" w14:textId="5F121ABD" w:rsidR="00883204" w:rsidRDefault="00883204" w:rsidP="00FC6417">
      <w:pPr>
        <w:pStyle w:val="ListParagraph"/>
        <w:numPr>
          <w:ilvl w:val="0"/>
          <w:numId w:val="16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cstheme="minorHAnsi"/>
          <w:color w:val="000000"/>
          <w:sz w:val="24"/>
          <w:szCs w:val="24"/>
          <w:lang w:val="en-US"/>
        </w:rPr>
        <w:t>Class:Inv_unitMaster.cs</w:t>
      </w:r>
      <w:proofErr w:type="spellEnd"/>
      <w:proofErr w:type="gramEnd"/>
    </w:p>
    <w:p w14:paraId="00EDE4AE" w14:textId="2601B37F" w:rsidR="00883204" w:rsidRDefault="00883204" w:rsidP="00FC6417">
      <w:pPr>
        <w:pStyle w:val="ListParagraph"/>
        <w:numPr>
          <w:ilvl w:val="0"/>
          <w:numId w:val="161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>Function:</w:t>
      </w:r>
      <w:r w:rsidRPr="0088320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tUnitMaster</w:t>
      </w:r>
      <w:proofErr w:type="spellEnd"/>
    </w:p>
    <w:p w14:paraId="1E906588" w14:textId="0D2B20A6" w:rsidR="00883204" w:rsidRPr="00FC6417" w:rsidRDefault="00883204" w:rsidP="00FC6417">
      <w:pPr>
        <w:pStyle w:val="ListParagraph"/>
        <w:numPr>
          <w:ilvl w:val="0"/>
          <w:numId w:val="161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88320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UnitMaster_SelectR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en-US"/>
        </w:rPr>
        <w:t>And</w:t>
      </w:r>
      <w:proofErr w:type="gram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678B6DF5" w14:textId="77777777" w:rsidR="00FC6417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213F4434" w14:textId="241398E6" w:rsidR="00FC6417" w:rsidRPr="0098323E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8323E">
        <w:rPr>
          <w:rFonts w:cstheme="minorHAnsi"/>
          <w:color w:val="000000"/>
          <w:sz w:val="24"/>
          <w:szCs w:val="24"/>
          <w:lang w:val="en-US"/>
        </w:rPr>
        <w:t>Save:on</w:t>
      </w:r>
      <w:proofErr w:type="spellEnd"/>
      <w:proofErr w:type="gramEnd"/>
      <w:r w:rsidRPr="0098323E">
        <w:rPr>
          <w:rFonts w:cstheme="minorHAnsi"/>
          <w:color w:val="000000"/>
          <w:sz w:val="24"/>
          <w:szCs w:val="24"/>
          <w:lang w:val="en-US"/>
        </w:rPr>
        <w:t xml:space="preserve"> Save click its call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btnSave_Click</w:t>
      </w:r>
      <w:proofErr w:type="spellEnd"/>
      <w:r w:rsidRPr="0098323E">
        <w:rPr>
          <w:rFonts w:cstheme="minorHAnsi"/>
          <w:color w:val="000000"/>
          <w:sz w:val="24"/>
          <w:szCs w:val="24"/>
          <w:lang w:val="en-US"/>
        </w:rPr>
        <w:t xml:space="preserve"> function In this function if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editid</w:t>
      </w:r>
      <w:proofErr w:type="spellEnd"/>
      <w:r w:rsidRPr="0098323E">
        <w:rPr>
          <w:rFonts w:cstheme="minorHAnsi"/>
          <w:color w:val="000000"/>
          <w:sz w:val="24"/>
          <w:szCs w:val="24"/>
          <w:lang w:val="en-US"/>
        </w:rPr>
        <w:t xml:space="preserve"> found then its call insert function form this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98323E">
        <w:rPr>
          <w:rFonts w:cstheme="minorHAnsi"/>
          <w:color w:val="000000"/>
          <w:sz w:val="24"/>
          <w:szCs w:val="24"/>
          <w:lang w:val="en-US"/>
        </w:rPr>
        <w:t xml:space="preserve"> and procedure </w:t>
      </w:r>
    </w:p>
    <w:p w14:paraId="2FE4C7CB" w14:textId="3A0B89E1" w:rsidR="00FC6417" w:rsidRPr="0098323E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8323E">
        <w:rPr>
          <w:rFonts w:cstheme="minorHAnsi"/>
          <w:color w:val="000000"/>
          <w:sz w:val="24"/>
          <w:szCs w:val="24"/>
          <w:lang w:val="en-US"/>
        </w:rPr>
        <w:t>Class:Inv_unitMaster.cs</w:t>
      </w:r>
      <w:proofErr w:type="spellEnd"/>
      <w:proofErr w:type="gramEnd"/>
    </w:p>
    <w:p w14:paraId="333A3844" w14:textId="7F90A2B7" w:rsidR="00FC6417" w:rsidRPr="0098323E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8323E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InsertUnitMaster</w:t>
      </w:r>
      <w:proofErr w:type="spellEnd"/>
    </w:p>
    <w:p w14:paraId="012951F7" w14:textId="2D5872CB" w:rsidR="00FC6417" w:rsidRPr="0098323E" w:rsidRDefault="00FC6417" w:rsidP="00FC641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ProcedureL</w:t>
      </w:r>
      <w:proofErr w:type="spellEnd"/>
      <w:r w:rsidRPr="0098323E">
        <w:rPr>
          <w:rFonts w:cstheme="minorHAnsi"/>
          <w:color w:val="000000"/>
          <w:sz w:val="24"/>
          <w:szCs w:val="24"/>
          <w:lang w:val="en-US"/>
        </w:rPr>
        <w:t>:</w:t>
      </w:r>
      <w:r w:rsidRPr="0098323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8323E">
        <w:rPr>
          <w:rFonts w:cstheme="minorHAnsi"/>
          <w:color w:val="A31515"/>
          <w:sz w:val="24"/>
          <w:szCs w:val="24"/>
          <w:lang w:val="en-US"/>
        </w:rPr>
        <w:t>sp_Inv_UnitMaster_Insert</w:t>
      </w:r>
      <w:proofErr w:type="spellEnd"/>
    </w:p>
    <w:p w14:paraId="537174AA" w14:textId="64520432" w:rsidR="00FC6417" w:rsidRPr="0098323E" w:rsidRDefault="00FC6417" w:rsidP="00FC641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98323E">
        <w:rPr>
          <w:rFonts w:cstheme="minorHAnsi"/>
          <w:color w:val="A31515"/>
          <w:sz w:val="24"/>
          <w:szCs w:val="24"/>
          <w:lang w:val="en-US"/>
        </w:rPr>
        <w:t xml:space="preserve">If </w:t>
      </w:r>
      <w:proofErr w:type="spellStart"/>
      <w:r w:rsidRPr="0098323E">
        <w:rPr>
          <w:rFonts w:cstheme="minorHAnsi"/>
          <w:color w:val="A31515"/>
          <w:sz w:val="24"/>
          <w:szCs w:val="24"/>
          <w:lang w:val="en-US"/>
        </w:rPr>
        <w:t>editid</w:t>
      </w:r>
      <w:proofErr w:type="spellEnd"/>
      <w:r w:rsidRPr="0098323E">
        <w:rPr>
          <w:rFonts w:cstheme="minorHAnsi"/>
          <w:color w:val="A31515"/>
          <w:sz w:val="24"/>
          <w:szCs w:val="24"/>
          <w:lang w:val="en-US"/>
        </w:rPr>
        <w:t xml:space="preserve"> found </w:t>
      </w:r>
      <w:r w:rsidR="0098323E" w:rsidRPr="0098323E">
        <w:rPr>
          <w:rFonts w:cstheme="minorHAnsi"/>
          <w:color w:val="A31515"/>
          <w:sz w:val="24"/>
          <w:szCs w:val="24"/>
          <w:lang w:val="en-US"/>
        </w:rPr>
        <w:t xml:space="preserve">then its call Update function from this </w:t>
      </w:r>
      <w:proofErr w:type="spellStart"/>
      <w:proofErr w:type="gramStart"/>
      <w:r w:rsidR="0098323E" w:rsidRPr="0098323E">
        <w:rPr>
          <w:rFonts w:cstheme="minorHAnsi"/>
          <w:color w:val="A31515"/>
          <w:sz w:val="24"/>
          <w:szCs w:val="24"/>
          <w:lang w:val="en-US"/>
        </w:rPr>
        <w:t>class,function</w:t>
      </w:r>
      <w:proofErr w:type="spellEnd"/>
      <w:proofErr w:type="gramEnd"/>
      <w:r w:rsidR="0098323E" w:rsidRPr="0098323E">
        <w:rPr>
          <w:rFonts w:cstheme="minorHAnsi"/>
          <w:color w:val="A31515"/>
          <w:sz w:val="24"/>
          <w:szCs w:val="24"/>
          <w:lang w:val="en-US"/>
        </w:rPr>
        <w:t xml:space="preserve"> and Procedure</w:t>
      </w:r>
    </w:p>
    <w:p w14:paraId="489CDD33" w14:textId="3F3A7D66" w:rsidR="0098323E" w:rsidRPr="0098323E" w:rsidRDefault="0098323E" w:rsidP="00FC641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98323E">
        <w:rPr>
          <w:rFonts w:cstheme="minorHAnsi"/>
          <w:color w:val="A31515"/>
          <w:sz w:val="24"/>
          <w:szCs w:val="24"/>
          <w:lang w:val="en-US"/>
        </w:rPr>
        <w:t>Class:Inv_UnitMaster.cs</w:t>
      </w:r>
      <w:proofErr w:type="spellEnd"/>
      <w:proofErr w:type="gramEnd"/>
    </w:p>
    <w:p w14:paraId="67FB3798" w14:textId="74019A82" w:rsidR="0098323E" w:rsidRPr="0098323E" w:rsidRDefault="0098323E" w:rsidP="00FC641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98323E">
        <w:rPr>
          <w:rFonts w:cstheme="minorHAnsi"/>
          <w:color w:val="A31515"/>
          <w:sz w:val="24"/>
          <w:szCs w:val="24"/>
          <w:lang w:val="en-US"/>
        </w:rPr>
        <w:lastRenderedPageBreak/>
        <w:t xml:space="preserve">Function: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UpdateUnitMaster</w:t>
      </w:r>
      <w:proofErr w:type="spellEnd"/>
    </w:p>
    <w:p w14:paraId="30B03CC6" w14:textId="4FD59591" w:rsidR="0098323E" w:rsidRPr="0098323E" w:rsidRDefault="0098323E" w:rsidP="00FC6417">
      <w:pPr>
        <w:spacing w:line="240" w:lineRule="auto"/>
        <w:rPr>
          <w:rFonts w:cstheme="minorHAnsi"/>
          <w:color w:val="A31515"/>
          <w:sz w:val="24"/>
          <w:szCs w:val="24"/>
          <w:lang w:val="en-US"/>
        </w:rPr>
      </w:pPr>
      <w:r w:rsidRPr="0098323E">
        <w:rPr>
          <w:rFonts w:cstheme="minorHAnsi"/>
          <w:color w:val="A31515"/>
          <w:sz w:val="24"/>
          <w:szCs w:val="24"/>
          <w:lang w:val="en-US"/>
        </w:rPr>
        <w:t xml:space="preserve">Procedure: </w:t>
      </w:r>
      <w:proofErr w:type="spellStart"/>
      <w:r w:rsidRPr="0098323E">
        <w:rPr>
          <w:rFonts w:cstheme="minorHAnsi"/>
          <w:color w:val="A31515"/>
          <w:sz w:val="24"/>
          <w:szCs w:val="24"/>
          <w:lang w:val="en-US"/>
        </w:rPr>
        <w:t>sp_Inv_UnitMaster_Update</w:t>
      </w:r>
      <w:proofErr w:type="spellEnd"/>
    </w:p>
    <w:p w14:paraId="2C7C868E" w14:textId="5A25A7EC" w:rsidR="0098323E" w:rsidRPr="0098323E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8323E">
        <w:rPr>
          <w:rFonts w:cstheme="minorHAnsi"/>
          <w:color w:val="A31515"/>
          <w:sz w:val="24"/>
          <w:szCs w:val="24"/>
          <w:lang w:val="en-US"/>
        </w:rPr>
        <w:t>Delete:</w:t>
      </w:r>
      <w:r w:rsidR="0098323E" w:rsidRPr="0098323E">
        <w:rPr>
          <w:rFonts w:cstheme="minorHAnsi"/>
          <w:color w:val="A31515"/>
          <w:sz w:val="24"/>
          <w:szCs w:val="24"/>
          <w:lang w:val="en-US"/>
        </w:rPr>
        <w:t>On</w:t>
      </w:r>
      <w:proofErr w:type="spellEnd"/>
      <w:proofErr w:type="gramEnd"/>
      <w:r w:rsidR="0098323E" w:rsidRPr="0098323E">
        <w:rPr>
          <w:rFonts w:cstheme="minorHAnsi"/>
          <w:color w:val="A31515"/>
          <w:sz w:val="24"/>
          <w:szCs w:val="24"/>
          <w:lang w:val="en-US"/>
        </w:rPr>
        <w:t xml:space="preserve"> Delete its call this function </w:t>
      </w:r>
      <w:proofErr w:type="spellStart"/>
      <w:r w:rsidR="0098323E" w:rsidRPr="0098323E">
        <w:rPr>
          <w:rFonts w:cstheme="minorHAnsi"/>
          <w:color w:val="000000"/>
          <w:sz w:val="24"/>
          <w:szCs w:val="24"/>
          <w:lang w:val="en-US"/>
        </w:rPr>
        <w:t>IbtnDelete_Command</w:t>
      </w:r>
      <w:proofErr w:type="spellEnd"/>
      <w:r w:rsidR="0098323E" w:rsidRPr="0098323E">
        <w:rPr>
          <w:rFonts w:cstheme="minorHAnsi"/>
          <w:color w:val="000000"/>
          <w:sz w:val="24"/>
          <w:szCs w:val="24"/>
          <w:lang w:val="en-US"/>
        </w:rPr>
        <w:t xml:space="preserve"> in this function Delete Unit from this </w:t>
      </w:r>
      <w:proofErr w:type="spellStart"/>
      <w:r w:rsidR="0098323E" w:rsidRPr="0098323E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98323E" w:rsidRPr="0098323E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024D927" w14:textId="6A7D75F5" w:rsidR="0098323E" w:rsidRPr="0098323E" w:rsidRDefault="0098323E" w:rsidP="0098323E">
      <w:pPr>
        <w:pStyle w:val="ListParagraph"/>
        <w:numPr>
          <w:ilvl w:val="0"/>
          <w:numId w:val="16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98323E">
        <w:rPr>
          <w:rFonts w:cstheme="minorHAnsi"/>
          <w:color w:val="000000"/>
          <w:sz w:val="24"/>
          <w:szCs w:val="24"/>
          <w:lang w:val="en-US"/>
        </w:rPr>
        <w:t>Class:inv</w:t>
      </w:r>
      <w:proofErr w:type="gramEnd"/>
      <w:r w:rsidRPr="0098323E">
        <w:rPr>
          <w:rFonts w:cstheme="minorHAnsi"/>
          <w:color w:val="000000"/>
          <w:sz w:val="24"/>
          <w:szCs w:val="24"/>
          <w:lang w:val="en-US"/>
        </w:rPr>
        <w:t>_unitMaster</w:t>
      </w:r>
      <w:proofErr w:type="spellEnd"/>
    </w:p>
    <w:p w14:paraId="60E8C0B0" w14:textId="0FD12103" w:rsidR="0098323E" w:rsidRPr="0098323E" w:rsidRDefault="0098323E" w:rsidP="0098323E">
      <w:pPr>
        <w:pStyle w:val="ListParagraph"/>
        <w:numPr>
          <w:ilvl w:val="0"/>
          <w:numId w:val="16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8323E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98323E">
        <w:rPr>
          <w:rFonts w:cstheme="minorHAnsi"/>
          <w:color w:val="000000"/>
          <w:sz w:val="24"/>
          <w:szCs w:val="24"/>
          <w:lang w:val="en-US"/>
        </w:rPr>
        <w:t>DeleteUnitMaster</w:t>
      </w:r>
      <w:proofErr w:type="spellEnd"/>
    </w:p>
    <w:p w14:paraId="67878FB2" w14:textId="5E77639E" w:rsidR="0098323E" w:rsidRPr="0098323E" w:rsidRDefault="0098323E" w:rsidP="0098323E">
      <w:pPr>
        <w:pStyle w:val="ListParagraph"/>
        <w:numPr>
          <w:ilvl w:val="0"/>
          <w:numId w:val="162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8323E">
        <w:rPr>
          <w:rFonts w:cstheme="minorHAnsi"/>
          <w:color w:val="000000"/>
          <w:sz w:val="24"/>
          <w:szCs w:val="24"/>
          <w:lang w:val="en-US"/>
        </w:rPr>
        <w:t>Procedure:</w:t>
      </w:r>
      <w:r w:rsidRPr="0098323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98323E">
        <w:rPr>
          <w:rFonts w:cstheme="minorHAnsi"/>
          <w:color w:val="A31515"/>
          <w:sz w:val="24"/>
          <w:szCs w:val="24"/>
          <w:lang w:val="en-US"/>
        </w:rPr>
        <w:t>sp_Inv_UnitMaster_RowStatus</w:t>
      </w:r>
      <w:proofErr w:type="spellEnd"/>
    </w:p>
    <w:p w14:paraId="5B86E36D" w14:textId="77777777" w:rsidR="00FC6417" w:rsidRPr="00FC6417" w:rsidRDefault="00FC6417" w:rsidP="00FC6417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52A55825" w14:textId="04CD13D5" w:rsidR="005E2045" w:rsidRPr="00515137" w:rsidRDefault="005E2045" w:rsidP="005E2045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515137">
        <w:rPr>
          <w:rFonts w:ascii="Times New Roman" w:hAnsi="Times New Roman" w:cs="Times New Roman"/>
          <w:sz w:val="32"/>
          <w:szCs w:val="32"/>
        </w:rPr>
        <w:t>1.</w:t>
      </w:r>
      <w:r>
        <w:rPr>
          <w:rFonts w:ascii="Times New Roman" w:hAnsi="Times New Roman" w:cs="Times New Roman"/>
          <w:sz w:val="32"/>
          <w:szCs w:val="32"/>
          <w:lang w:val="en-AI"/>
        </w:rPr>
        <w:t>9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  <w:lang w:val="en-AI"/>
        </w:rPr>
        <w:t xml:space="preserve">Manufacturing </w:t>
      </w:r>
      <w:proofErr w:type="gramStart"/>
      <w:r>
        <w:rPr>
          <w:rFonts w:ascii="Times New Roman" w:hAnsi="Times New Roman" w:cs="Times New Roman"/>
          <w:sz w:val="32"/>
          <w:szCs w:val="32"/>
          <w:lang w:val="en-AI"/>
        </w:rPr>
        <w:t>Brand</w:t>
      </w:r>
      <w:r w:rsidRPr="00515137">
        <w:rPr>
          <w:rFonts w:ascii="Times New Roman" w:hAnsi="Times New Roman" w:cs="Times New Roman"/>
          <w:sz w:val="32"/>
          <w:szCs w:val="32"/>
        </w:rPr>
        <w:t>:-</w:t>
      </w:r>
      <w:proofErr w:type="gramEnd"/>
    </w:p>
    <w:p w14:paraId="3727028A" w14:textId="04E95D43" w:rsidR="006931DF" w:rsidRDefault="006931DF" w:rsidP="006931DF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9B6021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9B6021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9B6021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4DCEA191" w14:textId="2948646F" w:rsidR="00D108B2" w:rsidRPr="006931DF" w:rsidRDefault="006931DF" w:rsidP="006931DF">
      <w:pPr>
        <w:pStyle w:val="ListParagraph"/>
        <w:numPr>
          <w:ilvl w:val="0"/>
          <w:numId w:val="163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0FFB359" w14:textId="77777777" w:rsidR="006931DF" w:rsidRPr="006931DF" w:rsidRDefault="006931DF" w:rsidP="006931DF">
      <w:pPr>
        <w:pStyle w:val="ListParagraph"/>
        <w:numPr>
          <w:ilvl w:val="0"/>
          <w:numId w:val="16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7836A7D" w14:textId="74BFF978" w:rsidR="006931DF" w:rsidRPr="006931DF" w:rsidRDefault="006931DF" w:rsidP="006931DF">
      <w:pPr>
        <w:pStyle w:val="ListParagraph"/>
        <w:numPr>
          <w:ilvl w:val="0"/>
          <w:numId w:val="163"/>
        </w:numPr>
      </w:pPr>
      <w:proofErr w:type="spellStart"/>
      <w:proofErr w:type="gramStart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RootFolder</w:t>
      </w:r>
      <w:proofErr w:type="spell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F46797" w14:textId="77777777" w:rsidR="006931DF" w:rsidRPr="006931DF" w:rsidRDefault="006931DF" w:rsidP="006931DF"/>
    <w:p w14:paraId="0DC3FBED" w14:textId="77777777" w:rsidR="006931DF" w:rsidRDefault="006931DF" w:rsidP="006931DF">
      <w:pPr>
        <w:pStyle w:val="ListParagraph"/>
        <w:numPr>
          <w:ilvl w:val="0"/>
          <w:numId w:val="16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6931D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931DF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6931DF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6931DF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44A5260B" w14:textId="6F83C35F" w:rsidR="006931DF" w:rsidRPr="006931DF" w:rsidRDefault="006931DF" w:rsidP="006931DF">
      <w:pPr>
        <w:pStyle w:val="ListParagraph"/>
        <w:numPr>
          <w:ilvl w:val="0"/>
          <w:numId w:val="164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: In this Function get all brand from this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4D3E54D2" w14:textId="4C8B2A16" w:rsidR="006931DF" w:rsidRDefault="006931DF" w:rsidP="00A67A10">
      <w:pPr>
        <w:pStyle w:val="ListParagraph"/>
        <w:numPr>
          <w:ilvl w:val="0"/>
          <w:numId w:val="165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lass:Inv_ProductBrandMaster.cs</w:t>
      </w:r>
      <w:proofErr w:type="spellEnd"/>
      <w:proofErr w:type="gramEnd"/>
    </w:p>
    <w:p w14:paraId="05ED441A" w14:textId="42B7A682" w:rsidR="006931DF" w:rsidRDefault="006931DF" w:rsidP="00A67A10">
      <w:pPr>
        <w:pStyle w:val="ListParagraph"/>
        <w:numPr>
          <w:ilvl w:val="0"/>
          <w:numId w:val="165"/>
        </w:num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Function:</w:t>
      </w:r>
      <w:r w:rsidRPr="006931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GetProductBrandTrueAll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7C6840" w14:textId="7538CEAA" w:rsidR="006931DF" w:rsidRPr="006931DF" w:rsidRDefault="006931DF" w:rsidP="00A67A10">
      <w:pPr>
        <w:pStyle w:val="ListParagraph"/>
        <w:numPr>
          <w:ilvl w:val="0"/>
          <w:numId w:val="165"/>
        </w:num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6931D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ProductBrandMaster_SelectRow</w:t>
      </w:r>
      <w:proofErr w:type="spellEnd"/>
    </w:p>
    <w:p w14:paraId="70885EE0" w14:textId="4F4B501A" w:rsidR="006931DF" w:rsidRPr="00A67A10" w:rsidRDefault="00A67A10" w:rsidP="00A67A10">
      <w:pPr>
        <w:pStyle w:val="ListParagraph"/>
        <w:numPr>
          <w:ilvl w:val="0"/>
          <w:numId w:val="164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>RootFolder</w:t>
      </w:r>
      <w:proofErr w:type="spellEnd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we can set </w:t>
      </w:r>
      <w:proofErr w:type="spellStart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>RootPath</w:t>
      </w:r>
      <w:proofErr w:type="spellEnd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 xml:space="preserve"> of </w:t>
      </w:r>
      <w:proofErr w:type="spellStart"/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>FileManger</w:t>
      </w:r>
      <w:proofErr w:type="spellEnd"/>
    </w:p>
    <w:p w14:paraId="7A066630" w14:textId="77777777" w:rsidR="00A67A10" w:rsidRDefault="00A67A10" w:rsidP="006931DF"/>
    <w:p w14:paraId="7F2BE494" w14:textId="77777777" w:rsidR="00996924" w:rsidRPr="00E95235" w:rsidRDefault="00996924" w:rsidP="00697E4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2F7DF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70AB363" wp14:editId="7F558325">
            <wp:extent cx="5731510" cy="2729290"/>
            <wp:effectExtent l="0" t="0" r="2540" b="0"/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 59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D04F7" w14:textId="77777777" w:rsidR="005C4A47" w:rsidRPr="00E95235" w:rsidRDefault="005C4A47" w:rsidP="00697E4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E8DD63B" w14:textId="6FC6E317" w:rsidR="00481915" w:rsidRDefault="00A67A10" w:rsidP="006C16B0">
      <w:pPr>
        <w:pStyle w:val="ListParagraph"/>
        <w:ind w:left="0"/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  <w:lang w:val="en-AI"/>
        </w:rPr>
        <w:t>Save:on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  <w:lang w:val="en-AI"/>
        </w:rPr>
        <w:t xml:space="preserve"> Save button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en-AI"/>
        </w:rPr>
        <w:t>clcik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en-AI"/>
        </w:rPr>
        <w:t xml:space="preserve"> its call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btnCSave_Click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Function in this function if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editid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found then its call update function from this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class,function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and procedure</w:t>
      </w:r>
    </w:p>
    <w:p w14:paraId="573F9F43" w14:textId="763F95B0" w:rsidR="00A67A10" w:rsidRDefault="00A67A10" w:rsidP="00A67A10">
      <w:pPr>
        <w:pStyle w:val="ListParagraph"/>
        <w:numPr>
          <w:ilvl w:val="0"/>
          <w:numId w:val="167"/>
        </w:numPr>
        <w:jc w:val="both"/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lass:Inv_ProductBrandMaster.cs</w:t>
      </w:r>
      <w:proofErr w:type="spellEnd"/>
      <w:proofErr w:type="gramEnd"/>
    </w:p>
    <w:p w14:paraId="422E8F0A" w14:textId="5C1893DC" w:rsidR="00A67A10" w:rsidRDefault="00A67A10" w:rsidP="00A67A10">
      <w:pPr>
        <w:pStyle w:val="ListParagraph"/>
        <w:numPr>
          <w:ilvl w:val="0"/>
          <w:numId w:val="16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AI"/>
        </w:rPr>
        <w:t>Function:</w:t>
      </w:r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UpdateProductBrandMaster</w:t>
      </w:r>
      <w:proofErr w:type="spellEnd"/>
    </w:p>
    <w:p w14:paraId="29402F84" w14:textId="7DBC035C" w:rsidR="00A67A10" w:rsidRDefault="00A67A10" w:rsidP="00A67A10">
      <w:pPr>
        <w:pStyle w:val="ListParagraph"/>
        <w:numPr>
          <w:ilvl w:val="0"/>
          <w:numId w:val="167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A67A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ProductBrandMaster_Update</w:t>
      </w:r>
      <w:proofErr w:type="spellEnd"/>
    </w:p>
    <w:p w14:paraId="56AC3438" w14:textId="70DE0A4F" w:rsidR="00A67A10" w:rsidRDefault="00A67A10" w:rsidP="006C16B0">
      <w:pPr>
        <w:pStyle w:val="ListParagraph"/>
        <w:ind w:left="0"/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lastRenderedPageBreak/>
        <w:t xml:space="preserve">I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Edit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not Found then its call insert function from this class and function</w:t>
      </w:r>
    </w:p>
    <w:p w14:paraId="251B62CF" w14:textId="311450CF" w:rsidR="00A67A10" w:rsidRDefault="00A67A10" w:rsidP="00A67A10">
      <w:pPr>
        <w:pStyle w:val="ListParagraph"/>
        <w:numPr>
          <w:ilvl w:val="0"/>
          <w:numId w:val="168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  <w:lang w:val="en-US"/>
        </w:rPr>
        <w:t>Class:inv_productBrandMaster.cs</w:t>
      </w:r>
      <w:proofErr w:type="spellEnd"/>
      <w:proofErr w:type="gramEnd"/>
    </w:p>
    <w:p w14:paraId="32272652" w14:textId="55CE0D5C" w:rsidR="00A67A10" w:rsidRDefault="00A67A10" w:rsidP="00A67A10">
      <w:pPr>
        <w:pStyle w:val="ListParagraph"/>
        <w:numPr>
          <w:ilvl w:val="0"/>
          <w:numId w:val="168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t>Function:</w:t>
      </w:r>
      <w:r w:rsidRPr="00A67A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nsertProductBrandMaster</w:t>
      </w:r>
      <w:proofErr w:type="spellEnd"/>
    </w:p>
    <w:p w14:paraId="74D7E4BB" w14:textId="21A79F58" w:rsidR="00A67A10" w:rsidRPr="00A67A10" w:rsidRDefault="00A67A10" w:rsidP="00A67A10">
      <w:pPr>
        <w:pStyle w:val="ListParagraph"/>
        <w:numPr>
          <w:ilvl w:val="0"/>
          <w:numId w:val="168"/>
        </w:num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A67A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ProductBrandMaster_Insert</w:t>
      </w:r>
      <w:proofErr w:type="spellEnd"/>
    </w:p>
    <w:p w14:paraId="74304BEA" w14:textId="77777777" w:rsidR="00A67A10" w:rsidRDefault="00A67A10" w:rsidP="00A67A1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38C02AC" w14:textId="5B0DA92D" w:rsidR="00A67A10" w:rsidRDefault="00A67A10" w:rsidP="00A67A10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AI" w:eastAsia="en-IN"/>
        </w:rPr>
        <w:t xml:space="preserve">Delete:On delete function itrs called this </w:t>
      </w:r>
      <w:proofErr w:type="gramStart"/>
      <w:r>
        <w:rPr>
          <w:rFonts w:ascii="Times New Roman" w:hAnsi="Times New Roman" w:cs="Times New Roman"/>
          <w:noProof/>
          <w:sz w:val="24"/>
          <w:szCs w:val="24"/>
          <w:lang w:val="en-AI" w:eastAsia="en-IN"/>
        </w:rPr>
        <w:t xml:space="preserve">function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btnDelet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</w:t>
      </w:r>
    </w:p>
    <w:p w14:paraId="039D137C" w14:textId="284C948D" w:rsidR="00A67A10" w:rsidRDefault="00A67A10" w:rsidP="00A67A10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In this functi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alled this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1858D9A8" w14:textId="1E6C8B73" w:rsidR="00A67A10" w:rsidRPr="00391871" w:rsidRDefault="00A67A10" w:rsidP="00391871">
      <w:pPr>
        <w:pStyle w:val="ListParagraph"/>
        <w:numPr>
          <w:ilvl w:val="0"/>
          <w:numId w:val="169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91871">
        <w:rPr>
          <w:rFonts w:ascii="Consolas" w:hAnsi="Consolas" w:cs="Consolas"/>
          <w:color w:val="000000"/>
          <w:sz w:val="19"/>
          <w:szCs w:val="19"/>
          <w:lang w:val="en-US"/>
        </w:rPr>
        <w:t>Class:Inv_ProductBrandMaster.cs</w:t>
      </w:r>
      <w:proofErr w:type="spellEnd"/>
      <w:proofErr w:type="gramEnd"/>
    </w:p>
    <w:p w14:paraId="234B0E23" w14:textId="0BE957F7" w:rsidR="00A67A10" w:rsidRPr="00391871" w:rsidRDefault="00A67A10" w:rsidP="00391871">
      <w:pPr>
        <w:pStyle w:val="ListParagraph"/>
        <w:numPr>
          <w:ilvl w:val="0"/>
          <w:numId w:val="169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1871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391871">
        <w:rPr>
          <w:rFonts w:ascii="Consolas" w:hAnsi="Consolas" w:cs="Consolas"/>
          <w:color w:val="000000"/>
          <w:sz w:val="19"/>
          <w:szCs w:val="19"/>
          <w:lang w:val="en-US"/>
        </w:rPr>
        <w:t>DeleteProductBrandMaster</w:t>
      </w:r>
      <w:proofErr w:type="spellEnd"/>
    </w:p>
    <w:p w14:paraId="210C161E" w14:textId="29F5E2B8" w:rsidR="00A67A10" w:rsidRPr="00391871" w:rsidRDefault="00A67A10" w:rsidP="00391871">
      <w:pPr>
        <w:pStyle w:val="ListParagraph"/>
        <w:numPr>
          <w:ilvl w:val="0"/>
          <w:numId w:val="169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1871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="00391871" w:rsidRPr="0039187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="00391871" w:rsidRPr="00391871">
        <w:rPr>
          <w:rFonts w:ascii="Consolas" w:hAnsi="Consolas" w:cs="Consolas"/>
          <w:color w:val="A31515"/>
          <w:sz w:val="19"/>
          <w:szCs w:val="19"/>
          <w:lang w:val="en-US"/>
        </w:rPr>
        <w:t>sp_Inv_ProductBrandMaster_RowStatus</w:t>
      </w:r>
      <w:proofErr w:type="spellEnd"/>
    </w:p>
    <w:p w14:paraId="5539E736" w14:textId="0B5A38C1" w:rsidR="00545D7C" w:rsidRPr="00515137" w:rsidRDefault="00071B9C" w:rsidP="00071B9C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6" w:name="_Toc451779706"/>
      <w:r w:rsidRPr="00515137">
        <w:rPr>
          <w:rFonts w:ascii="Times New Roman" w:hAnsi="Times New Roman" w:cs="Times New Roman"/>
          <w:sz w:val="32"/>
          <w:szCs w:val="32"/>
        </w:rPr>
        <w:t>1.</w:t>
      </w:r>
      <w:r w:rsidR="00391871">
        <w:rPr>
          <w:rFonts w:ascii="Times New Roman" w:hAnsi="Times New Roman" w:cs="Times New Roman"/>
          <w:sz w:val="32"/>
          <w:szCs w:val="32"/>
          <w:lang w:val="en-AI"/>
        </w:rPr>
        <w:t>10</w:t>
      </w:r>
      <w:r w:rsidR="00545D7C" w:rsidRPr="00515137">
        <w:rPr>
          <w:rFonts w:ascii="Times New Roman" w:hAnsi="Times New Roman" w:cs="Times New Roman"/>
          <w:sz w:val="32"/>
          <w:szCs w:val="32"/>
        </w:rPr>
        <w:t xml:space="preserve"> </w:t>
      </w:r>
      <w:r w:rsidR="00E46913" w:rsidRPr="00515137">
        <w:rPr>
          <w:rFonts w:ascii="Times New Roman" w:hAnsi="Times New Roman" w:cs="Times New Roman"/>
          <w:sz w:val="32"/>
          <w:szCs w:val="32"/>
        </w:rPr>
        <w:t>Product</w:t>
      </w:r>
      <w:r w:rsidR="005578FC" w:rsidRPr="00515137">
        <w:rPr>
          <w:rFonts w:ascii="Times New Roman" w:hAnsi="Times New Roman" w:cs="Times New Roman"/>
          <w:sz w:val="32"/>
          <w:szCs w:val="32"/>
        </w:rPr>
        <w:t xml:space="preserve"> Category </w:t>
      </w:r>
      <w:proofErr w:type="gramStart"/>
      <w:r w:rsidR="005578FC" w:rsidRPr="00515137">
        <w:rPr>
          <w:rFonts w:ascii="Times New Roman" w:hAnsi="Times New Roman" w:cs="Times New Roman"/>
          <w:sz w:val="32"/>
          <w:szCs w:val="32"/>
        </w:rPr>
        <w:t>Master</w:t>
      </w:r>
      <w:r w:rsidR="009A778B" w:rsidRPr="00515137">
        <w:rPr>
          <w:rFonts w:ascii="Times New Roman" w:hAnsi="Times New Roman" w:cs="Times New Roman"/>
          <w:sz w:val="32"/>
          <w:szCs w:val="32"/>
        </w:rPr>
        <w:t>:</w:t>
      </w:r>
      <w:r w:rsidR="00E46913" w:rsidRPr="00515137">
        <w:rPr>
          <w:rFonts w:ascii="Times New Roman" w:hAnsi="Times New Roman" w:cs="Times New Roman"/>
          <w:sz w:val="32"/>
          <w:szCs w:val="32"/>
        </w:rPr>
        <w:t>-</w:t>
      </w:r>
      <w:bookmarkEnd w:id="6"/>
      <w:proofErr w:type="gramEnd"/>
    </w:p>
    <w:p w14:paraId="399BA09F" w14:textId="58A52583" w:rsidR="00391871" w:rsidRPr="006A4D08" w:rsidRDefault="00391871" w:rsidP="00391871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6A4D08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6A4D08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2967D6B0" w14:textId="69AA790E" w:rsidR="009A778B" w:rsidRPr="006A4D08" w:rsidRDefault="00391871" w:rsidP="00391871">
      <w:pPr>
        <w:pStyle w:val="ListParagraph"/>
        <w:numPr>
          <w:ilvl w:val="0"/>
          <w:numId w:val="170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>)</w:t>
      </w:r>
    </w:p>
    <w:p w14:paraId="44CE91B2" w14:textId="18DDAA8F" w:rsidR="00391871" w:rsidRPr="006A4D08" w:rsidRDefault="00391871" w:rsidP="00391871">
      <w:pPr>
        <w:pStyle w:val="ListParagraph"/>
        <w:numPr>
          <w:ilvl w:val="0"/>
          <w:numId w:val="170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illProductCategory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>)</w:t>
      </w:r>
    </w:p>
    <w:p w14:paraId="096304DE" w14:textId="6FC23E3F" w:rsidR="00391871" w:rsidRPr="006A4D08" w:rsidRDefault="00391871" w:rsidP="00391871">
      <w:pPr>
        <w:pStyle w:val="ListParagraph"/>
        <w:numPr>
          <w:ilvl w:val="0"/>
          <w:numId w:val="170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>)</w:t>
      </w:r>
    </w:p>
    <w:p w14:paraId="2F9986DD" w14:textId="575F494B" w:rsidR="00391871" w:rsidRPr="006A4D08" w:rsidRDefault="00391871" w:rsidP="00391871">
      <w:pPr>
        <w:pStyle w:val="ListParagraph"/>
        <w:numPr>
          <w:ilvl w:val="0"/>
          <w:numId w:val="170"/>
        </w:numPr>
        <w:tabs>
          <w:tab w:val="left" w:pos="1740"/>
          <w:tab w:val="left" w:pos="5955"/>
        </w:tabs>
        <w:rPr>
          <w:rFonts w:cstheme="minorHAnsi"/>
          <w:b/>
          <w:sz w:val="24"/>
          <w:szCs w:val="24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>)</w:t>
      </w:r>
    </w:p>
    <w:p w14:paraId="562F4D29" w14:textId="434A08A3" w:rsidR="00391871" w:rsidRPr="006A4D08" w:rsidRDefault="00391871" w:rsidP="00391871">
      <w:pPr>
        <w:pStyle w:val="ListParagraph"/>
        <w:numPr>
          <w:ilvl w:val="0"/>
          <w:numId w:val="171"/>
        </w:numPr>
        <w:tabs>
          <w:tab w:val="left" w:pos="1740"/>
          <w:tab w:val="left" w:pos="5955"/>
        </w:tabs>
        <w:rPr>
          <w:rFonts w:cstheme="minorHAnsi"/>
          <w:b/>
          <w:sz w:val="24"/>
          <w:szCs w:val="24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0467939F" w14:textId="1E96A0EC" w:rsidR="00391871" w:rsidRPr="006A4D08" w:rsidRDefault="00391871" w:rsidP="00391871">
      <w:pPr>
        <w:pStyle w:val="ListParagraph"/>
        <w:numPr>
          <w:ilvl w:val="0"/>
          <w:numId w:val="171"/>
        </w:numPr>
        <w:tabs>
          <w:tab w:val="left" w:pos="1740"/>
          <w:tab w:val="left" w:pos="5955"/>
        </w:tabs>
        <w:rPr>
          <w:rFonts w:cstheme="minorHAnsi"/>
          <w:b/>
          <w:sz w:val="24"/>
          <w:szCs w:val="24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illProductCategory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):In this class Get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Allk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product category From this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A37AAF7" w14:textId="6DD16F48" w:rsidR="00391871" w:rsidRPr="006A4D08" w:rsidRDefault="00391871" w:rsidP="00702E23">
      <w:pPr>
        <w:pStyle w:val="ListParagraph"/>
        <w:numPr>
          <w:ilvl w:val="0"/>
          <w:numId w:val="173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:Inv_productCategoryMaster.cs</w:t>
      </w:r>
      <w:proofErr w:type="spellEnd"/>
      <w:proofErr w:type="gramEnd"/>
    </w:p>
    <w:p w14:paraId="23ED4672" w14:textId="259F48B7" w:rsidR="00391871" w:rsidRPr="006A4D08" w:rsidRDefault="00391871" w:rsidP="00702E23">
      <w:pPr>
        <w:pStyle w:val="ListParagraph"/>
        <w:numPr>
          <w:ilvl w:val="0"/>
          <w:numId w:val="173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unction:GetProductCategoryTrueAllData</w:t>
      </w:r>
      <w:proofErr w:type="spellEnd"/>
      <w:proofErr w:type="gramEnd"/>
    </w:p>
    <w:p w14:paraId="4BAF8479" w14:textId="0B5CCF38" w:rsidR="00391871" w:rsidRPr="006A4D08" w:rsidRDefault="00391871" w:rsidP="00702E23">
      <w:pPr>
        <w:pStyle w:val="ListParagraph"/>
        <w:numPr>
          <w:ilvl w:val="0"/>
          <w:numId w:val="173"/>
        </w:num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Procedure;’</w:t>
      </w:r>
      <w:r w:rsidRPr="006A4D0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sp_Inv_Product_CategoryMaster_SelectRow</w:t>
      </w:r>
      <w:proofErr w:type="spellEnd"/>
      <w:r w:rsidRPr="006A4D08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6A4D08">
        <w:rPr>
          <w:rFonts w:cstheme="minorHAnsi"/>
          <w:color w:val="A31515"/>
          <w:sz w:val="24"/>
          <w:szCs w:val="24"/>
          <w:lang w:val="en-US"/>
        </w:rPr>
        <w:t>=1</w:t>
      </w:r>
    </w:p>
    <w:p w14:paraId="7724929C" w14:textId="77777777" w:rsidR="00391871" w:rsidRPr="006A4D08" w:rsidRDefault="00391871" w:rsidP="00391871">
      <w:pPr>
        <w:pStyle w:val="ListParagraph"/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</w:p>
    <w:p w14:paraId="56C44072" w14:textId="75EDC9D7" w:rsidR="00391871" w:rsidRPr="006A4D08" w:rsidRDefault="00391871" w:rsidP="00391871">
      <w:p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</w:p>
    <w:p w14:paraId="603B587F" w14:textId="3C52FA28" w:rsidR="00391871" w:rsidRPr="006A4D08" w:rsidRDefault="00391871" w:rsidP="00702E23">
      <w:pPr>
        <w:pStyle w:val="ListParagraph"/>
        <w:numPr>
          <w:ilvl w:val="0"/>
          <w:numId w:val="171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>):</w:t>
      </w:r>
      <w:r w:rsidR="00702E23" w:rsidRPr="006A4D08">
        <w:rPr>
          <w:rFonts w:cstheme="minorHAnsi"/>
          <w:color w:val="000000"/>
          <w:sz w:val="24"/>
          <w:szCs w:val="24"/>
          <w:lang w:val="en-US"/>
        </w:rPr>
        <w:t xml:space="preserve">In this Function Same Get All Product Category From this </w:t>
      </w:r>
      <w:proofErr w:type="spellStart"/>
      <w:r w:rsidR="00702E23" w:rsidRPr="006A4D08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702E23" w:rsidRPr="006A4D08">
        <w:rPr>
          <w:rFonts w:cstheme="minorHAnsi"/>
          <w:color w:val="000000"/>
          <w:sz w:val="24"/>
          <w:szCs w:val="24"/>
          <w:lang w:val="en-US"/>
        </w:rPr>
        <w:t xml:space="preserve"> and </w:t>
      </w:r>
      <w:proofErr w:type="spellStart"/>
      <w:r w:rsidR="00702E23" w:rsidRPr="006A4D08">
        <w:rPr>
          <w:rFonts w:cstheme="minorHAnsi"/>
          <w:color w:val="000000"/>
          <w:sz w:val="24"/>
          <w:szCs w:val="24"/>
          <w:lang w:val="en-US"/>
        </w:rPr>
        <w:t>Procdure</w:t>
      </w:r>
      <w:proofErr w:type="spellEnd"/>
    </w:p>
    <w:p w14:paraId="5F5A971C" w14:textId="32FD25EC" w:rsidR="00702E23" w:rsidRPr="006A4D08" w:rsidRDefault="00702E23" w:rsidP="00702E23">
      <w:pPr>
        <w:pStyle w:val="ListParagraph"/>
        <w:numPr>
          <w:ilvl w:val="0"/>
          <w:numId w:val="172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:Inv_ProductCategoryMaster.cs</w:t>
      </w:r>
      <w:proofErr w:type="spellEnd"/>
      <w:proofErr w:type="gramEnd"/>
    </w:p>
    <w:p w14:paraId="2C84D9D5" w14:textId="7CB3418E" w:rsidR="00702E23" w:rsidRPr="006A4D08" w:rsidRDefault="00702E23" w:rsidP="00702E23">
      <w:pPr>
        <w:pStyle w:val="ListParagraph"/>
        <w:numPr>
          <w:ilvl w:val="0"/>
          <w:numId w:val="172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GetProductCategoryTrueAllData</w:t>
      </w:r>
      <w:proofErr w:type="spellEnd"/>
    </w:p>
    <w:p w14:paraId="4A87D8E4" w14:textId="268D368B" w:rsidR="00702E23" w:rsidRPr="006A4D08" w:rsidRDefault="00702E23" w:rsidP="00702E23">
      <w:pPr>
        <w:pStyle w:val="ListParagraph"/>
        <w:numPr>
          <w:ilvl w:val="0"/>
          <w:numId w:val="172"/>
        </w:num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AG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Procedure:</w:t>
      </w:r>
      <w:r w:rsidRPr="006A4D0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sp_Inv_Product_CategoryMaster_SelectRow</w:t>
      </w:r>
      <w:proofErr w:type="spellEnd"/>
      <w:r w:rsidRPr="006A4D08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6A4D08">
        <w:rPr>
          <w:rFonts w:cstheme="minorHAnsi"/>
          <w:color w:val="A31515"/>
          <w:sz w:val="24"/>
          <w:szCs w:val="24"/>
          <w:lang w:val="en-US"/>
        </w:rPr>
        <w:t>=1</w:t>
      </w:r>
    </w:p>
    <w:p w14:paraId="4C75B015" w14:textId="46956605" w:rsidR="00702E23" w:rsidRPr="006A4D08" w:rsidRDefault="00702E23" w:rsidP="006A4D08">
      <w:pPr>
        <w:pStyle w:val="ListParagraph"/>
        <w:numPr>
          <w:ilvl w:val="0"/>
          <w:numId w:val="171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):In this function we can set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RootPath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of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FileManger</w:t>
      </w:r>
      <w:proofErr w:type="spellEnd"/>
    </w:p>
    <w:p w14:paraId="43AA1DC0" w14:textId="2C7D55E5" w:rsidR="00702E23" w:rsidRPr="006A4D08" w:rsidRDefault="00702E23" w:rsidP="00702E23">
      <w:p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>Save</w:t>
      </w:r>
      <w:r w:rsidRPr="006A4D08">
        <w:rPr>
          <w:rFonts w:cstheme="minorHAnsi"/>
          <w:color w:val="000000"/>
          <w:sz w:val="24"/>
          <w:szCs w:val="24"/>
          <w:lang w:val="en-US"/>
        </w:rPr>
        <w:t>:On</w:t>
      </w:r>
      <w:proofErr w:type="spellEnd"/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Save Its Call this click event function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btnSave_Click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</w:t>
      </w:r>
    </w:p>
    <w:p w14:paraId="5A9EF8E4" w14:textId="6B66C1A3" w:rsidR="00702E23" w:rsidRPr="006A4D08" w:rsidRDefault="00702E23" w:rsidP="00702E23">
      <w:p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 xml:space="preserve">In this class If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EditId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Found Then Its call Update Function From this </w:t>
      </w:r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 ,Function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FD838A0" w14:textId="21E5D21B" w:rsidR="00702E23" w:rsidRPr="006A4D08" w:rsidRDefault="00702E23" w:rsidP="006A4D08">
      <w:pPr>
        <w:pStyle w:val="ListParagraph"/>
        <w:numPr>
          <w:ilvl w:val="0"/>
          <w:numId w:val="174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:Inv_ProductCategoryMaster.cs</w:t>
      </w:r>
      <w:proofErr w:type="spellEnd"/>
      <w:proofErr w:type="gramEnd"/>
    </w:p>
    <w:p w14:paraId="66C067A2" w14:textId="1258FCDD" w:rsidR="00702E23" w:rsidRPr="006A4D08" w:rsidRDefault="00702E23" w:rsidP="006A4D08">
      <w:pPr>
        <w:pStyle w:val="ListParagraph"/>
        <w:numPr>
          <w:ilvl w:val="0"/>
          <w:numId w:val="174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Function:</w:t>
      </w:r>
      <w:r w:rsidR="006A4D08" w:rsidRPr="006A4D08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6A4D08" w:rsidRPr="006A4D08">
        <w:rPr>
          <w:rFonts w:cstheme="minorHAnsi"/>
          <w:color w:val="000000"/>
          <w:sz w:val="24"/>
          <w:szCs w:val="24"/>
          <w:lang w:val="en-US"/>
        </w:rPr>
        <w:t>UpdateProductCategoryMaster</w:t>
      </w:r>
      <w:proofErr w:type="spellEnd"/>
    </w:p>
    <w:p w14:paraId="38DAC0EC" w14:textId="10FD82CD" w:rsidR="006A4D08" w:rsidRPr="006A4D08" w:rsidRDefault="006A4D08" w:rsidP="006A4D08">
      <w:pPr>
        <w:pStyle w:val="ListParagraph"/>
        <w:numPr>
          <w:ilvl w:val="0"/>
          <w:numId w:val="174"/>
        </w:num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Procedure:</w:t>
      </w:r>
      <w:r w:rsidRPr="006A4D0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sp_Inv_Product_CategoryMaster_Update</w:t>
      </w:r>
      <w:proofErr w:type="spellEnd"/>
    </w:p>
    <w:p w14:paraId="6550F490" w14:textId="77777777" w:rsidR="006A4D08" w:rsidRPr="006A4D08" w:rsidRDefault="006A4D08" w:rsidP="00702E23">
      <w:p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</w:p>
    <w:p w14:paraId="7281D279" w14:textId="04E69B86" w:rsidR="006A4D08" w:rsidRPr="006A4D08" w:rsidRDefault="006A4D08" w:rsidP="00702E23">
      <w:p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  <w:r w:rsidRPr="006A4D08">
        <w:rPr>
          <w:rFonts w:cstheme="minorHAnsi"/>
          <w:color w:val="A31515"/>
          <w:sz w:val="24"/>
          <w:szCs w:val="24"/>
          <w:lang w:val="en-US"/>
        </w:rPr>
        <w:t xml:space="preserve">If edit id Found Blank then its Call this </w:t>
      </w:r>
      <w:proofErr w:type="gramStart"/>
      <w:r w:rsidRPr="006A4D08">
        <w:rPr>
          <w:rFonts w:cstheme="minorHAnsi"/>
          <w:color w:val="A31515"/>
          <w:sz w:val="24"/>
          <w:szCs w:val="24"/>
          <w:lang w:val="en-US"/>
        </w:rPr>
        <w:t>Function ,class</w:t>
      </w:r>
      <w:proofErr w:type="gramEnd"/>
      <w:r w:rsidRPr="006A4D08">
        <w:rPr>
          <w:rFonts w:cstheme="minorHAnsi"/>
          <w:color w:val="A31515"/>
          <w:sz w:val="24"/>
          <w:szCs w:val="24"/>
          <w:lang w:val="en-US"/>
        </w:rPr>
        <w:t xml:space="preserve"> and procedure</w:t>
      </w:r>
    </w:p>
    <w:p w14:paraId="112496FA" w14:textId="18F28D03" w:rsidR="006A4D08" w:rsidRPr="006A4D08" w:rsidRDefault="006A4D08" w:rsidP="006A4D08">
      <w:pPr>
        <w:pStyle w:val="ListParagraph"/>
        <w:numPr>
          <w:ilvl w:val="0"/>
          <w:numId w:val="175"/>
        </w:num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A31515"/>
          <w:sz w:val="24"/>
          <w:szCs w:val="24"/>
          <w:lang w:val="en-US"/>
        </w:rPr>
        <w:lastRenderedPageBreak/>
        <w:t>Class:Inv_ProductCategoryMaster.cs</w:t>
      </w:r>
      <w:proofErr w:type="spellEnd"/>
      <w:proofErr w:type="gramEnd"/>
    </w:p>
    <w:p w14:paraId="3F44E1C5" w14:textId="7D28F8A3" w:rsidR="006A4D08" w:rsidRPr="006A4D08" w:rsidRDefault="006A4D08" w:rsidP="006A4D08">
      <w:pPr>
        <w:pStyle w:val="ListParagraph"/>
        <w:numPr>
          <w:ilvl w:val="0"/>
          <w:numId w:val="175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A31515"/>
          <w:sz w:val="24"/>
          <w:szCs w:val="24"/>
          <w:lang w:val="en-US"/>
        </w:rPr>
        <w:t>Function:</w:t>
      </w:r>
      <w:r w:rsidRPr="006A4D08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InsertProductCategoryMaster</w:t>
      </w:r>
      <w:proofErr w:type="spellEnd"/>
    </w:p>
    <w:p w14:paraId="54553199" w14:textId="5D54C670" w:rsidR="006A4D08" w:rsidRPr="006A4D08" w:rsidRDefault="006A4D08" w:rsidP="006A4D08">
      <w:pPr>
        <w:pStyle w:val="ListParagraph"/>
        <w:numPr>
          <w:ilvl w:val="0"/>
          <w:numId w:val="175"/>
        </w:numPr>
        <w:tabs>
          <w:tab w:val="left" w:pos="1740"/>
          <w:tab w:val="left" w:pos="5955"/>
        </w:tabs>
        <w:rPr>
          <w:rFonts w:cstheme="minorHAnsi"/>
          <w:color w:val="A31515"/>
          <w:sz w:val="24"/>
          <w:szCs w:val="24"/>
          <w:lang w:val="en-AG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Procedure:</w:t>
      </w:r>
      <w:r w:rsidRPr="006A4D0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sp_Inv_Product_CategoryMaster_Insert</w:t>
      </w:r>
      <w:proofErr w:type="spellEnd"/>
    </w:p>
    <w:p w14:paraId="3C4FF25A" w14:textId="776E8C19" w:rsidR="00702E23" w:rsidRPr="006A4D08" w:rsidRDefault="006A4D08" w:rsidP="00702E23">
      <w:p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7F6D9B">
        <w:rPr>
          <w:rFonts w:cstheme="minorHAnsi"/>
          <w:b/>
          <w:bCs/>
          <w:color w:val="A31515"/>
          <w:sz w:val="24"/>
          <w:szCs w:val="24"/>
          <w:lang w:val="en-AG"/>
        </w:rPr>
        <w:t>Delete</w:t>
      </w:r>
      <w:r w:rsidRPr="006A4D08">
        <w:rPr>
          <w:rFonts w:cstheme="minorHAnsi"/>
          <w:color w:val="A31515"/>
          <w:sz w:val="24"/>
          <w:szCs w:val="24"/>
          <w:lang w:val="en-AG"/>
        </w:rPr>
        <w:t>:On</w:t>
      </w:r>
      <w:proofErr w:type="spellEnd"/>
      <w:proofErr w:type="gramEnd"/>
      <w:r w:rsidRPr="006A4D08">
        <w:rPr>
          <w:rFonts w:cstheme="minorHAnsi"/>
          <w:color w:val="A31515"/>
          <w:sz w:val="24"/>
          <w:szCs w:val="24"/>
          <w:lang w:val="en-AG"/>
        </w:rPr>
        <w:t xml:space="preserve"> this Click Event Function its Call this Function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IbtnDelete_Command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In this Function its Call this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44614940" w14:textId="54D16F5A" w:rsidR="006A4D08" w:rsidRPr="006A4D08" w:rsidRDefault="006A4D08" w:rsidP="006A4D0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:Inv_ProductCategoryMaster.cs</w:t>
      </w:r>
      <w:proofErr w:type="spellEnd"/>
      <w:proofErr w:type="gramEnd"/>
    </w:p>
    <w:p w14:paraId="37911B4F" w14:textId="61E77C78" w:rsidR="006A4D08" w:rsidRPr="006A4D08" w:rsidRDefault="006A4D08" w:rsidP="006A4D0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A31515"/>
          <w:sz w:val="24"/>
          <w:szCs w:val="24"/>
          <w:lang w:val="en-AG"/>
        </w:rPr>
        <w:t>Function:</w:t>
      </w:r>
      <w:r w:rsidRPr="006A4D08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DeleteProductCategoryMaster</w:t>
      </w:r>
      <w:proofErr w:type="spellEnd"/>
    </w:p>
    <w:p w14:paraId="2E41B26D" w14:textId="08547865" w:rsidR="006A4D08" w:rsidRPr="006A4D08" w:rsidRDefault="006A4D08" w:rsidP="006A4D0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>Procedure:</w:t>
      </w:r>
      <w:r w:rsidRPr="006A4D0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A4D08">
        <w:rPr>
          <w:rFonts w:cstheme="minorHAnsi"/>
          <w:color w:val="A31515"/>
          <w:sz w:val="24"/>
          <w:szCs w:val="24"/>
          <w:lang w:val="en-US"/>
        </w:rPr>
        <w:t>sp_Inv_Product_CategoryMaster_RowStatus</w:t>
      </w:r>
      <w:proofErr w:type="spellEnd"/>
    </w:p>
    <w:p w14:paraId="3BAD520F" w14:textId="77777777" w:rsidR="006A4D08" w:rsidRPr="006A4D08" w:rsidRDefault="006A4D08" w:rsidP="00391871">
      <w:pPr>
        <w:pStyle w:val="ListParagraph"/>
        <w:tabs>
          <w:tab w:val="left" w:pos="1740"/>
          <w:tab w:val="left" w:pos="5955"/>
        </w:tabs>
        <w:rPr>
          <w:rFonts w:cstheme="minorHAnsi"/>
          <w:b/>
          <w:sz w:val="24"/>
          <w:szCs w:val="24"/>
        </w:rPr>
      </w:pPr>
    </w:p>
    <w:p w14:paraId="2DD4E971" w14:textId="27071D95" w:rsidR="006A4D08" w:rsidRPr="006A4D08" w:rsidRDefault="006A4D08" w:rsidP="006A4D08">
      <w:p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 xml:space="preserve">When its delete product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Categroy</w:t>
      </w:r>
      <w:proofErr w:type="spell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then its check And Delete Product Category Detail Delete </w:t>
      </w:r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From  this</w:t>
      </w:r>
      <w:proofErr w:type="gramEnd"/>
      <w:r w:rsidRPr="006A4D08">
        <w:rPr>
          <w:rFonts w:cstheme="minorHAnsi"/>
          <w:color w:val="000000"/>
          <w:sz w:val="24"/>
          <w:szCs w:val="24"/>
          <w:lang w:val="en-US"/>
        </w:rPr>
        <w:t xml:space="preserve"> Class And Function Procedure</w:t>
      </w:r>
    </w:p>
    <w:p w14:paraId="372A7F54" w14:textId="457294F2" w:rsidR="006A4D08" w:rsidRPr="006A4D08" w:rsidRDefault="006A4D08" w:rsidP="006A4D0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6A4D08">
        <w:rPr>
          <w:rFonts w:cstheme="minorHAnsi"/>
          <w:color w:val="000000"/>
          <w:sz w:val="24"/>
          <w:szCs w:val="24"/>
          <w:lang w:val="en-US"/>
        </w:rPr>
        <w:t>Class:Inv_ProductCategoryDetail.cs</w:t>
      </w:r>
      <w:proofErr w:type="spellEnd"/>
      <w:proofErr w:type="gramEnd"/>
    </w:p>
    <w:p w14:paraId="66417187" w14:textId="304A2C40" w:rsidR="006A4D08" w:rsidRPr="006A4D08" w:rsidRDefault="006A4D08" w:rsidP="006A4D0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6A4D08">
        <w:rPr>
          <w:rFonts w:cstheme="minorHAnsi"/>
          <w:color w:val="000000"/>
          <w:sz w:val="24"/>
          <w:szCs w:val="24"/>
          <w:lang w:val="en-US"/>
        </w:rPr>
        <w:t>ProductCategoryDetail_Delete</w:t>
      </w:r>
      <w:proofErr w:type="spellEnd"/>
    </w:p>
    <w:p w14:paraId="71C8AAD7" w14:textId="4F877411" w:rsidR="006A4D08" w:rsidRPr="007F6D9B" w:rsidRDefault="006A4D08" w:rsidP="00640738">
      <w:pPr>
        <w:pStyle w:val="ListParagraph"/>
        <w:numPr>
          <w:ilvl w:val="0"/>
          <w:numId w:val="176"/>
        </w:numPr>
        <w:tabs>
          <w:tab w:val="left" w:pos="1740"/>
          <w:tab w:val="left" w:pos="5955"/>
        </w:tabs>
        <w:rPr>
          <w:rFonts w:cstheme="minorHAnsi"/>
          <w:b/>
          <w:sz w:val="24"/>
          <w:szCs w:val="24"/>
          <w:lang w:val="en-AG"/>
        </w:rPr>
      </w:pPr>
      <w:r w:rsidRPr="007F6D9B">
        <w:rPr>
          <w:rFonts w:cstheme="minorHAnsi"/>
          <w:b/>
          <w:sz w:val="24"/>
          <w:szCs w:val="24"/>
          <w:lang w:val="en-AG"/>
        </w:rPr>
        <w:t>Procedure:</w:t>
      </w:r>
      <w:r w:rsidRPr="007F6D9B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7F6D9B">
        <w:rPr>
          <w:rFonts w:cstheme="minorHAnsi"/>
          <w:color w:val="A31515"/>
          <w:sz w:val="24"/>
          <w:szCs w:val="24"/>
          <w:lang w:val="en-US"/>
        </w:rPr>
        <w:t>Inv_Product_CategoryDetail_Delete</w:t>
      </w:r>
      <w:proofErr w:type="spellEnd"/>
    </w:p>
    <w:p w14:paraId="29B2A58A" w14:textId="1C4FD76F" w:rsidR="00B651F9" w:rsidRPr="00515137" w:rsidRDefault="001A3CB8" w:rsidP="00666022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7" w:name="_Toc451779707"/>
      <w:r w:rsidRPr="00515137">
        <w:rPr>
          <w:rFonts w:ascii="Times New Roman" w:hAnsi="Times New Roman" w:cs="Times New Roman"/>
          <w:sz w:val="32"/>
          <w:szCs w:val="32"/>
        </w:rPr>
        <w:t>1.</w:t>
      </w:r>
      <w:r w:rsidR="007F6D9B">
        <w:rPr>
          <w:rFonts w:ascii="Times New Roman" w:hAnsi="Times New Roman" w:cs="Times New Roman"/>
          <w:sz w:val="32"/>
          <w:szCs w:val="32"/>
          <w:lang w:val="en-AG"/>
        </w:rPr>
        <w:t>11</w:t>
      </w:r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  <w:r w:rsidR="00B651F9" w:rsidRPr="00515137">
        <w:rPr>
          <w:rFonts w:ascii="Times New Roman" w:hAnsi="Times New Roman" w:cs="Times New Roman"/>
          <w:sz w:val="32"/>
          <w:szCs w:val="32"/>
        </w:rPr>
        <w:t xml:space="preserve">Model </w:t>
      </w:r>
      <w:proofErr w:type="gramStart"/>
      <w:r w:rsidR="00B651F9" w:rsidRPr="00515137">
        <w:rPr>
          <w:rFonts w:ascii="Times New Roman" w:hAnsi="Times New Roman" w:cs="Times New Roman"/>
          <w:sz w:val="32"/>
          <w:szCs w:val="32"/>
        </w:rPr>
        <w:t>Master:-</w:t>
      </w:r>
      <w:bookmarkEnd w:id="7"/>
      <w:proofErr w:type="gramEnd"/>
    </w:p>
    <w:p w14:paraId="0536D512" w14:textId="6C34E674" w:rsidR="007F6D9B" w:rsidRPr="006A4D08" w:rsidRDefault="007F6D9B" w:rsidP="007F6D9B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6A4D08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6A4D08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45855980" w14:textId="38F7B4CC" w:rsidR="00666022" w:rsidRPr="00051E8E" w:rsidRDefault="00051E8E" w:rsidP="00051E8E">
      <w:pPr>
        <w:pStyle w:val="ListParagraph"/>
        <w:numPr>
          <w:ilvl w:val="0"/>
          <w:numId w:val="17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DDF59E" w14:textId="792976B7" w:rsidR="00051E8E" w:rsidRPr="00051E8E" w:rsidRDefault="00051E8E" w:rsidP="00051E8E">
      <w:pPr>
        <w:pStyle w:val="ListParagraph"/>
        <w:numPr>
          <w:ilvl w:val="0"/>
          <w:numId w:val="17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GetDocumentNumber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DE14F06" w14:textId="68C90CD9" w:rsidR="00051E8E" w:rsidRPr="00051E8E" w:rsidRDefault="00051E8E" w:rsidP="00051E8E">
      <w:pPr>
        <w:pStyle w:val="ListParagraph"/>
        <w:numPr>
          <w:ilvl w:val="0"/>
          <w:numId w:val="17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ProductCategory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9CAF4C" w14:textId="0318EA21" w:rsidR="00051E8E" w:rsidRPr="00051E8E" w:rsidRDefault="00051E8E" w:rsidP="00051E8E">
      <w:pPr>
        <w:pStyle w:val="ListParagraph"/>
        <w:numPr>
          <w:ilvl w:val="0"/>
          <w:numId w:val="17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ModelCategory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2F59FAF" w14:textId="03E0FE45" w:rsidR="00051E8E" w:rsidRPr="00051E8E" w:rsidRDefault="00051E8E" w:rsidP="00051E8E">
      <w:pPr>
        <w:pStyle w:val="ListParagraph"/>
        <w:numPr>
          <w:ilvl w:val="0"/>
          <w:numId w:val="17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51E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15A426" w14:textId="6B5F5C94" w:rsidR="00051E8E" w:rsidRPr="00051E8E" w:rsidRDefault="00051E8E" w:rsidP="00051E8E">
      <w:pPr>
        <w:pStyle w:val="ListParagraph"/>
        <w:numPr>
          <w:ilvl w:val="0"/>
          <w:numId w:val="177"/>
        </w:numPr>
        <w:jc w:val="both"/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Currency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3D0243" w14:textId="77777777" w:rsidR="00051E8E" w:rsidRDefault="00051E8E" w:rsidP="00051E8E">
      <w:pPr>
        <w:jc w:val="both"/>
      </w:pPr>
    </w:p>
    <w:p w14:paraId="099A1645" w14:textId="77777777" w:rsidR="00051E8E" w:rsidRPr="00051E8E" w:rsidRDefault="00051E8E" w:rsidP="00051E8E">
      <w:pPr>
        <w:pStyle w:val="ListParagraph"/>
        <w:numPr>
          <w:ilvl w:val="0"/>
          <w:numId w:val="178"/>
        </w:numPr>
        <w:tabs>
          <w:tab w:val="left" w:pos="1740"/>
          <w:tab w:val="left" w:pos="5955"/>
        </w:tabs>
        <w:rPr>
          <w:rFonts w:cstheme="minorHAnsi"/>
          <w:b/>
          <w:sz w:val="24"/>
          <w:szCs w:val="24"/>
        </w:rPr>
      </w:pPr>
      <w:proofErr w:type="spellStart"/>
      <w:proofErr w:type="gramStart"/>
      <w:r w:rsidRPr="00051E8E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051E8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051E8E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051E8E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051E8E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5C5FA033" w14:textId="44885537" w:rsidR="00051E8E" w:rsidRPr="00051E8E" w:rsidRDefault="00051E8E" w:rsidP="00051E8E">
      <w:pPr>
        <w:pStyle w:val="ListParagraph"/>
        <w:numPr>
          <w:ilvl w:val="0"/>
          <w:numId w:val="178"/>
        </w:numPr>
        <w:jc w:val="both"/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GetDocumentNumber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Get </w:t>
      </w:r>
      <w:proofErr w:type="spell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DocumentMaster</w:t>
      </w:r>
      <w:proofErr w:type="spellEnd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 xml:space="preserve"> from this class </w:t>
      </w:r>
      <w:proofErr w:type="spell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DocNumber.cs</w:t>
      </w:r>
      <w:proofErr w:type="spellEnd"/>
    </w:p>
    <w:p w14:paraId="37925E5A" w14:textId="3B7A8ED9" w:rsidR="00051E8E" w:rsidRPr="00327D36" w:rsidRDefault="00051E8E" w:rsidP="00051E8E">
      <w:pPr>
        <w:pStyle w:val="ListParagraph"/>
        <w:numPr>
          <w:ilvl w:val="0"/>
          <w:numId w:val="178"/>
        </w:numPr>
        <w:jc w:val="both"/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ProductCategory</w:t>
      </w:r>
      <w:proofErr w:type="spellEnd"/>
      <w:r w:rsidR="00327D3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="00327D36"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get all Product Category From this </w:t>
      </w:r>
      <w:proofErr w:type="spellStart"/>
      <w:r w:rsidR="00327D36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="00327D36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7CBADEAF" w14:textId="4E8D88EC" w:rsidR="000B3191" w:rsidRPr="000B3191" w:rsidRDefault="00327D36" w:rsidP="000B3191">
      <w:pPr>
        <w:pStyle w:val="ListParagraph"/>
        <w:numPr>
          <w:ilvl w:val="0"/>
          <w:numId w:val="17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lass:</w:t>
      </w:r>
      <w:r w:rsidR="000B3191"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0B3191" w:rsidRPr="000B3191">
        <w:rPr>
          <w:rFonts w:ascii="Consolas" w:hAnsi="Consolas" w:cs="Consolas"/>
          <w:color w:val="000000"/>
          <w:sz w:val="19"/>
          <w:szCs w:val="19"/>
          <w:lang w:val="en-US"/>
        </w:rPr>
        <w:t>Inv_ProductCategoryMaster.cs</w:t>
      </w:r>
      <w:proofErr w:type="spellEnd"/>
    </w:p>
    <w:p w14:paraId="54D22135" w14:textId="0A12C68D" w:rsidR="00327D36" w:rsidRDefault="000B3191" w:rsidP="000B3191">
      <w:pPr>
        <w:pStyle w:val="ListParagraph"/>
        <w:numPr>
          <w:ilvl w:val="0"/>
          <w:numId w:val="17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Function:</w:t>
      </w:r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tProductCategoryAllData</w:t>
      </w:r>
      <w:proofErr w:type="spellEnd"/>
    </w:p>
    <w:p w14:paraId="43C8C722" w14:textId="6AF622F2" w:rsidR="000B3191" w:rsidRDefault="000B3191" w:rsidP="000B3191">
      <w:pPr>
        <w:pStyle w:val="ListParagraph"/>
        <w:numPr>
          <w:ilvl w:val="0"/>
          <w:numId w:val="17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Product_CategoryMaster_SelectRow</w:t>
      </w:r>
      <w:proofErr w:type="spellEnd"/>
    </w:p>
    <w:p w14:paraId="3A08EF2C" w14:textId="77777777" w:rsidR="000B3191" w:rsidRDefault="000B3191" w:rsidP="00327D36">
      <w:pPr>
        <w:pStyle w:val="ListParagraph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2B1616" w14:textId="32E57954" w:rsidR="005013A3" w:rsidRPr="000B3191" w:rsidRDefault="005013A3" w:rsidP="000B3191">
      <w:pPr>
        <w:pStyle w:val="ListParagraph"/>
        <w:numPr>
          <w:ilvl w:val="0"/>
          <w:numId w:val="178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FillModelCategory</w:t>
      </w:r>
      <w:proofErr w:type="spellEnd"/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):</w:t>
      </w:r>
      <w:r w:rsidR="004A4FBB"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 we can get all mod</w:t>
      </w:r>
      <w:r w:rsidR="000B3191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="004A4FBB"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l category from this </w:t>
      </w:r>
      <w:proofErr w:type="spellStart"/>
      <w:r w:rsidR="004A4FBB" w:rsidRPr="000B3191"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 w:rsidR="004A4FBB"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2CEA5F14" w14:textId="278D8162" w:rsidR="004A4FBB" w:rsidRPr="000B3191" w:rsidRDefault="004A4FBB" w:rsidP="000B3191">
      <w:pPr>
        <w:pStyle w:val="ListParagraph"/>
        <w:numPr>
          <w:ilvl w:val="0"/>
          <w:numId w:val="17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Class:Inv_ProductCategoryMaster.cs</w:t>
      </w:r>
      <w:proofErr w:type="spellEnd"/>
      <w:proofErr w:type="gramEnd"/>
    </w:p>
    <w:p w14:paraId="4E1F81FE" w14:textId="1ED438CD" w:rsidR="004A4FBB" w:rsidRPr="000B3191" w:rsidRDefault="004A4FBB" w:rsidP="000B3191">
      <w:pPr>
        <w:pStyle w:val="ListParagraph"/>
        <w:numPr>
          <w:ilvl w:val="0"/>
          <w:numId w:val="17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Function: </w:t>
      </w:r>
      <w:proofErr w:type="spellStart"/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GetProductCategoryTrueAllData</w:t>
      </w:r>
      <w:proofErr w:type="spellEnd"/>
    </w:p>
    <w:p w14:paraId="5BFB00ED" w14:textId="174FA8AF" w:rsidR="004A4FBB" w:rsidRDefault="004A4FBB" w:rsidP="000B3191">
      <w:pPr>
        <w:pStyle w:val="ListParagraph"/>
        <w:numPr>
          <w:ilvl w:val="0"/>
          <w:numId w:val="179"/>
        </w:numPr>
        <w:jc w:val="both"/>
      </w:pPr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>sp_Inv_Product_CategoryMaster_SelectRow</w:t>
      </w:r>
      <w:proofErr w:type="spellEnd"/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>=2</w:t>
      </w:r>
    </w:p>
    <w:p w14:paraId="1E384BF6" w14:textId="57C32E01" w:rsidR="005013A3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Get All Model Master From This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2D305A67" w14:textId="2AE63EE3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lass:Inv_ModelMaster.cs</w:t>
      </w:r>
      <w:proofErr w:type="spellEnd"/>
      <w:proofErr w:type="gramEnd"/>
    </w:p>
    <w:p w14:paraId="5DECCE99" w14:textId="6BD20103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Function:</w:t>
      </w:r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tModelMaster</w:t>
      </w:r>
      <w:proofErr w:type="spellEnd"/>
    </w:p>
    <w:p w14:paraId="1EFCC611" w14:textId="627255C8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Procedure:</w:t>
      </w:r>
      <w:r w:rsidRPr="000B319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ModelMaster_SelectR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Opty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=3</w:t>
      </w:r>
    </w:p>
    <w:p w14:paraId="72AA4904" w14:textId="12C3E5BC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51E8E">
        <w:rPr>
          <w:rFonts w:ascii="Consolas" w:hAnsi="Consolas" w:cs="Consolas"/>
          <w:color w:val="000000"/>
          <w:sz w:val="19"/>
          <w:szCs w:val="19"/>
          <w:lang w:val="en-US"/>
        </w:rPr>
        <w:t>FillCurrenc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:In this function we can get all currency from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lass,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4164C8F2" w14:textId="0327A0D2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lass:CurrencyMaster.cs</w:t>
      </w:r>
      <w:proofErr w:type="spellEnd"/>
      <w:proofErr w:type="gramEnd"/>
    </w:p>
    <w:p w14:paraId="25EDF7B2" w14:textId="56B87FD6" w:rsidR="000B3191" w:rsidRDefault="000B3191" w:rsidP="005013A3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Function:</w:t>
      </w:r>
      <w:r w:rsidRPr="000B31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tCurrencyMaster</w:t>
      </w:r>
      <w:proofErr w:type="spellEnd"/>
    </w:p>
    <w:p w14:paraId="4CA28B03" w14:textId="5E43059B" w:rsidR="00C55579" w:rsidRPr="00666022" w:rsidRDefault="00C55579" w:rsidP="005013A3">
      <w:pPr>
        <w:jc w:val="both"/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C5557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Sys_CurrencyMaster_SelectR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optyp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=1</w:t>
      </w:r>
    </w:p>
    <w:p w14:paraId="3F7AC790" w14:textId="2DCD259F" w:rsidR="006D0107" w:rsidRDefault="00AC734A" w:rsidP="00FB28C4">
      <w:p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ave</w:t>
      </w:r>
      <w:r w:rsidR="00C17609" w:rsidRPr="001A3CB8">
        <w:rPr>
          <w:rFonts w:ascii="Times New Roman" w:hAnsi="Times New Roman" w:cs="Times New Roman"/>
          <w:b/>
          <w:sz w:val="28"/>
          <w:szCs w:val="28"/>
        </w:rPr>
        <w:t>-</w:t>
      </w:r>
    </w:p>
    <w:p w14:paraId="6446A704" w14:textId="24B32D9B" w:rsidR="00C17609" w:rsidRDefault="00C17609" w:rsidP="00FB28C4">
      <w:p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176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734A">
        <w:rPr>
          <w:rFonts w:ascii="Times New Roman" w:hAnsi="Times New Roman" w:cs="Times New Roman"/>
          <w:sz w:val="24"/>
          <w:szCs w:val="24"/>
        </w:rPr>
        <w:t xml:space="preserve">On Save Click its call </w:t>
      </w:r>
      <w:proofErr w:type="spellStart"/>
      <w:r w:rsidR="00AC734A" w:rsidRPr="00AC734A">
        <w:rPr>
          <w:rFonts w:ascii="Times New Roman" w:hAnsi="Times New Roman" w:cs="Times New Roman"/>
          <w:sz w:val="24"/>
          <w:szCs w:val="24"/>
        </w:rPr>
        <w:t>btnSave_Click</w:t>
      </w:r>
      <w:proofErr w:type="spellEnd"/>
      <w:r w:rsidR="00AC734A">
        <w:rPr>
          <w:rFonts w:ascii="Times New Roman" w:hAnsi="Times New Roman" w:cs="Times New Roman"/>
          <w:sz w:val="24"/>
          <w:szCs w:val="24"/>
        </w:rPr>
        <w:t xml:space="preserve"> Click event Function in this Function if edited not found then its call update function from this </w:t>
      </w:r>
      <w:proofErr w:type="spellStart"/>
      <w:proofErr w:type="gramStart"/>
      <w:r w:rsidR="00AC734A"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 w:rsidR="00AC734A">
        <w:rPr>
          <w:rFonts w:ascii="Times New Roman" w:hAnsi="Times New Roman" w:cs="Times New Roman"/>
          <w:sz w:val="24"/>
          <w:szCs w:val="24"/>
        </w:rPr>
        <w:t xml:space="preserve"> and Procedure </w:t>
      </w:r>
    </w:p>
    <w:p w14:paraId="7CD6AA71" w14:textId="3B19F689" w:rsidR="00AC734A" w:rsidRPr="00FC6FD6" w:rsidRDefault="00AC734A" w:rsidP="00FC6FD6">
      <w:pPr>
        <w:pStyle w:val="ListParagraph"/>
        <w:numPr>
          <w:ilvl w:val="0"/>
          <w:numId w:val="182"/>
        </w:num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C6FD6">
        <w:rPr>
          <w:rFonts w:ascii="Times New Roman" w:hAnsi="Times New Roman" w:cs="Times New Roman"/>
          <w:sz w:val="24"/>
          <w:szCs w:val="24"/>
        </w:rPr>
        <w:t>Class:Inv_modelMaster.cs</w:t>
      </w:r>
      <w:proofErr w:type="spellEnd"/>
      <w:proofErr w:type="gramEnd"/>
    </w:p>
    <w:p w14:paraId="064BB99E" w14:textId="51676D1B" w:rsidR="00AC734A" w:rsidRPr="00FC6FD6" w:rsidRDefault="00AC734A" w:rsidP="00FC6FD6">
      <w:pPr>
        <w:pStyle w:val="ListParagraph"/>
        <w:numPr>
          <w:ilvl w:val="0"/>
          <w:numId w:val="182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6FD6">
        <w:rPr>
          <w:rFonts w:ascii="Times New Roman" w:hAnsi="Times New Roman" w:cs="Times New Roman"/>
          <w:sz w:val="24"/>
          <w:szCs w:val="24"/>
        </w:rPr>
        <w:t>Function:</w:t>
      </w: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UpdateModelMaster</w:t>
      </w:r>
      <w:proofErr w:type="spellEnd"/>
    </w:p>
    <w:p w14:paraId="4D8CEFE3" w14:textId="604FA9FB" w:rsidR="00AC734A" w:rsidRPr="00FC6FD6" w:rsidRDefault="00AC734A" w:rsidP="00FC6FD6">
      <w:pPr>
        <w:pStyle w:val="ListParagraph"/>
        <w:numPr>
          <w:ilvl w:val="0"/>
          <w:numId w:val="182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sp_Inv_ModelMaster_Update</w:t>
      </w:r>
      <w:proofErr w:type="spellEnd"/>
    </w:p>
    <w:p w14:paraId="371AD67A" w14:textId="5D98B5B0" w:rsidR="00AC734A" w:rsidRDefault="00AC734A" w:rsidP="00FB28C4">
      <w:p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I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edit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found then its call insert Function </w:t>
      </w:r>
      <w:r w:rsid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then its call update function from this </w:t>
      </w:r>
      <w:proofErr w:type="spellStart"/>
      <w:proofErr w:type="gramStart"/>
      <w:r w:rsidR="00FC6FD6">
        <w:rPr>
          <w:rFonts w:ascii="Consolas" w:hAnsi="Consolas" w:cs="Consolas"/>
          <w:color w:val="A31515"/>
          <w:sz w:val="19"/>
          <w:szCs w:val="19"/>
          <w:lang w:val="en-US"/>
        </w:rPr>
        <w:t>class,function</w:t>
      </w:r>
      <w:proofErr w:type="spellEnd"/>
      <w:proofErr w:type="gramEnd"/>
      <w:r w:rsid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procedure</w:t>
      </w:r>
    </w:p>
    <w:p w14:paraId="1513402B" w14:textId="499E0FF4" w:rsidR="00FC6FD6" w:rsidRPr="00FC6FD6" w:rsidRDefault="00FC6FD6" w:rsidP="00FC6FD6">
      <w:pPr>
        <w:pStyle w:val="ListParagraph"/>
        <w:numPr>
          <w:ilvl w:val="0"/>
          <w:numId w:val="181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proofErr w:type="gramStart"/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Class:Inv_modelMaster.cs</w:t>
      </w:r>
      <w:proofErr w:type="spellEnd"/>
      <w:proofErr w:type="gramEnd"/>
    </w:p>
    <w:p w14:paraId="01408641" w14:textId="218C592E" w:rsidR="00FC6FD6" w:rsidRPr="00FC6FD6" w:rsidRDefault="00FC6FD6" w:rsidP="00FC6FD6">
      <w:pPr>
        <w:pStyle w:val="ListParagraph"/>
        <w:numPr>
          <w:ilvl w:val="0"/>
          <w:numId w:val="181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Function:</w:t>
      </w: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InsertModelMaster</w:t>
      </w:r>
      <w:proofErr w:type="spellEnd"/>
    </w:p>
    <w:p w14:paraId="2BF9632F" w14:textId="1688061A" w:rsidR="00FC6FD6" w:rsidRPr="00FC6FD6" w:rsidRDefault="00FC6FD6" w:rsidP="00FC6FD6">
      <w:pPr>
        <w:pStyle w:val="ListParagraph"/>
        <w:numPr>
          <w:ilvl w:val="0"/>
          <w:numId w:val="181"/>
        </w:num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sp_Inv_ModelMaster_Insert</w:t>
      </w:r>
      <w:proofErr w:type="spellEnd"/>
    </w:p>
    <w:p w14:paraId="3CBFE8CA" w14:textId="77777777" w:rsidR="00FC6FD6" w:rsidRDefault="00FC6FD6" w:rsidP="00FC6FD6">
      <w:p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CC130C" w14:textId="40F10F41" w:rsidR="00FC6FD6" w:rsidRDefault="00FC6FD6" w:rsidP="00FC6FD6">
      <w:p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F02D80">
        <w:rPr>
          <w:rFonts w:ascii="Times New Roman" w:hAnsi="Times New Roman" w:cs="Times New Roman"/>
          <w:b/>
          <w:bCs/>
          <w:sz w:val="24"/>
          <w:szCs w:val="24"/>
        </w:rPr>
        <w:t>Delete</w:t>
      </w:r>
      <w:r>
        <w:rPr>
          <w:rFonts w:ascii="Times New Roman" w:hAnsi="Times New Roman" w:cs="Times New Roman"/>
          <w:sz w:val="24"/>
          <w:szCs w:val="24"/>
        </w:rPr>
        <w:t>: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delete command its call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btnDelete_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n this function its call this call </w:t>
      </w:r>
    </w:p>
    <w:p w14:paraId="71688914" w14:textId="59FD9261" w:rsidR="00FC6FD6" w:rsidRDefault="00FC6FD6" w:rsidP="00FC6FD6">
      <w:p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unction,cla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nd procedure</w:t>
      </w:r>
    </w:p>
    <w:p w14:paraId="527928B3" w14:textId="4DDDA5CB" w:rsidR="00FC6FD6" w:rsidRPr="00FC6FD6" w:rsidRDefault="00FC6FD6" w:rsidP="003900A1">
      <w:pPr>
        <w:pStyle w:val="ListParagraph"/>
        <w:numPr>
          <w:ilvl w:val="0"/>
          <w:numId w:val="183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Class:</w:t>
      </w:r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Inv_modelMaster.cs</w:t>
      </w:r>
      <w:proofErr w:type="spellEnd"/>
    </w:p>
    <w:p w14:paraId="452B2C33" w14:textId="1A60A277" w:rsidR="00FC6FD6" w:rsidRPr="00FC6FD6" w:rsidRDefault="00FC6FD6" w:rsidP="00FC6FD6">
      <w:pPr>
        <w:pStyle w:val="ListParagraph"/>
        <w:numPr>
          <w:ilvl w:val="0"/>
          <w:numId w:val="183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Fucntion</w:t>
      </w:r>
      <w:proofErr w:type="spellEnd"/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DeleteModelMaster</w:t>
      </w:r>
      <w:proofErr w:type="spellEnd"/>
    </w:p>
    <w:p w14:paraId="2437157E" w14:textId="3D406603" w:rsidR="00FC6FD6" w:rsidRPr="00FC6FD6" w:rsidRDefault="00FC6FD6" w:rsidP="00FC6FD6">
      <w:pPr>
        <w:pStyle w:val="ListParagraph"/>
        <w:numPr>
          <w:ilvl w:val="0"/>
          <w:numId w:val="183"/>
        </w:numPr>
        <w:tabs>
          <w:tab w:val="left" w:pos="1740"/>
          <w:tab w:val="left" w:pos="5955"/>
        </w:tabs>
        <w:spacing w:after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6FD6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FC6FD6">
        <w:rPr>
          <w:rFonts w:ascii="Consolas" w:hAnsi="Consolas" w:cs="Consolas"/>
          <w:color w:val="A31515"/>
          <w:sz w:val="19"/>
          <w:szCs w:val="19"/>
          <w:lang w:val="en-US"/>
        </w:rPr>
        <w:t>sp_Inv_ModelMaster_RowStatus</w:t>
      </w:r>
      <w:proofErr w:type="spellEnd"/>
    </w:p>
    <w:p w14:paraId="1755D01F" w14:textId="77777777" w:rsidR="00FC6FD6" w:rsidRPr="00FC6FD6" w:rsidRDefault="00FC6FD6" w:rsidP="00FC6FD6">
      <w:p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823E24" w14:textId="77777777" w:rsidR="006D0107" w:rsidRPr="00C17609" w:rsidRDefault="006D0107" w:rsidP="00C17609">
      <w:pPr>
        <w:tabs>
          <w:tab w:val="left" w:pos="1740"/>
          <w:tab w:val="left" w:pos="5955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969DF4" w14:textId="77777777" w:rsidR="00C17609" w:rsidRDefault="006D0107" w:rsidP="00B651F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  <w:lang w:val="en-US"/>
        </w:rPr>
        <w:drawing>
          <wp:inline distT="0" distB="0" distL="0" distR="0" wp14:anchorId="0B87FFA5" wp14:editId="53809C1B">
            <wp:extent cx="5976083" cy="3026670"/>
            <wp:effectExtent l="0" t="0" r="5715" b="254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83" cy="302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A827D" w14:textId="07F198C5" w:rsidR="001A3CB8" w:rsidRPr="00D0717A" w:rsidRDefault="001A3CB8" w:rsidP="001A3CB8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</w:rPr>
      </w:pPr>
    </w:p>
    <w:p w14:paraId="355CFB75" w14:textId="77777777" w:rsidR="001A3CB8" w:rsidRPr="00726C37" w:rsidRDefault="001A3CB8" w:rsidP="001A3CB8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7C0717C" w14:textId="77777777" w:rsidR="001A3CB8" w:rsidRDefault="001A3CB8" w:rsidP="001A3CB8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</w:rPr>
      </w:pPr>
    </w:p>
    <w:p w14:paraId="3CCE8960" w14:textId="4B2E2C8B" w:rsidR="001A3CB8" w:rsidRDefault="001A3CB8" w:rsidP="001A3CB8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24331591" w14:textId="77777777" w:rsidR="00EE771B" w:rsidRPr="00515137" w:rsidRDefault="00EE771B" w:rsidP="00EE771B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8" w:name="_Toc451779708"/>
      <w:proofErr w:type="gramStart"/>
      <w:r w:rsidRPr="00515137">
        <w:rPr>
          <w:rFonts w:ascii="Times New Roman" w:hAnsi="Times New Roman" w:cs="Times New Roman"/>
          <w:sz w:val="32"/>
          <w:szCs w:val="32"/>
        </w:rPr>
        <w:lastRenderedPageBreak/>
        <w:t>1.10  Option</w:t>
      </w:r>
      <w:proofErr w:type="gramEnd"/>
      <w:r w:rsidRPr="00515137">
        <w:rPr>
          <w:rFonts w:ascii="Times New Roman" w:hAnsi="Times New Roman" w:cs="Times New Roman"/>
          <w:sz w:val="32"/>
          <w:szCs w:val="32"/>
        </w:rPr>
        <w:t xml:space="preserve"> Category Master:-</w:t>
      </w:r>
      <w:bookmarkEnd w:id="8"/>
    </w:p>
    <w:p w14:paraId="6383FDF9" w14:textId="13B300FB" w:rsidR="00156332" w:rsidRPr="006A4D08" w:rsidRDefault="00156332" w:rsidP="00156332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6A4D08">
        <w:rPr>
          <w:rFonts w:cstheme="minorHAnsi"/>
          <w:color w:val="000000"/>
          <w:sz w:val="24"/>
          <w:szCs w:val="24"/>
          <w:lang w:val="en-US"/>
        </w:rPr>
        <w:t>:</w:t>
      </w:r>
      <w:r w:rsidR="0018227B"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 w:rsidR="0018227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6A4D08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4B3F1F7F" w14:textId="77777777" w:rsidR="00156332" w:rsidRPr="00156332" w:rsidRDefault="00156332" w:rsidP="00156332">
      <w:pPr>
        <w:pStyle w:val="ListParagraph"/>
        <w:numPr>
          <w:ilvl w:val="0"/>
          <w:numId w:val="184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AllPageCode</w:t>
      </w:r>
      <w:proofErr w:type="spellEnd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clsPagePermission</w:t>
      </w:r>
      <w:proofErr w:type="spellEnd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1F7BEA3" w14:textId="355F5FA9" w:rsidR="00AA28E4" w:rsidRPr="00156332" w:rsidRDefault="00156332" w:rsidP="00156332">
      <w:pPr>
        <w:pStyle w:val="ListParagraph"/>
        <w:numPr>
          <w:ilvl w:val="0"/>
          <w:numId w:val="18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FillGrid</w:t>
      </w:r>
      <w:proofErr w:type="spellEnd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15633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72EFF91" w14:textId="540A051B" w:rsidR="00E541B2" w:rsidRPr="004A00E8" w:rsidRDefault="00AA28E4" w:rsidP="00E541B2">
      <w:pPr>
        <w:rPr>
          <w:rFonts w:ascii="Times New Roman" w:hAnsi="Times New Roman" w:cs="Times New Roman"/>
          <w:sz w:val="24"/>
          <w:szCs w:val="24"/>
        </w:rPr>
      </w:pPr>
      <w:r w:rsidRPr="004A00E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F0E1A4" wp14:editId="2190C824">
            <wp:extent cx="5729792" cy="2856266"/>
            <wp:effectExtent l="0" t="0" r="4445" b="127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792" cy="2856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23281" w14:textId="77777777" w:rsidR="00156332" w:rsidRPr="00156332" w:rsidRDefault="00156332" w:rsidP="00156332">
      <w:pPr>
        <w:pStyle w:val="ListParagraph"/>
        <w:numPr>
          <w:ilvl w:val="0"/>
          <w:numId w:val="18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56332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15633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56332">
        <w:rPr>
          <w:rFonts w:cstheme="minorHAnsi"/>
          <w:color w:val="000000"/>
          <w:sz w:val="24"/>
          <w:szCs w:val="24"/>
          <w:lang w:val="en-US"/>
        </w:rPr>
        <w:t xml:space="preserve">): In this function We can Show Some </w:t>
      </w:r>
      <w:proofErr w:type="spellStart"/>
      <w:r w:rsidRPr="00156332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156332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6D2778E5" w14:textId="54345025" w:rsidR="00156332" w:rsidRPr="00156332" w:rsidRDefault="00156332" w:rsidP="00156332">
      <w:pPr>
        <w:pStyle w:val="ListParagraph"/>
        <w:numPr>
          <w:ilvl w:val="0"/>
          <w:numId w:val="186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56332">
        <w:rPr>
          <w:rFonts w:cstheme="minorHAnsi"/>
          <w:color w:val="000000"/>
          <w:sz w:val="24"/>
          <w:szCs w:val="24"/>
          <w:lang w:val="en-US"/>
        </w:rPr>
        <w:t>FillGrid</w:t>
      </w:r>
      <w:proofErr w:type="spellEnd"/>
      <w:r w:rsidRPr="00156332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156332">
        <w:rPr>
          <w:rFonts w:cstheme="minorHAnsi"/>
          <w:color w:val="000000"/>
          <w:sz w:val="24"/>
          <w:szCs w:val="24"/>
          <w:lang w:val="en-US"/>
        </w:rPr>
        <w:t xml:space="preserve">):In this function we can get all function from this </w:t>
      </w:r>
      <w:proofErr w:type="spellStart"/>
      <w:r w:rsidRPr="00156332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156332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BC6D037" w14:textId="03712C89" w:rsidR="00156332" w:rsidRPr="00156332" w:rsidRDefault="00156332" w:rsidP="00156332">
      <w:pPr>
        <w:pStyle w:val="ListParagraph"/>
        <w:numPr>
          <w:ilvl w:val="0"/>
          <w:numId w:val="187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156332">
        <w:rPr>
          <w:rFonts w:cstheme="minorHAnsi"/>
          <w:color w:val="000000"/>
          <w:sz w:val="24"/>
          <w:szCs w:val="24"/>
          <w:lang w:val="en-US"/>
        </w:rPr>
        <w:t>Class:Inv_optionCategoryMaster.cs</w:t>
      </w:r>
      <w:proofErr w:type="spellEnd"/>
      <w:proofErr w:type="gramEnd"/>
    </w:p>
    <w:p w14:paraId="7BA0EDC7" w14:textId="655B1F30" w:rsidR="00156332" w:rsidRPr="00156332" w:rsidRDefault="00156332" w:rsidP="00156332">
      <w:pPr>
        <w:pStyle w:val="ListParagraph"/>
        <w:numPr>
          <w:ilvl w:val="0"/>
          <w:numId w:val="187"/>
        </w:numPr>
        <w:rPr>
          <w:rFonts w:cstheme="minorHAnsi"/>
          <w:color w:val="000000"/>
          <w:sz w:val="24"/>
          <w:szCs w:val="24"/>
          <w:lang w:val="en-US"/>
        </w:rPr>
      </w:pPr>
      <w:r w:rsidRPr="00156332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156332">
        <w:rPr>
          <w:rFonts w:cstheme="minorHAnsi"/>
          <w:color w:val="000000"/>
          <w:sz w:val="24"/>
          <w:szCs w:val="24"/>
          <w:lang w:val="en-US"/>
        </w:rPr>
        <w:t>GetOptionCategoryTrueAll</w:t>
      </w:r>
      <w:proofErr w:type="spellEnd"/>
    </w:p>
    <w:p w14:paraId="15951D14" w14:textId="644351F4" w:rsidR="00156332" w:rsidRPr="00156332" w:rsidRDefault="00156332" w:rsidP="00156332">
      <w:pPr>
        <w:pStyle w:val="ListParagraph"/>
        <w:numPr>
          <w:ilvl w:val="0"/>
          <w:numId w:val="187"/>
        </w:numPr>
        <w:rPr>
          <w:rFonts w:cstheme="minorHAnsi"/>
          <w:b/>
          <w:sz w:val="24"/>
          <w:szCs w:val="24"/>
        </w:rPr>
      </w:pPr>
      <w:r w:rsidRPr="00156332">
        <w:rPr>
          <w:rFonts w:cstheme="minorHAnsi"/>
          <w:color w:val="000000"/>
          <w:sz w:val="24"/>
          <w:szCs w:val="24"/>
          <w:lang w:val="en-US"/>
        </w:rPr>
        <w:t>Procedure:</w:t>
      </w:r>
      <w:r w:rsidRPr="00156332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56332">
        <w:rPr>
          <w:rFonts w:cstheme="minorHAnsi"/>
          <w:color w:val="A31515"/>
          <w:sz w:val="24"/>
          <w:szCs w:val="24"/>
          <w:lang w:val="en-US"/>
        </w:rPr>
        <w:t>sp_Inv_ProductOptionCategory_SelectRow</w:t>
      </w:r>
      <w:proofErr w:type="spellEnd"/>
      <w:r w:rsidRPr="00156332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156332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156332">
        <w:rPr>
          <w:rFonts w:cstheme="minorHAnsi"/>
          <w:color w:val="A31515"/>
          <w:sz w:val="24"/>
          <w:szCs w:val="24"/>
          <w:lang w:val="en-US"/>
        </w:rPr>
        <w:t>=2</w:t>
      </w:r>
    </w:p>
    <w:p w14:paraId="2FA76944" w14:textId="122FAF23" w:rsidR="001101B1" w:rsidRPr="00156332" w:rsidRDefault="00156332" w:rsidP="00936B2C">
      <w:pPr>
        <w:rPr>
          <w:rFonts w:cstheme="minorHAnsi"/>
          <w:color w:val="0000FF"/>
          <w:sz w:val="24"/>
          <w:szCs w:val="24"/>
          <w:lang w:val="en-US"/>
        </w:rPr>
      </w:pPr>
      <w:r w:rsidRPr="00C0789B">
        <w:rPr>
          <w:rFonts w:cstheme="minorHAnsi"/>
          <w:b/>
          <w:bCs/>
          <w:noProof/>
          <w:sz w:val="24"/>
          <w:szCs w:val="24"/>
          <w:lang w:eastAsia="en-IN"/>
        </w:rPr>
        <w:t>Save</w:t>
      </w:r>
      <w:r w:rsidRPr="00156332">
        <w:rPr>
          <w:rFonts w:cstheme="minorHAnsi"/>
          <w:noProof/>
          <w:sz w:val="24"/>
          <w:szCs w:val="24"/>
          <w:lang w:eastAsia="en-IN"/>
        </w:rPr>
        <w:t xml:space="preserve">:On Save Click this click event function is call </w:t>
      </w:r>
      <w:proofErr w:type="spellStart"/>
      <w:r w:rsidRPr="00156332">
        <w:rPr>
          <w:rFonts w:cstheme="minorHAnsi"/>
          <w:color w:val="0000FF"/>
          <w:sz w:val="24"/>
          <w:szCs w:val="24"/>
          <w:lang w:val="en-US"/>
        </w:rPr>
        <w:t>btnCSave_Click</w:t>
      </w:r>
      <w:proofErr w:type="spellEnd"/>
      <w:r w:rsidRPr="00156332">
        <w:rPr>
          <w:rFonts w:cstheme="minorHAnsi"/>
          <w:color w:val="0000FF"/>
          <w:sz w:val="24"/>
          <w:szCs w:val="24"/>
          <w:lang w:val="en-US"/>
        </w:rPr>
        <w:t xml:space="preserve"> in this function if </w:t>
      </w:r>
      <w:proofErr w:type="spellStart"/>
      <w:r w:rsidRPr="00156332">
        <w:rPr>
          <w:rFonts w:cstheme="minorHAnsi"/>
          <w:color w:val="0000FF"/>
          <w:sz w:val="24"/>
          <w:szCs w:val="24"/>
          <w:lang w:val="en-US"/>
        </w:rPr>
        <w:t>editid</w:t>
      </w:r>
      <w:proofErr w:type="spellEnd"/>
      <w:r w:rsidRPr="00156332">
        <w:rPr>
          <w:rFonts w:cstheme="minorHAnsi"/>
          <w:color w:val="0000FF"/>
          <w:sz w:val="24"/>
          <w:szCs w:val="24"/>
          <w:lang w:val="en-US"/>
        </w:rPr>
        <w:t xml:space="preserve"> found then its call update function call from this </w:t>
      </w:r>
      <w:proofErr w:type="spellStart"/>
      <w:proofErr w:type="gramStart"/>
      <w:r w:rsidRPr="00156332">
        <w:rPr>
          <w:rFonts w:cstheme="minorHAnsi"/>
          <w:color w:val="0000FF"/>
          <w:sz w:val="24"/>
          <w:szCs w:val="24"/>
          <w:lang w:val="en-US"/>
        </w:rPr>
        <w:t>class,function</w:t>
      </w:r>
      <w:proofErr w:type="spellEnd"/>
      <w:proofErr w:type="gramEnd"/>
      <w:r w:rsidRPr="00156332">
        <w:rPr>
          <w:rFonts w:cstheme="minorHAnsi"/>
          <w:color w:val="0000FF"/>
          <w:sz w:val="24"/>
          <w:szCs w:val="24"/>
          <w:lang w:val="en-US"/>
        </w:rPr>
        <w:t xml:space="preserve"> and procedure</w:t>
      </w:r>
    </w:p>
    <w:p w14:paraId="272E3A37" w14:textId="5A6BEE76" w:rsidR="00156332" w:rsidRPr="00156332" w:rsidRDefault="00156332" w:rsidP="00156332">
      <w:pPr>
        <w:pStyle w:val="ListParagraph"/>
        <w:numPr>
          <w:ilvl w:val="0"/>
          <w:numId w:val="188"/>
        </w:numPr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156332">
        <w:rPr>
          <w:rFonts w:cstheme="minorHAnsi"/>
          <w:color w:val="0000FF"/>
          <w:sz w:val="24"/>
          <w:szCs w:val="24"/>
          <w:lang w:val="en-US"/>
        </w:rPr>
        <w:t>Class:Inv_OptionCategoryMaster.cs</w:t>
      </w:r>
      <w:proofErr w:type="spellEnd"/>
      <w:proofErr w:type="gramEnd"/>
    </w:p>
    <w:p w14:paraId="40640F14" w14:textId="78472010" w:rsidR="00156332" w:rsidRPr="00156332" w:rsidRDefault="00156332" w:rsidP="00156332">
      <w:pPr>
        <w:pStyle w:val="ListParagraph"/>
        <w:numPr>
          <w:ilvl w:val="0"/>
          <w:numId w:val="188"/>
        </w:numPr>
        <w:rPr>
          <w:rFonts w:cstheme="minorHAnsi"/>
          <w:color w:val="000000"/>
          <w:sz w:val="24"/>
          <w:szCs w:val="24"/>
          <w:lang w:val="en-US"/>
        </w:rPr>
      </w:pPr>
      <w:r w:rsidRPr="00156332">
        <w:rPr>
          <w:rFonts w:cstheme="minorHAnsi"/>
          <w:color w:val="0000FF"/>
          <w:sz w:val="24"/>
          <w:szCs w:val="24"/>
          <w:lang w:val="en-US"/>
        </w:rPr>
        <w:t>Function:</w:t>
      </w:r>
      <w:r w:rsidRPr="00156332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156332">
        <w:rPr>
          <w:rFonts w:cstheme="minorHAnsi"/>
          <w:color w:val="000000"/>
          <w:sz w:val="24"/>
          <w:szCs w:val="24"/>
          <w:lang w:val="en-US"/>
        </w:rPr>
        <w:t>UpdateOptionCategory</w:t>
      </w:r>
      <w:proofErr w:type="spellEnd"/>
    </w:p>
    <w:p w14:paraId="03D85181" w14:textId="6D1CF12E" w:rsidR="00156332" w:rsidRPr="00156332" w:rsidRDefault="00156332" w:rsidP="00156332">
      <w:pPr>
        <w:pStyle w:val="ListParagraph"/>
        <w:numPr>
          <w:ilvl w:val="0"/>
          <w:numId w:val="188"/>
        </w:numPr>
        <w:rPr>
          <w:rFonts w:cstheme="minorHAnsi"/>
          <w:color w:val="A31515"/>
          <w:sz w:val="24"/>
          <w:szCs w:val="24"/>
          <w:lang w:val="en-US"/>
        </w:rPr>
      </w:pPr>
      <w:r w:rsidRPr="00156332">
        <w:rPr>
          <w:rFonts w:cstheme="minorHAnsi"/>
          <w:color w:val="000000"/>
          <w:sz w:val="24"/>
          <w:szCs w:val="24"/>
          <w:lang w:val="en-US"/>
        </w:rPr>
        <w:t>Procedure:</w:t>
      </w:r>
      <w:r w:rsidRPr="00156332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56332">
        <w:rPr>
          <w:rFonts w:cstheme="minorHAnsi"/>
          <w:color w:val="A31515"/>
          <w:sz w:val="24"/>
          <w:szCs w:val="24"/>
          <w:lang w:val="en-US"/>
        </w:rPr>
        <w:t>sp_Inv_ProductOptionCategory_Update</w:t>
      </w:r>
      <w:proofErr w:type="spellEnd"/>
    </w:p>
    <w:p w14:paraId="30B6EB97" w14:textId="69FB9010" w:rsidR="00156332" w:rsidRPr="00156332" w:rsidRDefault="00156332" w:rsidP="00936B2C">
      <w:pPr>
        <w:rPr>
          <w:rFonts w:cstheme="minorHAnsi"/>
          <w:color w:val="A31515"/>
          <w:sz w:val="24"/>
          <w:szCs w:val="24"/>
          <w:lang w:val="en-US"/>
        </w:rPr>
      </w:pPr>
      <w:r w:rsidRPr="00156332">
        <w:rPr>
          <w:rFonts w:cstheme="minorHAnsi"/>
          <w:color w:val="A31515"/>
          <w:sz w:val="24"/>
          <w:szCs w:val="24"/>
          <w:lang w:val="en-US"/>
        </w:rPr>
        <w:t xml:space="preserve">If </w:t>
      </w:r>
      <w:proofErr w:type="spellStart"/>
      <w:r w:rsidRPr="00156332">
        <w:rPr>
          <w:rFonts w:cstheme="minorHAnsi"/>
          <w:color w:val="A31515"/>
          <w:sz w:val="24"/>
          <w:szCs w:val="24"/>
          <w:lang w:val="en-US"/>
        </w:rPr>
        <w:t>editid</w:t>
      </w:r>
      <w:proofErr w:type="spellEnd"/>
      <w:r w:rsidRPr="00156332">
        <w:rPr>
          <w:rFonts w:cstheme="minorHAnsi"/>
          <w:color w:val="A31515"/>
          <w:sz w:val="24"/>
          <w:szCs w:val="24"/>
          <w:lang w:val="en-US"/>
        </w:rPr>
        <w:t xml:space="preserve"> not found then its call insert function from this </w:t>
      </w:r>
      <w:proofErr w:type="spellStart"/>
      <w:proofErr w:type="gramStart"/>
      <w:r w:rsidRPr="00156332">
        <w:rPr>
          <w:rFonts w:cstheme="minorHAnsi"/>
          <w:color w:val="A31515"/>
          <w:sz w:val="24"/>
          <w:szCs w:val="24"/>
          <w:lang w:val="en-US"/>
        </w:rPr>
        <w:t>class,function</w:t>
      </w:r>
      <w:proofErr w:type="spellEnd"/>
      <w:proofErr w:type="gramEnd"/>
      <w:r w:rsidRPr="00156332">
        <w:rPr>
          <w:rFonts w:cstheme="minorHAnsi"/>
          <w:color w:val="A31515"/>
          <w:sz w:val="24"/>
          <w:szCs w:val="24"/>
          <w:lang w:val="en-US"/>
        </w:rPr>
        <w:t xml:space="preserve"> and procedure</w:t>
      </w:r>
    </w:p>
    <w:p w14:paraId="18588C3B" w14:textId="03BC647D" w:rsidR="00156332" w:rsidRPr="00156332" w:rsidRDefault="00156332" w:rsidP="00156332">
      <w:pPr>
        <w:pStyle w:val="ListParagraph"/>
        <w:numPr>
          <w:ilvl w:val="0"/>
          <w:numId w:val="189"/>
        </w:numPr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156332">
        <w:rPr>
          <w:rFonts w:cstheme="minorHAnsi"/>
          <w:color w:val="A31515"/>
          <w:sz w:val="24"/>
          <w:szCs w:val="24"/>
          <w:lang w:val="en-US"/>
        </w:rPr>
        <w:t>Class:Inv_OptionCategoryMaster.cs</w:t>
      </w:r>
      <w:proofErr w:type="spellEnd"/>
      <w:proofErr w:type="gramEnd"/>
    </w:p>
    <w:p w14:paraId="3F142280" w14:textId="11205668" w:rsidR="00156332" w:rsidRPr="00156332" w:rsidRDefault="00156332" w:rsidP="00156332">
      <w:pPr>
        <w:pStyle w:val="ListParagraph"/>
        <w:numPr>
          <w:ilvl w:val="0"/>
          <w:numId w:val="189"/>
        </w:numPr>
        <w:rPr>
          <w:rFonts w:cstheme="minorHAnsi"/>
          <w:color w:val="000000"/>
          <w:sz w:val="24"/>
          <w:szCs w:val="24"/>
          <w:lang w:val="en-US"/>
        </w:rPr>
      </w:pPr>
      <w:r w:rsidRPr="00156332">
        <w:rPr>
          <w:rFonts w:cstheme="minorHAnsi"/>
          <w:color w:val="A31515"/>
          <w:sz w:val="24"/>
          <w:szCs w:val="24"/>
          <w:lang w:val="en-US"/>
        </w:rPr>
        <w:t>Function:</w:t>
      </w:r>
      <w:r w:rsidRPr="00156332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156332">
        <w:rPr>
          <w:rFonts w:cstheme="minorHAnsi"/>
          <w:color w:val="000000"/>
          <w:sz w:val="24"/>
          <w:szCs w:val="24"/>
          <w:lang w:val="en-US"/>
        </w:rPr>
        <w:t>InsertOptionCategory</w:t>
      </w:r>
      <w:proofErr w:type="spellEnd"/>
    </w:p>
    <w:p w14:paraId="4EEF3FB8" w14:textId="50416539" w:rsidR="00156332" w:rsidRPr="00156332" w:rsidRDefault="00156332" w:rsidP="00156332">
      <w:pPr>
        <w:pStyle w:val="ListParagraph"/>
        <w:numPr>
          <w:ilvl w:val="0"/>
          <w:numId w:val="189"/>
        </w:numPr>
        <w:rPr>
          <w:rFonts w:cstheme="minorHAnsi"/>
          <w:noProof/>
          <w:sz w:val="24"/>
          <w:szCs w:val="24"/>
          <w:lang w:eastAsia="en-IN"/>
        </w:rPr>
      </w:pPr>
      <w:r w:rsidRPr="00156332">
        <w:rPr>
          <w:rFonts w:cstheme="minorHAnsi"/>
          <w:color w:val="000000"/>
          <w:sz w:val="24"/>
          <w:szCs w:val="24"/>
          <w:lang w:val="en-US"/>
        </w:rPr>
        <w:t>Procedure:</w:t>
      </w:r>
      <w:r w:rsidRPr="00156332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56332">
        <w:rPr>
          <w:rFonts w:cstheme="minorHAnsi"/>
          <w:color w:val="A31515"/>
          <w:sz w:val="24"/>
          <w:szCs w:val="24"/>
          <w:lang w:val="en-US"/>
        </w:rPr>
        <w:t>sp_Inv_ProductOptionCategory_Insert</w:t>
      </w:r>
      <w:proofErr w:type="spellEnd"/>
    </w:p>
    <w:p w14:paraId="4F6B8FC0" w14:textId="08923259" w:rsidR="00156332" w:rsidRDefault="00156332" w:rsidP="00156332">
      <w:pPr>
        <w:rPr>
          <w:rFonts w:ascii="Consolas" w:hAnsi="Consolas" w:cs="Consolas"/>
          <w:color w:val="0000FF"/>
          <w:sz w:val="19"/>
          <w:szCs w:val="19"/>
          <w:lang w:val="en-US"/>
        </w:rPr>
      </w:pPr>
      <w:r w:rsidRPr="00C0789B">
        <w:rPr>
          <w:rFonts w:cstheme="minorHAnsi"/>
          <w:b/>
          <w:bCs/>
          <w:noProof/>
          <w:sz w:val="24"/>
          <w:szCs w:val="24"/>
          <w:lang w:eastAsia="en-IN"/>
        </w:rPr>
        <w:t>Delete</w:t>
      </w:r>
      <w:r>
        <w:rPr>
          <w:rFonts w:cstheme="minorHAnsi"/>
          <w:noProof/>
          <w:sz w:val="24"/>
          <w:szCs w:val="24"/>
          <w:lang w:eastAsia="en-IN"/>
        </w:rPr>
        <w:t>:</w:t>
      </w:r>
      <w:r w:rsidR="00C0789B">
        <w:rPr>
          <w:rFonts w:cstheme="minorHAnsi"/>
          <w:noProof/>
          <w:sz w:val="24"/>
          <w:szCs w:val="24"/>
          <w:lang w:eastAsia="en-IN"/>
        </w:rPr>
        <w:t xml:space="preserve">On delete function its call this click event function </w:t>
      </w:r>
      <w:proofErr w:type="spellStart"/>
      <w:r w:rsidR="00C0789B">
        <w:rPr>
          <w:rFonts w:ascii="Consolas" w:hAnsi="Consolas" w:cs="Consolas"/>
          <w:color w:val="0000FF"/>
          <w:sz w:val="19"/>
          <w:szCs w:val="19"/>
          <w:lang w:val="en-US"/>
        </w:rPr>
        <w:t>IbtnDelete_Command</w:t>
      </w:r>
      <w:proofErr w:type="spellEnd"/>
      <w:r w:rsidR="00C0789B">
        <w:rPr>
          <w:rFonts w:ascii="Consolas" w:hAnsi="Consolas" w:cs="Consolas"/>
          <w:color w:val="0000FF"/>
          <w:sz w:val="19"/>
          <w:szCs w:val="19"/>
          <w:lang w:val="en-US"/>
        </w:rPr>
        <w:t xml:space="preserve"> In this function its call this </w:t>
      </w:r>
      <w:proofErr w:type="spellStart"/>
      <w:proofErr w:type="gramStart"/>
      <w:r w:rsidR="00C0789B">
        <w:rPr>
          <w:rFonts w:ascii="Consolas" w:hAnsi="Consolas" w:cs="Consolas"/>
          <w:color w:val="0000FF"/>
          <w:sz w:val="19"/>
          <w:szCs w:val="19"/>
          <w:lang w:val="en-US"/>
        </w:rPr>
        <w:t>Class,function</w:t>
      </w:r>
      <w:proofErr w:type="spellEnd"/>
      <w:proofErr w:type="gramEnd"/>
      <w:r w:rsidR="00C0789B">
        <w:rPr>
          <w:rFonts w:ascii="Consolas" w:hAnsi="Consolas" w:cs="Consolas"/>
          <w:color w:val="0000FF"/>
          <w:sz w:val="19"/>
          <w:szCs w:val="19"/>
          <w:lang w:val="en-US"/>
        </w:rPr>
        <w:t xml:space="preserve"> and Procedure</w:t>
      </w:r>
    </w:p>
    <w:p w14:paraId="48E99B07" w14:textId="2B4AE9C5" w:rsidR="00C0789B" w:rsidRPr="00C0789B" w:rsidRDefault="00C0789B" w:rsidP="00C0789B">
      <w:pPr>
        <w:pStyle w:val="ListParagraph"/>
        <w:numPr>
          <w:ilvl w:val="0"/>
          <w:numId w:val="190"/>
        </w:numPr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spellStart"/>
      <w:proofErr w:type="gramStart"/>
      <w:r w:rsidRPr="00C0789B">
        <w:rPr>
          <w:rFonts w:ascii="Consolas" w:hAnsi="Consolas" w:cs="Consolas"/>
          <w:color w:val="0000FF"/>
          <w:sz w:val="19"/>
          <w:szCs w:val="19"/>
          <w:lang w:val="en-US"/>
        </w:rPr>
        <w:t>Class:Inv_OptionCategoryMaster.cs</w:t>
      </w:r>
      <w:proofErr w:type="spellEnd"/>
      <w:proofErr w:type="gramEnd"/>
    </w:p>
    <w:p w14:paraId="614696F1" w14:textId="19E361E7" w:rsidR="00C0789B" w:rsidRPr="00C0789B" w:rsidRDefault="00C0789B" w:rsidP="00C0789B">
      <w:pPr>
        <w:pStyle w:val="ListParagraph"/>
        <w:numPr>
          <w:ilvl w:val="0"/>
          <w:numId w:val="190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0789B">
        <w:rPr>
          <w:rFonts w:ascii="Consolas" w:hAnsi="Consolas" w:cs="Consolas"/>
          <w:color w:val="0000FF"/>
          <w:sz w:val="19"/>
          <w:szCs w:val="19"/>
          <w:lang w:val="en-US"/>
        </w:rPr>
        <w:t>Function:</w:t>
      </w:r>
      <w:r w:rsidRPr="00C0789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0789B">
        <w:rPr>
          <w:rFonts w:ascii="Consolas" w:hAnsi="Consolas" w:cs="Consolas"/>
          <w:color w:val="000000"/>
          <w:sz w:val="19"/>
          <w:szCs w:val="19"/>
          <w:lang w:val="en-US"/>
        </w:rPr>
        <w:t>DeleteOptionCategory</w:t>
      </w:r>
      <w:proofErr w:type="spellEnd"/>
    </w:p>
    <w:p w14:paraId="1BAE26F3" w14:textId="19C01ABC" w:rsidR="00C0789B" w:rsidRPr="00C0789B" w:rsidRDefault="00C0789B" w:rsidP="00C0789B">
      <w:pPr>
        <w:pStyle w:val="ListParagraph"/>
        <w:numPr>
          <w:ilvl w:val="0"/>
          <w:numId w:val="190"/>
        </w:numPr>
        <w:rPr>
          <w:rFonts w:cstheme="minorHAnsi"/>
          <w:noProof/>
          <w:sz w:val="24"/>
          <w:szCs w:val="24"/>
          <w:lang w:eastAsia="en-IN"/>
        </w:rPr>
      </w:pPr>
      <w:r w:rsidRPr="00C0789B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C0789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C0789B">
        <w:rPr>
          <w:rFonts w:ascii="Consolas" w:hAnsi="Consolas" w:cs="Consolas"/>
          <w:color w:val="A31515"/>
          <w:sz w:val="19"/>
          <w:szCs w:val="19"/>
          <w:lang w:val="en-US"/>
        </w:rPr>
        <w:t>sp_Inv_ProductOptionCategory_RowStatus</w:t>
      </w:r>
      <w:proofErr w:type="spellEnd"/>
    </w:p>
    <w:p w14:paraId="447E2188" w14:textId="77777777" w:rsidR="006B1B73" w:rsidRPr="00515137" w:rsidRDefault="006B1B73" w:rsidP="00FC499A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9" w:name="_Toc451779709"/>
      <w:r w:rsidRPr="00515137">
        <w:rPr>
          <w:rFonts w:ascii="Times New Roman" w:hAnsi="Times New Roman" w:cs="Times New Roman"/>
          <w:sz w:val="32"/>
          <w:szCs w:val="32"/>
        </w:rPr>
        <w:lastRenderedPageBreak/>
        <w:t xml:space="preserve">1.11 Bill of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Material:-</w:t>
      </w:r>
      <w:bookmarkEnd w:id="9"/>
      <w:proofErr w:type="gramEnd"/>
    </w:p>
    <w:p w14:paraId="37B1500B" w14:textId="11F51F49" w:rsidR="0018227B" w:rsidRPr="006A4D08" w:rsidRDefault="0018227B" w:rsidP="0018227B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6A4D08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6A4D08">
        <w:rPr>
          <w:rFonts w:cstheme="minorHAnsi"/>
          <w:color w:val="000000"/>
          <w:sz w:val="24"/>
          <w:szCs w:val="24"/>
          <w:lang w:val="en-US"/>
        </w:rPr>
        <w:t>:</w:t>
      </w:r>
      <w:r>
        <w:rPr>
          <w:rFonts w:cstheme="minorHAnsi"/>
          <w:color w:val="000000"/>
          <w:sz w:val="24"/>
          <w:szCs w:val="24"/>
          <w:lang w:val="en-US"/>
        </w:rPr>
        <w:t>these</w:t>
      </w:r>
      <w:proofErr w:type="spellEnd"/>
      <w:proofErr w:type="gramEnd"/>
      <w:r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6A4D08">
        <w:rPr>
          <w:rFonts w:cstheme="minorHAnsi"/>
          <w:color w:val="000000"/>
          <w:sz w:val="24"/>
          <w:szCs w:val="24"/>
          <w:lang w:val="en-US"/>
        </w:rPr>
        <w:t>function are called on page load</w:t>
      </w:r>
    </w:p>
    <w:p w14:paraId="35D9315A" w14:textId="4A3F4521" w:rsidR="00936B2C" w:rsidRPr="00B57A2F" w:rsidRDefault="0018227B" w:rsidP="0018227B">
      <w:pPr>
        <w:pStyle w:val="ListParagraph"/>
        <w:numPr>
          <w:ilvl w:val="0"/>
          <w:numId w:val="192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>);</w:t>
      </w:r>
    </w:p>
    <w:p w14:paraId="1C48F955" w14:textId="58DA67AC" w:rsidR="0018227B" w:rsidRPr="00B57A2F" w:rsidRDefault="0018227B" w:rsidP="0018227B">
      <w:pPr>
        <w:pStyle w:val="ListParagraph"/>
        <w:numPr>
          <w:ilvl w:val="0"/>
          <w:numId w:val="192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Reset_</w:t>
      </w:r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Child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>);</w:t>
      </w:r>
    </w:p>
    <w:p w14:paraId="61BABD96" w14:textId="4DC819EF" w:rsidR="0018227B" w:rsidRPr="00B57A2F" w:rsidRDefault="0018227B" w:rsidP="0018227B">
      <w:pPr>
        <w:pStyle w:val="ListParagraph"/>
        <w:numPr>
          <w:ilvl w:val="0"/>
          <w:numId w:val="192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FillModelGrid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>);</w:t>
      </w:r>
    </w:p>
    <w:p w14:paraId="0C486D2A" w14:textId="1097C79C" w:rsidR="0018227B" w:rsidRPr="00B57A2F" w:rsidRDefault="0018227B" w:rsidP="0018227B">
      <w:pPr>
        <w:pStyle w:val="ListParagraph"/>
        <w:numPr>
          <w:ilvl w:val="0"/>
          <w:numId w:val="192"/>
        </w:numPr>
        <w:spacing w:after="0"/>
        <w:rPr>
          <w:rFonts w:cstheme="minorHAnsi"/>
          <w:sz w:val="24"/>
          <w:szCs w:val="24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FillPrinter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>);</w:t>
      </w:r>
    </w:p>
    <w:p w14:paraId="0C90BFB8" w14:textId="77777777" w:rsidR="0018227B" w:rsidRPr="00B57A2F" w:rsidRDefault="0018227B" w:rsidP="0018227B">
      <w:pPr>
        <w:spacing w:after="0"/>
        <w:rPr>
          <w:rFonts w:cstheme="minorHAnsi"/>
          <w:sz w:val="24"/>
          <w:szCs w:val="24"/>
        </w:rPr>
      </w:pPr>
    </w:p>
    <w:p w14:paraId="32EEC8CD" w14:textId="77777777" w:rsidR="0018227B" w:rsidRPr="00B57A2F" w:rsidRDefault="0018227B" w:rsidP="0018227B">
      <w:pPr>
        <w:pStyle w:val="ListParagraph"/>
        <w:numPr>
          <w:ilvl w:val="0"/>
          <w:numId w:val="19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26F39814" w14:textId="30F8BFBC" w:rsidR="0018227B" w:rsidRPr="00B57A2F" w:rsidRDefault="0018227B" w:rsidP="0018227B">
      <w:pPr>
        <w:pStyle w:val="ListParagraph"/>
        <w:numPr>
          <w:ilvl w:val="0"/>
          <w:numId w:val="193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Reset_</w:t>
      </w:r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Child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>):In this function reset all text field blank set</w:t>
      </w:r>
    </w:p>
    <w:p w14:paraId="25DB5BAB" w14:textId="781CD7B5" w:rsidR="0018227B" w:rsidRPr="00B57A2F" w:rsidRDefault="0018227B" w:rsidP="0018227B">
      <w:pPr>
        <w:pStyle w:val="ListParagraph"/>
        <w:numPr>
          <w:ilvl w:val="0"/>
          <w:numId w:val="193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FillModelGrid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):In this function get all Model from this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 and Procedure:</w:t>
      </w:r>
    </w:p>
    <w:p w14:paraId="6E9F27AE" w14:textId="67AF7A8A" w:rsidR="0018227B" w:rsidRPr="00B57A2F" w:rsidRDefault="0018227B" w:rsidP="0018227B">
      <w:pPr>
        <w:pStyle w:val="ListParagraph"/>
        <w:numPr>
          <w:ilvl w:val="0"/>
          <w:numId w:val="194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Class:Inv_ModelMaster.cs</w:t>
      </w:r>
      <w:proofErr w:type="spellEnd"/>
      <w:proofErr w:type="gramEnd"/>
    </w:p>
    <w:p w14:paraId="6D3FEBBF" w14:textId="65A22320" w:rsidR="0018227B" w:rsidRPr="00B57A2F" w:rsidRDefault="0018227B" w:rsidP="0018227B">
      <w:pPr>
        <w:pStyle w:val="ListParagraph"/>
        <w:numPr>
          <w:ilvl w:val="0"/>
          <w:numId w:val="194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r w:rsidRPr="00B57A2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GetModelMaster</w:t>
      </w:r>
      <w:proofErr w:type="spellEnd"/>
    </w:p>
    <w:p w14:paraId="41C8E119" w14:textId="0BB841FE" w:rsidR="0018227B" w:rsidRPr="00B57A2F" w:rsidRDefault="0018227B" w:rsidP="0018227B">
      <w:pPr>
        <w:pStyle w:val="ListParagraph"/>
        <w:numPr>
          <w:ilvl w:val="0"/>
          <w:numId w:val="194"/>
        </w:numPr>
        <w:spacing w:after="0"/>
        <w:rPr>
          <w:rFonts w:cstheme="minorHAnsi"/>
          <w:color w:val="A31515"/>
          <w:sz w:val="24"/>
          <w:szCs w:val="24"/>
          <w:lang w:val="en-US"/>
        </w:rPr>
      </w:pPr>
      <w:r w:rsidRPr="00B57A2F">
        <w:rPr>
          <w:rFonts w:cstheme="minorHAnsi"/>
          <w:color w:val="000000"/>
          <w:sz w:val="24"/>
          <w:szCs w:val="24"/>
          <w:lang w:val="en-US"/>
        </w:rPr>
        <w:t>Procedure:</w:t>
      </w:r>
      <w:r w:rsidRPr="00B57A2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57A2F">
        <w:rPr>
          <w:rFonts w:cstheme="minorHAnsi"/>
          <w:color w:val="A31515"/>
          <w:sz w:val="24"/>
          <w:szCs w:val="24"/>
          <w:lang w:val="en-US"/>
        </w:rPr>
        <w:t>sp_Inv_ModelMaster_SelectRow</w:t>
      </w:r>
      <w:proofErr w:type="spellEnd"/>
      <w:r w:rsidRPr="00B57A2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B57A2F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B57A2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57A2F">
        <w:rPr>
          <w:rFonts w:cstheme="minorHAnsi"/>
          <w:color w:val="A31515"/>
          <w:sz w:val="24"/>
          <w:szCs w:val="24"/>
          <w:lang w:val="en-US"/>
        </w:rPr>
        <w:t>Optye</w:t>
      </w:r>
      <w:proofErr w:type="spellEnd"/>
      <w:r w:rsidRPr="00B57A2F">
        <w:rPr>
          <w:rFonts w:cstheme="minorHAnsi"/>
          <w:color w:val="A31515"/>
          <w:sz w:val="24"/>
          <w:szCs w:val="24"/>
          <w:lang w:val="en-US"/>
        </w:rPr>
        <w:t>=3</w:t>
      </w:r>
    </w:p>
    <w:p w14:paraId="402EB7AE" w14:textId="338A3C3B" w:rsidR="0018227B" w:rsidRPr="00B57A2F" w:rsidRDefault="0018227B" w:rsidP="00B57A2F">
      <w:pPr>
        <w:pStyle w:val="ListParagraph"/>
        <w:numPr>
          <w:ilvl w:val="0"/>
          <w:numId w:val="193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FillPrinter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):In this function get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printerMaster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 from this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B57A2F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707341DF" w14:textId="2E8C7323" w:rsidR="0018227B" w:rsidRPr="00B57A2F" w:rsidRDefault="0018227B" w:rsidP="00B57A2F">
      <w:pPr>
        <w:pStyle w:val="ListParagraph"/>
        <w:numPr>
          <w:ilvl w:val="0"/>
          <w:numId w:val="196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B57A2F">
        <w:rPr>
          <w:rFonts w:cstheme="minorHAnsi"/>
          <w:color w:val="000000"/>
          <w:sz w:val="24"/>
          <w:szCs w:val="24"/>
          <w:lang w:val="en-US"/>
        </w:rPr>
        <w:t>Class:Set_printerMaster.cs</w:t>
      </w:r>
      <w:proofErr w:type="spellEnd"/>
      <w:proofErr w:type="gramEnd"/>
    </w:p>
    <w:p w14:paraId="298F067A" w14:textId="13E0BE27" w:rsidR="0018227B" w:rsidRPr="00B57A2F" w:rsidRDefault="0018227B" w:rsidP="00B57A2F">
      <w:pPr>
        <w:pStyle w:val="ListParagraph"/>
        <w:numPr>
          <w:ilvl w:val="0"/>
          <w:numId w:val="196"/>
        </w:numPr>
        <w:spacing w:after="0"/>
        <w:rPr>
          <w:rFonts w:cstheme="minorHAnsi"/>
          <w:color w:val="000000"/>
          <w:sz w:val="24"/>
          <w:szCs w:val="24"/>
          <w:lang w:val="en-US"/>
        </w:rPr>
      </w:pPr>
      <w:r w:rsidRPr="00B57A2F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B57A2F">
        <w:rPr>
          <w:rFonts w:cstheme="minorHAnsi"/>
          <w:color w:val="000000"/>
          <w:sz w:val="24"/>
          <w:szCs w:val="24"/>
          <w:lang w:val="en-US"/>
        </w:rPr>
        <w:t>GetPrinterMaster</w:t>
      </w:r>
      <w:proofErr w:type="spellEnd"/>
    </w:p>
    <w:p w14:paraId="4788A7B5" w14:textId="4D6DCA4B" w:rsidR="0018227B" w:rsidRPr="00B57A2F" w:rsidRDefault="0018227B" w:rsidP="00B57A2F">
      <w:pPr>
        <w:pStyle w:val="ListParagraph"/>
        <w:numPr>
          <w:ilvl w:val="0"/>
          <w:numId w:val="196"/>
        </w:numPr>
        <w:spacing w:after="0"/>
        <w:rPr>
          <w:rFonts w:cstheme="minorHAnsi"/>
          <w:color w:val="A31515"/>
          <w:sz w:val="24"/>
          <w:szCs w:val="24"/>
          <w:lang w:val="en-US"/>
        </w:rPr>
      </w:pPr>
      <w:r w:rsidRPr="00B57A2F">
        <w:rPr>
          <w:rFonts w:cstheme="minorHAnsi"/>
          <w:color w:val="000000"/>
          <w:sz w:val="24"/>
          <w:szCs w:val="24"/>
          <w:lang w:val="en-US"/>
        </w:rPr>
        <w:t>Procedure:</w:t>
      </w:r>
      <w:r w:rsidRPr="00B57A2F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57A2F">
        <w:rPr>
          <w:rFonts w:cstheme="minorHAnsi"/>
          <w:color w:val="A31515"/>
          <w:sz w:val="24"/>
          <w:szCs w:val="24"/>
          <w:lang w:val="en-US"/>
        </w:rPr>
        <w:t>sp_Set_set_PrinterMaster_SelectRow</w:t>
      </w:r>
      <w:proofErr w:type="spellEnd"/>
      <w:r w:rsidRPr="00B57A2F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B57A2F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B57A2F">
        <w:rPr>
          <w:rFonts w:cstheme="minorHAnsi"/>
          <w:color w:val="A31515"/>
          <w:sz w:val="24"/>
          <w:szCs w:val="24"/>
          <w:lang w:val="en-US"/>
        </w:rPr>
        <w:t>=2</w:t>
      </w:r>
    </w:p>
    <w:p w14:paraId="2B547EF2" w14:textId="77777777" w:rsidR="0018227B" w:rsidRPr="0018227B" w:rsidRDefault="0018227B" w:rsidP="0018227B">
      <w:pPr>
        <w:pStyle w:val="ListParagraph"/>
        <w:spacing w:after="0"/>
        <w:rPr>
          <w:rFonts w:ascii="Consolas" w:hAnsi="Consolas" w:cs="Consolas"/>
          <w:color w:val="000000"/>
          <w:sz w:val="19"/>
          <w:szCs w:val="19"/>
          <w:lang w:val="en-AI"/>
        </w:rPr>
      </w:pPr>
    </w:p>
    <w:p w14:paraId="1ED22198" w14:textId="77777777" w:rsidR="00FC499A" w:rsidRDefault="00FC499A" w:rsidP="00FC499A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  <w:r w:rsidRPr="00E71ABA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7C281B92" wp14:editId="6A6EE2BC">
            <wp:extent cx="5960009" cy="2705411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009" cy="270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2AD76" w14:textId="77777777" w:rsidR="00643F9C" w:rsidRDefault="00643F9C" w:rsidP="00FB1B4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1FC456" w14:textId="69EA93D2" w:rsidR="006B1B73" w:rsidRPr="00B71558" w:rsidRDefault="00B57A2F" w:rsidP="006B1B73">
      <w:pPr>
        <w:pStyle w:val="ListParagraph"/>
        <w:ind w:left="-207"/>
        <w:rPr>
          <w:rFonts w:cstheme="minorHAnsi"/>
          <w:color w:val="000000"/>
          <w:sz w:val="24"/>
          <w:szCs w:val="24"/>
          <w:lang w:val="en-US"/>
        </w:rPr>
      </w:pPr>
      <w:r w:rsidRPr="00B71558">
        <w:rPr>
          <w:rFonts w:cstheme="minorHAnsi"/>
          <w:b/>
          <w:bCs/>
          <w:sz w:val="24"/>
          <w:szCs w:val="24"/>
          <w:lang w:val="en-AI"/>
        </w:rPr>
        <w:t>Save</w:t>
      </w:r>
      <w:r w:rsidRPr="00B71558">
        <w:rPr>
          <w:rFonts w:cstheme="minorHAnsi"/>
          <w:sz w:val="24"/>
          <w:szCs w:val="24"/>
          <w:lang w:val="en-AI"/>
        </w:rPr>
        <w:t xml:space="preserve">: </w:t>
      </w:r>
      <w:r w:rsidR="006942DE" w:rsidRPr="00B71558">
        <w:rPr>
          <w:rFonts w:cstheme="minorHAnsi"/>
          <w:sz w:val="24"/>
          <w:szCs w:val="24"/>
          <w:lang w:val="en-AI"/>
        </w:rPr>
        <w:t xml:space="preserve">when you click on save button its call </w:t>
      </w:r>
      <w:proofErr w:type="spellStart"/>
      <w:r w:rsidR="006942DE" w:rsidRPr="00B71558">
        <w:rPr>
          <w:rFonts w:cstheme="minorHAnsi"/>
          <w:color w:val="0000FF"/>
          <w:sz w:val="24"/>
          <w:szCs w:val="24"/>
          <w:lang w:val="en-US"/>
        </w:rPr>
        <w:t>btnSave_Click</w:t>
      </w:r>
      <w:proofErr w:type="spellEnd"/>
      <w:r w:rsidR="006942DE" w:rsidRPr="00B71558">
        <w:rPr>
          <w:rFonts w:cstheme="minorHAnsi"/>
          <w:color w:val="0000FF"/>
          <w:sz w:val="24"/>
          <w:szCs w:val="24"/>
          <w:lang w:val="en-US"/>
        </w:rPr>
        <w:t xml:space="preserve"> function in this function its </w:t>
      </w:r>
      <w:proofErr w:type="spellStart"/>
      <w:r w:rsidR="006942DE" w:rsidRPr="00B71558">
        <w:rPr>
          <w:rFonts w:cstheme="minorHAnsi"/>
          <w:color w:val="0000FF"/>
          <w:sz w:val="24"/>
          <w:szCs w:val="24"/>
          <w:lang w:val="en-US"/>
        </w:rPr>
        <w:t>chek</w:t>
      </w:r>
      <w:proofErr w:type="spellEnd"/>
      <w:r w:rsidR="006942DE" w:rsidRPr="00B71558">
        <w:rPr>
          <w:rFonts w:cstheme="minorHAnsi"/>
          <w:color w:val="0000FF"/>
          <w:sz w:val="24"/>
          <w:szCs w:val="24"/>
          <w:lang w:val="en-US"/>
        </w:rPr>
        <w:t xml:space="preserve"> if </w:t>
      </w:r>
      <w:proofErr w:type="spellStart"/>
      <w:r w:rsidR="006942DE" w:rsidRPr="00B71558">
        <w:rPr>
          <w:rFonts w:cstheme="minorHAnsi"/>
          <w:color w:val="000000"/>
          <w:sz w:val="24"/>
          <w:szCs w:val="24"/>
          <w:lang w:val="en-US"/>
        </w:rPr>
        <w:t>hdnDetailEdit.Value</w:t>
      </w:r>
      <w:proofErr w:type="spellEnd"/>
      <w:r w:rsidR="006942DE" w:rsidRPr="00B71558">
        <w:rPr>
          <w:rFonts w:cstheme="minorHAnsi"/>
          <w:color w:val="000000"/>
          <w:sz w:val="24"/>
          <w:szCs w:val="24"/>
          <w:lang w:val="en-US"/>
        </w:rPr>
        <w:t xml:space="preserve">=”” then its call insert </w:t>
      </w:r>
      <w:proofErr w:type="gramStart"/>
      <w:r w:rsidR="006942DE" w:rsidRPr="00B71558">
        <w:rPr>
          <w:rFonts w:cstheme="minorHAnsi"/>
          <w:color w:val="000000"/>
          <w:sz w:val="24"/>
          <w:szCs w:val="24"/>
          <w:lang w:val="en-US"/>
        </w:rPr>
        <w:t>function  from</w:t>
      </w:r>
      <w:proofErr w:type="gramEnd"/>
      <w:r w:rsidR="006942DE" w:rsidRPr="00B71558">
        <w:rPr>
          <w:rFonts w:cstheme="minorHAnsi"/>
          <w:color w:val="000000"/>
          <w:sz w:val="24"/>
          <w:szCs w:val="24"/>
          <w:lang w:val="en-US"/>
        </w:rPr>
        <w:t xml:space="preserve"> this </w:t>
      </w:r>
      <w:proofErr w:type="spellStart"/>
      <w:r w:rsidR="006942DE" w:rsidRPr="00B71558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6942DE" w:rsidRPr="00B7155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1792648B" w14:textId="3DEDDDAF" w:rsidR="006942DE" w:rsidRPr="00B71558" w:rsidRDefault="006942DE" w:rsidP="00B71558">
      <w:pPr>
        <w:pStyle w:val="ListParagraph"/>
        <w:numPr>
          <w:ilvl w:val="0"/>
          <w:numId w:val="198"/>
        </w:numPr>
        <w:rPr>
          <w:rFonts w:cstheme="minorHAnsi"/>
          <w:sz w:val="24"/>
          <w:szCs w:val="24"/>
          <w:lang w:val="en-AI"/>
        </w:rPr>
      </w:pPr>
      <w:proofErr w:type="spellStart"/>
      <w:proofErr w:type="gramStart"/>
      <w:r w:rsidRPr="00B71558">
        <w:rPr>
          <w:rFonts w:cstheme="minorHAnsi"/>
          <w:sz w:val="24"/>
          <w:szCs w:val="24"/>
          <w:lang w:val="en-AI"/>
        </w:rPr>
        <w:t>Class:BillOfMeterial.cs</w:t>
      </w:r>
      <w:proofErr w:type="spellEnd"/>
      <w:proofErr w:type="gramEnd"/>
    </w:p>
    <w:p w14:paraId="61883D26" w14:textId="2BE3DACA" w:rsidR="006942DE" w:rsidRPr="00B71558" w:rsidRDefault="006942DE" w:rsidP="00B71558">
      <w:pPr>
        <w:pStyle w:val="ListParagraph"/>
        <w:numPr>
          <w:ilvl w:val="0"/>
          <w:numId w:val="198"/>
        </w:numPr>
        <w:rPr>
          <w:rFonts w:cstheme="minorHAnsi"/>
          <w:color w:val="A31515"/>
          <w:sz w:val="24"/>
          <w:szCs w:val="24"/>
          <w:lang w:val="en-US"/>
        </w:rPr>
      </w:pPr>
      <w:r w:rsidRPr="00B71558">
        <w:rPr>
          <w:rFonts w:cstheme="minorHAnsi"/>
          <w:sz w:val="24"/>
          <w:szCs w:val="24"/>
          <w:lang w:val="en-AI"/>
        </w:rPr>
        <w:t>Function:</w:t>
      </w:r>
      <w:r w:rsidRPr="00B7155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71558">
        <w:rPr>
          <w:rFonts w:cstheme="minorHAnsi"/>
          <w:color w:val="000000"/>
          <w:sz w:val="24"/>
          <w:szCs w:val="24"/>
          <w:lang w:val="en-US"/>
        </w:rPr>
        <w:t>Insert_BOM</w:t>
      </w:r>
      <w:proofErr w:type="spellEnd"/>
    </w:p>
    <w:p w14:paraId="7F9A9B7C" w14:textId="3C8860BB" w:rsidR="006942DE" w:rsidRPr="00B71558" w:rsidRDefault="006942DE" w:rsidP="00B71558">
      <w:pPr>
        <w:pStyle w:val="ListParagraph"/>
        <w:numPr>
          <w:ilvl w:val="0"/>
          <w:numId w:val="198"/>
        </w:numPr>
        <w:rPr>
          <w:rFonts w:cstheme="minorHAnsi"/>
          <w:color w:val="A31515"/>
          <w:sz w:val="24"/>
          <w:szCs w:val="24"/>
          <w:lang w:val="en-US"/>
        </w:rPr>
      </w:pPr>
      <w:r w:rsidRPr="00B71558">
        <w:rPr>
          <w:rFonts w:cstheme="minorHAnsi"/>
          <w:sz w:val="24"/>
          <w:szCs w:val="24"/>
          <w:lang w:val="en-AI"/>
        </w:rPr>
        <w:t>Procedure:</w:t>
      </w:r>
      <w:r w:rsidRPr="00B7155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71558">
        <w:rPr>
          <w:rFonts w:cstheme="minorHAnsi"/>
          <w:color w:val="A31515"/>
          <w:sz w:val="24"/>
          <w:szCs w:val="24"/>
          <w:lang w:val="en-US"/>
        </w:rPr>
        <w:t>sp_Inv_BOM_Insert</w:t>
      </w:r>
      <w:proofErr w:type="spellEnd"/>
    </w:p>
    <w:p w14:paraId="6A797182" w14:textId="220A8A2C" w:rsidR="006942DE" w:rsidRPr="00B71558" w:rsidRDefault="006942DE" w:rsidP="006B1B73">
      <w:pPr>
        <w:pStyle w:val="ListParagraph"/>
        <w:ind w:left="-207"/>
        <w:rPr>
          <w:rFonts w:cstheme="minorHAnsi"/>
          <w:color w:val="000000"/>
          <w:sz w:val="24"/>
          <w:szCs w:val="24"/>
          <w:lang w:val="en-US"/>
        </w:rPr>
      </w:pPr>
      <w:r w:rsidRPr="00B71558">
        <w:rPr>
          <w:rFonts w:cstheme="minorHAnsi"/>
          <w:sz w:val="24"/>
          <w:szCs w:val="24"/>
          <w:lang w:val="en-AI"/>
        </w:rPr>
        <w:t xml:space="preserve">If </w:t>
      </w:r>
      <w:proofErr w:type="spellStart"/>
      <w:proofErr w:type="gramStart"/>
      <w:r w:rsidRPr="00B71558">
        <w:rPr>
          <w:rFonts w:cstheme="minorHAnsi"/>
          <w:sz w:val="24"/>
          <w:szCs w:val="24"/>
          <w:lang w:val="en-AI"/>
        </w:rPr>
        <w:t>hdnDetailEdit</w:t>
      </w:r>
      <w:proofErr w:type="spellEnd"/>
      <w:r w:rsidRPr="00B71558">
        <w:rPr>
          <w:rFonts w:cstheme="minorHAnsi"/>
          <w:sz w:val="24"/>
          <w:szCs w:val="24"/>
          <w:lang w:val="en-AI"/>
        </w:rPr>
        <w:t>.</w:t>
      </w:r>
      <w:r w:rsidRPr="00B71558">
        <w:rPr>
          <w:rFonts w:cstheme="minorHAnsi"/>
          <w:color w:val="000000"/>
          <w:sz w:val="24"/>
          <w:szCs w:val="24"/>
          <w:lang w:val="en-US"/>
        </w:rPr>
        <w:t>Value !</w:t>
      </w:r>
      <w:proofErr w:type="gramEnd"/>
      <w:r w:rsidRPr="00B71558">
        <w:rPr>
          <w:rFonts w:cstheme="minorHAnsi"/>
          <w:color w:val="000000"/>
          <w:sz w:val="24"/>
          <w:szCs w:val="24"/>
          <w:lang w:val="en-US"/>
        </w:rPr>
        <w:t xml:space="preserve">=”” then its call update function from this </w:t>
      </w:r>
      <w:proofErr w:type="spellStart"/>
      <w:r w:rsidRPr="00B71558">
        <w:rPr>
          <w:rFonts w:cstheme="minorHAnsi"/>
          <w:color w:val="000000"/>
          <w:sz w:val="24"/>
          <w:szCs w:val="24"/>
          <w:lang w:val="en-US"/>
        </w:rPr>
        <w:t>class</w:t>
      </w:r>
      <w:r w:rsidR="00B71558" w:rsidRPr="00B71558">
        <w:rPr>
          <w:rFonts w:cstheme="minorHAnsi"/>
          <w:color w:val="000000"/>
          <w:sz w:val="24"/>
          <w:szCs w:val="24"/>
          <w:lang w:val="en-US"/>
        </w:rPr>
        <w:t>,function</w:t>
      </w:r>
      <w:proofErr w:type="spellEnd"/>
      <w:r w:rsidR="00B71558" w:rsidRPr="00B71558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905D6A7" w14:textId="76148EA1" w:rsidR="00B71558" w:rsidRPr="00B71558" w:rsidRDefault="00B71558" w:rsidP="00B71558">
      <w:pPr>
        <w:pStyle w:val="ListParagraph"/>
        <w:numPr>
          <w:ilvl w:val="0"/>
          <w:numId w:val="197"/>
        </w:numPr>
        <w:rPr>
          <w:rFonts w:cstheme="minorHAnsi"/>
          <w:sz w:val="24"/>
          <w:szCs w:val="24"/>
          <w:lang w:val="en-AI"/>
        </w:rPr>
      </w:pPr>
      <w:r w:rsidRPr="00B71558">
        <w:rPr>
          <w:rFonts w:cstheme="minorHAnsi"/>
          <w:sz w:val="24"/>
          <w:szCs w:val="24"/>
          <w:lang w:val="en-AI"/>
        </w:rPr>
        <w:t xml:space="preserve">Class: </w:t>
      </w:r>
      <w:proofErr w:type="spellStart"/>
      <w:r w:rsidRPr="00B71558">
        <w:rPr>
          <w:rFonts w:cstheme="minorHAnsi"/>
          <w:sz w:val="24"/>
          <w:szCs w:val="24"/>
          <w:lang w:val="en-AI"/>
        </w:rPr>
        <w:t>BillOfMeterial.cs</w:t>
      </w:r>
      <w:proofErr w:type="spellEnd"/>
    </w:p>
    <w:p w14:paraId="472E90BF" w14:textId="5B2DBEA2" w:rsidR="00B71558" w:rsidRPr="00B71558" w:rsidRDefault="00B71558" w:rsidP="00B71558">
      <w:pPr>
        <w:pStyle w:val="ListParagraph"/>
        <w:numPr>
          <w:ilvl w:val="0"/>
          <w:numId w:val="197"/>
        </w:numPr>
        <w:rPr>
          <w:rFonts w:cstheme="minorHAnsi"/>
          <w:color w:val="000000"/>
          <w:sz w:val="24"/>
          <w:szCs w:val="24"/>
          <w:lang w:val="en-US"/>
        </w:rPr>
      </w:pPr>
      <w:r w:rsidRPr="00B71558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B71558">
        <w:rPr>
          <w:rFonts w:cstheme="minorHAnsi"/>
          <w:color w:val="000000"/>
          <w:sz w:val="24"/>
          <w:szCs w:val="24"/>
          <w:lang w:val="en-US"/>
        </w:rPr>
        <w:t>Update_BOM</w:t>
      </w:r>
      <w:proofErr w:type="spellEnd"/>
    </w:p>
    <w:p w14:paraId="62750334" w14:textId="5BFFD16E" w:rsidR="006942DE" w:rsidRPr="00B71558" w:rsidRDefault="00B71558" w:rsidP="006942DE">
      <w:pPr>
        <w:pStyle w:val="ListParagraph"/>
        <w:numPr>
          <w:ilvl w:val="0"/>
          <w:numId w:val="197"/>
        </w:numPr>
        <w:rPr>
          <w:rFonts w:cstheme="minorHAnsi"/>
          <w:color w:val="000000"/>
          <w:sz w:val="24"/>
          <w:szCs w:val="24"/>
          <w:lang w:val="en-US"/>
        </w:rPr>
      </w:pPr>
      <w:r w:rsidRPr="00B71558">
        <w:rPr>
          <w:rFonts w:cstheme="minorHAnsi"/>
          <w:color w:val="000000"/>
          <w:sz w:val="24"/>
          <w:szCs w:val="24"/>
          <w:lang w:val="en-US"/>
        </w:rPr>
        <w:t>Procedure:</w:t>
      </w:r>
      <w:r w:rsidRPr="00B71558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B71558">
        <w:rPr>
          <w:rFonts w:cstheme="minorHAnsi"/>
          <w:color w:val="A31515"/>
          <w:sz w:val="24"/>
          <w:szCs w:val="24"/>
          <w:lang w:val="en-US"/>
        </w:rPr>
        <w:t>sp_Inv_BOM_Update</w:t>
      </w:r>
      <w:proofErr w:type="spellEnd"/>
    </w:p>
    <w:p w14:paraId="0E3D8A2D" w14:textId="6FA6854C" w:rsidR="006942DE" w:rsidRPr="00633109" w:rsidRDefault="00B71558" w:rsidP="006942DE">
      <w:pPr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633109">
        <w:rPr>
          <w:rFonts w:cstheme="minorHAnsi"/>
          <w:sz w:val="24"/>
          <w:szCs w:val="24"/>
          <w:lang w:val="en-AI"/>
        </w:rPr>
        <w:lastRenderedPageBreak/>
        <w:t>Delete:when</w:t>
      </w:r>
      <w:proofErr w:type="spellEnd"/>
      <w:proofErr w:type="gramEnd"/>
      <w:r w:rsidRPr="00633109">
        <w:rPr>
          <w:rFonts w:cstheme="minorHAnsi"/>
          <w:sz w:val="24"/>
          <w:szCs w:val="24"/>
          <w:lang w:val="en-AI"/>
        </w:rPr>
        <w:t xml:space="preserve"> you click on delete button its call this function </w:t>
      </w:r>
      <w:proofErr w:type="spellStart"/>
      <w:r w:rsidRPr="00633109">
        <w:rPr>
          <w:rFonts w:cstheme="minorHAnsi"/>
          <w:color w:val="0000FF"/>
          <w:sz w:val="24"/>
          <w:szCs w:val="24"/>
          <w:lang w:val="en-US"/>
        </w:rPr>
        <w:t>IbtnDelete_Command</w:t>
      </w:r>
      <w:proofErr w:type="spellEnd"/>
      <w:r w:rsidRPr="00633109">
        <w:rPr>
          <w:rFonts w:cstheme="minorHAnsi"/>
          <w:color w:val="0000FF"/>
          <w:sz w:val="24"/>
          <w:szCs w:val="24"/>
          <w:lang w:val="en-US"/>
        </w:rPr>
        <w:t xml:space="preserve"> in this function its call this </w:t>
      </w:r>
      <w:proofErr w:type="spellStart"/>
      <w:r w:rsidRPr="00633109">
        <w:rPr>
          <w:rFonts w:cstheme="minorHAnsi"/>
          <w:color w:val="0000FF"/>
          <w:sz w:val="24"/>
          <w:szCs w:val="24"/>
          <w:lang w:val="en-US"/>
        </w:rPr>
        <w:t>class,function</w:t>
      </w:r>
      <w:proofErr w:type="spellEnd"/>
      <w:r w:rsidRPr="00633109">
        <w:rPr>
          <w:rFonts w:cstheme="minorHAnsi"/>
          <w:color w:val="0000FF"/>
          <w:sz w:val="24"/>
          <w:szCs w:val="24"/>
          <w:lang w:val="en-US"/>
        </w:rPr>
        <w:t xml:space="preserve"> and Procedure</w:t>
      </w:r>
    </w:p>
    <w:p w14:paraId="65E8C9E6" w14:textId="7B8CC8E2" w:rsidR="00B71558" w:rsidRPr="00633109" w:rsidRDefault="00B71558" w:rsidP="00B71558">
      <w:pPr>
        <w:pStyle w:val="ListParagraph"/>
        <w:numPr>
          <w:ilvl w:val="0"/>
          <w:numId w:val="199"/>
        </w:numPr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633109">
        <w:rPr>
          <w:rFonts w:cstheme="minorHAnsi"/>
          <w:color w:val="0000FF"/>
          <w:sz w:val="24"/>
          <w:szCs w:val="24"/>
          <w:lang w:val="en-US"/>
        </w:rPr>
        <w:t>Class:BillOfMeterial.cs</w:t>
      </w:r>
      <w:proofErr w:type="spellEnd"/>
      <w:proofErr w:type="gramEnd"/>
    </w:p>
    <w:p w14:paraId="166D07CF" w14:textId="0F27CF85" w:rsidR="00B71558" w:rsidRPr="00633109" w:rsidRDefault="00B71558" w:rsidP="00B71558">
      <w:pPr>
        <w:pStyle w:val="ListParagraph"/>
        <w:numPr>
          <w:ilvl w:val="0"/>
          <w:numId w:val="199"/>
        </w:numPr>
        <w:rPr>
          <w:rFonts w:cstheme="minorHAnsi"/>
          <w:color w:val="000000"/>
          <w:sz w:val="24"/>
          <w:szCs w:val="24"/>
          <w:lang w:val="en-US"/>
        </w:rPr>
      </w:pPr>
      <w:r w:rsidRPr="00633109">
        <w:rPr>
          <w:rFonts w:cstheme="minorHAnsi"/>
          <w:color w:val="0000FF"/>
          <w:sz w:val="24"/>
          <w:szCs w:val="24"/>
          <w:lang w:val="en-US"/>
        </w:rPr>
        <w:t>Function:</w:t>
      </w:r>
      <w:r w:rsidRPr="00633109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633109">
        <w:rPr>
          <w:rFonts w:cstheme="minorHAnsi"/>
          <w:color w:val="000000"/>
          <w:sz w:val="24"/>
          <w:szCs w:val="24"/>
          <w:lang w:val="en-US"/>
        </w:rPr>
        <w:t>DeleteOrRestore_BOM</w:t>
      </w:r>
      <w:proofErr w:type="spellEnd"/>
    </w:p>
    <w:p w14:paraId="5E593F0B" w14:textId="64DDFE3E" w:rsidR="00B71558" w:rsidRPr="00633109" w:rsidRDefault="00B71558" w:rsidP="00B71558">
      <w:pPr>
        <w:pStyle w:val="ListParagraph"/>
        <w:numPr>
          <w:ilvl w:val="0"/>
          <w:numId w:val="199"/>
        </w:numPr>
        <w:rPr>
          <w:rFonts w:cstheme="minorHAnsi"/>
          <w:sz w:val="24"/>
          <w:szCs w:val="24"/>
          <w:lang w:val="en-AI"/>
        </w:rPr>
      </w:pPr>
      <w:r w:rsidRPr="00633109">
        <w:rPr>
          <w:rFonts w:cstheme="minorHAnsi"/>
          <w:color w:val="000000"/>
          <w:sz w:val="24"/>
          <w:szCs w:val="24"/>
          <w:lang w:val="en-US"/>
        </w:rPr>
        <w:t>Procedure:</w:t>
      </w:r>
      <w:r w:rsidRPr="00633109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33109">
        <w:rPr>
          <w:rFonts w:cstheme="minorHAnsi"/>
          <w:color w:val="A31515"/>
          <w:sz w:val="24"/>
          <w:szCs w:val="24"/>
          <w:lang w:val="en-US"/>
        </w:rPr>
        <w:t>sp_Inv_BOM_Delete</w:t>
      </w:r>
      <w:proofErr w:type="spellEnd"/>
    </w:p>
    <w:p w14:paraId="74B6F7CB" w14:textId="77777777" w:rsidR="003B75CF" w:rsidRPr="00633109" w:rsidRDefault="003B75CF" w:rsidP="00FB1B47">
      <w:pPr>
        <w:pStyle w:val="ListParagraph"/>
        <w:ind w:left="0"/>
        <w:jc w:val="both"/>
        <w:rPr>
          <w:rFonts w:cstheme="minorHAnsi"/>
          <w:sz w:val="24"/>
          <w:szCs w:val="24"/>
        </w:rPr>
      </w:pPr>
    </w:p>
    <w:p w14:paraId="184E732B" w14:textId="4ACDFF75" w:rsidR="00633109" w:rsidRPr="00633109" w:rsidRDefault="00633109" w:rsidP="00FB1B47">
      <w:pPr>
        <w:pStyle w:val="ListParagraph"/>
        <w:ind w:left="0"/>
        <w:jc w:val="both"/>
        <w:rPr>
          <w:rFonts w:cstheme="minorHAnsi"/>
          <w:sz w:val="24"/>
          <w:szCs w:val="24"/>
          <w:lang w:val="en-AI"/>
        </w:rPr>
      </w:pPr>
      <w:r w:rsidRPr="00633109">
        <w:rPr>
          <w:rFonts w:cstheme="minorHAnsi"/>
          <w:sz w:val="24"/>
          <w:szCs w:val="24"/>
          <w:lang w:val="en-AI"/>
        </w:rPr>
        <w:t xml:space="preserve">After any one function call from this the its call </w:t>
      </w:r>
      <w:proofErr w:type="spellStart"/>
      <w:proofErr w:type="gramStart"/>
      <w:r w:rsidRPr="00633109">
        <w:rPr>
          <w:rFonts w:cstheme="minorHAnsi"/>
          <w:sz w:val="24"/>
          <w:szCs w:val="24"/>
          <w:lang w:val="en-AI"/>
        </w:rPr>
        <w:t>FillGrid</w:t>
      </w:r>
      <w:proofErr w:type="spellEnd"/>
      <w:r w:rsidRPr="00633109">
        <w:rPr>
          <w:rFonts w:cstheme="minorHAnsi"/>
          <w:sz w:val="24"/>
          <w:szCs w:val="24"/>
          <w:lang w:val="en-AI"/>
        </w:rPr>
        <w:t>(</w:t>
      </w:r>
      <w:proofErr w:type="gramEnd"/>
      <w:r w:rsidRPr="00633109">
        <w:rPr>
          <w:rFonts w:cstheme="minorHAnsi"/>
          <w:sz w:val="24"/>
          <w:szCs w:val="24"/>
          <w:lang w:val="en-AI"/>
        </w:rPr>
        <w:t xml:space="preserve">) Function In this Function its Get BOM by </w:t>
      </w:r>
      <w:proofErr w:type="spellStart"/>
      <w:r w:rsidRPr="00633109">
        <w:rPr>
          <w:rFonts w:cstheme="minorHAnsi"/>
          <w:sz w:val="24"/>
          <w:szCs w:val="24"/>
          <w:lang w:val="en-AI"/>
        </w:rPr>
        <w:t>ModelId</w:t>
      </w:r>
      <w:proofErr w:type="spellEnd"/>
      <w:r w:rsidRPr="00633109">
        <w:rPr>
          <w:rFonts w:cstheme="minorHAnsi"/>
          <w:sz w:val="24"/>
          <w:szCs w:val="24"/>
          <w:lang w:val="en-AI"/>
        </w:rPr>
        <w:t xml:space="preserve"> From this </w:t>
      </w:r>
      <w:proofErr w:type="spellStart"/>
      <w:r w:rsidRPr="00633109">
        <w:rPr>
          <w:rFonts w:cstheme="minorHAnsi"/>
          <w:sz w:val="24"/>
          <w:szCs w:val="24"/>
          <w:lang w:val="en-AI"/>
        </w:rPr>
        <w:t>Class,function</w:t>
      </w:r>
      <w:proofErr w:type="spellEnd"/>
      <w:r w:rsidRPr="00633109">
        <w:rPr>
          <w:rFonts w:cstheme="minorHAnsi"/>
          <w:sz w:val="24"/>
          <w:szCs w:val="24"/>
          <w:lang w:val="en-AI"/>
        </w:rPr>
        <w:t xml:space="preserve"> and Procedure</w:t>
      </w:r>
    </w:p>
    <w:p w14:paraId="541E1742" w14:textId="7504C9DB" w:rsidR="00633109" w:rsidRPr="00633109" w:rsidRDefault="00633109" w:rsidP="00633109">
      <w:pPr>
        <w:pStyle w:val="ListParagraph"/>
        <w:numPr>
          <w:ilvl w:val="0"/>
          <w:numId w:val="200"/>
        </w:numPr>
        <w:jc w:val="both"/>
        <w:rPr>
          <w:rFonts w:cstheme="minorHAnsi"/>
          <w:sz w:val="24"/>
          <w:szCs w:val="24"/>
          <w:lang w:val="en-AI"/>
        </w:rPr>
      </w:pPr>
      <w:proofErr w:type="spellStart"/>
      <w:proofErr w:type="gramStart"/>
      <w:r w:rsidRPr="00633109">
        <w:rPr>
          <w:rFonts w:cstheme="minorHAnsi"/>
          <w:sz w:val="24"/>
          <w:szCs w:val="24"/>
          <w:lang w:val="en-AI"/>
        </w:rPr>
        <w:t>Class:BillOfMeterial.cs</w:t>
      </w:r>
      <w:proofErr w:type="spellEnd"/>
      <w:proofErr w:type="gramEnd"/>
    </w:p>
    <w:p w14:paraId="27972D0A" w14:textId="76269C75" w:rsidR="00633109" w:rsidRPr="00633109" w:rsidRDefault="00633109" w:rsidP="00633109">
      <w:pPr>
        <w:pStyle w:val="ListParagraph"/>
        <w:numPr>
          <w:ilvl w:val="0"/>
          <w:numId w:val="200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633109">
        <w:rPr>
          <w:rFonts w:cstheme="minorHAnsi"/>
          <w:sz w:val="24"/>
          <w:szCs w:val="24"/>
          <w:lang w:val="en-AI"/>
        </w:rPr>
        <w:t>Function:</w:t>
      </w:r>
      <w:r w:rsidRPr="00633109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633109">
        <w:rPr>
          <w:rFonts w:cstheme="minorHAnsi"/>
          <w:color w:val="000000"/>
          <w:sz w:val="24"/>
          <w:szCs w:val="24"/>
          <w:lang w:val="en-US"/>
        </w:rPr>
        <w:t>BOM_ByModelId</w:t>
      </w:r>
      <w:proofErr w:type="spellEnd"/>
    </w:p>
    <w:p w14:paraId="513CC531" w14:textId="1699BC82" w:rsidR="00633109" w:rsidRPr="00633109" w:rsidRDefault="00633109" w:rsidP="00633109">
      <w:pPr>
        <w:pStyle w:val="ListParagraph"/>
        <w:numPr>
          <w:ilvl w:val="0"/>
          <w:numId w:val="200"/>
        </w:numPr>
        <w:jc w:val="both"/>
        <w:rPr>
          <w:rFonts w:cstheme="minorHAnsi"/>
          <w:sz w:val="24"/>
          <w:szCs w:val="24"/>
          <w:lang w:val="en-AI"/>
        </w:rPr>
      </w:pPr>
      <w:r w:rsidRPr="00633109">
        <w:rPr>
          <w:rFonts w:cstheme="minorHAnsi"/>
          <w:color w:val="000000"/>
          <w:sz w:val="24"/>
          <w:szCs w:val="24"/>
          <w:lang w:val="en-US"/>
        </w:rPr>
        <w:t>Procedure:</w:t>
      </w:r>
      <w:r w:rsidRPr="00633109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633109">
        <w:rPr>
          <w:rFonts w:cstheme="minorHAnsi"/>
          <w:color w:val="A31515"/>
          <w:sz w:val="24"/>
          <w:szCs w:val="24"/>
          <w:lang w:val="en-US"/>
        </w:rPr>
        <w:t>sp_Inv_BOM_SelectRow</w:t>
      </w:r>
      <w:proofErr w:type="spellEnd"/>
      <w:r w:rsidRPr="00633109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633109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633109">
        <w:rPr>
          <w:rFonts w:cstheme="minorHAnsi"/>
          <w:color w:val="A31515"/>
          <w:sz w:val="24"/>
          <w:szCs w:val="24"/>
          <w:lang w:val="en-US"/>
        </w:rPr>
        <w:t>=3</w:t>
      </w:r>
    </w:p>
    <w:p w14:paraId="2AE11E0B" w14:textId="2A231834" w:rsidR="00447563" w:rsidRPr="006B1B73" w:rsidRDefault="00447563" w:rsidP="00447563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0980D137" w14:textId="40E2E96E" w:rsidR="00C973FE" w:rsidRPr="00515137" w:rsidRDefault="00CE37A5" w:rsidP="00936B2C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0" w:name="_Toc451779710"/>
      <w:r w:rsidRPr="00515137">
        <w:rPr>
          <w:rFonts w:ascii="Times New Roman" w:hAnsi="Times New Roman" w:cs="Times New Roman"/>
          <w:sz w:val="32"/>
          <w:szCs w:val="32"/>
        </w:rPr>
        <w:t xml:space="preserve">1.12 </w:t>
      </w:r>
      <w:r w:rsidR="00C973FE" w:rsidRPr="00515137">
        <w:rPr>
          <w:rFonts w:ascii="Times New Roman" w:hAnsi="Times New Roman" w:cs="Times New Roman"/>
          <w:sz w:val="32"/>
          <w:szCs w:val="32"/>
        </w:rPr>
        <w:t xml:space="preserve">Product Builder </w:t>
      </w:r>
      <w:proofErr w:type="gramStart"/>
      <w:r w:rsidR="00C973FE" w:rsidRPr="00515137">
        <w:rPr>
          <w:rFonts w:ascii="Times New Roman" w:hAnsi="Times New Roman" w:cs="Times New Roman"/>
          <w:sz w:val="32"/>
          <w:szCs w:val="32"/>
        </w:rPr>
        <w:t>Page:-</w:t>
      </w:r>
      <w:bookmarkEnd w:id="10"/>
      <w:proofErr w:type="gramEnd"/>
    </w:p>
    <w:p w14:paraId="652BAA89" w14:textId="77777777" w:rsidR="007728E2" w:rsidRPr="007243FE" w:rsidRDefault="007728E2" w:rsidP="007728E2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7243FE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7243FE">
        <w:rPr>
          <w:rFonts w:cstheme="minorHAnsi"/>
          <w:color w:val="000000"/>
          <w:sz w:val="24"/>
          <w:szCs w:val="24"/>
          <w:lang w:val="en-US"/>
        </w:rPr>
        <w:t>:these</w:t>
      </w:r>
      <w:proofErr w:type="spellEnd"/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 xml:space="preserve"> function are called on page load</w:t>
      </w:r>
    </w:p>
    <w:p w14:paraId="0B6A55F7" w14:textId="77777777" w:rsidR="007728E2" w:rsidRPr="007243FE" w:rsidRDefault="007728E2" w:rsidP="007728E2">
      <w:pPr>
        <w:pStyle w:val="ListParagraph"/>
        <w:numPr>
          <w:ilvl w:val="0"/>
          <w:numId w:val="201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clsPagePermission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);</w:t>
      </w:r>
    </w:p>
    <w:p w14:paraId="56DDD3B3" w14:textId="170F55F8" w:rsidR="007728E2" w:rsidRPr="007243FE" w:rsidRDefault="007728E2" w:rsidP="007728E2">
      <w:pPr>
        <w:pStyle w:val="ListParagraph"/>
        <w:numPr>
          <w:ilvl w:val="0"/>
          <w:numId w:val="201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000000"/>
          <w:sz w:val="24"/>
          <w:szCs w:val="24"/>
          <w:lang w:val="en-US"/>
        </w:rPr>
        <w:t>FillModelGrid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>);</w:t>
      </w:r>
    </w:p>
    <w:p w14:paraId="526CC620" w14:textId="667FFB70" w:rsidR="007728E2" w:rsidRPr="007243FE" w:rsidRDefault="007728E2" w:rsidP="007728E2">
      <w:pPr>
        <w:pStyle w:val="ListParagraph"/>
        <w:numPr>
          <w:ilvl w:val="0"/>
          <w:numId w:val="201"/>
        </w:numPr>
        <w:rPr>
          <w:rFonts w:cstheme="minorHAnsi"/>
          <w:sz w:val="24"/>
          <w:szCs w:val="24"/>
        </w:rPr>
      </w:pPr>
      <w:proofErr w:type="spellStart"/>
      <w:proofErr w:type="gramStart"/>
      <w:r w:rsidRPr="007243FE">
        <w:rPr>
          <w:rFonts w:cstheme="minorHAnsi"/>
          <w:color w:val="000000"/>
          <w:sz w:val="24"/>
          <w:szCs w:val="24"/>
          <w:lang w:val="en-US"/>
        </w:rPr>
        <w:t>FillModelCategory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>);</w:t>
      </w:r>
    </w:p>
    <w:p w14:paraId="4D6DD8E7" w14:textId="7FB59582" w:rsidR="007728E2" w:rsidRPr="007243FE" w:rsidRDefault="007728E2" w:rsidP="00CD5CC1">
      <w:pPr>
        <w:pStyle w:val="ListParagraph"/>
        <w:numPr>
          <w:ilvl w:val="0"/>
          <w:numId w:val="20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4657C0E0" w14:textId="25964FDD" w:rsidR="007728E2" w:rsidRPr="007243FE" w:rsidRDefault="007728E2" w:rsidP="00CD5CC1">
      <w:pPr>
        <w:pStyle w:val="ListParagraph"/>
        <w:numPr>
          <w:ilvl w:val="0"/>
          <w:numId w:val="20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000000"/>
          <w:sz w:val="24"/>
          <w:szCs w:val="24"/>
          <w:lang w:val="en-US"/>
        </w:rPr>
        <w:t>FillModelGrid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>):</w:t>
      </w:r>
      <w:r w:rsidR="00CD5CC1" w:rsidRPr="007243FE">
        <w:rPr>
          <w:rFonts w:cstheme="minorHAnsi"/>
          <w:color w:val="000000"/>
          <w:sz w:val="24"/>
          <w:szCs w:val="24"/>
          <w:lang w:val="en-US"/>
        </w:rPr>
        <w:t xml:space="preserve">In this function first get all model from this </w:t>
      </w:r>
      <w:proofErr w:type="spellStart"/>
      <w:r w:rsidR="00CD5CC1" w:rsidRPr="007243FE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CD5CC1" w:rsidRPr="007243FE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346E1B8A" w14:textId="459E7DA2" w:rsidR="00CD5CC1" w:rsidRPr="007243FE" w:rsidRDefault="00CD5CC1" w:rsidP="00CD5CC1">
      <w:pPr>
        <w:pStyle w:val="ListParagraph"/>
        <w:numPr>
          <w:ilvl w:val="0"/>
          <w:numId w:val="202"/>
        </w:num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Inv_ModelMaster.cs</w:t>
      </w:r>
      <w:proofErr w:type="spellEnd"/>
    </w:p>
    <w:p w14:paraId="097656F6" w14:textId="210CD1E4" w:rsidR="00CD5CC1" w:rsidRPr="007243FE" w:rsidRDefault="00CD5CC1" w:rsidP="00CD5CC1">
      <w:pPr>
        <w:pStyle w:val="ListParagraph"/>
        <w:numPr>
          <w:ilvl w:val="0"/>
          <w:numId w:val="202"/>
        </w:num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GetModelMaster</w:t>
      </w:r>
      <w:proofErr w:type="spellEnd"/>
    </w:p>
    <w:p w14:paraId="54F880DE" w14:textId="336B12DE" w:rsidR="00CD5CC1" w:rsidRPr="007243FE" w:rsidRDefault="00CD5CC1" w:rsidP="00CD5CC1">
      <w:pPr>
        <w:pStyle w:val="ListParagraph"/>
        <w:numPr>
          <w:ilvl w:val="0"/>
          <w:numId w:val="202"/>
        </w:numPr>
        <w:rPr>
          <w:rFonts w:cstheme="minorHAnsi"/>
          <w:sz w:val="24"/>
          <w:szCs w:val="24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>Procedure:</w:t>
      </w:r>
      <w:r w:rsidRPr="007243F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sp_Inv_ModelMaster_SelectRow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=3</w:t>
      </w:r>
    </w:p>
    <w:p w14:paraId="129C2D92" w14:textId="5CA33E60" w:rsidR="00CD5CC1" w:rsidRPr="007243FE" w:rsidRDefault="00CD5CC1" w:rsidP="00B038A6">
      <w:pPr>
        <w:ind w:left="360" w:firstLine="360"/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sz w:val="24"/>
          <w:szCs w:val="24"/>
          <w:lang w:val="en-AI"/>
        </w:rPr>
        <w:t xml:space="preserve">Then filter set where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IsLabel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='False' </w:t>
      </w:r>
    </w:p>
    <w:p w14:paraId="15AF0C02" w14:textId="77777777" w:rsidR="00AE4AC9" w:rsidRPr="007243FE" w:rsidRDefault="00AE4AC9" w:rsidP="00B038A6">
      <w:pPr>
        <w:pStyle w:val="ListParagraph"/>
        <w:numPr>
          <w:ilvl w:val="0"/>
          <w:numId w:val="203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000000"/>
          <w:sz w:val="24"/>
          <w:szCs w:val="24"/>
          <w:lang w:val="en-US"/>
        </w:rPr>
        <w:t>FillModelCategory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7243FE">
        <w:rPr>
          <w:rFonts w:cstheme="minorHAnsi"/>
          <w:color w:val="000000"/>
          <w:sz w:val="24"/>
          <w:szCs w:val="24"/>
          <w:lang w:val="en-US"/>
        </w:rPr>
        <w:t xml:space="preserve">):In this function we can get all model category from this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function,class</w:t>
      </w:r>
      <w:proofErr w:type="spellEnd"/>
      <w:r w:rsidRPr="007243FE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D68CBD7" w14:textId="2BE4E116" w:rsidR="00AE4AC9" w:rsidRPr="007243FE" w:rsidRDefault="00B038A6" w:rsidP="007243FE">
      <w:pPr>
        <w:pStyle w:val="ListParagraph"/>
        <w:numPr>
          <w:ilvl w:val="0"/>
          <w:numId w:val="207"/>
        </w:numPr>
        <w:rPr>
          <w:rFonts w:cstheme="minorHAnsi"/>
          <w:sz w:val="24"/>
          <w:szCs w:val="24"/>
          <w:lang w:val="en-AI"/>
        </w:rPr>
      </w:pPr>
      <w:proofErr w:type="spellStart"/>
      <w:proofErr w:type="gramStart"/>
      <w:r w:rsidRPr="007243FE">
        <w:rPr>
          <w:rFonts w:cstheme="minorHAnsi"/>
          <w:sz w:val="24"/>
          <w:szCs w:val="24"/>
          <w:lang w:val="en-AI"/>
        </w:rPr>
        <w:t>Class:Inv_Model_Category.cs</w:t>
      </w:r>
      <w:proofErr w:type="spellEnd"/>
      <w:proofErr w:type="gramEnd"/>
    </w:p>
    <w:p w14:paraId="22321B65" w14:textId="54A6B1D1" w:rsidR="00B038A6" w:rsidRPr="007243FE" w:rsidRDefault="00B038A6" w:rsidP="007243FE">
      <w:pPr>
        <w:pStyle w:val="ListParagraph"/>
        <w:numPr>
          <w:ilvl w:val="0"/>
          <w:numId w:val="207"/>
        </w:num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sz w:val="24"/>
          <w:szCs w:val="24"/>
          <w:lang w:val="en-AI"/>
        </w:rPr>
        <w:t>Function:</w:t>
      </w:r>
      <w:r w:rsidRPr="007243F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GetAllRecord_for_ProductBuilder</w:t>
      </w:r>
      <w:proofErr w:type="spellEnd"/>
    </w:p>
    <w:p w14:paraId="7BA33603" w14:textId="47621C5C" w:rsidR="00B038A6" w:rsidRPr="007243FE" w:rsidRDefault="00B038A6" w:rsidP="007243FE">
      <w:pPr>
        <w:pStyle w:val="ListParagraph"/>
        <w:numPr>
          <w:ilvl w:val="0"/>
          <w:numId w:val="207"/>
        </w:num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>Procedure:</w:t>
      </w:r>
      <w:r w:rsidRPr="007243F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sp_Inv_Model_Category_SelectRow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=4</w:t>
      </w:r>
    </w:p>
    <w:p w14:paraId="444E6A2C" w14:textId="77777777" w:rsidR="00B038A6" w:rsidRPr="007243FE" w:rsidRDefault="00B038A6" w:rsidP="00B038A6">
      <w:pPr>
        <w:rPr>
          <w:rFonts w:cstheme="minorHAnsi"/>
          <w:sz w:val="24"/>
          <w:szCs w:val="24"/>
          <w:lang w:val="en-AI"/>
        </w:rPr>
      </w:pPr>
    </w:p>
    <w:p w14:paraId="6D3AD553" w14:textId="0D61FE58" w:rsidR="00B038A6" w:rsidRPr="007243FE" w:rsidRDefault="002E410D" w:rsidP="00B038A6">
      <w:pPr>
        <w:rPr>
          <w:rFonts w:cstheme="minorHAnsi"/>
          <w:color w:val="0000FF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b/>
          <w:bCs/>
          <w:sz w:val="24"/>
          <w:szCs w:val="24"/>
          <w:lang w:val="en-AI"/>
        </w:rPr>
        <w:t>Report</w:t>
      </w:r>
      <w:r w:rsidR="00B038A6" w:rsidRPr="007243FE">
        <w:rPr>
          <w:rFonts w:cstheme="minorHAnsi"/>
          <w:sz w:val="24"/>
          <w:szCs w:val="24"/>
          <w:lang w:val="en-AI"/>
        </w:rPr>
        <w:t>:</w:t>
      </w:r>
      <w:r w:rsidRPr="007243FE">
        <w:rPr>
          <w:rFonts w:cstheme="minorHAnsi"/>
          <w:sz w:val="24"/>
          <w:szCs w:val="24"/>
          <w:lang w:val="en-AI"/>
        </w:rPr>
        <w:t>when</w:t>
      </w:r>
      <w:proofErr w:type="spellEnd"/>
      <w:proofErr w:type="gramEnd"/>
      <w:r w:rsidRPr="007243FE">
        <w:rPr>
          <w:rFonts w:cstheme="minorHAnsi"/>
          <w:sz w:val="24"/>
          <w:szCs w:val="24"/>
          <w:lang w:val="en-AI"/>
        </w:rPr>
        <w:t xml:space="preserve"> you click on report button then its call </w:t>
      </w:r>
      <w:proofErr w:type="spellStart"/>
      <w:r w:rsidRPr="007243FE">
        <w:rPr>
          <w:rFonts w:cstheme="minorHAnsi"/>
          <w:color w:val="0000FF"/>
          <w:sz w:val="24"/>
          <w:szCs w:val="24"/>
          <w:lang w:val="en-US"/>
        </w:rPr>
        <w:t>btnReport_Click</w:t>
      </w:r>
      <w:proofErr w:type="spellEnd"/>
      <w:r w:rsidRPr="007243FE">
        <w:rPr>
          <w:rFonts w:cstheme="minorHAnsi"/>
          <w:color w:val="0000FF"/>
          <w:sz w:val="24"/>
          <w:szCs w:val="24"/>
          <w:lang w:val="en-US"/>
        </w:rPr>
        <w:t xml:space="preserve"> function in</w:t>
      </w:r>
      <w:r w:rsidR="00A61687" w:rsidRPr="007243FE">
        <w:rPr>
          <w:rFonts w:cstheme="minorHAnsi"/>
          <w:color w:val="0000FF"/>
          <w:sz w:val="24"/>
          <w:szCs w:val="24"/>
          <w:lang w:val="en-US"/>
        </w:rPr>
        <w:t xml:space="preserve"> </w:t>
      </w:r>
      <w:r w:rsidRPr="007243FE">
        <w:rPr>
          <w:rFonts w:cstheme="minorHAnsi"/>
          <w:color w:val="0000FF"/>
          <w:sz w:val="24"/>
          <w:szCs w:val="24"/>
          <w:lang w:val="en-US"/>
        </w:rPr>
        <w:t>this function</w:t>
      </w:r>
      <w:r w:rsidR="00A61687" w:rsidRPr="007243FE">
        <w:rPr>
          <w:rFonts w:cstheme="minorHAnsi"/>
          <w:color w:val="0000FF"/>
          <w:sz w:val="24"/>
          <w:szCs w:val="24"/>
          <w:lang w:val="en-US"/>
        </w:rPr>
        <w:t xml:space="preserve"> its open report its path is </w:t>
      </w:r>
    </w:p>
    <w:p w14:paraId="25A8635E" w14:textId="2EDFB655" w:rsidR="00A61687" w:rsidRPr="007243FE" w:rsidRDefault="00A61687" w:rsidP="00B038A6">
      <w:p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t>../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Inventory_Report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/UserPartNo_Report.aspx</w:t>
      </w:r>
    </w:p>
    <w:p w14:paraId="33F71E32" w14:textId="141A1242" w:rsidR="0020067D" w:rsidRPr="007243FE" w:rsidRDefault="00A61687" w:rsidP="00B038A6">
      <w:p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b/>
          <w:bCs/>
          <w:sz w:val="24"/>
          <w:szCs w:val="24"/>
          <w:lang w:val="en-AI"/>
        </w:rPr>
        <w:t>Price List:</w:t>
      </w:r>
      <w:r w:rsidR="0020067D" w:rsidRPr="007243FE">
        <w:rPr>
          <w:rFonts w:cstheme="minorHAnsi"/>
          <w:sz w:val="24"/>
          <w:szCs w:val="24"/>
          <w:lang w:val="en-AI"/>
        </w:rPr>
        <w:t xml:space="preserve"> when you click on Price List Button its call </w:t>
      </w:r>
      <w:proofErr w:type="spellStart"/>
      <w:r w:rsidR="0020067D" w:rsidRPr="007243FE">
        <w:rPr>
          <w:rFonts w:cstheme="minorHAnsi"/>
          <w:color w:val="000000"/>
          <w:sz w:val="24"/>
          <w:szCs w:val="24"/>
          <w:lang w:val="en-US"/>
        </w:rPr>
        <w:t>btnPriceList_Click</w:t>
      </w:r>
      <w:proofErr w:type="spellEnd"/>
      <w:r w:rsidR="0020067D" w:rsidRPr="007243FE">
        <w:rPr>
          <w:rFonts w:cstheme="minorHAnsi"/>
          <w:color w:val="000000"/>
          <w:sz w:val="24"/>
          <w:szCs w:val="24"/>
          <w:lang w:val="en-US"/>
        </w:rPr>
        <w:t xml:space="preserve"> function in this function we can get data from this function </w:t>
      </w:r>
      <w:proofErr w:type="spellStart"/>
      <w:r w:rsidR="0020067D" w:rsidRPr="007243FE">
        <w:rPr>
          <w:rFonts w:cstheme="minorHAnsi"/>
          <w:color w:val="000000"/>
          <w:sz w:val="24"/>
          <w:szCs w:val="24"/>
          <w:lang w:val="en-US"/>
        </w:rPr>
        <w:t>sp_Inv_BOM_SelectRow</w:t>
      </w:r>
      <w:proofErr w:type="spellEnd"/>
      <w:r w:rsidR="0020067D" w:rsidRPr="007243FE">
        <w:rPr>
          <w:rFonts w:cstheme="minorHAnsi"/>
          <w:color w:val="000000"/>
          <w:sz w:val="24"/>
          <w:szCs w:val="24"/>
          <w:lang w:val="en-US"/>
        </w:rPr>
        <w:t xml:space="preserve"> and after get we can open report its </w:t>
      </w:r>
      <w:proofErr w:type="spellStart"/>
      <w:r w:rsidR="0020067D" w:rsidRPr="007243FE">
        <w:rPr>
          <w:rFonts w:cstheme="minorHAnsi"/>
          <w:color w:val="000000"/>
          <w:sz w:val="24"/>
          <w:szCs w:val="24"/>
          <w:lang w:val="en-US"/>
        </w:rPr>
        <w:t>url</w:t>
      </w:r>
      <w:proofErr w:type="spellEnd"/>
      <w:r w:rsidR="0020067D" w:rsidRPr="007243FE">
        <w:rPr>
          <w:rFonts w:cstheme="minorHAnsi"/>
          <w:color w:val="000000"/>
          <w:sz w:val="24"/>
          <w:szCs w:val="24"/>
          <w:lang w:val="en-US"/>
        </w:rPr>
        <w:t xml:space="preserve"> is</w:t>
      </w:r>
    </w:p>
    <w:p w14:paraId="4217B578" w14:textId="2C3E7E02" w:rsidR="0020067D" w:rsidRPr="007243FE" w:rsidRDefault="0020067D" w:rsidP="00B038A6">
      <w:p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lastRenderedPageBreak/>
        <w:t>../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Inventory_Report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/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PriceListReport.aspx?ModelId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="”</w:t>
      </w:r>
    </w:p>
    <w:p w14:paraId="43B2D336" w14:textId="62992508" w:rsidR="0020067D" w:rsidRPr="007243FE" w:rsidRDefault="0020067D" w:rsidP="00B038A6">
      <w:p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Add </w:t>
      </w:r>
      <w:proofErr w:type="spellStart"/>
      <w:proofErr w:type="gramStart"/>
      <w:r w:rsidR="00CD0CDB" w:rsidRPr="007243FE">
        <w:rPr>
          <w:rFonts w:cstheme="minorHAnsi"/>
          <w:b/>
          <w:bCs/>
          <w:color w:val="000000"/>
          <w:sz w:val="24"/>
          <w:szCs w:val="24"/>
          <w:lang w:val="en-US"/>
        </w:rPr>
        <w:t>P</w:t>
      </w:r>
      <w:r w:rsidRPr="007243FE">
        <w:rPr>
          <w:rFonts w:cstheme="minorHAnsi"/>
          <w:b/>
          <w:bCs/>
          <w:color w:val="000000"/>
          <w:sz w:val="24"/>
          <w:szCs w:val="24"/>
          <w:lang w:val="en-US"/>
        </w:rPr>
        <w:t>roduct</w:t>
      </w:r>
      <w:r w:rsidR="00CD0CDB" w:rsidRPr="007243FE">
        <w:rPr>
          <w:rFonts w:cstheme="minorHAnsi"/>
          <w:b/>
          <w:bCs/>
          <w:color w:val="000000"/>
          <w:sz w:val="24"/>
          <w:szCs w:val="24"/>
          <w:lang w:val="en-US"/>
        </w:rPr>
        <w:t>:</w:t>
      </w:r>
      <w:r w:rsidR="00CD0CDB" w:rsidRPr="007243FE">
        <w:rPr>
          <w:rFonts w:cstheme="minorHAnsi"/>
          <w:color w:val="000000"/>
          <w:sz w:val="24"/>
          <w:szCs w:val="24"/>
          <w:lang w:val="en-US"/>
        </w:rPr>
        <w:t>When</w:t>
      </w:r>
      <w:proofErr w:type="spellEnd"/>
      <w:proofErr w:type="gramEnd"/>
      <w:r w:rsidR="00CD0CDB" w:rsidRPr="007243FE">
        <w:rPr>
          <w:rFonts w:cstheme="minorHAnsi"/>
          <w:color w:val="000000"/>
          <w:sz w:val="24"/>
          <w:szCs w:val="24"/>
          <w:lang w:val="en-US"/>
        </w:rPr>
        <w:t xml:space="preserve"> you click on Add Product button then its call </w:t>
      </w:r>
      <w:proofErr w:type="spellStart"/>
      <w:r w:rsidR="00CD0CDB" w:rsidRPr="007243FE">
        <w:rPr>
          <w:rFonts w:cstheme="minorHAnsi"/>
          <w:color w:val="0000FF"/>
          <w:sz w:val="24"/>
          <w:szCs w:val="24"/>
          <w:lang w:val="en-US"/>
        </w:rPr>
        <w:t>btnAddProduct_Click</w:t>
      </w:r>
      <w:proofErr w:type="spellEnd"/>
      <w:r w:rsidR="00CD0CDB" w:rsidRPr="007243FE">
        <w:rPr>
          <w:rFonts w:cstheme="minorHAnsi"/>
          <w:color w:val="0000FF"/>
          <w:sz w:val="24"/>
          <w:szCs w:val="24"/>
          <w:lang w:val="en-US"/>
        </w:rPr>
        <w:t xml:space="preserve"> function in if </w:t>
      </w:r>
      <w:proofErr w:type="spellStart"/>
      <w:r w:rsidR="00CD0CDB" w:rsidRPr="007243FE">
        <w:rPr>
          <w:rFonts w:cstheme="minorHAnsi"/>
          <w:color w:val="A31515"/>
          <w:sz w:val="24"/>
          <w:szCs w:val="24"/>
          <w:lang w:val="en-US"/>
        </w:rPr>
        <w:t>DtQuotationItemList</w:t>
      </w:r>
      <w:proofErr w:type="spellEnd"/>
      <w:r w:rsidR="00CD0CDB" w:rsidRPr="007243FE">
        <w:rPr>
          <w:rFonts w:cstheme="minorHAnsi"/>
          <w:color w:val="A31515"/>
          <w:sz w:val="24"/>
          <w:szCs w:val="24"/>
          <w:lang w:val="en-US"/>
        </w:rPr>
        <w:t xml:space="preserve"> null in session then its call this </w:t>
      </w:r>
      <w:proofErr w:type="spellStart"/>
      <w:r w:rsidR="00CD0CDB" w:rsidRPr="007243FE">
        <w:rPr>
          <w:rFonts w:cstheme="minorHAnsi"/>
          <w:color w:val="A31515"/>
          <w:sz w:val="24"/>
          <w:szCs w:val="24"/>
          <w:lang w:val="en-US"/>
        </w:rPr>
        <w:t>function,class</w:t>
      </w:r>
      <w:proofErr w:type="spellEnd"/>
      <w:r w:rsidR="00CD0CDB" w:rsidRPr="007243FE">
        <w:rPr>
          <w:rFonts w:cstheme="minorHAnsi"/>
          <w:color w:val="A31515"/>
          <w:sz w:val="24"/>
          <w:szCs w:val="24"/>
          <w:lang w:val="en-US"/>
        </w:rPr>
        <w:t xml:space="preserve"> and Procedure</w:t>
      </w:r>
    </w:p>
    <w:p w14:paraId="1BA06E4B" w14:textId="091D0090" w:rsidR="00CD0CDB" w:rsidRPr="007243FE" w:rsidRDefault="00CD0CDB" w:rsidP="007243FE">
      <w:pPr>
        <w:pStyle w:val="ListParagraph"/>
        <w:numPr>
          <w:ilvl w:val="0"/>
          <w:numId w:val="205"/>
        </w:numPr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A31515"/>
          <w:sz w:val="24"/>
          <w:szCs w:val="24"/>
          <w:lang w:val="en-US"/>
        </w:rPr>
        <w:t>Class:Inv_ProductMaster.cs</w:t>
      </w:r>
      <w:proofErr w:type="spellEnd"/>
      <w:proofErr w:type="gramEnd"/>
    </w:p>
    <w:p w14:paraId="1CCE6EFD" w14:textId="7BC5A09C" w:rsidR="00CD0CDB" w:rsidRPr="007243FE" w:rsidRDefault="00CD0CDB" w:rsidP="007243FE">
      <w:pPr>
        <w:pStyle w:val="ListParagraph"/>
        <w:numPr>
          <w:ilvl w:val="0"/>
          <w:numId w:val="205"/>
        </w:num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t>Function:</w:t>
      </w:r>
      <w:r w:rsidRPr="007243F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GetProductMasterTrueAll</w:t>
      </w:r>
      <w:proofErr w:type="spellEnd"/>
    </w:p>
    <w:p w14:paraId="239836B6" w14:textId="0790022C" w:rsidR="00CD0CDB" w:rsidRPr="007243FE" w:rsidRDefault="00CD0CDB" w:rsidP="003C2AF5">
      <w:pPr>
        <w:pStyle w:val="ListParagraph"/>
        <w:numPr>
          <w:ilvl w:val="0"/>
          <w:numId w:val="205"/>
        </w:num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>Procedure:</w:t>
      </w:r>
      <w:r w:rsidRPr="007243F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sp_Inv_ProductMaster_SelectRow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=2</w:t>
      </w:r>
    </w:p>
    <w:p w14:paraId="0718D033" w14:textId="08D0404A" w:rsidR="00CD0CDB" w:rsidRPr="007243FE" w:rsidRDefault="00CD0CDB" w:rsidP="00B038A6">
      <w:p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t xml:space="preserve">If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DtQuotationItemList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not null in session then its call this </w:t>
      </w:r>
      <w:proofErr w:type="spellStart"/>
      <w:proofErr w:type="gramStart"/>
      <w:r w:rsidRPr="007243FE">
        <w:rPr>
          <w:rFonts w:cstheme="minorHAnsi"/>
          <w:color w:val="A31515"/>
          <w:sz w:val="24"/>
          <w:szCs w:val="24"/>
          <w:lang w:val="en-US"/>
        </w:rPr>
        <w:t>function,class</w:t>
      </w:r>
      <w:proofErr w:type="spellEnd"/>
      <w:proofErr w:type="gram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and Procedure</w:t>
      </w:r>
    </w:p>
    <w:p w14:paraId="666EB23A" w14:textId="5B97A986" w:rsidR="00CD0CDB" w:rsidRPr="007243FE" w:rsidRDefault="00CD0CDB" w:rsidP="007243FE">
      <w:pPr>
        <w:pStyle w:val="ListParagraph"/>
        <w:numPr>
          <w:ilvl w:val="0"/>
          <w:numId w:val="206"/>
        </w:numPr>
        <w:rPr>
          <w:rFonts w:cstheme="minorHAnsi"/>
          <w:color w:val="A31515"/>
          <w:sz w:val="24"/>
          <w:szCs w:val="24"/>
          <w:lang w:val="en-US"/>
        </w:rPr>
      </w:pPr>
      <w:proofErr w:type="spellStart"/>
      <w:proofErr w:type="gramStart"/>
      <w:r w:rsidRPr="007243FE">
        <w:rPr>
          <w:rFonts w:cstheme="minorHAnsi"/>
          <w:color w:val="A31515"/>
          <w:sz w:val="24"/>
          <w:szCs w:val="24"/>
          <w:lang w:val="en-US"/>
        </w:rPr>
        <w:t>Class:Inv_ProductMaster.cs</w:t>
      </w:r>
      <w:proofErr w:type="spellEnd"/>
      <w:proofErr w:type="gramEnd"/>
    </w:p>
    <w:p w14:paraId="51CE0C4A" w14:textId="49E72DDC" w:rsidR="00CD0CDB" w:rsidRPr="007243FE" w:rsidRDefault="00CD0CDB" w:rsidP="007243FE">
      <w:pPr>
        <w:pStyle w:val="ListParagraph"/>
        <w:numPr>
          <w:ilvl w:val="0"/>
          <w:numId w:val="206"/>
        </w:numPr>
        <w:rPr>
          <w:rFonts w:cstheme="minorHAnsi"/>
          <w:color w:val="000000"/>
          <w:sz w:val="24"/>
          <w:szCs w:val="24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t>Function:</w:t>
      </w:r>
      <w:r w:rsidRPr="007243F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000000"/>
          <w:sz w:val="24"/>
          <w:szCs w:val="24"/>
          <w:lang w:val="en-US"/>
        </w:rPr>
        <w:t>GetProductMasterTrueAll</w:t>
      </w:r>
      <w:proofErr w:type="spellEnd"/>
    </w:p>
    <w:p w14:paraId="24E72E82" w14:textId="4AF3593B" w:rsidR="00CD0CDB" w:rsidRPr="007243FE" w:rsidRDefault="00CD0CDB" w:rsidP="007243FE">
      <w:pPr>
        <w:pStyle w:val="ListParagraph"/>
        <w:numPr>
          <w:ilvl w:val="0"/>
          <w:numId w:val="206"/>
        </w:numPr>
        <w:rPr>
          <w:rFonts w:cstheme="minorHAnsi"/>
          <w:color w:val="A31515"/>
          <w:sz w:val="24"/>
          <w:szCs w:val="24"/>
          <w:lang w:val="en-US"/>
        </w:rPr>
      </w:pPr>
      <w:r w:rsidRPr="007243FE">
        <w:rPr>
          <w:rFonts w:cstheme="minorHAnsi"/>
          <w:color w:val="000000"/>
          <w:sz w:val="24"/>
          <w:szCs w:val="24"/>
          <w:lang w:val="en-US"/>
        </w:rPr>
        <w:t>Procedure:</w:t>
      </w:r>
      <w:r w:rsidRPr="007243F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sp_Inv_ProductMaster_SelectRow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7243FE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7243FE">
        <w:rPr>
          <w:rFonts w:cstheme="minorHAnsi"/>
          <w:color w:val="A31515"/>
          <w:sz w:val="24"/>
          <w:szCs w:val="24"/>
          <w:lang w:val="en-US"/>
        </w:rPr>
        <w:t>=2</w:t>
      </w:r>
    </w:p>
    <w:p w14:paraId="1596BF7D" w14:textId="2FB9B350" w:rsidR="00CD0CDB" w:rsidRDefault="00CD0CDB" w:rsidP="00B038A6">
      <w:pPr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7243FE">
        <w:rPr>
          <w:rFonts w:cstheme="minorHAnsi"/>
          <w:color w:val="A31515"/>
          <w:sz w:val="24"/>
          <w:szCs w:val="24"/>
          <w:lang w:val="en-US"/>
        </w:rPr>
        <w:t>But the main difference is its check that is add product is available in session or not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br/>
      </w:r>
    </w:p>
    <w:p w14:paraId="0D88FB20" w14:textId="77777777" w:rsidR="00CD0CDB" w:rsidRPr="0020067D" w:rsidRDefault="00CD0CDB" w:rsidP="00B038A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121B6B" w14:textId="77777777" w:rsidR="00C973FE" w:rsidRPr="00C973FE" w:rsidRDefault="00C973FE" w:rsidP="00C973F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134CA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ECE1AE7" wp14:editId="79ABB8BA">
            <wp:extent cx="5731510" cy="2695900"/>
            <wp:effectExtent l="0" t="0" r="2540" b="952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B8F1" w14:textId="77777777" w:rsidR="00F249AC" w:rsidRPr="00515137" w:rsidRDefault="00F249AC" w:rsidP="00CE37A5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1" w:name="_Toc451779712"/>
      <w:proofErr w:type="gramStart"/>
      <w:r w:rsidRPr="00515137">
        <w:rPr>
          <w:rFonts w:ascii="Times New Roman" w:hAnsi="Times New Roman" w:cs="Times New Roman"/>
          <w:sz w:val="32"/>
          <w:szCs w:val="32"/>
        </w:rPr>
        <w:t xml:space="preserve">1.14  </w:t>
      </w:r>
      <w:r w:rsidR="00AC6964" w:rsidRPr="00515137">
        <w:rPr>
          <w:rFonts w:ascii="Times New Roman" w:hAnsi="Times New Roman" w:cs="Times New Roman"/>
          <w:sz w:val="32"/>
          <w:szCs w:val="32"/>
        </w:rPr>
        <w:t>Product</w:t>
      </w:r>
      <w:proofErr w:type="gramEnd"/>
      <w:r w:rsidR="00AC6964" w:rsidRPr="00515137">
        <w:rPr>
          <w:rFonts w:ascii="Times New Roman" w:hAnsi="Times New Roman" w:cs="Times New Roman"/>
          <w:sz w:val="32"/>
          <w:szCs w:val="32"/>
        </w:rPr>
        <w:t xml:space="preserve"> Master</w:t>
      </w:r>
      <w:r w:rsidRPr="00515137">
        <w:rPr>
          <w:rFonts w:ascii="Times New Roman" w:hAnsi="Times New Roman" w:cs="Times New Roman"/>
          <w:sz w:val="32"/>
          <w:szCs w:val="32"/>
        </w:rPr>
        <w:t>:</w:t>
      </w:r>
      <w:r w:rsidR="00AC6964" w:rsidRPr="00515137">
        <w:rPr>
          <w:rFonts w:ascii="Times New Roman" w:hAnsi="Times New Roman" w:cs="Times New Roman"/>
          <w:sz w:val="32"/>
          <w:szCs w:val="32"/>
        </w:rPr>
        <w:t>-</w:t>
      </w:r>
      <w:bookmarkEnd w:id="11"/>
    </w:p>
    <w:p w14:paraId="3739DBA9" w14:textId="77777777" w:rsidR="007243FE" w:rsidRPr="00256DD3" w:rsidRDefault="007243FE" w:rsidP="007243FE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b/>
          <w:bCs/>
          <w:color w:val="000000"/>
          <w:sz w:val="24"/>
          <w:szCs w:val="24"/>
          <w:lang w:val="en-US"/>
        </w:rPr>
        <w:t xml:space="preserve">Page </w:t>
      </w:r>
      <w:proofErr w:type="spellStart"/>
      <w:proofErr w:type="gramStart"/>
      <w:r w:rsidRPr="00256DD3">
        <w:rPr>
          <w:rFonts w:cstheme="minorHAnsi"/>
          <w:b/>
          <w:bCs/>
          <w:color w:val="000000"/>
          <w:sz w:val="24"/>
          <w:szCs w:val="24"/>
          <w:lang w:val="en-US"/>
        </w:rPr>
        <w:t>Load</w:t>
      </w:r>
      <w:r w:rsidRPr="00256DD3">
        <w:rPr>
          <w:rFonts w:cstheme="minorHAnsi"/>
          <w:color w:val="000000"/>
          <w:sz w:val="24"/>
          <w:szCs w:val="24"/>
          <w:lang w:val="en-US"/>
        </w:rPr>
        <w:t>:these</w:t>
      </w:r>
      <w:proofErr w:type="spellEnd"/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function are called on page load</w:t>
      </w:r>
    </w:p>
    <w:p w14:paraId="417B6A5C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clsPagePermiss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41508327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15D470C1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Bin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6A206CF4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Bran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1BFAB2FD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Bran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16ECEE4D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4D9257FF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Se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category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4F301EC2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Se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BinCategory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457C669B" w14:textId="6C107A48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lastRenderedPageBreak/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ReOrderProductBran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533D1AE6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Se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ReOrderProductcategor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33213479" w14:textId="152F50D8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Loca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1DAD32B9" w14:textId="6A3DDEBE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DataListGri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1);</w:t>
      </w:r>
    </w:p>
    <w:p w14:paraId="20FFCBD0" w14:textId="37710D6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I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4B29A763" w14:textId="77777777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GetLocationCountr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6B38A721" w14:textId="1DD33875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getPageControlVisibilit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135835A1" w14:textId="5A64AF59" w:rsidR="00DE5C22" w:rsidRPr="00256DD3" w:rsidRDefault="00DE5C22" w:rsidP="00DE5C22">
      <w:pPr>
        <w:pStyle w:val="ListParagraph"/>
        <w:numPr>
          <w:ilvl w:val="0"/>
          <w:numId w:val="208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;</w:t>
      </w:r>
    </w:p>
    <w:p w14:paraId="37924E2A" w14:textId="77777777" w:rsidR="00DE5C22" w:rsidRPr="00256DD3" w:rsidRDefault="00DE5C22" w:rsidP="00DE5C22">
      <w:pPr>
        <w:pStyle w:val="ListParagraph"/>
        <w:tabs>
          <w:tab w:val="left" w:pos="1080"/>
        </w:tabs>
        <w:ind w:left="0"/>
        <w:rPr>
          <w:rFonts w:cstheme="minorHAnsi"/>
          <w:sz w:val="24"/>
          <w:szCs w:val="24"/>
        </w:rPr>
      </w:pPr>
    </w:p>
    <w:p w14:paraId="362CD8E9" w14:textId="77777777" w:rsidR="00DE5C22" w:rsidRPr="00256DD3" w:rsidRDefault="00DE5C22" w:rsidP="00DE5C22">
      <w:pPr>
        <w:pStyle w:val="ListParagraph"/>
        <w:numPr>
          <w:ilvl w:val="0"/>
          <w:numId w:val="209"/>
        </w:numPr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AllPageCode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We can Show Some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Paneel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ccording Page Permission</w:t>
      </w:r>
    </w:p>
    <w:p w14:paraId="43C34B4E" w14:textId="3B00484F" w:rsidR="00DE5C22" w:rsidRPr="00256DD3" w:rsidRDefault="00DE5C22" w:rsidP="00DE5C22">
      <w:pPr>
        <w:pStyle w:val="ListParagraph"/>
        <w:numPr>
          <w:ilvl w:val="0"/>
          <w:numId w:val="209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Get All true Product Barand Data from this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5E4F0FA8" w14:textId="3F4BB23F" w:rsidR="00DE5C22" w:rsidRPr="00256DD3" w:rsidRDefault="00DE5C22" w:rsidP="00DE5C22">
      <w:pPr>
        <w:pStyle w:val="ListParagraph"/>
        <w:numPr>
          <w:ilvl w:val="0"/>
          <w:numId w:val="210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Inv_ProductBrandMaster.cs</w:t>
      </w:r>
      <w:proofErr w:type="spellEnd"/>
      <w:proofErr w:type="gramEnd"/>
    </w:p>
    <w:p w14:paraId="2535C850" w14:textId="310D9AA4" w:rsidR="00DE5C22" w:rsidRPr="00256DD3" w:rsidRDefault="00DE5C22" w:rsidP="00DE5C22">
      <w:pPr>
        <w:pStyle w:val="ListParagraph"/>
        <w:numPr>
          <w:ilvl w:val="0"/>
          <w:numId w:val="210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ProductBrandTrueAllData</w:t>
      </w:r>
      <w:proofErr w:type="spellEnd"/>
    </w:p>
    <w:p w14:paraId="0ECA4115" w14:textId="43E693B0" w:rsidR="00DE5C22" w:rsidRPr="00256DD3" w:rsidRDefault="00DE5C22" w:rsidP="00DE5C22">
      <w:pPr>
        <w:pStyle w:val="ListParagraph"/>
        <w:numPr>
          <w:ilvl w:val="0"/>
          <w:numId w:val="210"/>
        </w:numPr>
        <w:tabs>
          <w:tab w:val="left" w:pos="1080"/>
        </w:tabs>
        <w:rPr>
          <w:rFonts w:cstheme="minorHAnsi"/>
          <w:sz w:val="24"/>
          <w:szCs w:val="24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Inv_ProductBrand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256DD3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2</w:t>
      </w:r>
    </w:p>
    <w:p w14:paraId="7C7A6648" w14:textId="2926307D" w:rsidR="006E373A" w:rsidRPr="00256DD3" w:rsidRDefault="00DE5C22" w:rsidP="00DE5C22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Same data get according point 2 </w:t>
      </w:r>
    </w:p>
    <w:p w14:paraId="2F771BCE" w14:textId="0F4E00AF" w:rsidR="00DE5C22" w:rsidRPr="00256DD3" w:rsidRDefault="00DE5C22" w:rsidP="00811E23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Bran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:</w:t>
      </w:r>
      <w:r w:rsidR="00811E23" w:rsidRPr="00256DD3">
        <w:rPr>
          <w:rFonts w:cstheme="minorHAnsi"/>
          <w:color w:val="000000"/>
          <w:sz w:val="24"/>
          <w:szCs w:val="24"/>
          <w:lang w:val="en-US"/>
        </w:rPr>
        <w:t>In this function Same data get according point 2</w:t>
      </w:r>
    </w:p>
    <w:p w14:paraId="06B303DA" w14:textId="0EEAC313" w:rsidR="00811E23" w:rsidRPr="00256DD3" w:rsidRDefault="00811E23" w:rsidP="00811E23">
      <w:pPr>
        <w:pStyle w:val="ListParagraph"/>
        <w:numPr>
          <w:ilvl w:val="0"/>
          <w:numId w:val="209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Bran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get brand From this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nd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Procedurfe</w:t>
      </w:r>
      <w:proofErr w:type="spellEnd"/>
    </w:p>
    <w:p w14:paraId="44070F95" w14:textId="61A92FD5" w:rsidR="00811E23" w:rsidRPr="00256DD3" w:rsidRDefault="00811E23" w:rsidP="00811E23">
      <w:pPr>
        <w:pStyle w:val="ListParagraph"/>
        <w:numPr>
          <w:ilvl w:val="0"/>
          <w:numId w:val="212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BrandMaster.cs</w:t>
      </w:r>
      <w:proofErr w:type="spellEnd"/>
      <w:proofErr w:type="gramEnd"/>
    </w:p>
    <w:p w14:paraId="4A38DED0" w14:textId="12C30E0E" w:rsidR="00811E23" w:rsidRPr="00256DD3" w:rsidRDefault="00811E23" w:rsidP="00811E23">
      <w:pPr>
        <w:pStyle w:val="ListParagraph"/>
        <w:numPr>
          <w:ilvl w:val="0"/>
          <w:numId w:val="212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GetBrandMaster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</w:t>
      </w:r>
    </w:p>
    <w:p w14:paraId="53FDF52D" w14:textId="68E75742" w:rsidR="00811E23" w:rsidRPr="00256DD3" w:rsidRDefault="00811E23" w:rsidP="00811E23">
      <w:pPr>
        <w:pStyle w:val="ListParagraph"/>
        <w:numPr>
          <w:ilvl w:val="0"/>
          <w:numId w:val="212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Set_Brand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256DD3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2</w:t>
      </w:r>
    </w:p>
    <w:p w14:paraId="38C55DFA" w14:textId="77777777" w:rsidR="00811E23" w:rsidRPr="00256DD3" w:rsidRDefault="00811E23" w:rsidP="00F65AA5">
      <w:pPr>
        <w:pStyle w:val="ListParagraph"/>
        <w:tabs>
          <w:tab w:val="left" w:pos="1080"/>
        </w:tabs>
        <w:ind w:left="0"/>
        <w:jc w:val="both"/>
        <w:rPr>
          <w:rFonts w:cstheme="minorHAnsi"/>
          <w:color w:val="000000"/>
          <w:sz w:val="24"/>
          <w:szCs w:val="24"/>
          <w:lang w:val="en-US"/>
        </w:rPr>
      </w:pPr>
    </w:p>
    <w:p w14:paraId="5CFD3698" w14:textId="008C92A7" w:rsidR="00811E23" w:rsidRPr="00256DD3" w:rsidRDefault="00811E23" w:rsidP="00811E23">
      <w:pPr>
        <w:pStyle w:val="NoSpacing"/>
        <w:numPr>
          <w:ilvl w:val="0"/>
          <w:numId w:val="209"/>
        </w:numPr>
        <w:rPr>
          <w:rFonts w:cstheme="minorHAnsi"/>
          <w:sz w:val="24"/>
          <w:szCs w:val="24"/>
        </w:rPr>
      </w:pPr>
      <w:proofErr w:type="spellStart"/>
      <w:proofErr w:type="gramStart"/>
      <w:r w:rsidRPr="00256DD3">
        <w:rPr>
          <w:rFonts w:cstheme="minorHAnsi"/>
          <w:sz w:val="24"/>
          <w:szCs w:val="24"/>
        </w:rPr>
        <w:t>FillProductCategory</w:t>
      </w:r>
      <w:proofErr w:type="spellEnd"/>
      <w:r w:rsidRPr="00256DD3">
        <w:rPr>
          <w:rFonts w:cstheme="minorHAnsi"/>
          <w:sz w:val="24"/>
          <w:szCs w:val="24"/>
        </w:rPr>
        <w:t>(</w:t>
      </w:r>
      <w:proofErr w:type="gramEnd"/>
      <w:r w:rsidRPr="00256DD3">
        <w:rPr>
          <w:rFonts w:cstheme="minorHAnsi"/>
          <w:sz w:val="24"/>
          <w:szCs w:val="24"/>
        </w:rPr>
        <w:t xml:space="preserve">):In this function get all Product Category from this </w:t>
      </w:r>
      <w:proofErr w:type="spellStart"/>
      <w:r w:rsidRPr="00256DD3">
        <w:rPr>
          <w:rFonts w:cstheme="minorHAnsi"/>
          <w:sz w:val="24"/>
          <w:szCs w:val="24"/>
        </w:rPr>
        <w:t>class,function</w:t>
      </w:r>
      <w:proofErr w:type="spellEnd"/>
      <w:r w:rsidRPr="00256DD3">
        <w:rPr>
          <w:rFonts w:cstheme="minorHAnsi"/>
          <w:sz w:val="24"/>
          <w:szCs w:val="24"/>
        </w:rPr>
        <w:t xml:space="preserve"> and Procedure</w:t>
      </w:r>
    </w:p>
    <w:p w14:paraId="4D30334E" w14:textId="1036C0A1" w:rsidR="00811E23" w:rsidRPr="00256DD3" w:rsidRDefault="00811E23" w:rsidP="00811E23">
      <w:pPr>
        <w:pStyle w:val="ListParagraph"/>
        <w:numPr>
          <w:ilvl w:val="0"/>
          <w:numId w:val="213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Inv_ProductCategoryMaster.cs</w:t>
      </w:r>
      <w:proofErr w:type="spellEnd"/>
      <w:proofErr w:type="gramEnd"/>
    </w:p>
    <w:p w14:paraId="545C6B04" w14:textId="4A45D8B3" w:rsidR="00811E23" w:rsidRPr="00256DD3" w:rsidRDefault="00811E23" w:rsidP="00811E23">
      <w:pPr>
        <w:pStyle w:val="ListParagraph"/>
        <w:numPr>
          <w:ilvl w:val="0"/>
          <w:numId w:val="213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ProductCategoryTrueAllData</w:t>
      </w:r>
      <w:proofErr w:type="spellEnd"/>
    </w:p>
    <w:p w14:paraId="66EF58FD" w14:textId="4B53D4AD" w:rsidR="00811E23" w:rsidRPr="00256DD3" w:rsidRDefault="00811E23" w:rsidP="00811E23">
      <w:pPr>
        <w:pStyle w:val="ListParagraph"/>
        <w:numPr>
          <w:ilvl w:val="0"/>
          <w:numId w:val="213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Inv_Product_Category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1</w:t>
      </w:r>
    </w:p>
    <w:p w14:paraId="6B625420" w14:textId="7918E8BF" w:rsidR="00CE45ED" w:rsidRPr="00256DD3" w:rsidRDefault="00CE45ED" w:rsidP="00CE45ED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Se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:In this function Same data get according point 6</w:t>
      </w:r>
    </w:p>
    <w:p w14:paraId="35B024C2" w14:textId="41EA3401" w:rsidR="00CE45ED" w:rsidRPr="00256DD3" w:rsidRDefault="00CE45ED" w:rsidP="00CE4019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ddlBrandSea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get Product Brand From this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unction,class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nd Procedure:</w:t>
      </w:r>
    </w:p>
    <w:p w14:paraId="5322A468" w14:textId="56456CE3" w:rsidR="00CE45ED" w:rsidRPr="00256DD3" w:rsidRDefault="00CE45ED" w:rsidP="00CE4019">
      <w:pPr>
        <w:pStyle w:val="ListParagraph"/>
        <w:numPr>
          <w:ilvl w:val="0"/>
          <w:numId w:val="216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Class:</w:t>
      </w:r>
      <w:r w:rsidR="00CE4019" w:rsidRPr="00256DD3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CE4019" w:rsidRPr="00256DD3">
        <w:rPr>
          <w:rFonts w:cstheme="minorHAnsi"/>
          <w:color w:val="000000"/>
          <w:sz w:val="24"/>
          <w:szCs w:val="24"/>
          <w:lang w:val="en-US"/>
        </w:rPr>
        <w:t>Inv_ProductBrandMaster.cs</w:t>
      </w:r>
      <w:proofErr w:type="spellEnd"/>
    </w:p>
    <w:p w14:paraId="046A5051" w14:textId="5118981F" w:rsidR="00CE4019" w:rsidRPr="00256DD3" w:rsidRDefault="00CE4019" w:rsidP="00CE4019">
      <w:pPr>
        <w:pStyle w:val="ListParagraph"/>
        <w:numPr>
          <w:ilvl w:val="0"/>
          <w:numId w:val="216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ProductBrandTrueAllData</w:t>
      </w:r>
      <w:proofErr w:type="spellEnd"/>
    </w:p>
    <w:p w14:paraId="27C3BAC8" w14:textId="2C4F8229" w:rsidR="00CE4019" w:rsidRPr="00256DD3" w:rsidRDefault="00CE4019" w:rsidP="00CE4019">
      <w:pPr>
        <w:pStyle w:val="ListParagraph"/>
        <w:numPr>
          <w:ilvl w:val="0"/>
          <w:numId w:val="216"/>
        </w:numPr>
        <w:tabs>
          <w:tab w:val="left" w:pos="1080"/>
        </w:tabs>
        <w:jc w:val="both"/>
        <w:rPr>
          <w:rFonts w:cstheme="minorHAnsi"/>
          <w:b/>
          <w:sz w:val="24"/>
          <w:szCs w:val="24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Inv_ProductBrand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2</w:t>
      </w:r>
    </w:p>
    <w:p w14:paraId="615AB2F7" w14:textId="17D010A7" w:rsidR="00CE4019" w:rsidRPr="00256DD3" w:rsidRDefault="00CE4019" w:rsidP="00CE4019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FillProductCategorySerch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ddlReOrderProductcategor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): In this function Same data get according point 6</w:t>
      </w:r>
    </w:p>
    <w:p w14:paraId="505E75CD" w14:textId="5D49A2CC" w:rsidR="00CE4019" w:rsidRPr="00256DD3" w:rsidRDefault="00CE4019" w:rsidP="00CE4019">
      <w:pPr>
        <w:pStyle w:val="ListParagraph"/>
        <w:numPr>
          <w:ilvl w:val="0"/>
          <w:numId w:val="209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Loca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we can get Locations From this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64FE500D" w14:textId="03F6CD90" w:rsidR="00CE4019" w:rsidRPr="00256DD3" w:rsidRDefault="00CE4019" w:rsidP="00CE4019">
      <w:pPr>
        <w:pStyle w:val="ListParagraph"/>
        <w:numPr>
          <w:ilvl w:val="0"/>
          <w:numId w:val="217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LocationMaster.cs</w:t>
      </w:r>
      <w:proofErr w:type="spellEnd"/>
      <w:proofErr w:type="gramEnd"/>
    </w:p>
    <w:p w14:paraId="52881435" w14:textId="0018C027" w:rsidR="00CE4019" w:rsidRPr="00256DD3" w:rsidRDefault="00CE4019" w:rsidP="00CE4019">
      <w:pPr>
        <w:pStyle w:val="ListParagraph"/>
        <w:numPr>
          <w:ilvl w:val="0"/>
          <w:numId w:val="217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LocationMaster</w:t>
      </w:r>
      <w:proofErr w:type="spellEnd"/>
    </w:p>
    <w:p w14:paraId="4FD85B55" w14:textId="17B324A3" w:rsidR="00CE4019" w:rsidRPr="00256DD3" w:rsidRDefault="00CE4019" w:rsidP="00CE4019">
      <w:pPr>
        <w:pStyle w:val="ListParagraph"/>
        <w:numPr>
          <w:ilvl w:val="0"/>
          <w:numId w:val="217"/>
        </w:numPr>
        <w:tabs>
          <w:tab w:val="left" w:pos="1080"/>
        </w:tabs>
        <w:rPr>
          <w:rFonts w:cstheme="minorHAnsi"/>
          <w:color w:val="000000"/>
          <w:sz w:val="24"/>
          <w:szCs w:val="24"/>
          <w:lang w:val="en-AG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Set_Location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and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2</w:t>
      </w:r>
    </w:p>
    <w:p w14:paraId="106942BE" w14:textId="761E25E3" w:rsidR="00CE45ED" w:rsidRPr="00256DD3" w:rsidRDefault="00CE4019" w:rsidP="00AF30C0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lastRenderedPageBreak/>
        <w:t>FillDataListGrid</w:t>
      </w:r>
      <w:proofErr w:type="spellEnd"/>
      <w:r w:rsidR="00AF30C0"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="00AF30C0"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get All Product by Page number from this </w:t>
      </w:r>
      <w:proofErr w:type="spellStart"/>
      <w:r w:rsidR="00AF30C0"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AF30C0" w:rsidRPr="00256DD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CC9B5BC" w14:textId="13508D77" w:rsidR="00AF30C0" w:rsidRPr="00256DD3" w:rsidRDefault="00AF30C0" w:rsidP="00AF30C0">
      <w:pPr>
        <w:pStyle w:val="ListParagraph"/>
        <w:numPr>
          <w:ilvl w:val="0"/>
          <w:numId w:val="220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Class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Inv_ProductMaster.cs</w:t>
      </w:r>
      <w:proofErr w:type="spellEnd"/>
    </w:p>
    <w:p w14:paraId="6254DE36" w14:textId="7B52DD77" w:rsidR="00CE45ED" w:rsidRPr="00256DD3" w:rsidRDefault="00AF30C0" w:rsidP="00AF30C0">
      <w:pPr>
        <w:pStyle w:val="ListParagraph"/>
        <w:numPr>
          <w:ilvl w:val="0"/>
          <w:numId w:val="220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ProductMaster_By_PageNumber</w:t>
      </w:r>
      <w:proofErr w:type="spellEnd"/>
    </w:p>
    <w:p w14:paraId="6D9A54E5" w14:textId="1CB26FCD" w:rsidR="00AF30C0" w:rsidRPr="00256DD3" w:rsidRDefault="00AF30C0" w:rsidP="00AF30C0">
      <w:pPr>
        <w:pStyle w:val="ListParagraph"/>
        <w:numPr>
          <w:ilvl w:val="0"/>
          <w:numId w:val="220"/>
        </w:numPr>
        <w:tabs>
          <w:tab w:val="left" w:pos="1080"/>
        </w:tabs>
        <w:jc w:val="both"/>
        <w:rPr>
          <w:rFonts w:cstheme="minorHAnsi"/>
          <w:sz w:val="24"/>
          <w:szCs w:val="24"/>
          <w:lang w:val="en-AG"/>
        </w:rPr>
      </w:pPr>
      <w:r w:rsidRPr="00256DD3">
        <w:rPr>
          <w:rFonts w:cstheme="minorHAnsi"/>
          <w:sz w:val="24"/>
          <w:szCs w:val="24"/>
          <w:lang w:val="en-AG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Inv_ProductMaster_SelectRow_by_pageNo</w:t>
      </w:r>
      <w:proofErr w:type="spellEnd"/>
    </w:p>
    <w:p w14:paraId="3C4DE25D" w14:textId="04DC7D3D" w:rsidR="00CE45ED" w:rsidRPr="00256DD3" w:rsidRDefault="00AF30C0" w:rsidP="00AF30C0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fillproductId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get Document Number from this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0D513449" w14:textId="74D087E6" w:rsidR="00AF30C0" w:rsidRPr="00256DD3" w:rsidRDefault="00AF30C0" w:rsidP="00AF30C0">
      <w:pPr>
        <w:pStyle w:val="ListParagraph"/>
        <w:numPr>
          <w:ilvl w:val="0"/>
          <w:numId w:val="221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Set_DocNumber.cs</w:t>
      </w:r>
      <w:proofErr w:type="spellEnd"/>
      <w:proofErr w:type="gramEnd"/>
    </w:p>
    <w:p w14:paraId="67696CFC" w14:textId="4D8B7020" w:rsidR="00AF30C0" w:rsidRPr="00256DD3" w:rsidRDefault="00AF30C0" w:rsidP="00AF30C0">
      <w:pPr>
        <w:pStyle w:val="ListParagraph"/>
        <w:numPr>
          <w:ilvl w:val="0"/>
          <w:numId w:val="221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DocumentNumberAll</w:t>
      </w:r>
      <w:proofErr w:type="spellEnd"/>
    </w:p>
    <w:p w14:paraId="4FC9DBA7" w14:textId="32F0BBAC" w:rsidR="00AF30C0" w:rsidRPr="00256DD3" w:rsidRDefault="00AF30C0" w:rsidP="00AF30C0">
      <w:pPr>
        <w:pStyle w:val="ListParagraph"/>
        <w:numPr>
          <w:ilvl w:val="0"/>
          <w:numId w:val="221"/>
        </w:numPr>
        <w:tabs>
          <w:tab w:val="left" w:pos="1080"/>
        </w:tabs>
        <w:jc w:val="both"/>
        <w:rPr>
          <w:rFonts w:cstheme="minorHAnsi"/>
          <w:b/>
          <w:sz w:val="24"/>
          <w:szCs w:val="24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Set_DocNumber_SelectRow</w:t>
      </w:r>
      <w:proofErr w:type="spellEnd"/>
    </w:p>
    <w:p w14:paraId="7C4526C7" w14:textId="77777777" w:rsidR="00AF30C0" w:rsidRPr="00256DD3" w:rsidRDefault="00AF30C0" w:rsidP="00AF30C0">
      <w:pPr>
        <w:tabs>
          <w:tab w:val="left" w:pos="1080"/>
        </w:tabs>
        <w:jc w:val="both"/>
        <w:rPr>
          <w:rFonts w:cstheme="minorHAnsi"/>
          <w:b/>
          <w:sz w:val="24"/>
          <w:szCs w:val="24"/>
        </w:rPr>
      </w:pPr>
    </w:p>
    <w:p w14:paraId="5D5D2465" w14:textId="08B6CB1A" w:rsidR="001A22EA" w:rsidRPr="00256DD3" w:rsidRDefault="00AF30C0" w:rsidP="001A22EA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GetLocationCountr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:</w:t>
      </w:r>
      <w:r w:rsidR="001A22EA" w:rsidRPr="00256DD3">
        <w:rPr>
          <w:rFonts w:cstheme="minorHAnsi"/>
          <w:color w:val="000000"/>
          <w:sz w:val="24"/>
          <w:szCs w:val="24"/>
          <w:lang w:val="en-US"/>
        </w:rPr>
        <w:t xml:space="preserve">in this function get product Country From this </w:t>
      </w:r>
      <w:proofErr w:type="spellStart"/>
      <w:r w:rsidR="001A22EA" w:rsidRPr="00256DD3">
        <w:rPr>
          <w:rFonts w:cstheme="minorHAnsi"/>
          <w:color w:val="000000"/>
          <w:sz w:val="24"/>
          <w:szCs w:val="24"/>
          <w:lang w:val="en-US"/>
        </w:rPr>
        <w:t>class,function</w:t>
      </w:r>
      <w:proofErr w:type="spellEnd"/>
      <w:r w:rsidR="001A22EA" w:rsidRPr="00256DD3">
        <w:rPr>
          <w:rFonts w:cstheme="minorHAnsi"/>
          <w:color w:val="000000"/>
          <w:sz w:val="24"/>
          <w:szCs w:val="24"/>
          <w:lang w:val="en-US"/>
        </w:rPr>
        <w:t xml:space="preserve"> and procedure</w:t>
      </w:r>
    </w:p>
    <w:p w14:paraId="252661B0" w14:textId="681B0125" w:rsidR="001A22EA" w:rsidRPr="00256DD3" w:rsidRDefault="001A22EA" w:rsidP="001A22EA">
      <w:pPr>
        <w:pStyle w:val="ListParagraph"/>
        <w:numPr>
          <w:ilvl w:val="0"/>
          <w:numId w:val="222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Class:CountryMaster.cs</w:t>
      </w:r>
      <w:proofErr w:type="spellEnd"/>
      <w:proofErr w:type="gramEnd"/>
    </w:p>
    <w:p w14:paraId="1D8BD295" w14:textId="5127D811" w:rsidR="001A22EA" w:rsidRPr="00256DD3" w:rsidRDefault="001A22EA" w:rsidP="001A22EA">
      <w:pPr>
        <w:pStyle w:val="ListParagraph"/>
        <w:numPr>
          <w:ilvl w:val="0"/>
          <w:numId w:val="222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 xml:space="preserve">Function: </w:t>
      </w:r>
      <w:proofErr w:type="spellStart"/>
      <w:r w:rsidRPr="00256DD3">
        <w:rPr>
          <w:rFonts w:cstheme="minorHAnsi"/>
          <w:color w:val="000000"/>
          <w:sz w:val="24"/>
          <w:szCs w:val="24"/>
          <w:lang w:val="en-US"/>
        </w:rPr>
        <w:t>GetCountryMasterById</w:t>
      </w:r>
      <w:proofErr w:type="spellEnd"/>
    </w:p>
    <w:p w14:paraId="15F9FD12" w14:textId="6FA92BBB" w:rsidR="001A22EA" w:rsidRPr="00256DD3" w:rsidRDefault="001A22EA" w:rsidP="001A22EA">
      <w:pPr>
        <w:pStyle w:val="ListParagraph"/>
        <w:numPr>
          <w:ilvl w:val="0"/>
          <w:numId w:val="222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256DD3">
        <w:rPr>
          <w:rFonts w:cstheme="minorHAnsi"/>
          <w:color w:val="000000"/>
          <w:sz w:val="24"/>
          <w:szCs w:val="24"/>
          <w:lang w:val="en-US"/>
        </w:rPr>
        <w:t>Procedure:</w:t>
      </w:r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sp_Sys_CountryMaster_SelectRow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gramStart"/>
      <w:r w:rsidRPr="00256DD3">
        <w:rPr>
          <w:rFonts w:cstheme="minorHAnsi"/>
          <w:color w:val="A31515"/>
          <w:sz w:val="24"/>
          <w:szCs w:val="24"/>
          <w:lang w:val="en-US"/>
        </w:rPr>
        <w:t>And</w:t>
      </w:r>
      <w:proofErr w:type="gramEnd"/>
      <w:r w:rsidRPr="00256DD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256DD3">
        <w:rPr>
          <w:rFonts w:cstheme="minorHAnsi"/>
          <w:color w:val="A31515"/>
          <w:sz w:val="24"/>
          <w:szCs w:val="24"/>
          <w:lang w:val="en-US"/>
        </w:rPr>
        <w:t>Optype</w:t>
      </w:r>
      <w:proofErr w:type="spellEnd"/>
      <w:r w:rsidRPr="00256DD3">
        <w:rPr>
          <w:rFonts w:cstheme="minorHAnsi"/>
          <w:color w:val="A31515"/>
          <w:sz w:val="24"/>
          <w:szCs w:val="24"/>
          <w:lang w:val="en-US"/>
        </w:rPr>
        <w:t>=2</w:t>
      </w:r>
    </w:p>
    <w:p w14:paraId="4C44D09E" w14:textId="309F1CDD" w:rsidR="00AF30C0" w:rsidRPr="00256DD3" w:rsidRDefault="001A22EA" w:rsidP="00256DD3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getPageControlVisibility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 xml:space="preserve">):In this function </w:t>
      </w:r>
      <w:r w:rsidR="00256DD3" w:rsidRPr="00256DD3">
        <w:rPr>
          <w:rFonts w:cstheme="minorHAnsi"/>
          <w:color w:val="000000"/>
          <w:sz w:val="24"/>
          <w:szCs w:val="24"/>
          <w:lang w:val="en-US"/>
        </w:rPr>
        <w:t xml:space="preserve">Set </w:t>
      </w:r>
      <w:proofErr w:type="spellStart"/>
      <w:r w:rsidR="00256DD3" w:rsidRPr="00256DD3">
        <w:rPr>
          <w:rFonts w:cstheme="minorHAnsi"/>
          <w:color w:val="000000"/>
          <w:sz w:val="24"/>
          <w:szCs w:val="24"/>
          <w:lang w:val="en-US"/>
        </w:rPr>
        <w:t>PageControl</w:t>
      </w:r>
      <w:proofErr w:type="spellEnd"/>
      <w:r w:rsidR="00256DD3" w:rsidRPr="00256DD3">
        <w:rPr>
          <w:rFonts w:cstheme="minorHAnsi"/>
          <w:color w:val="000000"/>
          <w:sz w:val="24"/>
          <w:szCs w:val="24"/>
          <w:lang w:val="en-US"/>
        </w:rPr>
        <w:t xml:space="preserve"> visibility </w:t>
      </w:r>
    </w:p>
    <w:p w14:paraId="5713A6F3" w14:textId="6337EF34" w:rsidR="00256DD3" w:rsidRPr="00256DD3" w:rsidRDefault="00256DD3" w:rsidP="00256DD3">
      <w:pPr>
        <w:pStyle w:val="ListParagraph"/>
        <w:numPr>
          <w:ilvl w:val="0"/>
          <w:numId w:val="209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256DD3">
        <w:rPr>
          <w:rFonts w:cstheme="minorHAnsi"/>
          <w:color w:val="000000"/>
          <w:sz w:val="24"/>
          <w:szCs w:val="24"/>
          <w:lang w:val="en-US"/>
        </w:rPr>
        <w:t>RootFolder</w:t>
      </w:r>
      <w:proofErr w:type="spellEnd"/>
      <w:r w:rsidRPr="00256DD3">
        <w:rPr>
          <w:rFonts w:cstheme="minorHAnsi"/>
          <w:color w:val="000000"/>
          <w:sz w:val="24"/>
          <w:szCs w:val="24"/>
          <w:lang w:val="en-US"/>
        </w:rPr>
        <w:t>(</w:t>
      </w:r>
      <w:proofErr w:type="gramEnd"/>
      <w:r w:rsidRPr="00256DD3">
        <w:rPr>
          <w:rFonts w:cstheme="minorHAnsi"/>
          <w:color w:val="000000"/>
          <w:sz w:val="24"/>
          <w:szCs w:val="24"/>
          <w:lang w:val="en-US"/>
        </w:rPr>
        <w:t>):In this function we can set File Manager Root Path Set</w:t>
      </w:r>
    </w:p>
    <w:p w14:paraId="07F9C802" w14:textId="77777777" w:rsidR="007A5FF4" w:rsidRDefault="007A5FF4" w:rsidP="00F65AA5">
      <w:pPr>
        <w:tabs>
          <w:tab w:val="left" w:pos="1080"/>
        </w:tabs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ave-</w:t>
      </w:r>
    </w:p>
    <w:p w14:paraId="1CE97F0B" w14:textId="77777777" w:rsidR="007A5FF4" w:rsidRPr="005C165E" w:rsidRDefault="007A5FF4" w:rsidP="00F65AA5">
      <w:pPr>
        <w:tabs>
          <w:tab w:val="left" w:pos="1080"/>
        </w:tabs>
        <w:jc w:val="both"/>
        <w:rPr>
          <w:rFonts w:cstheme="minorHAnsi"/>
          <w:bCs/>
          <w:sz w:val="24"/>
          <w:szCs w:val="24"/>
        </w:rPr>
      </w:pPr>
      <w:r w:rsidRPr="005C165E">
        <w:rPr>
          <w:rFonts w:cstheme="minorHAnsi"/>
          <w:bCs/>
          <w:sz w:val="24"/>
          <w:szCs w:val="24"/>
        </w:rPr>
        <w:t xml:space="preserve">On Save its call </w:t>
      </w:r>
      <w:proofErr w:type="spellStart"/>
      <w:r w:rsidRPr="005C165E">
        <w:rPr>
          <w:rFonts w:cstheme="minorHAnsi"/>
          <w:bCs/>
          <w:sz w:val="24"/>
          <w:szCs w:val="24"/>
        </w:rPr>
        <w:t>btnSave_Clcik</w:t>
      </w:r>
      <w:proofErr w:type="spellEnd"/>
      <w:r w:rsidRPr="005C165E">
        <w:rPr>
          <w:rFonts w:cstheme="minorHAnsi"/>
          <w:bCs/>
          <w:sz w:val="24"/>
          <w:szCs w:val="24"/>
        </w:rPr>
        <w:t xml:space="preserve"> Function in this function if </w:t>
      </w:r>
      <w:proofErr w:type="spellStart"/>
      <w:r w:rsidRPr="005C165E">
        <w:rPr>
          <w:rFonts w:cstheme="minorHAnsi"/>
          <w:bCs/>
          <w:sz w:val="24"/>
          <w:szCs w:val="24"/>
        </w:rPr>
        <w:t>hdnProductId.value</w:t>
      </w:r>
      <w:proofErr w:type="spellEnd"/>
      <w:r w:rsidRPr="005C165E">
        <w:rPr>
          <w:rFonts w:cstheme="minorHAnsi"/>
          <w:bCs/>
          <w:sz w:val="24"/>
          <w:szCs w:val="24"/>
        </w:rPr>
        <w:t>==</w:t>
      </w:r>
      <w:proofErr w:type="gramStart"/>
      <w:r w:rsidRPr="005C165E">
        <w:rPr>
          <w:rFonts w:cstheme="minorHAnsi"/>
          <w:bCs/>
          <w:sz w:val="24"/>
          <w:szCs w:val="24"/>
        </w:rPr>
        <w:t>””then</w:t>
      </w:r>
      <w:proofErr w:type="gramEnd"/>
      <w:r w:rsidRPr="005C165E">
        <w:rPr>
          <w:rFonts w:cstheme="minorHAnsi"/>
          <w:bCs/>
          <w:sz w:val="24"/>
          <w:szCs w:val="24"/>
        </w:rPr>
        <w:t xml:space="preserve"> its call insert Function From this </w:t>
      </w:r>
      <w:proofErr w:type="spellStart"/>
      <w:r w:rsidRPr="005C165E">
        <w:rPr>
          <w:rFonts w:cstheme="minorHAnsi"/>
          <w:bCs/>
          <w:sz w:val="24"/>
          <w:szCs w:val="24"/>
        </w:rPr>
        <w:t>class,function</w:t>
      </w:r>
      <w:proofErr w:type="spellEnd"/>
      <w:r w:rsidRPr="005C165E">
        <w:rPr>
          <w:rFonts w:cstheme="minorHAnsi"/>
          <w:bCs/>
          <w:sz w:val="24"/>
          <w:szCs w:val="24"/>
        </w:rPr>
        <w:t xml:space="preserve"> and procedure</w:t>
      </w:r>
    </w:p>
    <w:p w14:paraId="1612230F" w14:textId="7EA5DA25" w:rsidR="004028C1" w:rsidRPr="005C165E" w:rsidRDefault="007A5FF4" w:rsidP="005C165E">
      <w:pPr>
        <w:pStyle w:val="ListParagraph"/>
        <w:numPr>
          <w:ilvl w:val="0"/>
          <w:numId w:val="223"/>
        </w:numPr>
        <w:tabs>
          <w:tab w:val="left" w:pos="1080"/>
        </w:tabs>
        <w:jc w:val="both"/>
        <w:rPr>
          <w:rFonts w:cstheme="minorHAnsi"/>
          <w:bCs/>
          <w:sz w:val="24"/>
          <w:szCs w:val="24"/>
        </w:rPr>
      </w:pPr>
      <w:r w:rsidRPr="005C165E">
        <w:rPr>
          <w:rFonts w:cstheme="minorHAnsi"/>
          <w:bCs/>
          <w:sz w:val="24"/>
          <w:szCs w:val="24"/>
        </w:rPr>
        <w:t>Class:</w:t>
      </w:r>
      <w:r w:rsidR="004028C1" w:rsidRPr="005C165E">
        <w:rPr>
          <w:rFonts w:cstheme="minorHAnsi"/>
          <w:bCs/>
          <w:sz w:val="24"/>
          <w:szCs w:val="24"/>
        </w:rPr>
        <w:t xml:space="preserve"> </w:t>
      </w:r>
      <w:proofErr w:type="spellStart"/>
      <w:r w:rsidR="003374D8" w:rsidRPr="005C165E">
        <w:rPr>
          <w:rFonts w:cstheme="minorHAnsi"/>
          <w:bCs/>
          <w:sz w:val="24"/>
          <w:szCs w:val="24"/>
        </w:rPr>
        <w:t>inv_Pro</w:t>
      </w:r>
      <w:r w:rsidR="007822E4" w:rsidRPr="005C165E">
        <w:rPr>
          <w:rFonts w:cstheme="minorHAnsi"/>
          <w:bCs/>
          <w:sz w:val="24"/>
          <w:szCs w:val="24"/>
        </w:rPr>
        <w:t>ductMaster.cs</w:t>
      </w:r>
      <w:proofErr w:type="spellEnd"/>
    </w:p>
    <w:p w14:paraId="39215B1A" w14:textId="082308DE" w:rsidR="007822E4" w:rsidRPr="005C165E" w:rsidRDefault="007822E4" w:rsidP="005C165E">
      <w:pPr>
        <w:pStyle w:val="ListParagraph"/>
        <w:numPr>
          <w:ilvl w:val="0"/>
          <w:numId w:val="223"/>
        </w:numPr>
        <w:tabs>
          <w:tab w:val="left" w:pos="1080"/>
        </w:tabs>
        <w:jc w:val="both"/>
        <w:rPr>
          <w:rFonts w:cstheme="minorHAnsi"/>
          <w:bCs/>
          <w:color w:val="000000"/>
          <w:sz w:val="24"/>
          <w:szCs w:val="24"/>
          <w:lang w:val="en-US"/>
        </w:rPr>
      </w:pPr>
      <w:r w:rsidRPr="005C165E">
        <w:rPr>
          <w:rFonts w:cstheme="minorHAnsi"/>
          <w:bCs/>
          <w:sz w:val="24"/>
          <w:szCs w:val="24"/>
        </w:rPr>
        <w:t>Function:</w:t>
      </w:r>
      <w:r w:rsidR="005C165E" w:rsidRPr="005C165E">
        <w:rPr>
          <w:rFonts w:cs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5C165E" w:rsidRPr="005C165E">
        <w:rPr>
          <w:rFonts w:cstheme="minorHAnsi"/>
          <w:bCs/>
          <w:color w:val="000000"/>
          <w:sz w:val="24"/>
          <w:szCs w:val="24"/>
          <w:lang w:val="en-US"/>
        </w:rPr>
        <w:t>InsertProductMaster</w:t>
      </w:r>
      <w:proofErr w:type="spellEnd"/>
    </w:p>
    <w:p w14:paraId="5CD71206" w14:textId="53969709" w:rsidR="005C165E" w:rsidRPr="005C165E" w:rsidRDefault="005C165E" w:rsidP="005C165E">
      <w:pPr>
        <w:pStyle w:val="ListParagraph"/>
        <w:numPr>
          <w:ilvl w:val="0"/>
          <w:numId w:val="223"/>
        </w:numPr>
        <w:tabs>
          <w:tab w:val="left" w:pos="1080"/>
        </w:tabs>
        <w:jc w:val="both"/>
        <w:rPr>
          <w:rFonts w:cstheme="minorHAnsi"/>
          <w:bCs/>
          <w:color w:val="A31515"/>
          <w:sz w:val="24"/>
          <w:szCs w:val="24"/>
          <w:lang w:val="en-US"/>
        </w:rPr>
      </w:pPr>
      <w:r w:rsidRPr="005C165E">
        <w:rPr>
          <w:rFonts w:cstheme="minorHAnsi"/>
          <w:bCs/>
          <w:color w:val="000000"/>
          <w:sz w:val="24"/>
          <w:szCs w:val="24"/>
          <w:lang w:val="en-US"/>
        </w:rPr>
        <w:t>Procedure:</w:t>
      </w:r>
      <w:r w:rsidRPr="005C165E">
        <w:rPr>
          <w:rFonts w:cstheme="minorHAnsi"/>
          <w:bCs/>
          <w:color w:val="A31515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bCs/>
          <w:color w:val="A31515"/>
          <w:sz w:val="24"/>
          <w:szCs w:val="24"/>
          <w:lang w:val="en-US"/>
        </w:rPr>
        <w:t>sp_Inv_ProductMaster_Insert</w:t>
      </w:r>
      <w:proofErr w:type="spellEnd"/>
    </w:p>
    <w:p w14:paraId="05418D2F" w14:textId="230BC469" w:rsidR="005C165E" w:rsidRPr="005C165E" w:rsidRDefault="005C165E" w:rsidP="005C165E">
      <w:pPr>
        <w:pStyle w:val="ListParagraph"/>
        <w:numPr>
          <w:ilvl w:val="0"/>
          <w:numId w:val="227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sz w:val="24"/>
          <w:szCs w:val="24"/>
        </w:rPr>
        <w:t>Then check rack name is not equal</w:t>
      </w:r>
      <w:r>
        <w:rPr>
          <w:rFonts w:cstheme="minorHAnsi"/>
          <w:sz w:val="24"/>
          <w:szCs w:val="24"/>
        </w:rPr>
        <w:t>s</w:t>
      </w:r>
      <w:r w:rsidRPr="005C165E">
        <w:rPr>
          <w:rFonts w:cstheme="minorHAnsi"/>
          <w:sz w:val="24"/>
          <w:szCs w:val="24"/>
        </w:rPr>
        <w:t xml:space="preserve"> to blank then insert rack from this </w:t>
      </w:r>
      <w:proofErr w:type="gramStart"/>
      <w:r w:rsidRPr="005C165E">
        <w:rPr>
          <w:rFonts w:cstheme="minorHAnsi"/>
          <w:sz w:val="24"/>
          <w:szCs w:val="24"/>
        </w:rPr>
        <w:t>class ,function</w:t>
      </w:r>
      <w:proofErr w:type="gramEnd"/>
      <w:r w:rsidRPr="005C165E">
        <w:rPr>
          <w:rFonts w:cstheme="minorHAnsi"/>
          <w:sz w:val="24"/>
          <w:szCs w:val="24"/>
        </w:rPr>
        <w:t xml:space="preserve"> and Procedure</w:t>
      </w:r>
    </w:p>
    <w:p w14:paraId="20B08594" w14:textId="4739F4F4" w:rsidR="005C165E" w:rsidRPr="005C165E" w:rsidRDefault="005C165E" w:rsidP="005C165E">
      <w:pPr>
        <w:pStyle w:val="ListParagraph"/>
        <w:numPr>
          <w:ilvl w:val="0"/>
          <w:numId w:val="224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5C165E">
        <w:rPr>
          <w:rFonts w:cstheme="minorHAnsi"/>
          <w:sz w:val="24"/>
          <w:szCs w:val="24"/>
        </w:rPr>
        <w:t>Class:Inv_RackDetail.cs</w:t>
      </w:r>
      <w:proofErr w:type="spellEnd"/>
      <w:proofErr w:type="gramEnd"/>
    </w:p>
    <w:p w14:paraId="14E9058C" w14:textId="643E0385" w:rsidR="005C165E" w:rsidRPr="005C165E" w:rsidRDefault="005C165E" w:rsidP="005C165E">
      <w:pPr>
        <w:pStyle w:val="ListParagraph"/>
        <w:numPr>
          <w:ilvl w:val="0"/>
          <w:numId w:val="224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5C165E">
        <w:rPr>
          <w:rFonts w:cstheme="minorHAnsi"/>
          <w:sz w:val="24"/>
          <w:szCs w:val="24"/>
        </w:rPr>
        <w:t>Function:</w:t>
      </w:r>
      <w:r w:rsidRPr="005C165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000000"/>
          <w:sz w:val="24"/>
          <w:szCs w:val="24"/>
          <w:lang w:val="en-US"/>
        </w:rPr>
        <w:t>InsertRackDetail</w:t>
      </w:r>
      <w:proofErr w:type="spellEnd"/>
    </w:p>
    <w:p w14:paraId="768B9E94" w14:textId="78CB5024" w:rsidR="005C165E" w:rsidRPr="005C165E" w:rsidRDefault="005C165E" w:rsidP="005C165E">
      <w:pPr>
        <w:pStyle w:val="ListParagraph"/>
        <w:numPr>
          <w:ilvl w:val="0"/>
          <w:numId w:val="224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color w:val="000000"/>
          <w:sz w:val="24"/>
          <w:szCs w:val="24"/>
          <w:lang w:val="en-US"/>
        </w:rPr>
        <w:t>Procedure:</w:t>
      </w:r>
      <w:r w:rsidRPr="005C165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A31515"/>
          <w:sz w:val="24"/>
          <w:szCs w:val="24"/>
          <w:lang w:val="en-US"/>
        </w:rPr>
        <w:t>Inv_RackDetail_Insert</w:t>
      </w:r>
      <w:proofErr w:type="spellEnd"/>
    </w:p>
    <w:p w14:paraId="476CD846" w14:textId="72F00AA2" w:rsidR="005C165E" w:rsidRPr="005C165E" w:rsidRDefault="005C165E" w:rsidP="005C165E">
      <w:pPr>
        <w:pStyle w:val="ListParagraph"/>
        <w:numPr>
          <w:ilvl w:val="0"/>
          <w:numId w:val="228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sz w:val="24"/>
          <w:szCs w:val="24"/>
        </w:rPr>
        <w:t xml:space="preserve">Then insert </w:t>
      </w:r>
      <w:proofErr w:type="spellStart"/>
      <w:r w:rsidRPr="005C165E">
        <w:rPr>
          <w:rFonts w:cstheme="minorHAnsi"/>
          <w:sz w:val="24"/>
          <w:szCs w:val="24"/>
        </w:rPr>
        <w:t>productLabelInfo</w:t>
      </w:r>
      <w:proofErr w:type="spellEnd"/>
      <w:r w:rsidRPr="005C165E">
        <w:rPr>
          <w:rFonts w:cstheme="minorHAnsi"/>
          <w:sz w:val="24"/>
          <w:szCs w:val="24"/>
        </w:rPr>
        <w:t xml:space="preserve"> from this </w:t>
      </w:r>
      <w:proofErr w:type="spellStart"/>
      <w:proofErr w:type="gramStart"/>
      <w:r w:rsidRPr="005C165E">
        <w:rPr>
          <w:rFonts w:cstheme="minorHAnsi"/>
          <w:sz w:val="24"/>
          <w:szCs w:val="24"/>
        </w:rPr>
        <w:t>class,function</w:t>
      </w:r>
      <w:proofErr w:type="spellEnd"/>
      <w:proofErr w:type="gramEnd"/>
      <w:r w:rsidRPr="005C165E">
        <w:rPr>
          <w:rFonts w:cstheme="minorHAnsi"/>
          <w:sz w:val="24"/>
          <w:szCs w:val="24"/>
        </w:rPr>
        <w:t xml:space="preserve"> and Procedure</w:t>
      </w:r>
    </w:p>
    <w:p w14:paraId="67D8DFA0" w14:textId="2C950DBC" w:rsidR="005C165E" w:rsidRPr="005C165E" w:rsidRDefault="005C165E" w:rsidP="005C165E">
      <w:pPr>
        <w:pStyle w:val="ListParagraph"/>
        <w:numPr>
          <w:ilvl w:val="0"/>
          <w:numId w:val="225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5C165E">
        <w:rPr>
          <w:rFonts w:cstheme="minorHAnsi"/>
          <w:sz w:val="24"/>
          <w:szCs w:val="24"/>
        </w:rPr>
        <w:t>Class:Inv_ProductMaster.cs</w:t>
      </w:r>
      <w:proofErr w:type="spellEnd"/>
      <w:proofErr w:type="gramEnd"/>
    </w:p>
    <w:p w14:paraId="4A3644A9" w14:textId="6527582B" w:rsidR="005C165E" w:rsidRPr="005C165E" w:rsidRDefault="005C165E" w:rsidP="005C165E">
      <w:pPr>
        <w:pStyle w:val="ListParagraph"/>
        <w:numPr>
          <w:ilvl w:val="0"/>
          <w:numId w:val="225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5C165E">
        <w:rPr>
          <w:rFonts w:cstheme="minorHAnsi"/>
          <w:sz w:val="24"/>
          <w:szCs w:val="24"/>
        </w:rPr>
        <w:t>Function:</w:t>
      </w:r>
      <w:r w:rsidRPr="005C165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000000"/>
          <w:sz w:val="24"/>
          <w:szCs w:val="24"/>
          <w:lang w:val="en-US"/>
        </w:rPr>
        <w:t>InsertProductLabelInfo</w:t>
      </w:r>
      <w:proofErr w:type="spellEnd"/>
    </w:p>
    <w:p w14:paraId="0F3D2C3E" w14:textId="03D786D9" w:rsidR="005C165E" w:rsidRPr="005C165E" w:rsidRDefault="005C165E" w:rsidP="005C165E">
      <w:pPr>
        <w:pStyle w:val="ListParagraph"/>
        <w:numPr>
          <w:ilvl w:val="0"/>
          <w:numId w:val="225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color w:val="000000"/>
          <w:sz w:val="24"/>
          <w:szCs w:val="24"/>
          <w:lang w:val="en-US"/>
        </w:rPr>
        <w:t>Procedure:</w:t>
      </w:r>
      <w:r w:rsidRPr="005C165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A31515"/>
          <w:sz w:val="24"/>
          <w:szCs w:val="24"/>
          <w:lang w:val="en-US"/>
        </w:rPr>
        <w:t>sp_Inv_ProductLabel_Insert</w:t>
      </w:r>
      <w:proofErr w:type="spellEnd"/>
    </w:p>
    <w:p w14:paraId="73D91D32" w14:textId="126281B3" w:rsidR="005C165E" w:rsidRPr="005C165E" w:rsidRDefault="005C165E" w:rsidP="005C165E">
      <w:pPr>
        <w:pStyle w:val="ListParagraph"/>
        <w:numPr>
          <w:ilvl w:val="0"/>
          <w:numId w:val="229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sz w:val="24"/>
          <w:szCs w:val="24"/>
        </w:rPr>
        <w:t xml:space="preserve">Then Insert </w:t>
      </w:r>
      <w:proofErr w:type="spellStart"/>
      <w:r w:rsidRPr="005C165E">
        <w:rPr>
          <w:rFonts w:cstheme="minorHAnsi"/>
          <w:sz w:val="24"/>
          <w:szCs w:val="24"/>
        </w:rPr>
        <w:t>ProductTaxMaster</w:t>
      </w:r>
      <w:proofErr w:type="spellEnd"/>
      <w:r w:rsidRPr="005C165E">
        <w:rPr>
          <w:rFonts w:cstheme="minorHAnsi"/>
          <w:sz w:val="24"/>
          <w:szCs w:val="24"/>
        </w:rPr>
        <w:t xml:space="preserve"> from this </w:t>
      </w:r>
      <w:proofErr w:type="spellStart"/>
      <w:proofErr w:type="gramStart"/>
      <w:r w:rsidRPr="005C165E">
        <w:rPr>
          <w:rFonts w:cstheme="minorHAnsi"/>
          <w:sz w:val="24"/>
          <w:szCs w:val="24"/>
        </w:rPr>
        <w:t>class,function</w:t>
      </w:r>
      <w:proofErr w:type="spellEnd"/>
      <w:proofErr w:type="gramEnd"/>
      <w:r w:rsidRPr="005C165E">
        <w:rPr>
          <w:rFonts w:cstheme="minorHAnsi"/>
          <w:sz w:val="24"/>
          <w:szCs w:val="24"/>
        </w:rPr>
        <w:t xml:space="preserve"> and Procedure</w:t>
      </w:r>
    </w:p>
    <w:p w14:paraId="3D840294" w14:textId="1F4E1E77" w:rsidR="005C165E" w:rsidRPr="005C165E" w:rsidRDefault="005C165E" w:rsidP="005C165E">
      <w:pPr>
        <w:pStyle w:val="ListParagraph"/>
        <w:numPr>
          <w:ilvl w:val="0"/>
          <w:numId w:val="226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5C165E">
        <w:rPr>
          <w:rFonts w:cstheme="minorHAnsi"/>
          <w:sz w:val="24"/>
          <w:szCs w:val="24"/>
        </w:rPr>
        <w:t>Class:ProductTaxMaster.cs</w:t>
      </w:r>
      <w:proofErr w:type="spellEnd"/>
      <w:proofErr w:type="gramEnd"/>
    </w:p>
    <w:p w14:paraId="1FA30AA9" w14:textId="1D038EE9" w:rsidR="005C165E" w:rsidRPr="005C165E" w:rsidRDefault="005C165E" w:rsidP="005C165E">
      <w:pPr>
        <w:pStyle w:val="ListParagraph"/>
        <w:numPr>
          <w:ilvl w:val="0"/>
          <w:numId w:val="226"/>
        </w:numPr>
        <w:tabs>
          <w:tab w:val="left" w:pos="1080"/>
        </w:tabs>
        <w:jc w:val="both"/>
        <w:rPr>
          <w:rFonts w:cstheme="minorHAnsi"/>
          <w:color w:val="000000"/>
          <w:sz w:val="24"/>
          <w:szCs w:val="24"/>
          <w:lang w:val="en-US"/>
        </w:rPr>
      </w:pPr>
      <w:r w:rsidRPr="005C165E">
        <w:rPr>
          <w:rFonts w:cstheme="minorHAnsi"/>
          <w:sz w:val="24"/>
          <w:szCs w:val="24"/>
        </w:rPr>
        <w:t>Function:</w:t>
      </w:r>
      <w:r w:rsidRPr="005C165E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000000"/>
          <w:sz w:val="24"/>
          <w:szCs w:val="24"/>
          <w:lang w:val="en-US"/>
        </w:rPr>
        <w:t>InsertProductTaxMaster</w:t>
      </w:r>
      <w:proofErr w:type="spellEnd"/>
    </w:p>
    <w:p w14:paraId="50052FE6" w14:textId="13187B34" w:rsidR="005C165E" w:rsidRPr="005C165E" w:rsidRDefault="005C165E" w:rsidP="005C165E">
      <w:pPr>
        <w:pStyle w:val="ListParagraph"/>
        <w:numPr>
          <w:ilvl w:val="0"/>
          <w:numId w:val="226"/>
        </w:numPr>
        <w:tabs>
          <w:tab w:val="left" w:pos="1080"/>
        </w:tabs>
        <w:jc w:val="both"/>
        <w:rPr>
          <w:rFonts w:cstheme="minorHAnsi"/>
          <w:sz w:val="24"/>
          <w:szCs w:val="24"/>
        </w:rPr>
      </w:pPr>
      <w:r w:rsidRPr="005C165E">
        <w:rPr>
          <w:rFonts w:cstheme="minorHAnsi"/>
          <w:color w:val="000000"/>
          <w:sz w:val="24"/>
          <w:szCs w:val="24"/>
          <w:lang w:val="en-US"/>
        </w:rPr>
        <w:t>Procedure:</w:t>
      </w:r>
      <w:r w:rsidRPr="005C165E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5C165E">
        <w:rPr>
          <w:rFonts w:cstheme="minorHAnsi"/>
          <w:color w:val="A31515"/>
          <w:sz w:val="24"/>
          <w:szCs w:val="24"/>
          <w:lang w:val="en-US"/>
        </w:rPr>
        <w:t>sp_Inv_ProductTaxMaster_Insert</w:t>
      </w:r>
      <w:proofErr w:type="spellEnd"/>
    </w:p>
    <w:p w14:paraId="1D42B82B" w14:textId="4193DCDF" w:rsidR="005C165E" w:rsidRDefault="004028C1" w:rsidP="00F65AA5">
      <w:pPr>
        <w:jc w:val="both"/>
        <w:rPr>
          <w:rFonts w:ascii="Times New Roman" w:hAnsi="Times New Roman" w:cs="Times New Roman"/>
          <w:sz w:val="24"/>
          <w:szCs w:val="24"/>
        </w:rPr>
      </w:pPr>
      <w:r w:rsidRPr="004E5D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49FC65" w14:textId="092CF607" w:rsidR="005C165E" w:rsidRDefault="005C165E" w:rsidP="00F65AA5">
      <w:pPr>
        <w:jc w:val="both"/>
        <w:rPr>
          <w:rFonts w:cstheme="minorHAnsi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f </w:t>
      </w:r>
      <w:proofErr w:type="spellStart"/>
      <w:proofErr w:type="gramStart"/>
      <w:r w:rsidRPr="005C165E">
        <w:rPr>
          <w:rFonts w:cstheme="minorHAnsi"/>
          <w:bCs/>
          <w:sz w:val="24"/>
          <w:szCs w:val="24"/>
        </w:rPr>
        <w:t>hdnProductId.value</w:t>
      </w:r>
      <w:proofErr w:type="spellEnd"/>
      <w:r>
        <w:rPr>
          <w:rFonts w:cstheme="minorHAnsi"/>
          <w:bCs/>
          <w:sz w:val="24"/>
          <w:szCs w:val="24"/>
        </w:rPr>
        <w:t>!</w:t>
      </w:r>
      <w:r w:rsidRPr="005C165E">
        <w:rPr>
          <w:rFonts w:cstheme="minorHAnsi"/>
          <w:bCs/>
          <w:sz w:val="24"/>
          <w:szCs w:val="24"/>
        </w:rPr>
        <w:t>=</w:t>
      </w:r>
      <w:proofErr w:type="gramEnd"/>
      <w:r w:rsidRPr="005C165E">
        <w:rPr>
          <w:rFonts w:cstheme="minorHAnsi"/>
          <w:bCs/>
          <w:sz w:val="24"/>
          <w:szCs w:val="24"/>
        </w:rPr>
        <w:t>””</w:t>
      </w:r>
      <w:r>
        <w:rPr>
          <w:rFonts w:cstheme="minorHAnsi"/>
          <w:bCs/>
          <w:sz w:val="24"/>
          <w:szCs w:val="24"/>
        </w:rPr>
        <w:t xml:space="preserve"> then its call Update function </w:t>
      </w:r>
      <w:r w:rsidR="002A4C96">
        <w:rPr>
          <w:rFonts w:cstheme="minorHAnsi"/>
          <w:bCs/>
          <w:sz w:val="24"/>
          <w:szCs w:val="24"/>
        </w:rPr>
        <w:t xml:space="preserve">call from this </w:t>
      </w:r>
      <w:proofErr w:type="spellStart"/>
      <w:r w:rsidR="002A4C96">
        <w:rPr>
          <w:rFonts w:cstheme="minorHAnsi"/>
          <w:bCs/>
          <w:sz w:val="24"/>
          <w:szCs w:val="24"/>
        </w:rPr>
        <w:t>class,function</w:t>
      </w:r>
      <w:proofErr w:type="spellEnd"/>
      <w:r w:rsidR="002A4C96">
        <w:rPr>
          <w:rFonts w:cstheme="minorHAnsi"/>
          <w:bCs/>
          <w:sz w:val="24"/>
          <w:szCs w:val="24"/>
        </w:rPr>
        <w:t xml:space="preserve"> and Procedure</w:t>
      </w:r>
    </w:p>
    <w:p w14:paraId="6C4EB6C4" w14:textId="28423D35" w:rsidR="002A4C96" w:rsidRDefault="002A4C96" w:rsidP="00F65AA5">
      <w:pPr>
        <w:jc w:val="both"/>
        <w:rPr>
          <w:rFonts w:cstheme="minorHAnsi"/>
          <w:bCs/>
          <w:sz w:val="24"/>
          <w:szCs w:val="24"/>
        </w:rPr>
      </w:pPr>
      <w:proofErr w:type="spellStart"/>
      <w:proofErr w:type="gramStart"/>
      <w:r>
        <w:rPr>
          <w:rFonts w:cstheme="minorHAnsi"/>
          <w:bCs/>
          <w:sz w:val="24"/>
          <w:szCs w:val="24"/>
        </w:rPr>
        <w:t>Class:Inv_ProductMaste.cs</w:t>
      </w:r>
      <w:proofErr w:type="spellEnd"/>
      <w:proofErr w:type="gramEnd"/>
    </w:p>
    <w:p w14:paraId="0B66C9F1" w14:textId="548CC518" w:rsidR="002A4C96" w:rsidRDefault="002A4C96" w:rsidP="00F65AA5">
      <w:p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cstheme="minorHAnsi"/>
          <w:bCs/>
          <w:sz w:val="24"/>
          <w:szCs w:val="24"/>
        </w:rPr>
        <w:t>Function:</w:t>
      </w:r>
      <w:r w:rsidRPr="002A4C9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UpdateProductMaster</w:t>
      </w:r>
    </w:p>
    <w:p w14:paraId="36F7F4A9" w14:textId="03A3E797" w:rsidR="002A4C96" w:rsidRDefault="002A4C96" w:rsidP="00F65AA5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2A4C9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sp_Inv_ProductMaster_Update</w:t>
      </w:r>
      <w:proofErr w:type="spellEnd"/>
    </w:p>
    <w:p w14:paraId="49204517" w14:textId="3CAEF56C" w:rsidR="002A4C96" w:rsidRDefault="002A4C96" w:rsidP="00F65AA5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Then Insert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ProductLabe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Info From this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  <w:lang w:val="en-US"/>
        </w:rPr>
        <w:t>class,function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Procedure</w:t>
      </w:r>
    </w:p>
    <w:p w14:paraId="603F806A" w14:textId="37310D44" w:rsidR="002A4C96" w:rsidRPr="002A4C96" w:rsidRDefault="002A4C96" w:rsidP="002A4C96">
      <w:pPr>
        <w:pStyle w:val="ListParagraph"/>
        <w:numPr>
          <w:ilvl w:val="0"/>
          <w:numId w:val="229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proofErr w:type="gramStart"/>
      <w:r w:rsidRPr="002A4C96">
        <w:rPr>
          <w:rFonts w:ascii="Consolas" w:hAnsi="Consolas" w:cs="Consolas"/>
          <w:color w:val="A31515"/>
          <w:sz w:val="19"/>
          <w:szCs w:val="19"/>
          <w:lang w:val="en-US"/>
        </w:rPr>
        <w:t>Class:Inv_ProductMaster.cs</w:t>
      </w:r>
      <w:proofErr w:type="spellEnd"/>
      <w:proofErr w:type="gramEnd"/>
    </w:p>
    <w:p w14:paraId="1DDBF460" w14:textId="07A90A15" w:rsidR="002A4C96" w:rsidRPr="002A4C96" w:rsidRDefault="002A4C96" w:rsidP="002A4C96">
      <w:pPr>
        <w:pStyle w:val="ListParagraph"/>
        <w:numPr>
          <w:ilvl w:val="0"/>
          <w:numId w:val="229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A4C96">
        <w:rPr>
          <w:rFonts w:ascii="Consolas" w:hAnsi="Consolas" w:cs="Consolas"/>
          <w:color w:val="A31515"/>
          <w:sz w:val="19"/>
          <w:szCs w:val="19"/>
          <w:lang w:val="en-US"/>
        </w:rPr>
        <w:t>Function:</w:t>
      </w:r>
      <w:r w:rsidRPr="002A4C9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A4C96">
        <w:rPr>
          <w:rFonts w:ascii="Consolas" w:hAnsi="Consolas" w:cs="Consolas"/>
          <w:color w:val="000000"/>
          <w:sz w:val="19"/>
          <w:szCs w:val="19"/>
          <w:lang w:val="en-US"/>
        </w:rPr>
        <w:t>InsertProductLabelInfo</w:t>
      </w:r>
      <w:proofErr w:type="spellEnd"/>
    </w:p>
    <w:p w14:paraId="6EE53328" w14:textId="250B134A" w:rsidR="002A4C96" w:rsidRPr="002A4C96" w:rsidRDefault="002A4C96" w:rsidP="002A4C96">
      <w:pPr>
        <w:pStyle w:val="ListParagraph"/>
        <w:numPr>
          <w:ilvl w:val="0"/>
          <w:numId w:val="2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4C96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2A4C9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2A4C96">
        <w:rPr>
          <w:rFonts w:ascii="Consolas" w:hAnsi="Consolas" w:cs="Consolas"/>
          <w:color w:val="A31515"/>
          <w:sz w:val="19"/>
          <w:szCs w:val="19"/>
          <w:lang w:val="en-US"/>
        </w:rPr>
        <w:t>sp_Inv_ProductLabel_Insert</w:t>
      </w:r>
      <w:proofErr w:type="spellEnd"/>
    </w:p>
    <w:p w14:paraId="3A4ED31E" w14:textId="714B9A05" w:rsidR="005C165E" w:rsidRDefault="002A4C96" w:rsidP="00F65AA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ctCateg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22473643" w14:textId="4983E750" w:rsidR="002A4C96" w:rsidRPr="00293DF1" w:rsidRDefault="002A4C96" w:rsidP="00293DF1">
      <w:pPr>
        <w:pStyle w:val="ListParagraph"/>
        <w:numPr>
          <w:ilvl w:val="0"/>
          <w:numId w:val="230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93DF1">
        <w:rPr>
          <w:rFonts w:ascii="Times New Roman" w:hAnsi="Times New Roman" w:cs="Times New Roman"/>
          <w:sz w:val="24"/>
          <w:szCs w:val="24"/>
        </w:rPr>
        <w:t>Class:Inv_Product_Category.cs</w:t>
      </w:r>
      <w:proofErr w:type="spellEnd"/>
      <w:proofErr w:type="gramEnd"/>
    </w:p>
    <w:p w14:paraId="16C6C493" w14:textId="51AB3FF8" w:rsidR="002A4C96" w:rsidRPr="00293DF1" w:rsidRDefault="002A4C96" w:rsidP="00293DF1">
      <w:pPr>
        <w:pStyle w:val="ListParagraph"/>
        <w:numPr>
          <w:ilvl w:val="0"/>
          <w:numId w:val="230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93DF1">
        <w:rPr>
          <w:rFonts w:ascii="Times New Roman" w:hAnsi="Times New Roman" w:cs="Times New Roman"/>
          <w:sz w:val="24"/>
          <w:szCs w:val="24"/>
        </w:rPr>
        <w:t>Function:</w:t>
      </w: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DeleteProductCategory</w:t>
      </w:r>
      <w:proofErr w:type="spellEnd"/>
    </w:p>
    <w:p w14:paraId="1BA8EEF4" w14:textId="599E68A7" w:rsidR="002A4C96" w:rsidRPr="00293DF1" w:rsidRDefault="002A4C96" w:rsidP="00293DF1">
      <w:pPr>
        <w:pStyle w:val="ListParagraph"/>
        <w:numPr>
          <w:ilvl w:val="0"/>
          <w:numId w:val="230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sp_Inv_Product_Category_Delete</w:t>
      </w:r>
      <w:proofErr w:type="spellEnd"/>
    </w:p>
    <w:p w14:paraId="148463BB" w14:textId="34051A7A" w:rsidR="002A4C96" w:rsidRDefault="002A4C96" w:rsidP="00F65AA5">
      <w:p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Then Delete Product Company Brand From this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  <w:lang w:val="en-US"/>
        </w:rPr>
        <w:t>class,function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and User</w:t>
      </w:r>
    </w:p>
    <w:p w14:paraId="13EA19DE" w14:textId="0E55B020" w:rsidR="002A4C96" w:rsidRPr="00293DF1" w:rsidRDefault="002A4C96" w:rsidP="00293DF1">
      <w:pPr>
        <w:pStyle w:val="ListParagraph"/>
        <w:numPr>
          <w:ilvl w:val="0"/>
          <w:numId w:val="231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proofErr w:type="spellStart"/>
      <w:proofErr w:type="gramStart"/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Class:Inv_Product_CompanyBrand.cs</w:t>
      </w:r>
      <w:proofErr w:type="spellEnd"/>
      <w:proofErr w:type="gramEnd"/>
    </w:p>
    <w:p w14:paraId="5FE14E92" w14:textId="0957FE57" w:rsidR="002A4C96" w:rsidRPr="00293DF1" w:rsidRDefault="002A4C96" w:rsidP="00293DF1">
      <w:pPr>
        <w:pStyle w:val="ListParagraph"/>
        <w:numPr>
          <w:ilvl w:val="0"/>
          <w:numId w:val="231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Function:</w:t>
      </w: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DeleteProductCompanyBrand</w:t>
      </w:r>
    </w:p>
    <w:p w14:paraId="2CDAEC86" w14:textId="1A6650FD" w:rsidR="002A4C96" w:rsidRPr="00293DF1" w:rsidRDefault="002A4C96" w:rsidP="00293DF1">
      <w:pPr>
        <w:pStyle w:val="ListParagraph"/>
        <w:numPr>
          <w:ilvl w:val="0"/>
          <w:numId w:val="231"/>
        </w:numPr>
        <w:jc w:val="both"/>
        <w:rPr>
          <w:rFonts w:ascii="Consolas" w:hAnsi="Consolas" w:cs="Consolas"/>
          <w:color w:val="A31515"/>
          <w:sz w:val="19"/>
          <w:szCs w:val="19"/>
          <w:lang w:val="en-US"/>
        </w:rPr>
      </w:pPr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 xml:space="preserve">Procedure: </w:t>
      </w:r>
      <w:proofErr w:type="spellStart"/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sp_Inv_Product_CompanyBrand_Delete</w:t>
      </w:r>
      <w:proofErr w:type="spellEnd"/>
    </w:p>
    <w:p w14:paraId="5497AE27" w14:textId="6828DA79" w:rsidR="00293DF1" w:rsidRDefault="00293DF1" w:rsidP="00F65AA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ctLo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27126D01" w14:textId="1F5889BA" w:rsidR="00293DF1" w:rsidRPr="00293DF1" w:rsidRDefault="00293DF1" w:rsidP="00293DF1">
      <w:pPr>
        <w:pStyle w:val="ListParagraph"/>
        <w:numPr>
          <w:ilvl w:val="0"/>
          <w:numId w:val="2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93DF1">
        <w:rPr>
          <w:rFonts w:ascii="Times New Roman" w:hAnsi="Times New Roman" w:cs="Times New Roman"/>
          <w:sz w:val="24"/>
          <w:szCs w:val="24"/>
        </w:rPr>
        <w:t>Class:Inv_Product_Location.cs</w:t>
      </w:r>
      <w:proofErr w:type="spellEnd"/>
      <w:proofErr w:type="gramEnd"/>
    </w:p>
    <w:p w14:paraId="2F4F35A5" w14:textId="44A3F216" w:rsidR="00293DF1" w:rsidRPr="00293DF1" w:rsidRDefault="00293DF1" w:rsidP="00293DF1">
      <w:pPr>
        <w:pStyle w:val="ListParagraph"/>
        <w:numPr>
          <w:ilvl w:val="0"/>
          <w:numId w:val="232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93DF1">
        <w:rPr>
          <w:rFonts w:ascii="Times New Roman" w:hAnsi="Times New Roman" w:cs="Times New Roman"/>
          <w:sz w:val="24"/>
          <w:szCs w:val="24"/>
        </w:rPr>
        <w:t>Function:</w:t>
      </w: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DeleteProductLocation</w:t>
      </w:r>
      <w:proofErr w:type="spellEnd"/>
    </w:p>
    <w:p w14:paraId="1F88181A" w14:textId="2F4DF327" w:rsidR="00293DF1" w:rsidRPr="00293DF1" w:rsidRDefault="00293DF1" w:rsidP="00293DF1">
      <w:pPr>
        <w:pStyle w:val="ListParagraph"/>
        <w:numPr>
          <w:ilvl w:val="0"/>
          <w:numId w:val="2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sp_Inv_Product_Location_Delete</w:t>
      </w:r>
      <w:proofErr w:type="spellEnd"/>
    </w:p>
    <w:p w14:paraId="6902F4E9" w14:textId="738A1E5E" w:rsidR="005C165E" w:rsidRDefault="00293DF1" w:rsidP="00F65AA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Product Imag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inv_Product_</w:t>
      </w:r>
      <w:proofErr w:type="gramStart"/>
      <w:r>
        <w:rPr>
          <w:rFonts w:ascii="Times New Roman" w:hAnsi="Times New Roman" w:cs="Times New Roman"/>
          <w:sz w:val="24"/>
          <w:szCs w:val="24"/>
        </w:rPr>
        <w:t>im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t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ctId</w:t>
      </w:r>
      <w:proofErr w:type="spellEnd"/>
    </w:p>
    <w:p w14:paraId="07B09E58" w14:textId="3BFB391C" w:rsidR="00293DF1" w:rsidRDefault="00293DF1" w:rsidP="00F65AA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Product Brand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114CD6E7" w14:textId="662BE054" w:rsidR="00293DF1" w:rsidRPr="00293DF1" w:rsidRDefault="00293DF1" w:rsidP="00293DF1">
      <w:pPr>
        <w:pStyle w:val="ListParagraph"/>
        <w:numPr>
          <w:ilvl w:val="0"/>
          <w:numId w:val="23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93DF1">
        <w:rPr>
          <w:rFonts w:ascii="Times New Roman" w:hAnsi="Times New Roman" w:cs="Times New Roman"/>
          <w:sz w:val="24"/>
          <w:szCs w:val="24"/>
        </w:rPr>
        <w:t>Class:Inv_Product_Brand.cs</w:t>
      </w:r>
      <w:proofErr w:type="spellEnd"/>
      <w:proofErr w:type="gramEnd"/>
    </w:p>
    <w:p w14:paraId="7C5424F8" w14:textId="4631507F" w:rsidR="00293DF1" w:rsidRPr="00293DF1" w:rsidRDefault="00293DF1" w:rsidP="00293DF1">
      <w:pPr>
        <w:pStyle w:val="ListParagraph"/>
        <w:numPr>
          <w:ilvl w:val="0"/>
          <w:numId w:val="233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93DF1">
        <w:rPr>
          <w:rFonts w:ascii="Times New Roman" w:hAnsi="Times New Roman" w:cs="Times New Roman"/>
          <w:sz w:val="24"/>
          <w:szCs w:val="24"/>
        </w:rPr>
        <w:t>Function:</w:t>
      </w: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DeleteProductBrand</w:t>
      </w:r>
      <w:proofErr w:type="spellEnd"/>
    </w:p>
    <w:p w14:paraId="3BCF0401" w14:textId="42CEBAAC" w:rsidR="00293DF1" w:rsidRPr="00293DF1" w:rsidRDefault="00293DF1" w:rsidP="00293DF1">
      <w:pPr>
        <w:pStyle w:val="ListParagraph"/>
        <w:numPr>
          <w:ilvl w:val="0"/>
          <w:numId w:val="2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93DF1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293DF1">
        <w:rPr>
          <w:rFonts w:ascii="Consolas" w:hAnsi="Consolas" w:cs="Consolas"/>
          <w:color w:val="A31515"/>
          <w:sz w:val="19"/>
          <w:szCs w:val="19"/>
          <w:lang w:val="en-US"/>
        </w:rPr>
        <w:t>sp_Inv_Product_Brand_Delete</w:t>
      </w:r>
      <w:proofErr w:type="spellEnd"/>
    </w:p>
    <w:p w14:paraId="271DBD20" w14:textId="0793D7FF" w:rsidR="00293DF1" w:rsidRDefault="00293DF1" w:rsidP="00293DF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Product Suppliers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0D4EB8E2" w14:textId="7A6E1D9E" w:rsidR="00293DF1" w:rsidRPr="003C4493" w:rsidRDefault="00293DF1" w:rsidP="003C4493">
      <w:pPr>
        <w:pStyle w:val="ListParagraph"/>
        <w:numPr>
          <w:ilvl w:val="0"/>
          <w:numId w:val="23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493">
        <w:rPr>
          <w:rFonts w:ascii="Times New Roman" w:hAnsi="Times New Roman" w:cs="Times New Roman"/>
          <w:sz w:val="24"/>
          <w:szCs w:val="24"/>
        </w:rPr>
        <w:t>Class:</w:t>
      </w:r>
      <w:r w:rsidR="003C4493" w:rsidRPr="003C4493">
        <w:rPr>
          <w:rFonts w:ascii="Times New Roman" w:hAnsi="Times New Roman" w:cs="Times New Roman"/>
          <w:sz w:val="24"/>
          <w:szCs w:val="24"/>
        </w:rPr>
        <w:t>Inv_ProductSuppliers.cs</w:t>
      </w:r>
      <w:proofErr w:type="spellEnd"/>
      <w:proofErr w:type="gramEnd"/>
    </w:p>
    <w:p w14:paraId="7578E0EB" w14:textId="729B670E" w:rsidR="003C4493" w:rsidRPr="003C4493" w:rsidRDefault="003C4493" w:rsidP="003C4493">
      <w:pPr>
        <w:pStyle w:val="ListParagraph"/>
        <w:numPr>
          <w:ilvl w:val="0"/>
          <w:numId w:val="234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4493">
        <w:rPr>
          <w:rFonts w:ascii="Times New Roman" w:hAnsi="Times New Roman" w:cs="Times New Roman"/>
          <w:sz w:val="24"/>
          <w:szCs w:val="24"/>
        </w:rPr>
        <w:t>Function:</w:t>
      </w: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DeleteProductSuppliers</w:t>
      </w:r>
      <w:proofErr w:type="spellEnd"/>
    </w:p>
    <w:p w14:paraId="2162C51C" w14:textId="291C5734" w:rsidR="003C4493" w:rsidRPr="003C4493" w:rsidRDefault="003C4493" w:rsidP="003C4493">
      <w:pPr>
        <w:pStyle w:val="ListParagraph"/>
        <w:numPr>
          <w:ilvl w:val="0"/>
          <w:numId w:val="2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>sp_Inv_Product_Suppliers_DeleteRow</w:t>
      </w:r>
      <w:proofErr w:type="spellEnd"/>
    </w:p>
    <w:p w14:paraId="2072BA34" w14:textId="7F200906" w:rsidR="003C4493" w:rsidRDefault="003C4493" w:rsidP="003C449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duct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2F5FA62C" w14:textId="210A1EE9" w:rsidR="003C4493" w:rsidRPr="003C4493" w:rsidRDefault="003C4493" w:rsidP="003C4493">
      <w:pPr>
        <w:pStyle w:val="ListParagraph"/>
        <w:numPr>
          <w:ilvl w:val="0"/>
          <w:numId w:val="23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493">
        <w:rPr>
          <w:rFonts w:ascii="Times New Roman" w:hAnsi="Times New Roman" w:cs="Times New Roman"/>
          <w:sz w:val="24"/>
          <w:szCs w:val="24"/>
        </w:rPr>
        <w:t>Class:Inv_Product_RelProduct.cs</w:t>
      </w:r>
      <w:proofErr w:type="spellEnd"/>
      <w:proofErr w:type="gramEnd"/>
    </w:p>
    <w:p w14:paraId="5CB1F3D7" w14:textId="2DFFD079" w:rsidR="003C4493" w:rsidRPr="003C4493" w:rsidRDefault="003C4493" w:rsidP="003C4493">
      <w:pPr>
        <w:pStyle w:val="ListParagraph"/>
        <w:numPr>
          <w:ilvl w:val="0"/>
          <w:numId w:val="235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4493">
        <w:rPr>
          <w:rFonts w:ascii="Times New Roman" w:hAnsi="Times New Roman" w:cs="Times New Roman"/>
          <w:sz w:val="24"/>
          <w:szCs w:val="24"/>
        </w:rPr>
        <w:t>Function:</w:t>
      </w: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DeleteRelatedProduct</w:t>
      </w:r>
      <w:proofErr w:type="spellEnd"/>
    </w:p>
    <w:p w14:paraId="6015543A" w14:textId="56577A8D" w:rsidR="003C4493" w:rsidRPr="003C4493" w:rsidRDefault="003C4493" w:rsidP="003C4493">
      <w:pPr>
        <w:pStyle w:val="ListParagraph"/>
        <w:numPr>
          <w:ilvl w:val="0"/>
          <w:numId w:val="2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>sp_Inv_Product_RelProduct_DeleteRow</w:t>
      </w:r>
      <w:proofErr w:type="spellEnd"/>
    </w:p>
    <w:p w14:paraId="31EB3D30" w14:textId="34038D9E" w:rsidR="003C4493" w:rsidRDefault="003C4493" w:rsidP="003C449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Delete rack detail by location id and product id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rocedure</w:t>
      </w:r>
    </w:p>
    <w:p w14:paraId="0A22AE89" w14:textId="0E78D7FF" w:rsidR="003C4493" w:rsidRPr="003C4493" w:rsidRDefault="003C4493" w:rsidP="003C4493">
      <w:pPr>
        <w:pStyle w:val="ListParagraph"/>
        <w:numPr>
          <w:ilvl w:val="0"/>
          <w:numId w:val="236"/>
        </w:num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r w:rsidRPr="003C4493">
        <w:rPr>
          <w:rFonts w:ascii="Times New Roman" w:hAnsi="Times New Roman" w:cs="Times New Roman"/>
          <w:sz w:val="24"/>
          <w:szCs w:val="24"/>
        </w:rPr>
        <w:t>Class:</w:t>
      </w:r>
      <w:r w:rsidRPr="003C4493">
        <w:rPr>
          <w:rFonts w:ascii="Times New Roman" w:hAnsi="Times New Roman" w:cs="Times New Roman"/>
          <w:sz w:val="24"/>
          <w:szCs w:val="24"/>
          <w:lang w:val="en-AI"/>
        </w:rPr>
        <w:tab/>
      </w:r>
      <w:proofErr w:type="spellStart"/>
      <w:r w:rsidRPr="003C4493">
        <w:rPr>
          <w:rFonts w:ascii="Times New Roman" w:hAnsi="Times New Roman" w:cs="Times New Roman"/>
          <w:sz w:val="24"/>
          <w:szCs w:val="24"/>
          <w:lang w:val="en-AI"/>
        </w:rPr>
        <w:t>Inv_RackDetail.cs</w:t>
      </w:r>
      <w:proofErr w:type="spellEnd"/>
    </w:p>
    <w:p w14:paraId="06D407A0" w14:textId="66333A8A" w:rsidR="003C4493" w:rsidRPr="003C4493" w:rsidRDefault="003C4493" w:rsidP="003C4493">
      <w:pPr>
        <w:pStyle w:val="ListParagraph"/>
        <w:numPr>
          <w:ilvl w:val="0"/>
          <w:numId w:val="236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4493">
        <w:rPr>
          <w:rFonts w:ascii="Times New Roman" w:hAnsi="Times New Roman" w:cs="Times New Roman"/>
          <w:sz w:val="24"/>
          <w:szCs w:val="24"/>
          <w:lang w:val="en-AI"/>
        </w:rPr>
        <w:t>Function:</w:t>
      </w: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DeleteRackDetail_By_LocationId_and_ProductId</w:t>
      </w:r>
      <w:proofErr w:type="spellEnd"/>
    </w:p>
    <w:p w14:paraId="400B2580" w14:textId="599D5589" w:rsidR="003C4493" w:rsidRPr="003C4493" w:rsidRDefault="003C4493" w:rsidP="003C4493">
      <w:pPr>
        <w:pStyle w:val="ListParagraph"/>
        <w:numPr>
          <w:ilvl w:val="0"/>
          <w:numId w:val="236"/>
        </w:num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r w:rsidRPr="003C449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3C4493">
        <w:rPr>
          <w:rFonts w:ascii="Consolas" w:hAnsi="Consolas" w:cs="Consolas"/>
          <w:color w:val="A31515"/>
          <w:sz w:val="19"/>
          <w:szCs w:val="19"/>
          <w:lang w:val="en-US"/>
        </w:rPr>
        <w:t>Inv_RackDetail_Delete</w:t>
      </w:r>
      <w:proofErr w:type="spellEnd"/>
    </w:p>
    <w:p w14:paraId="1700605E" w14:textId="14A5EE75" w:rsidR="003C4493" w:rsidRDefault="003C4493" w:rsidP="003C4493">
      <w:p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r>
        <w:rPr>
          <w:rFonts w:ascii="Times New Roman" w:hAnsi="Times New Roman" w:cs="Times New Roman"/>
          <w:sz w:val="24"/>
          <w:szCs w:val="24"/>
          <w:lang w:val="en-AI"/>
        </w:rPr>
        <w:lastRenderedPageBreak/>
        <w:t xml:space="preserve">Then Insert </w:t>
      </w:r>
      <w:proofErr w:type="spellStart"/>
      <w:r>
        <w:rPr>
          <w:rFonts w:ascii="Times New Roman" w:hAnsi="Times New Roman" w:cs="Times New Roman"/>
          <w:sz w:val="24"/>
          <w:szCs w:val="24"/>
          <w:lang w:val="en-AI"/>
        </w:rPr>
        <w:t>Agin</w:t>
      </w:r>
      <w:proofErr w:type="spellEnd"/>
      <w:r>
        <w:rPr>
          <w:rFonts w:ascii="Times New Roman" w:hAnsi="Times New Roman" w:cs="Times New Roman"/>
          <w:sz w:val="24"/>
          <w:szCs w:val="24"/>
          <w:lang w:val="en-AI"/>
        </w:rPr>
        <w:t xml:space="preserve"> Rack detail as we mention in insert condition</w:t>
      </w:r>
    </w:p>
    <w:p w14:paraId="3C328D3E" w14:textId="2493C857" w:rsidR="003C4493" w:rsidRDefault="003C4493" w:rsidP="003C4493">
      <w:p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r>
        <w:rPr>
          <w:rFonts w:ascii="Times New Roman" w:hAnsi="Times New Roman" w:cs="Times New Roman"/>
          <w:sz w:val="24"/>
          <w:szCs w:val="24"/>
          <w:lang w:val="en-AI"/>
        </w:rPr>
        <w:t xml:space="preserve">Then Insert Product Company Brand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AI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AI"/>
        </w:rPr>
        <w:t xml:space="preserve"> and procedure</w:t>
      </w:r>
    </w:p>
    <w:p w14:paraId="5149FB3D" w14:textId="2252C7BE" w:rsidR="003C4493" w:rsidRPr="001F6E53" w:rsidRDefault="003C4493" w:rsidP="001F6E53">
      <w:pPr>
        <w:pStyle w:val="ListParagraph"/>
        <w:numPr>
          <w:ilvl w:val="0"/>
          <w:numId w:val="237"/>
        </w:numPr>
        <w:jc w:val="both"/>
        <w:rPr>
          <w:rFonts w:ascii="Times New Roman" w:hAnsi="Times New Roman" w:cs="Times New Roman"/>
          <w:sz w:val="24"/>
          <w:szCs w:val="24"/>
          <w:lang w:val="en-AI"/>
        </w:rPr>
      </w:pPr>
      <w:proofErr w:type="spellStart"/>
      <w:proofErr w:type="gramStart"/>
      <w:r w:rsidRPr="001F6E53">
        <w:rPr>
          <w:rFonts w:ascii="Times New Roman" w:hAnsi="Times New Roman" w:cs="Times New Roman"/>
          <w:sz w:val="24"/>
          <w:szCs w:val="24"/>
          <w:lang w:val="en-AI"/>
        </w:rPr>
        <w:t>Class:</w:t>
      </w:r>
      <w:r w:rsidR="001F6E53" w:rsidRPr="001F6E53">
        <w:rPr>
          <w:rFonts w:ascii="Times New Roman" w:hAnsi="Times New Roman" w:cs="Times New Roman"/>
          <w:sz w:val="24"/>
          <w:szCs w:val="24"/>
          <w:lang w:val="en-AI"/>
        </w:rPr>
        <w:t>Inv_Product_CompanyBrand.cs</w:t>
      </w:r>
      <w:proofErr w:type="spellEnd"/>
      <w:proofErr w:type="gramEnd"/>
    </w:p>
    <w:p w14:paraId="1EE7F6C7" w14:textId="6C18C765" w:rsidR="001F6E53" w:rsidRPr="001F6E53" w:rsidRDefault="001F6E53" w:rsidP="001F6E53">
      <w:pPr>
        <w:pStyle w:val="ListParagraph"/>
        <w:numPr>
          <w:ilvl w:val="0"/>
          <w:numId w:val="237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F6E53">
        <w:rPr>
          <w:rFonts w:ascii="Times New Roman" w:hAnsi="Times New Roman" w:cs="Times New Roman"/>
          <w:sz w:val="24"/>
          <w:szCs w:val="24"/>
          <w:lang w:val="en-AI"/>
        </w:rPr>
        <w:t>Function:</w:t>
      </w: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InsertProductCompanyBrand</w:t>
      </w:r>
      <w:proofErr w:type="spellEnd"/>
    </w:p>
    <w:p w14:paraId="10F666E1" w14:textId="5FCB3AD0" w:rsidR="001F6E53" w:rsidRPr="001F6E53" w:rsidRDefault="001F6E53" w:rsidP="001F6E53">
      <w:pPr>
        <w:pStyle w:val="ListParagraph"/>
        <w:numPr>
          <w:ilvl w:val="0"/>
          <w:numId w:val="237"/>
        </w:numPr>
        <w:jc w:val="both"/>
        <w:rPr>
          <w:rFonts w:ascii="Times New Roman" w:hAnsi="Times New Roman" w:cs="Times New Roman"/>
          <w:sz w:val="24"/>
          <w:szCs w:val="24"/>
          <w:lang w:val="en-AG"/>
        </w:rPr>
      </w:pP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>sp_Inv_Product_CompanyBrand_Insert</w:t>
      </w:r>
      <w:proofErr w:type="spellEnd"/>
    </w:p>
    <w:p w14:paraId="04020CBD" w14:textId="33AF4754" w:rsidR="001F6E53" w:rsidRDefault="001F6E53" w:rsidP="001F6E53">
      <w:pPr>
        <w:jc w:val="both"/>
        <w:rPr>
          <w:rFonts w:ascii="Times New Roman" w:hAnsi="Times New Roman" w:cs="Times New Roman"/>
          <w:sz w:val="24"/>
          <w:szCs w:val="24"/>
          <w:lang w:val="en-AG"/>
        </w:rPr>
      </w:pPr>
      <w:r>
        <w:rPr>
          <w:rFonts w:ascii="Times New Roman" w:hAnsi="Times New Roman" w:cs="Times New Roman"/>
          <w:sz w:val="24"/>
          <w:szCs w:val="24"/>
          <w:lang w:val="en-AG"/>
        </w:rPr>
        <w:t xml:space="preserve">Then Insert Product Image Using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AG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AG"/>
        </w:rPr>
        <w:t xml:space="preserve"> and Procedure</w:t>
      </w:r>
    </w:p>
    <w:p w14:paraId="2BD46855" w14:textId="40BD32DB" w:rsidR="001F6E53" w:rsidRPr="001F6E53" w:rsidRDefault="001F6E53" w:rsidP="001F6E53">
      <w:pPr>
        <w:pStyle w:val="ListParagraph"/>
        <w:numPr>
          <w:ilvl w:val="0"/>
          <w:numId w:val="238"/>
        </w:numPr>
        <w:jc w:val="both"/>
        <w:rPr>
          <w:rFonts w:ascii="Times New Roman" w:hAnsi="Times New Roman" w:cs="Times New Roman"/>
          <w:sz w:val="24"/>
          <w:szCs w:val="24"/>
          <w:lang w:val="en-AG"/>
        </w:rPr>
      </w:pPr>
      <w:proofErr w:type="spellStart"/>
      <w:proofErr w:type="gramStart"/>
      <w:r w:rsidRPr="001F6E53">
        <w:rPr>
          <w:rFonts w:ascii="Times New Roman" w:hAnsi="Times New Roman" w:cs="Times New Roman"/>
          <w:sz w:val="24"/>
          <w:szCs w:val="24"/>
          <w:lang w:val="en-AG"/>
        </w:rPr>
        <w:t>Class:Inv_ProductImage.cs</w:t>
      </w:r>
      <w:proofErr w:type="spellEnd"/>
      <w:proofErr w:type="gramEnd"/>
    </w:p>
    <w:p w14:paraId="1451A74C" w14:textId="4CF932E2" w:rsidR="001F6E53" w:rsidRPr="001F6E53" w:rsidRDefault="001F6E53" w:rsidP="001F6E53">
      <w:pPr>
        <w:pStyle w:val="ListParagraph"/>
        <w:numPr>
          <w:ilvl w:val="0"/>
          <w:numId w:val="238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F6E53">
        <w:rPr>
          <w:rFonts w:ascii="Times New Roman" w:hAnsi="Times New Roman" w:cs="Times New Roman"/>
          <w:sz w:val="24"/>
          <w:szCs w:val="24"/>
          <w:lang w:val="en-AG"/>
        </w:rPr>
        <w:t>Function:</w:t>
      </w: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InsertProductImage</w:t>
      </w:r>
      <w:proofErr w:type="spellEnd"/>
    </w:p>
    <w:p w14:paraId="56CF330B" w14:textId="2FEAF73C" w:rsidR="001F6E53" w:rsidRPr="001F6E53" w:rsidRDefault="001F6E53" w:rsidP="001F6E53">
      <w:pPr>
        <w:pStyle w:val="ListParagraph"/>
        <w:numPr>
          <w:ilvl w:val="0"/>
          <w:numId w:val="238"/>
        </w:numPr>
        <w:jc w:val="both"/>
        <w:rPr>
          <w:rFonts w:ascii="Times New Roman" w:hAnsi="Times New Roman" w:cs="Times New Roman"/>
          <w:sz w:val="24"/>
          <w:szCs w:val="24"/>
          <w:lang w:val="en-AG"/>
        </w:rPr>
      </w:pP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>sp_Inv_Product_Image_Insert</w:t>
      </w:r>
      <w:proofErr w:type="spellEnd"/>
    </w:p>
    <w:p w14:paraId="7E3BD62E" w14:textId="45D5577B" w:rsidR="001F6E53" w:rsidRDefault="001F6E53" w:rsidP="001F6E53">
      <w:pPr>
        <w:jc w:val="both"/>
        <w:rPr>
          <w:rFonts w:ascii="Times New Roman" w:hAnsi="Times New Roman" w:cs="Times New Roman"/>
          <w:sz w:val="24"/>
          <w:szCs w:val="24"/>
          <w:lang w:val="en-AG"/>
        </w:rPr>
      </w:pPr>
      <w:r>
        <w:rPr>
          <w:rFonts w:ascii="Times New Roman" w:hAnsi="Times New Roman" w:cs="Times New Roman"/>
          <w:sz w:val="24"/>
          <w:szCs w:val="24"/>
          <w:lang w:val="en-AG"/>
        </w:rPr>
        <w:t xml:space="preserve">Then Insert Product Brand From th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AG"/>
        </w:rPr>
        <w:t>class,func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AG"/>
        </w:rPr>
        <w:t xml:space="preserve"> and Procedure</w:t>
      </w:r>
    </w:p>
    <w:p w14:paraId="56DF34E3" w14:textId="073F4146" w:rsidR="001F6E53" w:rsidRPr="001F6E53" w:rsidRDefault="001F6E53" w:rsidP="001F6E53">
      <w:pPr>
        <w:pStyle w:val="ListParagraph"/>
        <w:numPr>
          <w:ilvl w:val="0"/>
          <w:numId w:val="239"/>
        </w:numPr>
        <w:jc w:val="both"/>
        <w:rPr>
          <w:rFonts w:cstheme="minorHAnsi"/>
          <w:sz w:val="24"/>
          <w:szCs w:val="24"/>
          <w:lang w:val="en-AG"/>
        </w:rPr>
      </w:pPr>
      <w:proofErr w:type="spellStart"/>
      <w:proofErr w:type="gramStart"/>
      <w:r w:rsidRPr="001F6E53">
        <w:rPr>
          <w:rFonts w:cstheme="minorHAnsi"/>
          <w:sz w:val="24"/>
          <w:szCs w:val="24"/>
          <w:lang w:val="en-AG"/>
        </w:rPr>
        <w:t>Class:Inv_Product_Brand.cs</w:t>
      </w:r>
      <w:proofErr w:type="spellEnd"/>
      <w:proofErr w:type="gramEnd"/>
    </w:p>
    <w:p w14:paraId="490C504D" w14:textId="261127AF" w:rsidR="001F6E53" w:rsidRPr="001F6E53" w:rsidRDefault="001F6E53" w:rsidP="001F6E53">
      <w:pPr>
        <w:pStyle w:val="ListParagraph"/>
        <w:numPr>
          <w:ilvl w:val="0"/>
          <w:numId w:val="239"/>
        </w:numPr>
        <w:jc w:val="both"/>
        <w:rPr>
          <w:rFonts w:cstheme="minorHAnsi"/>
          <w:color w:val="000000"/>
          <w:sz w:val="24"/>
          <w:szCs w:val="24"/>
          <w:lang w:val="en-US"/>
        </w:rPr>
      </w:pPr>
      <w:r w:rsidRPr="001F6E53">
        <w:rPr>
          <w:rFonts w:cstheme="minorHAnsi"/>
          <w:sz w:val="24"/>
          <w:szCs w:val="24"/>
          <w:lang w:val="en-AG"/>
        </w:rPr>
        <w:t>Function:</w:t>
      </w:r>
      <w:r w:rsidRPr="001F6E53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1F6E53">
        <w:rPr>
          <w:rFonts w:cstheme="minorHAnsi"/>
          <w:color w:val="000000"/>
          <w:sz w:val="24"/>
          <w:szCs w:val="24"/>
          <w:lang w:val="en-US"/>
        </w:rPr>
        <w:t>InsertProductBrand</w:t>
      </w:r>
      <w:proofErr w:type="spellEnd"/>
    </w:p>
    <w:p w14:paraId="042243F4" w14:textId="222A8F46" w:rsidR="001F6E53" w:rsidRPr="001F6E53" w:rsidRDefault="001F6E53" w:rsidP="001F6E53">
      <w:pPr>
        <w:pStyle w:val="ListParagraph"/>
        <w:numPr>
          <w:ilvl w:val="0"/>
          <w:numId w:val="239"/>
        </w:numPr>
        <w:jc w:val="both"/>
        <w:rPr>
          <w:rFonts w:cstheme="minorHAnsi"/>
          <w:sz w:val="24"/>
          <w:szCs w:val="24"/>
          <w:lang w:val="en-AG"/>
        </w:rPr>
      </w:pPr>
      <w:r w:rsidRPr="001F6E53">
        <w:rPr>
          <w:rFonts w:cstheme="minorHAnsi"/>
          <w:color w:val="000000"/>
          <w:sz w:val="24"/>
          <w:szCs w:val="24"/>
          <w:lang w:val="en-US"/>
        </w:rPr>
        <w:t>Procedure:</w:t>
      </w:r>
      <w:r w:rsidRPr="001F6E53">
        <w:rPr>
          <w:rFonts w:cstheme="minorHAnsi"/>
          <w:color w:val="A31515"/>
          <w:sz w:val="24"/>
          <w:szCs w:val="24"/>
          <w:lang w:val="en-US"/>
        </w:rPr>
        <w:t xml:space="preserve"> </w:t>
      </w:r>
      <w:proofErr w:type="spellStart"/>
      <w:r w:rsidRPr="001F6E53">
        <w:rPr>
          <w:rFonts w:cstheme="minorHAnsi"/>
          <w:color w:val="A31515"/>
          <w:sz w:val="24"/>
          <w:szCs w:val="24"/>
          <w:lang w:val="en-US"/>
        </w:rPr>
        <w:t>sp_Inv_Product_Brand_Insert</w:t>
      </w:r>
      <w:proofErr w:type="spellEnd"/>
    </w:p>
    <w:p w14:paraId="6819BDC3" w14:textId="35CF8E8B" w:rsidR="001F6E53" w:rsidRDefault="001F6E53" w:rsidP="001F6E53">
      <w:pPr>
        <w:jc w:val="both"/>
        <w:rPr>
          <w:rFonts w:cstheme="minorHAnsi"/>
          <w:sz w:val="24"/>
          <w:szCs w:val="24"/>
          <w:lang w:val="en-AG"/>
        </w:rPr>
      </w:pPr>
      <w:r>
        <w:rPr>
          <w:rFonts w:cstheme="minorHAnsi"/>
          <w:sz w:val="24"/>
          <w:szCs w:val="24"/>
          <w:lang w:val="en-AG"/>
        </w:rPr>
        <w:t xml:space="preserve">Then Insert Product Category from this </w:t>
      </w:r>
      <w:proofErr w:type="gramStart"/>
      <w:r>
        <w:rPr>
          <w:rFonts w:cstheme="minorHAnsi"/>
          <w:sz w:val="24"/>
          <w:szCs w:val="24"/>
          <w:lang w:val="en-AG"/>
        </w:rPr>
        <w:t>class ,function</w:t>
      </w:r>
      <w:proofErr w:type="gramEnd"/>
      <w:r>
        <w:rPr>
          <w:rFonts w:cstheme="minorHAnsi"/>
          <w:sz w:val="24"/>
          <w:szCs w:val="24"/>
          <w:lang w:val="en-AG"/>
        </w:rPr>
        <w:t xml:space="preserve"> and procedure</w:t>
      </w:r>
    </w:p>
    <w:p w14:paraId="628F1914" w14:textId="278B8BB0" w:rsidR="001F6E53" w:rsidRPr="001F6E53" w:rsidRDefault="001F6E53" w:rsidP="001F6E53">
      <w:pPr>
        <w:pStyle w:val="ListParagraph"/>
        <w:numPr>
          <w:ilvl w:val="0"/>
          <w:numId w:val="240"/>
        </w:numPr>
        <w:jc w:val="both"/>
        <w:rPr>
          <w:rFonts w:cstheme="minorHAnsi"/>
          <w:sz w:val="24"/>
          <w:szCs w:val="24"/>
          <w:lang w:val="en-AG"/>
        </w:rPr>
      </w:pPr>
      <w:proofErr w:type="spellStart"/>
      <w:proofErr w:type="gramStart"/>
      <w:r w:rsidRPr="001F6E53">
        <w:rPr>
          <w:rFonts w:cstheme="minorHAnsi"/>
          <w:sz w:val="24"/>
          <w:szCs w:val="24"/>
          <w:lang w:val="en-AG"/>
        </w:rPr>
        <w:t>Class:Inv_Product_Category.cs</w:t>
      </w:r>
      <w:proofErr w:type="spellEnd"/>
      <w:proofErr w:type="gramEnd"/>
    </w:p>
    <w:p w14:paraId="1203FC7C" w14:textId="04192A8E" w:rsidR="001F6E53" w:rsidRPr="001F6E53" w:rsidRDefault="001F6E53" w:rsidP="001F6E53">
      <w:pPr>
        <w:pStyle w:val="ListParagraph"/>
        <w:numPr>
          <w:ilvl w:val="0"/>
          <w:numId w:val="240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F6E53">
        <w:rPr>
          <w:rFonts w:cstheme="minorHAnsi"/>
          <w:sz w:val="24"/>
          <w:szCs w:val="24"/>
          <w:lang w:val="en-AG"/>
        </w:rPr>
        <w:t>Function:</w:t>
      </w: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InsertProductCategory</w:t>
      </w:r>
      <w:proofErr w:type="spellEnd"/>
    </w:p>
    <w:p w14:paraId="0740C557" w14:textId="29BAF9C9" w:rsidR="001F6E53" w:rsidRPr="001F6E53" w:rsidRDefault="001F6E53" w:rsidP="001F6E53">
      <w:pPr>
        <w:pStyle w:val="ListParagraph"/>
        <w:numPr>
          <w:ilvl w:val="0"/>
          <w:numId w:val="240"/>
        </w:numPr>
        <w:jc w:val="both"/>
        <w:rPr>
          <w:rFonts w:cstheme="minorHAnsi"/>
          <w:sz w:val="24"/>
          <w:szCs w:val="24"/>
          <w:lang w:val="en-AG"/>
        </w:rPr>
      </w:pP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>sp_Inv_Product_Category_Insert</w:t>
      </w:r>
      <w:proofErr w:type="spellEnd"/>
    </w:p>
    <w:p w14:paraId="1F1F1B04" w14:textId="27BB19BE" w:rsidR="001F6E53" w:rsidRDefault="001F6E53" w:rsidP="001F6E53">
      <w:pPr>
        <w:jc w:val="both"/>
        <w:rPr>
          <w:rFonts w:cstheme="minorHAnsi"/>
          <w:sz w:val="24"/>
          <w:szCs w:val="24"/>
          <w:lang w:val="en-AG"/>
        </w:rPr>
      </w:pPr>
      <w:r>
        <w:rPr>
          <w:rFonts w:cstheme="minorHAnsi"/>
          <w:sz w:val="24"/>
          <w:szCs w:val="24"/>
          <w:lang w:val="en-AG"/>
        </w:rPr>
        <w:t xml:space="preserve">Then Insert Product Supplier From this </w:t>
      </w:r>
      <w:proofErr w:type="spellStart"/>
      <w:proofErr w:type="gramStart"/>
      <w:r>
        <w:rPr>
          <w:rFonts w:cstheme="minorHAnsi"/>
          <w:sz w:val="24"/>
          <w:szCs w:val="24"/>
          <w:lang w:val="en-AG"/>
        </w:rPr>
        <w:t>class,function</w:t>
      </w:r>
      <w:proofErr w:type="spellEnd"/>
      <w:proofErr w:type="gramEnd"/>
      <w:r>
        <w:rPr>
          <w:rFonts w:cstheme="minorHAnsi"/>
          <w:sz w:val="24"/>
          <w:szCs w:val="24"/>
          <w:lang w:val="en-AG"/>
        </w:rPr>
        <w:t xml:space="preserve"> and procedure</w:t>
      </w:r>
    </w:p>
    <w:p w14:paraId="133A37AC" w14:textId="12FC14A7" w:rsidR="001F6E53" w:rsidRPr="001F6E53" w:rsidRDefault="001F6E53" w:rsidP="001F6E53">
      <w:pPr>
        <w:pStyle w:val="ListParagraph"/>
        <w:numPr>
          <w:ilvl w:val="0"/>
          <w:numId w:val="241"/>
        </w:numPr>
        <w:jc w:val="both"/>
        <w:rPr>
          <w:rFonts w:cstheme="minorHAnsi"/>
          <w:sz w:val="24"/>
          <w:szCs w:val="24"/>
          <w:lang w:val="en-AG"/>
        </w:rPr>
      </w:pPr>
      <w:proofErr w:type="spellStart"/>
      <w:proofErr w:type="gramStart"/>
      <w:r w:rsidRPr="001F6E53">
        <w:rPr>
          <w:rFonts w:cstheme="minorHAnsi"/>
          <w:sz w:val="24"/>
          <w:szCs w:val="24"/>
          <w:lang w:val="en-AG"/>
        </w:rPr>
        <w:t>Class:Inv_ProductSuppliers.cs</w:t>
      </w:r>
      <w:proofErr w:type="spellEnd"/>
      <w:proofErr w:type="gramEnd"/>
    </w:p>
    <w:p w14:paraId="7F88A951" w14:textId="474AA6C7" w:rsidR="001F6E53" w:rsidRPr="001F6E53" w:rsidRDefault="001F6E53" w:rsidP="001F6E53">
      <w:pPr>
        <w:pStyle w:val="ListParagraph"/>
        <w:numPr>
          <w:ilvl w:val="0"/>
          <w:numId w:val="241"/>
        </w:numPr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F6E53">
        <w:rPr>
          <w:rFonts w:cstheme="minorHAnsi"/>
          <w:sz w:val="24"/>
          <w:szCs w:val="24"/>
          <w:lang w:val="en-AG"/>
        </w:rPr>
        <w:t>Function:</w:t>
      </w: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InsertProductSuppliers</w:t>
      </w:r>
      <w:proofErr w:type="spellEnd"/>
    </w:p>
    <w:p w14:paraId="6196E51B" w14:textId="4B2E9C22" w:rsidR="001F6E53" w:rsidRPr="001F6E53" w:rsidRDefault="001F6E53" w:rsidP="001F6E53">
      <w:pPr>
        <w:pStyle w:val="ListParagraph"/>
        <w:numPr>
          <w:ilvl w:val="0"/>
          <w:numId w:val="241"/>
        </w:numPr>
        <w:jc w:val="both"/>
        <w:rPr>
          <w:rFonts w:cstheme="minorHAnsi"/>
          <w:sz w:val="24"/>
          <w:szCs w:val="24"/>
          <w:lang w:val="en-US"/>
        </w:rPr>
      </w:pPr>
      <w:r w:rsidRPr="001F6E53">
        <w:rPr>
          <w:rFonts w:ascii="Consolas" w:hAnsi="Consolas" w:cs="Consolas"/>
          <w:color w:val="000000"/>
          <w:sz w:val="19"/>
          <w:szCs w:val="19"/>
          <w:lang w:val="en-US"/>
        </w:rPr>
        <w:t>Procedure:</w:t>
      </w:r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>sp_Inv_Product_Suppliers_Insert</w:t>
      </w:r>
      <w:proofErr w:type="spellEnd"/>
    </w:p>
    <w:p w14:paraId="17D66BFF" w14:textId="70FDD4E5" w:rsidR="001F6E53" w:rsidRDefault="001F6E53" w:rsidP="001F6E53">
      <w:p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hen Insert </w:t>
      </w:r>
      <w:proofErr w:type="spellStart"/>
      <w:r>
        <w:rPr>
          <w:rFonts w:cstheme="minorHAnsi"/>
          <w:sz w:val="24"/>
          <w:szCs w:val="24"/>
          <w:lang w:val="en-US"/>
        </w:rPr>
        <w:t>Releted</w:t>
      </w:r>
      <w:proofErr w:type="spellEnd"/>
      <w:r>
        <w:rPr>
          <w:rFonts w:cstheme="minorHAnsi"/>
          <w:sz w:val="24"/>
          <w:szCs w:val="24"/>
          <w:lang w:val="en-US"/>
        </w:rPr>
        <w:t xml:space="preserve"> Product From this </w:t>
      </w:r>
      <w:proofErr w:type="spellStart"/>
      <w:proofErr w:type="gramStart"/>
      <w:r>
        <w:rPr>
          <w:rFonts w:cstheme="minorHAnsi"/>
          <w:sz w:val="24"/>
          <w:szCs w:val="24"/>
          <w:lang w:val="en-US"/>
        </w:rPr>
        <w:t>class,function</w:t>
      </w:r>
      <w:proofErr w:type="spellEnd"/>
      <w:proofErr w:type="gramEnd"/>
      <w:r>
        <w:rPr>
          <w:rFonts w:cstheme="minorHAnsi"/>
          <w:sz w:val="24"/>
          <w:szCs w:val="24"/>
          <w:lang w:val="en-US"/>
        </w:rPr>
        <w:t xml:space="preserve"> and Procedure</w:t>
      </w:r>
    </w:p>
    <w:p w14:paraId="487B4860" w14:textId="5939CEFC" w:rsidR="001F6E53" w:rsidRPr="001F6E53" w:rsidRDefault="001F6E53" w:rsidP="001F6E53">
      <w:pPr>
        <w:pStyle w:val="ListParagraph"/>
        <w:numPr>
          <w:ilvl w:val="0"/>
          <w:numId w:val="242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1F6E53">
        <w:rPr>
          <w:rFonts w:cstheme="minorHAnsi"/>
          <w:sz w:val="24"/>
          <w:szCs w:val="24"/>
          <w:lang w:val="en-US"/>
        </w:rPr>
        <w:t>Class:Inv_Product_RelProduct.cs</w:t>
      </w:r>
      <w:proofErr w:type="spellEnd"/>
      <w:proofErr w:type="gramEnd"/>
    </w:p>
    <w:p w14:paraId="6FFA2F77" w14:textId="398DBFEA" w:rsidR="001F6E53" w:rsidRPr="001F6E53" w:rsidRDefault="001F6E53" w:rsidP="001F6E53">
      <w:pPr>
        <w:pStyle w:val="ListParagraph"/>
        <w:numPr>
          <w:ilvl w:val="0"/>
          <w:numId w:val="242"/>
        </w:numPr>
        <w:jc w:val="both"/>
        <w:rPr>
          <w:rFonts w:cstheme="minorHAnsi"/>
          <w:sz w:val="24"/>
          <w:szCs w:val="24"/>
          <w:lang w:val="en-US"/>
        </w:rPr>
      </w:pPr>
      <w:r w:rsidRPr="001F6E53">
        <w:rPr>
          <w:rFonts w:cstheme="minorHAnsi"/>
          <w:sz w:val="24"/>
          <w:szCs w:val="24"/>
          <w:lang w:val="en-US"/>
        </w:rPr>
        <w:t>Function:</w:t>
      </w:r>
      <w:r w:rsidRPr="001F6E53">
        <w:t xml:space="preserve"> </w:t>
      </w:r>
      <w:proofErr w:type="spellStart"/>
      <w:r w:rsidRPr="001F6E53">
        <w:rPr>
          <w:rFonts w:cstheme="minorHAnsi"/>
          <w:sz w:val="24"/>
          <w:szCs w:val="24"/>
          <w:lang w:val="en-US"/>
        </w:rPr>
        <w:t>InsertRelatedProduct</w:t>
      </w:r>
      <w:proofErr w:type="spellEnd"/>
    </w:p>
    <w:p w14:paraId="6D2CABB2" w14:textId="00026FC8" w:rsidR="001F6E53" w:rsidRPr="001F6E53" w:rsidRDefault="001F6E53" w:rsidP="001F6E53">
      <w:pPr>
        <w:pStyle w:val="ListParagraph"/>
        <w:numPr>
          <w:ilvl w:val="0"/>
          <w:numId w:val="242"/>
        </w:numPr>
        <w:jc w:val="both"/>
        <w:rPr>
          <w:rFonts w:cstheme="minorHAnsi"/>
          <w:sz w:val="24"/>
          <w:szCs w:val="24"/>
          <w:lang w:val="en-US"/>
        </w:rPr>
      </w:pPr>
      <w:r w:rsidRPr="001F6E53">
        <w:rPr>
          <w:rFonts w:cstheme="minorHAnsi"/>
          <w:sz w:val="24"/>
          <w:szCs w:val="24"/>
          <w:lang w:val="en-US"/>
        </w:rPr>
        <w:t>Procedure:</w:t>
      </w:r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1F6E53">
        <w:rPr>
          <w:rFonts w:ascii="Consolas" w:hAnsi="Consolas" w:cs="Consolas"/>
          <w:color w:val="A31515"/>
          <w:sz w:val="19"/>
          <w:szCs w:val="19"/>
          <w:lang w:val="en-US"/>
        </w:rPr>
        <w:t>sp_Inv_Product_RelProduct_Insert</w:t>
      </w:r>
      <w:proofErr w:type="spellEnd"/>
    </w:p>
    <w:p w14:paraId="5EA07B2F" w14:textId="77777777" w:rsidR="009E5A18" w:rsidRDefault="009E5A18" w:rsidP="00CE37A5">
      <w:pPr>
        <w:tabs>
          <w:tab w:val="left" w:pos="1080"/>
        </w:tabs>
        <w:rPr>
          <w:rFonts w:ascii="Times New Roman" w:hAnsi="Times New Roman" w:cs="Times New Roman"/>
          <w:b/>
          <w:sz w:val="28"/>
          <w:szCs w:val="28"/>
        </w:rPr>
      </w:pPr>
    </w:p>
    <w:p w14:paraId="7C1A80B7" w14:textId="1D68F58A" w:rsidR="00CE37A5" w:rsidRDefault="00CE37A5" w:rsidP="00CE37A5">
      <w:pPr>
        <w:tabs>
          <w:tab w:val="left" w:pos="108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156DC5B3" wp14:editId="2E6206DB">
            <wp:extent cx="5731510" cy="2848200"/>
            <wp:effectExtent l="0" t="0" r="2540" b="952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09116" w14:textId="1FB498B1" w:rsidR="007E64ED" w:rsidRDefault="007E64ED" w:rsidP="004C56E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DCAB5C3" w14:textId="77777777" w:rsidR="007E64ED" w:rsidRDefault="007E64ED" w:rsidP="007E64ED">
      <w:pPr>
        <w:pStyle w:val="ListParagraph"/>
        <w:ind w:left="153"/>
        <w:rPr>
          <w:rFonts w:ascii="Times New Roman" w:hAnsi="Times New Roman" w:cs="Times New Roman"/>
          <w:sz w:val="24"/>
          <w:szCs w:val="24"/>
        </w:rPr>
      </w:pPr>
    </w:p>
    <w:p w14:paraId="5BBE2892" w14:textId="6E527154" w:rsidR="007E64ED" w:rsidRPr="00F249AC" w:rsidRDefault="007E64ED" w:rsidP="004C56E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92752FD" w14:textId="77777777" w:rsidR="007E64ED" w:rsidRPr="00F249AC" w:rsidRDefault="007E64ED" w:rsidP="007E64ED">
      <w:pPr>
        <w:pStyle w:val="ListParagraph"/>
        <w:ind w:left="153"/>
        <w:rPr>
          <w:rFonts w:ascii="Times New Roman" w:hAnsi="Times New Roman" w:cs="Times New Roman"/>
          <w:sz w:val="24"/>
          <w:szCs w:val="24"/>
        </w:rPr>
      </w:pPr>
    </w:p>
    <w:p w14:paraId="31016704" w14:textId="77777777" w:rsidR="007042D7" w:rsidRDefault="007042D7" w:rsidP="00F65AA5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DD9D6A7" w14:textId="77777777" w:rsidR="007042D7" w:rsidRPr="00F249AC" w:rsidRDefault="007042D7" w:rsidP="00FC0E42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90C821C" w14:textId="77777777" w:rsidR="00FC0E42" w:rsidRPr="00F249AC" w:rsidRDefault="00FC0E42" w:rsidP="00FC0E42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FE843E9" w14:textId="06D4CA27" w:rsidR="00FC0E42" w:rsidRPr="004E5D7B" w:rsidRDefault="00965224" w:rsidP="00FC0E4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4E5D7B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14:paraId="0C823663" w14:textId="77777777" w:rsidR="00FC0E42" w:rsidRDefault="00FC0E42" w:rsidP="00FC0E4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488EEBB9" w14:textId="77777777" w:rsidR="007B14E1" w:rsidRDefault="007B14E1" w:rsidP="00FC0E4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2DF5F1BF" w14:textId="2C5BE7A7" w:rsidR="007B14E1" w:rsidRPr="00F249AC" w:rsidRDefault="007B14E1" w:rsidP="00FC0E4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4F48088C" w14:textId="77777777" w:rsidR="00FC0E42" w:rsidRPr="007B14E1" w:rsidRDefault="00FC0E42" w:rsidP="00FC0E4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59659FAD" w14:textId="77777777" w:rsidR="00021AD2" w:rsidRDefault="00021AD2" w:rsidP="00F65AA5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C927A3D" w14:textId="77777777" w:rsidR="00622B87" w:rsidRPr="00DA09AE" w:rsidRDefault="00622B87" w:rsidP="00F65AA5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7D671DA" w14:textId="77777777" w:rsidR="00021AD2" w:rsidRDefault="00021AD2" w:rsidP="00E94A52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D8CC0B9" w14:textId="77777777" w:rsidR="00021AD2" w:rsidRDefault="00021AD2" w:rsidP="00E94A52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1448708" w14:textId="77777777" w:rsidR="00021AD2" w:rsidRPr="00E94A52" w:rsidRDefault="00021AD2" w:rsidP="00E94A52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3377235" w14:textId="77777777" w:rsidR="00765629" w:rsidRDefault="00765629" w:rsidP="00765629">
      <w:pPr>
        <w:spacing w:after="0"/>
        <w:ind w:left="-207"/>
        <w:rPr>
          <w:noProof/>
          <w:lang w:val="en-US"/>
        </w:rPr>
      </w:pPr>
    </w:p>
    <w:p w14:paraId="1125365F" w14:textId="18C7B79B" w:rsidR="00E94A52" w:rsidRPr="00765629" w:rsidRDefault="00E94A52" w:rsidP="00765629">
      <w:pPr>
        <w:spacing w:after="0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BA38931" w14:textId="77777777" w:rsidR="00E94A52" w:rsidRPr="00F249AC" w:rsidRDefault="00E94A52" w:rsidP="00F65AA5">
      <w:pPr>
        <w:pStyle w:val="ListParagraph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09DD1F04" w14:textId="77777777" w:rsidR="00765629" w:rsidRDefault="00765629" w:rsidP="00F65AA5">
      <w:pPr>
        <w:spacing w:after="0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3B3D4A23" w14:textId="3C071906" w:rsidR="00417A15" w:rsidRDefault="00417A15" w:rsidP="00E94A52">
      <w:pPr>
        <w:spacing w:after="0"/>
        <w:ind w:left="-207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3951F5CA" w14:textId="77777777" w:rsidR="00417A15" w:rsidRPr="00417A15" w:rsidRDefault="00417A15" w:rsidP="00417A15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7F054AD" w14:textId="77777777" w:rsidR="00417A15" w:rsidRDefault="00417A15" w:rsidP="00F65AA5">
      <w:pPr>
        <w:spacing w:after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ACDC7DC" w14:textId="77777777" w:rsidR="00835671" w:rsidRDefault="00835671" w:rsidP="00F65AA5">
      <w:pPr>
        <w:spacing w:after="0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4CA9F1F" w14:textId="77777777" w:rsidR="00835671" w:rsidRPr="00835671" w:rsidRDefault="00835671" w:rsidP="00F65AA5">
      <w:pPr>
        <w:spacing w:after="0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C473750" w14:textId="7757D7DD" w:rsidR="00835671" w:rsidRPr="00E94A52" w:rsidRDefault="00835671" w:rsidP="00E94A52">
      <w:pPr>
        <w:spacing w:after="0"/>
        <w:ind w:left="-207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C700D09" w14:textId="77777777" w:rsidR="00B1722D" w:rsidRPr="00515137" w:rsidRDefault="00B1722D" w:rsidP="00AE04C0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2" w:name="_Toc451779713"/>
      <w:proofErr w:type="gramStart"/>
      <w:r w:rsidRPr="00515137">
        <w:rPr>
          <w:rFonts w:ascii="Times New Roman" w:hAnsi="Times New Roman" w:cs="Times New Roman"/>
          <w:sz w:val="32"/>
          <w:szCs w:val="32"/>
        </w:rPr>
        <w:lastRenderedPageBreak/>
        <w:t xml:space="preserve">1.15  </w:t>
      </w:r>
      <w:r w:rsidR="0018456C" w:rsidRPr="00515137">
        <w:rPr>
          <w:rFonts w:ascii="Times New Roman" w:hAnsi="Times New Roman" w:cs="Times New Roman"/>
          <w:sz w:val="32"/>
          <w:szCs w:val="32"/>
        </w:rPr>
        <w:t>Ship</w:t>
      </w:r>
      <w:proofErr w:type="gramEnd"/>
      <w:r w:rsidR="0018456C" w:rsidRPr="00515137">
        <w:rPr>
          <w:rFonts w:ascii="Times New Roman" w:hAnsi="Times New Roman" w:cs="Times New Roman"/>
          <w:sz w:val="32"/>
          <w:szCs w:val="32"/>
        </w:rPr>
        <w:t xml:space="preserve"> Expenses</w:t>
      </w:r>
      <w:r w:rsidRPr="00515137">
        <w:rPr>
          <w:rFonts w:ascii="Times New Roman" w:hAnsi="Times New Roman" w:cs="Times New Roman"/>
          <w:sz w:val="32"/>
          <w:szCs w:val="32"/>
        </w:rPr>
        <w:t>:</w:t>
      </w:r>
      <w:r w:rsidR="00AD5DA3" w:rsidRPr="00515137">
        <w:rPr>
          <w:rFonts w:ascii="Times New Roman" w:hAnsi="Times New Roman" w:cs="Times New Roman"/>
          <w:sz w:val="32"/>
          <w:szCs w:val="32"/>
        </w:rPr>
        <w:t>-</w:t>
      </w:r>
      <w:bookmarkEnd w:id="12"/>
    </w:p>
    <w:p w14:paraId="71B11A1D" w14:textId="77777777" w:rsidR="00AE04C0" w:rsidRDefault="00AE04C0" w:rsidP="00EC2FB9">
      <w:pPr>
        <w:rPr>
          <w:rFonts w:ascii="Times New Roman" w:hAnsi="Times New Roman" w:cs="Times New Roman"/>
          <w:sz w:val="24"/>
          <w:szCs w:val="24"/>
        </w:rPr>
      </w:pPr>
    </w:p>
    <w:p w14:paraId="3243B084" w14:textId="77777777" w:rsidR="00AD5DA3" w:rsidRPr="00A374FD" w:rsidRDefault="00AD5DA3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 xml:space="preserve">It is </w:t>
      </w:r>
      <w:r w:rsidR="00FC2F96" w:rsidRPr="00A374FD">
        <w:rPr>
          <w:rFonts w:ascii="Times New Roman" w:hAnsi="Times New Roman" w:cs="Times New Roman"/>
          <w:sz w:val="24"/>
          <w:szCs w:val="24"/>
        </w:rPr>
        <w:t>Ship Expenses</w:t>
      </w:r>
      <w:r w:rsidRPr="00A374FD">
        <w:rPr>
          <w:rFonts w:ascii="Times New Roman" w:hAnsi="Times New Roman" w:cs="Times New Roman"/>
          <w:sz w:val="24"/>
          <w:szCs w:val="24"/>
        </w:rPr>
        <w:t>.</w:t>
      </w:r>
      <w:r w:rsidR="00A374FD" w:rsidRPr="00A374FD">
        <w:rPr>
          <w:rFonts w:ascii="Times New Roman" w:hAnsi="Times New Roman" w:cs="Times New Roman"/>
          <w:sz w:val="24"/>
          <w:szCs w:val="24"/>
        </w:rPr>
        <w:t xml:space="preserve"> </w:t>
      </w:r>
      <w:r w:rsidRPr="00A374FD">
        <w:rPr>
          <w:rFonts w:ascii="Times New Roman" w:hAnsi="Times New Roman" w:cs="Times New Roman"/>
          <w:sz w:val="24"/>
          <w:szCs w:val="24"/>
        </w:rPr>
        <w:t xml:space="preserve">In This </w:t>
      </w:r>
      <w:r w:rsidR="001F6846" w:rsidRPr="00A374FD">
        <w:rPr>
          <w:rFonts w:ascii="Times New Roman" w:hAnsi="Times New Roman" w:cs="Times New Roman"/>
          <w:sz w:val="24"/>
          <w:szCs w:val="24"/>
        </w:rPr>
        <w:t>form you</w:t>
      </w:r>
      <w:r w:rsidR="005C0900" w:rsidRPr="00A374FD">
        <w:rPr>
          <w:rFonts w:ascii="Times New Roman" w:hAnsi="Times New Roman" w:cs="Times New Roman"/>
          <w:sz w:val="24"/>
          <w:szCs w:val="24"/>
        </w:rPr>
        <w:t xml:space="preserve"> ca</w:t>
      </w:r>
      <w:r w:rsidR="00FB139D" w:rsidRPr="00A374FD">
        <w:rPr>
          <w:rFonts w:ascii="Times New Roman" w:hAnsi="Times New Roman" w:cs="Times New Roman"/>
          <w:sz w:val="24"/>
          <w:szCs w:val="24"/>
        </w:rPr>
        <w:t>n save</w:t>
      </w:r>
      <w:r w:rsidR="005C0900" w:rsidRPr="00A374FD">
        <w:rPr>
          <w:rFonts w:ascii="Times New Roman" w:hAnsi="Times New Roman" w:cs="Times New Roman"/>
          <w:sz w:val="24"/>
          <w:szCs w:val="24"/>
        </w:rPr>
        <w:t xml:space="preserve"> ship</w:t>
      </w:r>
      <w:r w:rsidR="00A374FD" w:rsidRPr="00A374FD">
        <w:rPr>
          <w:rFonts w:ascii="Times New Roman" w:hAnsi="Times New Roman" w:cs="Times New Roman"/>
          <w:sz w:val="24"/>
          <w:szCs w:val="24"/>
        </w:rPr>
        <w:t>ping</w:t>
      </w:r>
      <w:r w:rsidR="005C0900" w:rsidRPr="00A374FD">
        <w:rPr>
          <w:rFonts w:ascii="Times New Roman" w:hAnsi="Times New Roman" w:cs="Times New Roman"/>
          <w:sz w:val="24"/>
          <w:szCs w:val="24"/>
        </w:rPr>
        <w:t xml:space="preserve"> expenses</w:t>
      </w:r>
      <w:r w:rsidR="001F6846" w:rsidRPr="00A374FD">
        <w:rPr>
          <w:rFonts w:ascii="Times New Roman" w:hAnsi="Times New Roman" w:cs="Times New Roman"/>
          <w:sz w:val="24"/>
          <w:szCs w:val="24"/>
        </w:rPr>
        <w:t>.</w:t>
      </w:r>
    </w:p>
    <w:p w14:paraId="69D773AB" w14:textId="77777777" w:rsidR="001F6846" w:rsidRPr="00A374FD" w:rsidRDefault="001F6846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>There are Three tabs-</w:t>
      </w:r>
    </w:p>
    <w:p w14:paraId="097D5E69" w14:textId="77777777" w:rsidR="001F6846" w:rsidRDefault="001F6846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9B9C37" w14:textId="77777777" w:rsidR="001F6846" w:rsidRPr="00A374FD" w:rsidRDefault="001F684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>List</w:t>
      </w:r>
    </w:p>
    <w:p w14:paraId="51C4BB0D" w14:textId="77777777" w:rsidR="001F6846" w:rsidRPr="00A374FD" w:rsidRDefault="001F684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>New</w:t>
      </w:r>
    </w:p>
    <w:p w14:paraId="0348D019" w14:textId="77777777" w:rsidR="001F6846" w:rsidRPr="00A374FD" w:rsidRDefault="001F684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>Bin</w:t>
      </w:r>
    </w:p>
    <w:p w14:paraId="1B63F18D" w14:textId="77777777" w:rsidR="00AD5DA3" w:rsidRPr="00895B26" w:rsidRDefault="00AD5DA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43676FA" w14:textId="77777777" w:rsidR="005C615B" w:rsidRPr="00A374FD" w:rsidRDefault="005C615B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A374FD">
        <w:rPr>
          <w:rFonts w:ascii="Times New Roman" w:hAnsi="Times New Roman" w:cs="Times New Roman"/>
          <w:b/>
          <w:sz w:val="28"/>
          <w:szCs w:val="28"/>
        </w:rPr>
        <w:t>List</w:t>
      </w:r>
      <w:r w:rsidR="00AD5DA3" w:rsidRPr="00A374FD">
        <w:rPr>
          <w:rFonts w:ascii="Times New Roman" w:hAnsi="Times New Roman" w:cs="Times New Roman"/>
          <w:b/>
          <w:sz w:val="28"/>
          <w:szCs w:val="28"/>
        </w:rPr>
        <w:t>-</w:t>
      </w:r>
      <w:r w:rsidR="00AD5DA3" w:rsidRPr="00A374F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87F53FA" w14:textId="77777777" w:rsidR="00AD5DA3" w:rsidRPr="00A374FD" w:rsidRDefault="00AD5DA3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 xml:space="preserve">In this tab you will get all saved </w:t>
      </w:r>
      <w:r w:rsidR="00971767" w:rsidRPr="00A374FD">
        <w:rPr>
          <w:rFonts w:ascii="Times New Roman" w:hAnsi="Times New Roman" w:cs="Times New Roman"/>
          <w:sz w:val="24"/>
          <w:szCs w:val="24"/>
        </w:rPr>
        <w:t>Ship Expenses</w:t>
      </w:r>
      <w:r w:rsidRPr="00A374FD">
        <w:rPr>
          <w:rFonts w:ascii="Times New Roman" w:hAnsi="Times New Roman" w:cs="Times New Roman"/>
          <w:sz w:val="24"/>
          <w:szCs w:val="24"/>
        </w:rPr>
        <w:t xml:space="preserve"> and you can search</w:t>
      </w:r>
      <w:r w:rsidR="00A374FD" w:rsidRPr="00A374FD">
        <w:rPr>
          <w:rFonts w:ascii="Times New Roman" w:hAnsi="Times New Roman" w:cs="Times New Roman"/>
          <w:sz w:val="24"/>
          <w:szCs w:val="24"/>
        </w:rPr>
        <w:t xml:space="preserve"> the</w:t>
      </w:r>
      <w:r w:rsidRPr="00A374FD">
        <w:rPr>
          <w:rFonts w:ascii="Times New Roman" w:hAnsi="Times New Roman" w:cs="Times New Roman"/>
          <w:sz w:val="24"/>
          <w:szCs w:val="24"/>
        </w:rPr>
        <w:t xml:space="preserve"> record</w:t>
      </w:r>
      <w:r w:rsidR="00A374FD" w:rsidRPr="00A374FD">
        <w:rPr>
          <w:rFonts w:ascii="Times New Roman" w:hAnsi="Times New Roman" w:cs="Times New Roman"/>
          <w:sz w:val="24"/>
          <w:szCs w:val="24"/>
        </w:rPr>
        <w:t>, according to the search</w:t>
      </w:r>
      <w:r w:rsidRPr="00A374FD">
        <w:rPr>
          <w:rFonts w:ascii="Times New Roman" w:hAnsi="Times New Roman" w:cs="Times New Roman"/>
          <w:sz w:val="24"/>
          <w:szCs w:val="24"/>
        </w:rPr>
        <w:t xml:space="preserve"> criteria and also edit and delete.</w:t>
      </w:r>
    </w:p>
    <w:p w14:paraId="67C55AA9" w14:textId="77777777" w:rsidR="00EC2FB9" w:rsidRPr="00895B26" w:rsidRDefault="00EC2FB9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933F21E" w14:textId="77777777" w:rsidR="00EC2FB9" w:rsidRPr="00895B26" w:rsidRDefault="00384470" w:rsidP="00AD5DA3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8C3106" wp14:editId="0B7567FB">
            <wp:extent cx="5941557" cy="2706056"/>
            <wp:effectExtent l="0" t="0" r="254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557" cy="2706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C31E0" w14:textId="77777777" w:rsidR="00EC2FB9" w:rsidRPr="00895B26" w:rsidRDefault="00EC2FB9" w:rsidP="00AD5DA3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32725B6E" w14:textId="77777777" w:rsidR="00AE04C0" w:rsidRPr="00A374FD" w:rsidRDefault="005C615B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  <w:r w:rsidRPr="00A374FD">
        <w:rPr>
          <w:rFonts w:ascii="Times New Roman" w:hAnsi="Times New Roman" w:cs="Times New Roman"/>
          <w:b/>
          <w:sz w:val="28"/>
          <w:szCs w:val="28"/>
        </w:rPr>
        <w:t>Sorting</w:t>
      </w:r>
      <w:r w:rsidR="007D1ECD" w:rsidRPr="00A374FD">
        <w:rPr>
          <w:rFonts w:ascii="Times New Roman" w:hAnsi="Times New Roman" w:cs="Times New Roman"/>
          <w:sz w:val="28"/>
          <w:szCs w:val="28"/>
        </w:rPr>
        <w:t>-</w:t>
      </w:r>
    </w:p>
    <w:p w14:paraId="682A6AF1" w14:textId="77777777" w:rsidR="00AE04C0" w:rsidRDefault="00AE04C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E55938A" w14:textId="77777777" w:rsidR="007D1ECD" w:rsidRPr="00A374FD" w:rsidRDefault="005C615B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  <w:r w:rsidRPr="00A374FD">
        <w:rPr>
          <w:rFonts w:ascii="Times New Roman" w:hAnsi="Times New Roman" w:cs="Times New Roman"/>
          <w:sz w:val="24"/>
          <w:szCs w:val="24"/>
        </w:rPr>
        <w:t>Y</w:t>
      </w:r>
      <w:r w:rsidR="007D1ECD" w:rsidRPr="00A374FD">
        <w:rPr>
          <w:rFonts w:ascii="Times New Roman" w:hAnsi="Times New Roman" w:cs="Times New Roman"/>
          <w:sz w:val="24"/>
          <w:szCs w:val="24"/>
        </w:rPr>
        <w:t xml:space="preserve">ou can also sort the record </w:t>
      </w:r>
      <w:r w:rsidR="007E0DF7" w:rsidRPr="00A374FD">
        <w:rPr>
          <w:rFonts w:ascii="Times New Roman" w:hAnsi="Times New Roman" w:cs="Times New Roman"/>
          <w:sz w:val="24"/>
          <w:szCs w:val="24"/>
        </w:rPr>
        <w:t xml:space="preserve">in ascending &amp; descending order </w:t>
      </w:r>
      <w:r w:rsidR="007D1ECD" w:rsidRPr="00A374FD">
        <w:rPr>
          <w:rFonts w:ascii="Times New Roman" w:hAnsi="Times New Roman" w:cs="Times New Roman"/>
          <w:sz w:val="24"/>
          <w:szCs w:val="24"/>
        </w:rPr>
        <w:t xml:space="preserve">after the click on </w:t>
      </w:r>
      <w:r w:rsidR="00A374FD" w:rsidRPr="00A374FD">
        <w:rPr>
          <w:rFonts w:ascii="Times New Roman" w:hAnsi="Times New Roman" w:cs="Times New Roman"/>
          <w:sz w:val="24"/>
          <w:szCs w:val="24"/>
        </w:rPr>
        <w:t xml:space="preserve">the </w:t>
      </w:r>
      <w:r w:rsidR="007D1ECD" w:rsidRPr="00A374FD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="007D1ECD" w:rsidRPr="00A374FD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="007D1ECD" w:rsidRPr="00A374FD">
        <w:rPr>
          <w:rFonts w:ascii="Times New Roman" w:hAnsi="Times New Roman" w:cs="Times New Roman"/>
          <w:sz w:val="24"/>
          <w:szCs w:val="24"/>
        </w:rPr>
        <w:t>which</w:t>
      </w:r>
      <w:r w:rsidRPr="00A374FD">
        <w:rPr>
          <w:rFonts w:ascii="Times New Roman" w:hAnsi="Times New Roman" w:cs="Times New Roman"/>
          <w:sz w:val="24"/>
          <w:szCs w:val="24"/>
        </w:rPr>
        <w:t xml:space="preserve"> is underlined).</w:t>
      </w:r>
    </w:p>
    <w:p w14:paraId="7409F5DD" w14:textId="3222ACAD" w:rsidR="005C615B" w:rsidRPr="00895B26" w:rsidRDefault="005C615B" w:rsidP="007D1ECD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3D2A0C3B" w14:textId="77777777" w:rsidR="007D1ECD" w:rsidRPr="00895B26" w:rsidRDefault="007D1ECD" w:rsidP="00AD5DA3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11241179" w14:textId="77777777" w:rsidR="00756355" w:rsidRPr="00A374FD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374F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A374FD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239BE3B9" wp14:editId="2E7BEDF3">
            <wp:extent cx="459441" cy="190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00DC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90D0B6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63645087" wp14:editId="361117AC">
            <wp:extent cx="5860662" cy="48308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221" cy="48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3B952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F096B82" w14:textId="77777777" w:rsidR="00756355" w:rsidRPr="00A374FD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A374FD">
        <w:rPr>
          <w:rFonts w:ascii="Times New Roman" w:hAnsi="Times New Roman" w:cs="Times New Roman"/>
          <w:sz w:val="24"/>
          <w:szCs w:val="24"/>
        </w:rPr>
        <w:t>Here you can search accord</w:t>
      </w:r>
      <w:r w:rsidR="0006167F" w:rsidRPr="00A374FD">
        <w:rPr>
          <w:rFonts w:ascii="Times New Roman" w:hAnsi="Times New Roman" w:cs="Times New Roman"/>
          <w:sz w:val="24"/>
          <w:szCs w:val="24"/>
        </w:rPr>
        <w:t>ing to the field</w:t>
      </w:r>
      <w:r w:rsidRPr="00A374FD">
        <w:rPr>
          <w:rFonts w:ascii="Times New Roman" w:hAnsi="Times New Roman" w:cs="Times New Roman"/>
          <w:sz w:val="24"/>
          <w:szCs w:val="24"/>
        </w:rPr>
        <w:t xml:space="preserve"> of </w:t>
      </w:r>
      <w:r w:rsidR="0006167F" w:rsidRPr="00A374FD">
        <w:rPr>
          <w:rFonts w:ascii="Times New Roman" w:hAnsi="Times New Roman" w:cs="Times New Roman"/>
          <w:sz w:val="24"/>
          <w:szCs w:val="24"/>
        </w:rPr>
        <w:t xml:space="preserve">Expenses </w:t>
      </w:r>
      <w:proofErr w:type="gramStart"/>
      <w:r w:rsidR="0006167F" w:rsidRPr="00A374FD">
        <w:rPr>
          <w:rFonts w:ascii="Times New Roman" w:hAnsi="Times New Roman" w:cs="Times New Roman"/>
          <w:sz w:val="24"/>
          <w:szCs w:val="24"/>
        </w:rPr>
        <w:t>name,Expenses</w:t>
      </w:r>
      <w:proofErr w:type="gramEnd"/>
      <w:r w:rsidRPr="00A374FD">
        <w:rPr>
          <w:rFonts w:ascii="Times New Roman" w:hAnsi="Times New Roman" w:cs="Times New Roman"/>
          <w:sz w:val="24"/>
          <w:szCs w:val="24"/>
        </w:rPr>
        <w:t xml:space="preserve"> name</w:t>
      </w:r>
      <w:r w:rsidR="0006167F" w:rsidRPr="00A374FD">
        <w:rPr>
          <w:rFonts w:ascii="Times New Roman" w:hAnsi="Times New Roman" w:cs="Times New Roman"/>
          <w:sz w:val="24"/>
          <w:szCs w:val="24"/>
        </w:rPr>
        <w:t>(Local)</w:t>
      </w:r>
      <w:r w:rsidRPr="00A374FD">
        <w:rPr>
          <w:rFonts w:ascii="Times New Roman" w:hAnsi="Times New Roman" w:cs="Times New Roman"/>
          <w:sz w:val="24"/>
          <w:szCs w:val="24"/>
        </w:rPr>
        <w:t>,</w:t>
      </w:r>
      <w:r w:rsidR="0006167F" w:rsidRPr="00A374FD">
        <w:rPr>
          <w:rFonts w:ascii="Times New Roman" w:hAnsi="Times New Roman" w:cs="Times New Roman"/>
          <w:sz w:val="24"/>
          <w:szCs w:val="24"/>
        </w:rPr>
        <w:t>Account name</w:t>
      </w:r>
      <w:r w:rsidR="00A374FD" w:rsidRPr="00A374FD">
        <w:rPr>
          <w:rFonts w:ascii="Times New Roman" w:hAnsi="Times New Roman" w:cs="Times New Roman"/>
          <w:sz w:val="24"/>
          <w:szCs w:val="24"/>
        </w:rPr>
        <w:t xml:space="preserve"> the</w:t>
      </w:r>
      <w:r w:rsidRPr="00A374FD">
        <w:rPr>
          <w:rFonts w:ascii="Times New Roman" w:hAnsi="Times New Roman" w:cs="Times New Roman"/>
          <w:sz w:val="24"/>
          <w:szCs w:val="24"/>
        </w:rPr>
        <w:t>n you will get</w:t>
      </w:r>
      <w:r w:rsidR="00A374FD" w:rsidRPr="00A374FD">
        <w:rPr>
          <w:rFonts w:ascii="Times New Roman" w:hAnsi="Times New Roman" w:cs="Times New Roman"/>
          <w:sz w:val="24"/>
          <w:szCs w:val="24"/>
        </w:rPr>
        <w:t xml:space="preserve"> a</w:t>
      </w:r>
      <w:r w:rsidRPr="00A374FD">
        <w:rPr>
          <w:rFonts w:ascii="Times New Roman" w:hAnsi="Times New Roman" w:cs="Times New Roman"/>
          <w:sz w:val="24"/>
          <w:szCs w:val="24"/>
        </w:rPr>
        <w:t xml:space="preserve"> list of related </w:t>
      </w:r>
      <w:r w:rsidR="004950B0" w:rsidRPr="00A374FD">
        <w:rPr>
          <w:rFonts w:ascii="Times New Roman" w:hAnsi="Times New Roman" w:cs="Times New Roman"/>
          <w:sz w:val="24"/>
          <w:szCs w:val="24"/>
        </w:rPr>
        <w:t>ship</w:t>
      </w:r>
      <w:r w:rsidR="00A374FD" w:rsidRPr="00A374FD">
        <w:rPr>
          <w:rFonts w:ascii="Times New Roman" w:hAnsi="Times New Roman" w:cs="Times New Roman"/>
          <w:sz w:val="24"/>
          <w:szCs w:val="24"/>
        </w:rPr>
        <w:t>ping</w:t>
      </w:r>
      <w:r w:rsidR="004950B0" w:rsidRPr="00A374FD">
        <w:rPr>
          <w:rFonts w:ascii="Times New Roman" w:hAnsi="Times New Roman" w:cs="Times New Roman"/>
          <w:sz w:val="24"/>
          <w:szCs w:val="24"/>
        </w:rPr>
        <w:t xml:space="preserve"> expenses</w:t>
      </w:r>
      <w:r w:rsidRPr="00A374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6E4992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D093CE2" w14:textId="77777777" w:rsidR="00756355" w:rsidRPr="00C4447A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b/>
          <w:sz w:val="24"/>
          <w:szCs w:val="24"/>
        </w:rPr>
        <w:lastRenderedPageBreak/>
        <w:t>Search-</w:t>
      </w:r>
      <w:r w:rsidRPr="00C4447A">
        <w:rPr>
          <w:rFonts w:ascii="Times New Roman" w:hAnsi="Times New Roman" w:cs="Times New Roman"/>
          <w:sz w:val="24"/>
          <w:szCs w:val="24"/>
        </w:rPr>
        <w:t xml:space="preserve"> </w:t>
      </w:r>
      <w:r w:rsidRPr="00C4447A">
        <w:rPr>
          <w:noProof/>
          <w:lang w:val="en-US"/>
        </w:rPr>
        <w:drawing>
          <wp:inline distT="0" distB="0" distL="0" distR="0" wp14:anchorId="298D51CC" wp14:editId="2D87DB1F">
            <wp:extent cx="390525" cy="1809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4447A">
        <w:rPr>
          <w:rFonts w:ascii="Times New Roman" w:hAnsi="Times New Roman" w:cs="Times New Roman"/>
          <w:sz w:val="24"/>
          <w:szCs w:val="24"/>
        </w:rPr>
        <w:t xml:space="preserve"> After that click on</w:t>
      </w:r>
      <w:r w:rsidR="00A374FD" w:rsidRPr="00C4447A">
        <w:rPr>
          <w:rFonts w:ascii="Times New Roman" w:hAnsi="Times New Roman" w:cs="Times New Roman"/>
          <w:sz w:val="24"/>
          <w:szCs w:val="24"/>
        </w:rPr>
        <w:t xml:space="preserve"> the search button </w:t>
      </w:r>
      <w:r w:rsidRPr="00C4447A">
        <w:rPr>
          <w:rFonts w:ascii="Times New Roman" w:hAnsi="Times New Roman" w:cs="Times New Roman"/>
          <w:sz w:val="24"/>
          <w:szCs w:val="24"/>
        </w:rPr>
        <w:t>and you ge</w:t>
      </w:r>
      <w:r w:rsidR="00A374FD" w:rsidRPr="00C4447A">
        <w:rPr>
          <w:rFonts w:ascii="Times New Roman" w:hAnsi="Times New Roman" w:cs="Times New Roman"/>
          <w:sz w:val="24"/>
          <w:szCs w:val="24"/>
        </w:rPr>
        <w:t xml:space="preserve">t records according to the </w:t>
      </w:r>
      <w:proofErr w:type="gramStart"/>
      <w:r w:rsidR="00A374FD" w:rsidRPr="00C4447A">
        <w:rPr>
          <w:rFonts w:ascii="Times New Roman" w:hAnsi="Times New Roman" w:cs="Times New Roman"/>
          <w:sz w:val="24"/>
          <w:szCs w:val="24"/>
        </w:rPr>
        <w:t>search</w:t>
      </w:r>
      <w:r w:rsidRPr="00C4447A">
        <w:rPr>
          <w:rFonts w:ascii="Times New Roman" w:hAnsi="Times New Roman" w:cs="Times New Roman"/>
          <w:sz w:val="24"/>
          <w:szCs w:val="24"/>
        </w:rPr>
        <w:t xml:space="preserve">  criteria</w:t>
      </w:r>
      <w:proofErr w:type="gramEnd"/>
      <w:r w:rsidRPr="00C4447A">
        <w:rPr>
          <w:rFonts w:ascii="Times New Roman" w:hAnsi="Times New Roman" w:cs="Times New Roman"/>
          <w:sz w:val="24"/>
          <w:szCs w:val="24"/>
        </w:rPr>
        <w:t xml:space="preserve"> </w:t>
      </w:r>
      <w:r w:rsidR="00A374FD" w:rsidRPr="00C4447A">
        <w:rPr>
          <w:rFonts w:ascii="Times New Roman" w:hAnsi="Times New Roman" w:cs="Times New Roman"/>
          <w:sz w:val="24"/>
          <w:szCs w:val="24"/>
        </w:rPr>
        <w:t>on</w:t>
      </w:r>
      <w:r w:rsidRPr="00C4447A">
        <w:rPr>
          <w:rFonts w:ascii="Times New Roman" w:hAnsi="Times New Roman" w:cs="Times New Roman"/>
          <w:sz w:val="24"/>
          <w:szCs w:val="24"/>
        </w:rPr>
        <w:t xml:space="preserve"> a record list.</w:t>
      </w:r>
    </w:p>
    <w:p w14:paraId="26717196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1F45E8" w14:textId="77777777" w:rsidR="00756355" w:rsidRPr="00C4447A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b/>
          <w:sz w:val="24"/>
          <w:szCs w:val="24"/>
        </w:rPr>
        <w:t>Refresh-</w:t>
      </w:r>
      <w:r w:rsidRPr="00C444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4447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EE1033" wp14:editId="7AF0497E">
            <wp:extent cx="278296" cy="1524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444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4447A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C4447A" w:rsidRPr="00C4447A">
        <w:rPr>
          <w:rFonts w:ascii="Times New Roman" w:hAnsi="Times New Roman" w:cs="Times New Roman"/>
          <w:sz w:val="24"/>
          <w:szCs w:val="24"/>
        </w:rPr>
        <w:t>s,</w:t>
      </w:r>
      <w:r w:rsidRPr="00C4447A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C4447A" w:rsidRPr="00C4447A">
        <w:rPr>
          <w:rFonts w:ascii="Times New Roman" w:hAnsi="Times New Roman" w:cs="Times New Roman"/>
          <w:sz w:val="24"/>
          <w:szCs w:val="24"/>
        </w:rPr>
        <w:t xml:space="preserve">the </w:t>
      </w:r>
      <w:r w:rsidRPr="00C4447A">
        <w:rPr>
          <w:rFonts w:ascii="Times New Roman" w:hAnsi="Times New Roman" w:cs="Times New Roman"/>
          <w:sz w:val="24"/>
          <w:szCs w:val="24"/>
        </w:rPr>
        <w:t>refresh button.</w:t>
      </w:r>
    </w:p>
    <w:p w14:paraId="6FC9BAE2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291355A2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5C8E01F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4AEEE9" w14:textId="77777777" w:rsidR="00756355" w:rsidRPr="00C4447A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47A">
        <w:rPr>
          <w:rFonts w:ascii="Times New Roman" w:hAnsi="Times New Roman" w:cs="Times New Roman"/>
          <w:b/>
          <w:sz w:val="28"/>
          <w:szCs w:val="28"/>
        </w:rPr>
        <w:t>Edit-</w:t>
      </w:r>
      <w:r w:rsidRPr="00C4447A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F406639" wp14:editId="149E97DD">
            <wp:extent cx="331469" cy="1809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39727" t="43884" r="57447" b="52127"/>
                    <a:stretch/>
                  </pic:blipFill>
                  <pic:spPr bwMode="auto">
                    <a:xfrm>
                      <a:off x="0" y="0"/>
                      <a:ext cx="336454" cy="183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C3ED4" w14:textId="77777777" w:rsid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C33138" w14:textId="77777777" w:rsidR="00D65FB8" w:rsidRPr="00C4447A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>When you want to edit any record than click on</w:t>
      </w:r>
      <w:r w:rsidR="00C4447A" w:rsidRPr="00C4447A">
        <w:rPr>
          <w:rFonts w:ascii="Times New Roman" w:hAnsi="Times New Roman" w:cs="Times New Roman"/>
          <w:sz w:val="24"/>
          <w:szCs w:val="24"/>
        </w:rPr>
        <w:t xml:space="preserve"> the</w:t>
      </w:r>
      <w:r w:rsidRPr="00C4447A">
        <w:rPr>
          <w:rFonts w:ascii="Times New Roman" w:hAnsi="Times New Roman" w:cs="Times New Roman"/>
          <w:sz w:val="24"/>
          <w:szCs w:val="24"/>
        </w:rPr>
        <w:t xml:space="preserve"> edit button in a list.</w:t>
      </w:r>
    </w:p>
    <w:p w14:paraId="264401E5" w14:textId="77777777" w:rsidR="00840F4C" w:rsidRDefault="00840F4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A096BC9" w14:textId="77777777" w:rsidR="00840F4C" w:rsidRPr="00C4447A" w:rsidRDefault="00840F4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 xml:space="preserve">After </w:t>
      </w:r>
      <w:proofErr w:type="gramStart"/>
      <w:r w:rsidRPr="00C4447A">
        <w:rPr>
          <w:rFonts w:ascii="Times New Roman" w:hAnsi="Times New Roman" w:cs="Times New Roman"/>
          <w:sz w:val="24"/>
          <w:szCs w:val="24"/>
        </w:rPr>
        <w:t>clicking,the</w:t>
      </w:r>
      <w:proofErr w:type="gramEnd"/>
      <w:r w:rsidRPr="00C4447A">
        <w:rPr>
          <w:rFonts w:ascii="Times New Roman" w:hAnsi="Times New Roman" w:cs="Times New Roman"/>
          <w:sz w:val="24"/>
          <w:szCs w:val="24"/>
        </w:rPr>
        <w:t xml:space="preserve"> edit page will be open.</w:t>
      </w:r>
    </w:p>
    <w:p w14:paraId="7678BD55" w14:textId="77777777" w:rsidR="00840F4C" w:rsidRDefault="00840F4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1045261" w14:textId="77777777" w:rsidR="00840F4C" w:rsidRPr="00C4447A" w:rsidRDefault="00840F4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>Here you can edit require field &amp; save.</w:t>
      </w:r>
    </w:p>
    <w:p w14:paraId="6DD90750" w14:textId="77777777" w:rsidR="00756355" w:rsidRPr="00756355" w:rsidRDefault="0075635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9FA6B1E" w14:textId="77777777" w:rsidR="009E2E39" w:rsidRDefault="0006621B" w:rsidP="009E2E39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  <w:r w:rsidRPr="00C4447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334B634" wp14:editId="4C41E73E">
            <wp:extent cx="5857336" cy="2756653"/>
            <wp:effectExtent l="0" t="0" r="0" b="5715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225" cy="275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C3CD5" w14:textId="77777777" w:rsidR="009E2E39" w:rsidRDefault="009E2E39" w:rsidP="009E2E39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3FE6968A" w14:textId="77777777" w:rsidR="00E35C97" w:rsidRPr="009E2E39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E2E39">
        <w:rPr>
          <w:rFonts w:ascii="Times New Roman" w:hAnsi="Times New Roman" w:cs="Times New Roman"/>
          <w:b/>
          <w:sz w:val="28"/>
          <w:szCs w:val="28"/>
        </w:rPr>
        <w:t>Delete-</w:t>
      </w:r>
      <w:r w:rsidRPr="00C4447A">
        <w:rPr>
          <w:noProof/>
          <w:lang w:val="en-US"/>
        </w:rPr>
        <w:drawing>
          <wp:inline distT="0" distB="0" distL="0" distR="0" wp14:anchorId="58E14734" wp14:editId="55756CF5">
            <wp:extent cx="257175" cy="1905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9F9D6" w14:textId="77777777" w:rsidR="00E35C97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624814" w14:textId="77777777" w:rsidR="00E35C97" w:rsidRPr="00C4447A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72741016" w14:textId="17511908" w:rsidR="00AD5DA3" w:rsidRDefault="00AD5DA3" w:rsidP="00AD5DA3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99A209D" w14:textId="77777777" w:rsidR="00E35C97" w:rsidRPr="00895B26" w:rsidRDefault="00E35C97" w:rsidP="00AD5DA3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8E2145B" w14:textId="77777777" w:rsidR="00E35C97" w:rsidRPr="00C4447A" w:rsidRDefault="00AE04C0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  <w:r w:rsidRPr="00C4447A">
        <w:rPr>
          <w:rFonts w:ascii="Times New Roman" w:hAnsi="Times New Roman" w:cs="Times New Roman"/>
          <w:b/>
          <w:sz w:val="28"/>
          <w:szCs w:val="28"/>
        </w:rPr>
        <w:t>New</w:t>
      </w:r>
      <w:r w:rsidR="00AD5DA3" w:rsidRPr="00C4447A">
        <w:rPr>
          <w:rFonts w:ascii="Times New Roman" w:hAnsi="Times New Roman" w:cs="Times New Roman"/>
          <w:b/>
          <w:sz w:val="28"/>
          <w:szCs w:val="28"/>
        </w:rPr>
        <w:t>-</w:t>
      </w:r>
      <w:r w:rsidR="00AD5DA3" w:rsidRPr="00C4447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433C16B" w14:textId="77777777" w:rsidR="00E35C97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00902853" w14:textId="77777777" w:rsidR="00AD5DA3" w:rsidRPr="00C4447A" w:rsidRDefault="00AD5DA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 xml:space="preserve">In this tab you will get </w:t>
      </w:r>
      <w:r w:rsidR="00C4447A">
        <w:rPr>
          <w:rFonts w:ascii="Times New Roman" w:hAnsi="Times New Roman" w:cs="Times New Roman"/>
          <w:sz w:val="24"/>
          <w:szCs w:val="24"/>
        </w:rPr>
        <w:t xml:space="preserve">an </w:t>
      </w:r>
      <w:r w:rsidRPr="00C4447A">
        <w:rPr>
          <w:rFonts w:ascii="Times New Roman" w:hAnsi="Times New Roman" w:cs="Times New Roman"/>
          <w:sz w:val="24"/>
          <w:szCs w:val="24"/>
        </w:rPr>
        <w:t xml:space="preserve">Entry Form where you can save and Update </w:t>
      </w:r>
      <w:r w:rsidR="00DF612E" w:rsidRPr="00C4447A">
        <w:rPr>
          <w:rFonts w:ascii="Times New Roman" w:hAnsi="Times New Roman" w:cs="Times New Roman"/>
          <w:sz w:val="24"/>
          <w:szCs w:val="24"/>
        </w:rPr>
        <w:t>expenses</w:t>
      </w:r>
      <w:r w:rsidR="00E35C97" w:rsidRPr="00C4447A">
        <w:rPr>
          <w:rFonts w:ascii="Times New Roman" w:hAnsi="Times New Roman" w:cs="Times New Roman"/>
          <w:sz w:val="24"/>
          <w:szCs w:val="24"/>
        </w:rPr>
        <w:t>.</w:t>
      </w:r>
    </w:p>
    <w:p w14:paraId="3567B4C5" w14:textId="77777777" w:rsidR="00E35C97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68EC162" w14:textId="77777777" w:rsidR="00E35C97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 xml:space="preserve">In this “Expenses Name” either you select or manually type. </w:t>
      </w:r>
      <w:proofErr w:type="gramStart"/>
      <w:r w:rsidRPr="00C4447A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C4447A">
        <w:rPr>
          <w:rFonts w:ascii="Times New Roman" w:hAnsi="Times New Roman" w:cs="Times New Roman"/>
          <w:sz w:val="24"/>
          <w:szCs w:val="24"/>
        </w:rPr>
        <w:t xml:space="preserve"> Expenses Name</w:t>
      </w:r>
      <w:r w:rsidR="00C4447A" w:rsidRPr="00C4447A">
        <w:rPr>
          <w:rFonts w:ascii="Times New Roman" w:hAnsi="Times New Roman" w:cs="Times New Roman"/>
          <w:sz w:val="24"/>
          <w:szCs w:val="24"/>
        </w:rPr>
        <w:t xml:space="preserve"> </w:t>
      </w:r>
      <w:r w:rsidRPr="00C4447A">
        <w:rPr>
          <w:rFonts w:ascii="Times New Roman" w:hAnsi="Times New Roman" w:cs="Times New Roman"/>
          <w:sz w:val="24"/>
          <w:szCs w:val="24"/>
        </w:rPr>
        <w:t>(Local) type manually.</w:t>
      </w:r>
    </w:p>
    <w:p w14:paraId="0D9DAD6A" w14:textId="77777777" w:rsidR="00E35C97" w:rsidRDefault="00E35C97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751262B1" w14:textId="77777777" w:rsidR="00203EE8" w:rsidRPr="00C4447A" w:rsidRDefault="00C4447A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>Account Name selects from the</w:t>
      </w:r>
      <w:r w:rsidR="00E35C97" w:rsidRPr="00C4447A">
        <w:rPr>
          <w:rFonts w:ascii="Times New Roman" w:hAnsi="Times New Roman" w:cs="Times New Roman"/>
          <w:sz w:val="24"/>
          <w:szCs w:val="24"/>
        </w:rPr>
        <w:t xml:space="preserve"> suggestion list.</w:t>
      </w:r>
    </w:p>
    <w:p w14:paraId="5D61206D" w14:textId="77777777" w:rsidR="00203EE8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25E6D0" w14:textId="77777777" w:rsidR="00203EE8" w:rsidRPr="00C4447A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4447A">
        <w:rPr>
          <w:rFonts w:ascii="Times New Roman" w:hAnsi="Times New Roman" w:cs="Times New Roman"/>
          <w:b/>
          <w:sz w:val="24"/>
          <w:szCs w:val="24"/>
        </w:rPr>
        <w:t xml:space="preserve">Save- </w:t>
      </w:r>
      <w:r w:rsidRPr="00C4447A">
        <w:rPr>
          <w:rFonts w:ascii="Times New Roman" w:hAnsi="Times New Roman" w:cs="Times New Roman"/>
          <w:sz w:val="24"/>
          <w:szCs w:val="24"/>
        </w:rPr>
        <w:t>C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lick on save button for new record add and save in</w:t>
      </w:r>
      <w:r w:rsidR="00C4447A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.</w:t>
      </w:r>
    </w:p>
    <w:p w14:paraId="3314A503" w14:textId="77777777" w:rsidR="00203EE8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3A0B29D9" w14:textId="77777777" w:rsidR="00203EE8" w:rsidRPr="00C4447A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By this Reset the record or clear the record.</w:t>
      </w:r>
    </w:p>
    <w:p w14:paraId="595147CA" w14:textId="77777777" w:rsidR="00203EE8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E3C080C" w14:textId="77777777" w:rsidR="00AE04C0" w:rsidRPr="00C4447A" w:rsidRDefault="00203EE8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444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</w:t>
      </w:r>
      <w:r w:rsidR="00C4447A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ck on the c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ancel button</w:t>
      </w:r>
      <w:r w:rsidR="00C4447A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you </w:t>
      </w:r>
      <w:r w:rsidR="00C4447A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ill get </w:t>
      </w:r>
      <w:r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in List t</w:t>
      </w:r>
      <w:r w:rsidR="00AE04C0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ab and all field</w:t>
      </w:r>
      <w:r w:rsidR="00C4447A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AE04C0" w:rsidRPr="00C444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be reset.</w:t>
      </w:r>
    </w:p>
    <w:p w14:paraId="000D6AE9" w14:textId="77777777" w:rsidR="00AE04C0" w:rsidRDefault="00AE04C0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DCB291D" w14:textId="77777777" w:rsidR="00AE04C0" w:rsidRDefault="00AE04C0" w:rsidP="00AE04C0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  <w:r w:rsidRPr="00C4447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1DBEAC1" wp14:editId="6336202C">
            <wp:extent cx="5788324" cy="2824633"/>
            <wp:effectExtent l="0" t="0" r="3175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717" cy="2834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5076B" w14:textId="77777777" w:rsidR="00AE04C0" w:rsidRDefault="00AE04C0" w:rsidP="00AE04C0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742A58BA" w14:textId="77777777" w:rsidR="00F05186" w:rsidRPr="00C4447A" w:rsidRDefault="00F05186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4447A">
        <w:rPr>
          <w:rFonts w:ascii="Times New Roman" w:hAnsi="Times New Roman" w:cs="Times New Roman"/>
          <w:b/>
          <w:sz w:val="28"/>
          <w:szCs w:val="28"/>
        </w:rPr>
        <w:t>Bin</w:t>
      </w:r>
      <w:r w:rsidR="00AD5DA3" w:rsidRPr="00C4447A">
        <w:rPr>
          <w:rFonts w:ascii="Times New Roman" w:hAnsi="Times New Roman" w:cs="Times New Roman"/>
          <w:b/>
          <w:sz w:val="28"/>
          <w:szCs w:val="28"/>
        </w:rPr>
        <w:t>-</w:t>
      </w:r>
    </w:p>
    <w:p w14:paraId="179AD501" w14:textId="77777777" w:rsidR="00F05186" w:rsidRPr="00C4447A" w:rsidRDefault="00F051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47A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C4447A">
        <w:rPr>
          <w:rFonts w:ascii="Times New Roman" w:hAnsi="Times New Roman" w:cs="Times New Roman"/>
          <w:sz w:val="24"/>
          <w:szCs w:val="24"/>
        </w:rPr>
        <w:t>s</w:t>
      </w:r>
      <w:r w:rsidRPr="00C4447A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C4447A">
        <w:rPr>
          <w:rFonts w:ascii="Times New Roman" w:hAnsi="Times New Roman" w:cs="Times New Roman"/>
          <w:sz w:val="24"/>
          <w:szCs w:val="24"/>
        </w:rPr>
        <w:t xml:space="preserve"> </w:t>
      </w:r>
      <w:r w:rsidRPr="00C4447A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29EA3D8A" w14:textId="77777777" w:rsidR="00F05186" w:rsidRPr="00DD6A9B" w:rsidRDefault="00F051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>Select all-</w:t>
      </w:r>
      <w:r w:rsidRPr="00DD6A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D6A9B">
        <w:rPr>
          <w:b/>
          <w:noProof/>
          <w:lang w:val="en-US"/>
        </w:rPr>
        <w:drawing>
          <wp:inline distT="0" distB="0" distL="0" distR="0" wp14:anchorId="2E740D97" wp14:editId="353A1BCB">
            <wp:extent cx="257175" cy="180975"/>
            <wp:effectExtent l="0" t="0" r="9525" b="9525"/>
            <wp:docPr id="4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1A479720" w14:textId="77777777" w:rsidR="00F05186" w:rsidRPr="00DD6A9B" w:rsidRDefault="00F051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D6A9B">
        <w:rPr>
          <w:b/>
          <w:noProof/>
          <w:lang w:val="en-US"/>
        </w:rPr>
        <w:drawing>
          <wp:inline distT="0" distB="0" distL="0" distR="0" wp14:anchorId="11490E98" wp14:editId="3AC19A83">
            <wp:extent cx="238125" cy="20002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77D5EBF" w14:textId="77777777" w:rsidR="00F05186" w:rsidRDefault="00F051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6A9B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C4447A">
        <w:rPr>
          <w:rFonts w:ascii="Times New Roman" w:hAnsi="Times New Roman" w:cs="Times New Roman"/>
          <w:sz w:val="24"/>
          <w:szCs w:val="24"/>
        </w:rPr>
        <w:t xml:space="preserve"> the</w:t>
      </w:r>
      <w:r w:rsidRPr="00DD6A9B">
        <w:rPr>
          <w:rFonts w:ascii="Times New Roman" w:hAnsi="Times New Roman" w:cs="Times New Roman"/>
          <w:sz w:val="24"/>
          <w:szCs w:val="24"/>
        </w:rPr>
        <w:t xml:space="preserve"> check</w:t>
      </w:r>
      <w:r w:rsidR="00C4447A">
        <w:rPr>
          <w:rFonts w:ascii="Times New Roman" w:hAnsi="Times New Roman" w:cs="Times New Roman"/>
          <w:sz w:val="24"/>
          <w:szCs w:val="24"/>
        </w:rPr>
        <w:t xml:space="preserve"> </w:t>
      </w:r>
      <w:r w:rsidRPr="00DD6A9B">
        <w:rPr>
          <w:rFonts w:ascii="Times New Roman" w:hAnsi="Times New Roman" w:cs="Times New Roman"/>
          <w:sz w:val="24"/>
          <w:szCs w:val="24"/>
        </w:rPr>
        <w:t>box.</w:t>
      </w:r>
    </w:p>
    <w:p w14:paraId="2FA8A11A" w14:textId="77777777" w:rsidR="00AE04C0" w:rsidRDefault="00F051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</w:t>
      </w:r>
      <w:r w:rsidR="00013C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013C61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search window and when you want to</w:t>
      </w:r>
      <w:r w:rsidR="00013C61">
        <w:rPr>
          <w:rFonts w:ascii="Times New Roman" w:hAnsi="Times New Roman" w:cs="Times New Roman"/>
          <w:sz w:val="24"/>
          <w:szCs w:val="24"/>
        </w:rPr>
        <w:t xml:space="preserve"> the restore, the</w:t>
      </w:r>
      <w:r>
        <w:rPr>
          <w:rFonts w:ascii="Times New Roman" w:hAnsi="Times New Roman" w:cs="Times New Roman"/>
          <w:sz w:val="24"/>
          <w:szCs w:val="24"/>
        </w:rPr>
        <w:t>n chec</w:t>
      </w:r>
      <w:r w:rsidR="00AE04C0">
        <w:rPr>
          <w:rFonts w:ascii="Times New Roman" w:hAnsi="Times New Roman" w:cs="Times New Roman"/>
          <w:sz w:val="24"/>
          <w:szCs w:val="24"/>
        </w:rPr>
        <w:t xml:space="preserve">ked and click on </w:t>
      </w:r>
      <w:r w:rsidR="00013C61">
        <w:rPr>
          <w:rFonts w:ascii="Times New Roman" w:hAnsi="Times New Roman" w:cs="Times New Roman"/>
          <w:sz w:val="24"/>
          <w:szCs w:val="24"/>
        </w:rPr>
        <w:t xml:space="preserve">the </w:t>
      </w:r>
      <w:r w:rsidR="00AE04C0">
        <w:rPr>
          <w:rFonts w:ascii="Times New Roman" w:hAnsi="Times New Roman" w:cs="Times New Roman"/>
          <w:sz w:val="24"/>
          <w:szCs w:val="24"/>
        </w:rPr>
        <w:t>restore button.</w:t>
      </w:r>
    </w:p>
    <w:p w14:paraId="73392282" w14:textId="77777777" w:rsidR="00F05186" w:rsidRPr="00AE04C0" w:rsidRDefault="00F05186" w:rsidP="00AE04C0">
      <w:pPr>
        <w:rPr>
          <w:rFonts w:ascii="Times New Roman" w:hAnsi="Times New Roman" w:cs="Times New Roman"/>
          <w:sz w:val="24"/>
          <w:szCs w:val="24"/>
        </w:rPr>
      </w:pPr>
      <w:r w:rsidRPr="00983864">
        <w:rPr>
          <w:noProof/>
          <w:lang w:val="en-US"/>
        </w:rPr>
        <w:lastRenderedPageBreak/>
        <w:drawing>
          <wp:inline distT="0" distB="0" distL="0" distR="0" wp14:anchorId="30515D65" wp14:editId="5F4B8E0A">
            <wp:extent cx="4936094" cy="2370674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94" cy="237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DBAAD" w14:textId="77777777" w:rsidR="00AD5DA3" w:rsidRDefault="00EC2FB9" w:rsidP="00AD5DA3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895B26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</w:t>
      </w:r>
    </w:p>
    <w:p w14:paraId="481F7CF4" w14:textId="77777777" w:rsidR="00D167B1" w:rsidRDefault="00D167B1" w:rsidP="00AD5DA3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B096B16" w14:textId="77777777" w:rsidR="00D167B1" w:rsidRDefault="00D167B1" w:rsidP="00AD5DA3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35E3204" w14:textId="77777777" w:rsidR="00D167B1" w:rsidRPr="00515137" w:rsidRDefault="00D167B1" w:rsidP="00AE04C0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3" w:name="_Toc451779714"/>
      <w:r w:rsidRPr="00515137">
        <w:rPr>
          <w:rFonts w:ascii="Times New Roman" w:hAnsi="Times New Roman" w:cs="Times New Roman"/>
          <w:sz w:val="32"/>
          <w:szCs w:val="32"/>
        </w:rPr>
        <w:t xml:space="preserve">1.16 Rack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Setup:-</w:t>
      </w:r>
      <w:bookmarkEnd w:id="13"/>
      <w:proofErr w:type="gramEnd"/>
    </w:p>
    <w:p w14:paraId="3FB18338" w14:textId="77777777" w:rsidR="00AE04C0" w:rsidRDefault="00AE04C0" w:rsidP="00340E90">
      <w:pPr>
        <w:pStyle w:val="ListParagraph"/>
        <w:tabs>
          <w:tab w:val="left" w:pos="1740"/>
          <w:tab w:val="left" w:pos="5955"/>
        </w:tabs>
        <w:ind w:left="0"/>
        <w:rPr>
          <w:rFonts w:ascii="Times New Roman" w:hAnsi="Times New Roman" w:cs="Times New Roman"/>
          <w:b/>
          <w:sz w:val="32"/>
          <w:szCs w:val="32"/>
        </w:rPr>
      </w:pPr>
    </w:p>
    <w:p w14:paraId="1803C4ED" w14:textId="77777777" w:rsidR="00B467C5" w:rsidRDefault="00D167B1" w:rsidP="004374C7">
      <w:pPr>
        <w:pStyle w:val="ListParagraph"/>
        <w:tabs>
          <w:tab w:val="left" w:pos="1740"/>
          <w:tab w:val="left" w:pos="5955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078F">
        <w:rPr>
          <w:rFonts w:ascii="Times New Roman" w:hAnsi="Times New Roman" w:cs="Times New Roman"/>
          <w:sz w:val="24"/>
          <w:szCs w:val="24"/>
        </w:rPr>
        <w:t>It is Rack setup</w:t>
      </w:r>
      <w:r w:rsidR="00B467C5" w:rsidRPr="004E078F">
        <w:rPr>
          <w:rFonts w:ascii="Times New Roman" w:hAnsi="Times New Roman" w:cs="Times New Roman"/>
          <w:sz w:val="24"/>
          <w:szCs w:val="24"/>
        </w:rPr>
        <w:t xml:space="preserve"> page. In this page you can add Rack. You</w:t>
      </w:r>
      <w:r w:rsidRPr="004E078F">
        <w:rPr>
          <w:rFonts w:ascii="Times New Roman" w:hAnsi="Times New Roman" w:cs="Times New Roman"/>
          <w:sz w:val="24"/>
          <w:szCs w:val="24"/>
        </w:rPr>
        <w:t xml:space="preserve"> </w:t>
      </w:r>
      <w:r w:rsidR="00983864" w:rsidRPr="004E078F">
        <w:rPr>
          <w:rFonts w:ascii="Times New Roman" w:hAnsi="Times New Roman" w:cs="Times New Roman"/>
          <w:sz w:val="24"/>
          <w:szCs w:val="24"/>
        </w:rPr>
        <w:t xml:space="preserve">can choose parent Rack in saving </w:t>
      </w:r>
      <w:r w:rsidRPr="004E078F">
        <w:rPr>
          <w:rFonts w:ascii="Times New Roman" w:hAnsi="Times New Roman" w:cs="Times New Roman"/>
          <w:sz w:val="24"/>
          <w:szCs w:val="24"/>
        </w:rPr>
        <w:t>Rack.</w:t>
      </w:r>
      <w:r w:rsidRPr="00D167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A679CF" w14:textId="77777777" w:rsidR="00D167B1" w:rsidRDefault="00B467C5" w:rsidP="004374C7">
      <w:pPr>
        <w:pStyle w:val="ListParagraph"/>
        <w:tabs>
          <w:tab w:val="left" w:pos="1740"/>
          <w:tab w:val="left" w:pos="5955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078F">
        <w:rPr>
          <w:rFonts w:ascii="Times New Roman" w:hAnsi="Times New Roman" w:cs="Times New Roman"/>
          <w:sz w:val="24"/>
          <w:szCs w:val="24"/>
        </w:rPr>
        <w:t>This p</w:t>
      </w:r>
      <w:r w:rsidR="00D167B1" w:rsidRPr="004E078F">
        <w:rPr>
          <w:rFonts w:ascii="Times New Roman" w:hAnsi="Times New Roman" w:cs="Times New Roman"/>
          <w:sz w:val="24"/>
          <w:szCs w:val="24"/>
        </w:rPr>
        <w:t>age h</w:t>
      </w:r>
      <w:r w:rsidRPr="004E078F">
        <w:rPr>
          <w:rFonts w:ascii="Times New Roman" w:hAnsi="Times New Roman" w:cs="Times New Roman"/>
          <w:sz w:val="24"/>
          <w:szCs w:val="24"/>
        </w:rPr>
        <w:t>as no limitations to save rack and main r</w:t>
      </w:r>
      <w:r w:rsidR="00D167B1" w:rsidRPr="004E078F">
        <w:rPr>
          <w:rFonts w:ascii="Times New Roman" w:hAnsi="Times New Roman" w:cs="Times New Roman"/>
          <w:sz w:val="24"/>
          <w:szCs w:val="24"/>
        </w:rPr>
        <w:t>ack</w:t>
      </w:r>
      <w:r w:rsidRPr="004E078F">
        <w:rPr>
          <w:rFonts w:ascii="Times New Roman" w:hAnsi="Times New Roman" w:cs="Times New Roman"/>
          <w:sz w:val="24"/>
          <w:szCs w:val="24"/>
        </w:rPr>
        <w:t>.</w:t>
      </w:r>
      <w:r w:rsidR="004E078F">
        <w:rPr>
          <w:rFonts w:ascii="Times New Roman" w:hAnsi="Times New Roman" w:cs="Times New Roman"/>
          <w:sz w:val="24"/>
          <w:szCs w:val="24"/>
        </w:rPr>
        <w:t xml:space="preserve"> A r</w:t>
      </w:r>
      <w:r w:rsidR="00D167B1" w:rsidRPr="004E078F">
        <w:rPr>
          <w:rFonts w:ascii="Times New Roman" w:hAnsi="Times New Roman" w:cs="Times New Roman"/>
          <w:sz w:val="24"/>
          <w:szCs w:val="24"/>
        </w:rPr>
        <w:t>ack master page i</w:t>
      </w:r>
      <w:r w:rsidRPr="004E078F">
        <w:rPr>
          <w:rFonts w:ascii="Times New Roman" w:hAnsi="Times New Roman" w:cs="Times New Roman"/>
          <w:sz w:val="24"/>
          <w:szCs w:val="24"/>
        </w:rPr>
        <w:t>s created to store the product.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="00D167B1" w:rsidRPr="00D167B1">
        <w:rPr>
          <w:rFonts w:ascii="Times New Roman" w:hAnsi="Times New Roman" w:cs="Times New Roman"/>
          <w:sz w:val="24"/>
          <w:szCs w:val="24"/>
        </w:rPr>
        <w:t>n particular location in warehouse</w:t>
      </w:r>
      <w:r w:rsidR="00340E90">
        <w:rPr>
          <w:rFonts w:ascii="Times New Roman" w:hAnsi="Times New Roman" w:cs="Times New Roman"/>
          <w:sz w:val="24"/>
          <w:szCs w:val="24"/>
        </w:rPr>
        <w:t>.</w:t>
      </w:r>
    </w:p>
    <w:p w14:paraId="049BDF82" w14:textId="77777777" w:rsidR="00AE04C0" w:rsidRDefault="00AE04C0" w:rsidP="004374C7">
      <w:pPr>
        <w:pStyle w:val="ListParagraph"/>
        <w:tabs>
          <w:tab w:val="left" w:pos="1740"/>
          <w:tab w:val="left" w:pos="5955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ADA2184" w14:textId="77777777" w:rsidR="00D35034" w:rsidRDefault="00AE04C0" w:rsidP="004374C7">
      <w:pPr>
        <w:pStyle w:val="ListParagraph"/>
        <w:tabs>
          <w:tab w:val="left" w:pos="1740"/>
          <w:tab w:val="left" w:pos="5955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</w:t>
      </w:r>
      <w:r w:rsidR="00D35034">
        <w:rPr>
          <w:rFonts w:ascii="Times New Roman" w:hAnsi="Times New Roman" w:cs="Times New Roman"/>
          <w:sz w:val="24"/>
          <w:szCs w:val="24"/>
        </w:rPr>
        <w:t>Three tabs-</w:t>
      </w:r>
    </w:p>
    <w:p w14:paraId="4D44B3FF" w14:textId="77777777" w:rsidR="00D35034" w:rsidRPr="00E21F9E" w:rsidRDefault="00D35034">
      <w:pPr>
        <w:pStyle w:val="ListParagraph"/>
        <w:numPr>
          <w:ilvl w:val="0"/>
          <w:numId w:val="44"/>
        </w:numPr>
        <w:tabs>
          <w:tab w:val="left" w:pos="1740"/>
          <w:tab w:val="left" w:pos="595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List</w:t>
      </w:r>
    </w:p>
    <w:p w14:paraId="5FBA1EF8" w14:textId="77777777" w:rsidR="00D35034" w:rsidRPr="00E21F9E" w:rsidRDefault="00D35034">
      <w:pPr>
        <w:pStyle w:val="ListParagraph"/>
        <w:numPr>
          <w:ilvl w:val="0"/>
          <w:numId w:val="44"/>
        </w:numPr>
        <w:tabs>
          <w:tab w:val="left" w:pos="1740"/>
          <w:tab w:val="left" w:pos="595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New</w:t>
      </w:r>
    </w:p>
    <w:p w14:paraId="0242E810" w14:textId="77777777" w:rsidR="00AE04C0" w:rsidRPr="00E21F9E" w:rsidRDefault="00D35034">
      <w:pPr>
        <w:pStyle w:val="ListParagraph"/>
        <w:numPr>
          <w:ilvl w:val="0"/>
          <w:numId w:val="44"/>
        </w:numPr>
        <w:tabs>
          <w:tab w:val="left" w:pos="1740"/>
          <w:tab w:val="left" w:pos="595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Bin </w:t>
      </w:r>
    </w:p>
    <w:p w14:paraId="5BCD6ABA" w14:textId="77777777" w:rsidR="00D35034" w:rsidRDefault="00D35034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2845542" w14:textId="77777777" w:rsidR="00AE04C0" w:rsidRPr="00E21F9E" w:rsidRDefault="00B467C5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List</w:t>
      </w:r>
      <w:r w:rsidR="00D167B1" w:rsidRPr="00E21F9E">
        <w:rPr>
          <w:rFonts w:ascii="Times New Roman" w:hAnsi="Times New Roman" w:cs="Times New Roman"/>
          <w:b/>
          <w:sz w:val="28"/>
          <w:szCs w:val="28"/>
        </w:rPr>
        <w:t>-</w:t>
      </w:r>
      <w:r w:rsidR="00D167B1" w:rsidRPr="00E21F9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C7C733" w14:textId="77777777" w:rsidR="00D35034" w:rsidRPr="00AE04C0" w:rsidRDefault="00D35034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031E40A" w14:textId="77777777" w:rsidR="00D167B1" w:rsidRPr="00E21F9E" w:rsidRDefault="00D167B1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In this tab you will get all saved Rack and you can search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the</w:t>
      </w:r>
      <w:r w:rsidRPr="00E21F9E">
        <w:rPr>
          <w:rFonts w:ascii="Times New Roman" w:hAnsi="Times New Roman" w:cs="Times New Roman"/>
          <w:sz w:val="24"/>
          <w:szCs w:val="24"/>
        </w:rPr>
        <w:t xml:space="preserve"> record</w:t>
      </w:r>
      <w:r w:rsidR="00E21F9E" w:rsidRPr="00E21F9E">
        <w:rPr>
          <w:rFonts w:ascii="Times New Roman" w:hAnsi="Times New Roman" w:cs="Times New Roman"/>
          <w:sz w:val="24"/>
          <w:szCs w:val="24"/>
        </w:rPr>
        <w:t>,</w:t>
      </w:r>
      <w:r w:rsidRPr="00E21F9E">
        <w:rPr>
          <w:rFonts w:ascii="Times New Roman" w:hAnsi="Times New Roman" w:cs="Times New Roman"/>
          <w:sz w:val="24"/>
          <w:szCs w:val="24"/>
        </w:rPr>
        <w:t xml:space="preserve"> according to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the</w:t>
      </w:r>
      <w:r w:rsidRPr="00E21F9E">
        <w:rPr>
          <w:rFonts w:ascii="Times New Roman" w:hAnsi="Times New Roman" w:cs="Times New Roman"/>
          <w:sz w:val="24"/>
          <w:szCs w:val="24"/>
        </w:rPr>
        <w:t xml:space="preserve"> search criteria and also edit and delete.</w:t>
      </w:r>
    </w:p>
    <w:p w14:paraId="75063EC7" w14:textId="77777777" w:rsidR="00D35034" w:rsidRPr="00D167B1" w:rsidRDefault="00D35034" w:rsidP="00B467C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BA34EC2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FC329A3" wp14:editId="2D902D49">
            <wp:extent cx="5731510" cy="2743061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3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122B3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36CE5AD" w14:textId="77777777" w:rsidR="00B467C5" w:rsidRPr="00E21F9E" w:rsidRDefault="00B467C5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Sorting</w:t>
      </w:r>
      <w:r w:rsidR="00D167B1" w:rsidRPr="00E21F9E">
        <w:rPr>
          <w:rFonts w:ascii="Times New Roman" w:hAnsi="Times New Roman" w:cs="Times New Roman"/>
          <w:sz w:val="28"/>
          <w:szCs w:val="28"/>
        </w:rPr>
        <w:t>-</w:t>
      </w:r>
    </w:p>
    <w:p w14:paraId="53B3DD9C" w14:textId="77777777" w:rsidR="00D35034" w:rsidRPr="00B467C5" w:rsidRDefault="00D35034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</w:p>
    <w:p w14:paraId="3649999E" w14:textId="77777777" w:rsidR="00D167B1" w:rsidRPr="00E21F9E" w:rsidRDefault="00B467C5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Y</w:t>
      </w:r>
      <w:r w:rsidR="00D167B1" w:rsidRPr="00E21F9E">
        <w:rPr>
          <w:rFonts w:ascii="Times New Roman" w:hAnsi="Times New Roman" w:cs="Times New Roman"/>
          <w:sz w:val="24"/>
          <w:szCs w:val="24"/>
        </w:rPr>
        <w:t xml:space="preserve">ou can also sort the record </w:t>
      </w:r>
      <w:r w:rsidRPr="00E21F9E">
        <w:rPr>
          <w:rFonts w:ascii="Times New Roman" w:hAnsi="Times New Roman" w:cs="Times New Roman"/>
          <w:sz w:val="24"/>
          <w:szCs w:val="24"/>
        </w:rPr>
        <w:t xml:space="preserve">in ascending &amp; descending order </w:t>
      </w:r>
      <w:r w:rsidR="00D167B1" w:rsidRPr="00E21F9E">
        <w:rPr>
          <w:rFonts w:ascii="Times New Roman" w:hAnsi="Times New Roman" w:cs="Times New Roman"/>
          <w:sz w:val="24"/>
          <w:szCs w:val="24"/>
        </w:rPr>
        <w:t xml:space="preserve">after the click on 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the </w:t>
      </w:r>
      <w:r w:rsidR="00D167B1" w:rsidRPr="00E21F9E">
        <w:rPr>
          <w:rFonts w:ascii="Times New Roman" w:hAnsi="Times New Roman" w:cs="Times New Roman"/>
          <w:sz w:val="24"/>
          <w:szCs w:val="24"/>
        </w:rPr>
        <w:t>header of the list record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</w:t>
      </w:r>
      <w:r w:rsidR="00D167B1" w:rsidRPr="00E21F9E">
        <w:rPr>
          <w:rFonts w:ascii="Times New Roman" w:hAnsi="Times New Roman" w:cs="Times New Roman"/>
          <w:sz w:val="24"/>
          <w:szCs w:val="24"/>
        </w:rPr>
        <w:t>(which is underlined)</w:t>
      </w:r>
      <w:r w:rsidRPr="00E21F9E">
        <w:rPr>
          <w:rFonts w:ascii="Times New Roman" w:hAnsi="Times New Roman" w:cs="Times New Roman"/>
          <w:sz w:val="24"/>
          <w:szCs w:val="24"/>
        </w:rPr>
        <w:t>.</w:t>
      </w:r>
      <w:r w:rsidR="00D167B1" w:rsidRPr="00E21F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78AE24" w14:textId="77777777" w:rsidR="008B5252" w:rsidRDefault="008B525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37A8F94" w14:textId="455B0FC4" w:rsidR="00B40353" w:rsidRPr="00E21F9E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E21F9E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80D2A97" wp14:editId="7C27A490">
            <wp:extent cx="459441" cy="1905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2E28E" w14:textId="77777777" w:rsidR="00B40353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1A277F" w14:textId="77777777" w:rsidR="00B40353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7E133FB" wp14:editId="78622795">
            <wp:extent cx="5926347" cy="525387"/>
            <wp:effectExtent l="0" t="0" r="0" b="825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242" cy="53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F8AC" w14:textId="77777777" w:rsidR="00B40353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875A78A" w14:textId="77777777" w:rsidR="00B40353" w:rsidRPr="00E21F9E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Here you can search according to the field of Expenses </w:t>
      </w:r>
      <w:proofErr w:type="gramStart"/>
      <w:r w:rsidRPr="00E21F9E">
        <w:rPr>
          <w:rFonts w:ascii="Times New Roman" w:hAnsi="Times New Roman" w:cs="Times New Roman"/>
          <w:sz w:val="24"/>
          <w:szCs w:val="24"/>
        </w:rPr>
        <w:t>name,Expenses</w:t>
      </w:r>
      <w:proofErr w:type="gramEnd"/>
      <w:r w:rsidRPr="00E21F9E">
        <w:rPr>
          <w:rFonts w:ascii="Times New Roman" w:hAnsi="Times New Roman" w:cs="Times New Roman"/>
          <w:sz w:val="24"/>
          <w:szCs w:val="24"/>
        </w:rPr>
        <w:t xml:space="preserve"> name(Local),Account name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the</w:t>
      </w:r>
      <w:r w:rsidRPr="00E21F9E">
        <w:rPr>
          <w:rFonts w:ascii="Times New Roman" w:hAnsi="Times New Roman" w:cs="Times New Roman"/>
          <w:sz w:val="24"/>
          <w:szCs w:val="24"/>
        </w:rPr>
        <w:t>n you will get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a</w:t>
      </w:r>
      <w:r w:rsidR="004950B0" w:rsidRPr="00E21F9E">
        <w:rPr>
          <w:rFonts w:ascii="Times New Roman" w:hAnsi="Times New Roman" w:cs="Times New Roman"/>
          <w:sz w:val="24"/>
          <w:szCs w:val="24"/>
        </w:rPr>
        <w:t xml:space="preserve"> list of related rack</w:t>
      </w:r>
      <w:r w:rsidRPr="00E21F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A936CB" w14:textId="77777777" w:rsidR="00B40353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AA7E588" w14:textId="77777777" w:rsidR="00B40353" w:rsidRPr="00E21F9E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>Search-</w:t>
      </w:r>
      <w:r w:rsidRPr="00E21F9E">
        <w:rPr>
          <w:rFonts w:ascii="Times New Roman" w:hAnsi="Times New Roman" w:cs="Times New Roman"/>
          <w:sz w:val="24"/>
          <w:szCs w:val="24"/>
        </w:rPr>
        <w:t xml:space="preserve"> </w:t>
      </w:r>
      <w:r w:rsidRPr="00E21F9E">
        <w:rPr>
          <w:noProof/>
          <w:lang w:val="en-US"/>
        </w:rPr>
        <w:drawing>
          <wp:inline distT="0" distB="0" distL="0" distR="0" wp14:anchorId="071819CA" wp14:editId="42A21534">
            <wp:extent cx="390525" cy="1809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1F9E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E21F9E">
        <w:rPr>
          <w:rFonts w:ascii="Times New Roman" w:hAnsi="Times New Roman" w:cs="Times New Roman"/>
          <w:sz w:val="24"/>
          <w:szCs w:val="24"/>
        </w:rPr>
        <w:t xml:space="preserve">the search button </w:t>
      </w:r>
      <w:r w:rsidRPr="00E21F9E">
        <w:rPr>
          <w:rFonts w:ascii="Times New Roman" w:hAnsi="Times New Roman" w:cs="Times New Roman"/>
          <w:sz w:val="24"/>
          <w:szCs w:val="24"/>
        </w:rPr>
        <w:t xml:space="preserve">and you get records according to </w:t>
      </w:r>
      <w:proofErr w:type="gramStart"/>
      <w:r w:rsidRPr="00E21F9E">
        <w:rPr>
          <w:rFonts w:ascii="Times New Roman" w:hAnsi="Times New Roman" w:cs="Times New Roman"/>
          <w:sz w:val="24"/>
          <w:szCs w:val="24"/>
        </w:rPr>
        <w:t>search  criteria</w:t>
      </w:r>
      <w:proofErr w:type="gramEnd"/>
      <w:r w:rsidRPr="00E21F9E">
        <w:rPr>
          <w:rFonts w:ascii="Times New Roman" w:hAnsi="Times New Roman" w:cs="Times New Roman"/>
          <w:sz w:val="24"/>
          <w:szCs w:val="24"/>
        </w:rPr>
        <w:t xml:space="preserve"> in a record list.</w:t>
      </w:r>
    </w:p>
    <w:p w14:paraId="261D7FCE" w14:textId="77777777" w:rsidR="00B40353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BCBCCE" w14:textId="77777777" w:rsidR="00B40353" w:rsidRPr="00E21F9E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>Refresh-</w:t>
      </w: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F1435EB" wp14:editId="256563E5">
            <wp:extent cx="278296" cy="152400"/>
            <wp:effectExtent l="0" t="0" r="762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E21F9E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E21F9E" w:rsidRPr="00E21F9E">
        <w:rPr>
          <w:rFonts w:ascii="Times New Roman" w:hAnsi="Times New Roman" w:cs="Times New Roman"/>
          <w:sz w:val="24"/>
          <w:szCs w:val="24"/>
        </w:rPr>
        <w:t>s,</w:t>
      </w:r>
      <w:r w:rsidRPr="00E21F9E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the </w:t>
      </w:r>
      <w:r w:rsidRPr="00E21F9E">
        <w:rPr>
          <w:rFonts w:ascii="Times New Roman" w:hAnsi="Times New Roman" w:cs="Times New Roman"/>
          <w:sz w:val="24"/>
          <w:szCs w:val="24"/>
        </w:rPr>
        <w:t>refresh button.</w:t>
      </w:r>
    </w:p>
    <w:p w14:paraId="67A402CD" w14:textId="77777777" w:rsidR="00B40353" w:rsidRPr="00D167B1" w:rsidRDefault="00B40353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A0C55C1" w14:textId="77777777" w:rsidR="00D6396B" w:rsidRPr="00E21F9E" w:rsidRDefault="00D6396B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>Tree Format-</w:t>
      </w:r>
      <w:r w:rsidRPr="00E21F9E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3DB614C5" wp14:editId="0D479579">
            <wp:extent cx="228600" cy="22860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29A70" w14:textId="77777777" w:rsidR="00920140" w:rsidRPr="00D6396B" w:rsidRDefault="0092014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2BA5E9" w14:textId="77777777" w:rsidR="00D167B1" w:rsidRPr="00E21F9E" w:rsidRDefault="00D6396B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 </w:t>
      </w:r>
      <w:r w:rsidR="00D167B1" w:rsidRPr="00E21F9E">
        <w:rPr>
          <w:rFonts w:ascii="Times New Roman" w:hAnsi="Times New Roman" w:cs="Times New Roman"/>
          <w:sz w:val="24"/>
          <w:szCs w:val="24"/>
        </w:rPr>
        <w:t>In this you can display record in tree format by clicking on Tree button</w:t>
      </w:r>
      <w:r w:rsidRPr="00E21F9E">
        <w:rPr>
          <w:rFonts w:ascii="Times New Roman" w:hAnsi="Times New Roman" w:cs="Times New Roman"/>
          <w:sz w:val="24"/>
          <w:szCs w:val="24"/>
        </w:rPr>
        <w:t>.</w:t>
      </w:r>
    </w:p>
    <w:p w14:paraId="3988B2B6" w14:textId="77777777" w:rsidR="00920140" w:rsidRDefault="0092014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C3CCC81" w14:textId="77777777" w:rsidR="00920140" w:rsidRPr="00E21F9E" w:rsidRDefault="0092014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 You can also edit and update by click on 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a </w:t>
      </w:r>
      <w:r w:rsidRPr="00E21F9E">
        <w:rPr>
          <w:rFonts w:ascii="Times New Roman" w:hAnsi="Times New Roman" w:cs="Times New Roman"/>
          <w:sz w:val="24"/>
          <w:szCs w:val="24"/>
        </w:rPr>
        <w:t>tree node.</w:t>
      </w:r>
    </w:p>
    <w:p w14:paraId="537E4947" w14:textId="77777777" w:rsidR="00920140" w:rsidRPr="00D167B1" w:rsidRDefault="0092014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2ECE0F85" w14:textId="77777777" w:rsidR="00920140" w:rsidRPr="00E21F9E" w:rsidRDefault="0092014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 If you want to again go in List tab by clicking on Tree button.</w:t>
      </w:r>
    </w:p>
    <w:p w14:paraId="32363C48" w14:textId="77777777" w:rsidR="00920140" w:rsidRPr="00D167B1" w:rsidRDefault="00920140" w:rsidP="00920140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65B35D43" w14:textId="77777777" w:rsidR="00920140" w:rsidRPr="00D167B1" w:rsidRDefault="00920140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2D0DBBA4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E3DF683" wp14:editId="4E714CBB">
            <wp:extent cx="5731510" cy="2671539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1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4566D" w14:textId="77777777" w:rsidR="00D167B1" w:rsidRDefault="00D167B1" w:rsidP="00D167B1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CD450E4" w14:textId="77777777" w:rsidR="003F5BD0" w:rsidRPr="00D167B1" w:rsidRDefault="003F5BD0" w:rsidP="00D167B1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3004A2" w14:textId="77777777" w:rsidR="003F5BD0" w:rsidRPr="00E21F9E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Edit</w:t>
      </w:r>
      <w:r w:rsidR="00D167B1" w:rsidRPr="00E21F9E">
        <w:rPr>
          <w:rFonts w:ascii="Times New Roman" w:hAnsi="Times New Roman" w:cs="Times New Roman"/>
          <w:b/>
          <w:sz w:val="28"/>
          <w:szCs w:val="28"/>
        </w:rPr>
        <w:t>-</w:t>
      </w:r>
      <w:r w:rsidRPr="00E21F9E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398266EB" wp14:editId="5AB3141F">
            <wp:extent cx="331469" cy="180975"/>
            <wp:effectExtent l="0" t="0" r="0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39727" t="43884" r="57447" b="52127"/>
                    <a:stretch/>
                  </pic:blipFill>
                  <pic:spPr bwMode="auto">
                    <a:xfrm>
                      <a:off x="0" y="0"/>
                      <a:ext cx="336454" cy="183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EA876" w14:textId="77777777" w:rsidR="003F5BD0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B104AF1" w14:textId="7AE06494" w:rsidR="003F5BD0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When you want to edit any record than click on 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the </w:t>
      </w:r>
      <w:r w:rsidRPr="00E21F9E">
        <w:rPr>
          <w:rFonts w:ascii="Times New Roman" w:hAnsi="Times New Roman" w:cs="Times New Roman"/>
          <w:sz w:val="24"/>
          <w:szCs w:val="24"/>
        </w:rPr>
        <w:t>edit button in a list.</w:t>
      </w:r>
    </w:p>
    <w:p w14:paraId="4B17EE98" w14:textId="6B99806A" w:rsidR="00C37B92" w:rsidRDefault="00C37B92" w:rsidP="00C37B9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70291E66" w14:textId="77777777" w:rsidR="00C37B92" w:rsidRDefault="00C37B92" w:rsidP="00C37B92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74801F72" w14:textId="77777777" w:rsidR="003F5BD0" w:rsidRPr="00E21F9E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21F9E">
        <w:rPr>
          <w:rFonts w:ascii="Times New Roman" w:hAnsi="Times New Roman" w:cs="Times New Roman"/>
          <w:sz w:val="24"/>
          <w:szCs w:val="24"/>
        </w:rPr>
        <w:t>After clicking,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 </w:t>
      </w:r>
      <w:r w:rsidRPr="00E21F9E">
        <w:rPr>
          <w:rFonts w:ascii="Times New Roman" w:hAnsi="Times New Roman" w:cs="Times New Roman"/>
          <w:sz w:val="24"/>
          <w:szCs w:val="24"/>
        </w:rPr>
        <w:t>the edit page will be open.</w:t>
      </w:r>
    </w:p>
    <w:p w14:paraId="724343EF" w14:textId="77777777" w:rsidR="003F5BD0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9921AD8" w14:textId="77777777" w:rsidR="003F5BD0" w:rsidRPr="00E21F9E" w:rsidRDefault="003F5BD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Here you can edit require field &amp; save.</w:t>
      </w:r>
    </w:p>
    <w:p w14:paraId="151C7D0E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00F6387D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572A9A5" wp14:editId="40260E18">
            <wp:extent cx="5731510" cy="2665108"/>
            <wp:effectExtent l="0" t="0" r="2540" b="190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5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1C1F2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6FDA0CAC" w14:textId="77777777" w:rsidR="003276C2" w:rsidRPr="00E21F9E" w:rsidRDefault="003276C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>Delete-</w:t>
      </w:r>
      <w:r w:rsidRPr="00E21F9E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1B0D3D7" wp14:editId="27BBDDD0">
            <wp:extent cx="257175" cy="190500"/>
            <wp:effectExtent l="0" t="0" r="952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50AD2" w14:textId="77777777" w:rsidR="003276C2" w:rsidRDefault="003276C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1CEDD5" w14:textId="77777777" w:rsidR="003276C2" w:rsidRPr="00E21F9E" w:rsidRDefault="003276C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2BDCF286" w14:textId="77777777" w:rsidR="003276C2" w:rsidRDefault="003276C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5650D91E" w14:textId="0EF7918D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AEADFE4" w14:textId="77777777" w:rsidR="006373AB" w:rsidRDefault="006373AB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A1D995B" w14:textId="34B2FB08" w:rsidR="006373AB" w:rsidRPr="00D167B1" w:rsidRDefault="006373AB" w:rsidP="006373AB">
      <w:pPr>
        <w:pStyle w:val="ListParagraph"/>
        <w:ind w:left="144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C912993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7F4CD5D" w14:textId="77777777" w:rsidR="006373AB" w:rsidRPr="00E21F9E" w:rsidRDefault="006373AB" w:rsidP="004374C7">
      <w:pPr>
        <w:pStyle w:val="ListParagraph"/>
        <w:ind w:left="-207"/>
        <w:jc w:val="both"/>
        <w:rPr>
          <w:rFonts w:ascii="Times New Roman" w:hAnsi="Times New Roman" w:cs="Times New Roman"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New</w:t>
      </w:r>
      <w:r w:rsidR="00D167B1" w:rsidRPr="00E21F9E">
        <w:rPr>
          <w:rFonts w:ascii="Times New Roman" w:hAnsi="Times New Roman" w:cs="Times New Roman"/>
          <w:b/>
          <w:sz w:val="28"/>
          <w:szCs w:val="28"/>
        </w:rPr>
        <w:t>-</w:t>
      </w:r>
    </w:p>
    <w:p w14:paraId="75771DE8" w14:textId="77777777" w:rsidR="006373AB" w:rsidRDefault="006373AB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75C3452A" w14:textId="77777777" w:rsidR="00D167B1" w:rsidRPr="00E21F9E" w:rsidRDefault="00D167B1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In t</w:t>
      </w:r>
      <w:r w:rsidR="00346AD7" w:rsidRPr="00E21F9E">
        <w:rPr>
          <w:rFonts w:ascii="Times New Roman" w:hAnsi="Times New Roman" w:cs="Times New Roman"/>
          <w:sz w:val="24"/>
          <w:szCs w:val="24"/>
        </w:rPr>
        <w:t xml:space="preserve">his tab you will </w:t>
      </w:r>
      <w:r w:rsidR="00E21F9E" w:rsidRPr="00E21F9E">
        <w:rPr>
          <w:rFonts w:ascii="Times New Roman" w:hAnsi="Times New Roman" w:cs="Times New Roman"/>
          <w:sz w:val="24"/>
          <w:szCs w:val="24"/>
        </w:rPr>
        <w:t xml:space="preserve">an </w:t>
      </w:r>
      <w:r w:rsidR="00346AD7" w:rsidRPr="00E21F9E">
        <w:rPr>
          <w:rFonts w:ascii="Times New Roman" w:hAnsi="Times New Roman" w:cs="Times New Roman"/>
          <w:sz w:val="24"/>
          <w:szCs w:val="24"/>
        </w:rPr>
        <w:t xml:space="preserve">get Entry Form </w:t>
      </w:r>
      <w:r w:rsidRPr="00E21F9E">
        <w:rPr>
          <w:rFonts w:ascii="Times New Roman" w:hAnsi="Times New Roman" w:cs="Times New Roman"/>
          <w:sz w:val="24"/>
          <w:szCs w:val="24"/>
        </w:rPr>
        <w:t>where you can save and Update Rack.</w:t>
      </w:r>
    </w:p>
    <w:p w14:paraId="5F414E13" w14:textId="77777777" w:rsidR="00F00686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75D0571" w14:textId="77777777" w:rsidR="008B509C" w:rsidRPr="00E21F9E" w:rsidRDefault="008B509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 xml:space="preserve">In this you can manually type Rack </w:t>
      </w:r>
      <w:proofErr w:type="gramStart"/>
      <w:r w:rsidRPr="00E21F9E">
        <w:rPr>
          <w:rFonts w:ascii="Times New Roman" w:hAnsi="Times New Roman" w:cs="Times New Roman"/>
          <w:sz w:val="24"/>
          <w:szCs w:val="24"/>
        </w:rPr>
        <w:t>Name,Rack</w:t>
      </w:r>
      <w:proofErr w:type="gramEnd"/>
      <w:r w:rsidRPr="00E21F9E">
        <w:rPr>
          <w:rFonts w:ascii="Times New Roman" w:hAnsi="Times New Roman" w:cs="Times New Roman"/>
          <w:sz w:val="24"/>
          <w:szCs w:val="24"/>
        </w:rPr>
        <w:t xml:space="preserve"> Name(Local), select Parent Rack and select with check box product in product list.</w:t>
      </w:r>
    </w:p>
    <w:p w14:paraId="76A6B862" w14:textId="77777777" w:rsidR="00F00686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74FC7CDD" w14:textId="77777777" w:rsidR="00F00686" w:rsidRPr="00E21F9E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 xml:space="preserve">Save- </w:t>
      </w:r>
      <w:r w:rsidRPr="00E21F9E">
        <w:rPr>
          <w:rFonts w:ascii="Times New Roman" w:hAnsi="Times New Roman" w:cs="Times New Roman"/>
          <w:sz w:val="24"/>
          <w:szCs w:val="24"/>
        </w:rPr>
        <w:t>C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ck on save button for new record add and save in </w:t>
      </w:r>
      <w:r w:rsidR="00E21F9E"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>list.</w:t>
      </w:r>
    </w:p>
    <w:p w14:paraId="154F0E78" w14:textId="77777777" w:rsidR="00F00686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4EABF87" w14:textId="77777777" w:rsidR="00F00686" w:rsidRPr="00E21F9E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>By this Reset the record or clear the record.</w:t>
      </w:r>
    </w:p>
    <w:p w14:paraId="0CC25EC9" w14:textId="77777777" w:rsidR="00F00686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7BAF61A" w14:textId="77777777" w:rsidR="00F00686" w:rsidRPr="00E21F9E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21F9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click on </w:t>
      </w:r>
      <w:r w:rsidR="00E21F9E"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cancel button, 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n you will get  in </w:t>
      </w:r>
      <w:r w:rsidR="00E21F9E"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>List tab and all field</w:t>
      </w:r>
      <w:r w:rsidR="00E21F9E"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E21F9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be reset.</w:t>
      </w:r>
    </w:p>
    <w:p w14:paraId="7A7FF5F2" w14:textId="77777777" w:rsidR="00F00686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A0B2F17" w14:textId="77777777" w:rsidR="00F00686" w:rsidRPr="00D167B1" w:rsidRDefault="00F00686" w:rsidP="00D167B1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3A1A47AB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D3C3B72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21F9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FDFCC52" wp14:editId="6046CDC3">
            <wp:extent cx="5495026" cy="2539997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242" cy="254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15377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5ABC7E8" w14:textId="77777777" w:rsidR="00F00686" w:rsidRPr="00E21F9E" w:rsidRDefault="00F00686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21F9E">
        <w:rPr>
          <w:rFonts w:ascii="Times New Roman" w:hAnsi="Times New Roman" w:cs="Times New Roman"/>
          <w:b/>
          <w:sz w:val="28"/>
          <w:szCs w:val="28"/>
        </w:rPr>
        <w:t>Bin</w:t>
      </w:r>
      <w:r w:rsidR="00D167B1" w:rsidRPr="00E21F9E">
        <w:rPr>
          <w:rFonts w:ascii="Times New Roman" w:hAnsi="Times New Roman" w:cs="Times New Roman"/>
          <w:b/>
          <w:sz w:val="28"/>
          <w:szCs w:val="28"/>
        </w:rPr>
        <w:t>-</w:t>
      </w:r>
    </w:p>
    <w:p w14:paraId="3A20FAA7" w14:textId="77777777" w:rsidR="00F00686" w:rsidRPr="00E21F9E" w:rsidRDefault="00F006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E21F9E">
        <w:rPr>
          <w:rFonts w:ascii="Times New Roman" w:hAnsi="Times New Roman" w:cs="Times New Roman"/>
          <w:sz w:val="24"/>
          <w:szCs w:val="24"/>
        </w:rPr>
        <w:t>s</w:t>
      </w:r>
      <w:r w:rsidRPr="00E21F9E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E21F9E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E21F9E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1E3CBDAC" w14:textId="77777777" w:rsidR="00F00686" w:rsidRPr="00DD6A9B" w:rsidRDefault="00F006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>Select all-</w:t>
      </w:r>
      <w:r w:rsidRPr="00DD6A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D6A9B">
        <w:rPr>
          <w:b/>
          <w:noProof/>
          <w:lang w:val="en-US"/>
        </w:rPr>
        <w:drawing>
          <wp:inline distT="0" distB="0" distL="0" distR="0" wp14:anchorId="0D70B2DA" wp14:editId="378A1170">
            <wp:extent cx="257175" cy="180975"/>
            <wp:effectExtent l="0" t="0" r="9525" b="9525"/>
            <wp:docPr id="17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1B4543A2" w14:textId="77777777" w:rsidR="00F00686" w:rsidRPr="00DD6A9B" w:rsidRDefault="00F006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D6A9B">
        <w:rPr>
          <w:b/>
          <w:noProof/>
          <w:lang w:val="en-US"/>
        </w:rPr>
        <w:drawing>
          <wp:inline distT="0" distB="0" distL="0" distR="0" wp14:anchorId="46CBD106" wp14:editId="141EBD22">
            <wp:extent cx="238125" cy="200025"/>
            <wp:effectExtent l="0" t="0" r="9525" b="952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B4050A7" w14:textId="77777777" w:rsidR="00F00686" w:rsidRDefault="00F006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6A9B">
        <w:rPr>
          <w:rFonts w:ascii="Times New Roman" w:hAnsi="Times New Roman" w:cs="Times New Roman"/>
          <w:sz w:val="24"/>
          <w:szCs w:val="24"/>
        </w:rPr>
        <w:t xml:space="preserve">In this you can also able to select the record individually by checked in </w:t>
      </w:r>
      <w:r w:rsid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DD6A9B">
        <w:rPr>
          <w:rFonts w:ascii="Times New Roman" w:hAnsi="Times New Roman" w:cs="Times New Roman"/>
          <w:sz w:val="24"/>
          <w:szCs w:val="24"/>
        </w:rPr>
        <w:t>check</w:t>
      </w:r>
      <w:r w:rsidR="00C6178C">
        <w:rPr>
          <w:rFonts w:ascii="Times New Roman" w:hAnsi="Times New Roman" w:cs="Times New Roman"/>
          <w:sz w:val="24"/>
          <w:szCs w:val="24"/>
        </w:rPr>
        <w:t xml:space="preserve"> </w:t>
      </w:r>
      <w:r w:rsidRPr="00DD6A9B">
        <w:rPr>
          <w:rFonts w:ascii="Times New Roman" w:hAnsi="Times New Roman" w:cs="Times New Roman"/>
          <w:sz w:val="24"/>
          <w:szCs w:val="24"/>
        </w:rPr>
        <w:t>box.</w:t>
      </w:r>
    </w:p>
    <w:p w14:paraId="7D62F659" w14:textId="77777777" w:rsidR="00F00686" w:rsidRPr="00C6178C" w:rsidRDefault="00F0068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Also</w:t>
      </w:r>
      <w:r w:rsidR="00C6178C" w:rsidRPr="00C6178C">
        <w:rPr>
          <w:rFonts w:ascii="Times New Roman" w:hAnsi="Times New Roman" w:cs="Times New Roman"/>
          <w:sz w:val="24"/>
          <w:szCs w:val="24"/>
        </w:rPr>
        <w:t>,</w:t>
      </w:r>
      <w:r w:rsidRPr="00C6178C">
        <w:rPr>
          <w:rFonts w:ascii="Times New Roman" w:hAnsi="Times New Roman" w:cs="Times New Roman"/>
          <w:sz w:val="24"/>
          <w:szCs w:val="24"/>
        </w:rPr>
        <w:t xml:space="preserve"> you search the particular record in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>search window and when you want to restore</w:t>
      </w:r>
      <w:r w:rsidR="00C6178C" w:rsidRPr="00C6178C">
        <w:rPr>
          <w:rFonts w:ascii="Times New Roman" w:hAnsi="Times New Roman" w:cs="Times New Roman"/>
          <w:sz w:val="24"/>
          <w:szCs w:val="24"/>
        </w:rPr>
        <w:t>, the</w:t>
      </w:r>
      <w:r w:rsidRPr="00C6178C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>restore button.</w:t>
      </w:r>
    </w:p>
    <w:p w14:paraId="5891B2CF" w14:textId="77777777" w:rsidR="00F00686" w:rsidRPr="00F00686" w:rsidRDefault="00F00686" w:rsidP="00D167B1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6885A06A" w14:textId="77777777" w:rsidR="00D167B1" w:rsidRPr="00D167B1" w:rsidRDefault="00D167B1" w:rsidP="00D167B1">
      <w:pPr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A4A6EAE" wp14:editId="0DE2ED3B">
            <wp:extent cx="5655898" cy="2620922"/>
            <wp:effectExtent l="0" t="0" r="2540" b="825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898" cy="262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7EDF4" w14:textId="77777777" w:rsidR="00D167B1" w:rsidRPr="00D167B1" w:rsidRDefault="00D167B1" w:rsidP="00D167B1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20959D" w14:textId="77777777" w:rsidR="00ED1ABF" w:rsidRDefault="00ED1ABF" w:rsidP="00ED1ABF"/>
    <w:p w14:paraId="24187810" w14:textId="77777777" w:rsidR="00ED1ABF" w:rsidRDefault="00ED1ABF" w:rsidP="00ED1ABF"/>
    <w:p w14:paraId="59C2B0FD" w14:textId="77777777" w:rsidR="00ED1ABF" w:rsidRDefault="00ED1ABF" w:rsidP="00ED1ABF"/>
    <w:p w14:paraId="1D0CB613" w14:textId="77777777" w:rsidR="00ED1ABF" w:rsidRPr="00515137" w:rsidRDefault="00ED1ABF" w:rsidP="00ED1ABF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4" w:name="_Toc451779715"/>
      <w:r w:rsidRPr="00515137">
        <w:rPr>
          <w:rFonts w:ascii="Times New Roman" w:hAnsi="Times New Roman" w:cs="Times New Roman"/>
          <w:sz w:val="32"/>
          <w:szCs w:val="32"/>
        </w:rPr>
        <w:t xml:space="preserve">1.17 Opening </w:t>
      </w:r>
      <w:proofErr w:type="gramStart"/>
      <w:r w:rsidRPr="00515137">
        <w:rPr>
          <w:rFonts w:ascii="Times New Roman" w:hAnsi="Times New Roman" w:cs="Times New Roman"/>
          <w:sz w:val="32"/>
          <w:szCs w:val="32"/>
        </w:rPr>
        <w:t>Stock:-</w:t>
      </w:r>
      <w:bookmarkEnd w:id="14"/>
      <w:proofErr w:type="gramEnd"/>
    </w:p>
    <w:p w14:paraId="0BB1BA6B" w14:textId="77777777" w:rsidR="00BB1EDD" w:rsidRPr="00BB1EDD" w:rsidRDefault="00BB1EDD" w:rsidP="00BB1EDD"/>
    <w:p w14:paraId="3C49413C" w14:textId="77777777" w:rsidR="00BB1EDD" w:rsidRDefault="00BB1EDD" w:rsidP="004374C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B1EDD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Opening</w:t>
      </w:r>
      <w:r w:rsidRPr="00BB1EDD">
        <w:rPr>
          <w:rStyle w:val="apple-converted-spac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tock</w:t>
      </w:r>
      <w:r w:rsidRPr="00BB1EDD">
        <w:rPr>
          <w:rStyle w:val="apple-converted-spac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 the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lue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oods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vailable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r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le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the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ginning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 an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counting</w:t>
      </w:r>
      <w:r w:rsidRPr="00BB1EDD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B1E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iod.</w:t>
      </w:r>
    </w:p>
    <w:p w14:paraId="615874A2" w14:textId="77777777" w:rsidR="00194394" w:rsidRPr="00BB1EDD" w:rsidRDefault="00194394" w:rsidP="004374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re you can update the excel sheet for opening stock.</w:t>
      </w:r>
    </w:p>
    <w:p w14:paraId="197F62E4" w14:textId="77777777" w:rsidR="00ED1ABF" w:rsidRPr="00ED1ABF" w:rsidRDefault="00194394" w:rsidP="00ED1ABF">
      <w:r w:rsidRPr="00C6178C">
        <w:rPr>
          <w:rFonts w:ascii="Times New Roman" w:hAnsi="Times New Roman" w:cs="Times New Roman"/>
          <w:b/>
          <w:noProof/>
          <w:sz w:val="32"/>
          <w:szCs w:val="32"/>
          <w:u w:val="single"/>
          <w:lang w:val="en-US"/>
        </w:rPr>
        <w:drawing>
          <wp:inline distT="0" distB="0" distL="0" distR="0" wp14:anchorId="4E28E04B" wp14:editId="6625A484">
            <wp:extent cx="5550615" cy="2613291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 3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615" cy="261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77DB" w14:textId="77777777" w:rsidR="00BB1EDD" w:rsidRPr="00F15DFB" w:rsidRDefault="00BB1EDD" w:rsidP="004374C7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F15DFB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E21F9E">
        <w:rPr>
          <w:noProof/>
          <w:lang w:val="en-US"/>
        </w:rPr>
        <w:drawing>
          <wp:inline distT="0" distB="0" distL="0" distR="0" wp14:anchorId="3119FF85" wp14:editId="4D6C5EF1">
            <wp:extent cx="459441" cy="190500"/>
            <wp:effectExtent l="0" t="0" r="0" b="0"/>
            <wp:docPr id="988" name="Picture 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FDAC9" w14:textId="77777777" w:rsidR="00BB1EDD" w:rsidRDefault="00BB1EDD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591CC5" w14:textId="77777777" w:rsidR="00BB1ED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  <w:lang w:val="en-US"/>
        </w:rPr>
        <w:lastRenderedPageBreak/>
        <w:drawing>
          <wp:inline distT="0" distB="0" distL="0" distR="0" wp14:anchorId="51832448" wp14:editId="001B8657">
            <wp:extent cx="5673287" cy="534838"/>
            <wp:effectExtent l="0" t="0" r="3810" b="0"/>
            <wp:docPr id="982" name="Picture 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" name="Picture 98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261" cy="550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1A3E9" w14:textId="77777777" w:rsidR="00BB1ED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8E9DC2B" w14:textId="77777777" w:rsidR="004063BD" w:rsidRPr="004063B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sz w:val="24"/>
          <w:szCs w:val="24"/>
        </w:rPr>
        <w:t>Here you can search ac</w:t>
      </w:r>
      <w:r>
        <w:rPr>
          <w:rFonts w:ascii="Times New Roman" w:hAnsi="Times New Roman" w:cs="Times New Roman"/>
          <w:sz w:val="24"/>
          <w:szCs w:val="24"/>
        </w:rPr>
        <w:t>cording to the field of product</w:t>
      </w:r>
      <w:r w:rsidRPr="00E21F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, unit</w:t>
      </w:r>
      <w:r w:rsidRPr="00E21F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roduct Id </w:t>
      </w:r>
      <w:r w:rsidRPr="00E21F9E">
        <w:rPr>
          <w:rFonts w:ascii="Times New Roman" w:hAnsi="Times New Roman" w:cs="Times New Roman"/>
          <w:sz w:val="24"/>
          <w:szCs w:val="24"/>
        </w:rPr>
        <w:t>then you will get a</w:t>
      </w:r>
      <w:r w:rsidR="009E36A5">
        <w:rPr>
          <w:rFonts w:ascii="Times New Roman" w:hAnsi="Times New Roman" w:cs="Times New Roman"/>
          <w:sz w:val="24"/>
          <w:szCs w:val="24"/>
        </w:rPr>
        <w:t xml:space="preserve"> list of related opening stock record</w:t>
      </w:r>
      <w:r w:rsidRPr="00E21F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B00BC8" w14:textId="77777777" w:rsidR="00BB1ED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2C0A6F0" w14:textId="77777777" w:rsidR="00BB1EDD" w:rsidRPr="00E21F9E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21F9E">
        <w:rPr>
          <w:rFonts w:ascii="Times New Roman" w:hAnsi="Times New Roman" w:cs="Times New Roman"/>
          <w:b/>
          <w:sz w:val="24"/>
          <w:szCs w:val="24"/>
        </w:rPr>
        <w:t>Search-</w:t>
      </w:r>
      <w:r w:rsidRPr="00E21F9E">
        <w:rPr>
          <w:rFonts w:ascii="Times New Roman" w:hAnsi="Times New Roman" w:cs="Times New Roman"/>
          <w:sz w:val="24"/>
          <w:szCs w:val="24"/>
        </w:rPr>
        <w:t xml:space="preserve"> </w:t>
      </w:r>
      <w:r w:rsidRPr="00E21F9E">
        <w:rPr>
          <w:noProof/>
          <w:lang w:val="en-US"/>
        </w:rPr>
        <w:drawing>
          <wp:inline distT="0" distB="0" distL="0" distR="0" wp14:anchorId="25638255" wp14:editId="758BC134">
            <wp:extent cx="390525" cy="180975"/>
            <wp:effectExtent l="0" t="0" r="9525" b="9525"/>
            <wp:docPr id="1000" name="Picture 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1F9E">
        <w:rPr>
          <w:rFonts w:ascii="Times New Roman" w:hAnsi="Times New Roman" w:cs="Times New Roman"/>
          <w:sz w:val="24"/>
          <w:szCs w:val="24"/>
        </w:rPr>
        <w:t xml:space="preserve"> After that click on </w:t>
      </w:r>
      <w:r>
        <w:rPr>
          <w:rFonts w:ascii="Times New Roman" w:hAnsi="Times New Roman" w:cs="Times New Roman"/>
          <w:sz w:val="24"/>
          <w:szCs w:val="24"/>
        </w:rPr>
        <w:t xml:space="preserve">the search button </w:t>
      </w:r>
      <w:r w:rsidRPr="00E21F9E">
        <w:rPr>
          <w:rFonts w:ascii="Times New Roman" w:hAnsi="Times New Roman" w:cs="Times New Roman"/>
          <w:sz w:val="24"/>
          <w:szCs w:val="24"/>
        </w:rPr>
        <w:t>and you get records according to search criteria in a record list.</w:t>
      </w:r>
    </w:p>
    <w:p w14:paraId="03D11045" w14:textId="77777777" w:rsidR="00BB1ED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69DAB2" w14:textId="77777777" w:rsidR="00BB1EDD" w:rsidRPr="004063BD" w:rsidRDefault="00BB1ED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063BD">
        <w:rPr>
          <w:rFonts w:ascii="Times New Roman" w:hAnsi="Times New Roman" w:cs="Times New Roman"/>
          <w:b/>
          <w:sz w:val="24"/>
          <w:szCs w:val="24"/>
        </w:rPr>
        <w:t>Refresh-</w:t>
      </w:r>
      <w:r w:rsidRPr="004063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4063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D7FEF4A" wp14:editId="000BA60E">
            <wp:extent cx="278296" cy="152400"/>
            <wp:effectExtent l="0" t="0" r="7620" b="0"/>
            <wp:docPr id="1001" name="Picture 1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063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4063BD">
        <w:rPr>
          <w:rFonts w:ascii="Times New Roman" w:hAnsi="Times New Roman" w:cs="Times New Roman"/>
          <w:sz w:val="24"/>
          <w:szCs w:val="24"/>
        </w:rPr>
        <w:t>After that you want to get again all records, and then click on the refresh button.</w:t>
      </w:r>
    </w:p>
    <w:p w14:paraId="25F797E9" w14:textId="77777777" w:rsidR="004063BD" w:rsidRPr="004063BD" w:rsidRDefault="004063BD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8B96CB" w14:textId="77777777" w:rsidR="004063BD" w:rsidRDefault="004063B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73BC4">
        <w:rPr>
          <w:rFonts w:ascii="Times New Roman" w:hAnsi="Times New Roman" w:cs="Times New Roman"/>
          <w:b/>
          <w:sz w:val="24"/>
          <w:szCs w:val="24"/>
        </w:rPr>
        <w:t xml:space="preserve">Post- </w:t>
      </w:r>
      <w:r w:rsidRPr="00A73BC4">
        <w:rPr>
          <w:rFonts w:ascii="Times New Roman" w:hAnsi="Times New Roman" w:cs="Times New Roman"/>
          <w:sz w:val="24"/>
          <w:szCs w:val="24"/>
        </w:rPr>
        <w:t>When you click on “Post” then all opening stock records are save</w:t>
      </w:r>
      <w:r w:rsidR="00A73BC4">
        <w:rPr>
          <w:rFonts w:ascii="Times New Roman" w:hAnsi="Times New Roman" w:cs="Times New Roman"/>
          <w:sz w:val="24"/>
          <w:szCs w:val="24"/>
        </w:rPr>
        <w:t>d</w:t>
      </w:r>
      <w:r w:rsidRPr="00A73BC4">
        <w:rPr>
          <w:rFonts w:ascii="Times New Roman" w:hAnsi="Times New Roman" w:cs="Times New Roman"/>
          <w:sz w:val="24"/>
          <w:szCs w:val="24"/>
        </w:rPr>
        <w:t>.</w:t>
      </w:r>
    </w:p>
    <w:p w14:paraId="5424B8B8" w14:textId="77777777" w:rsidR="00194394" w:rsidRDefault="00194394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FCF55EB" w14:textId="77777777" w:rsidR="00194394" w:rsidRPr="00194394" w:rsidRDefault="00194394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94394">
        <w:rPr>
          <w:rFonts w:ascii="Times New Roman" w:hAnsi="Times New Roman" w:cs="Times New Roman"/>
          <w:sz w:val="24"/>
          <w:szCs w:val="24"/>
        </w:rPr>
        <w:t>Here you also download the excel sheet of opening stock record.</w:t>
      </w:r>
    </w:p>
    <w:p w14:paraId="701FE180" w14:textId="77777777" w:rsidR="00F05186" w:rsidRDefault="00F05186" w:rsidP="004374C7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21AD022" w14:textId="77777777" w:rsidR="00285067" w:rsidRDefault="00285067" w:rsidP="00AD5DA3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9AF59BB" w14:textId="77777777" w:rsidR="00AD5DA3" w:rsidRPr="00515137" w:rsidRDefault="004063BD" w:rsidP="004374C7">
      <w:pPr>
        <w:pStyle w:val="Heading1"/>
        <w:jc w:val="both"/>
        <w:rPr>
          <w:rFonts w:ascii="Times New Roman" w:hAnsi="Times New Roman" w:cs="Times New Roman"/>
          <w:sz w:val="32"/>
          <w:szCs w:val="32"/>
          <w:u w:val="single"/>
        </w:rPr>
      </w:pPr>
      <w:bookmarkStart w:id="15" w:name="_Toc451779716"/>
      <w:r w:rsidRPr="00515137">
        <w:rPr>
          <w:rFonts w:ascii="Times New Roman" w:hAnsi="Times New Roman" w:cs="Times New Roman"/>
          <w:sz w:val="32"/>
          <w:szCs w:val="32"/>
        </w:rPr>
        <w:t>1.18 Transfer</w:t>
      </w:r>
      <w:r w:rsidR="002818B0" w:rsidRPr="0051513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="002818B0" w:rsidRPr="00515137">
        <w:rPr>
          <w:rFonts w:ascii="Times New Roman" w:hAnsi="Times New Roman" w:cs="Times New Roman"/>
          <w:sz w:val="32"/>
          <w:szCs w:val="32"/>
        </w:rPr>
        <w:t>Request</w:t>
      </w:r>
      <w:r w:rsidR="00FE7409" w:rsidRPr="00515137">
        <w:rPr>
          <w:rFonts w:ascii="Times New Roman" w:hAnsi="Times New Roman" w:cs="Times New Roman"/>
          <w:sz w:val="32"/>
          <w:szCs w:val="32"/>
        </w:rPr>
        <w:t>:-</w:t>
      </w:r>
      <w:bookmarkEnd w:id="15"/>
      <w:proofErr w:type="gramEnd"/>
    </w:p>
    <w:p w14:paraId="4712294F" w14:textId="77777777" w:rsidR="00C6178C" w:rsidRPr="00C6178C" w:rsidRDefault="00C6178C" w:rsidP="004374C7">
      <w:pPr>
        <w:jc w:val="both"/>
      </w:pPr>
    </w:p>
    <w:p w14:paraId="1EC79564" w14:textId="77777777" w:rsidR="005062FE" w:rsidRPr="00194394" w:rsidRDefault="00FB7178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194394">
        <w:rPr>
          <w:rFonts w:ascii="Times New Roman" w:hAnsi="Times New Roman" w:cs="Times New Roman"/>
          <w:sz w:val="24"/>
          <w:szCs w:val="24"/>
        </w:rPr>
        <w:t>In this page user</w:t>
      </w:r>
      <w:r w:rsidR="00732BFA" w:rsidRPr="00194394">
        <w:rPr>
          <w:rFonts w:ascii="Times New Roman" w:hAnsi="Times New Roman" w:cs="Times New Roman"/>
          <w:sz w:val="24"/>
          <w:szCs w:val="24"/>
        </w:rPr>
        <w:t xml:space="preserve"> can Transfer Request for </w:t>
      </w:r>
      <w:r w:rsidRPr="00194394">
        <w:rPr>
          <w:rFonts w:ascii="Times New Roman" w:hAnsi="Times New Roman" w:cs="Times New Roman"/>
          <w:sz w:val="24"/>
          <w:szCs w:val="24"/>
        </w:rPr>
        <w:t xml:space="preserve">product from </w:t>
      </w:r>
      <w:r w:rsidR="00C6178C" w:rsidRPr="00194394">
        <w:rPr>
          <w:rFonts w:ascii="Times New Roman" w:hAnsi="Times New Roman" w:cs="Times New Roman"/>
          <w:sz w:val="24"/>
          <w:szCs w:val="24"/>
        </w:rPr>
        <w:t>an</w:t>
      </w:r>
      <w:r w:rsidRPr="00194394">
        <w:rPr>
          <w:rFonts w:ascii="Times New Roman" w:hAnsi="Times New Roman" w:cs="Times New Roman"/>
          <w:sz w:val="24"/>
          <w:szCs w:val="24"/>
        </w:rPr>
        <w:t xml:space="preserve">other </w:t>
      </w:r>
      <w:proofErr w:type="gramStart"/>
      <w:r w:rsidRPr="00194394">
        <w:rPr>
          <w:rFonts w:ascii="Times New Roman" w:hAnsi="Times New Roman" w:cs="Times New Roman"/>
          <w:sz w:val="24"/>
          <w:szCs w:val="24"/>
        </w:rPr>
        <w:t>location</w:t>
      </w:r>
      <w:r w:rsidR="00732BFA" w:rsidRPr="00194394">
        <w:rPr>
          <w:rFonts w:ascii="Times New Roman" w:hAnsi="Times New Roman" w:cs="Times New Roman"/>
          <w:sz w:val="24"/>
          <w:szCs w:val="24"/>
        </w:rPr>
        <w:t>.</w:t>
      </w:r>
      <w:r w:rsidR="006C6BC1" w:rsidRPr="00194394">
        <w:rPr>
          <w:rFonts w:ascii="Times New Roman" w:hAnsi="Times New Roman" w:cs="Times New Roman"/>
          <w:sz w:val="24"/>
          <w:szCs w:val="24"/>
        </w:rPr>
        <w:t>Those</w:t>
      </w:r>
      <w:proofErr w:type="gramEnd"/>
      <w:r w:rsidR="006C6BC1" w:rsidRPr="00194394">
        <w:rPr>
          <w:rFonts w:ascii="Times New Roman" w:hAnsi="Times New Roman" w:cs="Times New Roman"/>
          <w:sz w:val="24"/>
          <w:szCs w:val="24"/>
        </w:rPr>
        <w:t xml:space="preserve"> send request show in </w:t>
      </w:r>
      <w:r w:rsidR="00C6178C" w:rsidRPr="00194394">
        <w:rPr>
          <w:rFonts w:ascii="Times New Roman" w:hAnsi="Times New Roman" w:cs="Times New Roman"/>
          <w:sz w:val="24"/>
          <w:szCs w:val="24"/>
        </w:rPr>
        <w:t>an</w:t>
      </w:r>
      <w:r w:rsidR="006C6BC1" w:rsidRPr="00194394">
        <w:rPr>
          <w:rFonts w:ascii="Times New Roman" w:hAnsi="Times New Roman" w:cs="Times New Roman"/>
          <w:sz w:val="24"/>
          <w:szCs w:val="24"/>
        </w:rPr>
        <w:t>other location</w:t>
      </w:r>
      <w:r w:rsidR="00981FC1" w:rsidRPr="00194394">
        <w:rPr>
          <w:rFonts w:ascii="Times New Roman" w:hAnsi="Times New Roman" w:cs="Times New Roman"/>
          <w:sz w:val="24"/>
          <w:szCs w:val="24"/>
        </w:rPr>
        <w:t xml:space="preserve"> </w:t>
      </w:r>
      <w:r w:rsidR="006C6BC1" w:rsidRPr="00194394">
        <w:rPr>
          <w:rFonts w:ascii="Times New Roman" w:hAnsi="Times New Roman" w:cs="Times New Roman"/>
          <w:sz w:val="24"/>
          <w:szCs w:val="24"/>
        </w:rPr>
        <w:t>“Transfer Out” sub module of Inventory</w:t>
      </w:r>
      <w:r w:rsidR="00981FC1" w:rsidRPr="00194394">
        <w:rPr>
          <w:rFonts w:ascii="Times New Roman" w:hAnsi="Times New Roman" w:cs="Times New Roman"/>
          <w:sz w:val="24"/>
          <w:szCs w:val="24"/>
        </w:rPr>
        <w:t xml:space="preserve"> in “Request”tab</w:t>
      </w:r>
      <w:r w:rsidR="006C6BC1" w:rsidRPr="00194394">
        <w:rPr>
          <w:rFonts w:ascii="Times New Roman" w:hAnsi="Times New Roman" w:cs="Times New Roman"/>
          <w:sz w:val="24"/>
          <w:szCs w:val="24"/>
        </w:rPr>
        <w:t>.</w:t>
      </w:r>
    </w:p>
    <w:p w14:paraId="69BAE110" w14:textId="77777777" w:rsidR="00732BFA" w:rsidRPr="00C6178C" w:rsidRDefault="00732BFA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There are Four tabs-</w:t>
      </w:r>
    </w:p>
    <w:p w14:paraId="41590472" w14:textId="77777777" w:rsidR="00732BFA" w:rsidRPr="00C6178C" w:rsidRDefault="00732BFA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List</w:t>
      </w:r>
    </w:p>
    <w:p w14:paraId="0F0C56E5" w14:textId="77777777" w:rsidR="00732BFA" w:rsidRPr="00C6178C" w:rsidRDefault="00732BFA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New</w:t>
      </w:r>
    </w:p>
    <w:p w14:paraId="676E3B9F" w14:textId="77777777" w:rsidR="00F321CF" w:rsidRPr="00E07FA9" w:rsidRDefault="00732BFA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Bin</w:t>
      </w:r>
    </w:p>
    <w:p w14:paraId="0AF237F4" w14:textId="77777777" w:rsidR="004B226C" w:rsidRPr="00C6178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C6178C">
        <w:rPr>
          <w:rFonts w:ascii="Times New Roman" w:hAnsi="Times New Roman" w:cs="Times New Roman"/>
          <w:b/>
          <w:sz w:val="28"/>
          <w:szCs w:val="28"/>
        </w:rPr>
        <w:t>List</w:t>
      </w:r>
      <w:r w:rsidR="00F321CF" w:rsidRPr="00C6178C">
        <w:rPr>
          <w:rFonts w:ascii="Times New Roman" w:hAnsi="Times New Roman" w:cs="Times New Roman"/>
          <w:b/>
          <w:sz w:val="28"/>
          <w:szCs w:val="28"/>
        </w:rPr>
        <w:t>-</w:t>
      </w:r>
      <w:r w:rsidR="00F321CF" w:rsidRPr="00C6178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959426B" w14:textId="77777777" w:rsidR="00F321CF" w:rsidRPr="00C6178C" w:rsidRDefault="00F321CF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 xml:space="preserve">In this tab you will get all saved </w:t>
      </w:r>
      <w:r w:rsidR="00ED3B1A" w:rsidRPr="00C6178C">
        <w:rPr>
          <w:rFonts w:ascii="Times New Roman" w:hAnsi="Times New Roman" w:cs="Times New Roman"/>
          <w:sz w:val="24"/>
          <w:szCs w:val="24"/>
        </w:rPr>
        <w:t>Transfer Request</w:t>
      </w:r>
      <w:r w:rsidRPr="00C6178C">
        <w:rPr>
          <w:rFonts w:ascii="Times New Roman" w:hAnsi="Times New Roman" w:cs="Times New Roman"/>
          <w:sz w:val="24"/>
          <w:szCs w:val="24"/>
        </w:rPr>
        <w:t xml:space="preserve"> and you can search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>record</w:t>
      </w:r>
      <w:r w:rsidR="00C6178C" w:rsidRPr="00C6178C">
        <w:rPr>
          <w:rFonts w:ascii="Times New Roman" w:hAnsi="Times New Roman" w:cs="Times New Roman"/>
          <w:sz w:val="24"/>
          <w:szCs w:val="24"/>
        </w:rPr>
        <w:t>,</w:t>
      </w:r>
      <w:r w:rsidRPr="00C6178C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>search criteria and also edit and delete.</w:t>
      </w:r>
    </w:p>
    <w:p w14:paraId="4055ADE1" w14:textId="77777777" w:rsidR="004B226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1FC749E" w14:textId="77777777" w:rsidR="004B226C" w:rsidRPr="00C6178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Status</w:t>
      </w:r>
      <w:r w:rsidRPr="00C6178C">
        <w:rPr>
          <w:rFonts w:ascii="Times New Roman" w:hAnsi="Times New Roman" w:cs="Times New Roman"/>
          <w:sz w:val="24"/>
          <w:szCs w:val="24"/>
        </w:rPr>
        <w:t>- Status is following two types-</w:t>
      </w:r>
    </w:p>
    <w:p w14:paraId="3D12B01C" w14:textId="77777777" w:rsidR="004B226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FAEC6E" w14:textId="77777777" w:rsidR="004B226C" w:rsidRPr="00C6178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Not Open</w:t>
      </w:r>
      <w:r w:rsidRPr="00C6178C">
        <w:rPr>
          <w:rFonts w:ascii="Times New Roman" w:hAnsi="Times New Roman" w:cs="Times New Roman"/>
          <w:sz w:val="24"/>
          <w:szCs w:val="24"/>
        </w:rPr>
        <w:t>-You can edit and delete the record until the response from the request location against this request.</w:t>
      </w:r>
    </w:p>
    <w:p w14:paraId="054CEBAA" w14:textId="77777777" w:rsidR="004B226C" w:rsidRPr="00732BFA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2F998F8" w14:textId="77777777" w:rsidR="004B226C" w:rsidRPr="00C6178C" w:rsidRDefault="004B226C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Transfer Out</w:t>
      </w:r>
      <w:r w:rsidRPr="00C6178C">
        <w:rPr>
          <w:rFonts w:ascii="Times New Roman" w:hAnsi="Times New Roman" w:cs="Times New Roman"/>
          <w:sz w:val="24"/>
          <w:szCs w:val="24"/>
        </w:rPr>
        <w:t>- You can’t edit and delete the record after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 the</w:t>
      </w:r>
      <w:r w:rsidRPr="00C6178C">
        <w:rPr>
          <w:rFonts w:ascii="Times New Roman" w:hAnsi="Times New Roman" w:cs="Times New Roman"/>
          <w:sz w:val="24"/>
          <w:szCs w:val="24"/>
        </w:rPr>
        <w:t xml:space="preserve"> response from the request location.</w:t>
      </w:r>
    </w:p>
    <w:p w14:paraId="6C6E557B" w14:textId="77777777" w:rsidR="002876B2" w:rsidRDefault="002876B2" w:rsidP="002876B2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9EE1517" wp14:editId="61E668B3">
            <wp:extent cx="5176258" cy="2438890"/>
            <wp:effectExtent l="0" t="0" r="5715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258" cy="243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4565" w14:textId="77777777" w:rsidR="002876B2" w:rsidRDefault="002876B2" w:rsidP="002876B2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</w:p>
    <w:p w14:paraId="20BD1B52" w14:textId="77777777" w:rsidR="004950B0" w:rsidRPr="002876B2" w:rsidRDefault="004950B0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76B2">
        <w:rPr>
          <w:rFonts w:ascii="Times New Roman" w:hAnsi="Times New Roman" w:cs="Times New Roman"/>
          <w:b/>
          <w:sz w:val="28"/>
          <w:szCs w:val="28"/>
        </w:rPr>
        <w:t>Sorting</w:t>
      </w:r>
      <w:r w:rsidR="007D1ECD" w:rsidRPr="002876B2">
        <w:rPr>
          <w:rFonts w:ascii="Times New Roman" w:hAnsi="Times New Roman" w:cs="Times New Roman"/>
          <w:sz w:val="28"/>
          <w:szCs w:val="28"/>
        </w:rPr>
        <w:t>-</w:t>
      </w:r>
      <w:r w:rsidR="007D1ECD" w:rsidRPr="002876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CDD449" w14:textId="5009F5CB" w:rsidR="007D1ECD" w:rsidRPr="00C6178C" w:rsidRDefault="004950B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Y</w:t>
      </w:r>
      <w:r w:rsidR="007D1ECD" w:rsidRPr="00C6178C">
        <w:rPr>
          <w:rFonts w:ascii="Times New Roman" w:hAnsi="Times New Roman" w:cs="Times New Roman"/>
          <w:sz w:val="24"/>
          <w:szCs w:val="24"/>
        </w:rPr>
        <w:t>ou can also sort the record</w:t>
      </w:r>
      <w:r w:rsidRPr="00C6178C">
        <w:rPr>
          <w:rFonts w:ascii="Times New Roman" w:hAnsi="Times New Roman" w:cs="Times New Roman"/>
          <w:sz w:val="24"/>
          <w:szCs w:val="24"/>
        </w:rPr>
        <w:t xml:space="preserve"> ascending &amp; descending order</w:t>
      </w:r>
      <w:r w:rsidR="007D1ECD" w:rsidRPr="00C6178C">
        <w:rPr>
          <w:rFonts w:ascii="Times New Roman" w:hAnsi="Times New Roman" w:cs="Times New Roman"/>
          <w:sz w:val="24"/>
          <w:szCs w:val="24"/>
        </w:rPr>
        <w:t xml:space="preserve"> after the click on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="007D1ECD" w:rsidRPr="00C6178C">
        <w:rPr>
          <w:rFonts w:ascii="Times New Roman" w:hAnsi="Times New Roman" w:cs="Times New Roman"/>
          <w:sz w:val="24"/>
          <w:szCs w:val="24"/>
        </w:rPr>
        <w:t>header of the list record</w:t>
      </w:r>
      <w:r w:rsidR="00E8752D">
        <w:rPr>
          <w:rFonts w:ascii="Times New Roman" w:hAnsi="Times New Roman" w:cs="Times New Roman"/>
          <w:sz w:val="24"/>
          <w:szCs w:val="24"/>
        </w:rPr>
        <w:t>.</w:t>
      </w:r>
      <w:r w:rsidR="007D1ECD" w:rsidRPr="00C617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5B08A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2626492" w14:textId="67EC40E9" w:rsidR="004950B0" w:rsidRDefault="004950B0" w:rsidP="007D1ECD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63B8DE9F" w14:textId="77777777" w:rsidR="004950B0" w:rsidRPr="00732BFA" w:rsidRDefault="004950B0" w:rsidP="007D1ECD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464172B2" w14:textId="77777777" w:rsidR="004950B0" w:rsidRPr="00C6178C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6178C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C6178C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7499CC6C" wp14:editId="4B443D0D">
            <wp:extent cx="459441" cy="19050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9F6F2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E38B69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13E6F245" wp14:editId="263F9D89">
            <wp:extent cx="6009734" cy="474453"/>
            <wp:effectExtent l="0" t="0" r="0" b="190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829" cy="480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831C2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349A78F" w14:textId="77777777" w:rsidR="004950B0" w:rsidRPr="00C6178C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 xml:space="preserve">Here you can search according to the field of Request </w:t>
      </w:r>
      <w:proofErr w:type="gramStart"/>
      <w:r w:rsidRPr="00C6178C">
        <w:rPr>
          <w:rFonts w:ascii="Times New Roman" w:hAnsi="Times New Roman" w:cs="Times New Roman"/>
          <w:sz w:val="24"/>
          <w:szCs w:val="24"/>
        </w:rPr>
        <w:t>No.,Request</w:t>
      </w:r>
      <w:proofErr w:type="gramEnd"/>
      <w:r w:rsidRPr="00C6178C">
        <w:rPr>
          <w:rFonts w:ascii="Times New Roman" w:hAnsi="Times New Roman" w:cs="Times New Roman"/>
          <w:sz w:val="24"/>
          <w:szCs w:val="24"/>
        </w:rPr>
        <w:t xml:space="preserve"> Location,Status,Created By th</w:t>
      </w:r>
      <w:r w:rsidR="00C6178C" w:rsidRPr="00C6178C">
        <w:rPr>
          <w:rFonts w:ascii="Times New Roman" w:hAnsi="Times New Roman" w:cs="Times New Roman"/>
          <w:sz w:val="24"/>
          <w:szCs w:val="24"/>
        </w:rPr>
        <w:t>e</w:t>
      </w:r>
      <w:r w:rsidRPr="00C6178C">
        <w:rPr>
          <w:rFonts w:ascii="Times New Roman" w:hAnsi="Times New Roman" w:cs="Times New Roman"/>
          <w:sz w:val="24"/>
          <w:szCs w:val="24"/>
        </w:rPr>
        <w:t>n you will get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 a</w:t>
      </w:r>
      <w:r w:rsidRPr="00C6178C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C6178C" w:rsidRPr="00C6178C">
        <w:rPr>
          <w:rFonts w:ascii="Times New Roman" w:hAnsi="Times New Roman" w:cs="Times New Roman"/>
          <w:sz w:val="24"/>
          <w:szCs w:val="24"/>
        </w:rPr>
        <w:t>s</w:t>
      </w:r>
      <w:r w:rsidRPr="00C6178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ADE8C0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9C6D262" w14:textId="77777777" w:rsidR="004950B0" w:rsidRPr="00C6178C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Search-</w:t>
      </w:r>
      <w:r w:rsidRPr="00C6178C">
        <w:rPr>
          <w:rFonts w:ascii="Times New Roman" w:hAnsi="Times New Roman" w:cs="Times New Roman"/>
          <w:sz w:val="24"/>
          <w:szCs w:val="24"/>
        </w:rPr>
        <w:t xml:space="preserve"> </w:t>
      </w:r>
      <w:r w:rsidRPr="00C6178C">
        <w:rPr>
          <w:noProof/>
          <w:lang w:val="en-US"/>
        </w:rPr>
        <w:drawing>
          <wp:inline distT="0" distB="0" distL="0" distR="0" wp14:anchorId="0BCC77C0" wp14:editId="3E1ABE7E">
            <wp:extent cx="390525" cy="180975"/>
            <wp:effectExtent l="0" t="0" r="9525" b="952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78C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C6178C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C6178C">
        <w:rPr>
          <w:rFonts w:ascii="Times New Roman" w:hAnsi="Times New Roman" w:cs="Times New Roman"/>
          <w:sz w:val="24"/>
          <w:szCs w:val="24"/>
        </w:rPr>
        <w:t xml:space="preserve"> you ge</w:t>
      </w:r>
      <w:r w:rsidR="00C6178C" w:rsidRPr="00C6178C">
        <w:rPr>
          <w:rFonts w:ascii="Times New Roman" w:hAnsi="Times New Roman" w:cs="Times New Roman"/>
          <w:sz w:val="24"/>
          <w:szCs w:val="24"/>
        </w:rPr>
        <w:t>t records according to search</w:t>
      </w:r>
      <w:r w:rsidRPr="00C6178C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6B81E220" w14:textId="77777777" w:rsidR="004950B0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CCCE5F" w14:textId="77777777" w:rsidR="002876B2" w:rsidRDefault="004950B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Refresh-</w:t>
      </w: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30AB507" wp14:editId="6CCF8B6E">
            <wp:extent cx="278296" cy="152400"/>
            <wp:effectExtent l="0" t="0" r="7620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C6178C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C6178C" w:rsidRPr="00C6178C">
        <w:rPr>
          <w:rFonts w:ascii="Times New Roman" w:hAnsi="Times New Roman" w:cs="Times New Roman"/>
          <w:sz w:val="24"/>
          <w:szCs w:val="24"/>
        </w:rPr>
        <w:t>s,</w:t>
      </w:r>
      <w:r w:rsidRPr="00C6178C">
        <w:rPr>
          <w:rFonts w:ascii="Times New Roman" w:hAnsi="Times New Roman" w:cs="Times New Roman"/>
          <w:sz w:val="24"/>
          <w:szCs w:val="24"/>
        </w:rPr>
        <w:t xml:space="preserve"> then click on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 the</w:t>
      </w:r>
      <w:r w:rsidR="002876B2">
        <w:rPr>
          <w:rFonts w:ascii="Times New Roman" w:hAnsi="Times New Roman" w:cs="Times New Roman"/>
          <w:sz w:val="24"/>
          <w:szCs w:val="24"/>
        </w:rPr>
        <w:t xml:space="preserve"> refresh button.</w:t>
      </w:r>
    </w:p>
    <w:p w14:paraId="7C161050" w14:textId="77777777" w:rsidR="002876B2" w:rsidRDefault="002876B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57CCC5D" w14:textId="77777777" w:rsidR="002876B2" w:rsidRDefault="002876B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FB8FD00" w14:textId="77777777" w:rsidR="00EA4466" w:rsidRPr="002876B2" w:rsidRDefault="00EA446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2876B2">
        <w:rPr>
          <w:rFonts w:ascii="Times New Roman" w:hAnsi="Times New Roman" w:cs="Times New Roman"/>
          <w:b/>
          <w:sz w:val="28"/>
          <w:szCs w:val="28"/>
        </w:rPr>
        <w:t>Edit</w:t>
      </w:r>
      <w:r w:rsidR="00F321CF" w:rsidRPr="002876B2">
        <w:rPr>
          <w:rFonts w:ascii="Times New Roman" w:hAnsi="Times New Roman" w:cs="Times New Roman"/>
          <w:b/>
          <w:sz w:val="28"/>
          <w:szCs w:val="28"/>
        </w:rPr>
        <w:t>-</w:t>
      </w:r>
      <w:r w:rsidRPr="00C6178C">
        <w:rPr>
          <w:noProof/>
          <w:lang w:val="en-US"/>
        </w:rPr>
        <w:drawing>
          <wp:inline distT="0" distB="0" distL="0" distR="0" wp14:anchorId="7124FC82" wp14:editId="32F809AE">
            <wp:extent cx="331469" cy="180975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39727" t="43884" r="57447" b="52127"/>
                    <a:stretch/>
                  </pic:blipFill>
                  <pic:spPr bwMode="auto">
                    <a:xfrm>
                      <a:off x="0" y="0"/>
                      <a:ext cx="336454" cy="183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ED487" w14:textId="77777777" w:rsidR="00EA4466" w:rsidRDefault="00EA446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7BBE542" w14:textId="77777777" w:rsidR="00F321CF" w:rsidRPr="00C6178C" w:rsidRDefault="00F321C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 xml:space="preserve">When you want to edit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Pr="00C6178C">
        <w:rPr>
          <w:rFonts w:ascii="Times New Roman" w:hAnsi="Times New Roman" w:cs="Times New Roman"/>
          <w:sz w:val="24"/>
          <w:szCs w:val="24"/>
        </w:rPr>
        <w:t>record</w:t>
      </w:r>
      <w:r w:rsidR="00C6178C" w:rsidRPr="00C6178C">
        <w:rPr>
          <w:rFonts w:ascii="Times New Roman" w:hAnsi="Times New Roman" w:cs="Times New Roman"/>
          <w:sz w:val="24"/>
          <w:szCs w:val="24"/>
        </w:rPr>
        <w:t>,</w:t>
      </w:r>
      <w:r w:rsidRPr="00C6178C">
        <w:rPr>
          <w:rFonts w:ascii="Times New Roman" w:hAnsi="Times New Roman" w:cs="Times New Roman"/>
          <w:sz w:val="24"/>
          <w:szCs w:val="24"/>
        </w:rPr>
        <w:t xml:space="preserve"> </w:t>
      </w:r>
      <w:r w:rsidR="00C6178C" w:rsidRPr="00C6178C">
        <w:rPr>
          <w:rFonts w:ascii="Times New Roman" w:hAnsi="Times New Roman" w:cs="Times New Roman"/>
          <w:sz w:val="24"/>
          <w:szCs w:val="24"/>
        </w:rPr>
        <w:t>the</w:t>
      </w:r>
      <w:r w:rsidR="00EA4466" w:rsidRPr="00C6178C">
        <w:rPr>
          <w:rFonts w:ascii="Times New Roman" w:hAnsi="Times New Roman" w:cs="Times New Roman"/>
          <w:sz w:val="24"/>
          <w:szCs w:val="24"/>
        </w:rPr>
        <w:t xml:space="preserve">n click on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the </w:t>
      </w:r>
      <w:r w:rsidR="00EA4466" w:rsidRPr="00C6178C">
        <w:rPr>
          <w:rFonts w:ascii="Times New Roman" w:hAnsi="Times New Roman" w:cs="Times New Roman"/>
          <w:sz w:val="24"/>
          <w:szCs w:val="24"/>
        </w:rPr>
        <w:t>edit button.</w:t>
      </w:r>
    </w:p>
    <w:p w14:paraId="0E56E0E2" w14:textId="77777777" w:rsidR="00EA4466" w:rsidRDefault="00EA446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5FDF1A7" w14:textId="77777777" w:rsidR="00EA4466" w:rsidRPr="00C6178C" w:rsidRDefault="00EA446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 xml:space="preserve">After that edit page will </w:t>
      </w:r>
      <w:proofErr w:type="gramStart"/>
      <w:r w:rsidRPr="00C6178C">
        <w:rPr>
          <w:rFonts w:ascii="Times New Roman" w:hAnsi="Times New Roman" w:cs="Times New Roman"/>
          <w:sz w:val="24"/>
          <w:szCs w:val="24"/>
        </w:rPr>
        <w:t>open.Here</w:t>
      </w:r>
      <w:proofErr w:type="gramEnd"/>
      <w:r w:rsidRPr="00C6178C">
        <w:rPr>
          <w:rFonts w:ascii="Times New Roman" w:hAnsi="Times New Roman" w:cs="Times New Roman"/>
          <w:sz w:val="24"/>
          <w:szCs w:val="24"/>
        </w:rPr>
        <w:t xml:space="preserve"> you can add &amp; edit the field and save. </w:t>
      </w:r>
    </w:p>
    <w:p w14:paraId="6A2C6C4E" w14:textId="77777777" w:rsidR="00EA4466" w:rsidRPr="00732BFA" w:rsidRDefault="00EA4466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543E7F8" w14:textId="77777777" w:rsidR="00EC2FB9" w:rsidRPr="00C6178C" w:rsidRDefault="005708C8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6178C">
        <w:rPr>
          <w:rFonts w:ascii="Times New Roman" w:hAnsi="Times New Roman" w:cs="Times New Roman"/>
          <w:b/>
          <w:sz w:val="24"/>
          <w:szCs w:val="24"/>
        </w:rPr>
        <w:t>Note</w:t>
      </w:r>
      <w:r w:rsidR="00C6178C" w:rsidRPr="00C6178C">
        <w:rPr>
          <w:rFonts w:ascii="Times New Roman" w:hAnsi="Times New Roman" w:cs="Times New Roman"/>
          <w:b/>
          <w:sz w:val="24"/>
          <w:szCs w:val="24"/>
        </w:rPr>
        <w:t>:-</w:t>
      </w:r>
      <w:proofErr w:type="gramEnd"/>
      <w:r w:rsidR="00C6178C" w:rsidRPr="00C6178C">
        <w:rPr>
          <w:rFonts w:ascii="Times New Roman" w:hAnsi="Times New Roman" w:cs="Times New Roman"/>
          <w:b/>
          <w:sz w:val="24"/>
          <w:szCs w:val="24"/>
        </w:rPr>
        <w:t>After saving</w:t>
      </w:r>
      <w:r w:rsidR="00F7205D" w:rsidRPr="00C6178C">
        <w:rPr>
          <w:rFonts w:ascii="Times New Roman" w:hAnsi="Times New Roman" w:cs="Times New Roman"/>
          <w:b/>
          <w:sz w:val="24"/>
          <w:szCs w:val="24"/>
        </w:rPr>
        <w:t xml:space="preserve"> the record your request will go to the request location</w:t>
      </w:r>
      <w:r w:rsidR="00EA4466" w:rsidRPr="00C6178C">
        <w:rPr>
          <w:rFonts w:ascii="Times New Roman" w:hAnsi="Times New Roman" w:cs="Times New Roman"/>
          <w:b/>
          <w:sz w:val="24"/>
          <w:szCs w:val="24"/>
        </w:rPr>
        <w:t>.</w:t>
      </w:r>
    </w:p>
    <w:p w14:paraId="5926E3B1" w14:textId="77777777" w:rsidR="008522B4" w:rsidRPr="00C6178C" w:rsidRDefault="004D0997" w:rsidP="008522B4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09814D3" wp14:editId="702BD660">
            <wp:extent cx="5695950" cy="2750663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75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43F9EBE5" w14:textId="77777777" w:rsidR="00631AE6" w:rsidRDefault="00631AE6" w:rsidP="008522B4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5DB8DED" w14:textId="77777777" w:rsidR="00631AE6" w:rsidRPr="00C6178C" w:rsidRDefault="00631AE6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6178C">
        <w:rPr>
          <w:rFonts w:ascii="Times New Roman" w:hAnsi="Times New Roman" w:cs="Times New Roman"/>
          <w:b/>
          <w:sz w:val="28"/>
          <w:szCs w:val="28"/>
        </w:rPr>
        <w:t>Delete-</w:t>
      </w:r>
      <w:r w:rsidRPr="00C6178C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3B520B9" wp14:editId="46B52EC6">
            <wp:extent cx="257175" cy="190500"/>
            <wp:effectExtent l="0" t="0" r="9525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09FDB" w14:textId="77777777" w:rsidR="00631AE6" w:rsidRDefault="00631AE6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615778" w14:textId="77777777" w:rsidR="00631AE6" w:rsidRPr="00C6178C" w:rsidRDefault="00631AE6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2765784D" w14:textId="7F3EBDC9" w:rsidR="00C6178C" w:rsidRDefault="00C6178C" w:rsidP="00C6178C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7AC4F66A" w14:textId="77777777" w:rsidR="00C6178C" w:rsidRDefault="00C6178C" w:rsidP="00C6178C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712E358B" w14:textId="77777777" w:rsidR="00963B24" w:rsidRPr="00C6178C" w:rsidRDefault="008522B4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8"/>
          <w:szCs w:val="28"/>
        </w:rPr>
        <w:t>New</w:t>
      </w:r>
      <w:r w:rsidR="00F321CF" w:rsidRPr="00C6178C">
        <w:rPr>
          <w:rFonts w:ascii="Times New Roman" w:hAnsi="Times New Roman" w:cs="Times New Roman"/>
          <w:b/>
          <w:sz w:val="28"/>
          <w:szCs w:val="28"/>
        </w:rPr>
        <w:t>-</w:t>
      </w:r>
      <w:r w:rsidR="00F321CF" w:rsidRPr="00C6178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4C90B36" w14:textId="77777777" w:rsidR="008522B4" w:rsidRPr="008522B4" w:rsidRDefault="008522B4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BFD7E0" w14:textId="77777777" w:rsidR="008522B4" w:rsidRPr="00C6178C" w:rsidRDefault="00F321C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sz w:val="24"/>
          <w:szCs w:val="24"/>
        </w:rPr>
        <w:t xml:space="preserve">In this tab you </w:t>
      </w:r>
      <w:r w:rsidR="008522B4" w:rsidRPr="00C6178C">
        <w:rPr>
          <w:rFonts w:ascii="Times New Roman" w:hAnsi="Times New Roman" w:cs="Times New Roman"/>
          <w:sz w:val="24"/>
          <w:szCs w:val="24"/>
        </w:rPr>
        <w:t>can create new request</w:t>
      </w:r>
      <w:r w:rsidR="00C6178C" w:rsidRPr="00C6178C">
        <w:rPr>
          <w:rFonts w:ascii="Times New Roman" w:hAnsi="Times New Roman" w:cs="Times New Roman"/>
          <w:sz w:val="24"/>
          <w:szCs w:val="24"/>
        </w:rPr>
        <w:t>s</w:t>
      </w:r>
      <w:r w:rsidR="008522B4" w:rsidRPr="00C6178C">
        <w:rPr>
          <w:rFonts w:ascii="Times New Roman" w:hAnsi="Times New Roman" w:cs="Times New Roman"/>
          <w:sz w:val="24"/>
          <w:szCs w:val="24"/>
        </w:rPr>
        <w:t xml:space="preserve"> for product.</w:t>
      </w:r>
    </w:p>
    <w:p w14:paraId="7DC9B497" w14:textId="77777777" w:rsidR="008522B4" w:rsidRPr="008522B4" w:rsidRDefault="008522B4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8522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220DC0" w14:textId="77777777" w:rsidR="00185E11" w:rsidRPr="00C6178C" w:rsidRDefault="008522B4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Request No</w:t>
      </w:r>
      <w:r w:rsidR="00185E11" w:rsidRPr="00C6178C">
        <w:rPr>
          <w:rFonts w:ascii="Times New Roman" w:hAnsi="Times New Roman" w:cs="Times New Roman"/>
          <w:b/>
          <w:sz w:val="24"/>
          <w:szCs w:val="24"/>
        </w:rPr>
        <w:t>-</w:t>
      </w:r>
      <w:r w:rsidR="00C6178C" w:rsidRPr="00C617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6178C">
        <w:rPr>
          <w:rFonts w:ascii="Times New Roman" w:hAnsi="Times New Roman" w:cs="Times New Roman"/>
          <w:sz w:val="24"/>
          <w:szCs w:val="24"/>
        </w:rPr>
        <w:t>T</w:t>
      </w:r>
      <w:r w:rsidR="00210ABB" w:rsidRPr="00C6178C">
        <w:rPr>
          <w:rFonts w:ascii="Times New Roman" w:hAnsi="Times New Roman" w:cs="Times New Roman"/>
          <w:sz w:val="24"/>
          <w:szCs w:val="24"/>
        </w:rPr>
        <w:t xml:space="preserve">his is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an </w:t>
      </w:r>
      <w:r w:rsidR="00210ABB" w:rsidRPr="00C6178C">
        <w:rPr>
          <w:rFonts w:ascii="Times New Roman" w:hAnsi="Times New Roman" w:cs="Times New Roman"/>
          <w:sz w:val="24"/>
          <w:szCs w:val="24"/>
        </w:rPr>
        <w:t>auto</w:t>
      </w:r>
      <w:r w:rsidR="00EC2FB9" w:rsidRPr="00C6178C">
        <w:rPr>
          <w:rFonts w:ascii="Times New Roman" w:hAnsi="Times New Roman" w:cs="Times New Roman"/>
          <w:sz w:val="24"/>
          <w:szCs w:val="24"/>
        </w:rPr>
        <w:t xml:space="preserve"> </w:t>
      </w:r>
      <w:r w:rsidR="00210ABB" w:rsidRPr="00C6178C">
        <w:rPr>
          <w:rFonts w:ascii="Times New Roman" w:hAnsi="Times New Roman" w:cs="Times New Roman"/>
          <w:sz w:val="24"/>
          <w:szCs w:val="24"/>
        </w:rPr>
        <w:t>generated according the user required format and you can also edit this request number</w:t>
      </w:r>
      <w:r w:rsidRPr="00C6178C">
        <w:rPr>
          <w:rFonts w:ascii="Times New Roman" w:hAnsi="Times New Roman" w:cs="Times New Roman"/>
          <w:sz w:val="24"/>
          <w:szCs w:val="24"/>
        </w:rPr>
        <w:t>.</w:t>
      </w:r>
    </w:p>
    <w:p w14:paraId="3B765332" w14:textId="77777777" w:rsidR="00185E11" w:rsidRPr="00732BFA" w:rsidRDefault="00185E11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56273D7" w14:textId="77777777" w:rsidR="009C13AC" w:rsidRPr="00C6178C" w:rsidRDefault="008522B4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C6178C">
        <w:rPr>
          <w:rFonts w:ascii="Times New Roman" w:hAnsi="Times New Roman" w:cs="Times New Roman"/>
          <w:b/>
          <w:sz w:val="24"/>
          <w:szCs w:val="24"/>
        </w:rPr>
        <w:t>Request Location</w:t>
      </w:r>
      <w:r w:rsidR="009C13AC" w:rsidRPr="00C6178C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C6178C">
        <w:rPr>
          <w:rFonts w:ascii="Times New Roman" w:hAnsi="Times New Roman" w:cs="Times New Roman"/>
          <w:sz w:val="24"/>
          <w:szCs w:val="24"/>
        </w:rPr>
        <w:t>H</w:t>
      </w:r>
      <w:r w:rsidR="00C6178C" w:rsidRPr="00C6178C">
        <w:rPr>
          <w:rFonts w:ascii="Times New Roman" w:hAnsi="Times New Roman" w:cs="Times New Roman"/>
          <w:sz w:val="24"/>
          <w:szCs w:val="24"/>
        </w:rPr>
        <w:t>ere you select the location from a</w:t>
      </w:r>
      <w:r w:rsidR="009C13AC" w:rsidRPr="00C6178C">
        <w:rPr>
          <w:rFonts w:ascii="Times New Roman" w:hAnsi="Times New Roman" w:cs="Times New Roman"/>
          <w:sz w:val="24"/>
          <w:szCs w:val="24"/>
        </w:rPr>
        <w:t xml:space="preserve"> s</w:t>
      </w:r>
      <w:r w:rsidR="00C6178C" w:rsidRPr="00C6178C">
        <w:rPr>
          <w:rFonts w:ascii="Times New Roman" w:hAnsi="Times New Roman" w:cs="Times New Roman"/>
          <w:sz w:val="24"/>
          <w:szCs w:val="24"/>
        </w:rPr>
        <w:t>uggestion</w:t>
      </w:r>
      <w:r w:rsidR="009C13AC" w:rsidRPr="00C6178C">
        <w:rPr>
          <w:rFonts w:ascii="Times New Roman" w:hAnsi="Times New Roman" w:cs="Times New Roman"/>
          <w:sz w:val="24"/>
          <w:szCs w:val="24"/>
        </w:rPr>
        <w:t xml:space="preserve"> list where you want to </w:t>
      </w:r>
      <w:r w:rsidRPr="00C6178C">
        <w:rPr>
          <w:rFonts w:ascii="Times New Roman" w:hAnsi="Times New Roman" w:cs="Times New Roman"/>
          <w:sz w:val="24"/>
          <w:szCs w:val="24"/>
        </w:rPr>
        <w:t xml:space="preserve">send </w:t>
      </w:r>
      <w:r w:rsidR="00C6178C" w:rsidRPr="00C6178C">
        <w:rPr>
          <w:rFonts w:ascii="Times New Roman" w:hAnsi="Times New Roman" w:cs="Times New Roman"/>
          <w:sz w:val="24"/>
          <w:szCs w:val="24"/>
        </w:rPr>
        <w:t xml:space="preserve">a </w:t>
      </w:r>
      <w:r w:rsidRPr="00C6178C">
        <w:rPr>
          <w:rFonts w:ascii="Times New Roman" w:hAnsi="Times New Roman" w:cs="Times New Roman"/>
          <w:sz w:val="24"/>
          <w:szCs w:val="24"/>
        </w:rPr>
        <w:t>request.</w:t>
      </w:r>
    </w:p>
    <w:p w14:paraId="6D02CE4D" w14:textId="77777777" w:rsidR="005F46BB" w:rsidRDefault="005F46BB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FB15FF4" w14:textId="77777777" w:rsidR="005F46BB" w:rsidRPr="001818EC" w:rsidRDefault="005F46BB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1818EC">
        <w:rPr>
          <w:rFonts w:ascii="Times New Roman" w:hAnsi="Times New Roman" w:cs="Times New Roman"/>
          <w:sz w:val="24"/>
          <w:szCs w:val="24"/>
        </w:rPr>
        <w:t xml:space="preserve">Add product from “Form View” &amp; “Advance Search View” and </w:t>
      </w:r>
      <w:proofErr w:type="gramStart"/>
      <w:r w:rsidRPr="001818EC">
        <w:rPr>
          <w:rFonts w:ascii="Times New Roman" w:hAnsi="Times New Roman" w:cs="Times New Roman"/>
          <w:sz w:val="24"/>
          <w:szCs w:val="24"/>
        </w:rPr>
        <w:t>save,This</w:t>
      </w:r>
      <w:proofErr w:type="gramEnd"/>
      <w:r w:rsidRPr="001818EC">
        <w:rPr>
          <w:rFonts w:ascii="Times New Roman" w:hAnsi="Times New Roman" w:cs="Times New Roman"/>
          <w:sz w:val="24"/>
          <w:szCs w:val="24"/>
        </w:rPr>
        <w:t xml:space="preserve"> record Save in list of request</w:t>
      </w:r>
      <w:r w:rsidR="00C6178C" w:rsidRPr="001818EC">
        <w:rPr>
          <w:rFonts w:ascii="Times New Roman" w:hAnsi="Times New Roman" w:cs="Times New Roman"/>
          <w:sz w:val="24"/>
          <w:szCs w:val="24"/>
        </w:rPr>
        <w:t>s</w:t>
      </w:r>
      <w:r w:rsidRPr="001818EC">
        <w:rPr>
          <w:rFonts w:ascii="Times New Roman" w:hAnsi="Times New Roman" w:cs="Times New Roman"/>
          <w:sz w:val="24"/>
          <w:szCs w:val="24"/>
        </w:rPr>
        <w:t>.</w:t>
      </w:r>
    </w:p>
    <w:p w14:paraId="72BAD068" w14:textId="77777777" w:rsidR="000C3C43" w:rsidRPr="00732BFA" w:rsidRDefault="000C3C43" w:rsidP="00F321CF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03DA0B8A" w14:textId="77777777" w:rsidR="001818EC" w:rsidRDefault="00631AE6" w:rsidP="001818EC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  <w:r w:rsidRPr="001818E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E7EBF47" wp14:editId="57EB5B41">
            <wp:extent cx="5873351" cy="2889849"/>
            <wp:effectExtent l="0" t="0" r="0" b="635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869" cy="289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95405" w14:textId="77777777" w:rsidR="001818EC" w:rsidRDefault="001818EC" w:rsidP="001818EC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1E192813" w14:textId="77777777" w:rsidR="00572542" w:rsidRPr="00F25C9A" w:rsidRDefault="0057254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1818EC">
        <w:rPr>
          <w:rFonts w:ascii="Times New Roman" w:hAnsi="Times New Roman" w:cs="Times New Roman"/>
          <w:b/>
          <w:sz w:val="28"/>
          <w:szCs w:val="28"/>
        </w:rPr>
        <w:t>Bin</w:t>
      </w:r>
      <w:r w:rsidR="00F321CF" w:rsidRPr="001818EC">
        <w:rPr>
          <w:rFonts w:ascii="Times New Roman" w:hAnsi="Times New Roman" w:cs="Times New Roman"/>
          <w:b/>
          <w:sz w:val="28"/>
          <w:szCs w:val="28"/>
        </w:rPr>
        <w:t>-</w:t>
      </w:r>
    </w:p>
    <w:p w14:paraId="462315BA" w14:textId="77777777" w:rsidR="00572542" w:rsidRPr="001818EC" w:rsidRDefault="005725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18EC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1818EC" w:rsidRPr="001818EC">
        <w:rPr>
          <w:rFonts w:ascii="Times New Roman" w:hAnsi="Times New Roman" w:cs="Times New Roman"/>
          <w:sz w:val="24"/>
          <w:szCs w:val="24"/>
        </w:rPr>
        <w:t>s</w:t>
      </w:r>
      <w:r w:rsidRPr="001818EC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1818EC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1818EC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4B055C95" w14:textId="77777777" w:rsidR="00572542" w:rsidRPr="001818EC" w:rsidRDefault="005725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818EC">
        <w:rPr>
          <w:rFonts w:ascii="Times New Roman" w:hAnsi="Times New Roman" w:cs="Times New Roman"/>
          <w:b/>
          <w:sz w:val="24"/>
          <w:szCs w:val="24"/>
        </w:rPr>
        <w:t>Select all-</w:t>
      </w:r>
      <w:r w:rsidRPr="001818E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1818EC">
        <w:rPr>
          <w:b/>
          <w:noProof/>
          <w:lang w:val="en-US"/>
        </w:rPr>
        <w:drawing>
          <wp:inline distT="0" distB="0" distL="0" distR="0" wp14:anchorId="03FC2173" wp14:editId="7A9BFB9C">
            <wp:extent cx="257175" cy="180975"/>
            <wp:effectExtent l="0" t="0" r="9525" b="9525"/>
            <wp:docPr id="25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18EC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27BD9C11" w14:textId="77777777" w:rsidR="00572542" w:rsidRPr="001818EC" w:rsidRDefault="005725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818EC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1818EC">
        <w:rPr>
          <w:b/>
          <w:noProof/>
          <w:lang w:val="en-US"/>
        </w:rPr>
        <w:drawing>
          <wp:inline distT="0" distB="0" distL="0" distR="0" wp14:anchorId="4D1090C6" wp14:editId="0F8ED493">
            <wp:extent cx="238125" cy="200025"/>
            <wp:effectExtent l="0" t="0" r="9525" b="952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818EC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30190D25" w14:textId="77777777" w:rsidR="00572542" w:rsidRPr="001818EC" w:rsidRDefault="005725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18EC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1818EC">
        <w:rPr>
          <w:rFonts w:ascii="Times New Roman" w:hAnsi="Times New Roman" w:cs="Times New Roman"/>
          <w:sz w:val="24"/>
          <w:szCs w:val="24"/>
        </w:rPr>
        <w:t xml:space="preserve"> the</w:t>
      </w:r>
      <w:r w:rsidRPr="001818EC">
        <w:rPr>
          <w:rFonts w:ascii="Times New Roman" w:hAnsi="Times New Roman" w:cs="Times New Roman"/>
          <w:sz w:val="24"/>
          <w:szCs w:val="24"/>
        </w:rPr>
        <w:t xml:space="preserve"> check</w:t>
      </w:r>
      <w:r w:rsidR="001818EC">
        <w:rPr>
          <w:rFonts w:ascii="Times New Roman" w:hAnsi="Times New Roman" w:cs="Times New Roman"/>
          <w:sz w:val="24"/>
          <w:szCs w:val="24"/>
        </w:rPr>
        <w:t xml:space="preserve"> </w:t>
      </w:r>
      <w:r w:rsidRPr="001818EC">
        <w:rPr>
          <w:rFonts w:ascii="Times New Roman" w:hAnsi="Times New Roman" w:cs="Times New Roman"/>
          <w:sz w:val="24"/>
          <w:szCs w:val="24"/>
        </w:rPr>
        <w:t>box.</w:t>
      </w:r>
    </w:p>
    <w:p w14:paraId="4C1A1D88" w14:textId="77777777" w:rsidR="00572542" w:rsidRPr="00DD6A9B" w:rsidRDefault="005725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</w:t>
      </w:r>
      <w:r w:rsidR="001818E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1818EC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search window and when you want to restore</w:t>
      </w:r>
      <w:r w:rsidR="001818EC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>n checked and click on</w:t>
      </w:r>
      <w:r w:rsidR="001818EC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20EBC320" w14:textId="1AFFFD15" w:rsidR="00F321CF" w:rsidRPr="00732BFA" w:rsidRDefault="0042604D" w:rsidP="00F321CF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6178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99CD582" wp14:editId="6338A811">
            <wp:extent cx="5731510" cy="2651125"/>
            <wp:effectExtent l="0" t="0" r="254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4A75" w:rsidRPr="00732B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0FA95880" w14:textId="77777777" w:rsidR="000C72EC" w:rsidRPr="00515137" w:rsidRDefault="003F4836" w:rsidP="001818EC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6" w:name="_Toc451779717"/>
      <w:r w:rsidRPr="00515137">
        <w:rPr>
          <w:rFonts w:ascii="Times New Roman" w:hAnsi="Times New Roman" w:cs="Times New Roman"/>
          <w:sz w:val="32"/>
          <w:szCs w:val="32"/>
        </w:rPr>
        <w:t>1.19</w:t>
      </w:r>
      <w:r w:rsidR="000C72EC" w:rsidRPr="00515137">
        <w:rPr>
          <w:rFonts w:ascii="Times New Roman" w:hAnsi="Times New Roman" w:cs="Times New Roman"/>
          <w:sz w:val="32"/>
          <w:szCs w:val="32"/>
        </w:rPr>
        <w:t xml:space="preserve"> Transfer </w:t>
      </w:r>
      <w:proofErr w:type="gramStart"/>
      <w:r w:rsidR="000C72EC" w:rsidRPr="00515137">
        <w:rPr>
          <w:rFonts w:ascii="Times New Roman" w:hAnsi="Times New Roman" w:cs="Times New Roman"/>
          <w:sz w:val="32"/>
          <w:szCs w:val="32"/>
        </w:rPr>
        <w:t>In:-</w:t>
      </w:r>
      <w:bookmarkEnd w:id="16"/>
      <w:proofErr w:type="gramEnd"/>
    </w:p>
    <w:p w14:paraId="6EB4F0FA" w14:textId="77777777" w:rsidR="001818EC" w:rsidRDefault="001818EC" w:rsidP="000C72EC">
      <w:pPr>
        <w:rPr>
          <w:rFonts w:ascii="Times New Roman" w:hAnsi="Times New Roman" w:cs="Times New Roman"/>
          <w:sz w:val="24"/>
          <w:szCs w:val="24"/>
        </w:rPr>
      </w:pPr>
    </w:p>
    <w:p w14:paraId="2E8D95CA" w14:textId="77777777" w:rsidR="000C72EC" w:rsidRPr="00037B87" w:rsidRDefault="000C72EC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lastRenderedPageBreak/>
        <w:t xml:space="preserve"> In this page user can Receive the quantity against the “Transfer Request Location”.</w:t>
      </w:r>
    </w:p>
    <w:p w14:paraId="08B840AD" w14:textId="77777777" w:rsidR="000C72EC" w:rsidRPr="00037B87" w:rsidRDefault="000C72EC" w:rsidP="004374C7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37B87">
        <w:rPr>
          <w:rFonts w:ascii="Times New Roman" w:hAnsi="Times New Roman" w:cs="Times New Roman"/>
          <w:b/>
          <w:sz w:val="24"/>
          <w:szCs w:val="24"/>
        </w:rPr>
        <w:t>Note:-</w:t>
      </w:r>
      <w:proofErr w:type="gramEnd"/>
      <w:r w:rsidRPr="00037B87">
        <w:rPr>
          <w:rFonts w:ascii="Times New Roman" w:hAnsi="Times New Roman" w:cs="Times New Roman"/>
          <w:sz w:val="24"/>
          <w:szCs w:val="24"/>
        </w:rPr>
        <w:t>The stock is increased by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the number of received quantities</w:t>
      </w:r>
      <w:r w:rsidRPr="00037B87">
        <w:rPr>
          <w:rFonts w:ascii="Times New Roman" w:hAnsi="Times New Roman" w:cs="Times New Roman"/>
          <w:sz w:val="24"/>
          <w:szCs w:val="24"/>
        </w:rPr>
        <w:t xml:space="preserve"> in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the</w:t>
      </w:r>
      <w:r w:rsidRPr="00037B87">
        <w:rPr>
          <w:rFonts w:ascii="Times New Roman" w:hAnsi="Times New Roman" w:cs="Times New Roman"/>
          <w:sz w:val="24"/>
          <w:szCs w:val="24"/>
        </w:rPr>
        <w:t xml:space="preserve"> current location and decreased in the request location. </w:t>
      </w:r>
    </w:p>
    <w:p w14:paraId="1F95DB9B" w14:textId="77777777" w:rsidR="00024B02" w:rsidRPr="00037B87" w:rsidRDefault="00024B02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There are Two tabs-</w:t>
      </w:r>
    </w:p>
    <w:p w14:paraId="531689F9" w14:textId="77777777" w:rsidR="00024B02" w:rsidRPr="00037B87" w:rsidRDefault="00024B02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List</w:t>
      </w:r>
    </w:p>
    <w:p w14:paraId="22B7E5EF" w14:textId="77777777" w:rsidR="00024B02" w:rsidRPr="00037B87" w:rsidRDefault="00024B02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New</w:t>
      </w:r>
    </w:p>
    <w:p w14:paraId="03FCB873" w14:textId="77777777" w:rsidR="00AD1A31" w:rsidRPr="000C72EC" w:rsidRDefault="00AD1A31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3CD737" w14:textId="77777777" w:rsidR="00AD1A31" w:rsidRPr="00037B87" w:rsidRDefault="00AD1A31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037B87">
        <w:rPr>
          <w:rFonts w:ascii="Times New Roman" w:hAnsi="Times New Roman" w:cs="Times New Roman"/>
          <w:b/>
          <w:sz w:val="28"/>
          <w:szCs w:val="28"/>
        </w:rPr>
        <w:t>List-</w:t>
      </w:r>
      <w:r w:rsidRPr="00037B8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191EBD" w14:textId="77777777" w:rsidR="00AD1A31" w:rsidRPr="00037B87" w:rsidRDefault="00AD1A31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In this tab you will get all saved Transfer record</w:t>
      </w:r>
      <w:r w:rsidR="00037B87" w:rsidRPr="00037B87">
        <w:rPr>
          <w:rFonts w:ascii="Times New Roman" w:hAnsi="Times New Roman" w:cs="Times New Roman"/>
          <w:sz w:val="24"/>
          <w:szCs w:val="24"/>
        </w:rPr>
        <w:t>s</w:t>
      </w:r>
      <w:r w:rsidRPr="00037B87">
        <w:rPr>
          <w:rFonts w:ascii="Times New Roman" w:hAnsi="Times New Roman" w:cs="Times New Roman"/>
          <w:sz w:val="24"/>
          <w:szCs w:val="24"/>
        </w:rPr>
        <w:t xml:space="preserve"> against requested </w:t>
      </w:r>
      <w:proofErr w:type="gramStart"/>
      <w:r w:rsidRPr="00037B87">
        <w:rPr>
          <w:rFonts w:ascii="Times New Roman" w:hAnsi="Times New Roman" w:cs="Times New Roman"/>
          <w:sz w:val="24"/>
          <w:szCs w:val="24"/>
        </w:rPr>
        <w:t>location,Also</w:t>
      </w:r>
      <w:proofErr w:type="gramEnd"/>
      <w:r w:rsidRPr="00037B87">
        <w:rPr>
          <w:rFonts w:ascii="Times New Roman" w:hAnsi="Times New Roman" w:cs="Times New Roman"/>
          <w:sz w:val="24"/>
          <w:szCs w:val="24"/>
        </w:rPr>
        <w:t xml:space="preserve"> location or “Transfer from” you can show in list and you can search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the </w:t>
      </w:r>
      <w:r w:rsidRPr="00037B87">
        <w:rPr>
          <w:rFonts w:ascii="Times New Roman" w:hAnsi="Times New Roman" w:cs="Times New Roman"/>
          <w:sz w:val="24"/>
          <w:szCs w:val="24"/>
        </w:rPr>
        <w:t>record</w:t>
      </w:r>
      <w:r w:rsidR="00037B87" w:rsidRPr="00037B87">
        <w:rPr>
          <w:rFonts w:ascii="Times New Roman" w:hAnsi="Times New Roman" w:cs="Times New Roman"/>
          <w:sz w:val="24"/>
          <w:szCs w:val="24"/>
        </w:rPr>
        <w:t>, according to the search</w:t>
      </w:r>
      <w:r w:rsidRPr="00037B87">
        <w:rPr>
          <w:rFonts w:ascii="Times New Roman" w:hAnsi="Times New Roman" w:cs="Times New Roman"/>
          <w:sz w:val="24"/>
          <w:szCs w:val="24"/>
        </w:rPr>
        <w:t xml:space="preserve"> criteria and also edit &amp; post the record.</w:t>
      </w:r>
    </w:p>
    <w:p w14:paraId="6CBD169E" w14:textId="77777777" w:rsidR="000C72EC" w:rsidRPr="000C72EC" w:rsidRDefault="00AD1A31" w:rsidP="00AD1A31">
      <w:pPr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3934D47" wp14:editId="2750DBCB">
            <wp:extent cx="5731510" cy="2698712"/>
            <wp:effectExtent l="0" t="0" r="2540" b="6985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98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9A30F" w14:textId="77777777" w:rsidR="000948ED" w:rsidRPr="00037B87" w:rsidRDefault="000948ED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sz w:val="28"/>
          <w:szCs w:val="28"/>
        </w:rPr>
        <w:t>Sorting</w:t>
      </w:r>
      <w:r w:rsidR="000C72EC" w:rsidRPr="00037B87">
        <w:rPr>
          <w:rFonts w:ascii="Times New Roman" w:hAnsi="Times New Roman" w:cs="Times New Roman"/>
          <w:sz w:val="28"/>
          <w:szCs w:val="28"/>
        </w:rPr>
        <w:t>-</w:t>
      </w:r>
      <w:r w:rsidR="000C72EC" w:rsidRPr="00037B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91536F" w14:textId="77777777" w:rsidR="000948ED" w:rsidRPr="00037B87" w:rsidRDefault="000948E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Y</w:t>
      </w:r>
      <w:r w:rsidR="000C72EC" w:rsidRPr="00037B87">
        <w:rPr>
          <w:rFonts w:ascii="Times New Roman" w:hAnsi="Times New Roman" w:cs="Times New Roman"/>
          <w:sz w:val="24"/>
          <w:szCs w:val="24"/>
        </w:rPr>
        <w:t>ou can also sort the record</w:t>
      </w:r>
      <w:r w:rsidRPr="00037B87">
        <w:rPr>
          <w:rFonts w:ascii="Times New Roman" w:hAnsi="Times New Roman" w:cs="Times New Roman"/>
          <w:sz w:val="24"/>
          <w:szCs w:val="24"/>
        </w:rPr>
        <w:t xml:space="preserve"> in ascending &amp; descending </w:t>
      </w:r>
      <w:proofErr w:type="gramStart"/>
      <w:r w:rsidRPr="00037B87">
        <w:rPr>
          <w:rFonts w:ascii="Times New Roman" w:hAnsi="Times New Roman" w:cs="Times New Roman"/>
          <w:sz w:val="24"/>
          <w:szCs w:val="24"/>
        </w:rPr>
        <w:t xml:space="preserve">order </w:t>
      </w:r>
      <w:r w:rsidR="000C72EC" w:rsidRPr="00037B87">
        <w:rPr>
          <w:rFonts w:ascii="Times New Roman" w:hAnsi="Times New Roman" w:cs="Times New Roman"/>
          <w:sz w:val="24"/>
          <w:szCs w:val="24"/>
        </w:rPr>
        <w:t xml:space="preserve"> after</w:t>
      </w:r>
      <w:proofErr w:type="gramEnd"/>
      <w:r w:rsidR="000C72EC" w:rsidRPr="00037B87">
        <w:rPr>
          <w:rFonts w:ascii="Times New Roman" w:hAnsi="Times New Roman" w:cs="Times New Roman"/>
          <w:sz w:val="24"/>
          <w:szCs w:val="24"/>
        </w:rPr>
        <w:t xml:space="preserve"> the click on 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the </w:t>
      </w:r>
      <w:r w:rsidR="000C72EC" w:rsidRPr="00037B87">
        <w:rPr>
          <w:rFonts w:ascii="Times New Roman" w:hAnsi="Times New Roman" w:cs="Times New Roman"/>
          <w:sz w:val="24"/>
          <w:szCs w:val="24"/>
        </w:rPr>
        <w:t>header of the list record(which is underlined)</w:t>
      </w:r>
      <w:r w:rsidRPr="00037B87">
        <w:rPr>
          <w:rFonts w:ascii="Times New Roman" w:hAnsi="Times New Roman" w:cs="Times New Roman"/>
          <w:sz w:val="24"/>
          <w:szCs w:val="24"/>
        </w:rPr>
        <w:t>.</w:t>
      </w:r>
    </w:p>
    <w:p w14:paraId="213AB320" w14:textId="77777777" w:rsidR="000948ED" w:rsidRDefault="000948ED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3F69862" w14:textId="640CC30D" w:rsidR="000948ED" w:rsidRDefault="000948ED" w:rsidP="000C72EC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0640C591" w14:textId="77777777" w:rsidR="000948ED" w:rsidRDefault="000948ED" w:rsidP="000C72EC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7DE7F69B" w14:textId="77777777" w:rsidR="008D39FE" w:rsidRPr="00037B87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37B87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037B87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B5B2421" wp14:editId="2285E4ED">
            <wp:extent cx="459441" cy="190500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C9B95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1985F5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05AC10F9" wp14:editId="3771F812">
            <wp:extent cx="5985561" cy="612476"/>
            <wp:effectExtent l="0" t="0" r="0" b="0"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" name="Picture 63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108" cy="62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4F83F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F24669F" w14:textId="77777777" w:rsidR="008D39FE" w:rsidRPr="00037B87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 xml:space="preserve">Here you can search according to the field of </w:t>
      </w:r>
      <w:r w:rsidR="00B2467D" w:rsidRPr="00037B87">
        <w:rPr>
          <w:rFonts w:ascii="Times New Roman" w:hAnsi="Times New Roman" w:cs="Times New Roman"/>
          <w:sz w:val="24"/>
          <w:szCs w:val="24"/>
        </w:rPr>
        <w:t>Voucher</w:t>
      </w:r>
      <w:r w:rsidRPr="00037B8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37B87">
        <w:rPr>
          <w:rFonts w:ascii="Times New Roman" w:hAnsi="Times New Roman" w:cs="Times New Roman"/>
          <w:sz w:val="24"/>
          <w:szCs w:val="24"/>
        </w:rPr>
        <w:t>No.,</w:t>
      </w:r>
      <w:r w:rsidR="00B2467D" w:rsidRPr="00037B87">
        <w:rPr>
          <w:rFonts w:ascii="Times New Roman" w:hAnsi="Times New Roman" w:cs="Times New Roman"/>
          <w:sz w:val="24"/>
          <w:szCs w:val="24"/>
        </w:rPr>
        <w:t>Transfer</w:t>
      </w:r>
      <w:proofErr w:type="gramEnd"/>
      <w:r w:rsidR="00B2467D" w:rsidRPr="00037B87">
        <w:rPr>
          <w:rFonts w:ascii="Times New Roman" w:hAnsi="Times New Roman" w:cs="Times New Roman"/>
          <w:sz w:val="24"/>
          <w:szCs w:val="24"/>
        </w:rPr>
        <w:t xml:space="preserve"> Date</w:t>
      </w:r>
      <w:r w:rsidRPr="00037B87">
        <w:rPr>
          <w:rFonts w:ascii="Times New Roman" w:hAnsi="Times New Roman" w:cs="Times New Roman"/>
          <w:sz w:val="24"/>
          <w:szCs w:val="24"/>
        </w:rPr>
        <w:t>,</w:t>
      </w:r>
      <w:r w:rsidR="00B2467D" w:rsidRPr="00037B87">
        <w:rPr>
          <w:rFonts w:ascii="Times New Roman" w:hAnsi="Times New Roman" w:cs="Times New Roman"/>
          <w:sz w:val="24"/>
          <w:szCs w:val="24"/>
        </w:rPr>
        <w:t>Request No.</w:t>
      </w:r>
      <w:r w:rsidRPr="00037B87">
        <w:rPr>
          <w:rFonts w:ascii="Times New Roman" w:hAnsi="Times New Roman" w:cs="Times New Roman"/>
          <w:sz w:val="24"/>
          <w:szCs w:val="24"/>
        </w:rPr>
        <w:t>,</w:t>
      </w:r>
      <w:r w:rsidR="00B2467D" w:rsidRPr="00037B87">
        <w:rPr>
          <w:rFonts w:ascii="Times New Roman" w:hAnsi="Times New Roman" w:cs="Times New Roman"/>
          <w:sz w:val="24"/>
          <w:szCs w:val="24"/>
        </w:rPr>
        <w:t>Transfer From,</w:t>
      </w:r>
      <w:r w:rsidRPr="00037B87">
        <w:rPr>
          <w:rFonts w:ascii="Times New Roman" w:hAnsi="Times New Roman" w:cs="Times New Roman"/>
          <w:sz w:val="24"/>
          <w:szCs w:val="24"/>
        </w:rPr>
        <w:t>Created By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the</w:t>
      </w:r>
      <w:r w:rsidRPr="00037B87">
        <w:rPr>
          <w:rFonts w:ascii="Times New Roman" w:hAnsi="Times New Roman" w:cs="Times New Roman"/>
          <w:sz w:val="24"/>
          <w:szCs w:val="24"/>
        </w:rPr>
        <w:t>n you will get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a</w:t>
      </w:r>
      <w:r w:rsidRPr="00037B87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037B87" w:rsidRPr="00037B87">
        <w:rPr>
          <w:rFonts w:ascii="Times New Roman" w:hAnsi="Times New Roman" w:cs="Times New Roman"/>
          <w:sz w:val="24"/>
          <w:szCs w:val="24"/>
        </w:rPr>
        <w:t>s</w:t>
      </w:r>
      <w:r w:rsidRPr="00037B8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81C484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275CE561" w14:textId="77777777" w:rsidR="008D39FE" w:rsidRPr="00037B87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sz w:val="24"/>
          <w:szCs w:val="24"/>
        </w:rPr>
        <w:lastRenderedPageBreak/>
        <w:t>Search-</w:t>
      </w:r>
      <w:r w:rsidRPr="00037B87">
        <w:rPr>
          <w:rFonts w:ascii="Times New Roman" w:hAnsi="Times New Roman" w:cs="Times New Roman"/>
          <w:sz w:val="24"/>
          <w:szCs w:val="24"/>
        </w:rPr>
        <w:t xml:space="preserve"> </w:t>
      </w:r>
      <w:r w:rsidRPr="00037B87">
        <w:rPr>
          <w:noProof/>
          <w:lang w:val="en-US"/>
        </w:rPr>
        <w:drawing>
          <wp:inline distT="0" distB="0" distL="0" distR="0" wp14:anchorId="53EFF26B" wp14:editId="3733DC12">
            <wp:extent cx="390525" cy="180975"/>
            <wp:effectExtent l="0" t="0" r="9525" b="9525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7B87">
        <w:rPr>
          <w:rFonts w:ascii="Times New Roman" w:hAnsi="Times New Roman" w:cs="Times New Roman"/>
          <w:sz w:val="24"/>
          <w:szCs w:val="24"/>
        </w:rPr>
        <w:t xml:space="preserve"> After that click on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 the</w:t>
      </w:r>
      <w:r w:rsidRPr="00037B87">
        <w:rPr>
          <w:rFonts w:ascii="Times New Roman" w:hAnsi="Times New Roman" w:cs="Times New Roman"/>
          <w:sz w:val="24"/>
          <w:szCs w:val="24"/>
        </w:rPr>
        <w:t xml:space="preserve"> search </w:t>
      </w:r>
      <w:proofErr w:type="gramStart"/>
      <w:r w:rsidRPr="00037B87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037B87">
        <w:rPr>
          <w:rFonts w:ascii="Times New Roman" w:hAnsi="Times New Roman" w:cs="Times New Roman"/>
          <w:sz w:val="24"/>
          <w:szCs w:val="24"/>
        </w:rPr>
        <w:t xml:space="preserve"> you get records ac</w:t>
      </w:r>
      <w:r w:rsidR="00037B87" w:rsidRPr="00037B87">
        <w:rPr>
          <w:rFonts w:ascii="Times New Roman" w:hAnsi="Times New Roman" w:cs="Times New Roman"/>
          <w:sz w:val="24"/>
          <w:szCs w:val="24"/>
        </w:rPr>
        <w:t>cording to search</w:t>
      </w:r>
      <w:r w:rsidRPr="00037B87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31D88385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3A5184" w14:textId="77777777" w:rsidR="008D39FE" w:rsidRPr="00037B87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sz w:val="24"/>
          <w:szCs w:val="24"/>
        </w:rPr>
        <w:t>Refresh-</w:t>
      </w:r>
      <w:r w:rsidRPr="00037B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37B8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8E7947" wp14:editId="03CF715D">
            <wp:extent cx="278296" cy="152400"/>
            <wp:effectExtent l="0" t="0" r="7620" b="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7B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37B87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037B87" w:rsidRPr="00037B87">
        <w:rPr>
          <w:rFonts w:ascii="Times New Roman" w:hAnsi="Times New Roman" w:cs="Times New Roman"/>
          <w:sz w:val="24"/>
          <w:szCs w:val="24"/>
        </w:rPr>
        <w:t>s,</w:t>
      </w:r>
      <w:r w:rsidRPr="00037B87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the </w:t>
      </w:r>
      <w:r w:rsidRPr="00037B87">
        <w:rPr>
          <w:rFonts w:ascii="Times New Roman" w:hAnsi="Times New Roman" w:cs="Times New Roman"/>
          <w:sz w:val="24"/>
          <w:szCs w:val="24"/>
        </w:rPr>
        <w:t>refresh button.</w:t>
      </w:r>
    </w:p>
    <w:p w14:paraId="0A562ABE" w14:textId="77777777" w:rsidR="008D39FE" w:rsidRPr="00D167B1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6B2832E" w14:textId="77777777" w:rsidR="000C72EC" w:rsidRPr="000C72EC" w:rsidRDefault="000948ED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C72EC" w:rsidRPr="000C72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F527B" w14:textId="77777777" w:rsidR="008D39FE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EBF932" w14:textId="77777777" w:rsidR="008D39FE" w:rsidRPr="00DB52F1" w:rsidRDefault="008D39FE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FC3DC11" w14:textId="77777777" w:rsidR="00DB52F1" w:rsidRPr="00037B87" w:rsidRDefault="00DB52F1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037B87">
        <w:rPr>
          <w:rFonts w:ascii="Times New Roman" w:hAnsi="Times New Roman" w:cs="Times New Roman"/>
          <w:b/>
          <w:sz w:val="28"/>
          <w:szCs w:val="28"/>
        </w:rPr>
        <w:t>Edit</w:t>
      </w:r>
      <w:r w:rsidR="000C72EC" w:rsidRPr="00037B87">
        <w:rPr>
          <w:rFonts w:ascii="Times New Roman" w:hAnsi="Times New Roman" w:cs="Times New Roman"/>
          <w:b/>
          <w:sz w:val="28"/>
          <w:szCs w:val="28"/>
        </w:rPr>
        <w:t>-</w:t>
      </w:r>
      <w:r w:rsidRPr="00037B87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</w:t>
      </w:r>
      <w:r w:rsidRPr="00037B87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83CA4B9" wp14:editId="59881FED">
            <wp:extent cx="331469" cy="180975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39727" t="43884" r="57447" b="52127"/>
                    <a:stretch/>
                  </pic:blipFill>
                  <pic:spPr bwMode="auto">
                    <a:xfrm>
                      <a:off x="0" y="0"/>
                      <a:ext cx="336454" cy="183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E370B" w14:textId="77777777" w:rsidR="00DB52F1" w:rsidRPr="00DB52F1" w:rsidRDefault="00DB52F1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F263AE" w14:textId="77777777" w:rsidR="000C72EC" w:rsidRPr="00037B87" w:rsidRDefault="000C72EC" w:rsidP="004374C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37B87">
        <w:rPr>
          <w:rFonts w:ascii="Times New Roman" w:hAnsi="Times New Roman" w:cs="Times New Roman"/>
          <w:sz w:val="24"/>
          <w:szCs w:val="24"/>
        </w:rPr>
        <w:t xml:space="preserve">When you want to 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the </w:t>
      </w:r>
      <w:r w:rsidRPr="00037B87">
        <w:rPr>
          <w:rFonts w:ascii="Times New Roman" w:hAnsi="Times New Roman" w:cs="Times New Roman"/>
          <w:sz w:val="24"/>
          <w:szCs w:val="24"/>
        </w:rPr>
        <w:t>edit record</w:t>
      </w:r>
      <w:r w:rsidR="00037B87" w:rsidRPr="00037B87">
        <w:rPr>
          <w:rFonts w:ascii="Times New Roman" w:hAnsi="Times New Roman" w:cs="Times New Roman"/>
          <w:sz w:val="24"/>
          <w:szCs w:val="24"/>
        </w:rPr>
        <w:t>,</w:t>
      </w:r>
      <w:r w:rsidRPr="00037B87">
        <w:rPr>
          <w:rFonts w:ascii="Times New Roman" w:hAnsi="Times New Roman" w:cs="Times New Roman"/>
          <w:sz w:val="24"/>
          <w:szCs w:val="24"/>
        </w:rPr>
        <w:t xml:space="preserve"> </w:t>
      </w:r>
      <w:r w:rsidR="00037B87" w:rsidRPr="00037B87">
        <w:rPr>
          <w:rFonts w:ascii="Times New Roman" w:hAnsi="Times New Roman" w:cs="Times New Roman"/>
          <w:sz w:val="24"/>
          <w:szCs w:val="24"/>
        </w:rPr>
        <w:t>the</w:t>
      </w:r>
      <w:r w:rsidR="006131CF" w:rsidRPr="00037B87">
        <w:rPr>
          <w:rFonts w:ascii="Times New Roman" w:hAnsi="Times New Roman" w:cs="Times New Roman"/>
          <w:sz w:val="24"/>
          <w:szCs w:val="24"/>
        </w:rPr>
        <w:t xml:space="preserve">n click on </w:t>
      </w:r>
      <w:r w:rsidR="00037B87" w:rsidRPr="00037B87">
        <w:rPr>
          <w:rFonts w:ascii="Times New Roman" w:hAnsi="Times New Roman" w:cs="Times New Roman"/>
          <w:sz w:val="24"/>
          <w:szCs w:val="24"/>
        </w:rPr>
        <w:t xml:space="preserve">the </w:t>
      </w:r>
      <w:r w:rsidR="006131CF" w:rsidRPr="00037B87">
        <w:rPr>
          <w:rFonts w:ascii="Times New Roman" w:hAnsi="Times New Roman" w:cs="Times New Roman"/>
          <w:sz w:val="24"/>
          <w:szCs w:val="24"/>
        </w:rPr>
        <w:t>edit button.</w:t>
      </w:r>
    </w:p>
    <w:p w14:paraId="07E6FD61" w14:textId="2A468B47" w:rsidR="000C72EC" w:rsidRDefault="000C72EC" w:rsidP="000C72EC">
      <w:pPr>
        <w:rPr>
          <w:rFonts w:ascii="Times New Roman" w:hAnsi="Times New Roman" w:cs="Times New Roman"/>
          <w:b/>
          <w:sz w:val="24"/>
          <w:szCs w:val="24"/>
        </w:rPr>
      </w:pPr>
    </w:p>
    <w:p w14:paraId="43932CAF" w14:textId="77777777" w:rsidR="006131CF" w:rsidRPr="00037B87" w:rsidRDefault="006131CF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After click on edit button than edit page open for edit</w:t>
      </w:r>
      <w:r w:rsidR="00037B87" w:rsidRPr="00037B87">
        <w:rPr>
          <w:rFonts w:ascii="Times New Roman" w:hAnsi="Times New Roman" w:cs="Times New Roman"/>
          <w:sz w:val="24"/>
          <w:szCs w:val="24"/>
        </w:rPr>
        <w:t>ing</w:t>
      </w:r>
      <w:r w:rsidRPr="00037B87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Pr="00037B87">
        <w:rPr>
          <w:rFonts w:ascii="Times New Roman" w:hAnsi="Times New Roman" w:cs="Times New Roman"/>
          <w:sz w:val="24"/>
          <w:szCs w:val="24"/>
        </w:rPr>
        <w:t>record.And</w:t>
      </w:r>
      <w:proofErr w:type="gramEnd"/>
      <w:r w:rsidRPr="00037B87">
        <w:rPr>
          <w:rFonts w:ascii="Times New Roman" w:hAnsi="Times New Roman" w:cs="Times New Roman"/>
          <w:sz w:val="24"/>
          <w:szCs w:val="24"/>
        </w:rPr>
        <w:t xml:space="preserve"> you can either save or post the record.</w:t>
      </w:r>
    </w:p>
    <w:p w14:paraId="00260321" w14:textId="77777777" w:rsidR="006131CF" w:rsidRPr="00037B87" w:rsidRDefault="006131CF" w:rsidP="004374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37B87">
        <w:rPr>
          <w:rFonts w:ascii="Times New Roman" w:hAnsi="Times New Roman" w:cs="Times New Roman"/>
          <w:b/>
          <w:sz w:val="24"/>
          <w:szCs w:val="24"/>
        </w:rPr>
        <w:t xml:space="preserve">Note- </w:t>
      </w:r>
      <w:r w:rsidRPr="00037B87">
        <w:rPr>
          <w:rFonts w:ascii="Times New Roman" w:hAnsi="Times New Roman" w:cs="Times New Roman"/>
          <w:sz w:val="24"/>
          <w:szCs w:val="24"/>
        </w:rPr>
        <w:t>After post the record you can’t edit this record.</w:t>
      </w:r>
    </w:p>
    <w:p w14:paraId="4D52BC63" w14:textId="77777777" w:rsidR="000C72EC" w:rsidRDefault="000C72EC" w:rsidP="000C72EC">
      <w:pPr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9E99B92" wp14:editId="413A1A1F">
            <wp:extent cx="5731458" cy="3062377"/>
            <wp:effectExtent l="0" t="0" r="3175" b="508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882" cy="306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21308" w14:textId="77777777" w:rsidR="0069082E" w:rsidRPr="00037B87" w:rsidRDefault="0069082E" w:rsidP="004374C7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b/>
          <w:sz w:val="28"/>
          <w:szCs w:val="28"/>
        </w:rPr>
        <w:t>New</w:t>
      </w:r>
      <w:r w:rsidR="000C72EC" w:rsidRPr="00037B87">
        <w:rPr>
          <w:rFonts w:ascii="Times New Roman" w:hAnsi="Times New Roman" w:cs="Times New Roman"/>
          <w:b/>
          <w:sz w:val="28"/>
          <w:szCs w:val="28"/>
        </w:rPr>
        <w:t>-</w:t>
      </w:r>
      <w:r w:rsidRPr="00037B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7105CE" w14:textId="77777777" w:rsidR="000C72EC" w:rsidRPr="00037B87" w:rsidRDefault="0069082E" w:rsidP="004374C7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37B87">
        <w:rPr>
          <w:rFonts w:ascii="Times New Roman" w:hAnsi="Times New Roman" w:cs="Times New Roman"/>
          <w:sz w:val="24"/>
          <w:szCs w:val="24"/>
        </w:rPr>
        <w:t>Y</w:t>
      </w:r>
      <w:r w:rsidR="000C72EC" w:rsidRPr="00037B87">
        <w:rPr>
          <w:rFonts w:ascii="Times New Roman" w:hAnsi="Times New Roman" w:cs="Times New Roman"/>
          <w:sz w:val="24"/>
          <w:szCs w:val="24"/>
        </w:rPr>
        <w:t>ou can’t directly come in new tab you can just edit the transfer.</w:t>
      </w:r>
    </w:p>
    <w:p w14:paraId="64F878E4" w14:textId="77777777" w:rsidR="0069082E" w:rsidRDefault="0069082E" w:rsidP="004374C7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B42A07D" w14:textId="77777777" w:rsidR="0069082E" w:rsidRDefault="0069082E" w:rsidP="000C72EC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14:paraId="3613B733" w14:textId="77777777" w:rsidR="0069082E" w:rsidRDefault="0069082E" w:rsidP="000C72EC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14:paraId="2D67E690" w14:textId="77777777" w:rsidR="00037B87" w:rsidRDefault="00037B87" w:rsidP="00B374FF">
      <w:pPr>
        <w:rPr>
          <w:rFonts w:ascii="Times New Roman" w:hAnsi="Times New Roman" w:cs="Times New Roman"/>
          <w:b/>
          <w:sz w:val="32"/>
          <w:szCs w:val="32"/>
        </w:rPr>
      </w:pPr>
    </w:p>
    <w:p w14:paraId="0604DD49" w14:textId="77777777" w:rsidR="0045660F" w:rsidRPr="00515137" w:rsidRDefault="0045660F" w:rsidP="004374C7">
      <w:pPr>
        <w:pStyle w:val="Heading1"/>
        <w:jc w:val="both"/>
        <w:rPr>
          <w:rFonts w:ascii="Times New Roman" w:hAnsi="Times New Roman" w:cs="Times New Roman"/>
          <w:sz w:val="32"/>
          <w:szCs w:val="32"/>
        </w:rPr>
      </w:pPr>
      <w:bookmarkStart w:id="17" w:name="_Toc451779718"/>
      <w:r w:rsidRPr="00515137">
        <w:rPr>
          <w:rFonts w:ascii="Times New Roman" w:hAnsi="Times New Roman" w:cs="Times New Roman"/>
          <w:sz w:val="32"/>
          <w:szCs w:val="32"/>
        </w:rPr>
        <w:lastRenderedPageBreak/>
        <w:t xml:space="preserve">1.20 </w:t>
      </w:r>
      <w:r w:rsidR="00926E8A" w:rsidRPr="00515137">
        <w:rPr>
          <w:rFonts w:ascii="Times New Roman" w:hAnsi="Times New Roman" w:cs="Times New Roman"/>
          <w:sz w:val="32"/>
          <w:szCs w:val="32"/>
        </w:rPr>
        <w:t xml:space="preserve">Transfer </w:t>
      </w:r>
      <w:proofErr w:type="gramStart"/>
      <w:r w:rsidR="00926E8A" w:rsidRPr="00515137">
        <w:rPr>
          <w:rFonts w:ascii="Times New Roman" w:hAnsi="Times New Roman" w:cs="Times New Roman"/>
          <w:sz w:val="32"/>
          <w:szCs w:val="32"/>
        </w:rPr>
        <w:t>Out:-</w:t>
      </w:r>
      <w:bookmarkEnd w:id="17"/>
      <w:proofErr w:type="gramEnd"/>
    </w:p>
    <w:p w14:paraId="03A9EB20" w14:textId="77777777" w:rsidR="00037B87" w:rsidRPr="00037B87" w:rsidRDefault="00037B87" w:rsidP="004374C7">
      <w:pPr>
        <w:jc w:val="both"/>
      </w:pPr>
    </w:p>
    <w:p w14:paraId="28ADE78B" w14:textId="77777777" w:rsidR="00926E8A" w:rsidRPr="0025481B" w:rsidRDefault="0045660F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In this page</w:t>
      </w:r>
      <w:r w:rsidR="00926E8A" w:rsidRPr="0025481B">
        <w:rPr>
          <w:rFonts w:ascii="Times New Roman" w:hAnsi="Times New Roman" w:cs="Times New Roman"/>
          <w:sz w:val="24"/>
          <w:szCs w:val="24"/>
        </w:rPr>
        <w:t xml:space="preserve"> all trans</w:t>
      </w:r>
      <w:r w:rsidRPr="0025481B">
        <w:rPr>
          <w:rFonts w:ascii="Times New Roman" w:hAnsi="Times New Roman" w:cs="Times New Roman"/>
          <w:sz w:val="24"/>
          <w:szCs w:val="24"/>
        </w:rPr>
        <w:t xml:space="preserve">fer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out  r</w:t>
      </w:r>
      <w:r w:rsidR="00570166" w:rsidRPr="0025481B">
        <w:rPr>
          <w:rFonts w:ascii="Times New Roman" w:hAnsi="Times New Roman" w:cs="Times New Roman"/>
          <w:sz w:val="24"/>
          <w:szCs w:val="24"/>
        </w:rPr>
        <w:t>ecord</w:t>
      </w:r>
      <w:proofErr w:type="gramEnd"/>
      <w:r w:rsidR="00570166"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Pr="0025481B">
        <w:rPr>
          <w:rFonts w:ascii="Times New Roman" w:hAnsi="Times New Roman" w:cs="Times New Roman"/>
          <w:sz w:val="24"/>
          <w:szCs w:val="24"/>
        </w:rPr>
        <w:t xml:space="preserve"> show,Those record</w:t>
      </w:r>
      <w:r w:rsidR="00037B87" w:rsidRPr="0025481B">
        <w:rPr>
          <w:rFonts w:ascii="Times New Roman" w:hAnsi="Times New Roman" w:cs="Times New Roman"/>
          <w:sz w:val="24"/>
          <w:szCs w:val="24"/>
        </w:rPr>
        <w:t>s come from requesting</w:t>
      </w:r>
      <w:r w:rsidRPr="0025481B">
        <w:rPr>
          <w:rFonts w:ascii="Times New Roman" w:hAnsi="Times New Roman" w:cs="Times New Roman"/>
          <w:sz w:val="24"/>
          <w:szCs w:val="24"/>
        </w:rPr>
        <w:t xml:space="preserve"> location.</w:t>
      </w:r>
    </w:p>
    <w:p w14:paraId="32988CD3" w14:textId="77777777" w:rsidR="009405E4" w:rsidRPr="0025481B" w:rsidRDefault="009405E4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There are Four tabs-</w:t>
      </w:r>
    </w:p>
    <w:p w14:paraId="215F3F83" w14:textId="77777777" w:rsidR="00256445" w:rsidRPr="0025481B" w:rsidRDefault="009405E4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List</w:t>
      </w:r>
    </w:p>
    <w:p w14:paraId="5E145BA8" w14:textId="77777777" w:rsidR="009405E4" w:rsidRPr="0025481B" w:rsidRDefault="009405E4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New</w:t>
      </w:r>
    </w:p>
    <w:p w14:paraId="4E0D186B" w14:textId="77777777" w:rsidR="009405E4" w:rsidRPr="0025481B" w:rsidRDefault="009405E4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Bin</w:t>
      </w:r>
    </w:p>
    <w:p w14:paraId="676E9949" w14:textId="77777777" w:rsidR="009405E4" w:rsidRPr="0025481B" w:rsidRDefault="009405E4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Request</w:t>
      </w:r>
    </w:p>
    <w:p w14:paraId="18FB6C40" w14:textId="77777777" w:rsidR="004543D1" w:rsidRPr="0025481B" w:rsidRDefault="004543D1" w:rsidP="004374C7">
      <w:pPr>
        <w:jc w:val="both"/>
        <w:rPr>
          <w:rFonts w:ascii="Times New Roman" w:hAnsi="Times New Roman" w:cs="Times New Roman"/>
          <w:sz w:val="28"/>
          <w:szCs w:val="28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List-</w:t>
      </w:r>
      <w:r w:rsidRPr="0025481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07487DB" w14:textId="77777777" w:rsidR="008610BA" w:rsidRPr="0025481B" w:rsidRDefault="00B374FF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 xml:space="preserve">In this tab you will get all saved Transfer out record against requested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location,Also</w:t>
      </w:r>
      <w:proofErr w:type="gramEnd"/>
      <w:r w:rsidRPr="0025481B">
        <w:rPr>
          <w:rFonts w:ascii="Times New Roman" w:hAnsi="Times New Roman" w:cs="Times New Roman"/>
          <w:sz w:val="24"/>
          <w:szCs w:val="24"/>
        </w:rPr>
        <w:t xml:space="preserve"> show requested location field or “To Transfer” you can show in list and you can search </w:t>
      </w:r>
      <w:r w:rsidR="0025481B" w:rsidRPr="0025481B">
        <w:rPr>
          <w:rFonts w:ascii="Times New Roman" w:hAnsi="Times New Roman" w:cs="Times New Roman"/>
          <w:sz w:val="24"/>
          <w:szCs w:val="24"/>
        </w:rPr>
        <w:t>the record according to the search</w:t>
      </w:r>
      <w:r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="0025481B" w:rsidRPr="0025481B">
        <w:rPr>
          <w:rFonts w:ascii="Times New Roman" w:hAnsi="Times New Roman" w:cs="Times New Roman"/>
          <w:sz w:val="24"/>
          <w:szCs w:val="24"/>
        </w:rPr>
        <w:t>c</w:t>
      </w:r>
      <w:r w:rsidRPr="0025481B">
        <w:rPr>
          <w:rFonts w:ascii="Times New Roman" w:hAnsi="Times New Roman" w:cs="Times New Roman"/>
          <w:sz w:val="24"/>
          <w:szCs w:val="24"/>
        </w:rPr>
        <w:t>riteria and also edit &amp; post the record.</w:t>
      </w:r>
      <w:r w:rsidRPr="0025481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18C7D4E" w14:textId="77777777" w:rsidR="008610BA" w:rsidRDefault="008610BA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AFDB46" w14:textId="77777777" w:rsidR="00B374FF" w:rsidRPr="0045660F" w:rsidRDefault="00CE7A79" w:rsidP="0025481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4A1700" wp14:editId="6CD5E920">
            <wp:extent cx="5731510" cy="2687730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BEBC6" w14:textId="77777777" w:rsidR="008610BA" w:rsidRDefault="008610BA" w:rsidP="008610BA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6B10FD45" w14:textId="77777777" w:rsidR="008610BA" w:rsidRPr="0025481B" w:rsidRDefault="008610BA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Sorting</w:t>
      </w:r>
      <w:r w:rsidRPr="0025481B">
        <w:rPr>
          <w:rFonts w:ascii="Times New Roman" w:hAnsi="Times New Roman" w:cs="Times New Roman"/>
          <w:sz w:val="28"/>
          <w:szCs w:val="28"/>
        </w:rPr>
        <w:t xml:space="preserve">- </w:t>
      </w:r>
    </w:p>
    <w:p w14:paraId="05D120F4" w14:textId="77777777" w:rsidR="0025481B" w:rsidRPr="008610BA" w:rsidRDefault="0025481B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2E9DEDF" w14:textId="77777777" w:rsidR="008610BA" w:rsidRPr="0025481B" w:rsidRDefault="008610BA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You can also sort the record</w:t>
      </w:r>
      <w:r w:rsidR="00CE7A79" w:rsidRPr="0025481B">
        <w:rPr>
          <w:rFonts w:ascii="Times New Roman" w:hAnsi="Times New Roman" w:cs="Times New Roman"/>
          <w:sz w:val="24"/>
          <w:szCs w:val="24"/>
        </w:rPr>
        <w:t xml:space="preserve"> in ascending &amp; descending order</w:t>
      </w:r>
      <w:r w:rsidRPr="0025481B">
        <w:rPr>
          <w:rFonts w:ascii="Times New Roman" w:hAnsi="Times New Roman" w:cs="Times New Roman"/>
          <w:sz w:val="24"/>
          <w:szCs w:val="24"/>
        </w:rPr>
        <w:t xml:space="preserve"> after the click on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the</w:t>
      </w:r>
      <w:r w:rsidRPr="0025481B">
        <w:rPr>
          <w:rFonts w:ascii="Times New Roman" w:hAnsi="Times New Roman" w:cs="Times New Roman"/>
          <w:sz w:val="24"/>
          <w:szCs w:val="24"/>
        </w:rPr>
        <w:t xml:space="preserve"> header of the list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25481B">
        <w:rPr>
          <w:rFonts w:ascii="Times New Roman" w:hAnsi="Times New Roman" w:cs="Times New Roman"/>
          <w:sz w:val="24"/>
          <w:szCs w:val="24"/>
        </w:rPr>
        <w:t>which is underlined)</w:t>
      </w:r>
      <w:r w:rsidR="00CE7A79" w:rsidRPr="0025481B">
        <w:rPr>
          <w:rFonts w:ascii="Times New Roman" w:hAnsi="Times New Roman" w:cs="Times New Roman"/>
          <w:sz w:val="24"/>
          <w:szCs w:val="24"/>
        </w:rPr>
        <w:t>.</w:t>
      </w:r>
      <w:r w:rsidRPr="002548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17EDA0" w14:textId="77777777" w:rsidR="00231A6A" w:rsidRPr="0025481B" w:rsidRDefault="00CE7A79" w:rsidP="0025481B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D56E9D8" wp14:editId="003E698F">
            <wp:extent cx="5731510" cy="268773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207" w:rsidRPr="0025481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E03DA15" w14:textId="77777777" w:rsidR="002E7207" w:rsidRPr="0025481B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25481B">
        <w:rPr>
          <w:noProof/>
          <w:lang w:val="en-US"/>
        </w:rPr>
        <w:drawing>
          <wp:inline distT="0" distB="0" distL="0" distR="0" wp14:anchorId="6D487826" wp14:editId="10364B95">
            <wp:extent cx="459441" cy="1905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31FE" w14:textId="77777777" w:rsidR="002E7207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D4B95C" w14:textId="77777777" w:rsidR="002E7207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0DFE5DB0" wp14:editId="67D3E28E">
            <wp:extent cx="5731510" cy="566793"/>
            <wp:effectExtent l="0" t="0" r="2540" b="508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143" cy="584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7E153" w14:textId="77777777" w:rsidR="002E7207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1EC245E" w14:textId="77777777" w:rsidR="002E7207" w:rsidRPr="0025481B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 xml:space="preserve">Here you can search according to the field of Voucher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No.,Transfer</w:t>
      </w:r>
      <w:proofErr w:type="gramEnd"/>
      <w:r w:rsidRPr="0025481B">
        <w:rPr>
          <w:rFonts w:ascii="Times New Roman" w:hAnsi="Times New Roman" w:cs="Times New Roman"/>
          <w:sz w:val="24"/>
          <w:szCs w:val="24"/>
        </w:rPr>
        <w:t xml:space="preserve"> Date,Request No.,Created By</w:t>
      </w:r>
      <w:r w:rsidR="0025481B">
        <w:rPr>
          <w:rFonts w:ascii="Times New Roman" w:hAnsi="Times New Roman" w:cs="Times New Roman"/>
          <w:sz w:val="24"/>
          <w:szCs w:val="24"/>
        </w:rPr>
        <w:t xml:space="preserve"> the</w:t>
      </w:r>
      <w:r w:rsidRPr="0025481B">
        <w:rPr>
          <w:rFonts w:ascii="Times New Roman" w:hAnsi="Times New Roman" w:cs="Times New Roman"/>
          <w:sz w:val="24"/>
          <w:szCs w:val="24"/>
        </w:rPr>
        <w:t>n you will get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a</w:t>
      </w:r>
      <w:r w:rsidRPr="0025481B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25481B" w:rsidRPr="0025481B">
        <w:rPr>
          <w:rFonts w:ascii="Times New Roman" w:hAnsi="Times New Roman" w:cs="Times New Roman"/>
          <w:sz w:val="24"/>
          <w:szCs w:val="24"/>
        </w:rPr>
        <w:t>s</w:t>
      </w:r>
      <w:r w:rsidRPr="002548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3BDD53" w14:textId="77777777" w:rsidR="002E7207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2A69552" w14:textId="77777777" w:rsidR="002E7207" w:rsidRPr="0025481B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>Search-</w:t>
      </w:r>
      <w:r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Pr="0025481B">
        <w:rPr>
          <w:noProof/>
          <w:lang w:val="en-US"/>
        </w:rPr>
        <w:drawing>
          <wp:inline distT="0" distB="0" distL="0" distR="0" wp14:anchorId="6DF6D1E5" wp14:editId="30DF3328">
            <wp:extent cx="390525" cy="180975"/>
            <wp:effectExtent l="0" t="0" r="9525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the search button </w:t>
      </w:r>
      <w:r w:rsidRPr="0025481B">
        <w:rPr>
          <w:rFonts w:ascii="Times New Roman" w:hAnsi="Times New Roman" w:cs="Times New Roman"/>
          <w:sz w:val="24"/>
          <w:szCs w:val="24"/>
        </w:rPr>
        <w:t>and you get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records according to search</w:t>
      </w:r>
      <w:r w:rsidRPr="0025481B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6BBB1EF0" w14:textId="77777777" w:rsidR="002E7207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9EC737" w14:textId="77777777" w:rsidR="002E7207" w:rsidRPr="0025481B" w:rsidRDefault="002E7207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>Refresh-</w:t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DBA4DD5" wp14:editId="6F48EF71">
            <wp:extent cx="278296" cy="152400"/>
            <wp:effectExtent l="0" t="0" r="762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5481B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25481B" w:rsidRPr="0025481B">
        <w:rPr>
          <w:rFonts w:ascii="Times New Roman" w:hAnsi="Times New Roman" w:cs="Times New Roman"/>
          <w:sz w:val="24"/>
          <w:szCs w:val="24"/>
        </w:rPr>
        <w:t>s,</w:t>
      </w:r>
      <w:r w:rsidRPr="0025481B">
        <w:rPr>
          <w:rFonts w:ascii="Times New Roman" w:hAnsi="Times New Roman" w:cs="Times New Roman"/>
          <w:sz w:val="24"/>
          <w:szCs w:val="24"/>
        </w:rPr>
        <w:t xml:space="preserve"> then click on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the</w:t>
      </w:r>
      <w:r w:rsidRPr="0025481B">
        <w:rPr>
          <w:rFonts w:ascii="Times New Roman" w:hAnsi="Times New Roman" w:cs="Times New Roman"/>
          <w:sz w:val="24"/>
          <w:szCs w:val="24"/>
        </w:rPr>
        <w:t xml:space="preserve"> refresh button.</w:t>
      </w:r>
    </w:p>
    <w:p w14:paraId="5A4D3D5B" w14:textId="77777777" w:rsidR="00231A6A" w:rsidRPr="0025481B" w:rsidRDefault="00231A6A" w:rsidP="00ED5085">
      <w:pPr>
        <w:rPr>
          <w:rFonts w:ascii="Times New Roman" w:hAnsi="Times New Roman" w:cs="Times New Roman"/>
          <w:b/>
          <w:sz w:val="28"/>
          <w:szCs w:val="28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Request</w:t>
      </w:r>
      <w:r w:rsidR="00F25F77" w:rsidRPr="0025481B">
        <w:rPr>
          <w:rFonts w:ascii="Times New Roman" w:hAnsi="Times New Roman" w:cs="Times New Roman"/>
          <w:b/>
          <w:sz w:val="28"/>
          <w:szCs w:val="28"/>
        </w:rPr>
        <w:t xml:space="preserve">- </w:t>
      </w:r>
    </w:p>
    <w:p w14:paraId="6037A49F" w14:textId="77777777" w:rsidR="00F25F77" w:rsidRPr="0025481B" w:rsidRDefault="00231A6A" w:rsidP="00616BFB">
      <w:pPr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I</w:t>
      </w:r>
      <w:r w:rsidR="00F25F77" w:rsidRPr="0025481B">
        <w:rPr>
          <w:rFonts w:ascii="Times New Roman" w:hAnsi="Times New Roman" w:cs="Times New Roman"/>
          <w:sz w:val="24"/>
          <w:szCs w:val="24"/>
        </w:rPr>
        <w:t xml:space="preserve">n this tab you will get the </w:t>
      </w:r>
      <w:proofErr w:type="gramStart"/>
      <w:r w:rsidR="00F25F77" w:rsidRPr="0025481B">
        <w:rPr>
          <w:rFonts w:ascii="Times New Roman" w:hAnsi="Times New Roman" w:cs="Times New Roman"/>
          <w:sz w:val="24"/>
          <w:szCs w:val="24"/>
        </w:rPr>
        <w:t>all transfer</w:t>
      </w:r>
      <w:proofErr w:type="gramEnd"/>
      <w:r w:rsidR="00F25F77" w:rsidRPr="0025481B">
        <w:rPr>
          <w:rFonts w:ascii="Times New Roman" w:hAnsi="Times New Roman" w:cs="Times New Roman"/>
          <w:sz w:val="24"/>
          <w:szCs w:val="24"/>
        </w:rPr>
        <w:t xml:space="preserve"> request</w:t>
      </w:r>
      <w:r w:rsidR="0025481B" w:rsidRPr="0025481B">
        <w:rPr>
          <w:rFonts w:ascii="Times New Roman" w:hAnsi="Times New Roman" w:cs="Times New Roman"/>
          <w:sz w:val="24"/>
          <w:szCs w:val="24"/>
        </w:rPr>
        <w:t>s</w:t>
      </w:r>
      <w:r w:rsidR="00F25F77"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Pr="0025481B">
        <w:rPr>
          <w:rFonts w:ascii="Times New Roman" w:hAnsi="Times New Roman" w:cs="Times New Roman"/>
          <w:sz w:val="24"/>
          <w:szCs w:val="24"/>
        </w:rPr>
        <w:t xml:space="preserve">from </w:t>
      </w:r>
      <w:r w:rsidR="0025481B" w:rsidRPr="0025481B">
        <w:rPr>
          <w:rFonts w:ascii="Times New Roman" w:hAnsi="Times New Roman" w:cs="Times New Roman"/>
          <w:sz w:val="24"/>
          <w:szCs w:val="24"/>
        </w:rPr>
        <w:t>an</w:t>
      </w:r>
      <w:r w:rsidRPr="0025481B">
        <w:rPr>
          <w:rFonts w:ascii="Times New Roman" w:hAnsi="Times New Roman" w:cs="Times New Roman"/>
          <w:sz w:val="24"/>
          <w:szCs w:val="24"/>
        </w:rPr>
        <w:t>other location.</w:t>
      </w:r>
    </w:p>
    <w:p w14:paraId="51B35C6D" w14:textId="77777777" w:rsidR="00F25F77" w:rsidRPr="0025481B" w:rsidRDefault="00F25F77" w:rsidP="00616BFB">
      <w:pPr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 xml:space="preserve">   </w:t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16C70C" wp14:editId="21CD73F6">
            <wp:extent cx="5460521" cy="2563354"/>
            <wp:effectExtent l="0" t="0" r="6985" b="889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279" cy="2566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D9451" w14:textId="77777777" w:rsidR="00F25F77" w:rsidRPr="0025481B" w:rsidRDefault="00F25F77" w:rsidP="00616BFB">
      <w:pPr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lastRenderedPageBreak/>
        <w:t xml:space="preserve">Here you can choose the request like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this:-</w:t>
      </w:r>
      <w:proofErr w:type="gramEnd"/>
    </w:p>
    <w:p w14:paraId="7D5FD5A4" w14:textId="30F7F7D2" w:rsidR="00F25F77" w:rsidRPr="0045660F" w:rsidRDefault="00F25F77" w:rsidP="00616BFB">
      <w:pPr>
        <w:rPr>
          <w:rFonts w:ascii="Times New Roman" w:hAnsi="Times New Roman" w:cs="Times New Roman"/>
          <w:sz w:val="24"/>
          <w:szCs w:val="24"/>
        </w:rPr>
      </w:pPr>
    </w:p>
    <w:p w14:paraId="6093FC32" w14:textId="77777777" w:rsidR="00AE36CE" w:rsidRPr="0025481B" w:rsidRDefault="00231A6A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>Request Button-</w:t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338F453" wp14:editId="5B01EC57">
            <wp:extent cx="381000" cy="1905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3F01AD" w14:textId="77777777" w:rsidR="00F25F77" w:rsidRPr="0025481B" w:rsidRDefault="00AE36CE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 xml:space="preserve">Here </w:t>
      </w:r>
      <w:r w:rsidR="0025481B" w:rsidRPr="0025481B">
        <w:rPr>
          <w:rFonts w:ascii="Times New Roman" w:hAnsi="Times New Roman" w:cs="Times New Roman"/>
          <w:sz w:val="24"/>
          <w:szCs w:val="24"/>
        </w:rPr>
        <w:t>y</w:t>
      </w:r>
      <w:r w:rsidR="00F25F77" w:rsidRPr="0025481B">
        <w:rPr>
          <w:rFonts w:ascii="Times New Roman" w:hAnsi="Times New Roman" w:cs="Times New Roman"/>
          <w:sz w:val="24"/>
          <w:szCs w:val="24"/>
        </w:rPr>
        <w:t>ou can click on request button</w:t>
      </w:r>
      <w:r w:rsidR="0025481B" w:rsidRPr="0025481B">
        <w:rPr>
          <w:rFonts w:ascii="Times New Roman" w:hAnsi="Times New Roman" w:cs="Times New Roman"/>
          <w:sz w:val="24"/>
          <w:szCs w:val="24"/>
        </w:rPr>
        <w:t>,</w:t>
      </w:r>
      <w:r w:rsidRPr="0025481B">
        <w:rPr>
          <w:rFonts w:ascii="Times New Roman" w:hAnsi="Times New Roman" w:cs="Times New Roman"/>
          <w:sz w:val="24"/>
          <w:szCs w:val="24"/>
        </w:rPr>
        <w:t xml:space="preserve"> then</w:t>
      </w:r>
      <w:r w:rsidR="00F25F77"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the </w:t>
      </w:r>
      <w:r w:rsidR="00F25F77" w:rsidRPr="0025481B">
        <w:rPr>
          <w:rFonts w:ascii="Times New Roman" w:hAnsi="Times New Roman" w:cs="Times New Roman"/>
          <w:sz w:val="24"/>
          <w:szCs w:val="24"/>
        </w:rPr>
        <w:t>record will show</w:t>
      </w:r>
      <w:r w:rsidRPr="0025481B">
        <w:rPr>
          <w:rFonts w:ascii="Times New Roman" w:hAnsi="Times New Roman" w:cs="Times New Roman"/>
          <w:sz w:val="24"/>
          <w:szCs w:val="24"/>
        </w:rPr>
        <w:t xml:space="preserve"> in new tab.</w:t>
      </w:r>
    </w:p>
    <w:p w14:paraId="143018D3" w14:textId="77777777" w:rsidR="004374C7" w:rsidRDefault="004374C7" w:rsidP="004374C7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4351B5D" w14:textId="77777777" w:rsidR="00AE36CE" w:rsidRPr="0025481B" w:rsidRDefault="00AE36CE" w:rsidP="004374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New</w:t>
      </w:r>
      <w:r w:rsidR="000F4EA9" w:rsidRPr="0025481B">
        <w:rPr>
          <w:rFonts w:ascii="Times New Roman" w:hAnsi="Times New Roman" w:cs="Times New Roman"/>
          <w:b/>
          <w:sz w:val="28"/>
          <w:szCs w:val="28"/>
        </w:rPr>
        <w:t>-</w:t>
      </w:r>
      <w:r w:rsidR="000F4EA9" w:rsidRPr="0025481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46787EA" w14:textId="77777777" w:rsidR="000F4EA9" w:rsidRPr="0025481B" w:rsidRDefault="00AE36CE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I</w:t>
      </w:r>
      <w:r w:rsidR="00982093" w:rsidRPr="0025481B">
        <w:rPr>
          <w:rFonts w:ascii="Times New Roman" w:hAnsi="Times New Roman" w:cs="Times New Roman"/>
          <w:sz w:val="24"/>
          <w:szCs w:val="24"/>
        </w:rPr>
        <w:t>n this tab record comes</w:t>
      </w:r>
      <w:r w:rsidR="000F4EA9" w:rsidRPr="0025481B">
        <w:rPr>
          <w:rFonts w:ascii="Times New Roman" w:hAnsi="Times New Roman" w:cs="Times New Roman"/>
          <w:sz w:val="24"/>
          <w:szCs w:val="24"/>
        </w:rPr>
        <w:t xml:space="preserve"> from the request Tab</w:t>
      </w:r>
      <w:r w:rsidR="00982093" w:rsidRPr="0025481B">
        <w:rPr>
          <w:rFonts w:ascii="Times New Roman" w:hAnsi="Times New Roman" w:cs="Times New Roman"/>
          <w:sz w:val="24"/>
          <w:szCs w:val="24"/>
        </w:rPr>
        <w:t>.</w:t>
      </w:r>
    </w:p>
    <w:p w14:paraId="22D600A3" w14:textId="77777777" w:rsidR="000F4EA9" w:rsidRPr="0025481B" w:rsidRDefault="00982093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First of all select the request from</w:t>
      </w:r>
      <w:r w:rsidR="000F4EA9" w:rsidRPr="0025481B">
        <w:rPr>
          <w:rFonts w:ascii="Times New Roman" w:hAnsi="Times New Roman" w:cs="Times New Roman"/>
          <w:sz w:val="24"/>
          <w:szCs w:val="24"/>
        </w:rPr>
        <w:t xml:space="preserve"> request </w:t>
      </w:r>
      <w:proofErr w:type="gramStart"/>
      <w:r w:rsidR="000F4EA9" w:rsidRPr="0025481B">
        <w:rPr>
          <w:rFonts w:ascii="Times New Roman" w:hAnsi="Times New Roman" w:cs="Times New Roman"/>
          <w:sz w:val="24"/>
          <w:szCs w:val="24"/>
        </w:rPr>
        <w:t>tab</w:t>
      </w:r>
      <w:r w:rsidRPr="0025481B">
        <w:rPr>
          <w:rFonts w:ascii="Times New Roman" w:hAnsi="Times New Roman" w:cs="Times New Roman"/>
          <w:sz w:val="24"/>
          <w:szCs w:val="24"/>
        </w:rPr>
        <w:t>,Here</w:t>
      </w:r>
      <w:proofErr w:type="gramEnd"/>
      <w:r w:rsidRPr="0025481B">
        <w:rPr>
          <w:rFonts w:ascii="Times New Roman" w:hAnsi="Times New Roman" w:cs="Times New Roman"/>
          <w:sz w:val="24"/>
          <w:szCs w:val="24"/>
        </w:rPr>
        <w:t xml:space="preserve"> you fulfill the out quantity according to request quantity.</w:t>
      </w:r>
    </w:p>
    <w:p w14:paraId="06E344E2" w14:textId="77777777" w:rsidR="000F4EA9" w:rsidRPr="0045660F" w:rsidRDefault="000F4EA9" w:rsidP="000F4EA9">
      <w:pPr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3D4BDCA" wp14:editId="51FD00F7">
            <wp:extent cx="5558834" cy="2813837"/>
            <wp:effectExtent l="0" t="0" r="3810" b="5715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834" cy="281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65982" w14:textId="77777777" w:rsidR="000F4EA9" w:rsidRPr="0025481B" w:rsidRDefault="000F4EA9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Here you can update the out quanti</w:t>
      </w:r>
      <w:r w:rsidR="00E823EC" w:rsidRPr="0025481B">
        <w:rPr>
          <w:rFonts w:ascii="Times New Roman" w:hAnsi="Times New Roman" w:cs="Times New Roman"/>
          <w:sz w:val="24"/>
          <w:szCs w:val="24"/>
        </w:rPr>
        <w:t>ty against the request quantity.</w:t>
      </w:r>
    </w:p>
    <w:p w14:paraId="5534AE09" w14:textId="77777777" w:rsidR="00E823EC" w:rsidRPr="0025481B" w:rsidRDefault="00E823EC" w:rsidP="004374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 xml:space="preserve">For out </w:t>
      </w:r>
      <w:proofErr w:type="gramStart"/>
      <w:r w:rsidRPr="0025481B">
        <w:rPr>
          <w:rFonts w:ascii="Times New Roman" w:hAnsi="Times New Roman" w:cs="Times New Roman"/>
          <w:b/>
          <w:sz w:val="24"/>
          <w:szCs w:val="24"/>
        </w:rPr>
        <w:t>quantity,First</w:t>
      </w:r>
      <w:proofErr w:type="gramEnd"/>
      <w:r w:rsidRPr="0025481B">
        <w:rPr>
          <w:rFonts w:ascii="Times New Roman" w:hAnsi="Times New Roman" w:cs="Times New Roman"/>
          <w:b/>
          <w:sz w:val="24"/>
          <w:szCs w:val="24"/>
        </w:rPr>
        <w:t xml:space="preserve"> you have also stock of product</w:t>
      </w:r>
      <w:r w:rsidR="0025481B" w:rsidRPr="0025481B">
        <w:rPr>
          <w:rFonts w:ascii="Times New Roman" w:hAnsi="Times New Roman" w:cs="Times New Roman"/>
          <w:b/>
          <w:sz w:val="24"/>
          <w:szCs w:val="24"/>
        </w:rPr>
        <w:t>s</w:t>
      </w:r>
      <w:r w:rsidRPr="0025481B">
        <w:rPr>
          <w:rFonts w:ascii="Times New Roman" w:hAnsi="Times New Roman" w:cs="Times New Roman"/>
          <w:b/>
          <w:sz w:val="24"/>
          <w:szCs w:val="24"/>
        </w:rPr>
        <w:t>.</w:t>
      </w:r>
      <w:r w:rsidR="002548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25481B" w:rsidRPr="0025481B">
        <w:rPr>
          <w:rFonts w:ascii="Times New Roman" w:hAnsi="Times New Roman" w:cs="Times New Roman"/>
          <w:b/>
          <w:sz w:val="24"/>
          <w:szCs w:val="24"/>
        </w:rPr>
        <w:t>T</w:t>
      </w:r>
      <w:r w:rsidRPr="0025481B">
        <w:rPr>
          <w:rFonts w:ascii="Times New Roman" w:hAnsi="Times New Roman" w:cs="Times New Roman"/>
          <w:b/>
          <w:sz w:val="24"/>
          <w:szCs w:val="24"/>
        </w:rPr>
        <w:t>han</w:t>
      </w:r>
      <w:proofErr w:type="gramEnd"/>
      <w:r w:rsidRPr="0025481B">
        <w:rPr>
          <w:rFonts w:ascii="Times New Roman" w:hAnsi="Times New Roman" w:cs="Times New Roman"/>
          <w:b/>
          <w:sz w:val="24"/>
          <w:szCs w:val="24"/>
        </w:rPr>
        <w:t xml:space="preserve"> fulfil the out quantity.</w:t>
      </w:r>
    </w:p>
    <w:p w14:paraId="610578FE" w14:textId="77777777" w:rsidR="004A45ED" w:rsidRPr="0025481B" w:rsidRDefault="004A45ED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 xml:space="preserve">Save- </w:t>
      </w:r>
      <w:r w:rsidRPr="0025481B">
        <w:rPr>
          <w:rFonts w:ascii="Times New Roman" w:hAnsi="Times New Roman" w:cs="Times New Roman"/>
          <w:sz w:val="24"/>
          <w:szCs w:val="24"/>
        </w:rPr>
        <w:t>C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ck on save button for new record add and save in </w:t>
      </w:r>
      <w:r w:rsidR="0025481B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list.</w:t>
      </w:r>
    </w:p>
    <w:p w14:paraId="29FF8D6E" w14:textId="77777777" w:rsidR="004A45ED" w:rsidRDefault="004A45ED" w:rsidP="004374C7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BE170AE" w14:textId="77777777" w:rsidR="004A45ED" w:rsidRPr="0025481B" w:rsidRDefault="004A45E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By this “Reset” the record or clear the record.</w:t>
      </w:r>
    </w:p>
    <w:p w14:paraId="22AC9423" w14:textId="77777777" w:rsidR="004A45ED" w:rsidRDefault="004A45ED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1BBBCC9" w14:textId="77777777" w:rsidR="004A45ED" w:rsidRPr="0025481B" w:rsidRDefault="004A45ED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cancel button</w:t>
      </w:r>
      <w:r w:rsidR="0025481B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you will get  in List tab and all field</w:t>
      </w:r>
      <w:r w:rsidR="0025481B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be reset.</w:t>
      </w:r>
    </w:p>
    <w:p w14:paraId="2A463C18" w14:textId="721AE73C" w:rsidR="004A45ED" w:rsidRPr="0045660F" w:rsidRDefault="004A45ED" w:rsidP="000F4EA9">
      <w:pPr>
        <w:rPr>
          <w:rFonts w:ascii="Times New Roman" w:hAnsi="Times New Roman" w:cs="Times New Roman"/>
          <w:sz w:val="24"/>
          <w:szCs w:val="24"/>
        </w:rPr>
      </w:pPr>
    </w:p>
    <w:p w14:paraId="637C2CB9" w14:textId="77777777" w:rsidR="0022449E" w:rsidRPr="00616BFB" w:rsidRDefault="0022449E" w:rsidP="004374C7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616BFB">
        <w:rPr>
          <w:rFonts w:ascii="Times New Roman" w:hAnsi="Times New Roman" w:cs="Times New Roman"/>
          <w:b/>
          <w:sz w:val="28"/>
          <w:szCs w:val="28"/>
        </w:rPr>
        <w:t>Edit</w:t>
      </w:r>
      <w:r w:rsidR="00A0523C" w:rsidRPr="00616BFB">
        <w:rPr>
          <w:rFonts w:ascii="Times New Roman" w:hAnsi="Times New Roman" w:cs="Times New Roman"/>
          <w:b/>
          <w:sz w:val="28"/>
          <w:szCs w:val="28"/>
        </w:rPr>
        <w:t>-</w:t>
      </w:r>
      <w:r w:rsidRPr="00616BFB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</w:t>
      </w:r>
      <w:r w:rsidRPr="0025481B">
        <w:rPr>
          <w:noProof/>
          <w:lang w:val="en-US"/>
        </w:rPr>
        <w:drawing>
          <wp:inline distT="0" distB="0" distL="0" distR="0" wp14:anchorId="7F0C7B19" wp14:editId="1CDB72DC">
            <wp:extent cx="304800" cy="190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CA467" w14:textId="77777777" w:rsidR="0022449E" w:rsidRDefault="0022449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ECBCC2D" w14:textId="77777777" w:rsidR="00A0523C" w:rsidRPr="0025481B" w:rsidRDefault="0022449E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5481B">
        <w:rPr>
          <w:rFonts w:ascii="Times New Roman" w:hAnsi="Times New Roman" w:cs="Times New Roman"/>
          <w:sz w:val="24"/>
          <w:szCs w:val="24"/>
        </w:rPr>
        <w:t>Y</w:t>
      </w:r>
      <w:r w:rsidR="00A0523C" w:rsidRPr="0025481B">
        <w:rPr>
          <w:rFonts w:ascii="Times New Roman" w:hAnsi="Times New Roman" w:cs="Times New Roman"/>
          <w:sz w:val="24"/>
          <w:szCs w:val="24"/>
        </w:rPr>
        <w:t xml:space="preserve">ou can edit the record using edit button </w:t>
      </w:r>
      <w:r w:rsidR="00680311" w:rsidRPr="0025481B">
        <w:rPr>
          <w:rFonts w:ascii="Times New Roman" w:hAnsi="Times New Roman" w:cs="Times New Roman"/>
          <w:sz w:val="24"/>
          <w:szCs w:val="24"/>
        </w:rPr>
        <w:t>on list tab.</w:t>
      </w:r>
    </w:p>
    <w:p w14:paraId="0B649C23" w14:textId="77777777" w:rsidR="00926E8A" w:rsidRPr="0025481B" w:rsidRDefault="00F83ACA" w:rsidP="004374C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will you click on this button the  record of releted button will  show in </w:t>
      </w:r>
      <w:r w:rsidR="0025481B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entry form and</w:t>
      </w:r>
      <w:r w:rsidR="0022449E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ew Tab is convert</w:t>
      </w:r>
      <w:r w:rsidR="0025481B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d </w:t>
      </w:r>
      <w:r w:rsidR="0022449E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to edit t</w:t>
      </w:r>
      <w:r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ab</w:t>
      </w:r>
      <w:r w:rsidR="0022449E" w:rsidRPr="0025481B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DC6B0A0" w14:textId="77777777" w:rsidR="00ED64B7" w:rsidRPr="0025481B" w:rsidRDefault="00ED64B7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lastRenderedPageBreak/>
        <w:t xml:space="preserve">Here </w:t>
      </w:r>
      <w:r w:rsidR="0022449E" w:rsidRPr="0025481B">
        <w:rPr>
          <w:rFonts w:ascii="Times New Roman" w:hAnsi="Times New Roman" w:cs="Times New Roman"/>
          <w:sz w:val="24"/>
          <w:szCs w:val="24"/>
        </w:rPr>
        <w:t>you can edit or update</w:t>
      </w:r>
      <w:r w:rsidRPr="0025481B">
        <w:rPr>
          <w:rFonts w:ascii="Times New Roman" w:hAnsi="Times New Roman" w:cs="Times New Roman"/>
          <w:sz w:val="24"/>
          <w:szCs w:val="24"/>
        </w:rPr>
        <w:t xml:space="preserve"> the out quantity against the request quan</w:t>
      </w:r>
      <w:r w:rsidR="003B285A" w:rsidRPr="0025481B">
        <w:rPr>
          <w:rFonts w:ascii="Times New Roman" w:hAnsi="Times New Roman" w:cs="Times New Roman"/>
          <w:sz w:val="24"/>
          <w:szCs w:val="24"/>
        </w:rPr>
        <w:t>t</w:t>
      </w:r>
      <w:r w:rsidRPr="0025481B">
        <w:rPr>
          <w:rFonts w:ascii="Times New Roman" w:hAnsi="Times New Roman" w:cs="Times New Roman"/>
          <w:sz w:val="24"/>
          <w:szCs w:val="24"/>
        </w:rPr>
        <w:t>ity</w:t>
      </w:r>
      <w:r w:rsidR="0022449E" w:rsidRPr="0025481B">
        <w:rPr>
          <w:rFonts w:ascii="Times New Roman" w:hAnsi="Times New Roman" w:cs="Times New Roman"/>
          <w:sz w:val="24"/>
          <w:szCs w:val="24"/>
        </w:rPr>
        <w:t>.</w:t>
      </w:r>
    </w:p>
    <w:p w14:paraId="3A72AFA9" w14:textId="7B2F8807" w:rsidR="00F321CF" w:rsidRDefault="00F321CF" w:rsidP="00AD5DA3">
      <w:pPr>
        <w:rPr>
          <w:rFonts w:ascii="Times New Roman" w:hAnsi="Times New Roman" w:cs="Times New Roman"/>
          <w:sz w:val="24"/>
          <w:szCs w:val="24"/>
        </w:rPr>
      </w:pPr>
    </w:p>
    <w:p w14:paraId="5CC9AF73" w14:textId="77777777" w:rsidR="00631AE6" w:rsidRPr="0025481B" w:rsidRDefault="00631AE6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Delete-</w:t>
      </w:r>
      <w:r w:rsidRPr="0025481B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6FF98764" wp14:editId="52CC08E1">
            <wp:extent cx="257175" cy="190500"/>
            <wp:effectExtent l="0" t="0" r="952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CAC70" w14:textId="77777777" w:rsidR="00631AE6" w:rsidRDefault="00631AE6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50207A" w14:textId="77777777" w:rsidR="00631AE6" w:rsidRPr="0025481B" w:rsidRDefault="00631AE6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22FAAF5B" w14:textId="698279EA" w:rsidR="00631AE6" w:rsidRDefault="00631AE6" w:rsidP="0025481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625F108" w14:textId="77777777" w:rsidR="0022449E" w:rsidRPr="0025481B" w:rsidRDefault="0022449E" w:rsidP="004374C7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5481B">
        <w:rPr>
          <w:rFonts w:ascii="Times New Roman" w:hAnsi="Times New Roman" w:cs="Times New Roman"/>
          <w:b/>
          <w:sz w:val="28"/>
          <w:szCs w:val="28"/>
        </w:rPr>
        <w:t>Bin</w:t>
      </w:r>
      <w:r w:rsidR="00FE46D7" w:rsidRPr="0025481B">
        <w:rPr>
          <w:rFonts w:ascii="Times New Roman" w:hAnsi="Times New Roman" w:cs="Times New Roman"/>
          <w:b/>
          <w:sz w:val="28"/>
          <w:szCs w:val="28"/>
        </w:rPr>
        <w:t>-</w:t>
      </w:r>
    </w:p>
    <w:p w14:paraId="789C7181" w14:textId="77777777" w:rsidR="0022449E" w:rsidRPr="0025481B" w:rsidRDefault="002244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25481B" w:rsidRPr="0025481B">
        <w:rPr>
          <w:rFonts w:ascii="Times New Roman" w:hAnsi="Times New Roman" w:cs="Times New Roman"/>
          <w:sz w:val="24"/>
          <w:szCs w:val="24"/>
        </w:rPr>
        <w:t>s</w:t>
      </w:r>
      <w:r w:rsidRPr="0025481B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25481B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25481B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24BB6B82" w14:textId="77777777" w:rsidR="0022449E" w:rsidRPr="0025481B" w:rsidRDefault="002244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>Select all-</w:t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5481B">
        <w:rPr>
          <w:b/>
          <w:noProof/>
          <w:lang w:val="en-US"/>
        </w:rPr>
        <w:drawing>
          <wp:inline distT="0" distB="0" distL="0" distR="0" wp14:anchorId="18C7AECD" wp14:editId="3F89A193">
            <wp:extent cx="257175" cy="180975"/>
            <wp:effectExtent l="0" t="0" r="9525" b="9525"/>
            <wp:docPr id="7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451827A1" w14:textId="77777777" w:rsidR="0022449E" w:rsidRPr="0025481B" w:rsidRDefault="002244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25481B">
        <w:rPr>
          <w:b/>
          <w:noProof/>
          <w:lang w:val="en-US"/>
        </w:rPr>
        <w:drawing>
          <wp:inline distT="0" distB="0" distL="0" distR="0" wp14:anchorId="1E08651A" wp14:editId="431B4666">
            <wp:extent cx="238125" cy="20002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AB51751" w14:textId="77777777" w:rsidR="0022449E" w:rsidRPr="0025481B" w:rsidRDefault="002244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the</w:t>
      </w:r>
      <w:r w:rsidRPr="0025481B">
        <w:rPr>
          <w:rFonts w:ascii="Times New Roman" w:hAnsi="Times New Roman" w:cs="Times New Roman"/>
          <w:sz w:val="24"/>
          <w:szCs w:val="24"/>
        </w:rPr>
        <w:t xml:space="preserve"> check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 </w:t>
      </w:r>
      <w:r w:rsidRPr="0025481B">
        <w:rPr>
          <w:rFonts w:ascii="Times New Roman" w:hAnsi="Times New Roman" w:cs="Times New Roman"/>
          <w:sz w:val="24"/>
          <w:szCs w:val="24"/>
        </w:rPr>
        <w:t>box.</w:t>
      </w:r>
    </w:p>
    <w:p w14:paraId="204C5160" w14:textId="77777777" w:rsidR="0022449E" w:rsidRPr="0025481B" w:rsidRDefault="002244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481B">
        <w:rPr>
          <w:rFonts w:ascii="Times New Roman" w:hAnsi="Times New Roman" w:cs="Times New Roman"/>
          <w:sz w:val="24"/>
          <w:szCs w:val="24"/>
        </w:rPr>
        <w:t>Also</w:t>
      </w:r>
      <w:r w:rsidR="0025481B" w:rsidRPr="0025481B">
        <w:rPr>
          <w:rFonts w:ascii="Times New Roman" w:hAnsi="Times New Roman" w:cs="Times New Roman"/>
          <w:sz w:val="24"/>
          <w:szCs w:val="24"/>
        </w:rPr>
        <w:t>,</w:t>
      </w:r>
      <w:r w:rsidRPr="0025481B">
        <w:rPr>
          <w:rFonts w:ascii="Times New Roman" w:hAnsi="Times New Roman" w:cs="Times New Roman"/>
          <w:sz w:val="24"/>
          <w:szCs w:val="24"/>
        </w:rPr>
        <w:t xml:space="preserve"> you search the particular record in 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the </w:t>
      </w:r>
      <w:r w:rsidRPr="0025481B">
        <w:rPr>
          <w:rFonts w:ascii="Times New Roman" w:hAnsi="Times New Roman" w:cs="Times New Roman"/>
          <w:sz w:val="24"/>
          <w:szCs w:val="24"/>
        </w:rPr>
        <w:t>search window and when you want to restore</w:t>
      </w:r>
      <w:r w:rsidR="0025481B" w:rsidRPr="0025481B">
        <w:rPr>
          <w:rFonts w:ascii="Times New Roman" w:hAnsi="Times New Roman" w:cs="Times New Roman"/>
          <w:sz w:val="24"/>
          <w:szCs w:val="24"/>
        </w:rPr>
        <w:t>,</w:t>
      </w:r>
      <w:r w:rsidRPr="0025481B">
        <w:rPr>
          <w:rFonts w:ascii="Times New Roman" w:hAnsi="Times New Roman" w:cs="Times New Roman"/>
          <w:sz w:val="24"/>
          <w:szCs w:val="24"/>
        </w:rPr>
        <w:t xml:space="preserve"> th</w:t>
      </w:r>
      <w:r w:rsidR="0025481B" w:rsidRPr="0025481B">
        <w:rPr>
          <w:rFonts w:ascii="Times New Roman" w:hAnsi="Times New Roman" w:cs="Times New Roman"/>
          <w:sz w:val="24"/>
          <w:szCs w:val="24"/>
        </w:rPr>
        <w:t>e</w:t>
      </w:r>
      <w:r w:rsidRPr="0025481B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25481B" w:rsidRPr="0025481B">
        <w:rPr>
          <w:rFonts w:ascii="Times New Roman" w:hAnsi="Times New Roman" w:cs="Times New Roman"/>
          <w:sz w:val="24"/>
          <w:szCs w:val="24"/>
        </w:rPr>
        <w:t xml:space="preserve">the </w:t>
      </w:r>
      <w:r w:rsidRPr="0025481B">
        <w:rPr>
          <w:rFonts w:ascii="Times New Roman" w:hAnsi="Times New Roman" w:cs="Times New Roman"/>
          <w:sz w:val="24"/>
          <w:szCs w:val="24"/>
        </w:rPr>
        <w:t>restore button.</w:t>
      </w:r>
    </w:p>
    <w:p w14:paraId="2ADA8646" w14:textId="77777777" w:rsidR="00FE46D7" w:rsidRPr="0025481B" w:rsidRDefault="00012222" w:rsidP="00122BA5">
      <w:pPr>
        <w:ind w:left="36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8689A7D" wp14:editId="4A75BC81">
            <wp:extent cx="4842497" cy="2238375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497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48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1C5E0053" w14:textId="77777777" w:rsidR="00E76FD7" w:rsidRDefault="00E76FD7" w:rsidP="00E76FD7">
      <w:pPr>
        <w:ind w:left="-567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D3F4246" w14:textId="77777777" w:rsidR="0025481B" w:rsidRDefault="0025481B" w:rsidP="00E76FD7">
      <w:pPr>
        <w:ind w:left="-567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EDE5444" w14:textId="77777777" w:rsidR="00FC01B8" w:rsidRPr="00515137" w:rsidRDefault="00FC01B8" w:rsidP="004374C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18" w:name="_Toc451779719"/>
      <w:r w:rsidRPr="00515137">
        <w:rPr>
          <w:rFonts w:ascii="Times New Roman" w:hAnsi="Times New Roman" w:cs="Times New Roman"/>
          <w:sz w:val="32"/>
          <w:szCs w:val="32"/>
        </w:rPr>
        <w:t xml:space="preserve">1.21 </w:t>
      </w:r>
      <w:r w:rsidR="007042AE"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Physical Inventory:-</w:t>
      </w:r>
      <w:bookmarkEnd w:id="18"/>
      <w:r w:rsidR="007042AE"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 </w:t>
      </w:r>
    </w:p>
    <w:p w14:paraId="12539091" w14:textId="77777777" w:rsidR="00FC01B8" w:rsidRPr="00FC01B8" w:rsidRDefault="00FC01B8" w:rsidP="004374C7">
      <w:pPr>
        <w:pStyle w:val="ListParagraph"/>
        <w:tabs>
          <w:tab w:val="left" w:pos="1740"/>
          <w:tab w:val="left" w:pos="5955"/>
        </w:tabs>
        <w:ind w:left="-567"/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2ADDD8AE" w14:textId="77777777" w:rsidR="007042AE" w:rsidRPr="00545E5F" w:rsidRDefault="00FC01B8" w:rsidP="004374C7">
      <w:pPr>
        <w:pStyle w:val="ListParagraph"/>
        <w:tabs>
          <w:tab w:val="left" w:pos="1740"/>
          <w:tab w:val="left" w:pos="5955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7042AE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his page is used for find</w:t>
      </w:r>
      <w:r w:rsidR="0025481B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ing</w:t>
      </w:r>
      <w:r w:rsidR="007042AE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di</w:t>
      </w: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f</w:t>
      </w:r>
      <w:r w:rsidR="007042AE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ference between the system quantit</w:t>
      </w: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 and </w:t>
      </w:r>
      <w:r w:rsidR="0025481B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actual quantity</w:t>
      </w:r>
      <w:r w:rsidR="0025481B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(physical q</w:t>
      </w:r>
      <w:r w:rsidR="007042AE"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uantity in stock) of product</w:t>
      </w:r>
      <w:r w:rsidRPr="00545E5F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BCE4210" w14:textId="77777777" w:rsidR="00BD361B" w:rsidRPr="00545E5F" w:rsidRDefault="00545E5F" w:rsidP="004374C7">
      <w:pPr>
        <w:jc w:val="both"/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</w:pPr>
      <w:r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Note:- To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use this page the all transaction should be stop</w:t>
      </w:r>
      <w:r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ped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and you can not open those page</w:t>
      </w:r>
      <w:r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s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which will affect the stock just like as purchase good receive,</w:t>
      </w:r>
      <w:r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purchase return,</w:t>
      </w:r>
      <w:r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sales invoice,</w:t>
      </w:r>
      <w:r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sales return</w:t>
      </w:r>
      <w:r w:rsidR="00FC01B8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>.</w:t>
      </w:r>
      <w:r w:rsidR="00BD361B" w:rsidRPr="00545E5F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en-IN"/>
        </w:rPr>
        <w:t xml:space="preserve"> </w:t>
      </w:r>
    </w:p>
    <w:p w14:paraId="52C911CA" w14:textId="77777777" w:rsidR="007042AE" w:rsidRDefault="00FC01B8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3 tabs-</w:t>
      </w:r>
    </w:p>
    <w:p w14:paraId="06BC5225" w14:textId="77777777" w:rsidR="00FC01B8" w:rsidRPr="00691040" w:rsidRDefault="00FC01B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91040">
        <w:rPr>
          <w:rFonts w:ascii="Times New Roman" w:hAnsi="Times New Roman" w:cs="Times New Roman"/>
          <w:sz w:val="24"/>
          <w:szCs w:val="24"/>
        </w:rPr>
        <w:t>List</w:t>
      </w:r>
    </w:p>
    <w:p w14:paraId="01A80E2B" w14:textId="77777777" w:rsidR="00FC01B8" w:rsidRPr="00691040" w:rsidRDefault="00FC01B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91040">
        <w:rPr>
          <w:rFonts w:ascii="Times New Roman" w:hAnsi="Times New Roman" w:cs="Times New Roman"/>
          <w:sz w:val="24"/>
          <w:szCs w:val="24"/>
        </w:rPr>
        <w:lastRenderedPageBreak/>
        <w:t>New</w:t>
      </w:r>
    </w:p>
    <w:p w14:paraId="273427FE" w14:textId="77777777" w:rsidR="00FC01B8" w:rsidRPr="00691040" w:rsidRDefault="00FC01B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91040">
        <w:rPr>
          <w:rFonts w:ascii="Times New Roman" w:hAnsi="Times New Roman" w:cs="Times New Roman"/>
          <w:sz w:val="24"/>
          <w:szCs w:val="24"/>
        </w:rPr>
        <w:t>Bin</w:t>
      </w:r>
    </w:p>
    <w:p w14:paraId="16EF00BC" w14:textId="77777777" w:rsidR="00FD6231" w:rsidRPr="00691040" w:rsidRDefault="006D175E" w:rsidP="004374C7">
      <w:pPr>
        <w:jc w:val="both"/>
        <w:rPr>
          <w:rFonts w:ascii="Times New Roman" w:hAnsi="Times New Roman" w:cs="Times New Roman"/>
          <w:sz w:val="28"/>
          <w:szCs w:val="28"/>
        </w:rPr>
      </w:pPr>
      <w:r w:rsidRPr="00691040">
        <w:rPr>
          <w:rFonts w:ascii="Times New Roman" w:hAnsi="Times New Roman" w:cs="Times New Roman"/>
          <w:b/>
          <w:sz w:val="28"/>
          <w:szCs w:val="28"/>
        </w:rPr>
        <w:t>List</w:t>
      </w:r>
      <w:r w:rsidR="007042AE" w:rsidRPr="00691040">
        <w:rPr>
          <w:rFonts w:ascii="Times New Roman" w:hAnsi="Times New Roman" w:cs="Times New Roman"/>
          <w:b/>
          <w:sz w:val="28"/>
          <w:szCs w:val="28"/>
        </w:rPr>
        <w:t>-</w:t>
      </w:r>
      <w:r w:rsidR="007042AE" w:rsidRPr="0069104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9FBF9E2" w14:textId="77777777" w:rsidR="007042AE" w:rsidRDefault="007042AE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sz w:val="24"/>
          <w:szCs w:val="24"/>
        </w:rPr>
        <w:t>In this tab you will get all saved physical inventory and you can search</w:t>
      </w:r>
      <w:r w:rsidR="00691040" w:rsidRPr="00B61272">
        <w:rPr>
          <w:rFonts w:ascii="Times New Roman" w:hAnsi="Times New Roman" w:cs="Times New Roman"/>
          <w:sz w:val="24"/>
          <w:szCs w:val="24"/>
        </w:rPr>
        <w:t xml:space="preserve"> the</w:t>
      </w:r>
      <w:r w:rsidRPr="00B61272">
        <w:rPr>
          <w:rFonts w:ascii="Times New Roman" w:hAnsi="Times New Roman" w:cs="Times New Roman"/>
          <w:sz w:val="24"/>
          <w:szCs w:val="24"/>
        </w:rPr>
        <w:t xml:space="preserve"> record</w:t>
      </w:r>
      <w:r w:rsidR="00691040" w:rsidRPr="00B61272">
        <w:rPr>
          <w:rFonts w:ascii="Times New Roman" w:hAnsi="Times New Roman" w:cs="Times New Roman"/>
          <w:sz w:val="24"/>
          <w:szCs w:val="24"/>
        </w:rPr>
        <w:t xml:space="preserve">, according to </w:t>
      </w:r>
      <w:r w:rsidR="00B61272" w:rsidRPr="00B61272">
        <w:rPr>
          <w:rFonts w:ascii="Times New Roman" w:hAnsi="Times New Roman" w:cs="Times New Roman"/>
          <w:sz w:val="24"/>
          <w:szCs w:val="24"/>
        </w:rPr>
        <w:t xml:space="preserve">the </w:t>
      </w:r>
      <w:r w:rsidR="00691040" w:rsidRPr="00B61272">
        <w:rPr>
          <w:rFonts w:ascii="Times New Roman" w:hAnsi="Times New Roman" w:cs="Times New Roman"/>
          <w:sz w:val="24"/>
          <w:szCs w:val="24"/>
        </w:rPr>
        <w:t>search</w:t>
      </w:r>
      <w:r w:rsidRPr="00B61272">
        <w:rPr>
          <w:rFonts w:ascii="Times New Roman" w:hAnsi="Times New Roman" w:cs="Times New Roman"/>
          <w:sz w:val="24"/>
          <w:szCs w:val="24"/>
        </w:rPr>
        <w:t xml:space="preserve"> criteria and also edit and delete. And </w:t>
      </w:r>
      <w:proofErr w:type="gramStart"/>
      <w:r w:rsidRPr="00B61272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B61272">
        <w:rPr>
          <w:rFonts w:ascii="Times New Roman" w:hAnsi="Times New Roman" w:cs="Times New Roman"/>
          <w:sz w:val="24"/>
          <w:szCs w:val="24"/>
        </w:rPr>
        <w:t xml:space="preserve"> you can create </w:t>
      </w:r>
      <w:r w:rsidR="00B61272" w:rsidRPr="00B61272">
        <w:rPr>
          <w:rFonts w:ascii="Times New Roman" w:hAnsi="Times New Roman" w:cs="Times New Roman"/>
          <w:sz w:val="24"/>
          <w:szCs w:val="24"/>
        </w:rPr>
        <w:t xml:space="preserve">a </w:t>
      </w:r>
      <w:r w:rsidRPr="00B61272">
        <w:rPr>
          <w:rFonts w:ascii="Times New Roman" w:hAnsi="Times New Roman" w:cs="Times New Roman"/>
          <w:sz w:val="24"/>
          <w:szCs w:val="24"/>
        </w:rPr>
        <w:t>new physical inventory</w:t>
      </w:r>
      <w:r w:rsidR="009368DB" w:rsidRPr="00B61272">
        <w:rPr>
          <w:rFonts w:ascii="Times New Roman" w:hAnsi="Times New Roman" w:cs="Times New Roman"/>
          <w:sz w:val="24"/>
          <w:szCs w:val="24"/>
        </w:rPr>
        <w:t>.</w:t>
      </w:r>
    </w:p>
    <w:p w14:paraId="02AE4389" w14:textId="77777777" w:rsidR="00D2753A" w:rsidRPr="00FC01B8" w:rsidRDefault="00D2753A" w:rsidP="00FD62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2619444" w14:textId="77777777" w:rsidR="006D175E" w:rsidRPr="00FC01B8" w:rsidRDefault="00A43111" w:rsidP="00FD62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9F753AE" wp14:editId="68A47C2E">
            <wp:extent cx="5804036" cy="2723804"/>
            <wp:effectExtent l="0" t="0" r="6350" b="63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036" cy="272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1E912" w14:textId="77777777" w:rsidR="009368DB" w:rsidRDefault="009368DB" w:rsidP="007D1ECD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</w:rPr>
      </w:pPr>
    </w:p>
    <w:p w14:paraId="26D72564" w14:textId="77777777" w:rsidR="009368DB" w:rsidRPr="00B61272" w:rsidRDefault="009368DB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b/>
          <w:sz w:val="28"/>
          <w:szCs w:val="28"/>
        </w:rPr>
        <w:t>Sorting</w:t>
      </w:r>
      <w:r w:rsidRPr="00B61272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26C23C9B" w14:textId="77777777" w:rsidR="007D1ECD" w:rsidRPr="00B61272" w:rsidRDefault="009368DB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sz w:val="24"/>
          <w:szCs w:val="24"/>
        </w:rPr>
        <w:t>Y</w:t>
      </w:r>
      <w:r w:rsidR="007D1ECD" w:rsidRPr="00B61272">
        <w:rPr>
          <w:rFonts w:ascii="Times New Roman" w:hAnsi="Times New Roman" w:cs="Times New Roman"/>
          <w:sz w:val="24"/>
          <w:szCs w:val="24"/>
        </w:rPr>
        <w:t xml:space="preserve">ou can also sort the record </w:t>
      </w:r>
      <w:r w:rsidR="000A595C" w:rsidRPr="00B61272">
        <w:rPr>
          <w:rFonts w:ascii="Times New Roman" w:hAnsi="Times New Roman" w:cs="Times New Roman"/>
          <w:sz w:val="24"/>
          <w:szCs w:val="24"/>
        </w:rPr>
        <w:t xml:space="preserve">in ascending &amp; descending order </w:t>
      </w:r>
      <w:r w:rsidR="007D1ECD" w:rsidRPr="00B61272">
        <w:rPr>
          <w:rFonts w:ascii="Times New Roman" w:hAnsi="Times New Roman" w:cs="Times New Roman"/>
          <w:sz w:val="24"/>
          <w:szCs w:val="24"/>
        </w:rPr>
        <w:t xml:space="preserve">after the click on </w:t>
      </w:r>
      <w:r w:rsidR="00B61272" w:rsidRPr="00B61272">
        <w:rPr>
          <w:rFonts w:ascii="Times New Roman" w:hAnsi="Times New Roman" w:cs="Times New Roman"/>
          <w:sz w:val="24"/>
          <w:szCs w:val="24"/>
        </w:rPr>
        <w:t xml:space="preserve">the </w:t>
      </w:r>
      <w:r w:rsidR="007D1ECD" w:rsidRPr="00B61272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="007D1ECD" w:rsidRPr="00B61272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="007D1ECD" w:rsidRPr="00B61272">
        <w:rPr>
          <w:rFonts w:ascii="Times New Roman" w:hAnsi="Times New Roman" w:cs="Times New Roman"/>
          <w:sz w:val="24"/>
          <w:szCs w:val="24"/>
        </w:rPr>
        <w:t>which is underlined)</w:t>
      </w:r>
      <w:r w:rsidRPr="00B61272">
        <w:rPr>
          <w:rFonts w:ascii="Times New Roman" w:hAnsi="Times New Roman" w:cs="Times New Roman"/>
          <w:sz w:val="24"/>
          <w:szCs w:val="24"/>
        </w:rPr>
        <w:t>.</w:t>
      </w:r>
      <w:r w:rsidR="007D1ECD" w:rsidRPr="00B612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9BC088" w14:textId="093CE3A8" w:rsidR="0056316F" w:rsidRPr="00FC01B8" w:rsidRDefault="0056316F" w:rsidP="007D1ECD">
      <w:pPr>
        <w:pStyle w:val="ListParagraph"/>
        <w:ind w:left="-207"/>
        <w:rPr>
          <w:rFonts w:ascii="Times New Roman" w:hAnsi="Times New Roman" w:cs="Times New Roman"/>
          <w:sz w:val="24"/>
          <w:szCs w:val="24"/>
        </w:rPr>
      </w:pPr>
    </w:p>
    <w:p w14:paraId="6635DA0D" w14:textId="77777777" w:rsidR="007042AE" w:rsidRDefault="007042AE" w:rsidP="007042AE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AFB0ADA" w14:textId="77777777" w:rsidR="009368DB" w:rsidRDefault="009368DB" w:rsidP="007042AE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BDC16C6" w14:textId="77777777" w:rsidR="0056316F" w:rsidRPr="00B61272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61272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B61272">
        <w:rPr>
          <w:noProof/>
          <w:lang w:val="en-US"/>
        </w:rPr>
        <w:drawing>
          <wp:inline distT="0" distB="0" distL="0" distR="0" wp14:anchorId="411C60C4" wp14:editId="78B91884">
            <wp:extent cx="459441" cy="1905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29201" w14:textId="77777777" w:rsidR="0056316F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8815AB" w14:textId="77777777" w:rsidR="0056316F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6FEE6D92" wp14:editId="3486EDB7">
            <wp:extent cx="6015373" cy="586596"/>
            <wp:effectExtent l="0" t="0" r="4445" b="444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16" cy="595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40AC7" w14:textId="77777777" w:rsidR="0056316F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420E3CF9" w14:textId="77777777" w:rsidR="0056316F" w:rsidRPr="00B61272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sz w:val="24"/>
          <w:szCs w:val="24"/>
        </w:rPr>
        <w:t xml:space="preserve">Here you can search according to the field of Voucher </w:t>
      </w:r>
      <w:proofErr w:type="gramStart"/>
      <w:r w:rsidRPr="00B61272">
        <w:rPr>
          <w:rFonts w:ascii="Times New Roman" w:hAnsi="Times New Roman" w:cs="Times New Roman"/>
          <w:sz w:val="24"/>
          <w:szCs w:val="24"/>
        </w:rPr>
        <w:t>No.,</w:t>
      </w:r>
      <w:r w:rsidR="004437F2" w:rsidRPr="00B61272">
        <w:rPr>
          <w:rFonts w:ascii="Times New Roman" w:hAnsi="Times New Roman" w:cs="Times New Roman"/>
          <w:sz w:val="24"/>
          <w:szCs w:val="24"/>
        </w:rPr>
        <w:t>Voucher</w:t>
      </w:r>
      <w:proofErr w:type="gramEnd"/>
      <w:r w:rsidR="004437F2" w:rsidRPr="00B61272">
        <w:rPr>
          <w:rFonts w:ascii="Times New Roman" w:hAnsi="Times New Roman" w:cs="Times New Roman"/>
          <w:sz w:val="24"/>
          <w:szCs w:val="24"/>
        </w:rPr>
        <w:t xml:space="preserve"> D</w:t>
      </w:r>
      <w:r w:rsidRPr="00B61272">
        <w:rPr>
          <w:rFonts w:ascii="Times New Roman" w:hAnsi="Times New Roman" w:cs="Times New Roman"/>
          <w:sz w:val="24"/>
          <w:szCs w:val="24"/>
        </w:rPr>
        <w:t>ate,</w:t>
      </w:r>
      <w:r w:rsidR="004437F2" w:rsidRPr="00B61272">
        <w:rPr>
          <w:rFonts w:ascii="Times New Roman" w:hAnsi="Times New Roman" w:cs="Times New Roman"/>
          <w:sz w:val="24"/>
          <w:szCs w:val="24"/>
        </w:rPr>
        <w:t>Account</w:t>
      </w:r>
      <w:r w:rsidRPr="00B61272">
        <w:rPr>
          <w:rFonts w:ascii="Times New Roman" w:hAnsi="Times New Roman" w:cs="Times New Roman"/>
          <w:sz w:val="24"/>
          <w:szCs w:val="24"/>
        </w:rPr>
        <w:t xml:space="preserve"> No.,</w:t>
      </w:r>
      <w:r w:rsidR="004437F2" w:rsidRPr="00B61272">
        <w:rPr>
          <w:rFonts w:ascii="Times New Roman" w:hAnsi="Times New Roman" w:cs="Times New Roman"/>
          <w:sz w:val="24"/>
          <w:szCs w:val="24"/>
        </w:rPr>
        <w:t>Net Amount</w:t>
      </w:r>
      <w:r w:rsidRPr="00B61272">
        <w:rPr>
          <w:rFonts w:ascii="Times New Roman" w:hAnsi="Times New Roman" w:cs="Times New Roman"/>
          <w:sz w:val="24"/>
          <w:szCs w:val="24"/>
        </w:rPr>
        <w:t xml:space="preserve"> than you will get</w:t>
      </w:r>
      <w:r w:rsidR="00B61272" w:rsidRPr="00B61272">
        <w:rPr>
          <w:rFonts w:ascii="Times New Roman" w:hAnsi="Times New Roman" w:cs="Times New Roman"/>
          <w:sz w:val="24"/>
          <w:szCs w:val="24"/>
        </w:rPr>
        <w:t xml:space="preserve"> a</w:t>
      </w:r>
      <w:r w:rsidRPr="00B61272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B61272" w:rsidRPr="00B61272">
        <w:rPr>
          <w:rFonts w:ascii="Times New Roman" w:hAnsi="Times New Roman" w:cs="Times New Roman"/>
          <w:sz w:val="24"/>
          <w:szCs w:val="24"/>
        </w:rPr>
        <w:t>s</w:t>
      </w:r>
      <w:r w:rsidRPr="00B612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45FDA4" w14:textId="77777777" w:rsidR="0056316F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320469C" w14:textId="77777777" w:rsidR="0056316F" w:rsidRPr="00B61272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b/>
          <w:sz w:val="24"/>
          <w:szCs w:val="24"/>
        </w:rPr>
        <w:t>Search-</w:t>
      </w:r>
      <w:r w:rsidRPr="00B61272">
        <w:rPr>
          <w:rFonts w:ascii="Times New Roman" w:hAnsi="Times New Roman" w:cs="Times New Roman"/>
          <w:sz w:val="24"/>
          <w:szCs w:val="24"/>
        </w:rPr>
        <w:t xml:space="preserve"> </w:t>
      </w:r>
      <w:r w:rsidRPr="00B61272">
        <w:rPr>
          <w:noProof/>
          <w:lang w:val="en-US"/>
        </w:rPr>
        <w:drawing>
          <wp:inline distT="0" distB="0" distL="0" distR="0" wp14:anchorId="5E58FF57" wp14:editId="174893DC">
            <wp:extent cx="390525" cy="180975"/>
            <wp:effectExtent l="0" t="0" r="9525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1272">
        <w:rPr>
          <w:rFonts w:ascii="Times New Roman" w:hAnsi="Times New Roman" w:cs="Times New Roman"/>
          <w:sz w:val="24"/>
          <w:szCs w:val="24"/>
        </w:rPr>
        <w:t xml:space="preserve"> After that click on</w:t>
      </w:r>
      <w:r w:rsidR="00B61272" w:rsidRPr="00B61272">
        <w:rPr>
          <w:rFonts w:ascii="Times New Roman" w:hAnsi="Times New Roman" w:cs="Times New Roman"/>
          <w:sz w:val="24"/>
          <w:szCs w:val="24"/>
        </w:rPr>
        <w:t xml:space="preserve"> the</w:t>
      </w:r>
      <w:r w:rsidRPr="00B61272">
        <w:rPr>
          <w:rFonts w:ascii="Times New Roman" w:hAnsi="Times New Roman" w:cs="Times New Roman"/>
          <w:sz w:val="24"/>
          <w:szCs w:val="24"/>
        </w:rPr>
        <w:t xml:space="preserve"> search </w:t>
      </w:r>
      <w:proofErr w:type="gramStart"/>
      <w:r w:rsidRPr="00B61272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B61272">
        <w:rPr>
          <w:rFonts w:ascii="Times New Roman" w:hAnsi="Times New Roman" w:cs="Times New Roman"/>
          <w:sz w:val="24"/>
          <w:szCs w:val="24"/>
        </w:rPr>
        <w:t xml:space="preserve"> you ge</w:t>
      </w:r>
      <w:r w:rsidR="00B61272" w:rsidRPr="00B61272">
        <w:rPr>
          <w:rFonts w:ascii="Times New Roman" w:hAnsi="Times New Roman" w:cs="Times New Roman"/>
          <w:sz w:val="24"/>
          <w:szCs w:val="24"/>
        </w:rPr>
        <w:t>t records according to search</w:t>
      </w:r>
      <w:r w:rsidRPr="00B61272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584193D4" w14:textId="77777777" w:rsidR="0056316F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D11EF4" w14:textId="77777777" w:rsidR="00B61272" w:rsidRDefault="0056316F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B61272">
        <w:rPr>
          <w:rFonts w:ascii="Times New Roman" w:hAnsi="Times New Roman" w:cs="Times New Roman"/>
          <w:b/>
          <w:sz w:val="24"/>
          <w:szCs w:val="24"/>
        </w:rPr>
        <w:t>Refresh-</w:t>
      </w:r>
      <w:r w:rsidRPr="00B612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B6127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65D1DEF" wp14:editId="4D5250CF">
            <wp:extent cx="278296" cy="152400"/>
            <wp:effectExtent l="0" t="0" r="762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12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B61272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B61272">
        <w:rPr>
          <w:rFonts w:ascii="Times New Roman" w:hAnsi="Times New Roman" w:cs="Times New Roman"/>
          <w:sz w:val="24"/>
          <w:szCs w:val="24"/>
        </w:rPr>
        <w:t>,</w:t>
      </w:r>
      <w:r w:rsidRPr="00B61272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B61272">
        <w:rPr>
          <w:rFonts w:ascii="Times New Roman" w:hAnsi="Times New Roman" w:cs="Times New Roman"/>
          <w:sz w:val="24"/>
          <w:szCs w:val="24"/>
        </w:rPr>
        <w:t xml:space="preserve">the </w:t>
      </w:r>
      <w:r w:rsidRPr="00B61272">
        <w:rPr>
          <w:rFonts w:ascii="Times New Roman" w:hAnsi="Times New Roman" w:cs="Times New Roman"/>
          <w:sz w:val="24"/>
          <w:szCs w:val="24"/>
        </w:rPr>
        <w:t>refresh button.</w:t>
      </w:r>
    </w:p>
    <w:p w14:paraId="7F9D68E7" w14:textId="77777777" w:rsidR="00B61272" w:rsidRDefault="00B6127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4CE6632" w14:textId="77777777" w:rsidR="00B61272" w:rsidRDefault="00B61272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D3364CF" w14:textId="77777777" w:rsidR="00B61272" w:rsidRPr="004B1B2C" w:rsidRDefault="007042AE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Pr="004B1B2C">
        <w:rPr>
          <w:rFonts w:ascii="Times New Roman" w:hAnsi="Times New Roman" w:cs="Times New Roman"/>
          <w:noProof/>
          <w:sz w:val="28"/>
          <w:szCs w:val="28"/>
          <w:lang w:eastAsia="en-IN"/>
        </w:rPr>
        <w:t>-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6C73E1" w:rsidRPr="004B1B2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9F3001F" wp14:editId="2A5886D2">
            <wp:extent cx="238125" cy="152400"/>
            <wp:effectExtent l="0" t="0" r="0" b="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F081C" w14:textId="77777777" w:rsidR="00B61272" w:rsidRDefault="00B6127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0D6C268" w14:textId="77777777" w:rsidR="00B61272" w:rsidRPr="004B1B2C" w:rsidRDefault="004B46DC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sz w:val="24"/>
          <w:szCs w:val="24"/>
        </w:rPr>
        <w:t xml:space="preserve">If you want to edit </w:t>
      </w:r>
      <w:r w:rsidR="004B1B2C" w:rsidRPr="004B1B2C">
        <w:rPr>
          <w:rFonts w:ascii="Times New Roman" w:hAnsi="Times New Roman" w:cs="Times New Roman"/>
          <w:sz w:val="24"/>
          <w:szCs w:val="24"/>
        </w:rPr>
        <w:t xml:space="preserve">the </w:t>
      </w:r>
      <w:r w:rsidRPr="004B1B2C">
        <w:rPr>
          <w:rFonts w:ascii="Times New Roman" w:hAnsi="Times New Roman" w:cs="Times New Roman"/>
          <w:sz w:val="24"/>
          <w:szCs w:val="24"/>
        </w:rPr>
        <w:t>record</w:t>
      </w:r>
      <w:r w:rsidR="004B1B2C" w:rsidRPr="004B1B2C">
        <w:rPr>
          <w:rFonts w:ascii="Times New Roman" w:hAnsi="Times New Roman" w:cs="Times New Roman"/>
          <w:sz w:val="24"/>
          <w:szCs w:val="24"/>
        </w:rPr>
        <w:t>,</w:t>
      </w:r>
      <w:r w:rsidRPr="004B1B2C">
        <w:rPr>
          <w:rFonts w:ascii="Times New Roman" w:hAnsi="Times New Roman" w:cs="Times New Roman"/>
          <w:sz w:val="24"/>
          <w:szCs w:val="24"/>
        </w:rPr>
        <w:t xml:space="preserve"> th</w:t>
      </w:r>
      <w:r w:rsidR="004B1B2C" w:rsidRPr="004B1B2C">
        <w:rPr>
          <w:rFonts w:ascii="Times New Roman" w:hAnsi="Times New Roman" w:cs="Times New Roman"/>
          <w:sz w:val="24"/>
          <w:szCs w:val="24"/>
        </w:rPr>
        <w:t>e</w:t>
      </w:r>
      <w:r w:rsidRPr="004B1B2C">
        <w:rPr>
          <w:rFonts w:ascii="Times New Roman" w:hAnsi="Times New Roman" w:cs="Times New Roman"/>
          <w:sz w:val="24"/>
          <w:szCs w:val="24"/>
        </w:rPr>
        <w:t>n click on</w:t>
      </w:r>
      <w:r w:rsidR="004B1B2C" w:rsidRPr="004B1B2C">
        <w:rPr>
          <w:rFonts w:ascii="Times New Roman" w:hAnsi="Times New Roman" w:cs="Times New Roman"/>
          <w:sz w:val="24"/>
          <w:szCs w:val="24"/>
        </w:rPr>
        <w:t xml:space="preserve"> the</w:t>
      </w:r>
      <w:r w:rsidRPr="004B1B2C">
        <w:rPr>
          <w:rFonts w:ascii="Times New Roman" w:hAnsi="Times New Roman" w:cs="Times New Roman"/>
          <w:sz w:val="24"/>
          <w:szCs w:val="24"/>
        </w:rPr>
        <w:t xml:space="preserve"> edit button.</w:t>
      </w:r>
    </w:p>
    <w:p w14:paraId="29ECFE61" w14:textId="77777777" w:rsidR="00B61272" w:rsidRDefault="00B6127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03E7869D" w14:textId="77777777" w:rsidR="00B61272" w:rsidRPr="004B1B2C" w:rsidRDefault="0075659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sz w:val="24"/>
          <w:szCs w:val="24"/>
        </w:rPr>
        <w:t>After that edi</w:t>
      </w:r>
      <w:r w:rsidR="00B61272" w:rsidRPr="004B1B2C">
        <w:rPr>
          <w:rFonts w:ascii="Times New Roman" w:hAnsi="Times New Roman" w:cs="Times New Roman"/>
          <w:sz w:val="24"/>
          <w:szCs w:val="24"/>
        </w:rPr>
        <w:t>t record page open in edit tab.</w:t>
      </w:r>
    </w:p>
    <w:p w14:paraId="6423F16D" w14:textId="77777777" w:rsidR="00B61272" w:rsidRDefault="00B61272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51F1CBDF" w14:textId="77777777" w:rsidR="00756590" w:rsidRPr="000C72EC" w:rsidRDefault="00756590" w:rsidP="004374C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sz w:val="24"/>
          <w:szCs w:val="24"/>
        </w:rPr>
        <w:t>Here you can ed</w:t>
      </w:r>
      <w:r w:rsidR="004B1B2C" w:rsidRPr="004B1B2C">
        <w:rPr>
          <w:rFonts w:ascii="Times New Roman" w:hAnsi="Times New Roman" w:cs="Times New Roman"/>
          <w:sz w:val="24"/>
          <w:szCs w:val="24"/>
        </w:rPr>
        <w:t>it the record and save or if yo</w:t>
      </w:r>
      <w:r w:rsidRPr="004B1B2C">
        <w:rPr>
          <w:rFonts w:ascii="Times New Roman" w:hAnsi="Times New Roman" w:cs="Times New Roman"/>
          <w:sz w:val="24"/>
          <w:szCs w:val="24"/>
        </w:rPr>
        <w:t>u want to post</w:t>
      </w:r>
      <w:r w:rsidR="004B1B2C" w:rsidRPr="004B1B2C">
        <w:rPr>
          <w:rFonts w:ascii="Times New Roman" w:hAnsi="Times New Roman" w:cs="Times New Roman"/>
          <w:sz w:val="24"/>
          <w:szCs w:val="24"/>
        </w:rPr>
        <w:t>, the</w:t>
      </w:r>
      <w:r w:rsidRPr="004B1B2C">
        <w:rPr>
          <w:rFonts w:ascii="Times New Roman" w:hAnsi="Times New Roman" w:cs="Times New Roman"/>
          <w:sz w:val="24"/>
          <w:szCs w:val="24"/>
        </w:rPr>
        <w:t xml:space="preserve">n click on </w:t>
      </w:r>
      <w:r w:rsidR="004B1B2C" w:rsidRPr="004B1B2C">
        <w:rPr>
          <w:rFonts w:ascii="Times New Roman" w:hAnsi="Times New Roman" w:cs="Times New Roman"/>
          <w:sz w:val="24"/>
          <w:szCs w:val="24"/>
        </w:rPr>
        <w:t xml:space="preserve">the </w:t>
      </w:r>
      <w:r w:rsidRPr="004B1B2C">
        <w:rPr>
          <w:rFonts w:ascii="Times New Roman" w:hAnsi="Times New Roman" w:cs="Times New Roman"/>
          <w:sz w:val="24"/>
          <w:szCs w:val="24"/>
        </w:rPr>
        <w:t>post button.</w:t>
      </w:r>
      <w:r w:rsidR="00A64527" w:rsidRPr="004B1B2C">
        <w:rPr>
          <w:rFonts w:ascii="Times New Roman" w:hAnsi="Times New Roman" w:cs="Times New Roman"/>
          <w:sz w:val="24"/>
          <w:szCs w:val="24"/>
        </w:rPr>
        <w:t xml:space="preserve"> Posted record again</w:t>
      </w:r>
      <w:r w:rsidR="004B1B2C" w:rsidRPr="004B1B2C">
        <w:rPr>
          <w:rFonts w:ascii="Times New Roman" w:hAnsi="Times New Roman" w:cs="Times New Roman"/>
          <w:sz w:val="24"/>
          <w:szCs w:val="24"/>
        </w:rPr>
        <w:t>,</w:t>
      </w:r>
      <w:r w:rsidR="00A64527" w:rsidRPr="004B1B2C">
        <w:rPr>
          <w:rFonts w:ascii="Times New Roman" w:hAnsi="Times New Roman" w:cs="Times New Roman"/>
          <w:sz w:val="24"/>
          <w:szCs w:val="24"/>
        </w:rPr>
        <w:t xml:space="preserve"> not open for edited.</w:t>
      </w:r>
    </w:p>
    <w:p w14:paraId="44270BB8" w14:textId="77777777" w:rsidR="004B46DC" w:rsidRDefault="004B46DC" w:rsidP="004374C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8F9664A" w14:textId="77777777" w:rsidR="00631AE6" w:rsidRDefault="00C70002" w:rsidP="004374C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B1B2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138ECCC" wp14:editId="5C94906E">
            <wp:extent cx="5176010" cy="2589985"/>
            <wp:effectExtent l="0" t="0" r="5715" b="127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010" cy="258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5F390" w14:textId="77777777" w:rsidR="00631AE6" w:rsidRPr="004B1B2C" w:rsidRDefault="00631AE6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B1B2C">
        <w:rPr>
          <w:rFonts w:ascii="Times New Roman" w:hAnsi="Times New Roman" w:cs="Times New Roman"/>
          <w:b/>
          <w:sz w:val="28"/>
          <w:szCs w:val="28"/>
        </w:rPr>
        <w:t>Delete-</w:t>
      </w:r>
      <w:r w:rsidRPr="004B1B2C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1B564BFF" wp14:editId="58AE2FEE">
            <wp:extent cx="257175" cy="190500"/>
            <wp:effectExtent l="0" t="0" r="952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D8426" w14:textId="77777777" w:rsidR="00631AE6" w:rsidRDefault="00631AE6" w:rsidP="004374C7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F37F6D" w14:textId="77777777" w:rsidR="00631AE6" w:rsidRPr="004B1B2C" w:rsidRDefault="00631AE6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466C2601" w14:textId="133D43AB" w:rsidR="007042AE" w:rsidRPr="00631AE6" w:rsidRDefault="007042AE" w:rsidP="00631A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3DFAD10D" w14:textId="77777777" w:rsidR="007A1BB5" w:rsidRPr="004B1B2C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4B1B2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7042AE" w:rsidRPr="004B1B2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4B1B2C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 </w:t>
      </w:r>
    </w:p>
    <w:p w14:paraId="5A32ADA6" w14:textId="77777777" w:rsidR="007A1BB5" w:rsidRPr="007A1BB5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653C8F8C" w14:textId="77777777" w:rsidR="007042AE" w:rsidRPr="004B1B2C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H</w:t>
      </w:r>
      <w:r w:rsidR="009734C5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ere you will get</w:t>
      </w:r>
      <w:r w:rsidR="007042AE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ll text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7042AE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box is enab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le</w:t>
      </w:r>
      <w:r w:rsidR="004B1B2C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until you stop </w:t>
      </w:r>
      <w:r w:rsidR="004B1B2C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transaction.</w:t>
      </w:r>
      <w:r w:rsidR="007042AE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</w:t>
      </w:r>
    </w:p>
    <w:p w14:paraId="5F5BCA52" w14:textId="77777777" w:rsidR="007A1BB5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6D8B2C" w14:textId="77777777" w:rsidR="007A1BB5" w:rsidRPr="004B1B2C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B1B2C">
        <w:rPr>
          <w:rFonts w:ascii="Times New Roman" w:hAnsi="Times New Roman" w:cs="Times New Roman"/>
          <w:b/>
          <w:sz w:val="24"/>
          <w:szCs w:val="24"/>
        </w:rPr>
        <w:t xml:space="preserve">Save- </w:t>
      </w:r>
      <w:r w:rsidRPr="004B1B2C">
        <w:rPr>
          <w:rFonts w:ascii="Times New Roman" w:hAnsi="Times New Roman" w:cs="Times New Roman"/>
          <w:sz w:val="24"/>
          <w:szCs w:val="24"/>
        </w:rPr>
        <w:t>C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lick on save button for new record add and save in</w:t>
      </w:r>
      <w:r w:rsidR="004B1B2C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.</w:t>
      </w:r>
    </w:p>
    <w:p w14:paraId="0880F998" w14:textId="77777777" w:rsidR="007A1BB5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6F3F131" w14:textId="77777777" w:rsidR="007A1BB5" w:rsidRPr="004B1B2C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By this “Reset” the record or clear the record.</w:t>
      </w:r>
    </w:p>
    <w:p w14:paraId="6778CEBF" w14:textId="77777777" w:rsidR="007A1BB5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0A06F72" w14:textId="77777777" w:rsidR="007A1BB5" w:rsidRPr="004B1B2C" w:rsidRDefault="007A1BB5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B1B2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cancel button</w:t>
      </w:r>
      <w:r w:rsidR="004B1B2C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you will get  in List tab and all field</w:t>
      </w:r>
      <w:r w:rsidR="004B1B2C"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4B1B2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be reset.</w:t>
      </w:r>
    </w:p>
    <w:p w14:paraId="45E03E22" w14:textId="77777777" w:rsidR="007A1BB5" w:rsidRPr="004B1B2C" w:rsidRDefault="007A1BB5" w:rsidP="004374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B1B2C">
        <w:rPr>
          <w:rFonts w:ascii="Times New Roman" w:hAnsi="Times New Roman" w:cs="Times New Roman"/>
          <w:b/>
          <w:sz w:val="24"/>
          <w:szCs w:val="24"/>
        </w:rPr>
        <w:t>Post-</w:t>
      </w:r>
      <w:r w:rsidR="00437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B1B2C">
        <w:rPr>
          <w:rFonts w:ascii="Times New Roman" w:hAnsi="Times New Roman" w:cs="Times New Roman"/>
          <w:sz w:val="24"/>
          <w:szCs w:val="24"/>
        </w:rPr>
        <w:t>After post the record you can’t edit and delete the record.</w:t>
      </w:r>
    </w:p>
    <w:p w14:paraId="46BC7066" w14:textId="77777777" w:rsidR="007A1BB5" w:rsidRPr="00895B26" w:rsidRDefault="007A1BB5" w:rsidP="007A1BB5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630CEEC" w14:textId="77777777" w:rsidR="007A1BB5" w:rsidRPr="00FC01B8" w:rsidRDefault="007A1BB5" w:rsidP="007A1BB5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B1B2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CBA339F" wp14:editId="7EBE158A">
            <wp:extent cx="5731510" cy="2883444"/>
            <wp:effectExtent l="0" t="0" r="254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8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F13B7" w14:textId="77777777" w:rsidR="007042AE" w:rsidRPr="00FC01B8" w:rsidRDefault="007042AE" w:rsidP="007042AE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B244777" w14:textId="77777777" w:rsidR="007A1BB5" w:rsidRPr="004B1B2C" w:rsidRDefault="007A1BB5" w:rsidP="004374C7">
      <w:pPr>
        <w:jc w:val="both"/>
        <w:rPr>
          <w:rFonts w:ascii="Times New Roman" w:hAnsi="Times New Roman" w:cs="Times New Roman"/>
          <w:sz w:val="28"/>
          <w:szCs w:val="28"/>
        </w:rPr>
      </w:pPr>
      <w:r w:rsidRPr="004B1B2C">
        <w:rPr>
          <w:rFonts w:ascii="Times New Roman" w:hAnsi="Times New Roman" w:cs="Times New Roman"/>
          <w:sz w:val="24"/>
          <w:szCs w:val="24"/>
        </w:rPr>
        <w:t xml:space="preserve"> </w:t>
      </w:r>
      <w:r w:rsidRPr="004B1B2C">
        <w:rPr>
          <w:rFonts w:ascii="Times New Roman" w:hAnsi="Times New Roman" w:cs="Times New Roman"/>
          <w:b/>
          <w:sz w:val="28"/>
          <w:szCs w:val="28"/>
        </w:rPr>
        <w:t>Bin</w:t>
      </w:r>
      <w:r w:rsidR="007042AE" w:rsidRPr="004B1B2C">
        <w:rPr>
          <w:rFonts w:ascii="Times New Roman" w:hAnsi="Times New Roman" w:cs="Times New Roman"/>
          <w:b/>
          <w:sz w:val="28"/>
          <w:szCs w:val="28"/>
        </w:rPr>
        <w:t>-</w:t>
      </w:r>
    </w:p>
    <w:p w14:paraId="39D6A754" w14:textId="77777777" w:rsidR="007A1BB5" w:rsidRPr="004B1B2C" w:rsidRDefault="007A1BB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1B2C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4B1B2C">
        <w:rPr>
          <w:rFonts w:ascii="Times New Roman" w:hAnsi="Times New Roman" w:cs="Times New Roman"/>
          <w:sz w:val="24"/>
          <w:szCs w:val="24"/>
        </w:rPr>
        <w:t>s</w:t>
      </w:r>
      <w:r w:rsidRPr="004B1B2C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4B1B2C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4B1B2C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7ADE082B" w14:textId="77777777" w:rsidR="007A1BB5" w:rsidRPr="00DD6A9B" w:rsidRDefault="007A1BB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>Select all-</w:t>
      </w:r>
      <w:r w:rsidRPr="00DD6A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D6A9B">
        <w:rPr>
          <w:b/>
          <w:noProof/>
          <w:lang w:val="en-US"/>
        </w:rPr>
        <w:drawing>
          <wp:inline distT="0" distB="0" distL="0" distR="0" wp14:anchorId="67DBF935" wp14:editId="7CF45405">
            <wp:extent cx="257175" cy="180975"/>
            <wp:effectExtent l="0" t="0" r="9525" b="9525"/>
            <wp:docPr id="9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32EC64D7" w14:textId="77777777" w:rsidR="007A1BB5" w:rsidRPr="00DD6A9B" w:rsidRDefault="007A1BB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D6A9B">
        <w:rPr>
          <w:b/>
          <w:noProof/>
          <w:lang w:val="en-US"/>
        </w:rPr>
        <w:drawing>
          <wp:inline distT="0" distB="0" distL="0" distR="0" wp14:anchorId="444847FD" wp14:editId="23FE9EA3">
            <wp:extent cx="238125" cy="200025"/>
            <wp:effectExtent l="0" t="0" r="9525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31E55277" w14:textId="77777777" w:rsidR="007A1BB5" w:rsidRDefault="007A1BB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6A9B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4B1B2C">
        <w:rPr>
          <w:rFonts w:ascii="Times New Roman" w:hAnsi="Times New Roman" w:cs="Times New Roman"/>
          <w:sz w:val="24"/>
          <w:szCs w:val="24"/>
        </w:rPr>
        <w:t xml:space="preserve"> the</w:t>
      </w:r>
      <w:r w:rsidRPr="00DD6A9B">
        <w:rPr>
          <w:rFonts w:ascii="Times New Roman" w:hAnsi="Times New Roman" w:cs="Times New Roman"/>
          <w:sz w:val="24"/>
          <w:szCs w:val="24"/>
        </w:rPr>
        <w:t xml:space="preserve"> check</w:t>
      </w:r>
      <w:r w:rsidR="004B1B2C">
        <w:rPr>
          <w:rFonts w:ascii="Times New Roman" w:hAnsi="Times New Roman" w:cs="Times New Roman"/>
          <w:sz w:val="24"/>
          <w:szCs w:val="24"/>
        </w:rPr>
        <w:t xml:space="preserve"> </w:t>
      </w:r>
      <w:r w:rsidRPr="00DD6A9B">
        <w:rPr>
          <w:rFonts w:ascii="Times New Roman" w:hAnsi="Times New Roman" w:cs="Times New Roman"/>
          <w:sz w:val="24"/>
          <w:szCs w:val="24"/>
        </w:rPr>
        <w:t>box.</w:t>
      </w:r>
    </w:p>
    <w:p w14:paraId="45996836" w14:textId="77777777" w:rsidR="007A1BB5" w:rsidRPr="00DD6A9B" w:rsidRDefault="007A1BB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</w:t>
      </w:r>
      <w:r w:rsidR="004B1B2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4B1B2C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search window and when you want to </w:t>
      </w:r>
      <w:proofErr w:type="gramStart"/>
      <w:r>
        <w:rPr>
          <w:rFonts w:ascii="Times New Roman" w:hAnsi="Times New Roman" w:cs="Times New Roman"/>
          <w:sz w:val="24"/>
          <w:szCs w:val="24"/>
        </w:rPr>
        <w:t>restore</w:t>
      </w:r>
      <w:r w:rsidR="004B1B2C">
        <w:rPr>
          <w:rFonts w:ascii="Times New Roman" w:hAnsi="Times New Roman" w:cs="Times New Roman"/>
          <w:sz w:val="24"/>
          <w:szCs w:val="24"/>
        </w:rPr>
        <w:t>,the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ecked and click on</w:t>
      </w:r>
      <w:r w:rsidR="004B1B2C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293FB650" w14:textId="77777777" w:rsidR="007042AE" w:rsidRPr="00FC01B8" w:rsidRDefault="006D175E" w:rsidP="007042AE">
      <w:pPr>
        <w:rPr>
          <w:rFonts w:ascii="Times New Roman" w:hAnsi="Times New Roman" w:cs="Times New Roman"/>
          <w:sz w:val="24"/>
          <w:szCs w:val="24"/>
        </w:rPr>
      </w:pPr>
      <w:r w:rsidRPr="00FC01B8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231985" w:rsidRPr="00FC01B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A189200" wp14:editId="652B5F32">
            <wp:extent cx="5731510" cy="2725170"/>
            <wp:effectExtent l="0" t="0" r="254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1D49C" w14:textId="77777777" w:rsidR="00202EBC" w:rsidRPr="00352CD7" w:rsidRDefault="00202EBC" w:rsidP="00B71EA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862B54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3A391A5F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3BB574B8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3B4B9840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5E1CAE2F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0D53203D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49086B7F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6310CED6" w14:textId="77777777" w:rsidR="004374C7" w:rsidRDefault="004374C7" w:rsidP="00DA2658">
      <w:pPr>
        <w:pStyle w:val="Heading1"/>
        <w:rPr>
          <w:rFonts w:ascii="Times New Roman" w:hAnsi="Times New Roman" w:cs="Times New Roman"/>
          <w:sz w:val="32"/>
          <w:szCs w:val="32"/>
        </w:rPr>
      </w:pPr>
    </w:p>
    <w:p w14:paraId="16DBD092" w14:textId="77777777" w:rsidR="00DA2658" w:rsidRDefault="00DA2658" w:rsidP="00DA2658"/>
    <w:p w14:paraId="09DD28F0" w14:textId="77777777" w:rsidR="004374C7" w:rsidRDefault="004374C7" w:rsidP="00DA2658"/>
    <w:p w14:paraId="04784600" w14:textId="77777777" w:rsidR="004374C7" w:rsidRDefault="004374C7" w:rsidP="00DA2658"/>
    <w:p w14:paraId="15221411" w14:textId="77777777" w:rsidR="004374C7" w:rsidRPr="00515137" w:rsidRDefault="004374C7" w:rsidP="004374C7">
      <w:pPr>
        <w:pStyle w:val="Heading1"/>
        <w:rPr>
          <w:rFonts w:ascii="Times New Roman" w:hAnsi="Times New Roman" w:cs="Times New Roman"/>
          <w:sz w:val="32"/>
          <w:szCs w:val="32"/>
        </w:rPr>
      </w:pPr>
      <w:bookmarkStart w:id="19" w:name="_Toc451779720"/>
      <w:proofErr w:type="gramStart"/>
      <w:r w:rsidRPr="00515137">
        <w:rPr>
          <w:rFonts w:ascii="Times New Roman" w:hAnsi="Times New Roman" w:cs="Times New Roman"/>
          <w:sz w:val="32"/>
          <w:szCs w:val="32"/>
        </w:rPr>
        <w:t>1.22  Stock</w:t>
      </w:r>
      <w:proofErr w:type="gramEnd"/>
      <w:r w:rsidRPr="00515137">
        <w:rPr>
          <w:rFonts w:ascii="Times New Roman" w:hAnsi="Times New Roman" w:cs="Times New Roman"/>
          <w:sz w:val="32"/>
          <w:szCs w:val="32"/>
        </w:rPr>
        <w:t xml:space="preserve"> Adjustment:-</w:t>
      </w:r>
      <w:bookmarkEnd w:id="19"/>
    </w:p>
    <w:p w14:paraId="57688E24" w14:textId="77777777" w:rsidR="00C02DCA" w:rsidRDefault="00C02DCA" w:rsidP="004374C7">
      <w:pPr>
        <w:spacing w:after="0"/>
        <w:jc w:val="both"/>
      </w:pPr>
    </w:p>
    <w:p w14:paraId="6121DD3C" w14:textId="77777777" w:rsidR="002613DD" w:rsidRPr="00FF1059" w:rsidRDefault="006D175E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>I</w:t>
      </w:r>
      <w:r w:rsidR="00BD5EB1" w:rsidRPr="00FF1059">
        <w:rPr>
          <w:rFonts w:ascii="Times New Roman" w:hAnsi="Times New Roman" w:cs="Times New Roman"/>
          <w:sz w:val="24"/>
          <w:szCs w:val="24"/>
        </w:rPr>
        <w:t>n this p</w:t>
      </w:r>
      <w:r w:rsidR="002613DD" w:rsidRPr="00FF1059">
        <w:rPr>
          <w:rFonts w:ascii="Times New Roman" w:hAnsi="Times New Roman" w:cs="Times New Roman"/>
          <w:sz w:val="24"/>
          <w:szCs w:val="24"/>
        </w:rPr>
        <w:t>age you can adjust the stock of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 a</w:t>
      </w:r>
      <w:r w:rsidR="002613DD" w:rsidRPr="00FF1059">
        <w:rPr>
          <w:rFonts w:ascii="Times New Roman" w:hAnsi="Times New Roman" w:cs="Times New Roman"/>
          <w:sz w:val="24"/>
          <w:szCs w:val="24"/>
        </w:rPr>
        <w:t xml:space="preserve"> particular product for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 the</w:t>
      </w:r>
      <w:r w:rsidR="002613DD" w:rsidRPr="00FF1059">
        <w:rPr>
          <w:rFonts w:ascii="Times New Roman" w:hAnsi="Times New Roman" w:cs="Times New Roman"/>
          <w:sz w:val="24"/>
          <w:szCs w:val="24"/>
        </w:rPr>
        <w:t xml:space="preserve"> same location. </w:t>
      </w:r>
    </w:p>
    <w:p w14:paraId="6B311EAF" w14:textId="77777777" w:rsidR="000F12EC" w:rsidRDefault="000F12EC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732240" w14:textId="77777777" w:rsidR="00BD5EB1" w:rsidRPr="00FF1059" w:rsidRDefault="000F12EC" w:rsidP="004374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 xml:space="preserve"> There are Two tabs-</w:t>
      </w:r>
    </w:p>
    <w:p w14:paraId="19F5C2B3" w14:textId="77777777" w:rsidR="00BD5EB1" w:rsidRPr="00FF1059" w:rsidRDefault="000F12EC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>List</w:t>
      </w:r>
    </w:p>
    <w:p w14:paraId="043B1184" w14:textId="77777777" w:rsidR="000F12EC" w:rsidRPr="00FF1059" w:rsidRDefault="000F12EC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>New</w:t>
      </w:r>
    </w:p>
    <w:p w14:paraId="691BA92D" w14:textId="77777777" w:rsidR="00475231" w:rsidRPr="00FF1059" w:rsidRDefault="00D2753A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FF105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F1059">
        <w:rPr>
          <w:rFonts w:ascii="Times New Roman" w:hAnsi="Times New Roman" w:cs="Times New Roman"/>
          <w:b/>
          <w:sz w:val="28"/>
          <w:szCs w:val="28"/>
        </w:rPr>
        <w:t>List</w:t>
      </w:r>
      <w:r w:rsidR="00BD5EB1" w:rsidRPr="00FF1059">
        <w:rPr>
          <w:rFonts w:ascii="Times New Roman" w:hAnsi="Times New Roman" w:cs="Times New Roman"/>
          <w:b/>
          <w:sz w:val="28"/>
          <w:szCs w:val="28"/>
        </w:rPr>
        <w:t>-</w:t>
      </w:r>
      <w:r w:rsidR="00BD5EB1" w:rsidRPr="00FF105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361456" w14:textId="77777777" w:rsidR="00BD5EB1" w:rsidRPr="00FF1059" w:rsidRDefault="00BD5EB1" w:rsidP="004374C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FF1059">
        <w:rPr>
          <w:rFonts w:ascii="Times New Roman" w:hAnsi="Times New Roman" w:cs="Times New Roman"/>
          <w:sz w:val="24"/>
          <w:szCs w:val="24"/>
        </w:rPr>
        <w:t>In this tab you will get all saved stock adjustment</w:t>
      </w:r>
      <w:r w:rsidR="00475231" w:rsidRPr="00FF1059">
        <w:rPr>
          <w:rFonts w:ascii="Times New Roman" w:hAnsi="Times New Roman" w:cs="Times New Roman"/>
          <w:sz w:val="24"/>
          <w:szCs w:val="24"/>
        </w:rPr>
        <w:t xml:space="preserve"> record</w:t>
      </w:r>
      <w:r w:rsidR="00FF1059" w:rsidRPr="00FF1059">
        <w:rPr>
          <w:rFonts w:ascii="Times New Roman" w:hAnsi="Times New Roman" w:cs="Times New Roman"/>
          <w:sz w:val="24"/>
          <w:szCs w:val="24"/>
        </w:rPr>
        <w:t>s</w:t>
      </w:r>
      <w:r w:rsidRPr="00FF1059">
        <w:rPr>
          <w:rFonts w:ascii="Times New Roman" w:hAnsi="Times New Roman" w:cs="Times New Roman"/>
          <w:sz w:val="24"/>
          <w:szCs w:val="24"/>
        </w:rPr>
        <w:t xml:space="preserve"> and you can search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 the record, according to the search</w:t>
      </w:r>
      <w:r w:rsidRPr="00FF1059">
        <w:rPr>
          <w:rFonts w:ascii="Times New Roman" w:hAnsi="Times New Roman" w:cs="Times New Roman"/>
          <w:sz w:val="24"/>
          <w:szCs w:val="24"/>
        </w:rPr>
        <w:t xml:space="preserve"> criteria and also edit and delete.</w:t>
      </w:r>
    </w:p>
    <w:p w14:paraId="66B72425" w14:textId="77777777" w:rsidR="004570B6" w:rsidRPr="00D2753A" w:rsidRDefault="004570B6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F297C7" w14:textId="77777777" w:rsidR="004570B6" w:rsidRDefault="004570B6" w:rsidP="000F12E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FF1059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4D1E7069" wp14:editId="48505E1E">
            <wp:extent cx="5731510" cy="2703051"/>
            <wp:effectExtent l="0" t="0" r="2540" b="254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3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57C31" w14:textId="77777777" w:rsidR="0096695D" w:rsidRPr="0096695D" w:rsidRDefault="0096695D" w:rsidP="000F12EC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</w:p>
    <w:p w14:paraId="386A47E8" w14:textId="77777777" w:rsidR="0096695D" w:rsidRPr="00FF1059" w:rsidRDefault="0096695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b/>
          <w:sz w:val="28"/>
          <w:szCs w:val="28"/>
        </w:rPr>
        <w:t>Sorting</w:t>
      </w:r>
      <w:r w:rsidRPr="00FF1059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60555C88" w14:textId="77777777" w:rsidR="007D1ECD" w:rsidRPr="00FF1059" w:rsidRDefault="0096695D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>Y</w:t>
      </w:r>
      <w:r w:rsidR="007D1ECD" w:rsidRPr="00FF1059">
        <w:rPr>
          <w:rFonts w:ascii="Times New Roman" w:hAnsi="Times New Roman" w:cs="Times New Roman"/>
          <w:sz w:val="24"/>
          <w:szCs w:val="24"/>
        </w:rPr>
        <w:t xml:space="preserve">ou can also sort the record </w:t>
      </w:r>
      <w:r w:rsidRPr="00FF1059">
        <w:rPr>
          <w:rFonts w:ascii="Times New Roman" w:hAnsi="Times New Roman" w:cs="Times New Roman"/>
          <w:sz w:val="24"/>
          <w:szCs w:val="24"/>
        </w:rPr>
        <w:t xml:space="preserve">in ascending &amp; descending order </w:t>
      </w:r>
      <w:r w:rsidR="007D1ECD" w:rsidRPr="00FF1059">
        <w:rPr>
          <w:rFonts w:ascii="Times New Roman" w:hAnsi="Times New Roman" w:cs="Times New Roman"/>
          <w:sz w:val="24"/>
          <w:szCs w:val="24"/>
        </w:rPr>
        <w:t>after the click on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 the</w:t>
      </w:r>
      <w:r w:rsidR="007D1ECD" w:rsidRPr="00FF1059">
        <w:rPr>
          <w:rFonts w:ascii="Times New Roman" w:hAnsi="Times New Roman" w:cs="Times New Roman"/>
          <w:sz w:val="24"/>
          <w:szCs w:val="24"/>
        </w:rPr>
        <w:t xml:space="preserve"> header of the list </w:t>
      </w:r>
      <w:proofErr w:type="gramStart"/>
      <w:r w:rsidR="007D1ECD" w:rsidRPr="00FF1059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="007D1ECD" w:rsidRPr="00FF1059">
        <w:rPr>
          <w:rFonts w:ascii="Times New Roman" w:hAnsi="Times New Roman" w:cs="Times New Roman"/>
          <w:sz w:val="24"/>
          <w:szCs w:val="24"/>
        </w:rPr>
        <w:t>which is underlined)</w:t>
      </w:r>
      <w:r w:rsidRPr="00FF1059">
        <w:rPr>
          <w:rFonts w:ascii="Times New Roman" w:hAnsi="Times New Roman" w:cs="Times New Roman"/>
          <w:sz w:val="24"/>
          <w:szCs w:val="24"/>
        </w:rPr>
        <w:t>.</w:t>
      </w:r>
      <w:r w:rsidR="007D1ECD" w:rsidRPr="00FF10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CBB1A9" w14:textId="4E3771A0" w:rsidR="001A0C86" w:rsidRDefault="001A0C86" w:rsidP="000F12E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26B7B95" w14:textId="77777777" w:rsidR="00B97750" w:rsidRDefault="00B97750" w:rsidP="000F12E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070DF24" w14:textId="77777777" w:rsidR="00B97750" w:rsidRPr="00FF1059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F1059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FF1059">
        <w:rPr>
          <w:noProof/>
          <w:lang w:val="en-US"/>
        </w:rPr>
        <w:drawing>
          <wp:inline distT="0" distB="0" distL="0" distR="0" wp14:anchorId="2B7B2E39" wp14:editId="2FA91B39">
            <wp:extent cx="459441" cy="19050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4403" w14:textId="77777777" w:rsidR="00B97750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497226D" w14:textId="77777777" w:rsidR="00B97750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05861D5F" wp14:editId="13140B9E">
            <wp:extent cx="6396674" cy="508958"/>
            <wp:effectExtent l="0" t="0" r="4445" b="571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12" cy="512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06254" w14:textId="77777777" w:rsidR="00B97750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098E2DE" w14:textId="77777777" w:rsidR="00B97750" w:rsidRPr="00FF1059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sz w:val="24"/>
          <w:szCs w:val="24"/>
        </w:rPr>
        <w:t xml:space="preserve">Here you can search according to the field of Voucher </w:t>
      </w:r>
      <w:proofErr w:type="gramStart"/>
      <w:r w:rsidRPr="00FF1059">
        <w:rPr>
          <w:rFonts w:ascii="Times New Roman" w:hAnsi="Times New Roman" w:cs="Times New Roman"/>
          <w:sz w:val="24"/>
          <w:szCs w:val="24"/>
        </w:rPr>
        <w:t>No.,Voucher</w:t>
      </w:r>
      <w:proofErr w:type="gramEnd"/>
      <w:r w:rsidRPr="00FF1059">
        <w:rPr>
          <w:rFonts w:ascii="Times New Roman" w:hAnsi="Times New Roman" w:cs="Times New Roman"/>
          <w:sz w:val="24"/>
          <w:szCs w:val="24"/>
        </w:rPr>
        <w:t xml:space="preserve"> Date,Net Amount than you will get 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a </w:t>
      </w:r>
      <w:r w:rsidRPr="00FF1059">
        <w:rPr>
          <w:rFonts w:ascii="Times New Roman" w:hAnsi="Times New Roman" w:cs="Times New Roman"/>
          <w:sz w:val="24"/>
          <w:szCs w:val="24"/>
        </w:rPr>
        <w:t>list of related request</w:t>
      </w:r>
      <w:r w:rsidR="00FF1059" w:rsidRPr="00FF1059">
        <w:rPr>
          <w:rFonts w:ascii="Times New Roman" w:hAnsi="Times New Roman" w:cs="Times New Roman"/>
          <w:sz w:val="24"/>
          <w:szCs w:val="24"/>
        </w:rPr>
        <w:t>s</w:t>
      </w:r>
      <w:r w:rsidRPr="00FF10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443AE2" w14:textId="77777777" w:rsidR="00B97750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893E0F2" w14:textId="77777777" w:rsidR="00B97750" w:rsidRPr="00FF1059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b/>
          <w:sz w:val="24"/>
          <w:szCs w:val="24"/>
        </w:rPr>
        <w:t>Search-</w:t>
      </w:r>
      <w:r w:rsidRPr="00FF1059">
        <w:rPr>
          <w:rFonts w:ascii="Times New Roman" w:hAnsi="Times New Roman" w:cs="Times New Roman"/>
          <w:sz w:val="24"/>
          <w:szCs w:val="24"/>
        </w:rPr>
        <w:t xml:space="preserve"> </w:t>
      </w:r>
      <w:r w:rsidRPr="00FF1059">
        <w:rPr>
          <w:noProof/>
          <w:lang w:val="en-US"/>
        </w:rPr>
        <w:drawing>
          <wp:inline distT="0" distB="0" distL="0" distR="0" wp14:anchorId="704AF228" wp14:editId="0638E152">
            <wp:extent cx="390525" cy="180975"/>
            <wp:effectExtent l="0" t="0" r="9525" b="952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1059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FF1059">
        <w:rPr>
          <w:rFonts w:ascii="Times New Roman" w:hAnsi="Times New Roman" w:cs="Times New Roman"/>
          <w:sz w:val="24"/>
          <w:szCs w:val="24"/>
        </w:rPr>
        <w:t xml:space="preserve">the </w:t>
      </w:r>
      <w:r w:rsidRPr="00FF1059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FF1059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FF1059">
        <w:rPr>
          <w:rFonts w:ascii="Times New Roman" w:hAnsi="Times New Roman" w:cs="Times New Roman"/>
          <w:sz w:val="24"/>
          <w:szCs w:val="24"/>
        </w:rPr>
        <w:t xml:space="preserve"> you get</w:t>
      </w:r>
      <w:r w:rsidR="00FF1059">
        <w:rPr>
          <w:rFonts w:ascii="Times New Roman" w:hAnsi="Times New Roman" w:cs="Times New Roman"/>
          <w:sz w:val="24"/>
          <w:szCs w:val="24"/>
        </w:rPr>
        <w:t xml:space="preserve"> records according to search</w:t>
      </w:r>
      <w:r w:rsidRPr="00FF1059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4C296C85" w14:textId="77777777" w:rsidR="00B97750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350487" w14:textId="77777777" w:rsidR="00FF1059" w:rsidRDefault="00B97750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1059">
        <w:rPr>
          <w:rFonts w:ascii="Times New Roman" w:hAnsi="Times New Roman" w:cs="Times New Roman"/>
          <w:b/>
          <w:sz w:val="24"/>
          <w:szCs w:val="24"/>
        </w:rPr>
        <w:t>Refresh-</w:t>
      </w:r>
      <w:r w:rsidRPr="00FF105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F105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28B2C5" wp14:editId="675F214E">
            <wp:extent cx="278296" cy="152400"/>
            <wp:effectExtent l="0" t="0" r="762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105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F1059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FF1059" w:rsidRPr="00FF1059">
        <w:rPr>
          <w:rFonts w:ascii="Times New Roman" w:hAnsi="Times New Roman" w:cs="Times New Roman"/>
          <w:sz w:val="24"/>
          <w:szCs w:val="24"/>
        </w:rPr>
        <w:t>s,</w:t>
      </w:r>
      <w:r w:rsidRPr="00FF1059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FF1059" w:rsidRPr="00FF1059">
        <w:rPr>
          <w:rFonts w:ascii="Times New Roman" w:hAnsi="Times New Roman" w:cs="Times New Roman"/>
          <w:sz w:val="24"/>
          <w:szCs w:val="24"/>
        </w:rPr>
        <w:t xml:space="preserve">the </w:t>
      </w:r>
      <w:r w:rsidRPr="00FF1059">
        <w:rPr>
          <w:rFonts w:ascii="Times New Roman" w:hAnsi="Times New Roman" w:cs="Times New Roman"/>
          <w:sz w:val="24"/>
          <w:szCs w:val="24"/>
        </w:rPr>
        <w:t>refresh button.</w:t>
      </w:r>
    </w:p>
    <w:p w14:paraId="48FBA38E" w14:textId="77777777" w:rsidR="00FF1059" w:rsidRDefault="00FF1059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1584D52" w14:textId="5A2D5E49" w:rsidR="007206B5" w:rsidRPr="00D2753A" w:rsidRDefault="007206B5" w:rsidP="00BD5EB1">
      <w:pPr>
        <w:rPr>
          <w:rFonts w:ascii="Times New Roman" w:hAnsi="Times New Roman" w:cs="Times New Roman"/>
          <w:sz w:val="24"/>
          <w:szCs w:val="24"/>
        </w:rPr>
      </w:pPr>
    </w:p>
    <w:p w14:paraId="739B1A61" w14:textId="77777777" w:rsidR="002C7D29" w:rsidRPr="00F9585C" w:rsidRDefault="002C7D29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9585C">
        <w:rPr>
          <w:rFonts w:ascii="Times New Roman" w:hAnsi="Times New Roman" w:cs="Times New Roman"/>
          <w:b/>
          <w:sz w:val="28"/>
          <w:szCs w:val="28"/>
        </w:rPr>
        <w:t>New</w:t>
      </w:r>
      <w:r w:rsidR="002A2118" w:rsidRPr="00F9585C">
        <w:rPr>
          <w:rFonts w:ascii="Times New Roman" w:hAnsi="Times New Roman" w:cs="Times New Roman"/>
          <w:b/>
          <w:sz w:val="28"/>
          <w:szCs w:val="28"/>
        </w:rPr>
        <w:t>-</w:t>
      </w:r>
    </w:p>
    <w:p w14:paraId="204FF90C" w14:textId="77777777" w:rsidR="00C61ACF" w:rsidRPr="002C7D29" w:rsidRDefault="00C61ACF" w:rsidP="004374C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711F3F0" w14:textId="77777777" w:rsidR="002A2118" w:rsidRPr="00F9585C" w:rsidRDefault="002A2118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9585C">
        <w:rPr>
          <w:rFonts w:ascii="Times New Roman" w:hAnsi="Times New Roman" w:cs="Times New Roman"/>
          <w:sz w:val="24"/>
          <w:szCs w:val="24"/>
        </w:rPr>
        <w:t xml:space="preserve">In this tab you will get </w:t>
      </w:r>
      <w:r w:rsidR="00F9585C" w:rsidRPr="00F9585C">
        <w:rPr>
          <w:rFonts w:ascii="Times New Roman" w:hAnsi="Times New Roman" w:cs="Times New Roman"/>
          <w:sz w:val="24"/>
          <w:szCs w:val="24"/>
        </w:rPr>
        <w:t xml:space="preserve">an </w:t>
      </w:r>
      <w:r w:rsidRPr="00F9585C">
        <w:rPr>
          <w:rFonts w:ascii="Times New Roman" w:hAnsi="Times New Roman" w:cs="Times New Roman"/>
          <w:sz w:val="24"/>
          <w:szCs w:val="24"/>
        </w:rPr>
        <w:t>En</w:t>
      </w:r>
      <w:r w:rsidR="00C61ACF" w:rsidRPr="00F9585C">
        <w:rPr>
          <w:rFonts w:ascii="Times New Roman" w:hAnsi="Times New Roman" w:cs="Times New Roman"/>
          <w:sz w:val="24"/>
          <w:szCs w:val="24"/>
        </w:rPr>
        <w:t xml:space="preserve">try Form where you can save </w:t>
      </w:r>
      <w:r w:rsidR="00F9585C" w:rsidRPr="00F9585C">
        <w:rPr>
          <w:rFonts w:ascii="Times New Roman" w:hAnsi="Times New Roman" w:cs="Times New Roman"/>
          <w:sz w:val="24"/>
          <w:szCs w:val="24"/>
        </w:rPr>
        <w:t xml:space="preserve">the </w:t>
      </w:r>
      <w:r w:rsidR="00215AB0" w:rsidRPr="00F9585C">
        <w:rPr>
          <w:rFonts w:ascii="Times New Roman" w:hAnsi="Times New Roman" w:cs="Times New Roman"/>
          <w:sz w:val="24"/>
          <w:szCs w:val="24"/>
        </w:rPr>
        <w:t>stock adjustment</w:t>
      </w:r>
      <w:r w:rsidR="00C61ACF" w:rsidRPr="00F9585C">
        <w:rPr>
          <w:rFonts w:ascii="Times New Roman" w:hAnsi="Times New Roman" w:cs="Times New Roman"/>
          <w:sz w:val="24"/>
          <w:szCs w:val="24"/>
        </w:rPr>
        <w:t xml:space="preserve"> record.</w:t>
      </w:r>
    </w:p>
    <w:p w14:paraId="46C808F7" w14:textId="77777777" w:rsidR="00C61ACF" w:rsidRDefault="00C61ACF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0CD037" w14:textId="77777777" w:rsidR="00C61ACF" w:rsidRPr="00F9585C" w:rsidRDefault="00C61ACF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9585C">
        <w:rPr>
          <w:rFonts w:ascii="Times New Roman" w:hAnsi="Times New Roman" w:cs="Times New Roman"/>
          <w:sz w:val="24"/>
          <w:szCs w:val="24"/>
        </w:rPr>
        <w:t xml:space="preserve">Here you can select stock adjust type “In” or “Out”. </w:t>
      </w:r>
    </w:p>
    <w:p w14:paraId="1D9C7159" w14:textId="77777777" w:rsidR="003D0611" w:rsidRDefault="00F80262" w:rsidP="004374C7">
      <w:pPr>
        <w:jc w:val="both"/>
        <w:rPr>
          <w:rFonts w:ascii="Times New Roman" w:hAnsi="Times New Roman" w:cs="Times New Roman"/>
          <w:sz w:val="24"/>
          <w:szCs w:val="24"/>
        </w:rPr>
      </w:pPr>
      <w:r w:rsidRPr="00F9585C">
        <w:rPr>
          <w:rFonts w:ascii="Times New Roman" w:hAnsi="Times New Roman" w:cs="Times New Roman"/>
          <w:b/>
          <w:sz w:val="24"/>
          <w:szCs w:val="24"/>
        </w:rPr>
        <w:t>Post-</w:t>
      </w:r>
      <w:r w:rsidRPr="00F9585C">
        <w:rPr>
          <w:rFonts w:ascii="Times New Roman" w:hAnsi="Times New Roman" w:cs="Times New Roman"/>
          <w:sz w:val="24"/>
          <w:szCs w:val="24"/>
        </w:rPr>
        <w:t>After post the record you can’t edit and delete the record.</w:t>
      </w:r>
    </w:p>
    <w:p w14:paraId="6BDEFE24" w14:textId="77777777" w:rsidR="001E3FA9" w:rsidRDefault="001E3FA9" w:rsidP="004374C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DAD450" w14:textId="7C41488E" w:rsidR="001E3FA9" w:rsidRPr="00F9585C" w:rsidRDefault="001E3FA9" w:rsidP="004374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F896106" wp14:editId="24DC2738">
            <wp:extent cx="5731510" cy="2783840"/>
            <wp:effectExtent l="0" t="0" r="2540" b="0"/>
            <wp:docPr id="700233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233601" name="Picture 700233601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532FC" w14:textId="77777777" w:rsidR="003D0611" w:rsidRPr="00F9585C" w:rsidRDefault="003D0611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9585C">
        <w:rPr>
          <w:rFonts w:ascii="Times New Roman" w:hAnsi="Times New Roman" w:cs="Times New Roman"/>
          <w:b/>
          <w:sz w:val="24"/>
          <w:szCs w:val="24"/>
        </w:rPr>
        <w:t xml:space="preserve">Save- </w:t>
      </w:r>
      <w:r w:rsidRPr="00F9585C">
        <w:rPr>
          <w:rFonts w:ascii="Times New Roman" w:hAnsi="Times New Roman" w:cs="Times New Roman"/>
          <w:sz w:val="24"/>
          <w:szCs w:val="24"/>
        </w:rPr>
        <w:t>C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ck on save button for new record add and save in </w:t>
      </w:r>
      <w:r w:rsidR="00F9585C"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>list.</w:t>
      </w:r>
    </w:p>
    <w:p w14:paraId="6371BB3F" w14:textId="77777777" w:rsidR="003D0611" w:rsidRDefault="003D0611" w:rsidP="004374C7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D294797" w14:textId="77777777" w:rsidR="003D0611" w:rsidRPr="00F9585C" w:rsidRDefault="003D0611" w:rsidP="004374C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9585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>By this “Reset” the record or clear the record.</w:t>
      </w:r>
    </w:p>
    <w:p w14:paraId="53AC2E51" w14:textId="77777777" w:rsidR="003D0611" w:rsidRDefault="003D0611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F79B7B0" w14:textId="77777777" w:rsidR="003D0611" w:rsidRPr="00F9585C" w:rsidRDefault="003D0611" w:rsidP="004374C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9585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cancel button</w:t>
      </w:r>
      <w:r w:rsidR="00F9585C"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you will get  in List tab and all field</w:t>
      </w:r>
      <w:r w:rsidR="00F9585C"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F9585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be reset.</w:t>
      </w:r>
    </w:p>
    <w:p w14:paraId="4B88A1BF" w14:textId="77777777" w:rsidR="00C02DCA" w:rsidRDefault="00C02DCA" w:rsidP="00A81CA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53B1E8D0" w14:textId="77777777" w:rsidR="00C02DCA" w:rsidRDefault="00C02DCA" w:rsidP="00A81CA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6B3D57E4" w14:textId="77777777" w:rsidR="00C02DCA" w:rsidRDefault="00C02DCA" w:rsidP="00A81CA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2B61A7FC" w14:textId="77777777" w:rsidR="00C02DCA" w:rsidRDefault="00C02DCA" w:rsidP="00A81CA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5C764696" w14:textId="77777777" w:rsidR="00C02DCA" w:rsidRDefault="00C02DCA" w:rsidP="00A81CA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407ED2BE" w14:textId="77777777" w:rsidR="004865D4" w:rsidRDefault="004865D4" w:rsidP="00A81CA7">
      <w:pPr>
        <w:jc w:val="both"/>
      </w:pPr>
    </w:p>
    <w:p w14:paraId="5C678C3A" w14:textId="77777777" w:rsidR="00C02DCA" w:rsidRDefault="00C02DCA" w:rsidP="00A81CA7">
      <w:pPr>
        <w:jc w:val="both"/>
      </w:pPr>
    </w:p>
    <w:p w14:paraId="0B7B78AC" w14:textId="77777777" w:rsidR="00C02DCA" w:rsidRPr="00515137" w:rsidRDefault="00C02DCA" w:rsidP="00C02DCA">
      <w:pPr>
        <w:pStyle w:val="Heading1"/>
        <w:jc w:val="both"/>
        <w:rPr>
          <w:rFonts w:ascii="Times New Roman" w:hAnsi="Times New Roman" w:cs="Times New Roman"/>
          <w:sz w:val="32"/>
          <w:szCs w:val="32"/>
        </w:rPr>
      </w:pPr>
      <w:bookmarkStart w:id="20" w:name="_Toc451779721"/>
      <w:r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1.23 Product </w:t>
      </w:r>
      <w:proofErr w:type="gramStart"/>
      <w:r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Ledger:</w:t>
      </w:r>
      <w:r w:rsidRPr="00515137">
        <w:rPr>
          <w:rFonts w:ascii="Times New Roman" w:hAnsi="Times New Roman" w:cs="Times New Roman"/>
          <w:sz w:val="32"/>
          <w:szCs w:val="32"/>
        </w:rPr>
        <w:t>-</w:t>
      </w:r>
      <w:bookmarkEnd w:id="20"/>
      <w:proofErr w:type="gramEnd"/>
      <w:r w:rsidRPr="0051513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AD10BAB" w14:textId="77777777" w:rsidR="00C02DCA" w:rsidRDefault="00C02DCA" w:rsidP="00A81CA7">
      <w:pPr>
        <w:jc w:val="both"/>
      </w:pPr>
    </w:p>
    <w:p w14:paraId="60B966E7" w14:textId="77777777" w:rsidR="001A786F" w:rsidRPr="00124880" w:rsidRDefault="00CE0D45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>In this you</w:t>
      </w:r>
      <w:r w:rsidR="00720843" w:rsidRPr="00124880">
        <w:rPr>
          <w:rFonts w:ascii="Times New Roman" w:hAnsi="Times New Roman" w:cs="Times New Roman"/>
          <w:sz w:val="24"/>
          <w:szCs w:val="24"/>
        </w:rPr>
        <w:t xml:space="preserve"> can see th</w:t>
      </w:r>
      <w:r w:rsidR="002E6B86" w:rsidRPr="00124880">
        <w:rPr>
          <w:rFonts w:ascii="Times New Roman" w:hAnsi="Times New Roman" w:cs="Times New Roman"/>
          <w:sz w:val="24"/>
          <w:szCs w:val="24"/>
        </w:rPr>
        <w:t>e movement of every product as opening s</w:t>
      </w:r>
      <w:r w:rsidR="00720843" w:rsidRPr="00124880">
        <w:rPr>
          <w:rFonts w:ascii="Times New Roman" w:hAnsi="Times New Roman" w:cs="Times New Roman"/>
          <w:sz w:val="24"/>
          <w:szCs w:val="24"/>
        </w:rPr>
        <w:t xml:space="preserve">tock, transfer In or </w:t>
      </w:r>
      <w:proofErr w:type="gramStart"/>
      <w:r w:rsidR="00720843" w:rsidRPr="00124880">
        <w:rPr>
          <w:rFonts w:ascii="Times New Roman" w:hAnsi="Times New Roman" w:cs="Times New Roman"/>
          <w:sz w:val="24"/>
          <w:szCs w:val="24"/>
        </w:rPr>
        <w:t>Out</w:t>
      </w:r>
      <w:r w:rsidR="002E6B86" w:rsidRPr="00124880">
        <w:rPr>
          <w:rFonts w:ascii="Times New Roman" w:hAnsi="Times New Roman" w:cs="Times New Roman"/>
          <w:sz w:val="24"/>
          <w:szCs w:val="24"/>
        </w:rPr>
        <w:t>,stock</w:t>
      </w:r>
      <w:proofErr w:type="gramEnd"/>
      <w:r w:rsidR="002E6B86" w:rsidRPr="00124880">
        <w:rPr>
          <w:rFonts w:ascii="Times New Roman" w:hAnsi="Times New Roman" w:cs="Times New Roman"/>
          <w:sz w:val="24"/>
          <w:szCs w:val="24"/>
        </w:rPr>
        <w:t xml:space="preserve"> adjustment</w:t>
      </w:r>
      <w:r w:rsidR="0039373C" w:rsidRPr="00124880">
        <w:rPr>
          <w:rFonts w:ascii="Times New Roman" w:hAnsi="Times New Roman" w:cs="Times New Roman"/>
          <w:sz w:val="24"/>
          <w:szCs w:val="24"/>
        </w:rPr>
        <w:t xml:space="preserve"> etc</w:t>
      </w:r>
      <w:r w:rsidR="002E6B86" w:rsidRPr="00124880">
        <w:rPr>
          <w:rFonts w:ascii="Times New Roman" w:hAnsi="Times New Roman" w:cs="Times New Roman"/>
          <w:sz w:val="24"/>
          <w:szCs w:val="24"/>
        </w:rPr>
        <w:t>.</w:t>
      </w:r>
    </w:p>
    <w:p w14:paraId="43AD8635" w14:textId="77777777" w:rsidR="000B0DF9" w:rsidRPr="00124880" w:rsidRDefault="000B0DF9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>In this all record</w:t>
      </w:r>
      <w:r w:rsidR="00DA3CB5" w:rsidRPr="00124880">
        <w:rPr>
          <w:rFonts w:ascii="Times New Roman" w:hAnsi="Times New Roman" w:cs="Times New Roman"/>
          <w:sz w:val="24"/>
          <w:szCs w:val="24"/>
        </w:rPr>
        <w:t>,</w:t>
      </w:r>
      <w:r w:rsidRPr="00124880">
        <w:rPr>
          <w:rFonts w:ascii="Times New Roman" w:hAnsi="Times New Roman" w:cs="Times New Roman"/>
          <w:sz w:val="24"/>
          <w:szCs w:val="24"/>
        </w:rPr>
        <w:t xml:space="preserve"> maintain according to those field</w:t>
      </w:r>
      <w:r w:rsidR="00DA3CB5" w:rsidRPr="00124880">
        <w:rPr>
          <w:rFonts w:ascii="Times New Roman" w:hAnsi="Times New Roman" w:cs="Times New Roman"/>
          <w:sz w:val="24"/>
          <w:szCs w:val="24"/>
        </w:rPr>
        <w:t>s</w:t>
      </w:r>
      <w:r w:rsidRPr="00124880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124880">
        <w:rPr>
          <w:rFonts w:ascii="Times New Roman" w:hAnsi="Times New Roman" w:cs="Times New Roman"/>
          <w:sz w:val="24"/>
          <w:szCs w:val="24"/>
        </w:rPr>
        <w:t>unit,unit</w:t>
      </w:r>
      <w:proofErr w:type="gramEnd"/>
      <w:r w:rsidRPr="00124880">
        <w:rPr>
          <w:rFonts w:ascii="Times New Roman" w:hAnsi="Times New Roman" w:cs="Times New Roman"/>
          <w:sz w:val="24"/>
          <w:szCs w:val="24"/>
        </w:rPr>
        <w:t xml:space="preserve"> cost,In </w:t>
      </w:r>
      <w:r w:rsidR="00DA3CB5" w:rsidRPr="00124880">
        <w:rPr>
          <w:rFonts w:ascii="Times New Roman" w:hAnsi="Times New Roman" w:cs="Times New Roman"/>
          <w:sz w:val="24"/>
          <w:szCs w:val="24"/>
        </w:rPr>
        <w:t>Q</w:t>
      </w:r>
      <w:r w:rsidRPr="00124880">
        <w:rPr>
          <w:rFonts w:ascii="Times New Roman" w:hAnsi="Times New Roman" w:cs="Times New Roman"/>
          <w:sz w:val="24"/>
          <w:szCs w:val="24"/>
        </w:rPr>
        <w:t xml:space="preserve">ty,Out </w:t>
      </w:r>
      <w:r w:rsidR="00DA3CB5" w:rsidRPr="00124880">
        <w:rPr>
          <w:rFonts w:ascii="Times New Roman" w:hAnsi="Times New Roman" w:cs="Times New Roman"/>
          <w:sz w:val="24"/>
          <w:szCs w:val="24"/>
        </w:rPr>
        <w:t>Q</w:t>
      </w:r>
      <w:r w:rsidRPr="00124880">
        <w:rPr>
          <w:rFonts w:ascii="Times New Roman" w:hAnsi="Times New Roman" w:cs="Times New Roman"/>
          <w:sz w:val="24"/>
          <w:szCs w:val="24"/>
        </w:rPr>
        <w:t>ty,balance.</w:t>
      </w:r>
    </w:p>
    <w:p w14:paraId="7302745F" w14:textId="77777777" w:rsidR="003D3060" w:rsidRPr="00CE0D45" w:rsidRDefault="002E6B86" w:rsidP="00720843">
      <w:pPr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D2B8569" wp14:editId="27269B22">
            <wp:extent cx="5676900" cy="2864571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 29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749" cy="2866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7478A" w14:textId="77777777" w:rsidR="003D3060" w:rsidRPr="00124880" w:rsidRDefault="0039373C" w:rsidP="00A81CA7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24880">
        <w:rPr>
          <w:rFonts w:ascii="Times New Roman" w:hAnsi="Times New Roman" w:cs="Times New Roman"/>
          <w:b/>
          <w:sz w:val="28"/>
          <w:szCs w:val="28"/>
        </w:rPr>
        <w:t>Filter-</w:t>
      </w:r>
    </w:p>
    <w:p w14:paraId="23C049AF" w14:textId="77777777" w:rsidR="00720843" w:rsidRPr="00124880" w:rsidRDefault="0039373C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>You</w:t>
      </w:r>
      <w:r w:rsidR="000D0559" w:rsidRPr="00124880">
        <w:rPr>
          <w:rFonts w:ascii="Times New Roman" w:hAnsi="Times New Roman" w:cs="Times New Roman"/>
          <w:sz w:val="24"/>
          <w:szCs w:val="24"/>
        </w:rPr>
        <w:t xml:space="preserve"> </w:t>
      </w:r>
      <w:r w:rsidR="00720843" w:rsidRPr="00124880">
        <w:rPr>
          <w:rFonts w:ascii="Times New Roman" w:hAnsi="Times New Roman" w:cs="Times New Roman"/>
          <w:sz w:val="24"/>
          <w:szCs w:val="24"/>
        </w:rPr>
        <w:t xml:space="preserve">can filter </w:t>
      </w:r>
      <w:r w:rsidR="000D0559" w:rsidRPr="00124880">
        <w:rPr>
          <w:rFonts w:ascii="Times New Roman" w:hAnsi="Times New Roman" w:cs="Times New Roman"/>
          <w:sz w:val="24"/>
          <w:szCs w:val="24"/>
        </w:rPr>
        <w:t>record</w:t>
      </w:r>
      <w:r w:rsidR="00124880" w:rsidRPr="00124880">
        <w:rPr>
          <w:rFonts w:ascii="Times New Roman" w:hAnsi="Times New Roman" w:cs="Times New Roman"/>
          <w:sz w:val="24"/>
          <w:szCs w:val="24"/>
        </w:rPr>
        <w:t>s, according your requi</w:t>
      </w:r>
      <w:r w:rsidR="000D0559" w:rsidRPr="00124880">
        <w:rPr>
          <w:rFonts w:ascii="Times New Roman" w:hAnsi="Times New Roman" w:cs="Times New Roman"/>
          <w:sz w:val="24"/>
          <w:szCs w:val="24"/>
        </w:rPr>
        <w:t>rement.</w:t>
      </w:r>
    </w:p>
    <w:p w14:paraId="22D77C2B" w14:textId="77777777" w:rsidR="000D0559" w:rsidRPr="00124880" w:rsidRDefault="000D0559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>When you select From Date - To Date and click on “G</w:t>
      </w:r>
      <w:r w:rsidR="00124880" w:rsidRPr="00124880">
        <w:rPr>
          <w:rFonts w:ascii="Times New Roman" w:hAnsi="Times New Roman" w:cs="Times New Roman"/>
          <w:sz w:val="24"/>
          <w:szCs w:val="24"/>
        </w:rPr>
        <w:t>o, the</w:t>
      </w:r>
      <w:r w:rsidRPr="00124880">
        <w:rPr>
          <w:rFonts w:ascii="Times New Roman" w:hAnsi="Times New Roman" w:cs="Times New Roman"/>
          <w:sz w:val="24"/>
          <w:szCs w:val="24"/>
        </w:rPr>
        <w:t>n you show record according to selected date record.</w:t>
      </w:r>
    </w:p>
    <w:p w14:paraId="3FC33CF0" w14:textId="77777777" w:rsidR="000D0559" w:rsidRPr="00124880" w:rsidRDefault="00124880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>When you select “Location”</w:t>
      </w:r>
      <w:r w:rsidR="000D0559" w:rsidRPr="00124880">
        <w:rPr>
          <w:rFonts w:ascii="Times New Roman" w:hAnsi="Times New Roman" w:cs="Times New Roman"/>
          <w:sz w:val="24"/>
          <w:szCs w:val="24"/>
        </w:rPr>
        <w:t>,</w:t>
      </w:r>
      <w:r w:rsidRPr="001248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D0559" w:rsidRPr="00124880">
        <w:rPr>
          <w:rFonts w:ascii="Times New Roman" w:hAnsi="Times New Roman" w:cs="Times New Roman"/>
          <w:sz w:val="24"/>
          <w:szCs w:val="24"/>
        </w:rPr>
        <w:t>than</w:t>
      </w:r>
      <w:proofErr w:type="gramEnd"/>
      <w:r w:rsidR="000D0559" w:rsidRPr="00124880">
        <w:rPr>
          <w:rFonts w:ascii="Times New Roman" w:hAnsi="Times New Roman" w:cs="Times New Roman"/>
          <w:sz w:val="24"/>
          <w:szCs w:val="24"/>
        </w:rPr>
        <w:t xml:space="preserve"> It’s show location wise record.</w:t>
      </w:r>
    </w:p>
    <w:p w14:paraId="40058952" w14:textId="77777777" w:rsidR="000D0559" w:rsidRPr="00124880" w:rsidRDefault="000D0559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sz w:val="24"/>
          <w:szCs w:val="24"/>
        </w:rPr>
        <w:t xml:space="preserve">When you select “Reference Type” than </w:t>
      </w:r>
      <w:r w:rsidR="00124880" w:rsidRPr="00124880">
        <w:rPr>
          <w:rFonts w:ascii="Times New Roman" w:hAnsi="Times New Roman" w:cs="Times New Roman"/>
          <w:sz w:val="24"/>
          <w:szCs w:val="24"/>
        </w:rPr>
        <w:t xml:space="preserve">a </w:t>
      </w:r>
      <w:r w:rsidRPr="00124880">
        <w:rPr>
          <w:rFonts w:ascii="Times New Roman" w:hAnsi="Times New Roman" w:cs="Times New Roman"/>
          <w:sz w:val="24"/>
          <w:szCs w:val="24"/>
        </w:rPr>
        <w:t>record show</w:t>
      </w:r>
      <w:r w:rsidR="00124880" w:rsidRPr="00124880">
        <w:rPr>
          <w:rFonts w:ascii="Times New Roman" w:hAnsi="Times New Roman" w:cs="Times New Roman"/>
          <w:sz w:val="24"/>
          <w:szCs w:val="24"/>
        </w:rPr>
        <w:t>,</w:t>
      </w:r>
      <w:r w:rsidRPr="00124880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124880" w:rsidRPr="00124880">
        <w:rPr>
          <w:rFonts w:ascii="Times New Roman" w:hAnsi="Times New Roman" w:cs="Times New Roman"/>
          <w:sz w:val="24"/>
          <w:szCs w:val="24"/>
        </w:rPr>
        <w:t xml:space="preserve">the </w:t>
      </w:r>
      <w:r w:rsidRPr="00124880">
        <w:rPr>
          <w:rFonts w:ascii="Times New Roman" w:hAnsi="Times New Roman" w:cs="Times New Roman"/>
          <w:sz w:val="24"/>
          <w:szCs w:val="24"/>
        </w:rPr>
        <w:t>reference type.</w:t>
      </w:r>
    </w:p>
    <w:p w14:paraId="2F71E93B" w14:textId="77777777" w:rsidR="004A4B4B" w:rsidRPr="00662751" w:rsidRDefault="0039373C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177781C" wp14:editId="3F47C774">
            <wp:extent cx="5676900" cy="323850"/>
            <wp:effectExtent l="0" t="0" r="0" b="0"/>
            <wp:docPr id="197" name="Picture 197" descr="C:\Users\Pegasus\Desktop\pryce_screenshot\product ledger fil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egasus\Desktop\pryce_screenshot\product ledger filter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D3920" w14:textId="77777777" w:rsidR="004A4B4B" w:rsidRPr="00124880" w:rsidRDefault="004A4B4B" w:rsidP="00A81CA7">
      <w:pPr>
        <w:jc w:val="both"/>
        <w:rPr>
          <w:rFonts w:ascii="Times New Roman" w:hAnsi="Times New Roman" w:cs="Times New Roman"/>
          <w:sz w:val="24"/>
          <w:szCs w:val="24"/>
        </w:rPr>
      </w:pPr>
      <w:r w:rsidRPr="00124880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124880">
        <w:rPr>
          <w:noProof/>
          <w:lang w:val="en-US"/>
        </w:rPr>
        <w:drawing>
          <wp:inline distT="0" distB="0" distL="0" distR="0" wp14:anchorId="3FBB7B97" wp14:editId="16813084">
            <wp:extent cx="459441" cy="190500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55F69" w14:textId="77777777" w:rsidR="004A4B4B" w:rsidRDefault="00662751" w:rsidP="00A81CA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24880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752EF790" wp14:editId="777A8B5D">
            <wp:extent cx="5650302" cy="421141"/>
            <wp:effectExtent l="0" t="0" r="762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255" cy="428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A105E" w14:textId="77777777" w:rsidR="004A4B4B" w:rsidRDefault="004A4B4B" w:rsidP="00A81CA7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292BC17" w14:textId="77777777" w:rsidR="004A4B4B" w:rsidRPr="000F1711" w:rsidRDefault="004A4B4B" w:rsidP="00A81CA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F1711">
        <w:rPr>
          <w:rFonts w:ascii="Times New Roman" w:hAnsi="Times New Roman" w:cs="Times New Roman"/>
          <w:sz w:val="24"/>
          <w:szCs w:val="24"/>
        </w:rPr>
        <w:t xml:space="preserve">Here you can search according to the field of Product </w:t>
      </w:r>
      <w:proofErr w:type="gramStart"/>
      <w:r w:rsidRPr="000F1711">
        <w:rPr>
          <w:rFonts w:ascii="Times New Roman" w:hAnsi="Times New Roman" w:cs="Times New Roman"/>
          <w:sz w:val="24"/>
          <w:szCs w:val="24"/>
        </w:rPr>
        <w:t>Id,Product</w:t>
      </w:r>
      <w:proofErr w:type="gramEnd"/>
      <w:r w:rsidRPr="000F1711">
        <w:rPr>
          <w:rFonts w:ascii="Times New Roman" w:hAnsi="Times New Roman" w:cs="Times New Roman"/>
          <w:sz w:val="24"/>
          <w:szCs w:val="24"/>
        </w:rPr>
        <w:t xml:space="preserve"> Name,Status,Date,Reference Type,User Name,Alternate Id </w:t>
      </w:r>
      <w:r w:rsidR="00124880" w:rsidRPr="000F1711">
        <w:rPr>
          <w:rFonts w:ascii="Times New Roman" w:hAnsi="Times New Roman" w:cs="Times New Roman"/>
          <w:sz w:val="24"/>
          <w:szCs w:val="24"/>
        </w:rPr>
        <w:t>the</w:t>
      </w:r>
      <w:r w:rsidRPr="000F1711">
        <w:rPr>
          <w:rFonts w:ascii="Times New Roman" w:hAnsi="Times New Roman" w:cs="Times New Roman"/>
          <w:sz w:val="24"/>
          <w:szCs w:val="24"/>
        </w:rPr>
        <w:t>n you will get</w:t>
      </w:r>
      <w:r w:rsidR="00124880" w:rsidRPr="000F1711">
        <w:rPr>
          <w:rFonts w:ascii="Times New Roman" w:hAnsi="Times New Roman" w:cs="Times New Roman"/>
          <w:sz w:val="24"/>
          <w:szCs w:val="24"/>
        </w:rPr>
        <w:t xml:space="preserve"> a list </w:t>
      </w:r>
      <w:r w:rsidRPr="000F1711">
        <w:rPr>
          <w:rFonts w:ascii="Times New Roman" w:hAnsi="Times New Roman" w:cs="Times New Roman"/>
          <w:sz w:val="24"/>
          <w:szCs w:val="24"/>
        </w:rPr>
        <w:t>of related request</w:t>
      </w:r>
      <w:r w:rsidR="00124880" w:rsidRPr="000F1711">
        <w:rPr>
          <w:rFonts w:ascii="Times New Roman" w:hAnsi="Times New Roman" w:cs="Times New Roman"/>
          <w:sz w:val="24"/>
          <w:szCs w:val="24"/>
        </w:rPr>
        <w:t>s</w:t>
      </w:r>
      <w:r w:rsidRPr="000F17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46A54F" w14:textId="77777777" w:rsidR="004A4B4B" w:rsidRDefault="004A4B4B" w:rsidP="00A81CA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B409134" w14:textId="77777777" w:rsidR="004A4B4B" w:rsidRPr="000F1711" w:rsidRDefault="004A4B4B" w:rsidP="00A81CA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F1711">
        <w:rPr>
          <w:rFonts w:ascii="Times New Roman" w:hAnsi="Times New Roman" w:cs="Times New Roman"/>
          <w:b/>
          <w:sz w:val="24"/>
          <w:szCs w:val="24"/>
        </w:rPr>
        <w:t>Search-</w:t>
      </w:r>
      <w:r w:rsidRPr="000F1711">
        <w:rPr>
          <w:rFonts w:ascii="Times New Roman" w:hAnsi="Times New Roman" w:cs="Times New Roman"/>
          <w:sz w:val="24"/>
          <w:szCs w:val="24"/>
        </w:rPr>
        <w:t xml:space="preserve"> </w:t>
      </w:r>
      <w:r w:rsidRPr="000F1711">
        <w:rPr>
          <w:noProof/>
          <w:lang w:val="en-US"/>
        </w:rPr>
        <w:drawing>
          <wp:inline distT="0" distB="0" distL="0" distR="0" wp14:anchorId="111C9E88" wp14:editId="11FA859A">
            <wp:extent cx="390525" cy="180975"/>
            <wp:effectExtent l="0" t="0" r="9525" b="9525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F1711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0F1711" w:rsidRPr="000F1711">
        <w:rPr>
          <w:rFonts w:ascii="Times New Roman" w:hAnsi="Times New Roman" w:cs="Times New Roman"/>
          <w:sz w:val="24"/>
          <w:szCs w:val="24"/>
        </w:rPr>
        <w:t xml:space="preserve">the </w:t>
      </w:r>
      <w:r w:rsidRPr="000F1711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0F1711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0F1711">
        <w:rPr>
          <w:rFonts w:ascii="Times New Roman" w:hAnsi="Times New Roman" w:cs="Times New Roman"/>
          <w:sz w:val="24"/>
          <w:szCs w:val="24"/>
        </w:rPr>
        <w:t xml:space="preserve"> you get records</w:t>
      </w:r>
      <w:r w:rsidR="000F1711" w:rsidRPr="000F1711">
        <w:rPr>
          <w:rFonts w:ascii="Times New Roman" w:hAnsi="Times New Roman" w:cs="Times New Roman"/>
          <w:sz w:val="24"/>
          <w:szCs w:val="24"/>
        </w:rPr>
        <w:t xml:space="preserve">, according to search </w:t>
      </w:r>
      <w:r w:rsidRPr="000F1711">
        <w:rPr>
          <w:rFonts w:ascii="Times New Roman" w:hAnsi="Times New Roman" w:cs="Times New Roman"/>
          <w:sz w:val="24"/>
          <w:szCs w:val="24"/>
        </w:rPr>
        <w:t>criteria in a record list.</w:t>
      </w:r>
    </w:p>
    <w:p w14:paraId="570F58FF" w14:textId="77777777" w:rsidR="004A4B4B" w:rsidRDefault="004A4B4B" w:rsidP="00A81CA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D61811" w14:textId="77777777" w:rsidR="004A4B4B" w:rsidRPr="000F1711" w:rsidRDefault="004A4B4B" w:rsidP="00A81CA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F1711">
        <w:rPr>
          <w:rFonts w:ascii="Times New Roman" w:hAnsi="Times New Roman" w:cs="Times New Roman"/>
          <w:b/>
          <w:sz w:val="24"/>
          <w:szCs w:val="24"/>
        </w:rPr>
        <w:t>Refresh-</w:t>
      </w:r>
      <w:r w:rsidRPr="000F171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F171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2E40F47" wp14:editId="122B08B0">
            <wp:extent cx="278296" cy="152400"/>
            <wp:effectExtent l="0" t="0" r="7620" b="0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F171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F1711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0F1711" w:rsidRPr="000F1711">
        <w:rPr>
          <w:rFonts w:ascii="Times New Roman" w:hAnsi="Times New Roman" w:cs="Times New Roman"/>
          <w:sz w:val="24"/>
          <w:szCs w:val="24"/>
        </w:rPr>
        <w:t>s,</w:t>
      </w:r>
      <w:r w:rsidRPr="000F1711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0F1711" w:rsidRPr="000F1711">
        <w:rPr>
          <w:rFonts w:ascii="Times New Roman" w:hAnsi="Times New Roman" w:cs="Times New Roman"/>
          <w:sz w:val="24"/>
          <w:szCs w:val="24"/>
        </w:rPr>
        <w:t xml:space="preserve">the </w:t>
      </w:r>
      <w:r w:rsidRPr="000F1711">
        <w:rPr>
          <w:rFonts w:ascii="Times New Roman" w:hAnsi="Times New Roman" w:cs="Times New Roman"/>
          <w:sz w:val="24"/>
          <w:szCs w:val="24"/>
        </w:rPr>
        <w:t>refresh button.</w:t>
      </w:r>
    </w:p>
    <w:p w14:paraId="6A65E717" w14:textId="77777777" w:rsidR="00961D13" w:rsidRPr="00515137" w:rsidRDefault="00961D13" w:rsidP="00A47BDA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1" w:name="_Toc451779722"/>
      <w:r w:rsidRPr="00515137">
        <w:rPr>
          <w:rFonts w:ascii="Times New Roman" w:hAnsi="Times New Roman" w:cs="Times New Roman"/>
          <w:sz w:val="32"/>
          <w:szCs w:val="32"/>
        </w:rPr>
        <w:t xml:space="preserve">1.24 </w:t>
      </w:r>
      <w:r w:rsidR="00720843"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Product Stock:</w:t>
      </w:r>
      <w:r w:rsidRPr="00515137">
        <w:rPr>
          <w:rFonts w:ascii="Times New Roman" w:hAnsi="Times New Roman" w:cs="Times New Roman"/>
          <w:noProof/>
          <w:sz w:val="32"/>
          <w:szCs w:val="32"/>
          <w:lang w:eastAsia="en-IN"/>
        </w:rPr>
        <w:t>-</w:t>
      </w:r>
      <w:bookmarkEnd w:id="21"/>
    </w:p>
    <w:p w14:paraId="625F4FEC" w14:textId="77777777" w:rsidR="000F1711" w:rsidRPr="000F1711" w:rsidRDefault="000F1711" w:rsidP="00A47BDA">
      <w:pPr>
        <w:jc w:val="both"/>
        <w:rPr>
          <w:lang w:eastAsia="en-IN"/>
        </w:rPr>
      </w:pPr>
    </w:p>
    <w:p w14:paraId="7D89F728" w14:textId="77777777" w:rsidR="00720843" w:rsidRPr="00882BE2" w:rsidRDefault="00720843" w:rsidP="00A47BDA">
      <w:pPr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A0221A" w:rsidRPr="00882BE2">
        <w:rPr>
          <w:rFonts w:ascii="Times New Roman" w:hAnsi="Times New Roman" w:cs="Times New Roman"/>
          <w:noProof/>
          <w:sz w:val="24"/>
          <w:szCs w:val="24"/>
          <w:lang w:eastAsia="en-IN"/>
        </w:rPr>
        <w:t>In this you</w:t>
      </w:r>
      <w:r w:rsidRPr="00882BE2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an just view the stock of the product available.</w:t>
      </w:r>
    </w:p>
    <w:p w14:paraId="30DBC559" w14:textId="77777777" w:rsidR="00720843" w:rsidRDefault="008C3EE9" w:rsidP="0072084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82BE2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lastRenderedPageBreak/>
        <w:drawing>
          <wp:inline distT="0" distB="0" distL="0" distR="0" wp14:anchorId="17F8FF03" wp14:editId="67EACEC3">
            <wp:extent cx="5731510" cy="2680171"/>
            <wp:effectExtent l="0" t="0" r="2540" b="635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0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50A46" w14:textId="360AF079" w:rsidR="00CF1371" w:rsidRDefault="00CF1371" w:rsidP="00A47BDA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5481FA2" w14:textId="77777777" w:rsidR="00CF1371" w:rsidRPr="00882BE2" w:rsidRDefault="00CF1371" w:rsidP="00A47BDA">
      <w:pPr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sz w:val="24"/>
          <w:szCs w:val="24"/>
        </w:rPr>
        <w:t>Here you can filter record</w:t>
      </w:r>
      <w:r w:rsidR="00882BE2" w:rsidRPr="00882BE2">
        <w:rPr>
          <w:rFonts w:ascii="Times New Roman" w:hAnsi="Times New Roman" w:cs="Times New Roman"/>
          <w:sz w:val="24"/>
          <w:szCs w:val="24"/>
        </w:rPr>
        <w:t>s</w:t>
      </w:r>
      <w:r w:rsidR="000F1711" w:rsidRPr="00882BE2">
        <w:rPr>
          <w:rFonts w:ascii="Times New Roman" w:hAnsi="Times New Roman" w:cs="Times New Roman"/>
          <w:sz w:val="24"/>
          <w:szCs w:val="24"/>
        </w:rPr>
        <w:t>,</w:t>
      </w:r>
      <w:r w:rsidRPr="00882BE2">
        <w:rPr>
          <w:rFonts w:ascii="Times New Roman" w:hAnsi="Times New Roman" w:cs="Times New Roman"/>
          <w:sz w:val="24"/>
          <w:szCs w:val="24"/>
        </w:rPr>
        <w:t xml:space="preserve"> according to location selection or category </w:t>
      </w:r>
      <w:proofErr w:type="gramStart"/>
      <w:r w:rsidRPr="00882BE2">
        <w:rPr>
          <w:rFonts w:ascii="Times New Roman" w:hAnsi="Times New Roman" w:cs="Times New Roman"/>
          <w:sz w:val="24"/>
          <w:szCs w:val="24"/>
        </w:rPr>
        <w:t>wise,And</w:t>
      </w:r>
      <w:proofErr w:type="gramEnd"/>
      <w:r w:rsidRPr="00882BE2">
        <w:rPr>
          <w:rFonts w:ascii="Times New Roman" w:hAnsi="Times New Roman" w:cs="Times New Roman"/>
          <w:sz w:val="24"/>
          <w:szCs w:val="24"/>
        </w:rPr>
        <w:t xml:space="preserve"> click on “Go”button.</w:t>
      </w:r>
      <w:r w:rsidR="00C67397" w:rsidRPr="00882BE2">
        <w:rPr>
          <w:rFonts w:ascii="Times New Roman" w:hAnsi="Times New Roman" w:cs="Times New Roman"/>
          <w:sz w:val="24"/>
          <w:szCs w:val="24"/>
        </w:rPr>
        <w:t>Also you print the filter record.</w:t>
      </w:r>
    </w:p>
    <w:p w14:paraId="2AF25B9A" w14:textId="77777777" w:rsidR="00C67397" w:rsidRPr="00882BE2" w:rsidRDefault="00C67397" w:rsidP="00A47BDA">
      <w:pPr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882BE2">
        <w:rPr>
          <w:noProof/>
          <w:lang w:val="en-US"/>
        </w:rPr>
        <w:drawing>
          <wp:inline distT="0" distB="0" distL="0" distR="0" wp14:anchorId="302997F3" wp14:editId="46B719A6">
            <wp:extent cx="459441" cy="190500"/>
            <wp:effectExtent l="0" t="0" r="0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0DCF1" w14:textId="77777777" w:rsidR="00C67397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2BE2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drawing>
          <wp:inline distT="0" distB="0" distL="0" distR="0" wp14:anchorId="795FBD02" wp14:editId="7DF1CC04">
            <wp:extent cx="5848709" cy="1185133"/>
            <wp:effectExtent l="0" t="0" r="0" b="0"/>
            <wp:docPr id="648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Picture 33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998" cy="1202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8D3A7" w14:textId="77777777" w:rsidR="00C67397" w:rsidRDefault="00C67397" w:rsidP="00A47BDA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1D7CA029" w14:textId="77777777" w:rsidR="00C67397" w:rsidRPr="00882BE2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sz w:val="24"/>
          <w:szCs w:val="24"/>
        </w:rPr>
        <w:t xml:space="preserve">Here you can search according to the field of Product </w:t>
      </w:r>
      <w:proofErr w:type="gramStart"/>
      <w:r w:rsidRPr="00882BE2">
        <w:rPr>
          <w:rFonts w:ascii="Times New Roman" w:hAnsi="Times New Roman" w:cs="Times New Roman"/>
          <w:sz w:val="24"/>
          <w:szCs w:val="24"/>
        </w:rPr>
        <w:t>Id,Product</w:t>
      </w:r>
      <w:proofErr w:type="gramEnd"/>
      <w:r w:rsidRPr="00882BE2">
        <w:rPr>
          <w:rFonts w:ascii="Times New Roman" w:hAnsi="Times New Roman" w:cs="Times New Roman"/>
          <w:sz w:val="24"/>
          <w:szCs w:val="24"/>
        </w:rPr>
        <w:t xml:space="preserve"> Name,Quantity than you will get</w:t>
      </w:r>
      <w:r w:rsidR="00882BE2" w:rsidRPr="00882BE2">
        <w:rPr>
          <w:rFonts w:ascii="Times New Roman" w:hAnsi="Times New Roman" w:cs="Times New Roman"/>
          <w:sz w:val="24"/>
          <w:szCs w:val="24"/>
        </w:rPr>
        <w:t xml:space="preserve"> a</w:t>
      </w:r>
      <w:r w:rsidRPr="00882BE2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882BE2" w:rsidRPr="00882BE2">
        <w:rPr>
          <w:rFonts w:ascii="Times New Roman" w:hAnsi="Times New Roman" w:cs="Times New Roman"/>
          <w:sz w:val="24"/>
          <w:szCs w:val="24"/>
        </w:rPr>
        <w:t>s</w:t>
      </w:r>
      <w:r w:rsidRPr="00882BE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190D59" w14:textId="77777777" w:rsidR="00C67397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92201F9" w14:textId="77777777" w:rsidR="00C67397" w:rsidRPr="00882BE2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b/>
          <w:sz w:val="24"/>
          <w:szCs w:val="24"/>
        </w:rPr>
        <w:t>Search-</w:t>
      </w:r>
      <w:r w:rsidRPr="00882BE2">
        <w:rPr>
          <w:rFonts w:ascii="Times New Roman" w:hAnsi="Times New Roman" w:cs="Times New Roman"/>
          <w:sz w:val="24"/>
          <w:szCs w:val="24"/>
        </w:rPr>
        <w:t xml:space="preserve"> </w:t>
      </w:r>
      <w:r w:rsidRPr="00882BE2">
        <w:rPr>
          <w:noProof/>
          <w:lang w:val="en-US"/>
        </w:rPr>
        <w:drawing>
          <wp:inline distT="0" distB="0" distL="0" distR="0" wp14:anchorId="65076862" wp14:editId="683C5E40">
            <wp:extent cx="390525" cy="180975"/>
            <wp:effectExtent l="0" t="0" r="9525" b="9525"/>
            <wp:docPr id="64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82BE2">
        <w:rPr>
          <w:rFonts w:ascii="Times New Roman" w:hAnsi="Times New Roman" w:cs="Times New Roman"/>
          <w:sz w:val="24"/>
          <w:szCs w:val="24"/>
        </w:rPr>
        <w:t xml:space="preserve"> After that click on</w:t>
      </w:r>
      <w:r w:rsidR="00882BE2" w:rsidRPr="00882BE2">
        <w:rPr>
          <w:rFonts w:ascii="Times New Roman" w:hAnsi="Times New Roman" w:cs="Times New Roman"/>
          <w:sz w:val="24"/>
          <w:szCs w:val="24"/>
        </w:rPr>
        <w:t xml:space="preserve"> the</w:t>
      </w:r>
      <w:r w:rsidRPr="00882BE2">
        <w:rPr>
          <w:rFonts w:ascii="Times New Roman" w:hAnsi="Times New Roman" w:cs="Times New Roman"/>
          <w:sz w:val="24"/>
          <w:szCs w:val="24"/>
        </w:rPr>
        <w:t xml:space="preserve"> search </w:t>
      </w:r>
      <w:proofErr w:type="gramStart"/>
      <w:r w:rsidRPr="00882BE2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882BE2">
        <w:rPr>
          <w:rFonts w:ascii="Times New Roman" w:hAnsi="Times New Roman" w:cs="Times New Roman"/>
          <w:sz w:val="24"/>
          <w:szCs w:val="24"/>
        </w:rPr>
        <w:t xml:space="preserve"> you ge</w:t>
      </w:r>
      <w:r w:rsidR="00882BE2" w:rsidRPr="00882BE2">
        <w:rPr>
          <w:rFonts w:ascii="Times New Roman" w:hAnsi="Times New Roman" w:cs="Times New Roman"/>
          <w:sz w:val="24"/>
          <w:szCs w:val="24"/>
        </w:rPr>
        <w:t>t records according to search</w:t>
      </w:r>
      <w:r w:rsidRPr="00882BE2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38B283DA" w14:textId="77777777" w:rsidR="00C67397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79063B" w14:textId="77777777" w:rsidR="00C67397" w:rsidRPr="00882BE2" w:rsidRDefault="00C67397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82BE2">
        <w:rPr>
          <w:rFonts w:ascii="Times New Roman" w:hAnsi="Times New Roman" w:cs="Times New Roman"/>
          <w:b/>
          <w:sz w:val="24"/>
          <w:szCs w:val="24"/>
        </w:rPr>
        <w:t>Refresh-</w:t>
      </w:r>
      <w:r w:rsidRPr="00882BE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882BE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EF8B79B" wp14:editId="56A8A6E6">
            <wp:extent cx="278296" cy="152400"/>
            <wp:effectExtent l="0" t="0" r="7620" b="0"/>
            <wp:docPr id="645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82BE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882BE2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882BE2">
        <w:rPr>
          <w:rFonts w:ascii="Times New Roman" w:hAnsi="Times New Roman" w:cs="Times New Roman"/>
          <w:sz w:val="24"/>
          <w:szCs w:val="24"/>
        </w:rPr>
        <w:t>s,</w:t>
      </w:r>
      <w:r w:rsidRPr="00882BE2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882BE2">
        <w:rPr>
          <w:rFonts w:ascii="Times New Roman" w:hAnsi="Times New Roman" w:cs="Times New Roman"/>
          <w:sz w:val="24"/>
          <w:szCs w:val="24"/>
        </w:rPr>
        <w:t xml:space="preserve">the </w:t>
      </w:r>
      <w:r w:rsidRPr="00882BE2">
        <w:rPr>
          <w:rFonts w:ascii="Times New Roman" w:hAnsi="Times New Roman" w:cs="Times New Roman"/>
          <w:sz w:val="24"/>
          <w:szCs w:val="24"/>
        </w:rPr>
        <w:t>refresh button.</w:t>
      </w:r>
    </w:p>
    <w:p w14:paraId="44F0DC93" w14:textId="77777777" w:rsidR="00CF1371" w:rsidRPr="00CF1371" w:rsidRDefault="00CF1371" w:rsidP="00A47BDA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74AD6C1" w14:textId="77777777" w:rsidR="00720843" w:rsidRDefault="00720843" w:rsidP="00720843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D1DA4C5" w14:textId="77777777" w:rsidR="008D2F77" w:rsidRPr="00515137" w:rsidRDefault="00A960BC" w:rsidP="00A47BDA">
      <w:pPr>
        <w:pStyle w:val="Heading1"/>
        <w:jc w:val="both"/>
        <w:rPr>
          <w:rFonts w:ascii="Times New Roman" w:hAnsi="Times New Roman" w:cs="Times New Roman"/>
          <w:sz w:val="32"/>
          <w:szCs w:val="32"/>
        </w:rPr>
      </w:pPr>
      <w:bookmarkStart w:id="22" w:name="_Toc451779723"/>
      <w:r w:rsidRPr="00515137">
        <w:rPr>
          <w:rFonts w:ascii="Times New Roman" w:hAnsi="Times New Roman" w:cs="Times New Roman"/>
          <w:sz w:val="32"/>
          <w:szCs w:val="32"/>
        </w:rPr>
        <w:t xml:space="preserve">1.25 </w:t>
      </w:r>
      <w:r w:rsidR="0055678E" w:rsidRPr="00515137">
        <w:rPr>
          <w:rFonts w:ascii="Times New Roman" w:hAnsi="Times New Roman" w:cs="Times New Roman"/>
          <w:sz w:val="32"/>
          <w:szCs w:val="32"/>
        </w:rPr>
        <w:t xml:space="preserve">Serial </w:t>
      </w:r>
      <w:proofErr w:type="gramStart"/>
      <w:r w:rsidR="0055678E" w:rsidRPr="00515137">
        <w:rPr>
          <w:rFonts w:ascii="Times New Roman" w:hAnsi="Times New Roman" w:cs="Times New Roman"/>
          <w:sz w:val="32"/>
          <w:szCs w:val="32"/>
        </w:rPr>
        <w:t>Movement:-</w:t>
      </w:r>
      <w:bookmarkEnd w:id="22"/>
      <w:proofErr w:type="gramEnd"/>
    </w:p>
    <w:p w14:paraId="354700AB" w14:textId="77777777" w:rsidR="00260197" w:rsidRDefault="00260197" w:rsidP="00260197"/>
    <w:p w14:paraId="7FF1778F" w14:textId="77777777" w:rsidR="00260197" w:rsidRPr="00686869" w:rsidRDefault="00260197" w:rsidP="00686869">
      <w:pPr>
        <w:jc w:val="both"/>
        <w:rPr>
          <w:rFonts w:ascii="Times New Roman" w:hAnsi="Times New Roman" w:cs="Times New Roman"/>
          <w:sz w:val="24"/>
          <w:szCs w:val="24"/>
        </w:rPr>
      </w:pPr>
      <w:r w:rsidRPr="0073035B">
        <w:rPr>
          <w:rFonts w:ascii="Times New Roman" w:hAnsi="Times New Roman" w:cs="Times New Roman"/>
          <w:sz w:val="24"/>
          <w:szCs w:val="24"/>
        </w:rPr>
        <w:t xml:space="preserve">In this all detail there for product serial </w:t>
      </w:r>
      <w:proofErr w:type="gramStart"/>
      <w:r w:rsidRPr="0073035B">
        <w:rPr>
          <w:rFonts w:ascii="Times New Roman" w:hAnsi="Times New Roman" w:cs="Times New Roman"/>
          <w:sz w:val="24"/>
          <w:szCs w:val="24"/>
        </w:rPr>
        <w:t>number,Which</w:t>
      </w:r>
      <w:proofErr w:type="gramEnd"/>
      <w:r w:rsidRPr="0073035B">
        <w:rPr>
          <w:rFonts w:ascii="Times New Roman" w:hAnsi="Times New Roman" w:cs="Times New Roman"/>
          <w:sz w:val="24"/>
          <w:szCs w:val="24"/>
        </w:rPr>
        <w:t xml:space="preserve"> location have this product “In” or “out” also show “Reference Type”.</w:t>
      </w:r>
      <w:r w:rsidR="00446B15" w:rsidRPr="0073035B">
        <w:rPr>
          <w:rFonts w:ascii="Times New Roman" w:hAnsi="Times New Roman" w:cs="Times New Roman"/>
          <w:sz w:val="24"/>
          <w:szCs w:val="24"/>
        </w:rPr>
        <w:t xml:space="preserve"> In this you can check cycle of product In or Out status based.</w:t>
      </w:r>
    </w:p>
    <w:p w14:paraId="6D84A82D" w14:textId="77777777" w:rsidR="00260197" w:rsidRPr="0073035B" w:rsidRDefault="00260197" w:rsidP="00686869">
      <w:pPr>
        <w:jc w:val="both"/>
        <w:rPr>
          <w:rFonts w:ascii="Times New Roman" w:hAnsi="Times New Roman" w:cs="Times New Roman"/>
          <w:sz w:val="24"/>
          <w:szCs w:val="24"/>
        </w:rPr>
      </w:pPr>
      <w:r w:rsidRPr="0073035B">
        <w:rPr>
          <w:rFonts w:ascii="Times New Roman" w:hAnsi="Times New Roman" w:cs="Times New Roman"/>
          <w:sz w:val="24"/>
          <w:szCs w:val="24"/>
        </w:rPr>
        <w:lastRenderedPageBreak/>
        <w:t>Here you can product search by “Product Id” &amp; “Serial no.” and get detail</w:t>
      </w:r>
      <w:r w:rsidR="0073035B" w:rsidRPr="0073035B">
        <w:rPr>
          <w:rFonts w:ascii="Times New Roman" w:hAnsi="Times New Roman" w:cs="Times New Roman"/>
          <w:sz w:val="24"/>
          <w:szCs w:val="24"/>
        </w:rPr>
        <w:t>s</w:t>
      </w:r>
      <w:r w:rsidRPr="0073035B">
        <w:rPr>
          <w:rFonts w:ascii="Times New Roman" w:hAnsi="Times New Roman" w:cs="Times New Roman"/>
          <w:sz w:val="24"/>
          <w:szCs w:val="24"/>
        </w:rPr>
        <w:t xml:space="preserve"> of product serial number.</w:t>
      </w:r>
    </w:p>
    <w:p w14:paraId="1534B0AD" w14:textId="77777777" w:rsidR="00260197" w:rsidRPr="0073035B" w:rsidRDefault="00260197" w:rsidP="00686869">
      <w:pPr>
        <w:jc w:val="both"/>
        <w:rPr>
          <w:rFonts w:ascii="Times New Roman" w:hAnsi="Times New Roman" w:cs="Times New Roman"/>
          <w:sz w:val="24"/>
          <w:szCs w:val="24"/>
        </w:rPr>
      </w:pPr>
      <w:r w:rsidRPr="0073035B">
        <w:rPr>
          <w:rFonts w:ascii="Times New Roman" w:hAnsi="Times New Roman" w:cs="Times New Roman"/>
          <w:sz w:val="24"/>
          <w:szCs w:val="24"/>
        </w:rPr>
        <w:t>If you want to sort the product detail,</w:t>
      </w:r>
      <w:r w:rsidR="00DC62C2" w:rsidRPr="0073035B">
        <w:rPr>
          <w:rFonts w:ascii="Times New Roman" w:hAnsi="Times New Roman" w:cs="Times New Roman"/>
          <w:sz w:val="24"/>
          <w:szCs w:val="24"/>
        </w:rPr>
        <w:t xml:space="preserve"> </w:t>
      </w:r>
      <w:r w:rsidRPr="0073035B">
        <w:rPr>
          <w:rFonts w:ascii="Times New Roman" w:hAnsi="Times New Roman" w:cs="Times New Roman"/>
          <w:sz w:val="24"/>
          <w:szCs w:val="24"/>
        </w:rPr>
        <w:t>then</w:t>
      </w:r>
      <w:r w:rsidR="00DC62C2" w:rsidRPr="0073035B">
        <w:rPr>
          <w:rFonts w:ascii="Times New Roman" w:hAnsi="Times New Roman" w:cs="Times New Roman"/>
          <w:sz w:val="24"/>
          <w:szCs w:val="24"/>
        </w:rPr>
        <w:t xml:space="preserve"> you can.</w:t>
      </w:r>
      <w:r w:rsidRPr="007303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6A86BC" w14:textId="77777777" w:rsidR="00D40008" w:rsidRDefault="00D40008" w:rsidP="00260197"/>
    <w:p w14:paraId="0EBFA262" w14:textId="77777777" w:rsidR="00D40008" w:rsidRDefault="00D40008" w:rsidP="00D40008">
      <w:r w:rsidRPr="0073035B">
        <w:rPr>
          <w:rFonts w:ascii="Times New Roman" w:hAnsi="Times New Roman" w:cs="Times New Roman"/>
          <w:b/>
          <w:noProof/>
          <w:sz w:val="32"/>
          <w:szCs w:val="32"/>
          <w:u w:val="single"/>
          <w:lang w:val="en-US"/>
        </w:rPr>
        <w:drawing>
          <wp:inline distT="0" distB="0" distL="0" distR="0" wp14:anchorId="1F17AD7C" wp14:editId="300B9BCE">
            <wp:extent cx="5825612" cy="3709358"/>
            <wp:effectExtent l="0" t="0" r="3810" b="5715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" name="Picture 560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954" cy="3712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53309" w14:textId="77777777" w:rsidR="00D40008" w:rsidRDefault="00D40008" w:rsidP="00D40008"/>
    <w:p w14:paraId="7043CB44" w14:textId="77777777" w:rsidR="00D40008" w:rsidRDefault="00D40008" w:rsidP="00D40008"/>
    <w:p w14:paraId="73D9D83A" w14:textId="77777777" w:rsidR="00D40008" w:rsidRDefault="00D40008" w:rsidP="00D40008"/>
    <w:p w14:paraId="074911E6" w14:textId="77777777" w:rsidR="00D40008" w:rsidRDefault="00D40008" w:rsidP="00D40008"/>
    <w:p w14:paraId="19405C87" w14:textId="77777777" w:rsidR="00D40008" w:rsidRDefault="00D40008" w:rsidP="00D40008"/>
    <w:p w14:paraId="552A74D1" w14:textId="77777777" w:rsidR="00D40008" w:rsidRDefault="00D40008" w:rsidP="00D40008"/>
    <w:p w14:paraId="58D06498" w14:textId="77777777" w:rsidR="00D40008" w:rsidRDefault="00D40008" w:rsidP="00D40008"/>
    <w:p w14:paraId="4DAFFFEC" w14:textId="77777777" w:rsidR="00013ABA" w:rsidRDefault="00032710" w:rsidP="00686869">
      <w:pPr>
        <w:pStyle w:val="Heading1"/>
        <w:jc w:val="both"/>
        <w:rPr>
          <w:rFonts w:ascii="Times New Roman" w:hAnsi="Times New Roman" w:cs="Times New Roman"/>
          <w:noProof/>
          <w:sz w:val="36"/>
          <w:szCs w:val="36"/>
          <w:lang w:eastAsia="en-IN"/>
        </w:rPr>
      </w:pPr>
      <w:bookmarkStart w:id="23" w:name="_Toc451779724"/>
      <w:r w:rsidRPr="0073035B">
        <w:rPr>
          <w:rFonts w:ascii="Times New Roman" w:hAnsi="Times New Roman" w:cs="Times New Roman"/>
          <w:noProof/>
          <w:sz w:val="36"/>
          <w:szCs w:val="36"/>
          <w:lang w:eastAsia="en-IN"/>
        </w:rPr>
        <w:t>2.</w:t>
      </w:r>
      <w:r w:rsidR="00A960BC" w:rsidRPr="0073035B">
        <w:rPr>
          <w:rFonts w:ascii="Times New Roman" w:hAnsi="Times New Roman" w:cs="Times New Roman"/>
          <w:noProof/>
          <w:sz w:val="36"/>
          <w:szCs w:val="36"/>
          <w:lang w:eastAsia="en-IN"/>
        </w:rPr>
        <w:t>Purchase</w:t>
      </w:r>
      <w:bookmarkEnd w:id="23"/>
    </w:p>
    <w:p w14:paraId="73F9DF5E" w14:textId="77777777" w:rsidR="00DC7668" w:rsidRDefault="00DC7668" w:rsidP="00D60123">
      <w:pPr>
        <w:jc w:val="both"/>
        <w:rPr>
          <w:lang w:eastAsia="en-IN"/>
        </w:rPr>
      </w:pPr>
    </w:p>
    <w:p w14:paraId="53FB02CC" w14:textId="77777777" w:rsidR="00D60123" w:rsidRPr="00D60123" w:rsidRDefault="00D60123" w:rsidP="00D60123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60123">
        <w:rPr>
          <w:rFonts w:ascii="Times New Roman" w:hAnsi="Times New Roman" w:cs="Times New Roman"/>
          <w:sz w:val="24"/>
          <w:szCs w:val="24"/>
          <w:lang w:eastAsia="en-IN"/>
        </w:rPr>
        <w:t xml:space="preserve">The action of buying </w:t>
      </w:r>
      <w:proofErr w:type="gramStart"/>
      <w:r w:rsidRPr="00D60123">
        <w:rPr>
          <w:rFonts w:ascii="Times New Roman" w:hAnsi="Times New Roman" w:cs="Times New Roman"/>
          <w:sz w:val="24"/>
          <w:szCs w:val="24"/>
          <w:lang w:eastAsia="en-IN"/>
        </w:rPr>
        <w:t>something.A</w:t>
      </w:r>
      <w:proofErr w:type="gramEnd"/>
      <w:r w:rsidRPr="00D60123">
        <w:rPr>
          <w:rFonts w:ascii="Times New Roman" w:hAnsi="Times New Roman" w:cs="Times New Roman"/>
          <w:sz w:val="24"/>
          <w:szCs w:val="24"/>
          <w:lang w:eastAsia="en-IN"/>
        </w:rPr>
        <w:t xml:space="preserve"> buyer-generated document that authorizes a purchase transaction. When accepted by the seller, it becomes a contract binding on both parties.</w:t>
      </w:r>
    </w:p>
    <w:p w14:paraId="5FA72A71" w14:textId="77777777" w:rsidR="00A960BC" w:rsidRPr="00D60123" w:rsidRDefault="00032710" w:rsidP="00686869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4" w:name="_Toc451779725"/>
      <w:r w:rsidRPr="00D60123">
        <w:rPr>
          <w:rFonts w:ascii="Times New Roman" w:hAnsi="Times New Roman" w:cs="Times New Roman"/>
          <w:noProof/>
          <w:sz w:val="32"/>
          <w:szCs w:val="32"/>
          <w:lang w:eastAsia="en-IN"/>
        </w:rPr>
        <w:t>2.</w:t>
      </w:r>
      <w:r w:rsidR="001A786F" w:rsidRPr="00D60123">
        <w:rPr>
          <w:rFonts w:ascii="Times New Roman" w:hAnsi="Times New Roman" w:cs="Times New Roman"/>
          <w:noProof/>
          <w:sz w:val="32"/>
          <w:szCs w:val="32"/>
          <w:lang w:eastAsia="en-IN"/>
        </w:rPr>
        <w:t>1</w:t>
      </w:r>
      <w:r w:rsidR="009D1B04" w:rsidRPr="00D60123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Purchase Request:-</w:t>
      </w:r>
      <w:bookmarkEnd w:id="24"/>
    </w:p>
    <w:p w14:paraId="2B142531" w14:textId="77777777" w:rsidR="00013ABA" w:rsidRDefault="00013ABA" w:rsidP="00686869">
      <w:pPr>
        <w:jc w:val="both"/>
        <w:rPr>
          <w:lang w:eastAsia="en-IN"/>
        </w:rPr>
      </w:pPr>
    </w:p>
    <w:p w14:paraId="3EE3911B" w14:textId="77777777" w:rsidR="009D1B04" w:rsidRPr="00D60123" w:rsidRDefault="00444F15" w:rsidP="00686869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In 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>this page</w:t>
      </w:r>
      <w:r w:rsidR="003000BC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department</w:t>
      </w:r>
      <w:r w:rsidR="003000BC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quest</w:t>
      </w:r>
      <w:r w:rsidR="003000BC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</w:t>
      </w:r>
      <w:r w:rsidR="003000BC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min department to purchase the product from</w:t>
      </w:r>
      <w:r w:rsidR="003000BC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A7839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pplier</w:t>
      </w:r>
      <w:r w:rsidR="007C29F2" w:rsidRPr="00D6012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B429D83" w14:textId="77777777" w:rsidR="00F01B83" w:rsidRPr="00722519" w:rsidRDefault="007C29F2" w:rsidP="00686869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There are</w:t>
      </w:r>
      <w:r w:rsidR="00202EBC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ree tab</w:t>
      </w: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s-</w:t>
      </w:r>
    </w:p>
    <w:p w14:paraId="05A1893A" w14:textId="77777777" w:rsidR="00A20BA0" w:rsidRPr="00722519" w:rsidRDefault="007C29F2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211A395C" w14:textId="77777777" w:rsidR="007C29F2" w:rsidRPr="00722519" w:rsidRDefault="007C29F2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0617363F" w14:textId="77777777" w:rsidR="007C29F2" w:rsidRPr="00722519" w:rsidRDefault="007C29F2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4388CEBA" w14:textId="77777777" w:rsidR="007C29F2" w:rsidRPr="00722519" w:rsidRDefault="007C29F2" w:rsidP="00686869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72251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525EB1" w:rsidRPr="0072251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A81EF5" w:rsidRPr="00722519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726F861E" w14:textId="77777777" w:rsidR="00DD0EAB" w:rsidRPr="00722519" w:rsidRDefault="007C29F2" w:rsidP="00686869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A81EF5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will get</w:t>
      </w:r>
      <w:r w:rsidR="00525EB1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4A6849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all saved purchase request record</w:t>
      </w:r>
      <w:r w:rsidR="003000BC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>.Here you can edit and delete the record.and also sort &amp; search the record.</w:t>
      </w:r>
      <w:r w:rsidR="004A6849" w:rsidRPr="0072251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3B7910DA" w14:textId="77777777" w:rsidR="00A20BA0" w:rsidRDefault="007B2AAE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251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11F079F" wp14:editId="16564A6C">
            <wp:extent cx="5505897" cy="2603015"/>
            <wp:effectExtent l="0" t="0" r="0" b="6985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897" cy="260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86106" w14:textId="77777777" w:rsidR="009233D2" w:rsidRPr="00360AE5" w:rsidRDefault="009233D2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47BD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tatus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="00F1256D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</w:t>
      </w:r>
      <w:r w:rsidR="0072251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how status of</w:t>
      </w:r>
      <w:r w:rsidR="00974BEE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request.</w:t>
      </w:r>
      <w:r w:rsidR="00BA4CB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hose status</w:t>
      </w:r>
      <w:r w:rsidR="003000B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s</w:t>
      </w:r>
      <w:r w:rsidR="00BA4CB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ome from employee approval master.When “Purchase Request Approval” master select false</w:t>
      </w:r>
      <w:r w:rsidR="007B4C4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Than required approval.</w:t>
      </w:r>
    </w:p>
    <w:p w14:paraId="40FEF740" w14:textId="77777777" w:rsidR="00B621F4" w:rsidRPr="00360AE5" w:rsidRDefault="009233D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pproved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</w:t>
      </w:r>
      <w:r w:rsidR="00B621F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is request is approved by the departmen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0602473" w14:textId="77777777" w:rsidR="00B621F4" w:rsidRPr="00360AE5" w:rsidRDefault="009233D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jected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B621F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is request is rejected by the departmen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3630D38" w14:textId="77777777" w:rsidR="00B621F4" w:rsidRPr="00360AE5" w:rsidRDefault="009233D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ending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</w:t>
      </w:r>
      <w:r w:rsidR="00B621F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 response from the department against this purchase reques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9FEF516" w14:textId="77777777" w:rsidR="00B621F4" w:rsidRPr="00360AE5" w:rsidRDefault="003000BC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ote:- </w:t>
      </w:r>
      <w:r w:rsidR="009233D2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Y</w:t>
      </w:r>
      <w:r w:rsidR="00B621F4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and delete only pending status Purchase request</w:t>
      </w:r>
      <w:r w:rsidR="00974BEE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1AB876BD" w14:textId="0771C922" w:rsidR="00A47BDA" w:rsidRDefault="00A47BDA" w:rsidP="00A47BDA">
      <w:pPr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1AFFE23" w14:textId="77777777" w:rsidR="00736123" w:rsidRPr="00A47BDA" w:rsidRDefault="009F01CC" w:rsidP="00A47BDA">
      <w:pPr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  <w:r w:rsidRPr="008D0E40">
        <w:rPr>
          <w:rFonts w:ascii="Times New Roman" w:hAnsi="Times New Roman" w:cs="Times New Roman"/>
          <w:b/>
          <w:sz w:val="28"/>
          <w:szCs w:val="28"/>
          <w:lang w:eastAsia="en-IN"/>
        </w:rPr>
        <w:t>View</w:t>
      </w:r>
      <w:r w:rsidR="000A0282" w:rsidRPr="008D0E40">
        <w:rPr>
          <w:rFonts w:ascii="Times New Roman" w:hAnsi="Times New Roman" w:cs="Times New Roman"/>
          <w:b/>
          <w:sz w:val="28"/>
          <w:szCs w:val="28"/>
          <w:lang w:eastAsia="en-IN"/>
        </w:rPr>
        <w:t xml:space="preserve">- </w:t>
      </w:r>
      <w:r w:rsidR="00736123" w:rsidRPr="008D0E40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54BB707" wp14:editId="24B971F1">
            <wp:extent cx="276225" cy="190500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55783" w14:textId="77777777" w:rsidR="00F422B6" w:rsidRPr="00360AE5" w:rsidRDefault="00736123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sz w:val="24"/>
          <w:szCs w:val="24"/>
          <w:lang w:eastAsia="en-IN"/>
        </w:rPr>
        <w:t>Y</w:t>
      </w:r>
      <w:r w:rsidR="003779C1" w:rsidRPr="00360AE5">
        <w:rPr>
          <w:rFonts w:ascii="Times New Roman" w:hAnsi="Times New Roman" w:cs="Times New Roman"/>
          <w:sz w:val="24"/>
          <w:szCs w:val="24"/>
          <w:lang w:eastAsia="en-IN"/>
        </w:rPr>
        <w:t>ou can view the record using view</w:t>
      </w:r>
      <w:r w:rsidR="000A0282"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button</w:t>
      </w:r>
      <w:r w:rsidR="00A15DB9" w:rsidRPr="00360AE5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14:paraId="12EB0B6B" w14:textId="77777777" w:rsidR="00825155" w:rsidRPr="00360AE5" w:rsidRDefault="00A15DB9" w:rsidP="00A47BDA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H</w:t>
      </w:r>
      <w:r w:rsidR="00825155"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ere you can only view the record</w:t>
      </w:r>
      <w:r w:rsidR="00360AE5">
        <w:rPr>
          <w:rFonts w:ascii="Times New Roman" w:hAnsi="Times New Roman" w:cs="Times New Roman"/>
          <w:b/>
          <w:sz w:val="24"/>
          <w:szCs w:val="24"/>
          <w:lang w:eastAsia="en-IN"/>
        </w:rPr>
        <w:t>.</w:t>
      </w:r>
      <w:r w:rsidR="00825155"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</w:p>
    <w:p w14:paraId="5E21BEA4" w14:textId="333DE429" w:rsidR="00F422B6" w:rsidRDefault="00F422B6" w:rsidP="009D1B04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4F9B9150" w14:textId="77777777" w:rsidR="008D0E40" w:rsidRPr="007C29F2" w:rsidRDefault="008D0E40" w:rsidP="009D1B04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E228DF2" w14:textId="77777777" w:rsidR="00A15DB9" w:rsidRPr="00360AE5" w:rsidRDefault="00F422B6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sz w:val="24"/>
          <w:szCs w:val="24"/>
          <w:lang w:eastAsia="en-IN"/>
        </w:rPr>
        <w:t>On the click of view button</w:t>
      </w:r>
      <w:r w:rsidR="00A15DB9"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related request record page will open.  </w:t>
      </w:r>
    </w:p>
    <w:p w14:paraId="2EAC3543" w14:textId="77777777" w:rsidR="00A15DB9" w:rsidRPr="00360AE5" w:rsidRDefault="00A15DB9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tail Button-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687EF7A" wp14:editId="77FAE9FE">
            <wp:extent cx="295275" cy="25717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41599" w14:textId="77777777" w:rsidR="00A15DB9" w:rsidRPr="00360AE5" w:rsidRDefault="00A15DB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</w:t>
      </w:r>
      <w:r w:rsidR="003000B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re you can se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roduct description using Detail Button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293D4249" w14:textId="77777777" w:rsidR="008C2DB9" w:rsidRPr="00360AE5" w:rsidRDefault="008C2DB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When you will over the mouse on this detail button than the description will show.</w:t>
      </w:r>
    </w:p>
    <w:p w14:paraId="2E24AABC" w14:textId="77777777" w:rsidR="00CD3486" w:rsidRPr="00360AE5" w:rsidRDefault="00CD3486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mouse out from this detail button than description will automatically removed from the panel and it will go in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evious position.</w:t>
      </w:r>
    </w:p>
    <w:p w14:paraId="4FB6BB53" w14:textId="77777777" w:rsidR="00CD3486" w:rsidRPr="007C29F2" w:rsidRDefault="00560383" w:rsidP="008C2DB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FEFAAD5" wp14:editId="032CC40F">
            <wp:extent cx="5731510" cy="2916573"/>
            <wp:effectExtent l="0" t="0" r="254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6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D2E81" w14:textId="77777777" w:rsidR="00560383" w:rsidRPr="00360AE5" w:rsidRDefault="00560383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="00444F15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EFF3F22" wp14:editId="3125E3F4">
            <wp:extent cx="190500" cy="171450"/>
            <wp:effectExtent l="0" t="0" r="0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DCC0D" w14:textId="77777777" w:rsidR="00E47270" w:rsidRPr="00360AE5" w:rsidRDefault="00560383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444F1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t the record using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.</w:t>
      </w:r>
    </w:p>
    <w:p w14:paraId="15F9E99D" w14:textId="77777777" w:rsidR="00E47270" w:rsidRPr="00360AE5" w:rsidRDefault="00560383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E47270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t only those record</w:t>
      </w:r>
      <w:r w:rsidR="00676469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E47270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which status is pending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  <w:r w:rsidR="00E47270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2F83EC2D" w14:textId="676A24FA" w:rsidR="00B00769" w:rsidRPr="007C29F2" w:rsidRDefault="00B00769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3084067" w14:textId="77777777" w:rsidR="00754D56" w:rsidRPr="007C29F2" w:rsidRDefault="00754D56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E9BA941" w14:textId="77777777" w:rsidR="006C7CFA" w:rsidRPr="00360AE5" w:rsidRDefault="00471D7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</w:t>
      </w:r>
      <w:r w:rsidR="006C7CF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b is converted in edit and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record related </w:t>
      </w:r>
      <w:r w:rsidR="00D037F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o this button is showing in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A47BD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</w:t>
      </w:r>
      <w:r w:rsidR="00D037F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dit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ab</w:t>
      </w:r>
      <w:r w:rsidR="006C7CF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4B8E393" w14:textId="77777777" w:rsidR="00D037F0" w:rsidRPr="007C29F2" w:rsidRDefault="000A2C0E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956580" wp14:editId="28B27968">
            <wp:extent cx="5731510" cy="2835175"/>
            <wp:effectExtent l="0" t="0" r="2540" b="381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325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6ABF" w14:textId="77777777" w:rsidR="002813A8" w:rsidRPr="00360AE5" w:rsidRDefault="002813A8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60AE5">
        <w:rPr>
          <w:rFonts w:ascii="Times New Roman" w:hAnsi="Times New Roman" w:cs="Times New Roman"/>
          <w:b/>
          <w:sz w:val="28"/>
          <w:szCs w:val="28"/>
        </w:rPr>
        <w:t>Delete-</w:t>
      </w:r>
      <w:r w:rsidRPr="00360AE5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4F1CBF0" wp14:editId="3B298876">
            <wp:extent cx="257175" cy="190500"/>
            <wp:effectExtent l="0" t="0" r="9525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F1441" w14:textId="77777777" w:rsidR="002813A8" w:rsidRDefault="002813A8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A8C68C" w14:textId="77777777" w:rsidR="002813A8" w:rsidRPr="00360AE5" w:rsidRDefault="002813A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When you want to delete any record</w:t>
      </w:r>
      <w:r w:rsidR="00676469" w:rsidRPr="00360AE5">
        <w:rPr>
          <w:rFonts w:ascii="Times New Roman" w:hAnsi="Times New Roman" w:cs="Times New Roman"/>
          <w:sz w:val="24"/>
          <w:szCs w:val="24"/>
        </w:rPr>
        <w:t>s the</w:t>
      </w:r>
      <w:r w:rsidRPr="00360AE5">
        <w:rPr>
          <w:rFonts w:ascii="Times New Roman" w:hAnsi="Times New Roman" w:cs="Times New Roman"/>
          <w:sz w:val="24"/>
          <w:szCs w:val="24"/>
        </w:rPr>
        <w:t>n click on delete button.</w:t>
      </w:r>
    </w:p>
    <w:p w14:paraId="48D5C6E5" w14:textId="77777777" w:rsidR="00F06C6D" w:rsidRPr="00360AE5" w:rsidRDefault="00F06C6D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only those record</w:t>
      </w:r>
      <w:r w:rsidR="00676469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stat</w:t>
      </w:r>
      <w:r w:rsidR="00E47270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s is pending</w:t>
      </w:r>
      <w:r w:rsidR="002813A8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  <w:r w:rsidR="00E47270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4C3C1775" w14:textId="77777777" w:rsidR="002813A8" w:rsidRPr="00360AE5" w:rsidRDefault="0067646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</w:t>
      </w:r>
      <w:r w:rsidR="002813A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record this </w:t>
      </w:r>
      <w:r w:rsidR="002813A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ill remove from this list and go in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2813A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bin section where you will restore according to your requirement.</w:t>
      </w:r>
    </w:p>
    <w:p w14:paraId="385CBC4B" w14:textId="61E84DC4" w:rsidR="002813A8" w:rsidRPr="007C29F2" w:rsidRDefault="002813A8" w:rsidP="009D1B04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8B06C73" w14:textId="77777777" w:rsidR="00676469" w:rsidRDefault="00676469" w:rsidP="00346C50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33D6481" w14:textId="77777777" w:rsidR="00A47BDA" w:rsidRDefault="00A47BDA" w:rsidP="00346C50">
      <w:pPr>
        <w:pStyle w:val="ListParagraph"/>
        <w:ind w:left="0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5454B7A" w14:textId="77777777" w:rsidR="00346C50" w:rsidRPr="00360AE5" w:rsidRDefault="00346C50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980C45"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980C45" w:rsidRPr="00360AE5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2E6D8461" w14:textId="77777777" w:rsidR="00346C50" w:rsidRPr="00360AE5" w:rsidRDefault="00346C50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980C4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create the new purchase reques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980C4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3A7C4DC9" w14:textId="77777777" w:rsidR="00346C50" w:rsidRDefault="00346C50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DC0FBF9" w14:textId="77777777" w:rsidR="00980C45" w:rsidRPr="00360AE5" w:rsidRDefault="00676469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re y</w:t>
      </w:r>
      <w:r w:rsidR="00346C5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u can add product with “Form view” &amp; “Advance Search View”.</w:t>
      </w:r>
      <w:r w:rsidR="00980C4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</w:t>
      </w:r>
    </w:p>
    <w:p w14:paraId="7F8F6522" w14:textId="77777777" w:rsidR="00346C50" w:rsidRDefault="00346C50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B27B5D9" w14:textId="77777777" w:rsidR="00346C50" w:rsidRPr="00676469" w:rsidRDefault="00346C50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n</w:t>
      </w:r>
      <w:r w:rsidR="00360AE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form view you can add product according to your requirement.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&amp; click on add product.</w:t>
      </w:r>
    </w:p>
    <w:p w14:paraId="7D782044" w14:textId="77777777" w:rsidR="00980C45" w:rsidRDefault="00102E3A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32BDF42" wp14:editId="4374DCDD">
            <wp:extent cx="5731510" cy="2848281"/>
            <wp:effectExtent l="0" t="0" r="2540" b="9525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Picture 33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8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ADA20" w14:textId="77777777" w:rsidR="003D3334" w:rsidRPr="00360AE5" w:rsidRDefault="00346C50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vance Search View</w:t>
      </w:r>
      <w:r w:rsidR="003D3334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</w:p>
    <w:p w14:paraId="780EB631" w14:textId="77777777" w:rsidR="00346C50" w:rsidRPr="00360AE5" w:rsidRDefault="00346C5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n this you can add product with advance search,When you click on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vance search radio button,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wo more button show-“Add Product List” &amp; ”Fill your product”.</w:t>
      </w:r>
    </w:p>
    <w:p w14:paraId="67707B52" w14:textId="77777777" w:rsidR="003D3334" w:rsidRPr="007C29F2" w:rsidRDefault="003D3334" w:rsidP="003D3334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40509EF" wp14:editId="64281CBD">
            <wp:extent cx="5731510" cy="1718587"/>
            <wp:effectExtent l="0" t="0" r="254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18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7ED00" w14:textId="77777777" w:rsidR="005F36B7" w:rsidRPr="00360AE5" w:rsidRDefault="003C7B1A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When you click on “Add Product List” than next page show for add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which you want.</w:t>
      </w:r>
    </w:p>
    <w:p w14:paraId="398C0EA3" w14:textId="77777777" w:rsidR="005F36B7" w:rsidRPr="00360AE5" w:rsidRDefault="005F36B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elect check box for add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ng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&amp; if you want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give quantity then type value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ext 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box.But first you give value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select 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check box.</w:t>
      </w:r>
    </w:p>
    <w:p w14:paraId="4D1A63CC" w14:textId="77777777" w:rsidR="005F36B7" w:rsidRPr="00360AE5" w:rsidRDefault="005F36B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elected product show in left side of list &amp; if you want to delete any record than click on delete.</w:t>
      </w:r>
    </w:p>
    <w:p w14:paraId="0873681F" w14:textId="77777777" w:rsidR="004234F5" w:rsidRPr="00360AE5" w:rsidRDefault="004234F5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f you want any product and not found,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you filter the product &amp; search.</w:t>
      </w:r>
    </w:p>
    <w:p w14:paraId="4E6E2D06" w14:textId="77777777" w:rsidR="005F36B7" w:rsidRPr="00360AE5" w:rsidRDefault="005F36B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fter product selection click on “Add To List”.</w:t>
      </w:r>
    </w:p>
    <w:p w14:paraId="73C22F1F" w14:textId="77777777" w:rsidR="005F36B7" w:rsidRPr="003C7B1A" w:rsidRDefault="005F36B7" w:rsidP="003D333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D1BEDC0" wp14:editId="635D696A">
            <wp:extent cx="5253487" cy="2966084"/>
            <wp:effectExtent l="0" t="0" r="4445" b="635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186" cy="2972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6A055" w14:textId="77777777" w:rsidR="003D3334" w:rsidRPr="00360AE5" w:rsidRDefault="004234F5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fter that click on “Fill Your Product”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show all</w:t>
      </w:r>
      <w:r w:rsidR="0067646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ed product.</w:t>
      </w:r>
    </w:p>
    <w:p w14:paraId="5C91E89E" w14:textId="77777777" w:rsidR="00287353" w:rsidRPr="00360AE5" w:rsidRDefault="00C44C48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scription</w:t>
      </w:r>
      <w:r w:rsidR="00287353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="004234F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u can enter the description of this purchase request</w:t>
      </w:r>
      <w:r w:rsidR="004234F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495EC75" w14:textId="77777777" w:rsidR="00BA4CBF" w:rsidRPr="00360AE5" w:rsidRDefault="00BA4CBF" w:rsidP="00A47BDA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Bin-</w:t>
      </w:r>
    </w:p>
    <w:p w14:paraId="669D3665" w14:textId="77777777" w:rsidR="00BA4CBF" w:rsidRPr="00360AE5" w:rsidRDefault="00BA4CB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676469" w:rsidRPr="00360AE5">
        <w:rPr>
          <w:rFonts w:ascii="Times New Roman" w:hAnsi="Times New Roman" w:cs="Times New Roman"/>
          <w:sz w:val="24"/>
          <w:szCs w:val="24"/>
        </w:rPr>
        <w:t>s</w:t>
      </w:r>
      <w:r w:rsidRPr="00360AE5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676469" w:rsidRPr="00360AE5">
        <w:rPr>
          <w:rFonts w:ascii="Times New Roman" w:hAnsi="Times New Roman" w:cs="Times New Roman"/>
          <w:sz w:val="24"/>
          <w:szCs w:val="24"/>
        </w:rPr>
        <w:t xml:space="preserve"> </w:t>
      </w:r>
      <w:r w:rsidRPr="00360AE5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383C9E21" w14:textId="77777777" w:rsidR="00BA4CBF" w:rsidRPr="00360AE5" w:rsidRDefault="00BA4CB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>Select all-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60AE5">
        <w:rPr>
          <w:b/>
          <w:noProof/>
          <w:lang w:val="en-US"/>
        </w:rPr>
        <w:drawing>
          <wp:inline distT="0" distB="0" distL="0" distR="0" wp14:anchorId="5DC32413" wp14:editId="224BE517">
            <wp:extent cx="257175" cy="180975"/>
            <wp:effectExtent l="0" t="0" r="9525" b="9525"/>
            <wp:docPr id="18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088B1EE0" w14:textId="77777777" w:rsidR="00BA4CBF" w:rsidRPr="00360AE5" w:rsidRDefault="00BA4CB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360AE5">
        <w:rPr>
          <w:b/>
          <w:noProof/>
          <w:lang w:val="en-US"/>
        </w:rPr>
        <w:drawing>
          <wp:inline distT="0" distB="0" distL="0" distR="0" wp14:anchorId="54A06451" wp14:editId="283563C6">
            <wp:extent cx="238125" cy="200025"/>
            <wp:effectExtent l="0" t="0" r="9525" b="952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5C2C2468" w14:textId="77777777" w:rsidR="00BA4CBF" w:rsidRPr="00360AE5" w:rsidRDefault="00BA4CB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 xml:space="preserve">In this you can also able to select the record individually by checked in </w:t>
      </w:r>
      <w:r w:rsidR="00676469" w:rsidRPr="00360AE5">
        <w:rPr>
          <w:rFonts w:ascii="Times New Roman" w:hAnsi="Times New Roman" w:cs="Times New Roman"/>
          <w:sz w:val="24"/>
          <w:szCs w:val="24"/>
        </w:rPr>
        <w:t xml:space="preserve">the </w:t>
      </w:r>
      <w:r w:rsidRPr="00360AE5">
        <w:rPr>
          <w:rFonts w:ascii="Times New Roman" w:hAnsi="Times New Roman" w:cs="Times New Roman"/>
          <w:sz w:val="24"/>
          <w:szCs w:val="24"/>
        </w:rPr>
        <w:t>check</w:t>
      </w:r>
      <w:r w:rsidR="00676469" w:rsidRPr="00360AE5">
        <w:rPr>
          <w:rFonts w:ascii="Times New Roman" w:hAnsi="Times New Roman" w:cs="Times New Roman"/>
          <w:sz w:val="24"/>
          <w:szCs w:val="24"/>
        </w:rPr>
        <w:t xml:space="preserve"> </w:t>
      </w:r>
      <w:r w:rsidRPr="00360AE5">
        <w:rPr>
          <w:rFonts w:ascii="Times New Roman" w:hAnsi="Times New Roman" w:cs="Times New Roman"/>
          <w:sz w:val="24"/>
          <w:szCs w:val="24"/>
        </w:rPr>
        <w:t>box.</w:t>
      </w:r>
    </w:p>
    <w:p w14:paraId="247D89FE" w14:textId="77777777" w:rsidR="00BA4CBF" w:rsidRPr="00360AE5" w:rsidRDefault="00BA4CB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Also</w:t>
      </w:r>
      <w:r w:rsidR="00676469" w:rsidRPr="00360AE5">
        <w:rPr>
          <w:rFonts w:ascii="Times New Roman" w:hAnsi="Times New Roman" w:cs="Times New Roman"/>
          <w:sz w:val="24"/>
          <w:szCs w:val="24"/>
        </w:rPr>
        <w:t>,</w:t>
      </w:r>
      <w:r w:rsidRPr="00360AE5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676469" w:rsidRPr="00360AE5">
        <w:rPr>
          <w:rFonts w:ascii="Times New Roman" w:hAnsi="Times New Roman" w:cs="Times New Roman"/>
          <w:sz w:val="24"/>
          <w:szCs w:val="24"/>
        </w:rPr>
        <w:t xml:space="preserve"> the</w:t>
      </w:r>
      <w:r w:rsidRPr="00360AE5">
        <w:rPr>
          <w:rFonts w:ascii="Times New Roman" w:hAnsi="Times New Roman" w:cs="Times New Roman"/>
          <w:sz w:val="24"/>
          <w:szCs w:val="24"/>
        </w:rPr>
        <w:t xml:space="preserve"> search window and when you want to restore</w:t>
      </w:r>
      <w:r w:rsidR="00676469" w:rsidRPr="00360AE5">
        <w:rPr>
          <w:rFonts w:ascii="Times New Roman" w:hAnsi="Times New Roman" w:cs="Times New Roman"/>
          <w:sz w:val="24"/>
          <w:szCs w:val="24"/>
        </w:rPr>
        <w:t>, the</w:t>
      </w:r>
      <w:r w:rsidRPr="00360AE5">
        <w:rPr>
          <w:rFonts w:ascii="Times New Roman" w:hAnsi="Times New Roman" w:cs="Times New Roman"/>
          <w:sz w:val="24"/>
          <w:szCs w:val="24"/>
        </w:rPr>
        <w:t>n checked and click on</w:t>
      </w:r>
      <w:r w:rsidR="00676469" w:rsidRPr="00360AE5">
        <w:rPr>
          <w:rFonts w:ascii="Times New Roman" w:hAnsi="Times New Roman" w:cs="Times New Roman"/>
          <w:sz w:val="24"/>
          <w:szCs w:val="24"/>
        </w:rPr>
        <w:t xml:space="preserve"> the</w:t>
      </w:r>
      <w:r w:rsidRPr="00360AE5"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7F239170" w14:textId="77777777" w:rsidR="00BF716D" w:rsidRPr="007C29F2" w:rsidRDefault="003025E3" w:rsidP="00BF716D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3416F6F" wp14:editId="62A7DB4A">
            <wp:extent cx="5475735" cy="2437320"/>
            <wp:effectExtent l="0" t="0" r="0" b="127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 33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735" cy="243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76752" w14:textId="1B4C7AF3" w:rsidR="00570A2C" w:rsidRPr="00360AE5" w:rsidRDefault="00570A2C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CE398E5" w14:textId="77777777" w:rsidR="00A574E6" w:rsidRDefault="006E4835" w:rsidP="00A47BDA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5" w:name="_Toc451779727"/>
      <w:r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2.3 </w:t>
      </w:r>
      <w:r w:rsidR="006A7EF7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>Purchase Inquiry:-</w:t>
      </w:r>
      <w:bookmarkEnd w:id="25"/>
      <w:r w:rsidR="00B85150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</w:p>
    <w:p w14:paraId="526D5671" w14:textId="77777777" w:rsidR="00D60123" w:rsidRPr="00D60123" w:rsidRDefault="00D60123" w:rsidP="00D60123">
      <w:pPr>
        <w:rPr>
          <w:lang w:eastAsia="en-IN"/>
        </w:rPr>
      </w:pPr>
    </w:p>
    <w:p w14:paraId="479A114E" w14:textId="77777777" w:rsidR="006E4835" w:rsidRPr="00A574E6" w:rsidRDefault="006E4835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7C96B885" w14:textId="77777777" w:rsidR="006A7EF7" w:rsidRPr="00360AE5" w:rsidRDefault="00A574E6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B8515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is page you can </w:t>
      </w:r>
      <w:r w:rsidR="00DC2446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make the purchase inquiry for purchase the produc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D31C8B1" w14:textId="77777777" w:rsidR="00BA48C6" w:rsidRPr="00360AE5" w:rsidRDefault="00A574E6" w:rsidP="00A47BDA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39ED0A3D" w14:textId="77777777" w:rsidR="00A574E6" w:rsidRPr="00360AE5" w:rsidRDefault="00A574E6">
      <w:pPr>
        <w:pStyle w:val="ListParagraph"/>
        <w:numPr>
          <w:ilvl w:val="0"/>
          <w:numId w:val="29"/>
        </w:numPr>
        <w:spacing w:after="0"/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</w:t>
      </w:r>
    </w:p>
    <w:p w14:paraId="55AE9B21" w14:textId="77777777" w:rsidR="00A574E6" w:rsidRPr="00360AE5" w:rsidRDefault="00A574E6">
      <w:pPr>
        <w:pStyle w:val="ListParagraph"/>
        <w:numPr>
          <w:ilvl w:val="0"/>
          <w:numId w:val="29"/>
        </w:numPr>
        <w:spacing w:after="0"/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26821A14" w14:textId="77777777" w:rsidR="00A574E6" w:rsidRPr="00360AE5" w:rsidRDefault="00A574E6">
      <w:pPr>
        <w:pStyle w:val="ListParagraph"/>
        <w:numPr>
          <w:ilvl w:val="0"/>
          <w:numId w:val="29"/>
        </w:numPr>
        <w:spacing w:after="0"/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682F49FB" w14:textId="77777777" w:rsidR="00A574E6" w:rsidRPr="00360AE5" w:rsidRDefault="00A574E6">
      <w:pPr>
        <w:pStyle w:val="ListParagraph"/>
        <w:numPr>
          <w:ilvl w:val="0"/>
          <w:numId w:val="29"/>
        </w:numPr>
        <w:spacing w:after="0"/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Request</w:t>
      </w:r>
    </w:p>
    <w:p w14:paraId="7935FE6B" w14:textId="77777777" w:rsidR="00A574E6" w:rsidRPr="00360AE5" w:rsidRDefault="00A574E6" w:rsidP="00A47BDA">
      <w:pPr>
        <w:ind w:left="21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BA48C6"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AF31E3" w:rsidRPr="00360AE5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276E3FB7" w14:textId="77777777" w:rsidR="00CC403A" w:rsidRPr="00360AE5" w:rsidRDefault="00A574E6" w:rsidP="00A47BDA">
      <w:pPr>
        <w:ind w:left="21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AF31E3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will get</w:t>
      </w:r>
      <w:r w:rsidR="00BA48C6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B709B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ll saved purchase inquiry</w:t>
      </w:r>
      <w:r w:rsidR="00CC403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</w:t>
      </w:r>
      <w:r w:rsidR="00C0525D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CC403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Also here you can view,</w:t>
      </w:r>
      <w:r w:rsidR="00C0525D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CC403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dit,</w:t>
      </w:r>
      <w:r w:rsidR="00C0525D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CC403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delete &amp; search,</w:t>
      </w:r>
      <w:r w:rsidR="00C0525D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t</w:t>
      </w:r>
      <w:r w:rsidR="00CC403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record.</w:t>
      </w:r>
    </w:p>
    <w:p w14:paraId="4B8F183C" w14:textId="77777777" w:rsidR="00756225" w:rsidRDefault="000A0EE1" w:rsidP="00756225">
      <w:pPr>
        <w:ind w:left="210"/>
        <w:rPr>
          <w:rFonts w:ascii="Times New Roman" w:hAnsi="Times New Roman" w:cs="Times New Roman"/>
          <w:b/>
          <w:sz w:val="28"/>
          <w:szCs w:val="28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01C8FD4" wp14:editId="57D7B19B">
            <wp:extent cx="5713273" cy="2741326"/>
            <wp:effectExtent l="0" t="0" r="1905" b="1905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 33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273" cy="274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19DF2" w14:textId="77777777" w:rsidR="00756225" w:rsidRPr="00360AE5" w:rsidRDefault="00B87FD8" w:rsidP="00A47BDA">
      <w:pPr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b/>
          <w:sz w:val="28"/>
          <w:szCs w:val="28"/>
        </w:rPr>
        <w:lastRenderedPageBreak/>
        <w:t>Sorting</w:t>
      </w:r>
      <w:r w:rsidRPr="00360AE5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12353930" w14:textId="77777777" w:rsidR="00B87FD8" w:rsidRPr="00360AE5" w:rsidRDefault="00B87FD8" w:rsidP="00A47BDA">
      <w:pPr>
        <w:ind w:left="21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sz w:val="24"/>
          <w:szCs w:val="24"/>
        </w:rPr>
        <w:t>You can also sort the record in ascending &amp; descending order after the click on</w:t>
      </w:r>
      <w:r w:rsidR="00756225" w:rsidRPr="00360AE5">
        <w:rPr>
          <w:rFonts w:ascii="Times New Roman" w:hAnsi="Times New Roman" w:cs="Times New Roman"/>
          <w:sz w:val="24"/>
          <w:szCs w:val="24"/>
        </w:rPr>
        <w:t xml:space="preserve"> the</w:t>
      </w:r>
      <w:r w:rsidRPr="00360AE5">
        <w:rPr>
          <w:rFonts w:ascii="Times New Roman" w:hAnsi="Times New Roman" w:cs="Times New Roman"/>
          <w:sz w:val="24"/>
          <w:szCs w:val="24"/>
        </w:rPr>
        <w:t xml:space="preserve"> header of the list </w:t>
      </w:r>
      <w:proofErr w:type="gramStart"/>
      <w:r w:rsidRPr="00360AE5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360AE5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1EDFABF9" w14:textId="08C55AEF" w:rsidR="00B87FD8" w:rsidRDefault="00B87FD8" w:rsidP="00A47B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5D53884" w14:textId="77777777" w:rsidR="00B87FD8" w:rsidRDefault="00B87FD8" w:rsidP="0075622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FE5D740" w14:textId="77777777" w:rsidR="00B87FD8" w:rsidRPr="00360AE5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60AE5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360AE5">
        <w:rPr>
          <w:noProof/>
          <w:lang w:val="en-US"/>
        </w:rPr>
        <w:drawing>
          <wp:inline distT="0" distB="0" distL="0" distR="0" wp14:anchorId="48FBF130" wp14:editId="0460A58B">
            <wp:extent cx="459441" cy="1905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F8E0A" w14:textId="77777777" w:rsidR="00B87FD8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78DCAB" w14:textId="77777777" w:rsidR="00B87FD8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ABB7694" wp14:editId="1D7346C4">
            <wp:extent cx="5814204" cy="976474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 50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448" cy="100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64717" w14:textId="77777777" w:rsidR="00B87FD8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9D21553" w14:textId="77777777" w:rsidR="00B87FD8" w:rsidRPr="00360AE5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 xml:space="preserve">Here you can search according to the field of Inquiry </w:t>
      </w:r>
      <w:proofErr w:type="gramStart"/>
      <w:r w:rsidRPr="00360AE5">
        <w:rPr>
          <w:rFonts w:ascii="Times New Roman" w:hAnsi="Times New Roman" w:cs="Times New Roman"/>
          <w:sz w:val="24"/>
          <w:szCs w:val="24"/>
        </w:rPr>
        <w:t>No.,Inquiry</w:t>
      </w:r>
      <w:proofErr w:type="gramEnd"/>
      <w:r w:rsidRPr="00360AE5">
        <w:rPr>
          <w:rFonts w:ascii="Times New Roman" w:hAnsi="Times New Roman" w:cs="Times New Roman"/>
          <w:sz w:val="24"/>
          <w:szCs w:val="24"/>
        </w:rPr>
        <w:t xml:space="preserve"> Date,Ref.Type,Ref No.,User,Customer</w:t>
      </w:r>
      <w:r w:rsidR="000623B9" w:rsidRPr="00360AE5">
        <w:rPr>
          <w:rFonts w:ascii="Times New Roman" w:hAnsi="Times New Roman" w:cs="Times New Roman"/>
          <w:sz w:val="24"/>
          <w:szCs w:val="24"/>
        </w:rPr>
        <w:t>,status</w:t>
      </w:r>
      <w:r w:rsidR="00756225" w:rsidRPr="00360AE5">
        <w:rPr>
          <w:rFonts w:ascii="Times New Roman" w:hAnsi="Times New Roman" w:cs="Times New Roman"/>
          <w:sz w:val="24"/>
          <w:szCs w:val="24"/>
        </w:rPr>
        <w:t xml:space="preserve"> the</w:t>
      </w:r>
      <w:r w:rsidRPr="00360AE5">
        <w:rPr>
          <w:rFonts w:ascii="Times New Roman" w:hAnsi="Times New Roman" w:cs="Times New Roman"/>
          <w:sz w:val="24"/>
          <w:szCs w:val="24"/>
        </w:rPr>
        <w:t>n you will get</w:t>
      </w:r>
      <w:r w:rsidR="00756225" w:rsidRPr="00360AE5">
        <w:rPr>
          <w:rFonts w:ascii="Times New Roman" w:hAnsi="Times New Roman" w:cs="Times New Roman"/>
          <w:sz w:val="24"/>
          <w:szCs w:val="24"/>
        </w:rPr>
        <w:t xml:space="preserve"> a</w:t>
      </w:r>
      <w:r w:rsidRPr="00360AE5">
        <w:rPr>
          <w:rFonts w:ascii="Times New Roman" w:hAnsi="Times New Roman" w:cs="Times New Roman"/>
          <w:sz w:val="24"/>
          <w:szCs w:val="24"/>
        </w:rPr>
        <w:t xml:space="preserve"> list of related request</w:t>
      </w:r>
      <w:r w:rsidR="00756225" w:rsidRPr="00360AE5">
        <w:rPr>
          <w:rFonts w:ascii="Times New Roman" w:hAnsi="Times New Roman" w:cs="Times New Roman"/>
          <w:sz w:val="24"/>
          <w:szCs w:val="24"/>
        </w:rPr>
        <w:t>s</w:t>
      </w:r>
      <w:r w:rsidRPr="00360AE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88CE11" w14:textId="77777777" w:rsidR="00B87FD8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A5655DD" w14:textId="77777777" w:rsidR="00B87FD8" w:rsidRPr="00360AE5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>Search-</w:t>
      </w:r>
      <w:r w:rsidRPr="00360AE5">
        <w:rPr>
          <w:rFonts w:ascii="Times New Roman" w:hAnsi="Times New Roman" w:cs="Times New Roman"/>
          <w:sz w:val="24"/>
          <w:szCs w:val="24"/>
        </w:rPr>
        <w:t xml:space="preserve"> </w:t>
      </w:r>
      <w:r w:rsidRPr="00360AE5">
        <w:rPr>
          <w:noProof/>
          <w:lang w:val="en-US"/>
        </w:rPr>
        <w:drawing>
          <wp:inline distT="0" distB="0" distL="0" distR="0" wp14:anchorId="015020E1" wp14:editId="7A0A19F9">
            <wp:extent cx="390525" cy="180975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756225" w:rsidRPr="00360AE5">
        <w:rPr>
          <w:rFonts w:ascii="Times New Roman" w:hAnsi="Times New Roman" w:cs="Times New Roman"/>
          <w:sz w:val="24"/>
          <w:szCs w:val="24"/>
        </w:rPr>
        <w:t xml:space="preserve">the </w:t>
      </w:r>
      <w:r w:rsidRPr="00360AE5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360AE5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360AE5">
        <w:rPr>
          <w:rFonts w:ascii="Times New Roman" w:hAnsi="Times New Roman" w:cs="Times New Roman"/>
          <w:sz w:val="24"/>
          <w:szCs w:val="24"/>
        </w:rPr>
        <w:t xml:space="preserve"> you ge</w:t>
      </w:r>
      <w:r w:rsidR="00756225" w:rsidRPr="00360AE5">
        <w:rPr>
          <w:rFonts w:ascii="Times New Roman" w:hAnsi="Times New Roman" w:cs="Times New Roman"/>
          <w:sz w:val="24"/>
          <w:szCs w:val="24"/>
        </w:rPr>
        <w:t>t records according to search</w:t>
      </w:r>
      <w:r w:rsidRPr="00360AE5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6D28EA81" w14:textId="77777777" w:rsidR="00B87FD8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B9544B" w14:textId="77777777" w:rsidR="00463FFC" w:rsidRPr="00360AE5" w:rsidRDefault="00B87FD8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>Refresh-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093552C" wp14:editId="5F377E21">
            <wp:extent cx="278296" cy="152400"/>
            <wp:effectExtent l="0" t="0" r="762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60AE5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360AE5" w:rsidRPr="00360AE5">
        <w:rPr>
          <w:rFonts w:ascii="Times New Roman" w:hAnsi="Times New Roman" w:cs="Times New Roman"/>
          <w:sz w:val="24"/>
          <w:szCs w:val="24"/>
        </w:rPr>
        <w:t>s,</w:t>
      </w:r>
      <w:r w:rsidRPr="00360AE5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360AE5" w:rsidRPr="00360AE5">
        <w:rPr>
          <w:rFonts w:ascii="Times New Roman" w:hAnsi="Times New Roman" w:cs="Times New Roman"/>
          <w:sz w:val="24"/>
          <w:szCs w:val="24"/>
        </w:rPr>
        <w:t xml:space="preserve">the </w:t>
      </w:r>
      <w:r w:rsidRPr="00360AE5">
        <w:rPr>
          <w:rFonts w:ascii="Times New Roman" w:hAnsi="Times New Roman" w:cs="Times New Roman"/>
          <w:sz w:val="24"/>
          <w:szCs w:val="24"/>
        </w:rPr>
        <w:t>refresh button.</w:t>
      </w:r>
    </w:p>
    <w:p w14:paraId="41E39DC8" w14:textId="77777777" w:rsidR="00463FFC" w:rsidRDefault="00463FFC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5428E802" w14:textId="77777777" w:rsidR="00463FFC" w:rsidRPr="00360AE5" w:rsidRDefault="00192A16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sz w:val="28"/>
          <w:szCs w:val="28"/>
          <w:lang w:eastAsia="en-IN"/>
        </w:rPr>
        <w:t>View</w:t>
      </w:r>
      <w:r w:rsidR="00BA48C6" w:rsidRPr="00360AE5">
        <w:rPr>
          <w:rFonts w:ascii="Times New Roman" w:hAnsi="Times New Roman" w:cs="Times New Roman"/>
          <w:b/>
          <w:sz w:val="28"/>
          <w:szCs w:val="28"/>
          <w:lang w:eastAsia="en-IN"/>
        </w:rPr>
        <w:t>-</w:t>
      </w:r>
      <w:r w:rsidR="00BA48C6"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EEEAFA5" wp14:editId="55D55037">
            <wp:extent cx="276225" cy="190500"/>
            <wp:effectExtent l="0" t="0" r="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97336" w14:textId="77777777" w:rsidR="00463FFC" w:rsidRPr="00360AE5" w:rsidRDefault="00192A16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sz w:val="24"/>
          <w:szCs w:val="24"/>
          <w:lang w:eastAsia="en-IN"/>
        </w:rPr>
        <w:t>Y</w:t>
      </w:r>
      <w:r w:rsidR="00BA48C6" w:rsidRPr="00360AE5">
        <w:rPr>
          <w:rFonts w:ascii="Times New Roman" w:hAnsi="Times New Roman" w:cs="Times New Roman"/>
          <w:sz w:val="24"/>
          <w:szCs w:val="24"/>
          <w:lang w:eastAsia="en-IN"/>
        </w:rPr>
        <w:t>ou can view the record using view button</w:t>
      </w:r>
      <w:r w:rsidR="00112CBE" w:rsidRPr="00360AE5">
        <w:rPr>
          <w:rFonts w:ascii="Times New Roman" w:hAnsi="Times New Roman" w:cs="Times New Roman"/>
          <w:sz w:val="24"/>
          <w:szCs w:val="24"/>
          <w:lang w:eastAsia="en-IN"/>
        </w:rPr>
        <w:t>.</w:t>
      </w:r>
      <w:r w:rsidR="00BA48C6"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</w:p>
    <w:p w14:paraId="42A5BA54" w14:textId="77777777" w:rsidR="00463FFC" w:rsidRDefault="00463FFC" w:rsidP="00A47BDA">
      <w:pPr>
        <w:pStyle w:val="ListParagraph"/>
        <w:ind w:left="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6AEA0EF1" w14:textId="6A6E7D28" w:rsidR="00633DD2" w:rsidRDefault="00192A16" w:rsidP="00A47BDA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H</w:t>
      </w:r>
      <w:r w:rsidR="00BA48C6"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ere you can only view the record</w:t>
      </w:r>
      <w:r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>.</w:t>
      </w:r>
      <w:r w:rsidR="00BA48C6" w:rsidRPr="00360AE5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</w:p>
    <w:p w14:paraId="304C1901" w14:textId="77777777" w:rsidR="00633DD2" w:rsidRDefault="00633DD2" w:rsidP="00633DD2">
      <w:pPr>
        <w:pStyle w:val="ListParagraph"/>
        <w:ind w:left="-207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7268131A" w14:textId="77777777" w:rsidR="00633DD2" w:rsidRPr="00360AE5" w:rsidRDefault="00BA48C6" w:rsidP="00A47BDA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360AE5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the pane</w:t>
      </w:r>
      <w:r w:rsidR="00112CBE" w:rsidRPr="00360AE5">
        <w:rPr>
          <w:rFonts w:ascii="Times New Roman" w:hAnsi="Times New Roman" w:cs="Times New Roman"/>
          <w:sz w:val="24"/>
          <w:szCs w:val="24"/>
          <w:lang w:eastAsia="en-IN"/>
        </w:rPr>
        <w:t>l will</w:t>
      </w:r>
      <w:r w:rsidR="004E62E8"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open with the purchase inquiry</w:t>
      </w:r>
      <w:r w:rsidRPr="00360AE5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</w:t>
      </w:r>
      <w:r w:rsidR="00112CBE" w:rsidRPr="00360AE5">
        <w:rPr>
          <w:rFonts w:ascii="Times New Roman" w:hAnsi="Times New Roman" w:cs="Times New Roman"/>
          <w:sz w:val="24"/>
          <w:szCs w:val="24"/>
          <w:lang w:eastAsia="en-IN"/>
        </w:rPr>
        <w:t>view button.</w:t>
      </w:r>
    </w:p>
    <w:p w14:paraId="1DB1C130" w14:textId="77777777" w:rsidR="00633DD2" w:rsidRDefault="00633DD2" w:rsidP="00A47BDA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74D01EA" w14:textId="77777777" w:rsidR="00633DD2" w:rsidRPr="00535F67" w:rsidRDefault="00112CBE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535F6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etail Button-</w:t>
      </w:r>
      <w:r w:rsidRPr="00535F67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00547DCA" wp14:editId="446A6AC6">
            <wp:extent cx="295275" cy="257175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F3FAD" w14:textId="77777777" w:rsidR="00633DD2" w:rsidRDefault="00633DD2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B4ACF9A" w14:textId="77777777" w:rsidR="00633DD2" w:rsidRPr="00360AE5" w:rsidRDefault="00112CBE" w:rsidP="00A47BDA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re you can se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roduct description using Detail Button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700B153E" w14:textId="77777777" w:rsidR="00633DD2" w:rsidRDefault="00633DD2" w:rsidP="00A47BDA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43AE49B" w14:textId="77777777" w:rsidR="00633DD2" w:rsidRPr="00360AE5" w:rsidRDefault="00112CBE" w:rsidP="00A47BDA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over the mouse on this detail button than the description will show.</w:t>
      </w:r>
    </w:p>
    <w:p w14:paraId="1260FC88" w14:textId="77777777" w:rsidR="00633DD2" w:rsidRDefault="00633DD2" w:rsidP="00A47BDA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DC4A860" w14:textId="77777777" w:rsidR="00A47BDA" w:rsidRDefault="00112CBE" w:rsidP="00A47BDA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mouse out from this detail button than description will automatically removed from the panel and it will go in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evious position.</w:t>
      </w:r>
    </w:p>
    <w:p w14:paraId="6C7C42D7" w14:textId="77777777" w:rsidR="00BA48C6" w:rsidRPr="00360AE5" w:rsidRDefault="008E6026" w:rsidP="00A47BDA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18F1735" wp14:editId="5B44F578">
            <wp:extent cx="5744708" cy="2548440"/>
            <wp:effectExtent l="0" t="0" r="8890" b="4445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Picture 339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708" cy="254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BAA3432" wp14:editId="5BA13F39">
            <wp:extent cx="5741581" cy="786810"/>
            <wp:effectExtent l="0" t="0" r="0" b="0"/>
            <wp:docPr id="344" name="Picture 344" descr="C:\Users\Pegasus\Desktop\pryce_screenshot\purchase inquiry view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Pegasus\Desktop\pryce_screenshot\purchase inquiry view2.png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90" cy="789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D1562" w14:textId="77777777" w:rsidR="00BA48C6" w:rsidRPr="00A574E6" w:rsidRDefault="00BA48C6" w:rsidP="00BA48C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4CA445D" w14:textId="77777777" w:rsidR="00112CBE" w:rsidRPr="00360AE5" w:rsidRDefault="00BA48C6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:-</w:t>
      </w:r>
      <w:r w:rsidR="00112CBE" w:rsidRPr="00360AE5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</w:t>
      </w:r>
      <w:r w:rsidR="00112CBE" w:rsidRPr="00360AE5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54035E79" wp14:editId="204C2FF6">
            <wp:extent cx="190500" cy="17145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D960C" w14:textId="77777777" w:rsidR="00BA48C6" w:rsidRPr="00360AE5" w:rsidRDefault="00112CBE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BA48C6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 the record when you click on 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dit button.</w:t>
      </w:r>
      <w:r w:rsidR="00BA48C6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4624AA4" w14:textId="77777777" w:rsidR="001D0EC2" w:rsidRPr="00360AE5" w:rsidRDefault="00112CBE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BA48C6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only those r</w:t>
      </w:r>
      <w:r w:rsidR="00AF31E3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cord</w:t>
      </w:r>
      <w:r w:rsidR="00633DD2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AF31E3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Status is Pending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19D627DC" w14:textId="77777777" w:rsidR="00BA48C6" w:rsidRPr="00A574E6" w:rsidRDefault="00BA48C6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7C3D1D4" w14:textId="7F89D468" w:rsidR="00BA48C6" w:rsidRPr="00A574E6" w:rsidRDefault="00BA48C6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E55809E" w14:textId="77777777" w:rsidR="00BA48C6" w:rsidRPr="00360AE5" w:rsidRDefault="00BA48C6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</w:t>
      </w:r>
      <w:r w:rsidR="00112CBE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 button is showing 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n the</w:t>
      </w:r>
      <w:r w:rsidR="00A47BD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</w:t>
      </w:r>
      <w:r w:rsidR="00112CBE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dit tab-</w:t>
      </w:r>
    </w:p>
    <w:p w14:paraId="7133F5A0" w14:textId="77777777" w:rsidR="00BA48C6" w:rsidRPr="00A574E6" w:rsidRDefault="008533BA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C8C7AE8" wp14:editId="1BD88E2B">
            <wp:extent cx="5949190" cy="3008733"/>
            <wp:effectExtent l="0" t="0" r="0" b="127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 34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190" cy="3008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2FF39" w14:textId="77777777" w:rsidR="00112CBE" w:rsidRDefault="00112CBE" w:rsidP="00BA48C6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DE61089" w14:textId="77777777" w:rsidR="00112CBE" w:rsidRPr="00360AE5" w:rsidRDefault="00112CBE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Next Button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click on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ext button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633DD2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e next page will open for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pplier selection</w:t>
      </w:r>
      <w:r w:rsidR="009C211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W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select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supplier</w:t>
      </w:r>
      <w:r w:rsidR="009C211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suggestion list</w:t>
      </w:r>
      <w:r w:rsidR="00EF5B3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9C211F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one or more.and also check the check box.Which supplier you want.</w:t>
      </w:r>
    </w:p>
    <w:p w14:paraId="7E154815" w14:textId="77777777" w:rsidR="009C211F" w:rsidRDefault="009C211F" w:rsidP="00A47BD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“Supplier price list”button available when you click on this button than selected supplier price list show. </w:t>
      </w:r>
      <w:r w:rsidRPr="00360AE5">
        <w:rPr>
          <w:noProof/>
          <w:sz w:val="24"/>
          <w:szCs w:val="24"/>
          <w:lang w:val="en-US"/>
        </w:rPr>
        <w:drawing>
          <wp:inline distT="0" distB="0" distL="0" distR="0" wp14:anchorId="64D0742E" wp14:editId="059EBC4A">
            <wp:extent cx="5731510" cy="1978477"/>
            <wp:effectExtent l="0" t="0" r="2540" b="3175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78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B58A0" w14:textId="77777777" w:rsidR="00CA6694" w:rsidRPr="00360AE5" w:rsidRDefault="00AF6DE1" w:rsidP="00A47BDA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CA6694" w:rsidRPr="00360AE5">
        <w:rPr>
          <w:rFonts w:ascii="Times New Roman" w:hAnsi="Times New Roman" w:cs="Times New Roman"/>
          <w:b/>
          <w:sz w:val="28"/>
          <w:szCs w:val="28"/>
        </w:rPr>
        <w:t>Delete-</w:t>
      </w:r>
      <w:r w:rsidR="00CA6694" w:rsidRPr="00360AE5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B2F919A" wp14:editId="6AF1CD82">
            <wp:extent cx="257175" cy="190500"/>
            <wp:effectExtent l="0" t="0" r="9525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3A381" w14:textId="77777777" w:rsidR="00CA6694" w:rsidRPr="00360AE5" w:rsidRDefault="00CA6694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5AA45A3D" w14:textId="77777777" w:rsidR="00BA48C6" w:rsidRPr="00360AE5" w:rsidRDefault="007823DC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BA48C6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delete</w:t>
      </w:r>
      <w:r w:rsidR="00FE4FAC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only tho</w:t>
      </w:r>
      <w:r w:rsidR="00CA6694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e record</w:t>
      </w:r>
      <w:r w:rsidR="00633DD2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CA6694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status i</w:t>
      </w:r>
      <w:r w:rsidR="00A06DC5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 pendin</w:t>
      </w:r>
      <w:r w:rsidR="00FE4FAC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g</w:t>
      </w:r>
      <w:r w:rsidR="00CA6694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6E26AFD9" w14:textId="77777777" w:rsidR="00880AC1" w:rsidRPr="00360AE5" w:rsidRDefault="00880AC1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fter</w:t>
      </w:r>
      <w:r w:rsidR="003A39C3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leting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record this record remove</w:t>
      </w:r>
      <w:r w:rsidR="00360AE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his list and go into bin section where you will restore according to your requirement. </w:t>
      </w:r>
    </w:p>
    <w:p w14:paraId="5D3501EE" w14:textId="35AA0B92" w:rsidR="00880AC1" w:rsidRPr="00A574E6" w:rsidRDefault="00880AC1" w:rsidP="00BA48C6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597E917" w14:textId="77777777" w:rsidR="00BA48C6" w:rsidRPr="00A574E6" w:rsidRDefault="00BA48C6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FD60B32" w14:textId="77777777" w:rsidR="00C97CDC" w:rsidRDefault="00C97CDC" w:rsidP="00BA48C6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11784FF7" w14:textId="77777777" w:rsidR="00880AC1" w:rsidRPr="00C97CDC" w:rsidRDefault="00880AC1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C97CD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BA48C6" w:rsidRPr="00C97CD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C97CD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</w:p>
    <w:p w14:paraId="4FA05F31" w14:textId="77777777" w:rsidR="00BA48C6" w:rsidRPr="00360AE5" w:rsidRDefault="00880AC1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BA48C6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</w:t>
      </w:r>
      <w:r w:rsidR="00E16D5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reate the new purchase inquiry</w:t>
      </w:r>
      <w:r w:rsidR="00E16E95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“Direct”.</w:t>
      </w:r>
    </w:p>
    <w:p w14:paraId="5670B7F0" w14:textId="77777777" w:rsidR="00BA48C6" w:rsidRPr="00A574E6" w:rsidRDefault="00F731EC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65042AB" wp14:editId="1EB3A67E">
            <wp:extent cx="5745192" cy="4465802"/>
            <wp:effectExtent l="0" t="0" r="8255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 35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112" cy="4473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D438F" w14:textId="77777777" w:rsidR="00E16E95" w:rsidRPr="00360AE5" w:rsidRDefault="00E16E95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ext Button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-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Here you can click on </w:t>
      </w:r>
      <w:r w:rsidR="003A39C3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ext button</w:t>
      </w:r>
      <w:r w:rsidR="003A39C3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3A39C3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e next page will open for supplier selection,Where you can select the supplier in suggestion list one or more.and also check the check box.Which supplier you want.</w:t>
      </w:r>
    </w:p>
    <w:p w14:paraId="5825A8D4" w14:textId="77777777" w:rsidR="00E16E95" w:rsidRPr="00360AE5" w:rsidRDefault="00E16E95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“Supplier price list”button available when you click on this button than selected supplier price list show. </w:t>
      </w:r>
    </w:p>
    <w:p w14:paraId="37CAABBA" w14:textId="6D06EFD6" w:rsidR="008A77BA" w:rsidRPr="00360AE5" w:rsidRDefault="008A77BA" w:rsidP="00E16E95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</w:t>
      </w:r>
    </w:p>
    <w:p w14:paraId="752AC8D2" w14:textId="77777777" w:rsidR="00E16E95" w:rsidRDefault="00E16E95" w:rsidP="00442887">
      <w:pPr>
        <w:rPr>
          <w:rFonts w:ascii="Times New Roman" w:hAnsi="Times New Roman" w:cs="Times New Roman"/>
          <w:b/>
          <w:sz w:val="24"/>
          <w:szCs w:val="24"/>
        </w:rPr>
      </w:pPr>
    </w:p>
    <w:p w14:paraId="056720B8" w14:textId="77777777" w:rsidR="00E16E95" w:rsidRPr="00360AE5" w:rsidRDefault="00E16E95" w:rsidP="00A47B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360AE5">
        <w:rPr>
          <w:rFonts w:ascii="Times New Roman" w:hAnsi="Times New Roman" w:cs="Times New Roman"/>
          <w:b/>
          <w:sz w:val="28"/>
          <w:szCs w:val="28"/>
        </w:rPr>
        <w:t>Bin</w:t>
      </w:r>
      <w:r w:rsidR="00BA48C6" w:rsidRPr="00360AE5">
        <w:rPr>
          <w:rFonts w:ascii="Times New Roman" w:hAnsi="Times New Roman" w:cs="Times New Roman"/>
          <w:b/>
          <w:sz w:val="28"/>
          <w:szCs w:val="28"/>
        </w:rPr>
        <w:t>-</w:t>
      </w:r>
    </w:p>
    <w:p w14:paraId="605EF335" w14:textId="77777777" w:rsidR="00E16E95" w:rsidRPr="00360AE5" w:rsidRDefault="00E16E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3A39C3" w:rsidRPr="00360AE5">
        <w:rPr>
          <w:rFonts w:ascii="Times New Roman" w:hAnsi="Times New Roman" w:cs="Times New Roman"/>
          <w:sz w:val="24"/>
          <w:szCs w:val="24"/>
        </w:rPr>
        <w:t>s</w:t>
      </w:r>
      <w:r w:rsidRPr="00360AE5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360AE5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360AE5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35A51338" w14:textId="77777777" w:rsidR="00E16E95" w:rsidRPr="00360AE5" w:rsidRDefault="00E16E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>Select all-</w:t>
      </w: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60AE5">
        <w:rPr>
          <w:b/>
          <w:noProof/>
          <w:lang w:val="en-US"/>
        </w:rPr>
        <w:drawing>
          <wp:inline distT="0" distB="0" distL="0" distR="0" wp14:anchorId="0CE076BF" wp14:editId="1A382A1F">
            <wp:extent cx="257175" cy="180975"/>
            <wp:effectExtent l="0" t="0" r="9525" b="9525"/>
            <wp:docPr id="21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18DF1274" w14:textId="77777777" w:rsidR="00E16E95" w:rsidRPr="00360AE5" w:rsidRDefault="00E16E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360AE5">
        <w:rPr>
          <w:b/>
          <w:noProof/>
          <w:lang w:val="en-US"/>
        </w:rPr>
        <w:drawing>
          <wp:inline distT="0" distB="0" distL="0" distR="0" wp14:anchorId="77B4AB98" wp14:editId="6927D93B">
            <wp:extent cx="238125" cy="200025"/>
            <wp:effectExtent l="0" t="0" r="9525" b="9525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0D3AE14" w14:textId="77777777" w:rsidR="00E16E95" w:rsidRPr="00360AE5" w:rsidRDefault="00E16E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3A39C3" w:rsidRPr="00360AE5">
        <w:rPr>
          <w:rFonts w:ascii="Times New Roman" w:hAnsi="Times New Roman" w:cs="Times New Roman"/>
          <w:sz w:val="24"/>
          <w:szCs w:val="24"/>
        </w:rPr>
        <w:t xml:space="preserve"> the</w:t>
      </w:r>
      <w:r w:rsidRPr="00360AE5">
        <w:rPr>
          <w:rFonts w:ascii="Times New Roman" w:hAnsi="Times New Roman" w:cs="Times New Roman"/>
          <w:sz w:val="24"/>
          <w:szCs w:val="24"/>
        </w:rPr>
        <w:t xml:space="preserve"> check</w:t>
      </w:r>
      <w:r w:rsidR="003A39C3" w:rsidRPr="00360AE5">
        <w:rPr>
          <w:rFonts w:ascii="Times New Roman" w:hAnsi="Times New Roman" w:cs="Times New Roman"/>
          <w:sz w:val="24"/>
          <w:szCs w:val="24"/>
        </w:rPr>
        <w:t xml:space="preserve"> </w:t>
      </w:r>
      <w:r w:rsidRPr="00360AE5">
        <w:rPr>
          <w:rFonts w:ascii="Times New Roman" w:hAnsi="Times New Roman" w:cs="Times New Roman"/>
          <w:sz w:val="24"/>
          <w:szCs w:val="24"/>
        </w:rPr>
        <w:t>box.</w:t>
      </w:r>
    </w:p>
    <w:p w14:paraId="13CA091D" w14:textId="77777777" w:rsidR="00E16E95" w:rsidRPr="00360AE5" w:rsidRDefault="00E16E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0AE5">
        <w:rPr>
          <w:rFonts w:ascii="Times New Roman" w:hAnsi="Times New Roman" w:cs="Times New Roman"/>
          <w:sz w:val="24"/>
          <w:szCs w:val="24"/>
        </w:rPr>
        <w:t>Also</w:t>
      </w:r>
      <w:r w:rsidR="003A39C3" w:rsidRPr="00360AE5">
        <w:rPr>
          <w:rFonts w:ascii="Times New Roman" w:hAnsi="Times New Roman" w:cs="Times New Roman"/>
          <w:sz w:val="24"/>
          <w:szCs w:val="24"/>
        </w:rPr>
        <w:t>,</w:t>
      </w:r>
      <w:r w:rsidRPr="00360AE5">
        <w:rPr>
          <w:rFonts w:ascii="Times New Roman" w:hAnsi="Times New Roman" w:cs="Times New Roman"/>
          <w:sz w:val="24"/>
          <w:szCs w:val="24"/>
        </w:rPr>
        <w:t xml:space="preserve"> you search the particular record in </w:t>
      </w:r>
      <w:r w:rsidR="003A39C3" w:rsidRPr="00360AE5">
        <w:rPr>
          <w:rFonts w:ascii="Times New Roman" w:hAnsi="Times New Roman" w:cs="Times New Roman"/>
          <w:sz w:val="24"/>
          <w:szCs w:val="24"/>
        </w:rPr>
        <w:t xml:space="preserve">the </w:t>
      </w:r>
      <w:r w:rsidRPr="00360AE5">
        <w:rPr>
          <w:rFonts w:ascii="Times New Roman" w:hAnsi="Times New Roman" w:cs="Times New Roman"/>
          <w:sz w:val="24"/>
          <w:szCs w:val="24"/>
        </w:rPr>
        <w:t>search window and when you want to restore</w:t>
      </w:r>
      <w:r w:rsidR="003A39C3" w:rsidRPr="00360AE5">
        <w:rPr>
          <w:rFonts w:ascii="Times New Roman" w:hAnsi="Times New Roman" w:cs="Times New Roman"/>
          <w:sz w:val="24"/>
          <w:szCs w:val="24"/>
        </w:rPr>
        <w:t>, the</w:t>
      </w:r>
      <w:r w:rsidRPr="00360AE5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3A39C3" w:rsidRPr="00360AE5">
        <w:rPr>
          <w:rFonts w:ascii="Times New Roman" w:hAnsi="Times New Roman" w:cs="Times New Roman"/>
          <w:sz w:val="24"/>
          <w:szCs w:val="24"/>
        </w:rPr>
        <w:t xml:space="preserve">the </w:t>
      </w:r>
      <w:r w:rsidRPr="00360AE5">
        <w:rPr>
          <w:rFonts w:ascii="Times New Roman" w:hAnsi="Times New Roman" w:cs="Times New Roman"/>
          <w:sz w:val="24"/>
          <w:szCs w:val="24"/>
        </w:rPr>
        <w:t>restore button.</w:t>
      </w:r>
    </w:p>
    <w:p w14:paraId="48CC5AD4" w14:textId="77777777" w:rsidR="00BA48C6" w:rsidRPr="00A574E6" w:rsidRDefault="004E636C" w:rsidP="00BA48C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8C5A5BE" wp14:editId="50B40DA8">
            <wp:extent cx="5731510" cy="2658903"/>
            <wp:effectExtent l="0" t="0" r="2540" b="8255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 35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58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540D1" w14:textId="77777777" w:rsidR="00E16E95" w:rsidRPr="00360AE5" w:rsidRDefault="00E16E95" w:rsidP="00A47BDA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Request</w:t>
      </w:r>
      <w:r w:rsidRPr="00360AE5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- </w:t>
      </w:r>
    </w:p>
    <w:p w14:paraId="44548EE8" w14:textId="77777777" w:rsidR="009D1CA0" w:rsidRPr="00360AE5" w:rsidRDefault="00E16E95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DC25B4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get the list of approved purchase request</w:t>
      </w:r>
      <w:r w:rsidR="006A4C3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AFB3338" w14:textId="77777777" w:rsidR="009E6B31" w:rsidRPr="00360AE5" w:rsidRDefault="006A4C3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the purchase request </w:t>
      </w:r>
      <w:r w:rsidR="009E6B31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pprove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9E6B31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a related department, the</w:t>
      </w:r>
      <w:r w:rsidR="009E6B31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you can make the inquiry against this reques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9E6B31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1E8DC7D" w14:textId="77777777" w:rsidR="00F2562B" w:rsidRPr="00360AE5" w:rsidRDefault="00F2562B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quest Type:- </w:t>
      </w:r>
      <w:r w:rsidR="006A4C3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wo types</w:t>
      </w:r>
      <w:r w:rsidR="006A4C3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request-</w:t>
      </w:r>
    </w:p>
    <w:p w14:paraId="2D5F65AD" w14:textId="77777777" w:rsidR="00F2562B" w:rsidRPr="00360AE5" w:rsidRDefault="006A4C3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urchase Request</w:t>
      </w:r>
      <w:r w:rsidR="00F2562B"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="00F2562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 purchase request</w:t>
      </w:r>
      <w:r w:rsidR="00F2562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om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F2562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purchase departmen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FCC7584" w14:textId="77777777" w:rsidR="00F2562B" w:rsidRPr="00360AE5" w:rsidRDefault="006A4C3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les Inquiry</w:t>
      </w:r>
      <w:r w:rsidR="00F2562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- 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F2562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 </w:t>
      </w:r>
      <w:r w:rsidR="0072486A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ales 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nquiry </w:t>
      </w:r>
      <w:r w:rsidR="00AA1F0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com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AA1F00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</w:t>
      </w:r>
      <w:r w:rsidR="002747D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 sales department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2747D9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21C5105D" w14:textId="77777777" w:rsidR="006A4C30" w:rsidRDefault="006A4C30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4CC61EA" wp14:editId="1AD3DFF2">
            <wp:extent cx="5731510" cy="2686239"/>
            <wp:effectExtent l="0" t="0" r="254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6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773C" w14:textId="77777777" w:rsidR="006132DB" w:rsidRPr="00360AE5" w:rsidRDefault="006A4C3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quest Button-</w:t>
      </w:r>
      <w:r w:rsidRPr="00360AE5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E3E6ED3" wp14:editId="4C2E7084">
            <wp:extent cx="257175" cy="20955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hen you</w:t>
      </w:r>
      <w:r w:rsidR="006132DB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request button than the record related to th</w:t>
      </w:r>
      <w:r w:rsidR="00BF7F6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is button is showing in new tab.</w:t>
      </w:r>
    </w:p>
    <w:p w14:paraId="5917FC28" w14:textId="77777777" w:rsidR="006A4C30" w:rsidRPr="00360AE5" w:rsidRDefault="006A4C3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add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more product in this inquiry using add product button and also delete the  product using</w:t>
      </w:r>
      <w:r w:rsidR="000A3C2C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lete button.</w:t>
      </w:r>
    </w:p>
    <w:p w14:paraId="08316FB0" w14:textId="77777777" w:rsidR="00BF7F68" w:rsidRPr="00A574E6" w:rsidRDefault="000A3C2C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BF7F6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you click on “Next button” for select supplier and add.When supplier add th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BF7F6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n click on Save. This record show</w:t>
      </w:r>
      <w:r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BF7F68" w:rsidRPr="00360A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List of purchase inquiry.</w:t>
      </w:r>
    </w:p>
    <w:p w14:paraId="6B966EA7" w14:textId="77777777" w:rsidR="006A4C30" w:rsidRPr="00A574E6" w:rsidRDefault="006A4C30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51FF3F5" w14:textId="1386D4A5" w:rsidR="006132DB" w:rsidRPr="00360AE5" w:rsidRDefault="007B24B1" w:rsidP="009D1B04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360A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C9F45F4" wp14:editId="037DFE06">
            <wp:extent cx="5731510" cy="4455165"/>
            <wp:effectExtent l="0" t="0" r="2540" b="254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 355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5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EB813" w14:textId="77777777" w:rsidR="007B24B1" w:rsidRPr="00A574E6" w:rsidRDefault="007B24B1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C4881FA" w14:textId="77777777" w:rsidR="00EE5E55" w:rsidRDefault="00EE5E55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4AF1BD4" w14:textId="77777777" w:rsidR="00BF7F68" w:rsidRDefault="00BF7F68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CCB5CD9" w14:textId="77777777" w:rsidR="00BF7F68" w:rsidRDefault="00BF7F68" w:rsidP="009D1B0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0B5B996" w14:textId="77777777" w:rsidR="001C5AAA" w:rsidRPr="00360AE5" w:rsidRDefault="001C5AAA" w:rsidP="000A3C2C">
      <w:pPr>
        <w:pStyle w:val="Heading1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6" w:name="_Toc451779728"/>
      <w:r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>2.</w:t>
      </w:r>
      <w:r w:rsidR="00374943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>4</w:t>
      </w:r>
      <w:r w:rsidR="004E2815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Purchase Quotation</w:t>
      </w:r>
      <w:r w:rsidR="00C715CE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>:-</w:t>
      </w:r>
      <w:bookmarkEnd w:id="26"/>
      <w:r w:rsidR="00C715CE" w:rsidRPr="00360AE5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</w:p>
    <w:p w14:paraId="069D97A5" w14:textId="77777777" w:rsidR="000A3C2C" w:rsidRPr="000A3C2C" w:rsidRDefault="000A3C2C" w:rsidP="00A47BDA">
      <w:pPr>
        <w:jc w:val="both"/>
        <w:rPr>
          <w:lang w:eastAsia="en-IN"/>
        </w:rPr>
      </w:pPr>
    </w:p>
    <w:p w14:paraId="66CF5AFF" w14:textId="77777777" w:rsidR="00C715CE" w:rsidRPr="00D32ABD" w:rsidRDefault="002114F3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C715C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is page you can </w:t>
      </w:r>
      <w:r w:rsidR="00890A9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ave the purchase quotation</w:t>
      </w:r>
      <w:r w:rsidR="008863B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654B2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(</w:t>
      </w:r>
      <w:r w:rsidR="00890A9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ome</w:t>
      </w:r>
      <w:r w:rsidR="008863B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890A9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</w:t>
      </w:r>
      <w:r w:rsidR="000A3C2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890A9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pplier</w:t>
      </w:r>
      <w:r w:rsidR="00654B2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)</w:t>
      </w:r>
      <w:r w:rsidR="00890A9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purchase inquiry</w:t>
      </w:r>
      <w:r w:rsidR="008863B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BE2E278" w14:textId="77777777" w:rsidR="00C715CE" w:rsidRPr="00D32ABD" w:rsidRDefault="00986C6E" w:rsidP="00A47BDA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0A16FCC6" w14:textId="77777777" w:rsidR="00C715CE" w:rsidRPr="00D32ABD" w:rsidRDefault="00C715CE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</w:t>
      </w:r>
    </w:p>
    <w:p w14:paraId="2EEBEFFA" w14:textId="77777777" w:rsidR="00C715CE" w:rsidRPr="00D32ABD" w:rsidRDefault="00C715CE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2C621E91" w14:textId="77777777" w:rsidR="00C715CE" w:rsidRPr="00D32ABD" w:rsidRDefault="00C715CE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Bin     </w:t>
      </w:r>
    </w:p>
    <w:p w14:paraId="4B3B64DC" w14:textId="77777777" w:rsidR="00C715CE" w:rsidRPr="00D32ABD" w:rsidRDefault="00654B21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nquiry</w:t>
      </w:r>
    </w:p>
    <w:p w14:paraId="40993100" w14:textId="77777777" w:rsidR="004477E6" w:rsidRPr="00D32ABD" w:rsidRDefault="002114F3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C715CE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C715C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4FF9A81D" w14:textId="77777777" w:rsidR="004477E6" w:rsidRPr="00D32ABD" w:rsidRDefault="004477E6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I</w:t>
      </w:r>
      <w:r w:rsidR="000A3C2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ge</w:t>
      </w:r>
      <w:r w:rsidR="00C715C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 the </w:t>
      </w:r>
      <w:r w:rsidR="00CB493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ll saved purchase quotation</w:t>
      </w:r>
      <w:r w:rsidR="00C715C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and her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nd also you can edit,delete,view,print&amp; sort,search record.</w:t>
      </w:r>
    </w:p>
    <w:p w14:paraId="37B33594" w14:textId="77777777" w:rsidR="00500C54" w:rsidRDefault="00C75E18" w:rsidP="00500C5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7ECB613" wp14:editId="58EABC5D">
            <wp:extent cx="5434670" cy="26182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670" cy="261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B4ED2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orting</w:t>
      </w:r>
      <w:r w:rsidRPr="00D32ABD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3FABC93F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</w:t>
      </w:r>
      <w:r w:rsidR="00360AE5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3C545293" w14:textId="1EA338CD" w:rsidR="00C8026A" w:rsidRDefault="00C8026A" w:rsidP="00C8026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9F09F55" w14:textId="77777777" w:rsidR="00C8026A" w:rsidRDefault="00C8026A" w:rsidP="00C8026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F1D2FC1" w14:textId="77777777" w:rsidR="00C8026A" w:rsidRDefault="00C8026A" w:rsidP="00C8026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DBE01F0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D32ABD">
        <w:rPr>
          <w:noProof/>
          <w:lang w:val="en-US"/>
        </w:rPr>
        <w:drawing>
          <wp:inline distT="0" distB="0" distL="0" distR="0" wp14:anchorId="3584C350" wp14:editId="41459CBE">
            <wp:extent cx="459441" cy="190500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D33B9" w14:textId="77777777" w:rsidR="00C8026A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960A63" w14:textId="77777777" w:rsidR="00C8026A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69B0635" wp14:editId="30F26B54">
            <wp:extent cx="5978106" cy="907183"/>
            <wp:effectExtent l="0" t="0" r="3810" b="762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2946" cy="92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94B0F" w14:textId="77777777" w:rsidR="00C8026A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3616926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Here you can search according to the field of Quotation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No.,Quotation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Date,Inquiry no.,supplier name than you </w:t>
      </w:r>
      <w:r w:rsidR="00171CB7" w:rsidRPr="00D32ABD">
        <w:rPr>
          <w:rFonts w:ascii="Times New Roman" w:hAnsi="Times New Roman" w:cs="Times New Roman"/>
          <w:sz w:val="24"/>
          <w:szCs w:val="24"/>
        </w:rPr>
        <w:t xml:space="preserve">will get </w:t>
      </w:r>
      <w:r w:rsidR="00360AE5" w:rsidRPr="00D32ABD">
        <w:rPr>
          <w:rFonts w:ascii="Times New Roman" w:hAnsi="Times New Roman" w:cs="Times New Roman"/>
          <w:sz w:val="24"/>
          <w:szCs w:val="24"/>
        </w:rPr>
        <w:t xml:space="preserve">a </w:t>
      </w:r>
      <w:r w:rsidR="00171CB7" w:rsidRPr="00D32ABD">
        <w:rPr>
          <w:rFonts w:ascii="Times New Roman" w:hAnsi="Times New Roman" w:cs="Times New Roman"/>
          <w:sz w:val="24"/>
          <w:szCs w:val="24"/>
        </w:rPr>
        <w:t>list of related Quotation record</w:t>
      </w:r>
      <w:r w:rsidRPr="00D32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0BA374" w14:textId="77777777" w:rsidR="00C8026A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88A9260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Search-</w:t>
      </w:r>
      <w:r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42875AAE" wp14:editId="5DAE91C9">
            <wp:extent cx="390525" cy="180975"/>
            <wp:effectExtent l="0" t="0" r="9525" b="952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360AE5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ge</w:t>
      </w:r>
      <w:r w:rsidR="00360AE5" w:rsidRPr="00D32ABD">
        <w:rPr>
          <w:rFonts w:ascii="Times New Roman" w:hAnsi="Times New Roman" w:cs="Times New Roman"/>
          <w:sz w:val="24"/>
          <w:szCs w:val="24"/>
        </w:rPr>
        <w:t>t records according to search</w:t>
      </w:r>
      <w:r w:rsidRPr="00D32ABD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371E42D2" w14:textId="77777777" w:rsidR="00C8026A" w:rsidRDefault="00C8026A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F632E1" w14:textId="77777777" w:rsidR="007413A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Refresh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D1BBE4A" wp14:editId="7C5FD06E">
            <wp:extent cx="278296" cy="152400"/>
            <wp:effectExtent l="0" t="0" r="762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360AE5" w:rsidRPr="00D32ABD">
        <w:rPr>
          <w:rFonts w:ascii="Times New Roman" w:hAnsi="Times New Roman" w:cs="Times New Roman"/>
          <w:sz w:val="24"/>
          <w:szCs w:val="24"/>
        </w:rPr>
        <w:t>s,</w:t>
      </w:r>
      <w:r w:rsidRPr="00D32ABD">
        <w:rPr>
          <w:rFonts w:ascii="Times New Roman" w:hAnsi="Times New Roman" w:cs="Times New Roman"/>
          <w:sz w:val="24"/>
          <w:szCs w:val="24"/>
        </w:rPr>
        <w:t xml:space="preserve"> then click on</w:t>
      </w:r>
      <w:r w:rsidR="00360AE5" w:rsidRPr="00D32ABD">
        <w:rPr>
          <w:rFonts w:ascii="Times New Roman" w:hAnsi="Times New Roman" w:cs="Times New Roman"/>
          <w:sz w:val="24"/>
          <w:szCs w:val="24"/>
        </w:rPr>
        <w:t xml:space="preserve"> the</w:t>
      </w:r>
      <w:r w:rsidRPr="00D32ABD">
        <w:rPr>
          <w:rFonts w:ascii="Times New Roman" w:hAnsi="Times New Roman" w:cs="Times New Roman"/>
          <w:sz w:val="24"/>
          <w:szCs w:val="24"/>
        </w:rPr>
        <w:t xml:space="preserve"> refresh button.</w:t>
      </w:r>
    </w:p>
    <w:p w14:paraId="660AAB3E" w14:textId="77777777" w:rsidR="007413AA" w:rsidRDefault="007413AA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2584AA1" w14:textId="77777777" w:rsidR="00C8026A" w:rsidRPr="00D32ABD" w:rsidRDefault="00C8026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2CC0AF8" wp14:editId="68CD7B12">
            <wp:extent cx="276225" cy="190500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3EBE9" w14:textId="77777777" w:rsidR="00C8026A" w:rsidRPr="00D32ABD" w:rsidRDefault="00C8026A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72EE3949" w14:textId="77777777" w:rsidR="00C8026A" w:rsidRPr="00D32ABD" w:rsidRDefault="00C8026A" w:rsidP="00A47BDA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38189816" w14:textId="76C6DFD2" w:rsidR="00C8026A" w:rsidRPr="00A574E6" w:rsidRDefault="00C8026A" w:rsidP="00C8026A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28F537E" w14:textId="77777777" w:rsidR="00C8026A" w:rsidRPr="00D32ABD" w:rsidRDefault="00C8026A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lastRenderedPageBreak/>
        <w:t xml:space="preserve">On the click of view </w:t>
      </w:r>
      <w:proofErr w:type="gramStart"/>
      <w:r w:rsidRPr="00D32ABD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</w:t>
      </w:r>
      <w:r w:rsidR="000C11E5"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open with the purchase quotation</w:t>
      </w: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view button.</w:t>
      </w:r>
    </w:p>
    <w:p w14:paraId="6F82D7E5" w14:textId="77777777" w:rsidR="00C8026A" w:rsidRPr="00A574E6" w:rsidRDefault="00A47BDA" w:rsidP="00C8026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8C07596" wp14:editId="21583285">
            <wp:extent cx="5731510" cy="1958266"/>
            <wp:effectExtent l="0" t="0" r="2540" b="444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16534" w14:textId="77777777" w:rsidR="00490C41" w:rsidRPr="00D32ABD" w:rsidRDefault="00C715CE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490C41" w:rsidRPr="00D32ABD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112C709" wp14:editId="186A5A98">
            <wp:extent cx="190500" cy="171450"/>
            <wp:effectExtent l="0" t="0" r="0" b="0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43CDB" w14:textId="77777777" w:rsidR="00C715CE" w:rsidRPr="00D32ABD" w:rsidRDefault="00490C41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C715C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="00C54B2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t the record when you click on</w:t>
      </w:r>
      <w:r w:rsidR="00360AE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C54B2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.</w:t>
      </w:r>
    </w:p>
    <w:p w14:paraId="108F638B" w14:textId="77777777" w:rsidR="00C715CE" w:rsidRPr="00D32ABD" w:rsidRDefault="00AF3E5F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C715C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only those r</w:t>
      </w:r>
      <w:r w:rsidR="008E256F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cord</w:t>
      </w:r>
      <w:r w:rsidR="00360AE5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8E256F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purchase order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s not made against t</w:t>
      </w:r>
      <w:r w:rsidR="00C715C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his </w:t>
      </w:r>
      <w:r w:rsidR="008E256F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quotation</w:t>
      </w:r>
      <w:r w:rsidR="00C54B22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67EA97FF" w14:textId="4F96D622" w:rsidR="00C715CE" w:rsidRPr="002114F3" w:rsidRDefault="00C715CE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DD5FCEF" w14:textId="77777777" w:rsidR="00C715CE" w:rsidRPr="00D32ABD" w:rsidRDefault="00C715CE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016B6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o a</w:t>
      </w:r>
      <w:r w:rsidR="00360AE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</w:t>
      </w:r>
      <w:r w:rsidR="00016B6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ab and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related to thi</w:t>
      </w:r>
      <w:r w:rsidR="003A68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 button is shown</w:t>
      </w:r>
      <w:r w:rsidR="00016B6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</w:t>
      </w:r>
      <w:r w:rsidR="003A68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e</w:t>
      </w:r>
      <w:r w:rsidR="00016B6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it tab.</w:t>
      </w:r>
    </w:p>
    <w:p w14:paraId="05553ADD" w14:textId="77777777" w:rsidR="00A012ED" w:rsidRPr="00D32ABD" w:rsidRDefault="00A012ED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update the quotation detail of individually supplier using “Detail” button of each supplier.</w:t>
      </w:r>
    </w:p>
    <w:p w14:paraId="31BFE230" w14:textId="77777777" w:rsidR="0065299F" w:rsidRPr="00D32ABD" w:rsidRDefault="0065299F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tail Button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288F120A" wp14:editId="13B3C2A8">
            <wp:extent cx="276225" cy="190500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click on detail button to update the quotation detail.</w:t>
      </w:r>
    </w:p>
    <w:p w14:paraId="2955243B" w14:textId="77777777" w:rsidR="0065299F" w:rsidRPr="002114F3" w:rsidRDefault="0065299F" w:rsidP="00A012ED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23F6345" wp14:editId="76CA0A8B">
            <wp:extent cx="5731510" cy="1958266"/>
            <wp:effectExtent l="0" t="0" r="2540" b="4445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 320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BA847" w14:textId="77777777" w:rsidR="0065299F" w:rsidRPr="00D32ABD" w:rsidRDefault="0065299F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update the quotation price,</w:t>
      </w:r>
      <w:r w:rsidR="003A68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vendor quotation no.,referenced product name etc. </w:t>
      </w:r>
    </w:p>
    <w:p w14:paraId="51537226" w14:textId="77777777" w:rsidR="0065299F" w:rsidRPr="00D32ABD" w:rsidRDefault="00D42F9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lick on </w:t>
      </w:r>
      <w:r w:rsidR="003A68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ave button after</w:t>
      </w:r>
      <w:r w:rsidR="0065299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update the record and this page is redirect</w:t>
      </w:r>
      <w:r w:rsidR="00DC0B4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d</w:t>
      </w:r>
      <w:r w:rsidR="0065299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 again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dit</w:t>
      </w:r>
      <w:r w:rsidR="0065299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ab and total amount is </w:t>
      </w:r>
      <w:r w:rsidR="00DC0B4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fected according the quoted</w:t>
      </w:r>
      <w:r w:rsidR="0065299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ice of all supplier</w:t>
      </w:r>
      <w:r w:rsidR="00DC0B4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65299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94F0B27" w14:textId="77777777" w:rsidR="00A012ED" w:rsidRPr="002114F3" w:rsidRDefault="00A012ED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86B877F" w14:textId="77777777" w:rsidR="00C715CE" w:rsidRPr="002114F3" w:rsidRDefault="0065299F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690FC3A" wp14:editId="74CB5441">
            <wp:extent cx="5651844" cy="2773671"/>
            <wp:effectExtent l="0" t="0" r="6350" b="825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 326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844" cy="277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9F30C" w14:textId="77777777" w:rsidR="004D2534" w:rsidRPr="00D32ABD" w:rsidRDefault="004D2534" w:rsidP="00A47BDA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Delete-</w:t>
      </w:r>
      <w:r w:rsidRPr="00D32ABD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1A8058E5" wp14:editId="48DF1B9D">
            <wp:extent cx="257175" cy="190500"/>
            <wp:effectExtent l="0" t="0" r="9525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DDA05" w14:textId="77777777" w:rsidR="004D2534" w:rsidRPr="00D32ABD" w:rsidRDefault="004D2534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6C11B04E" w14:textId="77777777" w:rsidR="004D2534" w:rsidRPr="00D32ABD" w:rsidRDefault="004D2534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only those record</w:t>
      </w:r>
      <w:r w:rsidR="00DC0B45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order is not made against this quotation.</w:t>
      </w:r>
    </w:p>
    <w:p w14:paraId="7DA58CE7" w14:textId="77777777" w:rsidR="004D2534" w:rsidRPr="00D32ABD" w:rsidRDefault="004D2534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</w:t>
      </w:r>
      <w:r w:rsidR="00DC0B4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leting a</w:t>
      </w:r>
      <w:r w:rsidR="00F614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rticular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ecord this record remove</w:t>
      </w:r>
      <w:r w:rsidR="00DC0B4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his list and go into bin section where you will restore according to your requirement. </w:t>
      </w:r>
    </w:p>
    <w:p w14:paraId="531B81C3" w14:textId="376C2B57" w:rsidR="00C715CE" w:rsidRPr="002114F3" w:rsidRDefault="00C715CE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14DFBD1" w14:textId="77777777" w:rsidR="00A47BDA" w:rsidRDefault="00A47BDA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7C262F0" w14:textId="77777777" w:rsidR="00A47BDA" w:rsidRDefault="00A47BDA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75A34C7" w14:textId="77777777" w:rsidR="00A47BDA" w:rsidRDefault="00A47BDA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AA79AD8" w14:textId="77777777" w:rsidR="00F614BD" w:rsidRPr="00D32ABD" w:rsidRDefault="00F614BD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C715CE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3AEC4788" w14:textId="77777777" w:rsidR="0040281B" w:rsidRPr="00D32ABD" w:rsidRDefault="0040281B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not create quotation without inquiry. </w:t>
      </w:r>
    </w:p>
    <w:p w14:paraId="1580F7F0" w14:textId="77777777" w:rsidR="0040281B" w:rsidRDefault="0040281B" w:rsidP="00A47BDA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0FB46943" w14:textId="77777777" w:rsidR="0040281B" w:rsidRPr="00D32ABD" w:rsidRDefault="00B23D4E" w:rsidP="00A47BDA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Quotation should not</w:t>
      </w:r>
      <w:r w:rsidR="0040281B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create without inquiry so first of all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you will go to the inquiry tab, the</w:t>
      </w:r>
      <w:r w:rsidR="0040281B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 choose the inquiry than you can create the quotation. </w:t>
      </w:r>
    </w:p>
    <w:p w14:paraId="1736F63A" w14:textId="4BC76778" w:rsidR="0040281B" w:rsidRDefault="0040281B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290BC1A" w14:textId="77777777" w:rsidR="008B7BD0" w:rsidRPr="00A47BDA" w:rsidRDefault="00A47BDA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8B7BD0" w:rsidRPr="00D32ABD">
        <w:rPr>
          <w:rFonts w:ascii="Times New Roman" w:hAnsi="Times New Roman" w:cs="Times New Roman"/>
          <w:b/>
          <w:sz w:val="28"/>
          <w:szCs w:val="28"/>
        </w:rPr>
        <w:t>Bin</w:t>
      </w:r>
      <w:r w:rsidR="00C715CE" w:rsidRPr="00D32ABD">
        <w:rPr>
          <w:rFonts w:ascii="Times New Roman" w:hAnsi="Times New Roman" w:cs="Times New Roman"/>
          <w:b/>
          <w:sz w:val="28"/>
          <w:szCs w:val="28"/>
        </w:rPr>
        <w:t>-</w:t>
      </w:r>
    </w:p>
    <w:p w14:paraId="758D11A6" w14:textId="77777777" w:rsidR="00201719" w:rsidRPr="00D32ABD" w:rsidRDefault="002017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B23D4E" w:rsidRPr="00D32ABD">
        <w:rPr>
          <w:rFonts w:ascii="Times New Roman" w:hAnsi="Times New Roman" w:cs="Times New Roman"/>
          <w:sz w:val="24"/>
          <w:szCs w:val="24"/>
        </w:rPr>
        <w:t>s</w:t>
      </w:r>
      <w:r w:rsidRPr="00D32ABD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3FEB1633" w14:textId="77777777" w:rsidR="00201719" w:rsidRPr="00D32ABD" w:rsidRDefault="002017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Select all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b/>
          <w:noProof/>
          <w:lang w:val="en-US"/>
        </w:rPr>
        <w:drawing>
          <wp:inline distT="0" distB="0" distL="0" distR="0" wp14:anchorId="0990438C" wp14:editId="7E7C0E9F">
            <wp:extent cx="257175" cy="180975"/>
            <wp:effectExtent l="0" t="0" r="9525" b="9525"/>
            <wp:docPr id="32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38BF76F9" w14:textId="77777777" w:rsidR="00201719" w:rsidRPr="00D32ABD" w:rsidRDefault="002017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32ABD">
        <w:rPr>
          <w:b/>
          <w:noProof/>
          <w:lang w:val="en-US"/>
        </w:rPr>
        <w:drawing>
          <wp:inline distT="0" distB="0" distL="0" distR="0" wp14:anchorId="7849F5E0" wp14:editId="486A85FD">
            <wp:extent cx="238125" cy="200025"/>
            <wp:effectExtent l="0" t="0" r="9525" b="9525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2443FD22" w14:textId="77777777" w:rsidR="00201719" w:rsidRPr="00D32ABD" w:rsidRDefault="002017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In this you can also able to select the record individually by checked in </w:t>
      </w:r>
      <w:r w:rsidR="00B23D4E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>check</w:t>
      </w:r>
      <w:r w:rsidR="00B23D4E"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box.</w:t>
      </w:r>
    </w:p>
    <w:p w14:paraId="5F52D08D" w14:textId="77777777" w:rsidR="00201719" w:rsidRPr="00D32ABD" w:rsidRDefault="002017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lastRenderedPageBreak/>
        <w:t>Also</w:t>
      </w:r>
      <w:r w:rsidR="00B23D4E" w:rsidRPr="00D32ABD">
        <w:rPr>
          <w:rFonts w:ascii="Times New Roman" w:hAnsi="Times New Roman" w:cs="Times New Roman"/>
          <w:sz w:val="24"/>
          <w:szCs w:val="24"/>
        </w:rPr>
        <w:t>,</w:t>
      </w:r>
      <w:r w:rsidRPr="00D32ABD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B23D4E" w:rsidRPr="00D32ABD">
        <w:rPr>
          <w:rFonts w:ascii="Times New Roman" w:hAnsi="Times New Roman" w:cs="Times New Roman"/>
          <w:sz w:val="24"/>
          <w:szCs w:val="24"/>
        </w:rPr>
        <w:t xml:space="preserve"> the</w:t>
      </w:r>
      <w:r w:rsidRPr="00D32ABD">
        <w:rPr>
          <w:rFonts w:ascii="Times New Roman" w:hAnsi="Times New Roman" w:cs="Times New Roman"/>
          <w:sz w:val="24"/>
          <w:szCs w:val="24"/>
        </w:rPr>
        <w:t xml:space="preserve"> search window </w:t>
      </w:r>
      <w:r w:rsidR="00B23D4E" w:rsidRPr="00D32ABD">
        <w:rPr>
          <w:rFonts w:ascii="Times New Roman" w:hAnsi="Times New Roman" w:cs="Times New Roman"/>
          <w:sz w:val="24"/>
          <w:szCs w:val="24"/>
        </w:rPr>
        <w:t>and when you want to restore, the</w:t>
      </w:r>
      <w:r w:rsidRPr="00D32ABD">
        <w:rPr>
          <w:rFonts w:ascii="Times New Roman" w:hAnsi="Times New Roman" w:cs="Times New Roman"/>
          <w:sz w:val="24"/>
          <w:szCs w:val="24"/>
        </w:rPr>
        <w:t>n checked and click on</w:t>
      </w:r>
      <w:r w:rsidR="00B23D4E" w:rsidRPr="00D32ABD">
        <w:rPr>
          <w:rFonts w:ascii="Times New Roman" w:hAnsi="Times New Roman" w:cs="Times New Roman"/>
          <w:sz w:val="24"/>
          <w:szCs w:val="24"/>
        </w:rPr>
        <w:t xml:space="preserve"> the</w:t>
      </w:r>
      <w:r w:rsidRPr="00D32ABD"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07178AD7" w14:textId="77777777" w:rsidR="00C715CE" w:rsidRPr="002114F3" w:rsidRDefault="00C5533B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9A31F3D" wp14:editId="502DF3F4">
            <wp:extent cx="5731510" cy="2720931"/>
            <wp:effectExtent l="0" t="0" r="2540" b="381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616E0" w14:textId="77777777" w:rsidR="00201719" w:rsidRPr="00D32ABD" w:rsidRDefault="006A762F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Inquiry</w:t>
      </w:r>
      <w:r w:rsidR="00C715CE" w:rsidRPr="00D32ABD">
        <w:rPr>
          <w:rFonts w:ascii="Times New Roman" w:hAnsi="Times New Roman" w:cs="Times New Roman"/>
          <w:noProof/>
          <w:sz w:val="28"/>
          <w:szCs w:val="28"/>
          <w:lang w:eastAsia="en-IN"/>
        </w:rPr>
        <w:t>-</w:t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0F184EC5" w14:textId="77777777" w:rsidR="00C715CE" w:rsidRPr="00D32ABD" w:rsidRDefault="0020171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C715C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is tab you can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get the list </w:t>
      </w:r>
      <w:r w:rsidR="00CE2E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f Purchase Inquiry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292824E" w14:textId="77777777" w:rsidR="00201719" w:rsidRPr="00D32ABD" w:rsidRDefault="0020171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quest Button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6F38052" wp14:editId="468E7FBD">
            <wp:extent cx="257175" cy="209550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When you click on request button than the record related to this button is showing in new tab.</w:t>
      </w:r>
    </w:p>
    <w:p w14:paraId="399DC0A7" w14:textId="77777777" w:rsidR="00201719" w:rsidRPr="002114F3" w:rsidRDefault="00201719" w:rsidP="00C715C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3C7471B" wp14:editId="3AE0D994">
            <wp:extent cx="5731510" cy="2704119"/>
            <wp:effectExtent l="0" t="0" r="2540" b="127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4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4AA18" w14:textId="77777777" w:rsidR="00C715CE" w:rsidRPr="00D32ABD" w:rsidRDefault="00201719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ente</w:t>
      </w:r>
      <w:r w:rsidR="00B23D4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r the quotation price (supplier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ise) using detail button.  </w:t>
      </w:r>
    </w:p>
    <w:p w14:paraId="0C2E5C59" w14:textId="44E09CF3" w:rsidR="00955B56" w:rsidRPr="00D32ABD" w:rsidRDefault="00143504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7F1F7D5" wp14:editId="2B51F1AF">
            <wp:extent cx="5731510" cy="1957705"/>
            <wp:effectExtent l="0" t="0" r="2540" b="4445"/>
            <wp:docPr id="1360897932" name="Picture 1360897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 320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1B2A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20171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tail Button-</w:t>
      </w:r>
      <w:r w:rsidR="00201719"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0AD5CBF" wp14:editId="65CBB2DF">
            <wp:extent cx="276225" cy="190500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955B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 can click on detail button and enter the quo</w:t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ation price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hich </w:t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ome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</w:t>
      </w:r>
      <w:r w:rsidR="00B23D4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20171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pplier.</w:t>
      </w:r>
    </w:p>
    <w:p w14:paraId="69997F19" w14:textId="77777777" w:rsidR="00492C87" w:rsidRPr="00D32ABD" w:rsidRDefault="00B23D4E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lick on “Save”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utton to save the record and this page is redirec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d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 again new tab and total amount is affected according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o 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sum of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quoted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ice of all supplier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492C8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0ADC7D6" w14:textId="4E506885" w:rsidR="00955B56" w:rsidRPr="002114F3" w:rsidRDefault="00143504" w:rsidP="00955B56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DC6A163" wp14:editId="482A4275">
            <wp:extent cx="5651844" cy="2773671"/>
            <wp:effectExtent l="0" t="0" r="6350" b="8255"/>
            <wp:docPr id="452853870" name="Picture 452853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 326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844" cy="277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829D7" w14:textId="77777777" w:rsidR="00743CE2" w:rsidRPr="00D32ABD" w:rsidRDefault="00492C87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W</w:t>
      </w:r>
      <w:r w:rsidR="009C5E0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hen the Purchase Inquiry is made against the sales inquir</w:t>
      </w:r>
      <w:r w:rsidR="00B23D4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y than the Purchase quotation has sent</w:t>
      </w:r>
      <w:r w:rsidR="009C5E0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the sales price to the sales </w:t>
      </w:r>
      <w:r w:rsidR="0015703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partment</w:t>
      </w:r>
      <w:r w:rsidR="009C5E0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which is shown </w:t>
      </w:r>
      <w:r w:rsidR="00B23D4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n</w:t>
      </w:r>
      <w:r w:rsidR="009C5E0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15703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les quotation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30CA19CA" w14:textId="77777777" w:rsidR="00492C87" w:rsidRDefault="00492C87" w:rsidP="00955B56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44C1773" w14:textId="77777777" w:rsidR="00492C87" w:rsidRDefault="00492C87" w:rsidP="00955B56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062C720B" w14:textId="77777777" w:rsidR="0061064B" w:rsidRPr="00D32ABD" w:rsidRDefault="0061064B" w:rsidP="00A47BDA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7" w:name="_Toc451779729"/>
      <w:r w:rsidRPr="00D32ABD">
        <w:rPr>
          <w:rFonts w:ascii="Times New Roman" w:hAnsi="Times New Roman" w:cs="Times New Roman"/>
          <w:noProof/>
          <w:sz w:val="32"/>
          <w:szCs w:val="32"/>
          <w:lang w:eastAsia="en-IN"/>
        </w:rPr>
        <w:t>2.5  Purchase Order:-</w:t>
      </w:r>
      <w:bookmarkEnd w:id="27"/>
      <w:r w:rsidRPr="00D32ABD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</w:p>
    <w:p w14:paraId="721FCC9C" w14:textId="77777777" w:rsidR="0061064B" w:rsidRPr="00B23D4E" w:rsidRDefault="0061064B" w:rsidP="00A47BDA">
      <w:pPr>
        <w:jc w:val="both"/>
        <w:rPr>
          <w:lang w:eastAsia="en-IN"/>
        </w:rPr>
      </w:pPr>
    </w:p>
    <w:p w14:paraId="48F97ADA" w14:textId="77777777" w:rsidR="001E3C67" w:rsidRPr="00D32ABD" w:rsidRDefault="00EE6FF8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you can save the purchase</w:t>
      </w:r>
      <w:r w:rsidR="00455A9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</w:t>
      </w:r>
      <w:r w:rsidR="00751B9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ome</w:t>
      </w:r>
      <w:r w:rsidR="0051511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</w:t>
      </w:r>
      <w:r w:rsidR="000F6DC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pplier)</w:t>
      </w:r>
      <w:r w:rsidR="00455A9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purchase quotation and directly</w:t>
      </w:r>
      <w:r w:rsidR="0051511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5EAD28A" w14:textId="77777777" w:rsidR="001E3C67" w:rsidRPr="00D32ABD" w:rsidRDefault="00515111" w:rsidP="00A47BDA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3C9BCDB4" w14:textId="77777777" w:rsidR="001E3C67" w:rsidRPr="00D32ABD" w:rsidRDefault="0051511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402F3680" w14:textId="77777777" w:rsidR="00515111" w:rsidRPr="00D32ABD" w:rsidRDefault="0051511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6E4AAA9C" w14:textId="77777777" w:rsidR="00515111" w:rsidRPr="00D32ABD" w:rsidRDefault="0051511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Bin</w:t>
      </w:r>
    </w:p>
    <w:p w14:paraId="418001E8" w14:textId="77777777" w:rsidR="00515111" w:rsidRPr="00D32ABD" w:rsidRDefault="0051511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Quotation</w:t>
      </w:r>
    </w:p>
    <w:p w14:paraId="66D5F606" w14:textId="77777777" w:rsidR="00515111" w:rsidRPr="00515111" w:rsidRDefault="00515111" w:rsidP="00A47BDA">
      <w:pPr>
        <w:pStyle w:val="ListParagraph"/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94C2EBA" w14:textId="77777777" w:rsidR="00515111" w:rsidRPr="00D32ABD" w:rsidRDefault="00515111" w:rsidP="00A47BDA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1E3C67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3AA97AA6" w14:textId="77777777" w:rsidR="00AD46B4" w:rsidRPr="00D32ABD" w:rsidRDefault="00515111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751B9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ge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 the all saved </w:t>
      </w:r>
      <w:r w:rsidR="0007725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purchase order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</w:t>
      </w:r>
      <w:r w:rsidR="000F6DC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here </w:t>
      </w:r>
      <w:r w:rsidR="00751B9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 can edit,delete,view,print,search &amp; sort.</w:t>
      </w:r>
    </w:p>
    <w:p w14:paraId="12D30D6C" w14:textId="77777777" w:rsidR="00E5381E" w:rsidRDefault="00E5381E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CB97D7A" wp14:editId="1FE2D299">
            <wp:extent cx="5731510" cy="2676755"/>
            <wp:effectExtent l="0" t="0" r="2540" b="9525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 367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696EA" w14:textId="77777777" w:rsidR="00B75E5A" w:rsidRPr="00D32ABD" w:rsidRDefault="00A2551B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rder Type-</w:t>
      </w:r>
    </w:p>
    <w:p w14:paraId="08C86F12" w14:textId="77777777" w:rsidR="00A2551B" w:rsidRPr="00D32ABD" w:rsidRDefault="00B75E5A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</w:t>
      </w:r>
      <w:r w:rsidR="00A2551B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n the purchase order is made directly than the order type is </w:t>
      </w:r>
      <w:r w:rsidR="0055712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</w:t>
      </w:r>
      <w:r w:rsidR="00A2551B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rect</w:t>
      </w:r>
      <w:r w:rsidR="00A2551B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when the purchase order is made against the quotation then 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By</w:t>
      </w:r>
      <w:r w:rsidR="00A2551B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Q</w:t>
      </w:r>
      <w:r w:rsidR="00A2551B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otation</w:t>
      </w:r>
      <w:r w:rsidR="0055712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,</w:t>
      </w:r>
      <w:r w:rsidR="00442D3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d from </w:t>
      </w:r>
      <w:r w:rsidR="000F6DC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442D3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ales department than</w:t>
      </w:r>
      <w:r w:rsidR="00442D33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55712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By Sales Order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0C59B3C6" w14:textId="77777777" w:rsidR="00834095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orting</w:t>
      </w:r>
      <w:r w:rsidRPr="00D32ABD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6852692D" w14:textId="77777777" w:rsidR="00A47BDA" w:rsidRPr="00D32ABD" w:rsidRDefault="00A47BDA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C99D0AB" w14:textId="77777777" w:rsidR="00834095" w:rsidRPr="00D32ABD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</w:t>
      </w:r>
      <w:r w:rsidR="000F6DCF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73E70A7B" w14:textId="5F0C3F05" w:rsidR="00834095" w:rsidRDefault="00834095" w:rsidP="008340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18A1323" w14:textId="77777777" w:rsidR="00834095" w:rsidRDefault="00834095" w:rsidP="008340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90CE255" w14:textId="77777777" w:rsidR="00834095" w:rsidRDefault="00834095" w:rsidP="008340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E53AEB2" w14:textId="77777777" w:rsidR="00834095" w:rsidRPr="00D32ABD" w:rsidRDefault="00834095" w:rsidP="00A47BDA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D32ABD">
        <w:rPr>
          <w:noProof/>
          <w:lang w:val="en-US"/>
        </w:rPr>
        <w:drawing>
          <wp:inline distT="0" distB="0" distL="0" distR="0" wp14:anchorId="7D40F4D6" wp14:editId="3FFDA5C3">
            <wp:extent cx="459441" cy="190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1C383" w14:textId="77777777" w:rsidR="00834095" w:rsidRDefault="00834095" w:rsidP="00A47BDA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1096368F" w14:textId="77777777" w:rsidR="00834095" w:rsidRDefault="00834095" w:rsidP="00A47B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0CCF299" wp14:editId="707ECD40">
            <wp:extent cx="5848709" cy="911561"/>
            <wp:effectExtent l="0" t="0" r="0" b="317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103" cy="921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7C7BD" w14:textId="77777777" w:rsidR="00834095" w:rsidRDefault="00834095" w:rsidP="00A47B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E769BEA" w14:textId="77777777" w:rsidR="00834095" w:rsidRPr="00D32ABD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Here you can search accord</w:t>
      </w:r>
      <w:r w:rsidR="00242A72" w:rsidRPr="00D32ABD">
        <w:rPr>
          <w:rFonts w:ascii="Times New Roman" w:hAnsi="Times New Roman" w:cs="Times New Roman"/>
          <w:sz w:val="24"/>
          <w:szCs w:val="24"/>
        </w:rPr>
        <w:t xml:space="preserve">ing to the field of Purchase order </w:t>
      </w:r>
      <w:proofErr w:type="gramStart"/>
      <w:r w:rsidR="00242A72" w:rsidRPr="00D32ABD">
        <w:rPr>
          <w:rFonts w:ascii="Times New Roman" w:hAnsi="Times New Roman" w:cs="Times New Roman"/>
          <w:sz w:val="24"/>
          <w:szCs w:val="24"/>
        </w:rPr>
        <w:t>No.,Purchase</w:t>
      </w:r>
      <w:proofErr w:type="gramEnd"/>
      <w:r w:rsidR="00242A72" w:rsidRPr="00D32ABD">
        <w:rPr>
          <w:rFonts w:ascii="Times New Roman" w:hAnsi="Times New Roman" w:cs="Times New Roman"/>
          <w:sz w:val="24"/>
          <w:szCs w:val="24"/>
        </w:rPr>
        <w:t xml:space="preserve"> Order</w:t>
      </w:r>
      <w:r w:rsidRPr="00D32ABD">
        <w:rPr>
          <w:rFonts w:ascii="Times New Roman" w:hAnsi="Times New Roman" w:cs="Times New Roman"/>
          <w:sz w:val="24"/>
          <w:szCs w:val="24"/>
        </w:rPr>
        <w:t xml:space="preserve"> Date,</w:t>
      </w:r>
      <w:r w:rsidR="00242A72" w:rsidRPr="00D32ABD">
        <w:rPr>
          <w:rFonts w:ascii="Times New Roman" w:hAnsi="Times New Roman" w:cs="Times New Roman"/>
          <w:sz w:val="24"/>
          <w:szCs w:val="24"/>
        </w:rPr>
        <w:t>Delivery Date</w:t>
      </w:r>
      <w:r w:rsidRPr="00D32ABD">
        <w:rPr>
          <w:rFonts w:ascii="Times New Roman" w:hAnsi="Times New Roman" w:cs="Times New Roman"/>
          <w:sz w:val="24"/>
          <w:szCs w:val="24"/>
        </w:rPr>
        <w:t>.,</w:t>
      </w:r>
      <w:r w:rsidR="00242A72" w:rsidRPr="00D32ABD">
        <w:rPr>
          <w:rFonts w:ascii="Times New Roman" w:hAnsi="Times New Roman" w:cs="Times New Roman"/>
          <w:sz w:val="24"/>
          <w:szCs w:val="24"/>
        </w:rPr>
        <w:t xml:space="preserve">Order Type,Status,Supplier </w:t>
      </w:r>
      <w:r w:rsidRPr="00D32ABD">
        <w:rPr>
          <w:rFonts w:ascii="Times New Roman" w:hAnsi="Times New Roman" w:cs="Times New Roman"/>
          <w:sz w:val="24"/>
          <w:szCs w:val="24"/>
        </w:rPr>
        <w:t xml:space="preserve">than you will get </w:t>
      </w:r>
      <w:r w:rsidR="000F6DCF" w:rsidRPr="00D32ABD">
        <w:rPr>
          <w:rFonts w:ascii="Times New Roman" w:hAnsi="Times New Roman" w:cs="Times New Roman"/>
          <w:sz w:val="24"/>
          <w:szCs w:val="24"/>
        </w:rPr>
        <w:t xml:space="preserve">a </w:t>
      </w:r>
      <w:r w:rsidRPr="00D32ABD">
        <w:rPr>
          <w:rFonts w:ascii="Times New Roman" w:hAnsi="Times New Roman" w:cs="Times New Roman"/>
          <w:sz w:val="24"/>
          <w:szCs w:val="24"/>
        </w:rPr>
        <w:t xml:space="preserve">list of related </w:t>
      </w:r>
      <w:r w:rsidR="00242A72" w:rsidRPr="00D32ABD">
        <w:rPr>
          <w:rFonts w:ascii="Times New Roman" w:hAnsi="Times New Roman" w:cs="Times New Roman"/>
          <w:sz w:val="24"/>
          <w:szCs w:val="24"/>
        </w:rPr>
        <w:t>order</w:t>
      </w:r>
      <w:r w:rsidR="000F6DCF" w:rsidRPr="00D32ABD">
        <w:rPr>
          <w:rFonts w:ascii="Times New Roman" w:hAnsi="Times New Roman" w:cs="Times New Roman"/>
          <w:sz w:val="24"/>
          <w:szCs w:val="24"/>
        </w:rPr>
        <w:t>s</w:t>
      </w:r>
      <w:r w:rsidRPr="00D32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483C64" w14:textId="77777777" w:rsidR="00834095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941C71B" w14:textId="77777777" w:rsidR="00834095" w:rsidRPr="00D32ABD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lastRenderedPageBreak/>
        <w:t>Search-</w:t>
      </w:r>
      <w:r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409F976C" wp14:editId="4580DB3B">
            <wp:extent cx="390525" cy="180975"/>
            <wp:effectExtent l="0" t="0" r="9525" b="952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0F6DCF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ge</w:t>
      </w:r>
      <w:r w:rsidR="000F6DCF" w:rsidRPr="00D32ABD">
        <w:rPr>
          <w:rFonts w:ascii="Times New Roman" w:hAnsi="Times New Roman" w:cs="Times New Roman"/>
          <w:sz w:val="24"/>
          <w:szCs w:val="24"/>
        </w:rPr>
        <w:t>t records according to search</w:t>
      </w:r>
      <w:r w:rsidRPr="00D32ABD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4B803D89" w14:textId="77777777" w:rsidR="00834095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C58BBC" w14:textId="77777777" w:rsidR="00F65056" w:rsidRPr="00D32ABD" w:rsidRDefault="00834095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Refresh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B674DD5" wp14:editId="4521D7B2">
            <wp:extent cx="278296" cy="152400"/>
            <wp:effectExtent l="0" t="0" r="762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0F6DCF" w:rsidRPr="00D32ABD">
        <w:rPr>
          <w:rFonts w:ascii="Times New Roman" w:hAnsi="Times New Roman" w:cs="Times New Roman"/>
          <w:sz w:val="24"/>
          <w:szCs w:val="24"/>
        </w:rPr>
        <w:t>s,</w:t>
      </w:r>
      <w:r w:rsidRPr="00D32ABD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0F6DCF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>refresh button.</w:t>
      </w:r>
    </w:p>
    <w:p w14:paraId="628E7267" w14:textId="77777777" w:rsidR="00F65056" w:rsidRDefault="00F65056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0DC7C1B9" w14:textId="77777777" w:rsidR="00F65056" w:rsidRDefault="00F65056" w:rsidP="00A47BDA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35F83B0" w14:textId="77777777" w:rsidR="00F65056" w:rsidRPr="00D32ABD" w:rsidRDefault="00765AF7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D32ABD">
        <w:rPr>
          <w:noProof/>
          <w:sz w:val="24"/>
          <w:szCs w:val="24"/>
          <w:lang w:val="en-US"/>
        </w:rPr>
        <w:drawing>
          <wp:inline distT="0" distB="0" distL="0" distR="0" wp14:anchorId="3E5C901F" wp14:editId="0011C18B">
            <wp:extent cx="276225" cy="190500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BDA98" w14:textId="77777777" w:rsidR="00F65056" w:rsidRDefault="00F65056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730DC305" w14:textId="77777777" w:rsidR="00F65056" w:rsidRPr="00D32ABD" w:rsidRDefault="00765AF7" w:rsidP="00A47BDA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71FF93CB" w14:textId="77777777" w:rsidR="00F65056" w:rsidRDefault="00F65056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74D5D20C" w14:textId="77777777" w:rsidR="00765AF7" w:rsidRPr="00D32ABD" w:rsidRDefault="00765AF7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49E80793" w14:textId="73DA83EC" w:rsidR="00765AF7" w:rsidRPr="00A574E6" w:rsidRDefault="00765AF7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65777DEC" w14:textId="77777777" w:rsidR="00765AF7" w:rsidRPr="00D32ABD" w:rsidRDefault="00765AF7" w:rsidP="00A47BD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D32ABD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open with the purchase order record related to this view button.</w:t>
      </w:r>
    </w:p>
    <w:p w14:paraId="3426B9AD" w14:textId="77777777" w:rsidR="00765AF7" w:rsidRPr="00A574E6" w:rsidRDefault="00765AF7" w:rsidP="00765AF7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4CADEDC0" w14:textId="77777777" w:rsidR="00765AF7" w:rsidRDefault="00765AF7" w:rsidP="00834095">
      <w:pPr>
        <w:pStyle w:val="ListParagraph"/>
        <w:ind w:left="-207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786B8AA" w14:textId="1F213615" w:rsidR="00B42677" w:rsidRDefault="00501C60" w:rsidP="00B75E5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drawing>
          <wp:inline distT="0" distB="0" distL="0" distR="0" wp14:anchorId="58248D0F" wp14:editId="4189728A">
            <wp:extent cx="5107940" cy="9971405"/>
            <wp:effectExtent l="0" t="0" r="0" b="0"/>
            <wp:docPr id="17254706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70674" name="Picture 1725470674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940" cy="997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72A67" w14:textId="778D878E" w:rsidR="001E3C67" w:rsidRPr="00D32ABD" w:rsidRDefault="001E3C67" w:rsidP="001E3C67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ED26054" w14:textId="77777777" w:rsidR="00921407" w:rsidRPr="00A93E4C" w:rsidRDefault="00921407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7C61EC1" w14:textId="77777777" w:rsidR="00476B8F" w:rsidRDefault="00476B8F" w:rsidP="001E3C67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6969A58" w14:textId="77777777" w:rsidR="00C13EC5" w:rsidRDefault="00C13EC5" w:rsidP="001E3C67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AABFFB5" w14:textId="77777777" w:rsidR="00C13EC5" w:rsidRDefault="00C13EC5" w:rsidP="001E3C67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37D7F25" w14:textId="77777777" w:rsidR="00C13EC5" w:rsidRDefault="00C13EC5" w:rsidP="001E3C67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08397B8" w14:textId="77777777" w:rsidR="00C13EC5" w:rsidRDefault="00C13EC5" w:rsidP="001E3C67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3602930" w14:textId="77777777" w:rsidR="00393F7B" w:rsidRPr="00D32ABD" w:rsidRDefault="001E3C6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393F7B"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5930A9D" wp14:editId="650B0B57">
            <wp:extent cx="190500" cy="171450"/>
            <wp:effectExtent l="0" t="0" r="0" b="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8EAE2" w14:textId="77777777" w:rsidR="001E3C67" w:rsidRPr="00D32ABD" w:rsidRDefault="00393F7B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ou can edit the record using 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edit button</w:t>
      </w:r>
      <w:r w:rsidR="00EF6E8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9F8D77E" w14:textId="2C6E9440" w:rsidR="001E3C67" w:rsidRPr="00A93E4C" w:rsidRDefault="00EF6E82" w:rsidP="00143504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1E3C6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only those r</w:t>
      </w:r>
      <w:r w:rsidR="00B2669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cord</w:t>
      </w:r>
      <w:r w:rsidR="00F65056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B2669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purchase invoice</w:t>
      </w:r>
      <w:r w:rsidR="001E3C6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s </w:t>
      </w:r>
      <w:r w:rsidR="00476B8F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 made aga</w:t>
      </w:r>
      <w:r w:rsidR="00AF766D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nst this Purchase Order</w:t>
      </w:r>
      <w:r w:rsidR="00C13EC5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6A6FD663" w14:textId="77777777" w:rsidR="001E3C67" w:rsidRPr="00A93E4C" w:rsidRDefault="00E72176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93E4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</w:t>
      </w:r>
    </w:p>
    <w:p w14:paraId="5F807718" w14:textId="77777777" w:rsidR="001E3C67" w:rsidRPr="00D32ABD" w:rsidRDefault="001E3C6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C13EC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s but</w:t>
      </w:r>
      <w:r w:rsidR="00C13EC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on is showing in 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e</w:t>
      </w:r>
      <w:r w:rsidR="00C13EC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it tab.</w:t>
      </w:r>
    </w:p>
    <w:p w14:paraId="5E65B978" w14:textId="4079308D" w:rsidR="001E3C67" w:rsidRPr="00D32ABD" w:rsidRDefault="00501C60" w:rsidP="001E3C67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4485782" wp14:editId="209E0DFE">
            <wp:extent cx="5107940" cy="9971405"/>
            <wp:effectExtent l="0" t="0" r="0" b="0"/>
            <wp:docPr id="6094083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408319" name="Picture 609408319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940" cy="997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9240E" w14:textId="77777777" w:rsidR="00C968B3" w:rsidRPr="00A93E4C" w:rsidRDefault="00C968B3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B3929C4" w14:textId="77777777" w:rsidR="006C5368" w:rsidRPr="00D32ABD" w:rsidRDefault="006C5368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d Product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C33DD09" wp14:editId="3CB35FA3">
            <wp:extent cx="808121" cy="180975"/>
            <wp:effectExtent l="0" t="0" r="0" b="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121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025C1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more product using add product button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But thi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who’s there in quotation time.but not selected in quotation to order create.</w:t>
      </w:r>
    </w:p>
    <w:p w14:paraId="6B0427A1" w14:textId="77777777" w:rsidR="00025C11" w:rsidRDefault="006C5368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at time you click on “Add Product”than not selected product show.</w:t>
      </w:r>
      <w:r w:rsidR="00A51F6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check the product which is you require.</w:t>
      </w:r>
      <w:r w:rsidR="00C56DB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&amp; click on “Add to order”.</w:t>
      </w:r>
      <w:r w:rsidR="00025C11" w:rsidRPr="00A93E4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9714D1E" w14:textId="77777777" w:rsidR="00631B27" w:rsidRPr="00D32ABD" w:rsidRDefault="00631B27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delete the record,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f you not required.</w:t>
      </w:r>
    </w:p>
    <w:p w14:paraId="2AA834AB" w14:textId="77777777" w:rsidR="00025C11" w:rsidRPr="00A93E4C" w:rsidRDefault="00025C11" w:rsidP="00025C1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1F94383" w14:textId="77777777" w:rsidR="00025C11" w:rsidRPr="00A93E4C" w:rsidRDefault="00025C11" w:rsidP="00025C1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29FC5B1" w14:textId="6A8B9386" w:rsidR="00025C11" w:rsidRPr="00A93E4C" w:rsidRDefault="00025C11" w:rsidP="00025C1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66FED9E" w14:textId="77777777" w:rsidR="00242BF0" w:rsidRPr="00D32ABD" w:rsidRDefault="00242BF0" w:rsidP="00A47BDA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Delete-</w:t>
      </w:r>
      <w:r w:rsidRPr="00D32ABD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4717B18" wp14:editId="408C3557">
            <wp:extent cx="257175" cy="190500"/>
            <wp:effectExtent l="0" t="0" r="9525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BA9D3" w14:textId="77777777" w:rsidR="00242BF0" w:rsidRPr="00D32ABD" w:rsidRDefault="00242BF0" w:rsidP="00A47BDA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47AF0547" w14:textId="77777777" w:rsidR="00242BF0" w:rsidRPr="00D32ABD" w:rsidRDefault="00242BF0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only those record</w:t>
      </w:r>
      <w:r w:rsidR="00F65056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Invoice is </w:t>
      </w:r>
      <w:r w:rsidR="00D32ABD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 made against this Purchase O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der.</w:t>
      </w:r>
    </w:p>
    <w:p w14:paraId="206A57ED" w14:textId="77777777" w:rsidR="00242BF0" w:rsidRPr="00D32ABD" w:rsidRDefault="00242BF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leting a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rticular record this record remove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his list and go into bin section where you will restore according to your requirement. </w:t>
      </w:r>
    </w:p>
    <w:p w14:paraId="464F6938" w14:textId="328D1AA0" w:rsidR="005B0C17" w:rsidRPr="00D32ABD" w:rsidRDefault="00E72176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5B0C17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1E3C67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5B0C1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4490373D" w14:textId="06051A64" w:rsidR="001E3C67" w:rsidRDefault="005B0C17" w:rsidP="00501C60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create the new</w:t>
      </w:r>
      <w:r w:rsidR="00447B2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order</w:t>
      </w:r>
      <w:r w:rsidR="000D38B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55642C5" w14:textId="4790022F" w:rsidR="00501C60" w:rsidRPr="00D32ABD" w:rsidRDefault="00501C60" w:rsidP="00501C6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7AB095EB" wp14:editId="1EE54D95">
            <wp:extent cx="5264150" cy="9971405"/>
            <wp:effectExtent l="0" t="0" r="0" b="0"/>
            <wp:docPr id="4799125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912522" name="Picture 479912522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997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F4CD" w14:textId="77777777" w:rsidR="00A941E0" w:rsidRPr="00A93E4C" w:rsidRDefault="00A941E0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BF34DEB" w14:textId="77777777" w:rsidR="001E3C67" w:rsidRPr="00D32ABD" w:rsidRDefault="00536650" w:rsidP="00A47BDA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</w:t>
      </w:r>
      <w:r w:rsidR="000D38B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a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reate the Purchase Order of following three</w:t>
      </w:r>
      <w:r w:rsidR="007F645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ypes:-</w:t>
      </w:r>
    </w:p>
    <w:p w14:paraId="1000E426" w14:textId="77777777" w:rsidR="007F6452" w:rsidRPr="00D32ABD" w:rsidRDefault="007F6452">
      <w:pPr>
        <w:pStyle w:val="ListParagraph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irectly</w:t>
      </w:r>
    </w:p>
    <w:p w14:paraId="0D3D4CFD" w14:textId="77777777" w:rsidR="007F6452" w:rsidRPr="00D32ABD" w:rsidRDefault="007F6452">
      <w:pPr>
        <w:pStyle w:val="ListParagraph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Purchase Quotation</w:t>
      </w:r>
    </w:p>
    <w:p w14:paraId="03BF4ED2" w14:textId="77777777" w:rsidR="00536650" w:rsidRPr="00D32ABD" w:rsidRDefault="00536650">
      <w:pPr>
        <w:pStyle w:val="ListParagraph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By Sales Order</w:t>
      </w:r>
    </w:p>
    <w:p w14:paraId="5D3F77A6" w14:textId="77777777" w:rsidR="009D786C" w:rsidRPr="00997E10" w:rsidRDefault="009D786C" w:rsidP="00A47BDA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66DDFF55" w14:textId="77777777" w:rsidR="00E35C64" w:rsidRPr="00D32ABD" w:rsidRDefault="000D38B6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irectly</w:t>
      </w:r>
      <w:r w:rsidR="004D51E0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4D51E0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6D994C86" w14:textId="77777777" w:rsidR="004D51E0" w:rsidRPr="00D32ABD" w:rsidRDefault="003D1C8A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U</w:t>
      </w:r>
      <w:r w:rsidR="004D51E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ing this option you can dir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ctly create the purchase order.</w:t>
      </w:r>
    </w:p>
    <w:p w14:paraId="2D19990E" w14:textId="77777777" w:rsidR="00B31293" w:rsidRPr="00A93E4C" w:rsidRDefault="00B31293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A1188F9" w14:textId="77777777" w:rsidR="004D51E0" w:rsidRPr="00D32ABD" w:rsidRDefault="00B43475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First of all you select</w:t>
      </w:r>
      <w:r w:rsidR="004D51E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order typ</w:t>
      </w:r>
      <w:r w:rsidR="00B3129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 and then select the Direct optio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DC09EF6" w14:textId="77777777" w:rsidR="004D51E0" w:rsidRPr="00D32ABD" w:rsidRDefault="00E72176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  <w:r w:rsidR="0007544D"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8C02DC" wp14:editId="01101FFD">
            <wp:extent cx="4275754" cy="1706880"/>
            <wp:effectExtent l="0" t="0" r="0" b="762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Picture 384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092" cy="170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F096E" w14:textId="77777777" w:rsidR="00B31293" w:rsidRPr="00A93E4C" w:rsidRDefault="00B31293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D396E11" w14:textId="77777777" w:rsidR="00B31293" w:rsidRPr="00A93E4C" w:rsidRDefault="00B31293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F40695B" w14:textId="77777777" w:rsidR="005C65A8" w:rsidRPr="00D32ABD" w:rsidRDefault="00B43475" w:rsidP="00A47BDA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you can select</w:t>
      </w:r>
      <w:r w:rsidR="00B3129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supplier to give the purchase order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you ca</w:t>
      </w:r>
      <w:r w:rsidR="005C65A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’t manually type supplier,</w:t>
      </w:r>
      <w:r w:rsidR="00D32A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5C65A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only just select 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from</w:t>
      </w:r>
      <w:r w:rsidR="005C65A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5C65A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uggestion list. </w:t>
      </w:r>
      <w:r w:rsidR="00E7217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</w:t>
      </w:r>
    </w:p>
    <w:p w14:paraId="55168B91" w14:textId="241FECA3" w:rsidR="00B31293" w:rsidRPr="00D32ABD" w:rsidRDefault="00E72176" w:rsidP="00E35C6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</w:t>
      </w:r>
    </w:p>
    <w:p w14:paraId="5CF52CC4" w14:textId="77777777" w:rsidR="00B31293" w:rsidRPr="00A93E4C" w:rsidRDefault="00B31293" w:rsidP="001E3C67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4C3350B" w14:textId="77777777" w:rsidR="00B31293" w:rsidRPr="00D32ABD" w:rsidRDefault="00E60E9D" w:rsidP="00F65056">
      <w:pPr>
        <w:pStyle w:val="ListParagraph"/>
        <w:ind w:left="0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roduct Add</w:t>
      </w:r>
      <w:r w:rsidR="00352021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</w:p>
    <w:p w14:paraId="0FD6B8AC" w14:textId="77777777" w:rsidR="00352021" w:rsidRPr="00D32ABD" w:rsidRDefault="0035202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Form view</w:t>
      </w:r>
    </w:p>
    <w:p w14:paraId="3B775183" w14:textId="77777777" w:rsidR="00E60E9D" w:rsidRPr="00D32ABD" w:rsidRDefault="0035202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dvance search view</w:t>
      </w:r>
    </w:p>
    <w:p w14:paraId="6B7EDCD0" w14:textId="77777777" w:rsidR="009603F4" w:rsidRDefault="009603F4" w:rsidP="009603F4">
      <w:pPr>
        <w:pStyle w:val="ListParagraph"/>
        <w:ind w:left="153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CEA09AD" w14:textId="77777777" w:rsidR="00352021" w:rsidRPr="00D32ABD" w:rsidRDefault="009603F4" w:rsidP="00F65056">
      <w:pPr>
        <w:pStyle w:val="ListParagraph"/>
        <w:ind w:left="0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Fro</w:t>
      </w:r>
      <w:r w:rsidR="005C65A8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m View</w:t>
      </w:r>
      <w:r w:rsidR="00352021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</w:p>
    <w:p w14:paraId="39822444" w14:textId="77777777" w:rsidR="009603F4" w:rsidRPr="009603F4" w:rsidRDefault="009603F4" w:rsidP="009603F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0B60644" w14:textId="77777777" w:rsidR="008327C9" w:rsidRPr="00D32ABD" w:rsidRDefault="00E60E9D" w:rsidP="00E60E9D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nit Cost</w:t>
      </w:r>
      <w:r w:rsidR="008327C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8327C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u can enter the unit cost for this particula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</w:t>
      </w:r>
      <w:r w:rsidR="008327C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21B3611" w14:textId="77777777" w:rsidR="008327C9" w:rsidRPr="00A93E4C" w:rsidRDefault="008327C9" w:rsidP="008327C9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8F62270" w14:textId="77777777" w:rsidR="008327C9" w:rsidRPr="00D32ABD" w:rsidRDefault="00E35C64" w:rsidP="00E35C6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rder Q</w:t>
      </w:r>
      <w:r w:rsidR="008327C9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antity:-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327C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field you can enter the order quan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ity of</w:t>
      </w:r>
      <w:r w:rsidR="008327C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particular product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593EAB2" w14:textId="77777777" w:rsidR="008327C9" w:rsidRPr="00A93E4C" w:rsidRDefault="008327C9" w:rsidP="008327C9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69F7780" w14:textId="77777777" w:rsidR="008327C9" w:rsidRPr="00D32ABD" w:rsidRDefault="008327C9" w:rsidP="00E35C6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Free Quantity: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I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field you can enter the free quan</w:t>
      </w:r>
      <w:r w:rsidR="00D32A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ity of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particular product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EB80BE5" w14:textId="77777777" w:rsidR="008327C9" w:rsidRPr="00A93E4C" w:rsidRDefault="008327C9" w:rsidP="008327C9">
      <w:pPr>
        <w:pStyle w:val="ListParagraph"/>
        <w:ind w:left="-207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5AD11FA" w14:textId="77777777" w:rsidR="008327C9" w:rsidRPr="00D32ABD" w:rsidRDefault="008327C9" w:rsidP="00E35C6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scription: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 Descriptio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ome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s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ynamically according the selected product</w:t>
      </w:r>
      <w:r w:rsidR="00E60E9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975ECB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&amp; click on “Add Product”.</w:t>
      </w:r>
    </w:p>
    <w:p w14:paraId="3B979018" w14:textId="77777777" w:rsidR="008327C9" w:rsidRPr="00A93E4C" w:rsidRDefault="008327C9" w:rsidP="00E35C64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07FAE41" w14:textId="77777777" w:rsidR="008327C9" w:rsidRPr="00A93E4C" w:rsidRDefault="008327C9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D4CBCAA" w14:textId="77C600CE" w:rsidR="00352021" w:rsidRPr="00A93E4C" w:rsidRDefault="00352021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3EEC9C9" w14:textId="77777777" w:rsidR="00352021" w:rsidRPr="00A93E4C" w:rsidRDefault="00352021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ABFD997" w14:textId="77777777" w:rsidR="00E35C64" w:rsidRPr="00D32ABD" w:rsidRDefault="00352021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Advance search view-</w:t>
      </w:r>
      <w:r w:rsidR="002E3285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2D0B7130" w14:textId="77777777" w:rsidR="00E71250" w:rsidRPr="00D32ABD" w:rsidRDefault="002E328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select advance search</w:t>
      </w:r>
      <w:r w:rsidR="00D32A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view option for product add,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select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adio button.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E7125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you show two more button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AC4DD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“ Add Product List”, “Fill Your Product”</w:t>
      </w:r>
    </w:p>
    <w:p w14:paraId="2B0217AE" w14:textId="77777777" w:rsidR="00352021" w:rsidRDefault="00352021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227172A" wp14:editId="20B0668C">
            <wp:extent cx="5664090" cy="447675"/>
            <wp:effectExtent l="0" t="0" r="0" b="0"/>
            <wp:docPr id="389" name="Picture 389" descr="C:\Users\Pegasus\Desktop\pryce_screenshot\purchase order advance search 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Pegasus\Desktop\pryce_screenshot\purchase order advance search view.png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3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32E81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“Add Product List” than next page show for add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which you want.</w:t>
      </w:r>
    </w:p>
    <w:p w14:paraId="342BB87F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elect check box for add</w:t>
      </w:r>
      <w:r w:rsidR="00F6505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ng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&amp; if you want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give quantity then type value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ext box.But first you give value th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select 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heck box.</w:t>
      </w:r>
    </w:p>
    <w:p w14:paraId="0C51AB5E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elected product show in left side of list &amp; if you want to delete any record than click on delete.</w:t>
      </w:r>
    </w:p>
    <w:p w14:paraId="3427F6B6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f you want any product and not found,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you filter the product &amp; search.</w:t>
      </w:r>
    </w:p>
    <w:p w14:paraId="7C307B7B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product selection click on “Add To List”.</w:t>
      </w:r>
    </w:p>
    <w:p w14:paraId="6AFE15F1" w14:textId="77777777" w:rsidR="00463FFC" w:rsidRPr="00A93E4C" w:rsidRDefault="00463FFC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09CACEC" w14:textId="77777777" w:rsidR="00352021" w:rsidRPr="00A93E4C" w:rsidRDefault="00997E10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A5ADCDB" wp14:editId="7AD788C9">
            <wp:extent cx="5731510" cy="2575209"/>
            <wp:effectExtent l="0" t="0" r="2540" b="0"/>
            <wp:docPr id="391" name="Picture 391" descr="C:\Users\Pegasus\Desktop\pryce_screenshot\purchase order_advance sear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Pegasus\Desktop\pryce_screenshot\purchase order_advance search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5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2A2A5" w14:textId="77777777" w:rsidR="00352021" w:rsidRPr="00A93E4C" w:rsidRDefault="00352021" w:rsidP="0035202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B463D4D" w14:textId="77777777" w:rsidR="00463FFC" w:rsidRDefault="00463FFC" w:rsidP="00463FFC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0AA9700" w14:textId="77777777" w:rsidR="00463FFC" w:rsidRPr="00D32ABD" w:rsidRDefault="00463FF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click on “Fill Your Product”,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an all selected product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 will be shown</w:t>
      </w:r>
      <w:r w:rsidR="00DF227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DF227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B6FC7A6" w14:textId="69C9532C" w:rsidR="0060028C" w:rsidRPr="00D32ABD" w:rsidRDefault="005129B8" w:rsidP="00E35C64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6B88BB96" wp14:editId="0C4C06D4">
            <wp:extent cx="5731510" cy="9025890"/>
            <wp:effectExtent l="0" t="0" r="2540" b="3810"/>
            <wp:docPr id="21344053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40537" name="Picture 213440537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2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ED51" w14:textId="77777777" w:rsidR="0060028C" w:rsidRPr="00D32ABD" w:rsidRDefault="00ED5DD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Shipping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Here you can give shipping detail of order according your status.</w:t>
      </w:r>
    </w:p>
    <w:p w14:paraId="077F173E" w14:textId="77777777" w:rsidR="00ED5DDC" w:rsidRDefault="00ED5DD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1AB5EB2" w14:textId="77777777" w:rsidR="00ED5DDC" w:rsidRPr="00D32ABD" w:rsidRDefault="00ED5DD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erm &amp; Conditions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Here you can give Term &amp; Condition for your order.</w:t>
      </w:r>
    </w:p>
    <w:p w14:paraId="165C9CD9" w14:textId="77777777" w:rsidR="005F20EF" w:rsidRDefault="005F20E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9F9DD90" w14:textId="77777777" w:rsidR="005F20EF" w:rsidRPr="00D32ABD" w:rsidRDefault="005F20E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vance Payment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lso you can pay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vance,In this have many option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r payment.</w:t>
      </w:r>
    </w:p>
    <w:p w14:paraId="01B5C804" w14:textId="77777777" w:rsidR="0060028C" w:rsidRPr="00A93E4C" w:rsidRDefault="0060028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5C6E7BE" w14:textId="77777777" w:rsidR="0060028C" w:rsidRPr="00D32ABD" w:rsidRDefault="00E35C64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Purchase Quotatio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</w:t>
      </w:r>
    </w:p>
    <w:p w14:paraId="2AB536E6" w14:textId="77777777" w:rsidR="00220E55" w:rsidRPr="00A93E4C" w:rsidRDefault="00220E55" w:rsidP="00287AFB">
      <w:pPr>
        <w:pStyle w:val="ListParagraph"/>
        <w:ind w:left="36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507DBFE" w14:textId="77777777" w:rsidR="00A84C05" w:rsidRPr="00D32ABD" w:rsidRDefault="00220E55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t’s  a</w:t>
      </w:r>
      <w:r w:rsidR="00277C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“Indirect” order type,Which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omes from purchase quotation.</w:t>
      </w:r>
    </w:p>
    <w:p w14:paraId="198F48DC" w14:textId="77777777" w:rsidR="00220E55" w:rsidRDefault="00220E55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8EAF27F" w14:textId="77777777" w:rsidR="00220E55" w:rsidRPr="00A93E4C" w:rsidRDefault="00220E55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865AC0E" w14:textId="77777777" w:rsidR="00C7411C" w:rsidRPr="00D32ABD" w:rsidRDefault="00A84C05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ales Order-</w:t>
      </w:r>
      <w:r w:rsidRPr="00D32ABD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4F867E96" w14:textId="77777777" w:rsidR="00A84C05" w:rsidRPr="00D74C26" w:rsidRDefault="00C7411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74C26">
        <w:rPr>
          <w:rFonts w:ascii="Times New Roman" w:hAnsi="Times New Roman" w:cs="Times New Roman"/>
          <w:noProof/>
          <w:sz w:val="24"/>
          <w:szCs w:val="24"/>
          <w:lang w:eastAsia="en-IN"/>
        </w:rPr>
        <w:t>You can create the purchase o</w:t>
      </w:r>
      <w:r w:rsidR="00A84C05" w:rsidRPr="00D74C26">
        <w:rPr>
          <w:rFonts w:ascii="Times New Roman" w:hAnsi="Times New Roman" w:cs="Times New Roman"/>
          <w:noProof/>
          <w:sz w:val="24"/>
          <w:szCs w:val="24"/>
          <w:lang w:eastAsia="en-IN"/>
        </w:rPr>
        <w:t>rder against the sales order when the sales Order is forward in Purchase Order page</w:t>
      </w:r>
      <w:r w:rsidRPr="00D74C26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5B310BD" w14:textId="77777777" w:rsidR="00721E1C" w:rsidRDefault="00721E1C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196111A" w14:textId="77777777" w:rsidR="00A84C05" w:rsidRPr="00D32ABD" w:rsidRDefault="00721E1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 select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“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ndirect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p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ion </w:t>
      </w:r>
      <w:r w:rsidR="000D716B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Order Type.</w:t>
      </w:r>
    </w:p>
    <w:p w14:paraId="251B08C2" w14:textId="5BAEB361" w:rsidR="00A84C05" w:rsidRPr="00D32ABD" w:rsidRDefault="00E7217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</w:t>
      </w:r>
    </w:p>
    <w:p w14:paraId="192BCD20" w14:textId="77777777" w:rsidR="00517E02" w:rsidRDefault="00517E02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80557F8" w14:textId="08317100" w:rsidR="00517E02" w:rsidRPr="00A93E4C" w:rsidRDefault="00D32ABD" w:rsidP="005129B8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select the “Sales O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der” Option in refe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rence 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ype.</w:t>
      </w:r>
    </w:p>
    <w:p w14:paraId="200C95B8" w14:textId="58246B33" w:rsidR="00A84C05" w:rsidRPr="00A93E4C" w:rsidRDefault="00A84C05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48FE8FA" w14:textId="11B7A109" w:rsidR="00A84C05" w:rsidRPr="00D32ABD" w:rsidRDefault="00517E0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select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“Sales O</w:t>
      </w:r>
      <w:r w:rsidR="00A84C0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der Number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” in Reference Number.</w:t>
      </w:r>
      <w:r w:rsidR="00E7217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</w:t>
      </w:r>
    </w:p>
    <w:p w14:paraId="6FE98553" w14:textId="77777777" w:rsidR="00A84C05" w:rsidRPr="00D32ABD" w:rsidRDefault="00A84C0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select the sales Order Number th</w:t>
      </w:r>
      <w:r w:rsidR="0095606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you can select the supplier in </w:t>
      </w:r>
      <w:r w:rsidR="0095606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517E0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</w:t>
      </w:r>
      <w:r w:rsidR="00D9020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st.</w:t>
      </w:r>
    </w:p>
    <w:p w14:paraId="6CACBE6E" w14:textId="77777777" w:rsidR="00A83ADC" w:rsidRPr="00D32ABD" w:rsidRDefault="0095606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at after</w:t>
      </w:r>
      <w:r w:rsidR="00D9020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ll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9020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tail of this sales Order will show.Here you can select all product or select randomly according your requirement.</w:t>
      </w:r>
    </w:p>
    <w:p w14:paraId="3A1276C6" w14:textId="4CA993A3" w:rsidR="00121EFC" w:rsidRPr="00D32ABD" w:rsidRDefault="00E7217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 </w:t>
      </w:r>
    </w:p>
    <w:p w14:paraId="71636AA9" w14:textId="77777777" w:rsidR="00146899" w:rsidRPr="00D32ABD" w:rsidRDefault="00146899" w:rsidP="00287AF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Bin</w:t>
      </w:r>
      <w:r w:rsidR="001E3C67" w:rsidRPr="00D32ABD">
        <w:rPr>
          <w:rFonts w:ascii="Times New Roman" w:hAnsi="Times New Roman" w:cs="Times New Roman"/>
          <w:b/>
          <w:sz w:val="28"/>
          <w:szCs w:val="28"/>
        </w:rPr>
        <w:t>-</w:t>
      </w:r>
    </w:p>
    <w:p w14:paraId="0DFFC258" w14:textId="77777777" w:rsidR="00171CB7" w:rsidRPr="00D32ABD" w:rsidRDefault="00171C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956062" w:rsidRPr="00D32ABD">
        <w:rPr>
          <w:rFonts w:ascii="Times New Roman" w:hAnsi="Times New Roman" w:cs="Times New Roman"/>
          <w:sz w:val="24"/>
          <w:szCs w:val="24"/>
        </w:rPr>
        <w:t>s</w:t>
      </w:r>
      <w:r w:rsidRPr="00D32ABD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27CF61A4" w14:textId="77777777" w:rsidR="00171CB7" w:rsidRPr="00D32ABD" w:rsidRDefault="00171C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Select all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b/>
          <w:noProof/>
          <w:lang w:val="en-US"/>
        </w:rPr>
        <w:drawing>
          <wp:inline distT="0" distB="0" distL="0" distR="0" wp14:anchorId="32C5F1D8" wp14:editId="6EDBAD2E">
            <wp:extent cx="257175" cy="180975"/>
            <wp:effectExtent l="0" t="0" r="9525" b="9525"/>
            <wp:docPr id="35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59E1A8D8" w14:textId="77777777" w:rsidR="00171CB7" w:rsidRPr="00D32ABD" w:rsidRDefault="00171C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32ABD">
        <w:rPr>
          <w:b/>
          <w:noProof/>
          <w:lang w:val="en-US"/>
        </w:rPr>
        <w:drawing>
          <wp:inline distT="0" distB="0" distL="0" distR="0" wp14:anchorId="7C8FA303" wp14:editId="2D6D9A1C">
            <wp:extent cx="238125" cy="200025"/>
            <wp:effectExtent l="0" t="0" r="9525" b="9525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1173F42" w14:textId="77777777" w:rsidR="00171CB7" w:rsidRPr="00D32ABD" w:rsidRDefault="00171C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956062" w:rsidRPr="00D32ABD">
        <w:rPr>
          <w:rFonts w:ascii="Times New Roman" w:hAnsi="Times New Roman" w:cs="Times New Roman"/>
          <w:sz w:val="24"/>
          <w:szCs w:val="24"/>
        </w:rPr>
        <w:t xml:space="preserve"> the</w:t>
      </w:r>
      <w:r w:rsidRPr="00D32ABD">
        <w:rPr>
          <w:rFonts w:ascii="Times New Roman" w:hAnsi="Times New Roman" w:cs="Times New Roman"/>
          <w:sz w:val="24"/>
          <w:szCs w:val="24"/>
        </w:rPr>
        <w:t xml:space="preserve"> check</w:t>
      </w:r>
      <w:r w:rsidR="00956062"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box.</w:t>
      </w:r>
    </w:p>
    <w:p w14:paraId="33E2AA2F" w14:textId="77777777" w:rsidR="00171CB7" w:rsidRPr="00D32ABD" w:rsidRDefault="00171C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Also</w:t>
      </w:r>
      <w:r w:rsidR="00956062" w:rsidRPr="00D32ABD">
        <w:rPr>
          <w:rFonts w:ascii="Times New Roman" w:hAnsi="Times New Roman" w:cs="Times New Roman"/>
          <w:sz w:val="24"/>
          <w:szCs w:val="24"/>
        </w:rPr>
        <w:t>,</w:t>
      </w:r>
      <w:r w:rsidRPr="00D32ABD">
        <w:rPr>
          <w:rFonts w:ascii="Times New Roman" w:hAnsi="Times New Roman" w:cs="Times New Roman"/>
          <w:sz w:val="24"/>
          <w:szCs w:val="24"/>
        </w:rPr>
        <w:t xml:space="preserve"> you search the particular record in </w:t>
      </w:r>
      <w:r w:rsidR="00956062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search window </w:t>
      </w:r>
      <w:r w:rsidR="00956062" w:rsidRPr="00D32ABD">
        <w:rPr>
          <w:rFonts w:ascii="Times New Roman" w:hAnsi="Times New Roman" w:cs="Times New Roman"/>
          <w:sz w:val="24"/>
          <w:szCs w:val="24"/>
        </w:rPr>
        <w:t>and when you want to restore, the</w:t>
      </w:r>
      <w:r w:rsidRPr="00D32ABD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956062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>restore button.</w:t>
      </w:r>
    </w:p>
    <w:p w14:paraId="19A7936F" w14:textId="77777777" w:rsidR="001E3C67" w:rsidRPr="00D32ABD" w:rsidRDefault="00EE6FF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           </w:t>
      </w:r>
      <w:r w:rsidR="00C413C6"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0BDECED" wp14:editId="0E735069">
            <wp:extent cx="5731510" cy="2324882"/>
            <wp:effectExtent l="0" t="0" r="254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Picture 366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2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FD24E" w14:textId="77777777" w:rsidR="00A0397D" w:rsidRPr="00D32ABD" w:rsidRDefault="002F588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Quotation</w:t>
      </w:r>
      <w:r w:rsidR="001E3C67" w:rsidRPr="00D32ABD">
        <w:rPr>
          <w:rFonts w:ascii="Times New Roman" w:hAnsi="Times New Roman" w:cs="Times New Roman"/>
          <w:noProof/>
          <w:sz w:val="28"/>
          <w:szCs w:val="28"/>
          <w:lang w:eastAsia="en-IN"/>
        </w:rPr>
        <w:t>-</w:t>
      </w:r>
      <w:r w:rsidR="00A039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5BC3D107" w14:textId="77777777" w:rsidR="001E3C67" w:rsidRPr="00D32ABD" w:rsidRDefault="00A0397D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is tab you can </w:t>
      </w:r>
      <w:r w:rsidR="00934BBB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get the list of Purchase Quotatio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236D975" w14:textId="77777777" w:rsidR="00EF0303" w:rsidRPr="00D32ABD" w:rsidRDefault="00EF030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Status:- </w:t>
      </w:r>
      <w:r w:rsidR="00A0397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 following two types:-</w:t>
      </w:r>
    </w:p>
    <w:p w14:paraId="0D40FDCD" w14:textId="77777777" w:rsidR="00EF0303" w:rsidRPr="00D32ABD" w:rsidRDefault="008E026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Q</w:t>
      </w:r>
      <w:r w:rsidR="0095606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uotation has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ome from </w:t>
      </w:r>
      <w:r w:rsidR="0095606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pplier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(belong t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 sales)- when this quotation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elongs to the sales departmen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1555FF8" w14:textId="77777777" w:rsidR="00EF0303" w:rsidRPr="00D32ABD" w:rsidRDefault="0010497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q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uotation come</w:t>
      </w:r>
      <w:r w:rsidR="008E02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 from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8E02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pplier,W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n this quotation </w:t>
      </w:r>
      <w:r w:rsidR="00EF0303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belongs to the purchase department</w:t>
      </w:r>
      <w:r w:rsidR="008E02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34F63EF" w14:textId="77777777" w:rsidR="001E3C67" w:rsidRPr="00A93E4C" w:rsidRDefault="008E0267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C0FE528" wp14:editId="4B053E8E">
            <wp:extent cx="5731510" cy="2582423"/>
            <wp:effectExtent l="0" t="0" r="2540" b="889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 424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2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990EA" w14:textId="77777777" w:rsidR="001E3C67" w:rsidRPr="00D32ABD" w:rsidRDefault="003C59D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quest Button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2F46F3F7" wp14:editId="500A04E0">
            <wp:extent cx="257175" cy="209550"/>
            <wp:effectExtent l="0" t="0" r="0" b="0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hen you</w:t>
      </w:r>
      <w:r w:rsidR="001E3C6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request button than the record r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lated to this button will show.</w:t>
      </w:r>
    </w:p>
    <w:p w14:paraId="54F95555" w14:textId="77777777" w:rsidR="000E44CA" w:rsidRPr="00D32ABD" w:rsidRDefault="00454191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’s a quotation comparison page,Here </w:t>
      </w:r>
      <w:r w:rsidR="000E44CA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an </w:t>
      </w:r>
      <w:r w:rsidR="000E44CA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elect 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0E44CA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upplier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ccording product amount.</w:t>
      </w:r>
    </w:p>
    <w:p w14:paraId="7C4B8AD2" w14:textId="77777777" w:rsidR="00EE6FF8" w:rsidRPr="00A93E4C" w:rsidRDefault="00EA4E6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B69DD6B" wp14:editId="176015C2">
            <wp:extent cx="5731510" cy="2214929"/>
            <wp:effectExtent l="0" t="0" r="2540" b="0"/>
            <wp:docPr id="304" name="Picture 304" descr="C:\Users\Pegasus\Desktop\pryce_screenshot\purchase order compare quo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Pegasus\Desktop\pryce_screenshot\purchase order compare quotation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1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99E89" w14:textId="77777777" w:rsidR="00696469" w:rsidRPr="00D32ABD" w:rsidRDefault="00F3328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have </w:t>
      </w:r>
      <w:r w:rsidR="00104977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multiple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supplier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an product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 according to low amount of supplier.&amp; click on “confirm”button. </w:t>
      </w:r>
    </w:p>
    <w:p w14:paraId="66E3DE89" w14:textId="77777777" w:rsidR="00696469" w:rsidRPr="00A93E4C" w:rsidRDefault="00696469" w:rsidP="001E3C6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2F7CAE" wp14:editId="24CF0ACF">
            <wp:extent cx="5730949" cy="2530549"/>
            <wp:effectExtent l="0" t="0" r="3175" b="3175"/>
            <wp:docPr id="363" name="Picture 363" descr="C:\Users\Pegasus\Desktop\pryce_screenshot\purchase order quotation_multiper supplier_comapre produ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Pegasus\Desktop\pryce_screenshot\purchase order quotation_multiper supplier_comapre product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D15D8" w14:textId="77777777" w:rsidR="00696469" w:rsidRPr="00D32ABD" w:rsidRDefault="00C96B0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confirm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ng quotation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again click on Request Button.</w:t>
      </w:r>
    </w:p>
    <w:p w14:paraId="129BE4C6" w14:textId="77777777" w:rsidR="00C96B02" w:rsidRPr="00D32ABD" w:rsidRDefault="00C96B0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quest Button-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35DE7ABF" wp14:editId="3317B92B">
            <wp:extent cx="257175" cy="209550"/>
            <wp:effectExtent l="0" t="0" r="0" b="0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hen you click on request button than the record related to this button will show.</w:t>
      </w:r>
    </w:p>
    <w:p w14:paraId="01A44997" w14:textId="77777777" w:rsidR="00A67738" w:rsidRPr="00D32ABD" w:rsidRDefault="00A6773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create the purchase order against the purchase quotation.</w:t>
      </w:r>
    </w:p>
    <w:p w14:paraId="16A7C82D" w14:textId="77777777" w:rsidR="00A67738" w:rsidRPr="00D32ABD" w:rsidRDefault="00A67738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bove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pplier Name field,All field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y default generated.</w:t>
      </w:r>
    </w:p>
    <w:p w14:paraId="3DB7212B" w14:textId="0E35FED1" w:rsidR="00A67738" w:rsidRPr="00D32ABD" w:rsidRDefault="00A67738" w:rsidP="00A6773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5804427" w14:textId="77777777" w:rsidR="00EA4E6C" w:rsidRPr="00A67738" w:rsidRDefault="00EA4E6C" w:rsidP="00A6773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6773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</w:t>
      </w:r>
    </w:p>
    <w:p w14:paraId="14C35FF1" w14:textId="77777777" w:rsidR="00EA4E6C" w:rsidRPr="00D32ABD" w:rsidRDefault="00A6773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select 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upplier in 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ist.than related product list show.</w:t>
      </w:r>
    </w:p>
    <w:p w14:paraId="264456E0" w14:textId="77777777" w:rsidR="00A67738" w:rsidRPr="00D32ABD" w:rsidRDefault="00A6773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you can select those product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which you want  to make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 and enter the free quan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ty.</w:t>
      </w:r>
    </w:p>
    <w:p w14:paraId="26C59D4D" w14:textId="77777777" w:rsidR="00A67738" w:rsidRPr="00A67738" w:rsidRDefault="00A67738" w:rsidP="00A6773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6306938" w14:textId="487D5B10" w:rsidR="00EA4E6C" w:rsidRPr="00D32ABD" w:rsidRDefault="00EA4E6C" w:rsidP="00EA4E6C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</w:p>
    <w:p w14:paraId="0A413F72" w14:textId="77777777" w:rsidR="00EA4E6C" w:rsidRPr="00A93E4C" w:rsidRDefault="00EA4E6C" w:rsidP="00EA4E6C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42BB170" w14:textId="77777777" w:rsidR="00EA4E6C" w:rsidRPr="00D32ABD" w:rsidRDefault="00A6773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Also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elect 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product in 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10497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andom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anner.</w:t>
      </w:r>
    </w:p>
    <w:p w14:paraId="1B42D1EF" w14:textId="77777777" w:rsidR="00EA4E6C" w:rsidRPr="00D32ABD" w:rsidRDefault="00A67738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F</w:t>
      </w:r>
      <w:r w:rsidR="00EA4E6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r exampl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 Here Four</w:t>
      </w:r>
      <w:r w:rsidR="00EA4E6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</w:t>
      </w:r>
      <w:r w:rsidR="000C133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 are there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0C133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ut you</w:t>
      </w:r>
      <w:r w:rsidR="00EA4E6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ant  to make order of only two product th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0C133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select/check specific product only.</w:t>
      </w:r>
    </w:p>
    <w:p w14:paraId="6D7C72CC" w14:textId="77777777" w:rsidR="00934803" w:rsidRDefault="0093480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A4CE60F" w14:textId="002B5CB9" w:rsidR="00934803" w:rsidRPr="00D32ABD" w:rsidRDefault="0093480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mount also count according to product sel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tion.Even affected “Duty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(%)”,”Net Amount”.</w:t>
      </w:r>
    </w:p>
    <w:p w14:paraId="716EDA32" w14:textId="002B5CB9" w:rsidR="005B23AB" w:rsidRPr="005129B8" w:rsidRDefault="00A110FD" w:rsidP="005129B8">
      <w:pPr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8" w:name="_Toc451779730"/>
      <w:r w:rsidRPr="005129B8">
        <w:rPr>
          <w:rFonts w:ascii="Times New Roman" w:hAnsi="Times New Roman" w:cs="Times New Roman"/>
          <w:noProof/>
          <w:sz w:val="32"/>
          <w:szCs w:val="32"/>
          <w:lang w:eastAsia="en-IN"/>
        </w:rPr>
        <w:t>2.6</w:t>
      </w:r>
      <w:r w:rsidR="00826A00" w:rsidRPr="005129B8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  <w:r w:rsidR="008D3458" w:rsidRPr="005129B8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Purchase </w:t>
      </w:r>
      <w:r w:rsidR="00515531" w:rsidRPr="005129B8">
        <w:rPr>
          <w:rFonts w:ascii="Times New Roman" w:hAnsi="Times New Roman" w:cs="Times New Roman"/>
          <w:noProof/>
          <w:sz w:val="32"/>
          <w:szCs w:val="32"/>
          <w:lang w:eastAsia="en-IN"/>
        </w:rPr>
        <w:t>Invoice</w:t>
      </w:r>
      <w:r w:rsidR="008D3458" w:rsidRPr="005129B8">
        <w:rPr>
          <w:rFonts w:ascii="Times New Roman" w:hAnsi="Times New Roman" w:cs="Times New Roman"/>
          <w:noProof/>
          <w:sz w:val="32"/>
          <w:szCs w:val="32"/>
          <w:lang w:eastAsia="en-IN"/>
        </w:rPr>
        <w:t>:-</w:t>
      </w:r>
      <w:bookmarkEnd w:id="28"/>
    </w:p>
    <w:p w14:paraId="44B5B46A" w14:textId="77777777" w:rsidR="00826A00" w:rsidRPr="00826A00" w:rsidRDefault="00826A00" w:rsidP="00826A00">
      <w:pPr>
        <w:rPr>
          <w:lang w:eastAsia="en-IN"/>
        </w:rPr>
      </w:pPr>
    </w:p>
    <w:p w14:paraId="09D710EA" w14:textId="77777777" w:rsidR="008D3458" w:rsidRPr="00D32ABD" w:rsidRDefault="009752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you can save the purchase</w:t>
      </w:r>
      <w:r w:rsidR="00C31F3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pu</w:t>
      </w:r>
      <w:r w:rsidR="00C31F3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chase Order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directly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AB0A2A6" w14:textId="77777777" w:rsidR="009752DA" w:rsidRPr="00D32ABD" w:rsidRDefault="009752D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re are Three tabs-</w:t>
      </w:r>
    </w:p>
    <w:p w14:paraId="055C7248" w14:textId="77777777" w:rsidR="009752DA" w:rsidRPr="00282463" w:rsidRDefault="009752D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698DB92" w14:textId="77777777" w:rsidR="008D3458" w:rsidRPr="00D32ABD" w:rsidRDefault="008D3458">
      <w:pPr>
        <w:pStyle w:val="ListParagraph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</w:t>
      </w:r>
    </w:p>
    <w:p w14:paraId="712C3858" w14:textId="77777777" w:rsidR="009752DA" w:rsidRPr="00D32ABD" w:rsidRDefault="009752DA">
      <w:pPr>
        <w:pStyle w:val="ListParagraph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487A6CAC" w14:textId="77777777" w:rsidR="009752DA" w:rsidRPr="00D32ABD" w:rsidRDefault="009752DA">
      <w:pPr>
        <w:pStyle w:val="ListParagraph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Pending Order</w:t>
      </w:r>
    </w:p>
    <w:p w14:paraId="1BA7E11F" w14:textId="77777777" w:rsidR="009752DA" w:rsidRDefault="009752D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274258D" w14:textId="77777777" w:rsidR="00250DD7" w:rsidRPr="00D32ABD" w:rsidRDefault="009752DA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8D3458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8D3458" w:rsidRPr="00D32ABD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0CD14A0C" w14:textId="77777777" w:rsidR="001F618A" w:rsidRDefault="00250DD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g</w:t>
      </w:r>
      <w:r w:rsidR="00826A00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 the all saved </w:t>
      </w:r>
      <w:r w:rsidR="00AA03C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purchase i</w:t>
      </w:r>
      <w:r w:rsidR="00651BC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voice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and here you </w:t>
      </w:r>
      <w:r w:rsidR="00AA03C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an edit,delete,search &amp; sort the record. Also</w:t>
      </w:r>
      <w:r w:rsidR="00B76A4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AA03C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how list</w:t>
      </w:r>
      <w:r w:rsidR="00DD664C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your selection,</w:t>
      </w:r>
      <w:r w:rsidR="00AA03C4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arch by-“All”,”Posted”,”Unposted”.</w:t>
      </w:r>
    </w:p>
    <w:p w14:paraId="54126E33" w14:textId="77777777" w:rsidR="00013C8E" w:rsidRPr="00282463" w:rsidRDefault="00013C8E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21AC031" wp14:editId="4A83BC58">
            <wp:extent cx="5731510" cy="2670066"/>
            <wp:effectExtent l="0" t="0" r="254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A6B13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orting</w:t>
      </w:r>
      <w:r w:rsidRPr="00D32ABD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2A8A9BDC" w14:textId="77777777" w:rsidR="00D075F2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</w:t>
      </w:r>
      <w:r w:rsidR="00B76A48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228A063D" w14:textId="3ADD5F06" w:rsidR="00A8025D" w:rsidRDefault="00A8025D" w:rsidP="00D075F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41E184C" w14:textId="77777777" w:rsidR="00A8025D" w:rsidRDefault="00A8025D" w:rsidP="00A8025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196CFB0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D32ABD">
        <w:rPr>
          <w:noProof/>
          <w:lang w:val="en-US"/>
        </w:rPr>
        <w:drawing>
          <wp:inline distT="0" distB="0" distL="0" distR="0" wp14:anchorId="05039AF8" wp14:editId="765CDF87">
            <wp:extent cx="459441" cy="190500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A4FA2" w14:textId="77777777" w:rsidR="00A8025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BDB245" w14:textId="77777777" w:rsidR="00A8025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3F82A2A" wp14:editId="582737B1">
            <wp:extent cx="5719313" cy="1164349"/>
            <wp:effectExtent l="0" t="0" r="0" b="0"/>
            <wp:docPr id="722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" name="Picture 722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8796" cy="118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CF8A7" w14:textId="77777777" w:rsidR="00A8025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C8C0025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 xml:space="preserve">Here you can search according to the field of Invoice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No.,Invoice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Date,Supplier Invoice No.,Supplier Invoice Date.,Invoice Type,Supplier than you will get</w:t>
      </w:r>
      <w:r w:rsidR="00B76A48" w:rsidRPr="00D32ABD">
        <w:rPr>
          <w:rFonts w:ascii="Times New Roman" w:hAnsi="Times New Roman" w:cs="Times New Roman"/>
          <w:sz w:val="24"/>
          <w:szCs w:val="24"/>
        </w:rPr>
        <w:t xml:space="preserve"> a</w:t>
      </w:r>
      <w:r w:rsidRPr="00D32ABD">
        <w:rPr>
          <w:rFonts w:ascii="Times New Roman" w:hAnsi="Times New Roman" w:cs="Times New Roman"/>
          <w:sz w:val="24"/>
          <w:szCs w:val="24"/>
        </w:rPr>
        <w:t xml:space="preserve"> list of related invoice</w:t>
      </w:r>
      <w:r w:rsidR="00B76A48" w:rsidRPr="00D32ABD">
        <w:rPr>
          <w:rFonts w:ascii="Times New Roman" w:hAnsi="Times New Roman" w:cs="Times New Roman"/>
          <w:sz w:val="24"/>
          <w:szCs w:val="24"/>
        </w:rPr>
        <w:t>s</w:t>
      </w:r>
      <w:r w:rsidRPr="00D32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EE97C9" w14:textId="77777777" w:rsidR="00A8025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941B5BC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Search-</w:t>
      </w:r>
      <w:r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53FEF483" wp14:editId="76F71E60">
            <wp:extent cx="390525" cy="180975"/>
            <wp:effectExtent l="0" t="0" r="9525" b="952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B76A48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get records according to search  criteria in a record list.</w:t>
      </w:r>
    </w:p>
    <w:p w14:paraId="48E5E495" w14:textId="77777777" w:rsidR="00A8025D" w:rsidRDefault="00A8025D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7F0890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Refresh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555273" wp14:editId="4148A5C6">
            <wp:extent cx="278296" cy="152400"/>
            <wp:effectExtent l="0" t="0" r="762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9B4465" w:rsidRPr="00D32ABD">
        <w:rPr>
          <w:rFonts w:ascii="Times New Roman" w:hAnsi="Times New Roman" w:cs="Times New Roman"/>
          <w:sz w:val="24"/>
          <w:szCs w:val="24"/>
        </w:rPr>
        <w:t>s,</w:t>
      </w:r>
      <w:r w:rsidRPr="00D32ABD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9B4465" w:rsidRPr="00D32ABD">
        <w:rPr>
          <w:rFonts w:ascii="Times New Roman" w:hAnsi="Times New Roman" w:cs="Times New Roman"/>
          <w:sz w:val="24"/>
          <w:szCs w:val="24"/>
        </w:rPr>
        <w:t xml:space="preserve">the </w:t>
      </w:r>
      <w:r w:rsidRPr="00D32ABD">
        <w:rPr>
          <w:rFonts w:ascii="Times New Roman" w:hAnsi="Times New Roman" w:cs="Times New Roman"/>
          <w:sz w:val="24"/>
          <w:szCs w:val="24"/>
        </w:rPr>
        <w:t>refresh button.</w:t>
      </w:r>
    </w:p>
    <w:p w14:paraId="42784D63" w14:textId="77777777" w:rsidR="00A8025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1C3D96F9" w14:textId="77777777" w:rsidR="009B4465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0C65EA" wp14:editId="45AE7DCD">
            <wp:extent cx="276225" cy="190500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5974B" w14:textId="77777777" w:rsidR="009B4465" w:rsidRDefault="009B446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7A19BAA3" w14:textId="77777777" w:rsidR="009B4465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4819E75E" w14:textId="77777777" w:rsidR="009B4465" w:rsidRDefault="009B446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4CDDE23" w14:textId="77777777" w:rsidR="00A8025D" w:rsidRPr="00D32ABD" w:rsidRDefault="00A8025D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D32AB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08CFA827" w14:textId="41ED270E" w:rsidR="00A8025D" w:rsidRPr="00A574E6" w:rsidRDefault="00A8025D" w:rsidP="00A8025D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172A5EE" w14:textId="77777777" w:rsidR="00A8025D" w:rsidRDefault="00A8025D" w:rsidP="00B6148D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D32ABD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the panel w</w:t>
      </w:r>
      <w:r w:rsidR="005D7943" w:rsidRPr="00D32ABD">
        <w:rPr>
          <w:rFonts w:ascii="Times New Roman" w:hAnsi="Times New Roman" w:cs="Times New Roman"/>
          <w:sz w:val="24"/>
          <w:szCs w:val="24"/>
          <w:lang w:eastAsia="en-IN"/>
        </w:rPr>
        <w:t>ill open with the purchase invoice</w:t>
      </w:r>
      <w:r w:rsidRPr="00D32ABD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view button.</w:t>
      </w:r>
    </w:p>
    <w:p w14:paraId="4654530F" w14:textId="395A127B" w:rsidR="00A8025D" w:rsidRPr="00D32ABD" w:rsidRDefault="00273552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4F83D106" wp14:editId="33D644B8">
            <wp:extent cx="5731510" cy="6834505"/>
            <wp:effectExtent l="0" t="0" r="2540" b="4445"/>
            <wp:docPr id="1245685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68544" name="Picture 124568544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37BF" w14:textId="77777777" w:rsidR="00A8025D" w:rsidRPr="00282463" w:rsidRDefault="00A8025D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27E774D" w14:textId="77777777" w:rsidR="008D3458" w:rsidRPr="000B7664" w:rsidRDefault="000B7664" w:rsidP="008D3458">
      <w:pPr>
        <w:rPr>
          <w:rFonts w:ascii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</w:p>
    <w:p w14:paraId="18B38171" w14:textId="77777777" w:rsidR="008D3458" w:rsidRPr="00282463" w:rsidRDefault="008D3458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97995EE" w14:textId="77777777" w:rsidR="00D075F2" w:rsidRDefault="00D075F2" w:rsidP="009A5E79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879A90D" w14:textId="77777777" w:rsidR="009A5E79" w:rsidRPr="00D32ABD" w:rsidRDefault="009A5E7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="008D3458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0D4D0F0C" wp14:editId="6046EB0A">
            <wp:extent cx="190500" cy="171450"/>
            <wp:effectExtent l="0" t="0" r="0" b="0"/>
            <wp:docPr id="684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7062E" w14:textId="77777777" w:rsidR="008B0E5B" w:rsidRPr="00D32ABD" w:rsidRDefault="009A5E7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="008E0FF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t the record when click on</w:t>
      </w:r>
      <w:r w:rsidR="009B4465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8E0FF9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.</w:t>
      </w:r>
    </w:p>
    <w:p w14:paraId="2B94DDDE" w14:textId="77777777" w:rsidR="008D3458" w:rsidRPr="00D32ABD" w:rsidRDefault="008E0FF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8D3458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only those record</w:t>
      </w:r>
      <w:r w:rsidR="00BA4B2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8D3458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purchase invoice</w:t>
      </w:r>
      <w:r w:rsidR="00500B63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s not posted</w:t>
      </w: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0910483F" w14:textId="3E1708EE" w:rsidR="00ED1734" w:rsidRPr="00D32ABD" w:rsidRDefault="00DA100D" w:rsidP="00ED1734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           </w:t>
      </w:r>
      <w:r w:rsidR="00601293"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50B04E03" w14:textId="77777777" w:rsidR="008D3458" w:rsidRPr="00D32ABD" w:rsidRDefault="008D345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</w:t>
      </w:r>
      <w:r w:rsidR="005844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 button is showi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g in the e</w:t>
      </w:r>
      <w:r w:rsidR="005844E6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it tab.</w:t>
      </w:r>
    </w:p>
    <w:p w14:paraId="16AD9A9D" w14:textId="77777777" w:rsidR="000F0D0A" w:rsidRPr="00D32ABD" w:rsidRDefault="000F0D0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edit Expenses detail,Product delete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f you want and edit the cost,free quantity,invoice quantity.Also tax &amp; discount.</w:t>
      </w:r>
    </w:p>
    <w:p w14:paraId="1D11447E" w14:textId="77777777" w:rsidR="001C3863" w:rsidRPr="00D32ABD" w:rsidRDefault="001C386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select payment mode. </w:t>
      </w:r>
    </w:p>
    <w:p w14:paraId="3A7D45E1" w14:textId="77777777" w:rsidR="008D3458" w:rsidRPr="00282463" w:rsidRDefault="008D3458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2EE93BD" w14:textId="77777777" w:rsidR="002B1D32" w:rsidRPr="00282463" w:rsidRDefault="002B1D32" w:rsidP="002B1D32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5A6B30B" w14:textId="77777777" w:rsidR="002B1D32" w:rsidRPr="00282463" w:rsidRDefault="002B1D32" w:rsidP="002B1D32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72F90BA" w14:textId="5416E1AC" w:rsidR="002B1D32" w:rsidRPr="00D32ABD" w:rsidRDefault="00273552" w:rsidP="002B1D32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CDC7860" wp14:editId="3E78A422">
            <wp:extent cx="5731510" cy="9599295"/>
            <wp:effectExtent l="0" t="0" r="2540" b="1905"/>
            <wp:docPr id="194911046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110463" name="Picture 1949110463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9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0057" w14:textId="77777777" w:rsidR="002B1D32" w:rsidRPr="00282463" w:rsidRDefault="002B1D32" w:rsidP="002B1D32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4AA0277" w14:textId="77777777" w:rsidR="00A34ED0" w:rsidRPr="00282463" w:rsidRDefault="00A34ED0" w:rsidP="008D3458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92D688C" w14:textId="77777777" w:rsidR="008B0E5B" w:rsidRPr="00282463" w:rsidRDefault="008B0E5B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E108A1D" w14:textId="77777777" w:rsidR="008B0E5B" w:rsidRPr="00282463" w:rsidRDefault="008B0E5B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B8F70C5" w14:textId="77777777" w:rsidR="00142188" w:rsidRDefault="00142188" w:rsidP="00142188">
      <w:pPr>
        <w:rPr>
          <w:rFonts w:ascii="Times New Roman" w:hAnsi="Times New Roman" w:cs="Times New Roman"/>
          <w:b/>
          <w:sz w:val="28"/>
          <w:szCs w:val="28"/>
        </w:rPr>
      </w:pPr>
    </w:p>
    <w:p w14:paraId="28E627AF" w14:textId="77777777" w:rsidR="00142188" w:rsidRPr="00D32ABD" w:rsidRDefault="00142188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Delete-</w:t>
      </w:r>
      <w:r w:rsidRPr="00D32ABD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BF9BD17" wp14:editId="36D820E1">
            <wp:extent cx="257175" cy="19050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D308E" w14:textId="77777777" w:rsidR="00142188" w:rsidRPr="00D32ABD" w:rsidRDefault="00142188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638C721A" w14:textId="77777777" w:rsidR="0016090A" w:rsidRPr="00D32ABD" w:rsidRDefault="00142188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ote:- </w:t>
      </w:r>
      <w:r w:rsidR="0016090A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You can delete only those record</w:t>
      </w:r>
      <w:r w:rsidR="00BA4B2E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16090A"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Invoice is not posted.</w:t>
      </w:r>
    </w:p>
    <w:p w14:paraId="1E024A55" w14:textId="77777777" w:rsidR="00142188" w:rsidRPr="00D32ABD" w:rsidRDefault="0014218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eleting a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rticular record this record remove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his list and go into bin section where you will restore according to your requirement. </w:t>
      </w:r>
    </w:p>
    <w:p w14:paraId="58EA4E28" w14:textId="353D7449" w:rsidR="008D3458" w:rsidRPr="00282463" w:rsidRDefault="008D3458" w:rsidP="008D3458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FC545F9" w14:textId="77777777" w:rsidR="002E3580" w:rsidRPr="00D32ABD" w:rsidRDefault="002E3580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8D3458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3E1A3B72" w14:textId="77777777" w:rsidR="008D3458" w:rsidRPr="00D32ABD" w:rsidRDefault="002E3580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create the new</w:t>
      </w:r>
      <w:r w:rsidR="0093421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Invoic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 direct invoice.</w:t>
      </w:r>
    </w:p>
    <w:p w14:paraId="0F676407" w14:textId="435B4219" w:rsidR="00932119" w:rsidRPr="00D32ABD" w:rsidRDefault="00932119" w:rsidP="0093211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C750B55" w14:textId="77777777" w:rsidR="008D3458" w:rsidRPr="00D32ABD" w:rsidRDefault="008D3458" w:rsidP="007137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create the Purchase Invoice by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llowing two types:-</w:t>
      </w:r>
    </w:p>
    <w:p w14:paraId="0140647F" w14:textId="77777777" w:rsidR="008D3458" w:rsidRPr="00D32ABD" w:rsidRDefault="008D3458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Directly</w:t>
      </w:r>
    </w:p>
    <w:p w14:paraId="1E5BFA7C" w14:textId="77777777" w:rsidR="008D3458" w:rsidRPr="00D32ABD" w:rsidRDefault="001662EF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Pending</w:t>
      </w:r>
      <w:r w:rsidR="002449C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</w:t>
      </w:r>
    </w:p>
    <w:p w14:paraId="49A5302E" w14:textId="77777777" w:rsidR="008D3458" w:rsidRPr="00282463" w:rsidRDefault="008D3458" w:rsidP="0071373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1361E7A" w14:textId="77777777" w:rsidR="00932119" w:rsidRPr="00D32ABD" w:rsidRDefault="00932119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irectly</w:t>
      </w:r>
      <w:r w:rsidR="008D3458"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- </w:t>
      </w:r>
    </w:p>
    <w:p w14:paraId="743C14AB" w14:textId="77777777" w:rsidR="00932119" w:rsidRPr="00D32ABD" w:rsidRDefault="00932119" w:rsidP="00713737">
      <w:pPr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u can dir</w:t>
      </w:r>
      <w:r w:rsidR="008C09A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ctly create the purchase invoic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FF1E8F8" w14:textId="77777777" w:rsidR="00932119" w:rsidRPr="00D32ABD" w:rsidRDefault="00932119" w:rsidP="00713737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Some fields are generated by default,and some are not.</w:t>
      </w:r>
    </w:p>
    <w:p w14:paraId="3E834DE2" w14:textId="77777777" w:rsidR="00932119" w:rsidRDefault="00932119" w:rsidP="00713737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E4F9E22" w14:textId="77777777" w:rsidR="00932119" w:rsidRPr="00D32ABD" w:rsidRDefault="00932119" w:rsidP="00713737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Here  some are mandatory field,</w:t>
      </w:r>
      <w:r w:rsidR="00D32AB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hich must fill.</w:t>
      </w:r>
    </w:p>
    <w:p w14:paraId="5F725FAF" w14:textId="77777777" w:rsidR="00B304E5" w:rsidRPr="00282463" w:rsidRDefault="00B304E5" w:rsidP="0071373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1CD948A" w14:textId="77777777" w:rsidR="00B304E5" w:rsidRPr="00D32ABD" w:rsidRDefault="00B304E5" w:rsidP="0071373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  Expenses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- Here you can enter all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xpenses.</w:t>
      </w:r>
    </w:p>
    <w:p w14:paraId="06C8556B" w14:textId="77777777" w:rsidR="00B304E5" w:rsidRPr="00282463" w:rsidRDefault="00B304E5" w:rsidP="00713737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E8190D5" w14:textId="77777777" w:rsidR="00B304E5" w:rsidRPr="00282463" w:rsidRDefault="00B304E5" w:rsidP="00713737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02E06FD" wp14:editId="70A8192A">
            <wp:extent cx="5822315" cy="1449238"/>
            <wp:effectExtent l="0" t="0" r="6985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 436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325" cy="1456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E269A" w14:textId="77777777" w:rsidR="00B304E5" w:rsidRPr="00D32ABD" w:rsidRDefault="00B304E5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fill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ing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information in expenses tab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press on 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dd button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an the expenses will save in</w:t>
      </w:r>
      <w:r w:rsidR="00BA4B2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.</w:t>
      </w:r>
    </w:p>
    <w:p w14:paraId="5D3BB903" w14:textId="77777777" w:rsidR="00B304E5" w:rsidRDefault="00B304E5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735847A" w14:textId="77777777" w:rsidR="00B304E5" w:rsidRPr="00D32ABD" w:rsidRDefault="00B304E5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 you can delete the expenses using the delete button.</w:t>
      </w:r>
    </w:p>
    <w:p w14:paraId="3B2814BC" w14:textId="77777777" w:rsidR="00B304E5" w:rsidRDefault="00B304E5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BB05707" w14:textId="77777777" w:rsidR="00932119" w:rsidRPr="00D32ABD" w:rsidRDefault="00526E3E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you can select </w:t>
      </w:r>
      <w:r w:rsidR="00D905E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supplier f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r</w:t>
      </w:r>
      <w:r w:rsidR="00D905E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m</w:t>
      </w:r>
      <w:r w:rsidR="00D905E2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suggestion list,the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select radio button “Without   purchase order” for direct invoice create.</w:t>
      </w:r>
      <w:r w:rsidR="00C56DC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07075C25" w14:textId="77777777" w:rsidR="003F43F6" w:rsidRPr="00282463" w:rsidRDefault="003F43F6" w:rsidP="00B304E5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066BE8C" w14:textId="7BDA5DFC" w:rsidR="008D3458" w:rsidRPr="00282463" w:rsidRDefault="008D3458" w:rsidP="00B304E5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0A8E929" w14:textId="77777777" w:rsidR="00C56DC1" w:rsidRPr="00D32ABD" w:rsidRDefault="00C56DC1" w:rsidP="007137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After that you can select</w:t>
      </w:r>
      <w:r w:rsidR="008D3458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8C09AD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without purchase Order option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 Here you can add product by-Form view, Advance search view.</w:t>
      </w:r>
    </w:p>
    <w:p w14:paraId="2B059DBE" w14:textId="035484F6" w:rsidR="00C56DC1" w:rsidRPr="00282463" w:rsidRDefault="00C56DC1" w:rsidP="003F43F6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1813F51" w14:textId="77777777" w:rsidR="008D3458" w:rsidRPr="00D32ABD" w:rsidRDefault="00FF0394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Here selected product add to</w:t>
      </w:r>
      <w:r w:rsidR="00C56DC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,If you want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 delete any product the</w:t>
      </w:r>
      <w:r w:rsidR="00C56DC1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n click on delete .</w:t>
      </w:r>
    </w:p>
    <w:p w14:paraId="2666D03B" w14:textId="77777777" w:rsidR="003F360E" w:rsidRPr="00D32ABD" w:rsidRDefault="003F360E" w:rsidP="00F20720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&amp; edit product details.Also</w:t>
      </w:r>
      <w:r w:rsidR="004A478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give discount &amp; Tax according to your requirement.</w:t>
      </w:r>
    </w:p>
    <w:p w14:paraId="514F3E0D" w14:textId="77777777" w:rsidR="003B0897" w:rsidRDefault="003B0897" w:rsidP="00F20720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80C51A9" w14:textId="77777777" w:rsidR="003B0897" w:rsidRPr="00D32ABD" w:rsidRDefault="004A478F" w:rsidP="00F20720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The n</w:t>
      </w:r>
      <w:r w:rsidR="003B0897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et amount is calculated automatically according the grid total and net tax(%) and net discount(%).</w:t>
      </w:r>
    </w:p>
    <w:p w14:paraId="3BA5B189" w14:textId="77777777" w:rsidR="003B0897" w:rsidRPr="00282463" w:rsidRDefault="003B0897" w:rsidP="00F20720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E98B93F" w14:textId="5C7D80F2" w:rsidR="008D3458" w:rsidRPr="00282463" w:rsidRDefault="008D3458" w:rsidP="00F20720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40795FB" w14:textId="77777777" w:rsidR="008F2DE6" w:rsidRDefault="008F2DE6" w:rsidP="00873170">
      <w:pPr>
        <w:pStyle w:val="ListParagraph"/>
        <w:ind w:left="0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2118DD5" w14:textId="77777777" w:rsidR="00E47F0F" w:rsidRPr="00D32ABD" w:rsidRDefault="008F2DE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ayment Mode</w:t>
      </w:r>
      <w:r w:rsidR="00E47F0F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- in this tab you can select the payment mode  </w:t>
      </w:r>
      <w:r w:rsidR="00C87BFE"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>just like as cash ,cheque etc.</w:t>
      </w:r>
    </w:p>
    <w:p w14:paraId="067B0172" w14:textId="77777777" w:rsidR="00E47F0F" w:rsidRPr="00282463" w:rsidRDefault="004F7A1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CB1B9E1" wp14:editId="2990F6B8">
            <wp:extent cx="5836606" cy="2544793"/>
            <wp:effectExtent l="0" t="0" r="0" b="8255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Picture 437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294" cy="2570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31675" w14:textId="77777777" w:rsidR="00147406" w:rsidRPr="0065470C" w:rsidRDefault="00D32ABD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you can add payment detail </w:t>
      </w:r>
      <w:r w:rsidR="00E85FD0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First</w:t>
      </w: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3176E7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select payment mode,the</w:t>
      </w:r>
      <w:r w:rsidR="00E85FD0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fill other field and balance amount show automatically in </w:t>
      </w:r>
      <w:r w:rsidR="003176E7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E85FD0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field.This detail add</w:t>
      </w: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E85FD0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y”Add” button.</w:t>
      </w:r>
    </w:p>
    <w:p w14:paraId="03B14825" w14:textId="77777777" w:rsidR="00147406" w:rsidRPr="003176E7" w:rsidRDefault="00D65D59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176E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Pending Order</w:t>
      </w:r>
      <w:r w:rsidR="00CE1139" w:rsidRPr="003176E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/Indirect invoice</w:t>
      </w:r>
      <w:r w:rsidR="00147406" w:rsidRPr="003176E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43296B6A" w14:textId="77777777" w:rsidR="00147406" w:rsidRDefault="00147406" w:rsidP="00287AFB">
      <w:pPr>
        <w:pStyle w:val="ListParagraph"/>
        <w:ind w:left="36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70A8F49" w14:textId="77777777" w:rsidR="008D3458" w:rsidRPr="003176E7" w:rsidRDefault="0014740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7729B6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ou can create the purchase invoice</w:t>
      </w:r>
      <w:r w:rsidR="008D3458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p</w:t>
      </w:r>
      <w:r w:rsidR="007729B6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urchase order</w:t>
      </w:r>
      <w:r w:rsidR="00312A46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3E620C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But when </w:t>
      </w:r>
      <w:r w:rsidR="003176E7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</w:t>
      </w:r>
      <w:r w:rsidR="003E620C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 parameter master page “Purchase Order Approval-True”, than first order approved by </w:t>
      </w:r>
      <w:r w:rsidR="003176E7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the </w:t>
      </w:r>
      <w:r w:rsidR="003E620C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mployee in approval master page.</w:t>
      </w:r>
    </w:p>
    <w:p w14:paraId="5B27ABD3" w14:textId="77777777" w:rsidR="00312A46" w:rsidRPr="00147406" w:rsidRDefault="00312A4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BF7A25C" w14:textId="77777777" w:rsidR="008D3458" w:rsidRPr="003176E7" w:rsidRDefault="008D3458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llowing stage to create Purchase </w:t>
      </w:r>
      <w:r w:rsidR="00275A36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invoice against the order</w:t>
      </w:r>
      <w:r w:rsidR="00312A46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-</w:t>
      </w:r>
    </w:p>
    <w:p w14:paraId="061C5BB2" w14:textId="77777777" w:rsidR="00312A46" w:rsidRPr="00282463" w:rsidRDefault="00312A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8F67EF4" w14:textId="77777777" w:rsidR="005378ED" w:rsidRPr="003176E7" w:rsidRDefault="00312A4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Note- H</w:t>
      </w:r>
      <w:r w:rsidR="005378ED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re you can create the one invoice against the multiple purchase order and also mu</w:t>
      </w:r>
      <w:r w:rsidR="003176E7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l</w:t>
      </w:r>
      <w:r w:rsidR="005378ED"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iple invoice against the one sales order</w:t>
      </w:r>
      <w:r w:rsidRPr="003176E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73710E76" w14:textId="77777777" w:rsidR="00E806F6" w:rsidRPr="00282463" w:rsidRDefault="00E806F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344AB12" w14:textId="77777777" w:rsidR="0065470C" w:rsidRDefault="00201700" w:rsidP="00E806F6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3A075C" wp14:editId="2011ECB3">
            <wp:extent cx="5999467" cy="2795417"/>
            <wp:effectExtent l="0" t="0" r="1905" b="508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 38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467" cy="279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3A217" w14:textId="77777777" w:rsidR="00E806F6" w:rsidRPr="003176E7" w:rsidRDefault="00CE1139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After that you can selec</w:t>
      </w:r>
      <w:r w:rsidR="00F2072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 the </w:t>
      </w:r>
      <w:r w:rsidR="003176E7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purchase order for creating</w:t>
      </w: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</w:t>
      </w:r>
      <w:r w:rsidR="003176E7"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54E09F2" w14:textId="77777777" w:rsidR="00CE1139" w:rsidRPr="003176E7" w:rsidRDefault="00CE1139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176E7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“View product detail”button (+),Than product detail will show.</w:t>
      </w:r>
    </w:p>
    <w:p w14:paraId="7DE06E97" w14:textId="6AB24D5E" w:rsidR="0065470C" w:rsidRDefault="0065470C" w:rsidP="0065470C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5FF835B" w14:textId="77777777" w:rsidR="008D3458" w:rsidRPr="0065470C" w:rsidRDefault="00D15709" w:rsidP="00F20720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You</w:t>
      </w:r>
      <w:r w:rsidR="00F04CD4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reate 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 </w:t>
      </w:r>
      <w:r w:rsidR="00F04CD4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invoice against pending order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F04CD4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(indirect invoice) go through in “New Tab”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65EEE22" w14:textId="77777777" w:rsidR="00D15709" w:rsidRPr="0065470C" w:rsidRDefault="00D15709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You select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pplier name from suggestion list, But supplier name same as in purchase/pending order,Th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n select “Purchase Order” radio button. All product and payment detail show</w:t>
      </w:r>
      <w:r w:rsidR="00D949EB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,He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re you can add &amp; edit detail the</w:t>
      </w:r>
      <w:r w:rsidR="00D949EB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n click on save.</w:t>
      </w:r>
    </w:p>
    <w:p w14:paraId="12E27169" w14:textId="77777777" w:rsidR="00D949EB" w:rsidRPr="0065470C" w:rsidRDefault="00D949EB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select 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upplier name from suggestion list, But supplier name not same 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as in purchase/pending order, The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n select “Without P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urchase Order” radio button. The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n you can add product by-Form view,Advance search view.</w:t>
      </w:r>
    </w:p>
    <w:p w14:paraId="14258192" w14:textId="77777777" w:rsidR="00E84A8E" w:rsidRPr="0065470C" w:rsidRDefault="00E84A8E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You can give here discount,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tax,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remarks etc.</w:t>
      </w:r>
    </w:p>
    <w:p w14:paraId="7DE868E5" w14:textId="77777777" w:rsidR="00863CDC" w:rsidRPr="0065470C" w:rsidRDefault="00E84A8E" w:rsidP="00F20720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3176E7"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65470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add here payment detail.  </w:t>
      </w:r>
    </w:p>
    <w:p w14:paraId="580D157F" w14:textId="03D427DE" w:rsidR="00863CDC" w:rsidRPr="006412F8" w:rsidRDefault="00863CDC" w:rsidP="008D3458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8FE902B" w14:textId="77777777" w:rsidR="00863CDC" w:rsidRPr="00282463" w:rsidRDefault="00863CDC" w:rsidP="008D3458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8ED6BBC" w14:textId="77777777" w:rsidR="00863CDC" w:rsidRPr="00282463" w:rsidRDefault="00863CDC" w:rsidP="008D3458">
      <w:pPr>
        <w:pStyle w:val="ListParagraph"/>
        <w:ind w:left="153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74AC1EC" w14:textId="77777777" w:rsidR="00F20720" w:rsidRDefault="00F20720" w:rsidP="00F20720">
      <w:pPr>
        <w:pStyle w:val="Heading1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29" w:name="_Toc451779731"/>
      <w:r w:rsidRPr="0070065D">
        <w:rPr>
          <w:rFonts w:ascii="Times New Roman" w:hAnsi="Times New Roman" w:cs="Times New Roman"/>
          <w:noProof/>
          <w:sz w:val="32"/>
          <w:szCs w:val="32"/>
          <w:lang w:eastAsia="en-IN"/>
        </w:rPr>
        <w:t>2.7 Purchase Back Order:-</w:t>
      </w:r>
      <w:bookmarkEnd w:id="29"/>
    </w:p>
    <w:p w14:paraId="49FE3E2B" w14:textId="77777777" w:rsidR="004553D4" w:rsidRDefault="004553D4" w:rsidP="004553D4">
      <w:pPr>
        <w:rPr>
          <w:lang w:eastAsia="en-IN"/>
        </w:rPr>
      </w:pPr>
    </w:p>
    <w:p w14:paraId="39A3E3BE" w14:textId="77777777" w:rsidR="004553D4" w:rsidRPr="003361D7" w:rsidRDefault="004553D4" w:rsidP="003361D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361D7">
        <w:rPr>
          <w:rFonts w:ascii="Times New Roman" w:hAnsi="Times New Roman" w:cs="Times New Roman"/>
          <w:sz w:val="24"/>
          <w:szCs w:val="24"/>
          <w:lang w:eastAsia="en-IN"/>
        </w:rPr>
        <w:t>In this you can do purchase back order,</w:t>
      </w:r>
      <w:r w:rsidR="003361D7"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>those all record</w:t>
      </w:r>
      <w:r w:rsidR="003361D7" w:rsidRPr="003361D7">
        <w:rPr>
          <w:rFonts w:ascii="Times New Roman" w:hAnsi="Times New Roman" w:cs="Times New Roman"/>
          <w:sz w:val="24"/>
          <w:szCs w:val="24"/>
          <w:lang w:eastAsia="en-IN"/>
        </w:rPr>
        <w:t>s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3361D7">
        <w:rPr>
          <w:rFonts w:ascii="Times New Roman" w:hAnsi="Times New Roman" w:cs="Times New Roman"/>
          <w:sz w:val="24"/>
          <w:szCs w:val="24"/>
          <w:lang w:eastAsia="en-IN"/>
        </w:rPr>
        <w:t>comes</w:t>
      </w:r>
      <w:proofErr w:type="gramEnd"/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from “purchase order”.</w:t>
      </w:r>
    </w:p>
    <w:p w14:paraId="5F64CDFB" w14:textId="77777777" w:rsidR="004553D4" w:rsidRPr="003361D7" w:rsidRDefault="004553D4" w:rsidP="003361D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361D7">
        <w:rPr>
          <w:rFonts w:ascii="Times New Roman" w:hAnsi="Times New Roman" w:cs="Times New Roman"/>
          <w:sz w:val="24"/>
          <w:szCs w:val="24"/>
          <w:lang w:eastAsia="en-IN"/>
        </w:rPr>
        <w:t>When</w:t>
      </w:r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“Partial Shipment” option “Yes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” then you can create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purchase invoice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with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invoice quantity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less than or equal to</w:t>
      </w:r>
      <w:r w:rsidR="003361D7"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the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physical quantity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>. If you enter invoice quant</w:t>
      </w:r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ity less than </w:t>
      </w:r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lastRenderedPageBreak/>
        <w:t xml:space="preserve">physical quantity, then in Back Order </w:t>
      </w:r>
      <w:proofErr w:type="gramStart"/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t>panel  remaining</w:t>
      </w:r>
      <w:proofErr w:type="gramEnd"/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quantity of order show also unchecked product will show. Here you can do back order of those remaining order</w:t>
      </w:r>
      <w:r w:rsidR="003361D7" w:rsidRPr="003361D7">
        <w:rPr>
          <w:rFonts w:ascii="Times New Roman" w:hAnsi="Times New Roman" w:cs="Times New Roman"/>
          <w:sz w:val="24"/>
          <w:szCs w:val="24"/>
          <w:lang w:eastAsia="en-IN"/>
        </w:rPr>
        <w:t>s</w:t>
      </w:r>
      <w:r w:rsidR="00493115" w:rsidRPr="003361D7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14:paraId="393F0DD8" w14:textId="77777777" w:rsidR="00493115" w:rsidRPr="003361D7" w:rsidRDefault="00493115" w:rsidP="003361D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When “Partial Shipment” option “No” then you can create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purchase invoice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with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invoice quantity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less than or equal to</w:t>
      </w:r>
      <w:r w:rsidR="003361D7">
        <w:rPr>
          <w:rFonts w:ascii="Times New Roman" w:hAnsi="Times New Roman" w:cs="Times New Roman"/>
          <w:sz w:val="24"/>
          <w:szCs w:val="24"/>
          <w:lang w:eastAsia="en-IN"/>
        </w:rPr>
        <w:t xml:space="preserve"> the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3361D7">
        <w:rPr>
          <w:rFonts w:ascii="Times New Roman" w:hAnsi="Times New Roman" w:cs="Times New Roman"/>
          <w:b/>
          <w:sz w:val="24"/>
          <w:szCs w:val="24"/>
          <w:lang w:eastAsia="en-IN"/>
        </w:rPr>
        <w:t>physical quantity</w:t>
      </w:r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. If you enter invoice quantity less than physical quantity, then in Back Order </w:t>
      </w:r>
      <w:proofErr w:type="gramStart"/>
      <w:r w:rsidRPr="003361D7">
        <w:rPr>
          <w:rFonts w:ascii="Times New Roman" w:hAnsi="Times New Roman" w:cs="Times New Roman"/>
          <w:sz w:val="24"/>
          <w:szCs w:val="24"/>
          <w:lang w:eastAsia="en-IN"/>
        </w:rPr>
        <w:t>panel  remaining</w:t>
      </w:r>
      <w:proofErr w:type="gramEnd"/>
      <w:r w:rsidRPr="003361D7">
        <w:rPr>
          <w:rFonts w:ascii="Times New Roman" w:hAnsi="Times New Roman" w:cs="Times New Roman"/>
          <w:sz w:val="24"/>
          <w:szCs w:val="24"/>
          <w:lang w:eastAsia="en-IN"/>
        </w:rPr>
        <w:t xml:space="preserve"> quantity of order not show only unchecked product will show. Here you can do back order of only unchecked order.</w:t>
      </w:r>
    </w:p>
    <w:p w14:paraId="4302F461" w14:textId="77777777" w:rsidR="00493115" w:rsidRPr="004553D4" w:rsidRDefault="00276053" w:rsidP="004553D4">
      <w:pPr>
        <w:rPr>
          <w:lang w:eastAsia="en-IN"/>
        </w:rPr>
      </w:pPr>
      <w:r w:rsidRPr="003361D7">
        <w:rPr>
          <w:rFonts w:ascii="Times New Roman" w:hAnsi="Times New Roman" w:cs="Times New Roman"/>
          <w:b/>
          <w:noProof/>
          <w:sz w:val="28"/>
          <w:szCs w:val="28"/>
          <w:u w:val="single"/>
          <w:lang w:val="en-US"/>
        </w:rPr>
        <w:drawing>
          <wp:inline distT="0" distB="0" distL="0" distR="0" wp14:anchorId="0D701FB4" wp14:editId="7ABA984F">
            <wp:extent cx="5736473" cy="2655216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473" cy="265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61011" w14:textId="77777777" w:rsidR="00394C99" w:rsidRPr="003361D7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361D7">
        <w:rPr>
          <w:rFonts w:ascii="Times New Roman" w:hAnsi="Times New Roman" w:cs="Times New Roman"/>
          <w:b/>
          <w:sz w:val="28"/>
          <w:szCs w:val="28"/>
        </w:rPr>
        <w:t>Sorting</w:t>
      </w:r>
      <w:r w:rsidRPr="003361D7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5D834C6B" w14:textId="77777777" w:rsidR="00287AFB" w:rsidRPr="00D32ABD" w:rsidRDefault="00287AF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1178276" w14:textId="77777777" w:rsidR="00394C99" w:rsidRPr="003361D7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361D7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the header of the list </w:t>
      </w:r>
      <w:proofErr w:type="gramStart"/>
      <w:r w:rsidRPr="003361D7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3361D7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4DF49752" w14:textId="63721678" w:rsidR="00394C99" w:rsidRDefault="00394C99" w:rsidP="00394C99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B5E164E" w14:textId="77777777" w:rsidR="00394C99" w:rsidRDefault="00394C99" w:rsidP="00394C99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38A8F4C" w14:textId="77777777" w:rsidR="00394C99" w:rsidRPr="00D32ABD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32AB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D32ABD">
        <w:rPr>
          <w:noProof/>
          <w:lang w:val="en-US"/>
        </w:rPr>
        <w:drawing>
          <wp:inline distT="0" distB="0" distL="0" distR="0" wp14:anchorId="398A1AF5" wp14:editId="0238EB18">
            <wp:extent cx="459441" cy="190500"/>
            <wp:effectExtent l="0" t="0" r="0" b="0"/>
            <wp:docPr id="1006" name="Picture 1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80BBD" w14:textId="77777777" w:rsidR="00394C99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D6FCD1" w14:textId="77777777" w:rsidR="00394C99" w:rsidRDefault="007C3922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9FB323" wp14:editId="5DCC56A0">
            <wp:extent cx="5581015" cy="655608"/>
            <wp:effectExtent l="0" t="0" r="635" b="0"/>
            <wp:docPr id="1016" name="Picture 1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" name="Picture 1016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176" cy="66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DCFBE" w14:textId="77777777" w:rsidR="00394C99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B078291" w14:textId="77777777" w:rsidR="00394C99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sz w:val="24"/>
          <w:szCs w:val="24"/>
        </w:rPr>
        <w:t>Here you can search a</w:t>
      </w:r>
      <w:r>
        <w:rPr>
          <w:rFonts w:ascii="Times New Roman" w:hAnsi="Times New Roman" w:cs="Times New Roman"/>
          <w:sz w:val="24"/>
          <w:szCs w:val="24"/>
        </w:rPr>
        <w:t>ccording to the field of Order</w:t>
      </w:r>
      <w:r w:rsidRPr="00D32A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No.,</w:t>
      </w:r>
      <w:r>
        <w:rPr>
          <w:rFonts w:ascii="Times New Roman" w:hAnsi="Times New Roman" w:cs="Times New Roman"/>
          <w:sz w:val="24"/>
          <w:szCs w:val="24"/>
        </w:rPr>
        <w:t>Order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Date,Supplier </w:t>
      </w:r>
      <w:r>
        <w:rPr>
          <w:rFonts w:ascii="Times New Roman" w:hAnsi="Times New Roman" w:cs="Times New Roman"/>
          <w:sz w:val="24"/>
          <w:szCs w:val="24"/>
        </w:rPr>
        <w:t>name</w:t>
      </w:r>
      <w:r w:rsidRPr="00D32A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Product Id</w:t>
      </w:r>
      <w:r w:rsidRPr="00D32ABD">
        <w:rPr>
          <w:rFonts w:ascii="Times New Roman" w:hAnsi="Times New Roman" w:cs="Times New Roman"/>
          <w:sz w:val="24"/>
          <w:szCs w:val="24"/>
        </w:rPr>
        <w:t>,</w:t>
      </w:r>
      <w:r w:rsidR="00D155ED">
        <w:rPr>
          <w:rFonts w:ascii="Times New Roman" w:hAnsi="Times New Roman" w:cs="Times New Roman"/>
          <w:sz w:val="24"/>
          <w:szCs w:val="24"/>
        </w:rPr>
        <w:t xml:space="preserve"> Product Name,Unit name,quantity </w:t>
      </w:r>
      <w:r w:rsidRPr="00D32ABD">
        <w:rPr>
          <w:rFonts w:ascii="Times New Roman" w:hAnsi="Times New Roman" w:cs="Times New Roman"/>
          <w:sz w:val="24"/>
          <w:szCs w:val="24"/>
        </w:rPr>
        <w:t>than you will get a</w:t>
      </w:r>
      <w:r w:rsidR="00532BDF">
        <w:rPr>
          <w:rFonts w:ascii="Times New Roman" w:hAnsi="Times New Roman" w:cs="Times New Roman"/>
          <w:sz w:val="24"/>
          <w:szCs w:val="24"/>
        </w:rPr>
        <w:t xml:space="preserve"> list of related back order record</w:t>
      </w:r>
      <w:r w:rsidRPr="00D32A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28C6A5" w14:textId="77777777" w:rsidR="00CD2442" w:rsidRPr="00D32ABD" w:rsidRDefault="00CD2442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9599D34" w14:textId="77777777" w:rsidR="00394C99" w:rsidRPr="00D32ABD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Search-</w:t>
      </w:r>
      <w:r w:rsidRPr="00D32ABD">
        <w:rPr>
          <w:rFonts w:ascii="Times New Roman" w:hAnsi="Times New Roman" w:cs="Times New Roman"/>
          <w:sz w:val="24"/>
          <w:szCs w:val="24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4E0BD08B" wp14:editId="364C5185">
            <wp:extent cx="390525" cy="180975"/>
            <wp:effectExtent l="0" t="0" r="9525" b="9525"/>
            <wp:docPr id="1008" name="Picture 1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D32ABD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D32ABD">
        <w:rPr>
          <w:rFonts w:ascii="Times New Roman" w:hAnsi="Times New Roman" w:cs="Times New Roman"/>
          <w:sz w:val="24"/>
          <w:szCs w:val="24"/>
        </w:rPr>
        <w:t xml:space="preserve"> you get records according to search  criteria in a record list.</w:t>
      </w:r>
    </w:p>
    <w:p w14:paraId="2DF0B7FF" w14:textId="77777777" w:rsidR="00394C99" w:rsidRDefault="00394C99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CF7EE4" w14:textId="77777777" w:rsidR="00394C99" w:rsidRPr="00D32ABD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32ABD">
        <w:rPr>
          <w:rFonts w:ascii="Times New Roman" w:hAnsi="Times New Roman" w:cs="Times New Roman"/>
          <w:b/>
          <w:sz w:val="24"/>
          <w:szCs w:val="24"/>
        </w:rPr>
        <w:t>Refresh-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8E019CF" wp14:editId="384AE068">
            <wp:extent cx="278296" cy="152400"/>
            <wp:effectExtent l="0" t="0" r="7620" b="0"/>
            <wp:docPr id="1009" name="Picture 1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32ABD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6143AEB8" w14:textId="77777777" w:rsidR="00394C99" w:rsidRDefault="00394C9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7C92A407" w14:textId="77777777" w:rsidR="00394C99" w:rsidRPr="00D32ABD" w:rsidRDefault="00394C9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D32ABD">
        <w:rPr>
          <w:noProof/>
          <w:lang w:val="en-US"/>
        </w:rPr>
        <w:drawing>
          <wp:inline distT="0" distB="0" distL="0" distR="0" wp14:anchorId="2B8FD731" wp14:editId="483F2B5F">
            <wp:extent cx="190500" cy="171450"/>
            <wp:effectExtent l="0" t="0" r="0" b="0"/>
            <wp:docPr id="1014" name="Picture 1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BA2EC" w14:textId="77777777" w:rsidR="00394C99" w:rsidRPr="00D32ABD" w:rsidRDefault="00394C9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2AB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You can edit the record when click on the edit button.</w:t>
      </w:r>
    </w:p>
    <w:p w14:paraId="7395ED4E" w14:textId="03241976" w:rsidR="00394C99" w:rsidRPr="006412F8" w:rsidRDefault="00394C99" w:rsidP="00437803">
      <w:pPr>
        <w:rPr>
          <w:rFonts w:ascii="Times New Roman" w:hAnsi="Times New Roman" w:cs="Times New Roman"/>
          <w:b/>
          <w:noProof/>
          <w:sz w:val="28"/>
          <w:szCs w:val="28"/>
          <w:u w:val="single"/>
          <w:lang w:eastAsia="en-IN"/>
        </w:rPr>
      </w:pPr>
    </w:p>
    <w:p w14:paraId="59BDC4AB" w14:textId="77777777" w:rsidR="00A01DA3" w:rsidRPr="00276053" w:rsidRDefault="007448CA" w:rsidP="00276053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053">
        <w:rPr>
          <w:rFonts w:ascii="Times New Roman" w:hAnsi="Times New Roman" w:cs="Times New Roman"/>
          <w:noProof/>
          <w:sz w:val="24"/>
          <w:szCs w:val="24"/>
          <w:lang w:eastAsia="en-IN"/>
        </w:rPr>
        <w:t>When you click on the edit button,then open the  related record for editing.</w:t>
      </w:r>
      <w:r w:rsidR="00276053" w:rsidRPr="00276053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only save the record for back order.When you save the record, Then record</w:t>
      </w:r>
      <w:r w:rsidR="00276053">
        <w:rPr>
          <w:rFonts w:ascii="Times New Roman" w:hAnsi="Times New Roman" w:cs="Times New Roman"/>
          <w:noProof/>
          <w:sz w:val="24"/>
          <w:szCs w:val="24"/>
          <w:lang w:eastAsia="en-IN"/>
        </w:rPr>
        <w:t>ed</w:t>
      </w:r>
      <w:r w:rsidR="00276053" w:rsidRPr="0027605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move from</w:t>
      </w:r>
      <w:r w:rsidR="0027605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276053" w:rsidRPr="0027605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.</w:t>
      </w:r>
    </w:p>
    <w:p w14:paraId="602EAD5C" w14:textId="77777777" w:rsidR="00A01DA3" w:rsidRDefault="007448CA" w:rsidP="00437803">
      <w:pPr>
        <w:rPr>
          <w:rFonts w:ascii="Times New Roman" w:hAnsi="Times New Roman" w:cs="Times New Roman"/>
          <w:b/>
          <w:noProof/>
          <w:sz w:val="28"/>
          <w:szCs w:val="28"/>
          <w:u w:val="single"/>
          <w:lang w:eastAsia="en-IN"/>
        </w:rPr>
      </w:pPr>
      <w:r w:rsidRPr="006412F8">
        <w:rPr>
          <w:rFonts w:ascii="Times New Roman" w:hAnsi="Times New Roman" w:cs="Times New Roman"/>
          <w:b/>
          <w:noProof/>
          <w:sz w:val="28"/>
          <w:szCs w:val="28"/>
          <w:u w:val="single"/>
          <w:lang w:val="en-US"/>
        </w:rPr>
        <w:drawing>
          <wp:inline distT="0" distB="0" distL="0" distR="0" wp14:anchorId="561AC0C6" wp14:editId="3C345FE0">
            <wp:extent cx="5661512" cy="2613667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512" cy="2613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D8912" w14:textId="77777777" w:rsidR="00A32EC6" w:rsidRDefault="00A32EC6" w:rsidP="00437803">
      <w:pPr>
        <w:rPr>
          <w:rFonts w:ascii="Times New Roman" w:hAnsi="Times New Roman" w:cs="Times New Roman"/>
          <w:b/>
          <w:noProof/>
          <w:sz w:val="28"/>
          <w:szCs w:val="28"/>
          <w:u w:val="single"/>
          <w:lang w:eastAsia="en-IN"/>
        </w:rPr>
      </w:pPr>
    </w:p>
    <w:p w14:paraId="774071E5" w14:textId="77777777" w:rsidR="00A32EC6" w:rsidRPr="00424D78" w:rsidRDefault="00A32EC6" w:rsidP="00437803">
      <w:pPr>
        <w:rPr>
          <w:rFonts w:ascii="Times New Roman" w:hAnsi="Times New Roman" w:cs="Times New Roman"/>
          <w:b/>
          <w:noProof/>
          <w:sz w:val="28"/>
          <w:szCs w:val="28"/>
          <w:u w:val="single"/>
          <w:lang w:eastAsia="en-IN"/>
        </w:rPr>
      </w:pPr>
    </w:p>
    <w:p w14:paraId="7E5E4FDB" w14:textId="77777777" w:rsidR="00276053" w:rsidRDefault="00276053" w:rsidP="00287AFB">
      <w:pPr>
        <w:pStyle w:val="Heading1"/>
        <w:jc w:val="both"/>
        <w:rPr>
          <w:noProof/>
          <w:lang w:eastAsia="en-IN"/>
        </w:rPr>
      </w:pPr>
    </w:p>
    <w:p w14:paraId="032A7388" w14:textId="77777777" w:rsidR="00276053" w:rsidRDefault="00276053" w:rsidP="00287AFB">
      <w:pPr>
        <w:pStyle w:val="Heading1"/>
        <w:jc w:val="both"/>
        <w:rPr>
          <w:noProof/>
          <w:lang w:eastAsia="en-IN"/>
        </w:rPr>
      </w:pPr>
    </w:p>
    <w:p w14:paraId="0E9EDC56" w14:textId="77777777" w:rsidR="00276053" w:rsidRDefault="00276053" w:rsidP="00287AFB">
      <w:pPr>
        <w:pStyle w:val="Heading1"/>
        <w:jc w:val="both"/>
        <w:rPr>
          <w:noProof/>
          <w:lang w:eastAsia="en-IN"/>
        </w:rPr>
      </w:pPr>
    </w:p>
    <w:p w14:paraId="7F777DFF" w14:textId="77777777" w:rsidR="00276053" w:rsidRDefault="00276053" w:rsidP="00287AFB">
      <w:pPr>
        <w:pStyle w:val="Heading1"/>
        <w:jc w:val="both"/>
        <w:rPr>
          <w:noProof/>
          <w:lang w:eastAsia="en-IN"/>
        </w:rPr>
      </w:pPr>
    </w:p>
    <w:p w14:paraId="26299DAB" w14:textId="77777777" w:rsidR="00276053" w:rsidRDefault="00276053" w:rsidP="00287AFB">
      <w:pPr>
        <w:pStyle w:val="Heading1"/>
        <w:jc w:val="both"/>
        <w:rPr>
          <w:noProof/>
          <w:lang w:eastAsia="en-IN"/>
        </w:rPr>
      </w:pPr>
    </w:p>
    <w:p w14:paraId="259270AE" w14:textId="77777777" w:rsidR="00F55149" w:rsidRDefault="00F55149" w:rsidP="00287AFB">
      <w:pPr>
        <w:pStyle w:val="Heading1"/>
        <w:jc w:val="both"/>
        <w:rPr>
          <w:noProof/>
          <w:lang w:eastAsia="en-IN"/>
        </w:rPr>
      </w:pPr>
    </w:p>
    <w:p w14:paraId="7DF98897" w14:textId="77777777" w:rsidR="00276053" w:rsidRDefault="00276053" w:rsidP="00276053">
      <w:pPr>
        <w:rPr>
          <w:lang w:eastAsia="en-IN"/>
        </w:rPr>
      </w:pPr>
    </w:p>
    <w:p w14:paraId="68FA10B3" w14:textId="77777777" w:rsidR="00276053" w:rsidRDefault="00276053" w:rsidP="00276053">
      <w:pPr>
        <w:rPr>
          <w:lang w:eastAsia="en-IN"/>
        </w:rPr>
      </w:pPr>
    </w:p>
    <w:p w14:paraId="5C5F8901" w14:textId="77777777" w:rsidR="00276053" w:rsidRDefault="00276053" w:rsidP="00276053">
      <w:pPr>
        <w:rPr>
          <w:lang w:eastAsia="en-IN"/>
        </w:rPr>
      </w:pPr>
    </w:p>
    <w:p w14:paraId="5817CD5E" w14:textId="77777777" w:rsidR="00276053" w:rsidRDefault="00276053" w:rsidP="00276053">
      <w:pPr>
        <w:rPr>
          <w:lang w:eastAsia="en-IN"/>
        </w:rPr>
      </w:pPr>
    </w:p>
    <w:p w14:paraId="242E7F78" w14:textId="77777777" w:rsidR="00276053" w:rsidRDefault="00276053" w:rsidP="00276053">
      <w:pPr>
        <w:rPr>
          <w:lang w:eastAsia="en-IN"/>
        </w:rPr>
      </w:pPr>
    </w:p>
    <w:p w14:paraId="26DCDCC9" w14:textId="77777777" w:rsidR="00276053" w:rsidRPr="00276053" w:rsidRDefault="00276053" w:rsidP="00276053">
      <w:pPr>
        <w:pStyle w:val="Heading1"/>
        <w:rPr>
          <w:rFonts w:ascii="Times New Roman" w:hAnsi="Times New Roman" w:cs="Times New Roman"/>
          <w:sz w:val="32"/>
          <w:szCs w:val="32"/>
          <w:lang w:eastAsia="en-IN"/>
        </w:rPr>
      </w:pPr>
      <w:bookmarkStart w:id="30" w:name="_Toc451779732"/>
      <w:r w:rsidRPr="00276053">
        <w:rPr>
          <w:rFonts w:ascii="Times New Roman" w:hAnsi="Times New Roman" w:cs="Times New Roman"/>
          <w:noProof/>
          <w:sz w:val="32"/>
          <w:szCs w:val="32"/>
          <w:lang w:eastAsia="en-IN"/>
        </w:rPr>
        <w:lastRenderedPageBreak/>
        <w:t>2.8 Purchase Good Receive:-</w:t>
      </w:r>
      <w:bookmarkEnd w:id="30"/>
      <w:r w:rsidRPr="00276053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 </w:t>
      </w:r>
    </w:p>
    <w:p w14:paraId="020EDBB9" w14:textId="77777777" w:rsidR="00F55149" w:rsidRDefault="00F55149" w:rsidP="00287AFB">
      <w:pPr>
        <w:pStyle w:val="ListParagraph"/>
        <w:ind w:left="405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0F0FED60" w14:textId="77777777" w:rsidR="008D3458" w:rsidRPr="003C761D" w:rsidRDefault="00B74C40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71128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you can save</w:t>
      </w:r>
      <w:r w:rsidR="006412F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="0071128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when</w:t>
      </w:r>
      <w:r w:rsidR="00261BE9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will receive</w:t>
      </w:r>
      <w:r w:rsidR="0071128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roduct from </w:t>
      </w:r>
      <w:r w:rsidR="006412F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711288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supplier</w:t>
      </w:r>
      <w:r w:rsidR="00261BE9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11232F2" w14:textId="77777777" w:rsidR="003414DC" w:rsidRPr="003C761D" w:rsidRDefault="00261BE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864D2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you can got the all s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aved good received  record and H</w:t>
      </w:r>
      <w:r w:rsidR="00864D2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re you 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can edit,view,print the record  also you search &amp; sort.</w:t>
      </w:r>
    </w:p>
    <w:p w14:paraId="62397229" w14:textId="77777777" w:rsidR="003414DC" w:rsidRPr="00B74C40" w:rsidRDefault="003414DC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65A4E5F" wp14:editId="363719C0">
            <wp:extent cx="5779974" cy="2850815"/>
            <wp:effectExtent l="0" t="0" r="0" b="6985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 44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974" cy="285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D7FA9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b/>
          <w:sz w:val="28"/>
          <w:szCs w:val="28"/>
        </w:rPr>
        <w:t>Sorting</w:t>
      </w:r>
      <w:r w:rsidRPr="003C761D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5C775E65" w14:textId="77777777" w:rsidR="005676C1" w:rsidRPr="003C761D" w:rsidRDefault="005676C1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A6D2706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</w:t>
      </w:r>
      <w:r w:rsidR="003C761D" w:rsidRPr="003C761D">
        <w:rPr>
          <w:rFonts w:ascii="Times New Roman" w:hAnsi="Times New Roman" w:cs="Times New Roman"/>
          <w:sz w:val="24"/>
          <w:szCs w:val="24"/>
        </w:rPr>
        <w:t xml:space="preserve">the </w:t>
      </w:r>
      <w:r w:rsidRPr="003C761D">
        <w:rPr>
          <w:rFonts w:ascii="Times New Roman" w:hAnsi="Times New Roman" w:cs="Times New Roman"/>
          <w:sz w:val="24"/>
          <w:szCs w:val="24"/>
        </w:rPr>
        <w:t xml:space="preserve">header of the list </w:t>
      </w:r>
      <w:proofErr w:type="gramStart"/>
      <w:r w:rsidRPr="003C761D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3C761D">
        <w:rPr>
          <w:rFonts w:ascii="Times New Roman" w:hAnsi="Times New Roman" w:cs="Times New Roman"/>
          <w:sz w:val="24"/>
          <w:szCs w:val="24"/>
        </w:rPr>
        <w:t xml:space="preserve">which is underlined). </w:t>
      </w:r>
    </w:p>
    <w:p w14:paraId="787F0551" w14:textId="7AE3B70F" w:rsidR="00491F67" w:rsidRDefault="00491F67" w:rsidP="00491F67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</w:p>
    <w:p w14:paraId="3BFBE318" w14:textId="77777777" w:rsidR="00491F67" w:rsidRDefault="00491F67" w:rsidP="00491F67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</w:p>
    <w:p w14:paraId="4943F47F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3C761D">
        <w:rPr>
          <w:noProof/>
          <w:lang w:val="en-US"/>
        </w:rPr>
        <w:drawing>
          <wp:inline distT="0" distB="0" distL="0" distR="0" wp14:anchorId="235D7DAC" wp14:editId="54AB0760">
            <wp:extent cx="459441" cy="190500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791BD" w14:textId="77777777" w:rsidR="00491F67" w:rsidRDefault="00491F67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6EE52F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046CA30" wp14:editId="5139E15E">
            <wp:extent cx="5943600" cy="867846"/>
            <wp:effectExtent l="0" t="0" r="0" b="889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 370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419" cy="884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B40FF" w14:textId="77777777" w:rsidR="00491F67" w:rsidRDefault="00491F67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6CD95977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sz w:val="24"/>
          <w:szCs w:val="24"/>
        </w:rPr>
        <w:t xml:space="preserve">Here you can search according to the field of Invoice </w:t>
      </w:r>
      <w:proofErr w:type="gramStart"/>
      <w:r w:rsidRPr="003C761D">
        <w:rPr>
          <w:rFonts w:ascii="Times New Roman" w:hAnsi="Times New Roman" w:cs="Times New Roman"/>
          <w:sz w:val="24"/>
          <w:szCs w:val="24"/>
        </w:rPr>
        <w:t>No.,Invoice</w:t>
      </w:r>
      <w:proofErr w:type="gramEnd"/>
      <w:r w:rsidRPr="003C761D">
        <w:rPr>
          <w:rFonts w:ascii="Times New Roman" w:hAnsi="Times New Roman" w:cs="Times New Roman"/>
          <w:sz w:val="24"/>
          <w:szCs w:val="24"/>
        </w:rPr>
        <w:t xml:space="preserve"> Date,Supplier Invoice No.,Supp</w:t>
      </w:r>
      <w:r w:rsidR="00596FF5" w:rsidRPr="003C761D">
        <w:rPr>
          <w:rFonts w:ascii="Times New Roman" w:hAnsi="Times New Roman" w:cs="Times New Roman"/>
          <w:sz w:val="24"/>
          <w:szCs w:val="24"/>
        </w:rPr>
        <w:t>lier Invoice Date.,</w:t>
      </w:r>
      <w:r w:rsidRPr="003C761D">
        <w:rPr>
          <w:rFonts w:ascii="Times New Roman" w:hAnsi="Times New Roman" w:cs="Times New Roman"/>
          <w:sz w:val="24"/>
          <w:szCs w:val="24"/>
        </w:rPr>
        <w:t xml:space="preserve">Supplier than you </w:t>
      </w:r>
      <w:r w:rsidR="00596FF5" w:rsidRPr="003C761D">
        <w:rPr>
          <w:rFonts w:ascii="Times New Roman" w:hAnsi="Times New Roman" w:cs="Times New Roman"/>
          <w:sz w:val="24"/>
          <w:szCs w:val="24"/>
        </w:rPr>
        <w:t xml:space="preserve">will get </w:t>
      </w:r>
      <w:r w:rsidR="003C761D" w:rsidRPr="003C761D">
        <w:rPr>
          <w:rFonts w:ascii="Times New Roman" w:hAnsi="Times New Roman" w:cs="Times New Roman"/>
          <w:sz w:val="24"/>
          <w:szCs w:val="24"/>
        </w:rPr>
        <w:t xml:space="preserve">a </w:t>
      </w:r>
      <w:r w:rsidR="00596FF5" w:rsidRPr="003C761D">
        <w:rPr>
          <w:rFonts w:ascii="Times New Roman" w:hAnsi="Times New Roman" w:cs="Times New Roman"/>
          <w:sz w:val="24"/>
          <w:szCs w:val="24"/>
        </w:rPr>
        <w:t>list of related purchase goods receive</w:t>
      </w:r>
      <w:r w:rsidRPr="003C761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4A1A79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AE671B1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b/>
          <w:sz w:val="24"/>
          <w:szCs w:val="24"/>
        </w:rPr>
        <w:t>Search-</w:t>
      </w:r>
      <w:r w:rsidRPr="003C761D">
        <w:rPr>
          <w:rFonts w:ascii="Times New Roman" w:hAnsi="Times New Roman" w:cs="Times New Roman"/>
          <w:sz w:val="24"/>
          <w:szCs w:val="24"/>
        </w:rPr>
        <w:t xml:space="preserve"> </w:t>
      </w:r>
      <w:r w:rsidRPr="003C761D">
        <w:rPr>
          <w:noProof/>
          <w:lang w:val="en-US"/>
        </w:rPr>
        <w:drawing>
          <wp:inline distT="0" distB="0" distL="0" distR="0" wp14:anchorId="5A761CF3" wp14:editId="00417105">
            <wp:extent cx="390525" cy="180975"/>
            <wp:effectExtent l="0" t="0" r="9525" b="9525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C761D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3C761D" w:rsidRPr="003C761D">
        <w:rPr>
          <w:rFonts w:ascii="Times New Roman" w:hAnsi="Times New Roman" w:cs="Times New Roman"/>
          <w:sz w:val="24"/>
          <w:szCs w:val="24"/>
        </w:rPr>
        <w:t xml:space="preserve">the </w:t>
      </w:r>
      <w:r w:rsidRPr="003C761D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3C761D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3C761D">
        <w:rPr>
          <w:rFonts w:ascii="Times New Roman" w:hAnsi="Times New Roman" w:cs="Times New Roman"/>
          <w:sz w:val="24"/>
          <w:szCs w:val="24"/>
        </w:rPr>
        <w:t xml:space="preserve"> you ge</w:t>
      </w:r>
      <w:r w:rsidR="003C761D" w:rsidRPr="003C761D">
        <w:rPr>
          <w:rFonts w:ascii="Times New Roman" w:hAnsi="Times New Roman" w:cs="Times New Roman"/>
          <w:sz w:val="24"/>
          <w:szCs w:val="24"/>
        </w:rPr>
        <w:t>t records according to search</w:t>
      </w:r>
      <w:r w:rsidRPr="003C761D">
        <w:rPr>
          <w:rFonts w:ascii="Times New Roman" w:hAnsi="Times New Roman" w:cs="Times New Roman"/>
          <w:sz w:val="24"/>
          <w:szCs w:val="24"/>
        </w:rPr>
        <w:t xml:space="preserve">  criteria in a record list.</w:t>
      </w:r>
    </w:p>
    <w:p w14:paraId="55A4760E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51E05D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b/>
          <w:sz w:val="24"/>
          <w:szCs w:val="24"/>
        </w:rPr>
        <w:t>Refresh-</w:t>
      </w: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9997F04" wp14:editId="40AAB11E">
            <wp:extent cx="278296" cy="152400"/>
            <wp:effectExtent l="0" t="0" r="7620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C761D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3C761D" w:rsidRPr="003C761D">
        <w:rPr>
          <w:rFonts w:ascii="Times New Roman" w:hAnsi="Times New Roman" w:cs="Times New Roman"/>
          <w:sz w:val="24"/>
          <w:szCs w:val="24"/>
        </w:rPr>
        <w:t>s,</w:t>
      </w:r>
      <w:r w:rsidRPr="003C761D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3C761D" w:rsidRPr="003C761D">
        <w:rPr>
          <w:rFonts w:ascii="Times New Roman" w:hAnsi="Times New Roman" w:cs="Times New Roman"/>
          <w:sz w:val="24"/>
          <w:szCs w:val="24"/>
        </w:rPr>
        <w:t xml:space="preserve">the </w:t>
      </w:r>
      <w:r w:rsidRPr="003C761D">
        <w:rPr>
          <w:rFonts w:ascii="Times New Roman" w:hAnsi="Times New Roman" w:cs="Times New Roman"/>
          <w:sz w:val="24"/>
          <w:szCs w:val="24"/>
        </w:rPr>
        <w:t>refresh button.</w:t>
      </w:r>
    </w:p>
    <w:p w14:paraId="5D190B20" w14:textId="77777777" w:rsidR="00491F67" w:rsidRDefault="00491F67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24CCC56F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5EBF01FF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3C761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F59AD01" wp14:editId="5E4EE8C9">
            <wp:extent cx="276225" cy="190500"/>
            <wp:effectExtent l="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C8933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BE84324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58649F35" w14:textId="77777777" w:rsidR="00491F67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73C9A02" w14:textId="77777777" w:rsidR="003C761D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3C761D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3C761D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5AED0BD4" w14:textId="77777777" w:rsidR="003C761D" w:rsidRDefault="003C761D" w:rsidP="003C761D">
      <w:pPr>
        <w:pStyle w:val="ListParagraph"/>
        <w:ind w:left="-207"/>
        <w:rPr>
          <w:rFonts w:ascii="Times New Roman" w:hAnsi="Times New Roman" w:cs="Times New Roman"/>
          <w:b/>
          <w:sz w:val="24"/>
          <w:szCs w:val="24"/>
          <w:lang w:eastAsia="en-IN"/>
        </w:rPr>
      </w:pPr>
    </w:p>
    <w:p w14:paraId="52EB9A55" w14:textId="3487A486" w:rsidR="003C761D" w:rsidRDefault="003C761D" w:rsidP="00AA397A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38C924F" w14:textId="77777777" w:rsidR="003C761D" w:rsidRDefault="003C761D" w:rsidP="003C761D">
      <w:pPr>
        <w:pStyle w:val="ListParagraph"/>
        <w:ind w:left="-207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2D5BBF7" w14:textId="77777777" w:rsidR="00491F67" w:rsidRPr="003C761D" w:rsidRDefault="00491F67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C761D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3C761D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3C761D">
        <w:rPr>
          <w:rFonts w:ascii="Times New Roman" w:hAnsi="Times New Roman" w:cs="Times New Roman"/>
          <w:sz w:val="24"/>
          <w:szCs w:val="24"/>
          <w:lang w:eastAsia="en-IN"/>
        </w:rPr>
        <w:t xml:space="preserve"> the panel w</w:t>
      </w:r>
      <w:r w:rsidR="005D7943" w:rsidRPr="003C761D">
        <w:rPr>
          <w:rFonts w:ascii="Times New Roman" w:hAnsi="Times New Roman" w:cs="Times New Roman"/>
          <w:sz w:val="24"/>
          <w:szCs w:val="24"/>
          <w:lang w:eastAsia="en-IN"/>
        </w:rPr>
        <w:t xml:space="preserve">ill open with the purchase goods receive </w:t>
      </w:r>
      <w:r w:rsidRPr="003C761D">
        <w:rPr>
          <w:rFonts w:ascii="Times New Roman" w:hAnsi="Times New Roman" w:cs="Times New Roman"/>
          <w:sz w:val="24"/>
          <w:szCs w:val="24"/>
          <w:lang w:eastAsia="en-IN"/>
        </w:rPr>
        <w:t>record related to this view button.</w:t>
      </w:r>
    </w:p>
    <w:p w14:paraId="4C98AF59" w14:textId="77777777" w:rsidR="00491F67" w:rsidRDefault="00491F67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88BC127" w14:textId="77777777" w:rsidR="00491F67" w:rsidRDefault="00491F67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47DA426" w14:textId="77777777" w:rsidR="00491F67" w:rsidRDefault="00491F67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30F1B60" w14:textId="57D0DDA1" w:rsidR="00864D2A" w:rsidRPr="00B74C40" w:rsidRDefault="00273552" w:rsidP="003922EB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2D3438E" wp14:editId="7ABCF08C">
            <wp:extent cx="5731510" cy="5736590"/>
            <wp:effectExtent l="0" t="0" r="2540" b="0"/>
            <wp:docPr id="177515226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152269" name="Picture 1775152269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F5FD" w14:textId="77777777" w:rsidR="00677DC4" w:rsidRPr="003C761D" w:rsidRDefault="00864D2A" w:rsidP="005676C1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C761D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3C761D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  <w:r w:rsidR="00677DC4" w:rsidRPr="003C761D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2EC6E0E" wp14:editId="0346E15C">
            <wp:extent cx="276225" cy="248602"/>
            <wp:effectExtent l="0" t="0" r="0" b="0"/>
            <wp:docPr id="773" name="Picture 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48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EA2A8" w14:textId="77777777" w:rsidR="00864D2A" w:rsidRPr="003C761D" w:rsidRDefault="00FC2030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edit the record when you click on </w:t>
      </w:r>
      <w:r w:rsidR="003C761D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864D2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edit button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864D2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35FA873E" w14:textId="77777777" w:rsidR="00864D2A" w:rsidRPr="00B74C40" w:rsidRDefault="00864D2A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723264B" w14:textId="77777777" w:rsidR="00864D2A" w:rsidRPr="003C761D" w:rsidRDefault="00864D2A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3C761D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</w:t>
      </w:r>
      <w:r w:rsidR="007F505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l record</w:t>
      </w:r>
      <w:r w:rsidR="003C761D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7F505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s button.</w:t>
      </w:r>
    </w:p>
    <w:p w14:paraId="4A81041B" w14:textId="62C5222E" w:rsidR="00864D2A" w:rsidRPr="00B74C40" w:rsidRDefault="00273552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5F2992FE" wp14:editId="71E2F8A1">
            <wp:extent cx="5731510" cy="5736590"/>
            <wp:effectExtent l="0" t="0" r="2540" b="0"/>
            <wp:docPr id="204396082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960829" name="Picture 2043960829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3FBD187A" wp14:editId="32465C54">
            <wp:extent cx="5731510" cy="8234045"/>
            <wp:effectExtent l="0" t="0" r="2540" b="0"/>
            <wp:docPr id="130006496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64961" name="Picture 1300064961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3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7591F" w14:textId="77777777" w:rsidR="00BC0EEE" w:rsidRPr="003C761D" w:rsidRDefault="00C17F8B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received quan</w:t>
      </w:r>
      <w:r w:rsidR="003C761D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ity by adding the serial number using the add button</w:t>
      </w:r>
      <w:r w:rsidR="00BC0EEE" w:rsidRPr="003C76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53E3B4D" wp14:editId="5F75B60A">
            <wp:extent cx="323850" cy="219075"/>
            <wp:effectExtent l="0" t="0" r="0" b="0"/>
            <wp:docPr id="794" name="Picture 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2E7E2" w14:textId="77777777" w:rsidR="00BC0EEE" w:rsidRPr="003C761D" w:rsidRDefault="00E67E69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When you</w:t>
      </w:r>
      <w:r w:rsidR="00BC0EEE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add button than the </w:t>
      </w:r>
      <w:r w:rsidR="007F505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serial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o.</w:t>
      </w:r>
      <w:r w:rsidR="007F505A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nel is open.</w:t>
      </w:r>
    </w:p>
    <w:p w14:paraId="2C3698FA" w14:textId="77777777" w:rsidR="00A75E6F" w:rsidRPr="003C761D" w:rsidRDefault="00A75E6F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If you want to enter the barcode</w:t>
      </w:r>
      <w:r w:rsidR="003C761D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, the</w:t>
      </w: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n choose the barcode option</w:t>
      </w:r>
      <w:r w:rsidR="00E67E69"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5977A6C" w14:textId="77777777" w:rsidR="00E67E69" w:rsidRDefault="00E67E69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F4065A3" w14:textId="77777777" w:rsidR="00E67E69" w:rsidRPr="003C761D" w:rsidRDefault="00742637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C761D">
        <w:rPr>
          <w:rFonts w:ascii="Times New Roman" w:hAnsi="Times New Roman" w:cs="Times New Roman"/>
          <w:noProof/>
          <w:sz w:val="24"/>
          <w:szCs w:val="24"/>
          <w:lang w:eastAsia="en-IN"/>
        </w:rPr>
        <w:t>This is Serial no.panel,Here you can add quantity according to serial wise.</w:t>
      </w:r>
      <w:r w:rsidR="003C761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3C761D"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Load the no. when click on “Load” button.</w:t>
      </w:r>
    </w:p>
    <w:p w14:paraId="44880757" w14:textId="77777777" w:rsidR="00742637" w:rsidRPr="00167D77" w:rsidRDefault="00742637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167D77"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upload the file.</w:t>
      </w:r>
    </w:p>
    <w:p w14:paraId="318E6860" w14:textId="77777777" w:rsidR="00742637" w:rsidRPr="00167D77" w:rsidRDefault="00742637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Serial no. select by barcode or manually type and click on save &amp; close.If y</w:t>
      </w:r>
      <w:r w:rsidR="00167D77"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>ou want to delete the record the</w:t>
      </w: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click on delete. </w:t>
      </w:r>
    </w:p>
    <w:p w14:paraId="3F470790" w14:textId="1456474E" w:rsidR="00E67E69" w:rsidRDefault="00E67E69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2F9ED3D" w14:textId="77777777" w:rsidR="006175F8" w:rsidRDefault="006175F8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</w:t>
      </w:r>
      <w:r w:rsidR="00360D22" w:rsidRPr="00167D7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enter the receive quantity,with manufacturing date. </w:t>
      </w:r>
      <w:r w:rsidR="00360D22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d add one or more </w:t>
      </w:r>
      <w:r w:rsidR="00616505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qu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a</w:t>
      </w:r>
      <w:r w:rsidR="00616505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tity with 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616505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lick on 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616505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add button,Also delete the record. &amp; save.</w:t>
      </w:r>
    </w:p>
    <w:p w14:paraId="690F1367" w14:textId="4CFA3D33" w:rsidR="00616505" w:rsidRPr="00B74C40" w:rsidRDefault="00616505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26832E2" w14:textId="77777777" w:rsidR="00E77C9F" w:rsidRDefault="00E77C9F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the serial nu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mber as per your requirement, the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n click on save but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on than the received</w:t>
      </w:r>
      <w:r w:rsidR="008D58FF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an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8D58FF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ity is filled according to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rial number</w:t>
      </w:r>
      <w:r w:rsidR="008D58FF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.or date wise.</w:t>
      </w:r>
    </w:p>
    <w:p w14:paraId="7274C11F" w14:textId="77777777" w:rsidR="00356D8E" w:rsidRPr="00AA397A" w:rsidRDefault="00356D8E" w:rsidP="005676C1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Duplicate serial number will not accept.</w:t>
      </w:r>
    </w:p>
    <w:p w14:paraId="0421A4E0" w14:textId="77777777" w:rsidR="00356D8E" w:rsidRPr="00AA397A" w:rsidRDefault="00C5404E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43C837E" wp14:editId="23DC0B85">
            <wp:extent cx="5731510" cy="1101774"/>
            <wp:effectExtent l="0" t="0" r="2540" b="3175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45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1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ECB11" w14:textId="77777777" w:rsidR="003D40B0" w:rsidRPr="00B74C40" w:rsidRDefault="003D40B0" w:rsidP="00864D2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7810CAA" w14:textId="77777777" w:rsidR="009473BD" w:rsidRPr="00AA397A" w:rsidRDefault="00772E9A" w:rsidP="005676C1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9473BD" w:rsidRPr="00AA397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3CCFA628" w14:textId="77777777" w:rsidR="00041A8A" w:rsidRPr="00396FBB" w:rsidRDefault="00041A8A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is tab </w:t>
      </w:r>
      <w:r w:rsidR="00396FBB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use for pe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nding order create.Here you can</w:t>
      </w:r>
      <w:r w:rsidR="00396FBB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’t create any new record. It’s created against only pending order.</w:t>
      </w:r>
    </w:p>
    <w:p w14:paraId="0526228E" w14:textId="77777777" w:rsidR="009473BD" w:rsidRPr="00B74C40" w:rsidRDefault="009473BD" w:rsidP="00864D2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2B254600" wp14:editId="785C08A3">
            <wp:extent cx="6047117" cy="5859097"/>
            <wp:effectExtent l="0" t="0" r="0" b="889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394" cy="58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842C8" w14:textId="77777777" w:rsidR="009473BD" w:rsidRPr="00AA397A" w:rsidRDefault="00C30301" w:rsidP="005676C1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Pending Order</w:t>
      </w:r>
      <w:r w:rsidR="009473BD" w:rsidRPr="00AA397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0EF6B80B" w14:textId="77777777" w:rsidR="00C30301" w:rsidRPr="00AA397A" w:rsidRDefault="00C30301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n this have pending order record,Here you can see only purchase order detail.when you click on “view product detail”. </w:t>
      </w:r>
    </w:p>
    <w:p w14:paraId="29FF391E" w14:textId="77777777" w:rsidR="009473BD" w:rsidRPr="00B74C40" w:rsidRDefault="009473BD" w:rsidP="00864D2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710F0DAE" wp14:editId="719A69C5">
            <wp:extent cx="5731510" cy="2650333"/>
            <wp:effectExtent l="0" t="0" r="254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 460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50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DEAB9" w14:textId="4BD891BE" w:rsidR="000C4528" w:rsidRPr="00B74C40" w:rsidRDefault="000C4528" w:rsidP="00172BDF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9F2AFA5" w14:textId="77777777" w:rsidR="00EF30E3" w:rsidRPr="00AA397A" w:rsidRDefault="00AA397A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The p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nding 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rder create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hen you</w:t>
      </w:r>
      <w:r w:rsidR="000633FE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 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0633FE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supplier name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ggestion list.But supplier name same as 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a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order supplier name.When you select 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B92208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supplier name than product list show.</w:t>
      </w:r>
    </w:p>
    <w:p w14:paraId="7E493144" w14:textId="4E5C0482" w:rsidR="00FA2E50" w:rsidRPr="00B74C40" w:rsidRDefault="00FA2E50" w:rsidP="00864D2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8F40639" w14:textId="77777777" w:rsidR="005708CC" w:rsidRPr="00AA397A" w:rsidRDefault="00B92208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Product list show</w:t>
      </w:r>
      <w:r w:rsidR="00AA397A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s,</w:t>
      </w:r>
      <w:r w:rsidR="00F76EAC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selected supplier name.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also you checked required product for goods receive.If you want to delete than delete.</w:t>
      </w:r>
    </w:p>
    <w:p w14:paraId="249F90C0" w14:textId="77777777" w:rsidR="00707FFC" w:rsidRPr="00AA397A" w:rsidRDefault="00707FFC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Received quantity also manually fill in text box.Here “Add” button not</w:t>
      </w:r>
      <w:r w:rsidR="0036537D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how because in Product M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>aster,This product</w:t>
      </w:r>
      <w:r w:rsidR="0036537D"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</w:t>
      </w:r>
      <w:r w:rsidRPr="00AA397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“Manage Inventory” option “Quantity”.</w:t>
      </w:r>
    </w:p>
    <w:p w14:paraId="1880D9A3" w14:textId="3B25CAF0" w:rsidR="005708CC" w:rsidRPr="00B74C40" w:rsidRDefault="005708CC" w:rsidP="00864D2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22A0B6C" w14:textId="77777777" w:rsidR="00466D94" w:rsidRPr="00AA397A" w:rsidRDefault="00FC17BE" w:rsidP="005676C1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When you</w:t>
      </w:r>
      <w:r w:rsidR="00466D94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click on</w:t>
      </w:r>
      <w:r w:rsidR="00AA397A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the</w:t>
      </w:r>
      <w:r w:rsidR="005676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466D94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roduct grid received “Add button”</w:t>
      </w:r>
      <w:r w:rsidR="005676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han serial no.</w:t>
      </w:r>
      <w:r w:rsidR="005F4EA8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age show.Here you enter serial no. or select with barcode,</w:t>
      </w:r>
      <w:r w:rsidR="00AA397A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5F4EA8" w:rsidRPr="00AA397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ve &amp; close.</w:t>
      </w:r>
    </w:p>
    <w:p w14:paraId="38028353" w14:textId="77777777" w:rsidR="00603CAE" w:rsidRPr="0072392E" w:rsidRDefault="00603CAE" w:rsidP="00603CAE">
      <w:pPr>
        <w:pStyle w:val="Heading1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31" w:name="_Toc451779733"/>
      <w:r w:rsidRPr="0072392E">
        <w:rPr>
          <w:rFonts w:ascii="Times New Roman" w:hAnsi="Times New Roman" w:cs="Times New Roman"/>
          <w:noProof/>
          <w:sz w:val="32"/>
          <w:szCs w:val="32"/>
          <w:lang w:eastAsia="en-IN"/>
        </w:rPr>
        <w:t>2.9  Purchase Return:-</w:t>
      </w:r>
      <w:bookmarkEnd w:id="31"/>
      <w:r w:rsidRPr="0072392E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</w:p>
    <w:p w14:paraId="5374D7A0" w14:textId="77777777" w:rsidR="00603CAE" w:rsidRDefault="00603CAE" w:rsidP="008144AE">
      <w:pPr>
        <w:rPr>
          <w:lang w:eastAsia="en-IN"/>
        </w:rPr>
      </w:pPr>
    </w:p>
    <w:p w14:paraId="4480F21C" w14:textId="77777777" w:rsidR="00B11D40" w:rsidRPr="0072392E" w:rsidRDefault="002D21DD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1D5311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you can return product against the good</w:t>
      </w: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1D5311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eive</w:t>
      </w: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1D505F9" w14:textId="77777777" w:rsidR="00B11D40" w:rsidRPr="0072392E" w:rsidRDefault="008144AE" w:rsidP="005676C1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2D21DD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There are Three tabs-</w:t>
      </w:r>
    </w:p>
    <w:p w14:paraId="0452E738" w14:textId="77777777" w:rsidR="00500C8D" w:rsidRPr="0072392E" w:rsidRDefault="00CE17FA">
      <w:pPr>
        <w:pStyle w:val="ListParagraph"/>
        <w:numPr>
          <w:ilvl w:val="0"/>
          <w:numId w:val="37"/>
        </w:numPr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7B7D06F0" w14:textId="77777777" w:rsidR="00CE17FA" w:rsidRPr="0072392E" w:rsidRDefault="00CE17FA">
      <w:pPr>
        <w:pStyle w:val="ListParagraph"/>
        <w:numPr>
          <w:ilvl w:val="0"/>
          <w:numId w:val="37"/>
        </w:numPr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06801CDA" w14:textId="77777777" w:rsidR="00CE17FA" w:rsidRPr="0072392E" w:rsidRDefault="00CE17FA">
      <w:pPr>
        <w:pStyle w:val="ListParagraph"/>
        <w:numPr>
          <w:ilvl w:val="0"/>
          <w:numId w:val="37"/>
        </w:numPr>
        <w:ind w:left="72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7BDF8DD1" w14:textId="77777777" w:rsidR="008144AE" w:rsidRPr="0072392E" w:rsidRDefault="008144AE" w:rsidP="005676C1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72392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F63665" w:rsidRPr="0072392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4A5074B9" w14:textId="77777777" w:rsidR="00C377EC" w:rsidRPr="0072392E" w:rsidRDefault="00CE7CFE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436B8F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n this tab</w:t>
      </w:r>
      <w:r w:rsidR="00B11D40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</w:t>
      </w:r>
      <w:r w:rsidR="0072392E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ge</w:t>
      </w:r>
      <w:r w:rsidR="008D5FE6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>t the all saved purchase return</w:t>
      </w:r>
      <w:r w:rsidR="00C377EC" w:rsidRPr="0072392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and Here you can edit,delete,view the record &amp; also search &amp; sort the record.</w:t>
      </w:r>
    </w:p>
    <w:p w14:paraId="0B9AC955" w14:textId="77777777" w:rsidR="00C377EC" w:rsidRDefault="00C377EC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19ACDCA1" wp14:editId="066854CE">
            <wp:extent cx="5578483" cy="2555577"/>
            <wp:effectExtent l="0" t="0" r="3175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 485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483" cy="2555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797A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2392E">
        <w:rPr>
          <w:rFonts w:ascii="Times New Roman" w:hAnsi="Times New Roman" w:cs="Times New Roman"/>
          <w:b/>
          <w:sz w:val="28"/>
          <w:szCs w:val="28"/>
        </w:rPr>
        <w:t>Sorting</w:t>
      </w:r>
      <w:r w:rsidRPr="0072392E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14830E9F" w14:textId="77777777" w:rsidR="005676C1" w:rsidRPr="0072392E" w:rsidRDefault="005676C1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2D4A050" w14:textId="07BDC1AB" w:rsidR="002F2F02" w:rsidRPr="0072392E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2392E">
        <w:rPr>
          <w:rFonts w:ascii="Times New Roman" w:hAnsi="Times New Roman" w:cs="Times New Roman"/>
          <w:sz w:val="24"/>
          <w:szCs w:val="24"/>
        </w:rPr>
        <w:t>You can also sort the record in ascending &amp; descending order after the click on</w:t>
      </w:r>
      <w:r w:rsidR="0072392E" w:rsidRPr="0072392E">
        <w:rPr>
          <w:rFonts w:ascii="Times New Roman" w:hAnsi="Times New Roman" w:cs="Times New Roman"/>
          <w:sz w:val="24"/>
          <w:szCs w:val="24"/>
        </w:rPr>
        <w:t xml:space="preserve"> the</w:t>
      </w:r>
      <w:r w:rsidRPr="0072392E">
        <w:rPr>
          <w:rFonts w:ascii="Times New Roman" w:hAnsi="Times New Roman" w:cs="Times New Roman"/>
          <w:sz w:val="24"/>
          <w:szCs w:val="24"/>
        </w:rPr>
        <w:t xml:space="preserve"> header of the list </w:t>
      </w:r>
      <w:proofErr w:type="gramStart"/>
      <w:r w:rsidRPr="0072392E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72392E">
        <w:rPr>
          <w:rFonts w:ascii="Times New Roman" w:hAnsi="Times New Roman" w:cs="Times New Roman"/>
          <w:sz w:val="24"/>
          <w:szCs w:val="24"/>
        </w:rPr>
        <w:t>which is</w:t>
      </w:r>
      <w:r w:rsidR="00B220FC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72392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3216D988" w14:textId="6B8A1E67" w:rsidR="002F2F02" w:rsidRDefault="002F2F02" w:rsidP="002F2F02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</w:p>
    <w:p w14:paraId="31A4004A" w14:textId="77777777" w:rsidR="002F2F02" w:rsidRDefault="002F2F02" w:rsidP="002F2F02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</w:p>
    <w:p w14:paraId="7BABE51B" w14:textId="77777777" w:rsidR="002F2F02" w:rsidRPr="0072392E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2392E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72392E">
        <w:rPr>
          <w:noProof/>
          <w:lang w:val="en-US"/>
        </w:rPr>
        <w:drawing>
          <wp:inline distT="0" distB="0" distL="0" distR="0" wp14:anchorId="57008A19" wp14:editId="4ABEB560">
            <wp:extent cx="459441" cy="190500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12EEE" w14:textId="77777777" w:rsidR="002F2F02" w:rsidRDefault="002F2F02" w:rsidP="005676C1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F20626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2392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1410AFB" wp14:editId="4F2B90AE">
            <wp:extent cx="5796951" cy="855926"/>
            <wp:effectExtent l="0" t="0" r="0" b="1905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Picture 483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474" cy="87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2C7A8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C12486D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7FAF">
        <w:rPr>
          <w:rFonts w:ascii="Times New Roman" w:hAnsi="Times New Roman" w:cs="Times New Roman"/>
          <w:sz w:val="24"/>
          <w:szCs w:val="24"/>
        </w:rPr>
        <w:t xml:space="preserve">Here you can search according to the field of Return Id, Return </w:t>
      </w:r>
      <w:proofErr w:type="gramStart"/>
      <w:r w:rsidRPr="009D7FAF">
        <w:rPr>
          <w:rFonts w:ascii="Times New Roman" w:hAnsi="Times New Roman" w:cs="Times New Roman"/>
          <w:sz w:val="24"/>
          <w:szCs w:val="24"/>
        </w:rPr>
        <w:t>No.,Return</w:t>
      </w:r>
      <w:proofErr w:type="gramEnd"/>
      <w:r w:rsidRPr="009D7FAF">
        <w:rPr>
          <w:rFonts w:ascii="Times New Roman" w:hAnsi="Times New Roman" w:cs="Times New Roman"/>
          <w:sz w:val="24"/>
          <w:szCs w:val="24"/>
        </w:rPr>
        <w:t xml:space="preserve"> Date, Invoice No. </w:t>
      </w:r>
      <w:r w:rsidR="0072392E" w:rsidRPr="009D7FAF">
        <w:rPr>
          <w:rFonts w:ascii="Times New Roman" w:hAnsi="Times New Roman" w:cs="Times New Roman"/>
          <w:sz w:val="24"/>
          <w:szCs w:val="24"/>
        </w:rPr>
        <w:t>the</w:t>
      </w:r>
      <w:r w:rsidRPr="009D7FAF">
        <w:rPr>
          <w:rFonts w:ascii="Times New Roman" w:hAnsi="Times New Roman" w:cs="Times New Roman"/>
          <w:sz w:val="24"/>
          <w:szCs w:val="24"/>
        </w:rPr>
        <w:t>n you will get</w:t>
      </w:r>
      <w:r w:rsidR="0072392E" w:rsidRPr="009D7FAF">
        <w:rPr>
          <w:rFonts w:ascii="Times New Roman" w:hAnsi="Times New Roman" w:cs="Times New Roman"/>
          <w:sz w:val="24"/>
          <w:szCs w:val="24"/>
        </w:rPr>
        <w:t xml:space="preserve"> a</w:t>
      </w:r>
      <w:r w:rsidRPr="009D7FAF">
        <w:rPr>
          <w:rFonts w:ascii="Times New Roman" w:hAnsi="Times New Roman" w:cs="Times New Roman"/>
          <w:sz w:val="24"/>
          <w:szCs w:val="24"/>
        </w:rPr>
        <w:t xml:space="preserve"> list of related purchase return. </w:t>
      </w:r>
    </w:p>
    <w:p w14:paraId="647179FA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06159BD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7FAF">
        <w:rPr>
          <w:rFonts w:ascii="Times New Roman" w:hAnsi="Times New Roman" w:cs="Times New Roman"/>
          <w:b/>
          <w:sz w:val="24"/>
          <w:szCs w:val="24"/>
        </w:rPr>
        <w:t>Search-</w:t>
      </w:r>
      <w:r w:rsidRPr="009D7FAF">
        <w:rPr>
          <w:rFonts w:ascii="Times New Roman" w:hAnsi="Times New Roman" w:cs="Times New Roman"/>
          <w:sz w:val="24"/>
          <w:szCs w:val="24"/>
        </w:rPr>
        <w:t xml:space="preserve"> </w:t>
      </w:r>
      <w:r w:rsidRPr="009D7FAF">
        <w:rPr>
          <w:noProof/>
          <w:lang w:val="en-US"/>
        </w:rPr>
        <w:drawing>
          <wp:inline distT="0" distB="0" distL="0" distR="0" wp14:anchorId="7A641334" wp14:editId="6C419C10">
            <wp:extent cx="390525" cy="180975"/>
            <wp:effectExtent l="0" t="0" r="9525" b="9525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FAF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9D7FAF" w:rsidRPr="009D7FAF">
        <w:rPr>
          <w:rFonts w:ascii="Times New Roman" w:hAnsi="Times New Roman" w:cs="Times New Roman"/>
          <w:sz w:val="24"/>
          <w:szCs w:val="24"/>
        </w:rPr>
        <w:t xml:space="preserve">the search button </w:t>
      </w:r>
      <w:r w:rsidRPr="009D7FAF">
        <w:rPr>
          <w:rFonts w:ascii="Times New Roman" w:hAnsi="Times New Roman" w:cs="Times New Roman"/>
          <w:sz w:val="24"/>
          <w:szCs w:val="24"/>
        </w:rPr>
        <w:t>and you ge</w:t>
      </w:r>
      <w:r w:rsidR="009D7FAF" w:rsidRPr="009D7FAF">
        <w:rPr>
          <w:rFonts w:ascii="Times New Roman" w:hAnsi="Times New Roman" w:cs="Times New Roman"/>
          <w:sz w:val="24"/>
          <w:szCs w:val="24"/>
        </w:rPr>
        <w:t>t records according to search</w:t>
      </w:r>
      <w:r w:rsidRPr="009D7FAF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61BC9368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6FDE6A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7FAF">
        <w:rPr>
          <w:rFonts w:ascii="Times New Roman" w:hAnsi="Times New Roman" w:cs="Times New Roman"/>
          <w:b/>
          <w:sz w:val="24"/>
          <w:szCs w:val="24"/>
        </w:rPr>
        <w:t>Refresh-</w:t>
      </w:r>
      <w:r w:rsidRPr="009D7FA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D7F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C0CFA7D" wp14:editId="08F25DD0">
            <wp:extent cx="278296" cy="152400"/>
            <wp:effectExtent l="0" t="0" r="762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FA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D7FAF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9D7FAF" w:rsidRPr="009D7FAF">
        <w:rPr>
          <w:rFonts w:ascii="Times New Roman" w:hAnsi="Times New Roman" w:cs="Times New Roman"/>
          <w:sz w:val="24"/>
          <w:szCs w:val="24"/>
        </w:rPr>
        <w:t>s,</w:t>
      </w:r>
      <w:r w:rsidRPr="009D7FAF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9D7FAF" w:rsidRPr="009D7FAF">
        <w:rPr>
          <w:rFonts w:ascii="Times New Roman" w:hAnsi="Times New Roman" w:cs="Times New Roman"/>
          <w:sz w:val="24"/>
          <w:szCs w:val="24"/>
        </w:rPr>
        <w:t xml:space="preserve">the </w:t>
      </w:r>
      <w:r w:rsidRPr="009D7FAF">
        <w:rPr>
          <w:rFonts w:ascii="Times New Roman" w:hAnsi="Times New Roman" w:cs="Times New Roman"/>
          <w:sz w:val="24"/>
          <w:szCs w:val="24"/>
        </w:rPr>
        <w:t>refresh button.</w:t>
      </w:r>
    </w:p>
    <w:p w14:paraId="50B455FC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1537758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6A1639CB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9D7FAF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9D7FAF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9D7F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505A437" wp14:editId="5479BFE6">
            <wp:extent cx="276225" cy="190500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FDE1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11F987A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D7FAF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54293DFC" w14:textId="77777777" w:rsidR="002F2F02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D3BD931" w14:textId="77777777" w:rsidR="002F2F02" w:rsidRPr="009D7FAF" w:rsidRDefault="002F2F02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D7FAF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9D7FAF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0C08152E" w14:textId="555A394D" w:rsidR="002F2F02" w:rsidRPr="00A574E6" w:rsidRDefault="002F2F02" w:rsidP="002F2F02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D213A2A" w14:textId="77777777" w:rsidR="002F2F02" w:rsidRPr="009D7FAF" w:rsidRDefault="002F2F02" w:rsidP="005676C1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D7FAF">
        <w:rPr>
          <w:rFonts w:ascii="Times New Roman" w:hAnsi="Times New Roman" w:cs="Times New Roman"/>
          <w:sz w:val="24"/>
          <w:szCs w:val="24"/>
          <w:lang w:eastAsia="en-IN"/>
        </w:rPr>
        <w:lastRenderedPageBreak/>
        <w:t xml:space="preserve">On the click of view </w:t>
      </w:r>
      <w:proofErr w:type="gramStart"/>
      <w:r w:rsidRPr="009D7FAF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9D7FAF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open with the purchase goods receive record related to this view button.</w:t>
      </w:r>
    </w:p>
    <w:p w14:paraId="6EC1166D" w14:textId="77777777" w:rsidR="00B11D40" w:rsidRPr="00862022" w:rsidRDefault="00632E18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D7F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C39D0A" wp14:editId="4971EAB7">
            <wp:extent cx="5731510" cy="2835535"/>
            <wp:effectExtent l="0" t="0" r="2540" b="3175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 495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64425" w14:textId="77777777" w:rsidR="00286A16" w:rsidRPr="009D7FAF" w:rsidRDefault="00F0759D" w:rsidP="005676C1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9D7FA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="00B11D40" w:rsidRPr="009D7FA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B11D40" w:rsidRPr="009D7FAF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  <w:r w:rsidRPr="009D7FAF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51F8496B" wp14:editId="3D257905">
            <wp:extent cx="190500" cy="171450"/>
            <wp:effectExtent l="0" t="0" r="0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0EC53" w14:textId="77777777" w:rsidR="00286A16" w:rsidRPr="009D7FAF" w:rsidRDefault="00F0759D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D7FAF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286A16" w:rsidRPr="009D7FAF">
        <w:rPr>
          <w:rFonts w:ascii="Times New Roman" w:hAnsi="Times New Roman" w:cs="Times New Roman"/>
          <w:noProof/>
          <w:sz w:val="24"/>
          <w:szCs w:val="24"/>
          <w:lang w:eastAsia="en-IN"/>
        </w:rPr>
        <w:t>ou can edit the record when click on</w:t>
      </w:r>
      <w:r w:rsidR="009D7FA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B11D40" w:rsidRPr="009D7FA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</w:t>
      </w:r>
      <w:r w:rsidR="00286A16" w:rsidRPr="009D7FAF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B11D40" w:rsidRPr="009D7FA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</w:t>
      </w:r>
    </w:p>
    <w:p w14:paraId="6AA6FE6C" w14:textId="02E415A6" w:rsidR="00B11D40" w:rsidRPr="00286A16" w:rsidRDefault="00B11D40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37B6B79" w14:textId="77777777" w:rsidR="004E410F" w:rsidRPr="00772833" w:rsidRDefault="00B11D40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9D7FA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9D7FA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</w:t>
      </w:r>
      <w:r w:rsidR="004E410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 button is showing in 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the e</w:t>
      </w:r>
      <w:r w:rsidR="004E410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dit tab.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When edit the detail the</w:t>
      </w:r>
      <w:r w:rsidR="00865E0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click on 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865E0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Post or Save.</w:t>
      </w:r>
    </w:p>
    <w:p w14:paraId="50D6CC8F" w14:textId="77777777" w:rsidR="00B11D40" w:rsidRPr="00862022" w:rsidRDefault="00632E18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DCCD0FF" wp14:editId="0F15635A">
            <wp:extent cx="5731510" cy="2835955"/>
            <wp:effectExtent l="0" t="0" r="2540" b="254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" name="Picture 496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26E5A" w14:textId="77777777" w:rsidR="00865E0B" w:rsidRPr="00772833" w:rsidRDefault="00865E0B" w:rsidP="005676C1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772833">
        <w:rPr>
          <w:rFonts w:ascii="Times New Roman" w:hAnsi="Times New Roman" w:cs="Times New Roman"/>
          <w:b/>
          <w:sz w:val="28"/>
          <w:szCs w:val="28"/>
        </w:rPr>
        <w:t>Delete-</w:t>
      </w:r>
      <w:r w:rsidRPr="00772833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920FFE2" wp14:editId="02056CC7">
            <wp:extent cx="257175" cy="190500"/>
            <wp:effectExtent l="0" t="0" r="9525" b="0"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05BD2" w14:textId="77777777" w:rsidR="00865E0B" w:rsidRPr="00772833" w:rsidRDefault="00865E0B" w:rsidP="005676C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72833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38CF5B0F" w14:textId="429137E1" w:rsidR="00B11D40" w:rsidRPr="00862022" w:rsidRDefault="00B11D40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5E52B24" w14:textId="77777777" w:rsidR="00F765A0" w:rsidRPr="00772833" w:rsidRDefault="00772833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After deleting the record</w:t>
      </w:r>
      <w:r w:rsidR="00F765A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, the record will be remove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="00F765A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list tab and </w:t>
      </w:r>
      <w:r w:rsidR="002F5E24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go in bin tab where you can</w:t>
      </w:r>
      <w:r w:rsidR="00F765A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store using restore button</w:t>
      </w:r>
      <w:r w:rsidR="001F3F88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3B4ABA4" w14:textId="77777777" w:rsidR="00772833" w:rsidRDefault="00772833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52988D3" w14:textId="77777777" w:rsidR="006456C3" w:rsidRPr="00772833" w:rsidRDefault="00772833" w:rsidP="005676C1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77283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6456C3" w:rsidRPr="0077283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–</w:t>
      </w:r>
      <w:r w:rsidR="00F3278B" w:rsidRPr="00772833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2572BCC1" w14:textId="77777777" w:rsidR="00F3278B" w:rsidRPr="00772833" w:rsidRDefault="001F3F88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F3278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return the quan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F3278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ity against the receive quan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F3278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ity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F3278B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3DBFF122" w14:textId="77777777" w:rsidR="009B4923" w:rsidRPr="00772833" w:rsidRDefault="009B4923" w:rsidP="005676C1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Follow the following step</w:t>
      </w:r>
      <w:r w:rsidR="00772833"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to return the quan</w:t>
      </w:r>
      <w:r w:rsidR="00772833"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</w:t>
      </w:r>
      <w:r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ty</w:t>
      </w:r>
      <w:r w:rsidR="001F3F88" w:rsidRPr="007728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</w:p>
    <w:p w14:paraId="079287F6" w14:textId="77777777" w:rsidR="009B4923" w:rsidRPr="00772833" w:rsidRDefault="001F3F88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irst of all select </w:t>
      </w:r>
      <w:r w:rsidR="009B492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“Purchase Invoice No.”When you select invoice no. than all field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ill according to selected invoice no.</w:t>
      </w:r>
      <w:r w:rsidR="009B492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B769D58" w14:textId="77777777" w:rsidR="009B4923" w:rsidRPr="00862022" w:rsidRDefault="001F3F88" w:rsidP="009B4923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noProof/>
          <w:sz w:val="24"/>
          <w:szCs w:val="24"/>
          <w:lang w:val="en-US"/>
        </w:rPr>
        <w:drawing>
          <wp:inline distT="0" distB="0" distL="0" distR="0" wp14:anchorId="4F305B75" wp14:editId="1190617E">
            <wp:extent cx="5529532" cy="2691130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3616" cy="269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EFC8E" w14:textId="77777777" w:rsidR="001F3F88" w:rsidRPr="00772833" w:rsidRDefault="001F3F88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Here show all detail of selected invoice no.</w:t>
      </w:r>
      <w:r w:rsidR="00F55A44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,you can add return quantity.</w:t>
      </w:r>
    </w:p>
    <w:p w14:paraId="12ABA749" w14:textId="77777777" w:rsidR="00F55A44" w:rsidRPr="00772833" w:rsidRDefault="00F55A44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select 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 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invoice type-credit or cash.</w:t>
      </w:r>
    </w:p>
    <w:p w14:paraId="5E3D4ADF" w14:textId="77777777" w:rsidR="00F55A44" w:rsidRPr="00772833" w:rsidRDefault="00772833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t>Also, you can select pa</w:t>
      </w:r>
      <w:r w:rsidR="00F55A44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yment mode option.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F55A44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&amp; give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="00F55A44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mark for purchase return.</w:t>
      </w:r>
    </w:p>
    <w:p w14:paraId="706E456B" w14:textId="6AF8DE8A" w:rsidR="00F55A44" w:rsidRPr="00862022" w:rsidRDefault="00F55A44" w:rsidP="00B11D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16A161A" w14:textId="77777777" w:rsidR="00AC4E40" w:rsidRPr="00772833" w:rsidRDefault="00AC4E40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return quan</w:t>
      </w:r>
      <w:r w:rsidR="000C0FD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y by adding the serial number using the </w:t>
      </w:r>
      <w:r w:rsidR="000C0FD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“A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dd</w:t>
      </w:r>
      <w:r w:rsidR="000C0FD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utton</w:t>
      </w:r>
      <w:r w:rsidR="000C0FD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DDEC393" w14:textId="77777777" w:rsidR="00AC4E40" w:rsidRPr="00772833" w:rsidRDefault="000C0FDF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When you</w:t>
      </w:r>
      <w:r w:rsidR="00AC4E4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add 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button than the serial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nel will </w:t>
      </w:r>
      <w:r w:rsidR="00AC4E4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open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AC4E40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601E055" w14:textId="77777777" w:rsidR="00A75E6F" w:rsidRPr="00772833" w:rsidRDefault="00A75E6F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If yo</w:t>
      </w:r>
      <w:r w:rsidR="00772833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u want  to enter the barcode, the</w:t>
      </w: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n choose the barcode option</w:t>
      </w:r>
      <w:r w:rsidR="000C0FDF"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107CF27" w14:textId="77777777" w:rsidR="000C0FDF" w:rsidRPr="00772833" w:rsidRDefault="000C0FDF" w:rsidP="005676C1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72833">
        <w:rPr>
          <w:rFonts w:ascii="Times New Roman" w:hAnsi="Times New Roman" w:cs="Times New Roman"/>
          <w:noProof/>
          <w:sz w:val="24"/>
          <w:szCs w:val="24"/>
          <w:lang w:eastAsia="en-IN"/>
        </w:rPr>
        <w:t>Here you give the return quantity.</w:t>
      </w:r>
    </w:p>
    <w:p w14:paraId="03A306CE" w14:textId="687E34B7" w:rsidR="00AC4E40" w:rsidRPr="00862022" w:rsidRDefault="00AC4E40" w:rsidP="00AC4E4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048B513" w14:textId="77777777" w:rsidR="00AC4E40" w:rsidRPr="00904B13" w:rsidRDefault="00F11DF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the serial number as per your requirement</w:t>
      </w:r>
      <w:r w:rsidR="005676C1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772833"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n click on save but</w:t>
      </w:r>
      <w:r w:rsidR="00772833"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on than the return quantity is filled according the number of serial number</w:t>
      </w:r>
      <w:r w:rsidR="00772833"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0576223" w14:textId="4CB92F90" w:rsidR="00AC4E40" w:rsidRPr="00862022" w:rsidRDefault="00AC4E40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35C9016" w14:textId="77777777" w:rsidR="000B1D09" w:rsidRDefault="00AC4E40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ote:- </w:t>
      </w:r>
      <w:r w:rsidR="00AF2CB0" w:rsidRPr="00904B1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</w:t>
      </w:r>
      <w:r w:rsidRPr="00904B1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plicat</w:t>
      </w:r>
      <w:r w:rsidR="000B1D0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 serial number will not accept</w:t>
      </w:r>
    </w:p>
    <w:p w14:paraId="21107EC0" w14:textId="77777777" w:rsidR="000C58BC" w:rsidRPr="000B1D09" w:rsidRDefault="000C58BC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Bin</w:t>
      </w:r>
      <w:r w:rsidR="00B70208" w:rsidRPr="00904B1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904B1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0DB4EAA" w14:textId="77777777" w:rsidR="007A552B" w:rsidRPr="00904B13" w:rsidRDefault="007A55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4B13">
        <w:rPr>
          <w:rFonts w:ascii="Times New Roman" w:hAnsi="Times New Roman" w:cs="Times New Roman"/>
          <w:sz w:val="24"/>
          <w:szCs w:val="24"/>
        </w:rPr>
        <w:lastRenderedPageBreak/>
        <w:t>In this tab you will get all deleted record</w:t>
      </w:r>
      <w:r w:rsidR="00904B13">
        <w:rPr>
          <w:rFonts w:ascii="Times New Roman" w:hAnsi="Times New Roman" w:cs="Times New Roman"/>
          <w:sz w:val="24"/>
          <w:szCs w:val="24"/>
        </w:rPr>
        <w:t>s</w:t>
      </w:r>
      <w:r w:rsidRPr="00904B13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904B13">
        <w:rPr>
          <w:rFonts w:ascii="Times New Roman" w:hAnsi="Times New Roman" w:cs="Times New Roman"/>
          <w:sz w:val="24"/>
          <w:szCs w:val="24"/>
        </w:rPr>
        <w:t xml:space="preserve"> </w:t>
      </w:r>
      <w:r w:rsidRPr="00904B13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48658B1A" w14:textId="77777777" w:rsidR="007A552B" w:rsidRPr="00904B13" w:rsidRDefault="007A55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b/>
          <w:sz w:val="24"/>
          <w:szCs w:val="24"/>
        </w:rPr>
        <w:t>Select all-</w:t>
      </w:r>
      <w:r w:rsidRPr="00904B1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4B13">
        <w:rPr>
          <w:b/>
          <w:noProof/>
          <w:lang w:val="en-US"/>
        </w:rPr>
        <w:drawing>
          <wp:inline distT="0" distB="0" distL="0" distR="0" wp14:anchorId="54E1955E" wp14:editId="6D2C22BE">
            <wp:extent cx="257175" cy="180975"/>
            <wp:effectExtent l="0" t="0" r="9525" b="9525"/>
            <wp:docPr id="48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04B13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7A9638E3" w14:textId="77777777" w:rsidR="007A552B" w:rsidRPr="00904B13" w:rsidRDefault="007A55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904B13">
        <w:rPr>
          <w:b/>
          <w:noProof/>
          <w:lang w:val="en-US"/>
        </w:rPr>
        <w:drawing>
          <wp:inline distT="0" distB="0" distL="0" distR="0" wp14:anchorId="513DCCEE" wp14:editId="4AEBB4AE">
            <wp:extent cx="238125" cy="200025"/>
            <wp:effectExtent l="0" t="0" r="9525" b="9525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4B13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70115180" w14:textId="77777777" w:rsidR="007A552B" w:rsidRPr="00904B13" w:rsidRDefault="007A55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4B13">
        <w:rPr>
          <w:rFonts w:ascii="Times New Roman" w:hAnsi="Times New Roman" w:cs="Times New Roman"/>
          <w:sz w:val="24"/>
          <w:szCs w:val="24"/>
        </w:rPr>
        <w:t xml:space="preserve">In this you can also able to select the record individually by checked in </w:t>
      </w:r>
      <w:r w:rsidR="00904B13" w:rsidRPr="00904B13">
        <w:rPr>
          <w:rFonts w:ascii="Times New Roman" w:hAnsi="Times New Roman" w:cs="Times New Roman"/>
          <w:sz w:val="24"/>
          <w:szCs w:val="24"/>
        </w:rPr>
        <w:t xml:space="preserve">the </w:t>
      </w:r>
      <w:r w:rsidRPr="00904B13">
        <w:rPr>
          <w:rFonts w:ascii="Times New Roman" w:hAnsi="Times New Roman" w:cs="Times New Roman"/>
          <w:sz w:val="24"/>
          <w:szCs w:val="24"/>
        </w:rPr>
        <w:t>check</w:t>
      </w:r>
      <w:r w:rsidR="00904B13" w:rsidRPr="00904B13">
        <w:rPr>
          <w:rFonts w:ascii="Times New Roman" w:hAnsi="Times New Roman" w:cs="Times New Roman"/>
          <w:sz w:val="24"/>
          <w:szCs w:val="24"/>
        </w:rPr>
        <w:t xml:space="preserve"> </w:t>
      </w:r>
      <w:r w:rsidRPr="00904B13">
        <w:rPr>
          <w:rFonts w:ascii="Times New Roman" w:hAnsi="Times New Roman" w:cs="Times New Roman"/>
          <w:sz w:val="24"/>
          <w:szCs w:val="24"/>
        </w:rPr>
        <w:t>box.</w:t>
      </w:r>
    </w:p>
    <w:p w14:paraId="63709136" w14:textId="77777777" w:rsidR="007A552B" w:rsidRPr="00904B13" w:rsidRDefault="007A55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4B13">
        <w:rPr>
          <w:rFonts w:ascii="Times New Roman" w:hAnsi="Times New Roman" w:cs="Times New Roman"/>
          <w:sz w:val="24"/>
          <w:szCs w:val="24"/>
        </w:rPr>
        <w:t>Also</w:t>
      </w:r>
      <w:r w:rsidR="00904B13" w:rsidRPr="00904B13">
        <w:rPr>
          <w:rFonts w:ascii="Times New Roman" w:hAnsi="Times New Roman" w:cs="Times New Roman"/>
          <w:sz w:val="24"/>
          <w:szCs w:val="24"/>
        </w:rPr>
        <w:t>,</w:t>
      </w:r>
      <w:r w:rsidRPr="00904B13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904B13" w:rsidRPr="00904B13">
        <w:rPr>
          <w:rFonts w:ascii="Times New Roman" w:hAnsi="Times New Roman" w:cs="Times New Roman"/>
          <w:sz w:val="24"/>
          <w:szCs w:val="24"/>
        </w:rPr>
        <w:t xml:space="preserve"> the</w:t>
      </w:r>
      <w:r w:rsidRPr="00904B13">
        <w:rPr>
          <w:rFonts w:ascii="Times New Roman" w:hAnsi="Times New Roman" w:cs="Times New Roman"/>
          <w:sz w:val="24"/>
          <w:szCs w:val="24"/>
        </w:rPr>
        <w:t xml:space="preserve"> search window and when you want to restore</w:t>
      </w:r>
      <w:r w:rsidR="00904B13" w:rsidRPr="00904B13">
        <w:rPr>
          <w:rFonts w:ascii="Times New Roman" w:hAnsi="Times New Roman" w:cs="Times New Roman"/>
          <w:sz w:val="24"/>
          <w:szCs w:val="24"/>
        </w:rPr>
        <w:t>, the</w:t>
      </w:r>
      <w:r w:rsidRPr="00904B13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904B13" w:rsidRPr="00904B13">
        <w:rPr>
          <w:rFonts w:ascii="Times New Roman" w:hAnsi="Times New Roman" w:cs="Times New Roman"/>
          <w:sz w:val="24"/>
          <w:szCs w:val="24"/>
        </w:rPr>
        <w:t xml:space="preserve">the </w:t>
      </w:r>
      <w:r w:rsidRPr="00904B13">
        <w:rPr>
          <w:rFonts w:ascii="Times New Roman" w:hAnsi="Times New Roman" w:cs="Times New Roman"/>
          <w:sz w:val="24"/>
          <w:szCs w:val="24"/>
        </w:rPr>
        <w:t>restore button.</w:t>
      </w:r>
    </w:p>
    <w:p w14:paraId="707FAC3E" w14:textId="77777777" w:rsidR="00B70208" w:rsidRPr="00862022" w:rsidRDefault="005676C1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4B1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7F5878" wp14:editId="1F4F0D79">
            <wp:extent cx="5731510" cy="2585409"/>
            <wp:effectExtent l="0" t="0" r="2540" b="5715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5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FA861" w14:textId="77777777" w:rsidR="00892923" w:rsidRPr="00862022" w:rsidRDefault="0089292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6EB73C5" w14:textId="77777777" w:rsidR="00632E18" w:rsidRPr="00862022" w:rsidRDefault="00632E1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1C52103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2903EC3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22C4B468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F49AD1B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882CEE7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D487BEA" w14:textId="77777777" w:rsidR="00BB0906" w:rsidRPr="00352CD7" w:rsidRDefault="00BB0906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0C68D8E" w14:textId="77777777" w:rsidR="00BB0906" w:rsidRPr="00352CD7" w:rsidRDefault="00BB0906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C3180B8" w14:textId="77777777" w:rsidR="002174AA" w:rsidRPr="00352CD7" w:rsidRDefault="002174AA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223B755" w14:textId="77777777" w:rsidR="000B1D09" w:rsidRDefault="000B1D09" w:rsidP="00287AFB">
      <w:pPr>
        <w:pStyle w:val="Heading1"/>
        <w:jc w:val="both"/>
        <w:rPr>
          <w:rFonts w:ascii="Times New Roman" w:hAnsi="Times New Roman" w:cs="Times New Roman"/>
          <w:noProof/>
          <w:sz w:val="36"/>
          <w:szCs w:val="36"/>
          <w:lang w:eastAsia="en-IN"/>
        </w:rPr>
      </w:pPr>
    </w:p>
    <w:p w14:paraId="0F3D2354" w14:textId="77777777" w:rsidR="000B1D09" w:rsidRDefault="000B1D09" w:rsidP="00287AFB">
      <w:pPr>
        <w:pStyle w:val="Heading1"/>
        <w:jc w:val="both"/>
        <w:rPr>
          <w:rFonts w:ascii="Times New Roman" w:hAnsi="Times New Roman" w:cs="Times New Roman"/>
          <w:noProof/>
          <w:sz w:val="36"/>
          <w:szCs w:val="36"/>
          <w:lang w:eastAsia="en-IN"/>
        </w:rPr>
      </w:pPr>
    </w:p>
    <w:p w14:paraId="37811320" w14:textId="77777777" w:rsidR="00141CBF" w:rsidRDefault="00141CBF" w:rsidP="00287AFB">
      <w:pPr>
        <w:jc w:val="both"/>
        <w:rPr>
          <w:lang w:eastAsia="en-IN"/>
        </w:rPr>
      </w:pPr>
    </w:p>
    <w:p w14:paraId="6DC782A5" w14:textId="77777777" w:rsidR="000B1D09" w:rsidRDefault="000B1D09" w:rsidP="00287AFB">
      <w:pPr>
        <w:jc w:val="both"/>
        <w:rPr>
          <w:lang w:eastAsia="en-IN"/>
        </w:rPr>
      </w:pPr>
    </w:p>
    <w:p w14:paraId="19EBF3D9" w14:textId="77777777" w:rsidR="000B1D09" w:rsidRDefault="000B1D09" w:rsidP="00287AFB">
      <w:pPr>
        <w:jc w:val="both"/>
        <w:rPr>
          <w:lang w:eastAsia="en-IN"/>
        </w:rPr>
      </w:pPr>
    </w:p>
    <w:p w14:paraId="0BF681B5" w14:textId="77777777" w:rsidR="000B1D09" w:rsidRDefault="000B1D09" w:rsidP="00287AFB">
      <w:pPr>
        <w:pStyle w:val="Heading1"/>
        <w:jc w:val="both"/>
        <w:rPr>
          <w:rFonts w:ascii="Times New Roman" w:hAnsi="Times New Roman" w:cs="Times New Roman"/>
          <w:noProof/>
          <w:sz w:val="36"/>
          <w:szCs w:val="36"/>
          <w:lang w:eastAsia="en-IN"/>
        </w:rPr>
      </w:pPr>
      <w:bookmarkStart w:id="32" w:name="_Toc451779734"/>
      <w:r w:rsidRPr="00904B13">
        <w:rPr>
          <w:rFonts w:ascii="Times New Roman" w:hAnsi="Times New Roman" w:cs="Times New Roman"/>
          <w:noProof/>
          <w:sz w:val="36"/>
          <w:szCs w:val="36"/>
          <w:lang w:eastAsia="en-IN"/>
        </w:rPr>
        <w:t>3.Sales</w:t>
      </w:r>
      <w:bookmarkEnd w:id="32"/>
    </w:p>
    <w:p w14:paraId="0ADAC73C" w14:textId="77777777" w:rsidR="0064217C" w:rsidRDefault="0064217C" w:rsidP="00D6012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61A1168" w14:textId="77777777" w:rsidR="00D60123" w:rsidRPr="0064217C" w:rsidRDefault="0064217C" w:rsidP="00D6012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64217C">
        <w:rPr>
          <w:rFonts w:ascii="Times New Roman" w:hAnsi="Times New Roman" w:cs="Times New Roman"/>
          <w:sz w:val="24"/>
          <w:szCs w:val="24"/>
          <w:lang w:eastAsia="en-IN"/>
        </w:rPr>
        <w:t>T</w:t>
      </w:r>
      <w:r w:rsidR="00D60123" w:rsidRPr="0064217C">
        <w:rPr>
          <w:rFonts w:ascii="Times New Roman" w:hAnsi="Times New Roman" w:cs="Times New Roman"/>
          <w:sz w:val="24"/>
          <w:szCs w:val="24"/>
          <w:lang w:eastAsia="en-IN"/>
        </w:rPr>
        <w:t>he act of selling something</w:t>
      </w:r>
      <w:r w:rsidRPr="0064217C">
        <w:rPr>
          <w:rFonts w:ascii="Times New Roman" w:hAnsi="Times New Roman" w:cs="Times New Roman"/>
          <w:sz w:val="24"/>
          <w:szCs w:val="24"/>
          <w:lang w:eastAsia="en-IN"/>
        </w:rPr>
        <w:t>.</w:t>
      </w:r>
      <w:r w:rsidRPr="0064217C">
        <w:rPr>
          <w:rFonts w:ascii="Times New Roman" w:hAnsi="Times New Roman" w:cs="Times New Roman"/>
          <w:sz w:val="24"/>
          <w:szCs w:val="24"/>
        </w:rPr>
        <w:t xml:space="preserve"> A</w:t>
      </w:r>
      <w:r w:rsidRPr="0064217C">
        <w:rPr>
          <w:rFonts w:ascii="Times New Roman" w:hAnsi="Times New Roman" w:cs="Times New Roman"/>
          <w:sz w:val="24"/>
          <w:szCs w:val="24"/>
          <w:lang w:eastAsia="en-IN"/>
        </w:rPr>
        <w:t xml:space="preserve"> transaction between two parties where the buyer receive</w:t>
      </w:r>
      <w:r>
        <w:rPr>
          <w:rFonts w:ascii="Times New Roman" w:hAnsi="Times New Roman" w:cs="Times New Roman"/>
          <w:sz w:val="24"/>
          <w:szCs w:val="24"/>
          <w:lang w:eastAsia="en-IN"/>
        </w:rPr>
        <w:t>s tangible goods,</w:t>
      </w:r>
      <w:r w:rsidRPr="0064217C">
        <w:rPr>
          <w:rFonts w:ascii="Times New Roman" w:hAnsi="Times New Roman" w:cs="Times New Roman"/>
          <w:sz w:val="24"/>
          <w:szCs w:val="24"/>
          <w:lang w:eastAsia="en-IN"/>
        </w:rPr>
        <w:t xml:space="preserve"> services and/or assets in exchange for money.</w:t>
      </w:r>
    </w:p>
    <w:p w14:paraId="311A76A2" w14:textId="5E89A8B2" w:rsidR="000B1D09" w:rsidRPr="00162451" w:rsidRDefault="000B1D09" w:rsidP="00287AFB">
      <w:pPr>
        <w:pStyle w:val="Heading1"/>
        <w:jc w:val="both"/>
        <w:rPr>
          <w:noProof/>
          <w:lang w:eastAsia="en-IN"/>
        </w:rPr>
      </w:pPr>
      <w:bookmarkStart w:id="33" w:name="_Toc451779735"/>
      <w:r w:rsidRPr="00162451">
        <w:rPr>
          <w:noProof/>
          <w:lang w:eastAsia="en-IN"/>
        </w:rPr>
        <w:t>3.1 Sales</w:t>
      </w:r>
      <w:r w:rsidR="00DC598A">
        <w:rPr>
          <w:noProof/>
          <w:lang w:eastAsia="en-IN"/>
        </w:rPr>
        <w:t xml:space="preserve"> Opportunity</w:t>
      </w:r>
      <w:r w:rsidRPr="00162451">
        <w:rPr>
          <w:noProof/>
          <w:lang w:eastAsia="en-IN"/>
        </w:rPr>
        <w:t>:-</w:t>
      </w:r>
      <w:bookmarkEnd w:id="33"/>
    </w:p>
    <w:p w14:paraId="5F45F300" w14:textId="77777777" w:rsidR="000B1D09" w:rsidRPr="00141CBF" w:rsidRDefault="000B1D09" w:rsidP="00287AFB">
      <w:pPr>
        <w:jc w:val="both"/>
        <w:rPr>
          <w:lang w:eastAsia="en-IN"/>
        </w:rPr>
      </w:pPr>
    </w:p>
    <w:p w14:paraId="19883226" w14:textId="4EF83B68" w:rsidR="00E70E7D" w:rsidRPr="00162451" w:rsidRDefault="00300464" w:rsidP="00287AFB">
      <w:pPr>
        <w:jc w:val="both"/>
        <w:rPr>
          <w:rFonts w:asciiTheme="majorHAnsi" w:hAnsiTheme="majorHAnsi" w:cstheme="majorBidi"/>
          <w:noProof/>
          <w:sz w:val="28"/>
          <w:szCs w:val="28"/>
          <w:lang w:eastAsia="en-IN"/>
        </w:rPr>
      </w:pPr>
      <w:r w:rsidRPr="00162451">
        <w:rPr>
          <w:noProof/>
          <w:lang w:eastAsia="en-IN"/>
        </w:rPr>
        <w:t>I</w:t>
      </w:r>
      <w:r w:rsidR="00BE7957" w:rsidRPr="00162451">
        <w:rPr>
          <w:noProof/>
          <w:lang w:eastAsia="en-IN"/>
        </w:rPr>
        <w:t>n this page you can create</w:t>
      </w:r>
      <w:r w:rsidR="00866953" w:rsidRPr="00162451">
        <w:rPr>
          <w:noProof/>
          <w:lang w:eastAsia="en-IN"/>
        </w:rPr>
        <w:t xml:space="preserve"> the Sales</w:t>
      </w:r>
      <w:r w:rsidR="005345BB" w:rsidRPr="00162451">
        <w:rPr>
          <w:noProof/>
          <w:lang w:eastAsia="en-IN"/>
        </w:rPr>
        <w:t xml:space="preserve"> </w:t>
      </w:r>
      <w:r w:rsidR="00DC598A">
        <w:rPr>
          <w:noProof/>
          <w:lang w:eastAsia="en-IN"/>
        </w:rPr>
        <w:t xml:space="preserve">Opportunity </w:t>
      </w:r>
      <w:r w:rsidR="005345BB" w:rsidRPr="00162451">
        <w:rPr>
          <w:noProof/>
          <w:lang w:eastAsia="en-IN"/>
        </w:rPr>
        <w:t>for Sales</w:t>
      </w:r>
      <w:r w:rsidR="00E70E7D" w:rsidRPr="00162451">
        <w:rPr>
          <w:noProof/>
          <w:lang w:eastAsia="en-IN"/>
        </w:rPr>
        <w:t xml:space="preserve"> the product</w:t>
      </w:r>
      <w:r w:rsidR="00141CBF" w:rsidRPr="00162451">
        <w:rPr>
          <w:noProof/>
          <w:lang w:eastAsia="en-IN"/>
        </w:rPr>
        <w:t>.</w:t>
      </w:r>
    </w:p>
    <w:p w14:paraId="18F8ABE8" w14:textId="77777777" w:rsidR="00E70E7D" w:rsidRPr="00162451" w:rsidRDefault="00A956EB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16E79D6E" w14:textId="77777777" w:rsidR="00A956EB" w:rsidRPr="00162451" w:rsidRDefault="00A956EB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4E8F36A3" w14:textId="77777777" w:rsidR="00A956EB" w:rsidRPr="00162451" w:rsidRDefault="00A956EB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672FF576" w14:textId="77777777" w:rsidR="00A956EB" w:rsidRPr="00162451" w:rsidRDefault="00A956EB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35E89F70" w14:textId="77777777" w:rsidR="00A956EB" w:rsidRPr="00162451" w:rsidRDefault="00A956EB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Customer Call</w:t>
      </w:r>
    </w:p>
    <w:p w14:paraId="383950EC" w14:textId="77777777" w:rsidR="00A956EB" w:rsidRPr="00A956EB" w:rsidRDefault="00A956EB" w:rsidP="00287AFB">
      <w:pPr>
        <w:pStyle w:val="ListParagraph"/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9E24148" w14:textId="77777777" w:rsidR="00A956EB" w:rsidRPr="00162451" w:rsidRDefault="00A956EB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16245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E70E7D" w:rsidRPr="0016245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BE7957" w:rsidRPr="00162451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47EF2EF0" w14:textId="3D11F695" w:rsidR="00A956EB" w:rsidRPr="00162451" w:rsidRDefault="00A956EB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BE7957"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will get</w:t>
      </w:r>
      <w:r w:rsidR="00E70E7D"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9162D5"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all saved Sales</w:t>
      </w:r>
      <w:r w:rsidR="00E70E7D"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DC598A">
        <w:rPr>
          <w:rFonts w:ascii="Times New Roman" w:hAnsi="Times New Roman" w:cs="Times New Roman"/>
          <w:noProof/>
          <w:sz w:val="24"/>
          <w:szCs w:val="24"/>
          <w:lang w:eastAsia="en-IN"/>
        </w:rPr>
        <w:t>Opportunity</w:t>
      </w:r>
      <w:r w:rsidR="00E70E7D"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and here you </w:t>
      </w: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>edit,delete,view,print the record,Also search &amp; sort the record.</w:t>
      </w:r>
    </w:p>
    <w:p w14:paraId="3DE8877A" w14:textId="77777777" w:rsidR="00E70E7D" w:rsidRPr="00162451" w:rsidRDefault="00E70E7D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245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D055E5" w:rsidRPr="00162451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E8FBC42" wp14:editId="48C4A9A2">
            <wp:extent cx="5712518" cy="3102265"/>
            <wp:effectExtent l="0" t="0" r="2540" b="3175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Picture 501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518" cy="310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22871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0010E5">
        <w:rPr>
          <w:rFonts w:ascii="Times New Roman" w:hAnsi="Times New Roman" w:cs="Times New Roman"/>
          <w:b/>
          <w:sz w:val="28"/>
          <w:szCs w:val="28"/>
        </w:rPr>
        <w:t>Sorting</w:t>
      </w:r>
      <w:r w:rsidRPr="000010E5">
        <w:rPr>
          <w:rFonts w:ascii="Times New Roman" w:hAnsi="Times New Roman" w:cs="Times New Roman"/>
          <w:sz w:val="28"/>
          <w:szCs w:val="28"/>
        </w:rPr>
        <w:t xml:space="preserve">- </w:t>
      </w:r>
    </w:p>
    <w:p w14:paraId="13F637B8" w14:textId="12E5A905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010E5">
        <w:rPr>
          <w:rFonts w:ascii="Times New Roman" w:hAnsi="Times New Roman" w:cs="Times New Roman"/>
          <w:sz w:val="24"/>
          <w:szCs w:val="24"/>
        </w:rPr>
        <w:t xml:space="preserve">You can also sort the record in ascending &amp; descending order after the click on </w:t>
      </w:r>
      <w:r w:rsidR="00162451" w:rsidRPr="000010E5">
        <w:rPr>
          <w:rFonts w:ascii="Times New Roman" w:hAnsi="Times New Roman" w:cs="Times New Roman"/>
          <w:sz w:val="24"/>
          <w:szCs w:val="24"/>
        </w:rPr>
        <w:t xml:space="preserve">the </w:t>
      </w:r>
      <w:r w:rsidRPr="000010E5">
        <w:rPr>
          <w:rFonts w:ascii="Times New Roman" w:hAnsi="Times New Roman" w:cs="Times New Roman"/>
          <w:sz w:val="24"/>
          <w:szCs w:val="24"/>
        </w:rPr>
        <w:t>header of the list record</w:t>
      </w:r>
      <w:r w:rsidR="00162451" w:rsidRPr="000010E5">
        <w:rPr>
          <w:rFonts w:ascii="Times New Roman" w:hAnsi="Times New Roman" w:cs="Times New Roman"/>
          <w:sz w:val="24"/>
          <w:szCs w:val="24"/>
        </w:rPr>
        <w:t xml:space="preserve"> </w:t>
      </w:r>
      <w:r w:rsidRPr="000010E5">
        <w:rPr>
          <w:rFonts w:ascii="Times New Roman" w:hAnsi="Times New Roman" w:cs="Times New Roman"/>
          <w:sz w:val="24"/>
          <w:szCs w:val="24"/>
        </w:rPr>
        <w:t>(which is</w:t>
      </w:r>
      <w:r w:rsidR="00DC598A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0010E5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7C437F4" w14:textId="752D7E7A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DA368A0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0F1ABED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010E5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0010E5">
        <w:rPr>
          <w:noProof/>
          <w:lang w:val="en-US"/>
        </w:rPr>
        <w:drawing>
          <wp:inline distT="0" distB="0" distL="0" distR="0" wp14:anchorId="71E3D1CE" wp14:editId="4BF4B5DC">
            <wp:extent cx="459441" cy="190500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D68DB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48C7786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5F193AA" wp14:editId="193425D3">
            <wp:extent cx="5900468" cy="978855"/>
            <wp:effectExtent l="0" t="0" r="5080" b="0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 610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077" cy="99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1FA9C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18835F2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010E5">
        <w:rPr>
          <w:rFonts w:ascii="Times New Roman" w:hAnsi="Times New Roman" w:cs="Times New Roman"/>
          <w:sz w:val="24"/>
          <w:szCs w:val="24"/>
        </w:rPr>
        <w:t xml:space="preserve">Here you can search according to the field </w:t>
      </w:r>
      <w:proofErr w:type="gramStart"/>
      <w:r w:rsidRPr="000010E5">
        <w:rPr>
          <w:rFonts w:ascii="Times New Roman" w:hAnsi="Times New Roman" w:cs="Times New Roman"/>
          <w:sz w:val="24"/>
          <w:szCs w:val="24"/>
        </w:rPr>
        <w:t>of</w:t>
      </w:r>
      <w:r w:rsidR="002F187E" w:rsidRPr="000010E5">
        <w:rPr>
          <w:rFonts w:ascii="Times New Roman" w:hAnsi="Times New Roman" w:cs="Times New Roman"/>
          <w:sz w:val="24"/>
          <w:szCs w:val="24"/>
        </w:rPr>
        <w:t xml:space="preserve">  Inquiry</w:t>
      </w:r>
      <w:proofErr w:type="gramEnd"/>
      <w:r w:rsidRPr="000010E5">
        <w:rPr>
          <w:rFonts w:ascii="Times New Roman" w:hAnsi="Times New Roman" w:cs="Times New Roman"/>
          <w:sz w:val="24"/>
          <w:szCs w:val="24"/>
        </w:rPr>
        <w:t xml:space="preserve"> Id,</w:t>
      </w:r>
      <w:r w:rsidR="002F187E" w:rsidRPr="000010E5">
        <w:rPr>
          <w:rFonts w:ascii="Times New Roman" w:hAnsi="Times New Roman" w:cs="Times New Roman"/>
          <w:sz w:val="24"/>
          <w:szCs w:val="24"/>
        </w:rPr>
        <w:t xml:space="preserve"> Inquiry</w:t>
      </w:r>
      <w:r w:rsidRPr="000010E5">
        <w:rPr>
          <w:rFonts w:ascii="Times New Roman" w:hAnsi="Times New Roman" w:cs="Times New Roman"/>
          <w:sz w:val="24"/>
          <w:szCs w:val="24"/>
        </w:rPr>
        <w:t xml:space="preserve"> No.,</w:t>
      </w:r>
      <w:r w:rsidR="002F187E" w:rsidRPr="000010E5">
        <w:rPr>
          <w:rFonts w:ascii="Times New Roman" w:hAnsi="Times New Roman" w:cs="Times New Roman"/>
          <w:sz w:val="24"/>
          <w:szCs w:val="24"/>
        </w:rPr>
        <w:t>Inquiry</w:t>
      </w:r>
      <w:r w:rsidRPr="000010E5">
        <w:rPr>
          <w:rFonts w:ascii="Times New Roman" w:hAnsi="Times New Roman" w:cs="Times New Roman"/>
          <w:sz w:val="24"/>
          <w:szCs w:val="24"/>
        </w:rPr>
        <w:t xml:space="preserve"> Date,</w:t>
      </w:r>
      <w:r w:rsidR="002F187E" w:rsidRPr="000010E5">
        <w:rPr>
          <w:rFonts w:ascii="Times New Roman" w:hAnsi="Times New Roman" w:cs="Times New Roman"/>
          <w:sz w:val="24"/>
          <w:szCs w:val="24"/>
        </w:rPr>
        <w:t xml:space="preserve">Received Employee,Handled Employee,Customer Name </w:t>
      </w:r>
      <w:r w:rsidRPr="000010E5">
        <w:rPr>
          <w:rFonts w:ascii="Times New Roman" w:hAnsi="Times New Roman" w:cs="Times New Roman"/>
          <w:sz w:val="24"/>
          <w:szCs w:val="24"/>
        </w:rPr>
        <w:t>than you will get</w:t>
      </w:r>
      <w:r w:rsidR="000010E5">
        <w:rPr>
          <w:rFonts w:ascii="Times New Roman" w:hAnsi="Times New Roman" w:cs="Times New Roman"/>
          <w:sz w:val="24"/>
          <w:szCs w:val="24"/>
        </w:rPr>
        <w:t xml:space="preserve"> a</w:t>
      </w:r>
      <w:r w:rsidRPr="000010E5">
        <w:rPr>
          <w:rFonts w:ascii="Times New Roman" w:hAnsi="Times New Roman" w:cs="Times New Roman"/>
          <w:sz w:val="24"/>
          <w:szCs w:val="24"/>
        </w:rPr>
        <w:t xml:space="preserve"> list of related </w:t>
      </w:r>
      <w:r w:rsidR="002F187E" w:rsidRPr="000010E5">
        <w:rPr>
          <w:rFonts w:ascii="Times New Roman" w:hAnsi="Times New Roman" w:cs="Times New Roman"/>
          <w:sz w:val="24"/>
          <w:szCs w:val="24"/>
        </w:rPr>
        <w:t>sales inquiry</w:t>
      </w:r>
      <w:r w:rsidRPr="000010E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8A67BF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5BAD458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010E5">
        <w:rPr>
          <w:rFonts w:ascii="Times New Roman" w:hAnsi="Times New Roman" w:cs="Times New Roman"/>
          <w:b/>
          <w:sz w:val="24"/>
          <w:szCs w:val="24"/>
        </w:rPr>
        <w:t>Search-</w:t>
      </w:r>
      <w:r w:rsidRPr="000010E5">
        <w:rPr>
          <w:rFonts w:ascii="Times New Roman" w:hAnsi="Times New Roman" w:cs="Times New Roman"/>
          <w:sz w:val="24"/>
          <w:szCs w:val="24"/>
        </w:rPr>
        <w:t xml:space="preserve"> </w:t>
      </w:r>
      <w:r w:rsidRPr="000010E5">
        <w:rPr>
          <w:noProof/>
          <w:lang w:val="en-US"/>
        </w:rPr>
        <w:drawing>
          <wp:inline distT="0" distB="0" distL="0" distR="0" wp14:anchorId="53A4B5AB" wp14:editId="70DA33D7">
            <wp:extent cx="390525" cy="180975"/>
            <wp:effectExtent l="0" t="0" r="9525" b="9525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10E5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0010E5">
        <w:rPr>
          <w:rFonts w:ascii="Times New Roman" w:hAnsi="Times New Roman" w:cs="Times New Roman"/>
          <w:sz w:val="24"/>
          <w:szCs w:val="24"/>
        </w:rPr>
        <w:t xml:space="preserve">the </w:t>
      </w:r>
      <w:r w:rsidRPr="000010E5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0010E5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0010E5">
        <w:rPr>
          <w:rFonts w:ascii="Times New Roman" w:hAnsi="Times New Roman" w:cs="Times New Roman"/>
          <w:sz w:val="24"/>
          <w:szCs w:val="24"/>
        </w:rPr>
        <w:t xml:space="preserve"> you get</w:t>
      </w:r>
      <w:r w:rsidR="000010E5">
        <w:rPr>
          <w:rFonts w:ascii="Times New Roman" w:hAnsi="Times New Roman" w:cs="Times New Roman"/>
          <w:sz w:val="24"/>
          <w:szCs w:val="24"/>
        </w:rPr>
        <w:t xml:space="preserve"> records according to search </w:t>
      </w:r>
      <w:r w:rsidRPr="000010E5">
        <w:rPr>
          <w:rFonts w:ascii="Times New Roman" w:hAnsi="Times New Roman" w:cs="Times New Roman"/>
          <w:sz w:val="24"/>
          <w:szCs w:val="24"/>
        </w:rPr>
        <w:t>criteria in a record list.</w:t>
      </w:r>
    </w:p>
    <w:p w14:paraId="6B70F228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06DF97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F01D8">
        <w:rPr>
          <w:rFonts w:ascii="Times New Roman" w:hAnsi="Times New Roman" w:cs="Times New Roman"/>
          <w:b/>
          <w:sz w:val="24"/>
          <w:szCs w:val="24"/>
        </w:rPr>
        <w:t>Refresh-</w:t>
      </w:r>
      <w:r w:rsidRPr="00AF01D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74676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E03AD52" wp14:editId="6E1D2A7B">
            <wp:extent cx="278296" cy="152400"/>
            <wp:effectExtent l="0" t="0" r="7620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74676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0010E5">
        <w:rPr>
          <w:rFonts w:ascii="Times New Roman" w:hAnsi="Times New Roman" w:cs="Times New Roman"/>
          <w:sz w:val="24"/>
          <w:szCs w:val="24"/>
        </w:rPr>
        <w:t>s,</w:t>
      </w:r>
      <w:r w:rsidRPr="00074676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0010E5">
        <w:rPr>
          <w:rFonts w:ascii="Times New Roman" w:hAnsi="Times New Roman" w:cs="Times New Roman"/>
          <w:sz w:val="24"/>
          <w:szCs w:val="24"/>
        </w:rPr>
        <w:t xml:space="preserve">the </w:t>
      </w:r>
      <w:r w:rsidRPr="00074676">
        <w:rPr>
          <w:rFonts w:ascii="Times New Roman" w:hAnsi="Times New Roman" w:cs="Times New Roman"/>
          <w:sz w:val="24"/>
          <w:szCs w:val="24"/>
        </w:rPr>
        <w:t>refresh button.</w:t>
      </w:r>
    </w:p>
    <w:p w14:paraId="0DBC95D3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16CC7DB2" w14:textId="77777777" w:rsidR="00C26C1B" w:rsidRDefault="00C26C1B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DFED86D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0010E5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0010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FF3AF16" wp14:editId="7290C950">
            <wp:extent cx="276225" cy="190500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1A15D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3586FD6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32C732BE" w14:textId="77777777" w:rsidR="00C26C1B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1EF2803D" w14:textId="77777777" w:rsidR="00C26C1B" w:rsidRPr="000010E5" w:rsidRDefault="00C26C1B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010E5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0010E5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582E5623" w14:textId="009BDE8E" w:rsidR="00C26C1B" w:rsidRPr="00A574E6" w:rsidRDefault="00C26C1B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04AB5C7A" w14:textId="77777777" w:rsidR="008862F1" w:rsidRPr="000010E5" w:rsidRDefault="00C26C1B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0010E5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0010E5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open with the purchase goods receive record related to this </w:t>
      </w:r>
      <w:r w:rsidR="00D07E8F" w:rsidRPr="000010E5">
        <w:rPr>
          <w:rFonts w:ascii="Times New Roman" w:hAnsi="Times New Roman" w:cs="Times New Roman"/>
          <w:sz w:val="24"/>
          <w:szCs w:val="24"/>
          <w:lang w:eastAsia="en-IN"/>
        </w:rPr>
        <w:t>view button.</w:t>
      </w:r>
    </w:p>
    <w:p w14:paraId="3D076D0B" w14:textId="191F9B5E" w:rsidR="00037111" w:rsidRPr="000010E5" w:rsidRDefault="00DC598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C982E6D" wp14:editId="55840397">
            <wp:extent cx="5731510" cy="7764145"/>
            <wp:effectExtent l="0" t="0" r="2540" b="8255"/>
            <wp:docPr id="108076233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62339" name="Picture 1080762339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05BA" w14:textId="77777777" w:rsidR="006A557B" w:rsidRPr="00E939B3" w:rsidRDefault="006A557B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CBB9C64" w14:textId="77777777" w:rsidR="00D07E8F" w:rsidRPr="000B1D09" w:rsidRDefault="00D07E8F" w:rsidP="00287AFB">
      <w:pPr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  <w:r w:rsidRPr="000B1D0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etail Button-</w:t>
      </w:r>
      <w:r w:rsidRPr="000B1D09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BE5506E" wp14:editId="674B51B8">
            <wp:extent cx="295275" cy="257175"/>
            <wp:effectExtent l="0" t="0" r="0" b="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B90C7" w14:textId="77777777" w:rsidR="00E70E7D" w:rsidRPr="000010E5" w:rsidRDefault="00D07E8F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see</w:t>
      </w:r>
      <w:r w:rsidR="00E70E7D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roduct description using Detail Button</w:t>
      </w: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D9E0413" w14:textId="77777777" w:rsidR="00E70E7D" w:rsidRPr="000010E5" w:rsidRDefault="00D07E8F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W</w:t>
      </w:r>
      <w:r w:rsidR="00E70E7D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hen you will over the mouse on this detail button than</w:t>
      </w: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description will show.</w:t>
      </w:r>
    </w:p>
    <w:p w14:paraId="720F2850" w14:textId="77777777" w:rsidR="000B1D09" w:rsidRDefault="000B1D0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A8A75FB" w14:textId="77777777" w:rsidR="00BE72FE" w:rsidRPr="000010E5" w:rsidRDefault="00BE72FE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0010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="00E70E7D" w:rsidRPr="000010E5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0010E5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  <w:r w:rsidRPr="000010E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8ADDCE" wp14:editId="1D6BF923">
            <wp:extent cx="190500" cy="171450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CEDD5" w14:textId="77777777" w:rsidR="00E70E7D" w:rsidRPr="000010E5" w:rsidRDefault="00BE72FE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E70E7D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 the record when click on </w:t>
      </w:r>
      <w:r w:rsidR="000010E5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edit button.</w:t>
      </w:r>
    </w:p>
    <w:p w14:paraId="029CE172" w14:textId="77777777" w:rsidR="00E70E7D" w:rsidRPr="000010E5" w:rsidRDefault="00E70E7D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</w:t>
      </w:r>
      <w:r w:rsidR="009F0EC2"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 Y</w:t>
      </w:r>
      <w:r w:rsidR="0094020A"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ou can edit </w:t>
      </w:r>
      <w:r w:rsidR="000010E5"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n </w:t>
      </w:r>
      <w:r w:rsidR="0094020A"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nly unposted record</w:t>
      </w:r>
      <w:r w:rsidR="009F0EC2" w:rsidRPr="000010E5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57817674" w14:textId="448A9F1B" w:rsidR="00E70E7D" w:rsidRPr="000010E5" w:rsidRDefault="00BB090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</w:p>
    <w:p w14:paraId="1CAA2825" w14:textId="77777777" w:rsidR="00E70E7D" w:rsidRPr="000010E5" w:rsidRDefault="00E70E7D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7A7709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="000010E5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</w:t>
      </w:r>
      <w:r w:rsidR="007A7709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</w:t>
      </w:r>
      <w:r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related to thi</w:t>
      </w:r>
      <w:r w:rsidR="007A7709" w:rsidRPr="000010E5">
        <w:rPr>
          <w:rFonts w:ascii="Times New Roman" w:hAnsi="Times New Roman" w:cs="Times New Roman"/>
          <w:noProof/>
          <w:sz w:val="24"/>
          <w:szCs w:val="24"/>
          <w:lang w:eastAsia="en-IN"/>
        </w:rPr>
        <w:t>s button is showing in edit tab.</w:t>
      </w:r>
    </w:p>
    <w:p w14:paraId="46D2E26A" w14:textId="6D20570B" w:rsidR="003D5578" w:rsidRPr="000010E5" w:rsidRDefault="00DC598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CB83E48" wp14:editId="2A5C3EF2">
            <wp:extent cx="5731510" cy="7764145"/>
            <wp:effectExtent l="0" t="0" r="2540" b="8255"/>
            <wp:docPr id="134319243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192439" name="Picture 1343192439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4E795" w14:textId="77777777" w:rsidR="00E70E7D" w:rsidRPr="00C52F69" w:rsidRDefault="00CC4FE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Following o</w:t>
      </w:r>
      <w:r w:rsidR="000010E5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ption to select in sales inquiries</w:t>
      </w: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:-</w:t>
      </w:r>
    </w:p>
    <w:p w14:paraId="25750843" w14:textId="77777777" w:rsidR="00CC4FE4" w:rsidRPr="00C52F69" w:rsidRDefault="00CC4FE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 Send Email:-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</w:t>
      </w: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 you want to send the email to customer than </w:t>
      </w:r>
      <w:r w:rsidR="00D35CB2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select</w:t>
      </w: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send email option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15CAB09C" w14:textId="77777777" w:rsidR="00CC4FE4" w:rsidRPr="00C52F69" w:rsidRDefault="00CC4FE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 Post:- 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I</w:t>
      </w: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f your sales inquiry is final and you do not want  to any updation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, the</w:t>
      </w:r>
      <w:r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n select the post option because after post the option you can not delete and edit the record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1BE601FA" w14:textId="77777777" w:rsidR="0057417A" w:rsidRPr="00C52F69" w:rsidRDefault="0057417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3 Send In purchase:-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f you want  to send this inquiry to the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urchase department, the</w:t>
      </w:r>
      <w:r w:rsidR="00037111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n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 the send in purchase option</w:t>
      </w:r>
      <w:r w:rsidR="00706076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1E69B3A" w14:textId="77777777" w:rsidR="00E92847" w:rsidRPr="00C52F69" w:rsidRDefault="00E9284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4 Save &amp; Quotation:- 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By this</w:t>
      </w:r>
      <w:r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record saved and also open di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rectly quotation page for creating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. </w:t>
      </w:r>
    </w:p>
    <w:p w14:paraId="66DDDDE1" w14:textId="77777777" w:rsidR="00706076" w:rsidRDefault="0070607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895EA76" w14:textId="77777777" w:rsidR="005676C1" w:rsidRDefault="005676C1" w:rsidP="00287AF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A509605" w14:textId="77777777" w:rsidR="009A22C5" w:rsidRPr="00C52F69" w:rsidRDefault="009A22C5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C52F69">
        <w:rPr>
          <w:rFonts w:ascii="Times New Roman" w:hAnsi="Times New Roman" w:cs="Times New Roman"/>
          <w:b/>
          <w:sz w:val="28"/>
          <w:szCs w:val="28"/>
        </w:rPr>
        <w:t>Delete-</w:t>
      </w:r>
      <w:r w:rsidRPr="00C52F69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6D5B25D" wp14:editId="3F287546">
            <wp:extent cx="257175" cy="190500"/>
            <wp:effectExtent l="0" t="0" r="9525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81FE5" w14:textId="77777777" w:rsidR="009A22C5" w:rsidRPr="00C52F69" w:rsidRDefault="009A22C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52F69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470C8B7A" w14:textId="77777777" w:rsidR="00E70E7D" w:rsidRPr="00C52F69" w:rsidRDefault="009A22C5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E70E7D"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ou can delete </w:t>
      </w:r>
      <w:r w:rsidR="00C52F69"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n </w:t>
      </w:r>
      <w:r w:rsidR="00E70E7D"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only </w:t>
      </w:r>
      <w:r w:rsidR="00F55B54"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nposted record</w:t>
      </w:r>
      <w:r w:rsidR="00AA2B7C"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474FA7C1" w14:textId="2FE793DF" w:rsidR="00E70E7D" w:rsidRPr="00C52F69" w:rsidRDefault="00BB090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</w:p>
    <w:p w14:paraId="55E3682F" w14:textId="77777777" w:rsidR="003D5578" w:rsidRPr="00C52F69" w:rsidRDefault="00C52F6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</w:t>
      </w:r>
      <w:r w:rsidR="00E70E7D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record this  will remove from this list and go in 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E70E7D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bin section where you will restore</w:t>
      </w:r>
      <w:r w:rsidR="00AA2B7C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your requirement.</w:t>
      </w:r>
    </w:p>
    <w:p w14:paraId="1020C172" w14:textId="77777777" w:rsidR="00AA2B7C" w:rsidRPr="00C52F69" w:rsidRDefault="00AA2B7C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C52F6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-</w:t>
      </w:r>
    </w:p>
    <w:p w14:paraId="53A9FB3E" w14:textId="77777777" w:rsidR="003D5578" w:rsidRPr="00C52F69" w:rsidRDefault="003D557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In this tab the customer can inquire about any product he just need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 enter the description</w:t>
      </w:r>
      <w:r w:rsidR="00D72BDB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r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72BDB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B1868A5" w14:textId="77777777" w:rsidR="00456E58" w:rsidRPr="00C52F69" w:rsidRDefault="00456E5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Here diffe</w:t>
      </w:r>
      <w:r w:rsidR="00C52F69"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>rent fields are there for creating</w:t>
      </w:r>
      <w:r w:rsidRPr="00C52F6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 inquiry.</w:t>
      </w:r>
    </w:p>
    <w:p w14:paraId="327343BB" w14:textId="77777777" w:rsidR="00CE75B6" w:rsidRPr="003F0591" w:rsidRDefault="00456E5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Customer Name-  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ustomer name needed for sales inquiry create.Here you can select customer name from </w:t>
      </w:r>
      <w:r w:rsidR="00C52F69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ist</w:t>
      </w:r>
      <w:r w:rsidR="00CE75B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. </w:t>
      </w:r>
    </w:p>
    <w:p w14:paraId="0AFA22D8" w14:textId="77777777" w:rsidR="00456E58" w:rsidRDefault="00CE75B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add new customer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,Just click on “Add” button. Wh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en you click on “Add” button, the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n “Contact Master” page is open.Here you can give detail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contact &amp;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“Next” the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n select Group  option “Customer”</w:t>
      </w:r>
      <w:r w:rsidR="00582E6E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, company &amp; brand.</w:t>
      </w:r>
    </w:p>
    <w:p w14:paraId="39177E01" w14:textId="77777777" w:rsidR="00002A15" w:rsidRPr="003F0591" w:rsidRDefault="00002A1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ontact Name-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 in suggestion list.</w:t>
      </w:r>
    </w:p>
    <w:p w14:paraId="5549B56B" w14:textId="77777777" w:rsidR="00002A15" w:rsidRPr="003F0591" w:rsidRDefault="00002A1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urrency-</w:t>
      </w:r>
      <w:r w:rsidR="004205D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elect 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4205D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urrency in 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4205D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drop down list.</w:t>
      </w:r>
    </w:p>
    <w:p w14:paraId="07C1A789" w14:textId="77777777" w:rsidR="00002A15" w:rsidRPr="003F0591" w:rsidRDefault="00002A1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nquiry Type-</w:t>
      </w:r>
      <w:r w:rsidR="004205D6"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4205D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You can select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4205D6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ype of inquiry.</w:t>
      </w:r>
    </w:p>
    <w:p w14:paraId="2B44E832" w14:textId="77777777" w:rsidR="004205D6" w:rsidRPr="003F0591" w:rsidRDefault="003F77D0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dd Product- 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product according to “Form View”,”Advance Search View”.</w:t>
      </w:r>
    </w:p>
    <w:p w14:paraId="0D8C8D33" w14:textId="2C8EE284" w:rsidR="003D5578" w:rsidRPr="003F0591" w:rsidRDefault="00DC598A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0094B55A" wp14:editId="1FDFBEE9">
            <wp:extent cx="5731510" cy="5899785"/>
            <wp:effectExtent l="0" t="0" r="2540" b="5715"/>
            <wp:docPr id="155743801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38010" name="Picture 1557438010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987E" w14:textId="77777777" w:rsidR="002040DF" w:rsidRPr="003F0591" w:rsidRDefault="002040D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Here yo</w:t>
      </w:r>
      <w:r w:rsidR="0003711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u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have</w:t>
      </w:r>
      <w:r w:rsidR="0003711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3F059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product </w:t>
      </w:r>
      <w:r w:rsidR="00037111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builder option </w:t>
      </w:r>
      <w:r w:rsidR="00BE7957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to get</w:t>
      </w:r>
      <w:r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maximum possible part number of this selected product</w:t>
      </w:r>
      <w:r w:rsidR="003F77D0" w:rsidRPr="003F059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214181B" w14:textId="77777777" w:rsidR="002E1E61" w:rsidRPr="00012310" w:rsidRDefault="002E1E61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product builder link button</w:t>
      </w:r>
      <w:r w:rsidRPr="000123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48E5E9" wp14:editId="72A91B78">
            <wp:extent cx="981075" cy="161925"/>
            <wp:effectExtent l="0" t="0" r="9525" b="9525"/>
            <wp:docPr id="68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an the product builder page is open in new tab and you can g</w:t>
      </w:r>
      <w:r w:rsidR="003F0591"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>t the all possible part number</w:t>
      </w:r>
      <w:r w:rsidR="003F0591"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01231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this product.</w:t>
      </w:r>
    </w:p>
    <w:p w14:paraId="27ED80BA" w14:textId="77777777" w:rsidR="00012310" w:rsidRDefault="007002C8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1231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C8FC626" wp14:editId="7373DA20">
            <wp:extent cx="5400675" cy="1967167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967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231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5D702CE5" w14:textId="77777777" w:rsidR="008C3B86" w:rsidRPr="002761C1" w:rsidRDefault="0096799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Unit-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You can</w:t>
      </w:r>
      <w:r w:rsidR="00655569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elect here unit or when you select</w:t>
      </w:r>
      <w:r w:rsidR="00012310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than unit show according to product.</w:t>
      </w:r>
    </w:p>
    <w:p w14:paraId="3377386A" w14:textId="77777777" w:rsidR="00604C46" w:rsidRDefault="00604C46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FBC1192" w14:textId="77777777" w:rsidR="00967999" w:rsidRPr="002761C1" w:rsidRDefault="0096799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quired Quanity-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number of required quan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ities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. </w:t>
      </w:r>
    </w:p>
    <w:p w14:paraId="6CFB10C9" w14:textId="77777777" w:rsidR="00604C46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6BFEDDF" w14:textId="77777777" w:rsidR="00967999" w:rsidRPr="002761C1" w:rsidRDefault="0096799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stimated unit price-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enter the estimated unit price according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o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he customer requirement.</w:t>
      </w:r>
    </w:p>
    <w:p w14:paraId="3C1571C8" w14:textId="77777777" w:rsidR="00604C46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DBAE38B" w14:textId="77777777" w:rsidR="00967999" w:rsidRPr="002761C1" w:rsidRDefault="0096799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urrency:-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elect the currency in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drop down list. </w:t>
      </w:r>
    </w:p>
    <w:p w14:paraId="25B815D4" w14:textId="77777777" w:rsidR="00604C46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22A20B0" w14:textId="77777777" w:rsidR="00E70E7D" w:rsidRPr="002761C1" w:rsidRDefault="00E70E7D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roduct Description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- It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can come dyn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mically (according to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elected product)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534BC08" w14:textId="77777777" w:rsidR="008C3B86" w:rsidRPr="00E939B3" w:rsidRDefault="008C3B8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31E4C4F" w14:textId="77777777" w:rsidR="00E70E7D" w:rsidRPr="002761C1" w:rsidRDefault="00135664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mark</w:t>
      </w:r>
      <w:r w:rsidR="00E70E7D"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give the remark for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his sales</w:t>
      </w:r>
      <w:r w:rsidR="00E70E7D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quiry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C623E88" w14:textId="77777777" w:rsidR="0012464F" w:rsidRDefault="0012464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00593FD" w14:textId="77777777" w:rsidR="00604C46" w:rsidRPr="002761C1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ceived Employee-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 inquiry received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mployee name.Here you can select from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ist.Or by default show.</w:t>
      </w:r>
    </w:p>
    <w:p w14:paraId="610B2DAB" w14:textId="77777777" w:rsidR="00604C46" w:rsidRPr="00604C46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4E3F462" w14:textId="77777777" w:rsidR="005C4B19" w:rsidRPr="002761C1" w:rsidRDefault="00604C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Handled Employee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-Sales inquiry handled employee name,It’s by default show or select from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ist.</w:t>
      </w:r>
    </w:p>
    <w:p w14:paraId="3822FF5C" w14:textId="77777777" w:rsidR="005C4B19" w:rsidRDefault="005C4B1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1AB4942" w14:textId="77777777" w:rsidR="005C4B19" w:rsidRPr="002761C1" w:rsidRDefault="005C4B1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Buying Priority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-This inquiry fulfill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uration</w:t>
      </w:r>
      <w:r w:rsidR="00604C46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show like-urgent,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10 days,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15 days etc.</w:t>
      </w:r>
    </w:p>
    <w:p w14:paraId="132644D7" w14:textId="77777777" w:rsidR="005C4B19" w:rsidRDefault="005C4B19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3E2BBA1B" w14:textId="77777777" w:rsidR="005C4B19" w:rsidRPr="002761C1" w:rsidRDefault="005C4B1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end Email</w:t>
      </w:r>
      <w:r w:rsidR="0012464F" w:rsidRPr="002761C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-</w:t>
      </w:r>
      <w:r w:rsidRPr="002761C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</w:t>
      </w:r>
      <w:r w:rsidR="0012464F" w:rsidRPr="002761C1">
        <w:rPr>
          <w:rFonts w:ascii="Times New Roman" w:hAnsi="Times New Roman" w:cs="Times New Roman"/>
          <w:noProof/>
          <w:sz w:val="24"/>
          <w:szCs w:val="24"/>
          <w:lang w:val="en-US"/>
        </w:rPr>
        <w:t>f you want to send the email to customer than select the send email option</w:t>
      </w:r>
      <w:r w:rsidR="00776E77" w:rsidRPr="002761C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2E8F7B05" w14:textId="77777777" w:rsidR="00776E77" w:rsidRPr="00776E77" w:rsidRDefault="00776E7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16F4728" w14:textId="77777777" w:rsidR="0012464F" w:rsidRPr="002761C1" w:rsidRDefault="00776E7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end In purchase</w:t>
      </w:r>
      <w:r w:rsidR="0012464F"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12464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 you want  to send this inquiry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o the purchase department to ge</w:t>
      </w:r>
      <w:r w:rsidR="0012464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 the pric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e(In the case you have not parti</w:t>
      </w:r>
      <w:r w:rsidR="0012464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cular product according to the customer requirement) of this product th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12464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n select the send in purchase option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509A94A" w14:textId="77777777" w:rsidR="0012464F" w:rsidRDefault="0012464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EB05AF7" w14:textId="77777777" w:rsidR="002E25C3" w:rsidRPr="002761C1" w:rsidRDefault="002E25C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Save &amp; Quotation:-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By this</w:t>
      </w: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record saved and also open di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rectly quotation page for creating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.</w:t>
      </w:r>
    </w:p>
    <w:p w14:paraId="5E9EA2D3" w14:textId="77777777" w:rsidR="00CA6C4B" w:rsidRDefault="00CA6C4B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06D9647A" w14:textId="77777777" w:rsidR="00E70E7D" w:rsidRPr="002761C1" w:rsidRDefault="002E25C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Save- </w:t>
      </w:r>
      <w:r w:rsidR="00E70E7D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You can save the record using save button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CF05E68" w14:textId="77777777" w:rsidR="00012310" w:rsidRPr="00E939B3" w:rsidRDefault="00012310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C629D91" w14:textId="77777777" w:rsidR="00CA6C4B" w:rsidRPr="002761C1" w:rsidRDefault="002E25C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Reset- </w:t>
      </w:r>
      <w:r w:rsidR="00E70E7D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clear the record using </w:t>
      </w:r>
      <w:r w:rsidR="002761C1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E70E7D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reset button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E4378BA" w14:textId="77777777" w:rsidR="00CA6C4B" w:rsidRDefault="00CA6C4B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3D7B4220" w14:textId="77777777" w:rsidR="00CA6C4B" w:rsidRPr="002761C1" w:rsidRDefault="002E25C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E70E7D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ou can clear and redirect in list tab using cancel button</w:t>
      </w: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CA49533" w14:textId="77777777" w:rsidR="00CA6C4B" w:rsidRDefault="00CA6C4B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FC9BA0" w14:textId="77777777" w:rsidR="00CA6C4B" w:rsidRPr="002761C1" w:rsidRDefault="00CA6C4B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761C1">
        <w:rPr>
          <w:rFonts w:ascii="Times New Roman" w:hAnsi="Times New Roman" w:cs="Times New Roman"/>
          <w:b/>
          <w:sz w:val="28"/>
          <w:szCs w:val="28"/>
        </w:rPr>
        <w:t>Bin</w:t>
      </w:r>
      <w:r w:rsidR="00E70E7D" w:rsidRPr="002761C1">
        <w:rPr>
          <w:rFonts w:ascii="Times New Roman" w:hAnsi="Times New Roman" w:cs="Times New Roman"/>
          <w:b/>
          <w:sz w:val="28"/>
          <w:szCs w:val="28"/>
        </w:rPr>
        <w:t>-</w:t>
      </w:r>
    </w:p>
    <w:p w14:paraId="45EAF149" w14:textId="77777777" w:rsidR="002B0B1F" w:rsidRPr="002761C1" w:rsidRDefault="002B0B1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61C1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2761C1" w:rsidRPr="002761C1">
        <w:rPr>
          <w:rFonts w:ascii="Times New Roman" w:hAnsi="Times New Roman" w:cs="Times New Roman"/>
          <w:sz w:val="24"/>
          <w:szCs w:val="24"/>
        </w:rPr>
        <w:t>s</w:t>
      </w:r>
      <w:r w:rsidRPr="002761C1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2761C1">
        <w:rPr>
          <w:rFonts w:ascii="Times New Roman" w:hAnsi="Times New Roman" w:cs="Times New Roman"/>
          <w:sz w:val="24"/>
          <w:szCs w:val="24"/>
        </w:rPr>
        <w:t>list,where</w:t>
      </w:r>
      <w:proofErr w:type="gramEnd"/>
      <w:r w:rsidRPr="002761C1">
        <w:rPr>
          <w:rFonts w:ascii="Times New Roman" w:hAnsi="Times New Roman" w:cs="Times New Roman"/>
          <w:sz w:val="24"/>
          <w:szCs w:val="24"/>
        </w:rPr>
        <w:t xml:space="preserve"> you can again restore record. </w:t>
      </w:r>
    </w:p>
    <w:p w14:paraId="61376525" w14:textId="77777777" w:rsidR="002B0B1F" w:rsidRPr="002761C1" w:rsidRDefault="002B0B1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sz w:val="24"/>
          <w:szCs w:val="24"/>
        </w:rPr>
        <w:t>Select all-</w:t>
      </w:r>
      <w:r w:rsidRPr="002761C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761C1">
        <w:rPr>
          <w:b/>
          <w:noProof/>
          <w:lang w:val="en-US"/>
        </w:rPr>
        <w:drawing>
          <wp:inline distT="0" distB="0" distL="0" distR="0" wp14:anchorId="409C9DB2" wp14:editId="535A8EE7">
            <wp:extent cx="257175" cy="180975"/>
            <wp:effectExtent l="0" t="0" r="9525" b="9525"/>
            <wp:docPr id="269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761C1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25301E4D" w14:textId="77777777" w:rsidR="002B0B1F" w:rsidRPr="002761C1" w:rsidRDefault="002B0B1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2761C1">
        <w:rPr>
          <w:b/>
          <w:noProof/>
          <w:lang w:val="en-US"/>
        </w:rPr>
        <w:drawing>
          <wp:inline distT="0" distB="0" distL="0" distR="0" wp14:anchorId="54291A92" wp14:editId="47ED2709">
            <wp:extent cx="238125" cy="200025"/>
            <wp:effectExtent l="0" t="0" r="9525" b="9525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61C1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2072BFE" w14:textId="77777777" w:rsidR="002B0B1F" w:rsidRPr="002761C1" w:rsidRDefault="002B0B1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61C1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2761C1" w:rsidRPr="002761C1">
        <w:rPr>
          <w:rFonts w:ascii="Times New Roman" w:hAnsi="Times New Roman" w:cs="Times New Roman"/>
          <w:sz w:val="24"/>
          <w:szCs w:val="24"/>
        </w:rPr>
        <w:t xml:space="preserve"> the</w:t>
      </w:r>
      <w:r w:rsidRPr="002761C1">
        <w:rPr>
          <w:rFonts w:ascii="Times New Roman" w:hAnsi="Times New Roman" w:cs="Times New Roman"/>
          <w:sz w:val="24"/>
          <w:szCs w:val="24"/>
        </w:rPr>
        <w:t xml:space="preserve"> check</w:t>
      </w:r>
      <w:r w:rsidR="002761C1" w:rsidRPr="002761C1">
        <w:rPr>
          <w:rFonts w:ascii="Times New Roman" w:hAnsi="Times New Roman" w:cs="Times New Roman"/>
          <w:sz w:val="24"/>
          <w:szCs w:val="24"/>
        </w:rPr>
        <w:t xml:space="preserve"> </w:t>
      </w:r>
      <w:r w:rsidRPr="002761C1">
        <w:rPr>
          <w:rFonts w:ascii="Times New Roman" w:hAnsi="Times New Roman" w:cs="Times New Roman"/>
          <w:sz w:val="24"/>
          <w:szCs w:val="24"/>
        </w:rPr>
        <w:t>box.</w:t>
      </w:r>
    </w:p>
    <w:p w14:paraId="282F75B5" w14:textId="77777777" w:rsidR="002B0B1F" w:rsidRPr="002761C1" w:rsidRDefault="002B0B1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61C1">
        <w:rPr>
          <w:rFonts w:ascii="Times New Roman" w:hAnsi="Times New Roman" w:cs="Times New Roman"/>
          <w:sz w:val="24"/>
          <w:szCs w:val="24"/>
        </w:rPr>
        <w:t>Also</w:t>
      </w:r>
      <w:r w:rsidR="002761C1" w:rsidRPr="002761C1">
        <w:rPr>
          <w:rFonts w:ascii="Times New Roman" w:hAnsi="Times New Roman" w:cs="Times New Roman"/>
          <w:sz w:val="24"/>
          <w:szCs w:val="24"/>
        </w:rPr>
        <w:t>,</w:t>
      </w:r>
      <w:r w:rsidRPr="002761C1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2761C1" w:rsidRPr="002761C1">
        <w:rPr>
          <w:rFonts w:ascii="Times New Roman" w:hAnsi="Times New Roman" w:cs="Times New Roman"/>
          <w:sz w:val="24"/>
          <w:szCs w:val="24"/>
        </w:rPr>
        <w:t xml:space="preserve"> the</w:t>
      </w:r>
      <w:r w:rsidRPr="002761C1">
        <w:rPr>
          <w:rFonts w:ascii="Times New Roman" w:hAnsi="Times New Roman" w:cs="Times New Roman"/>
          <w:sz w:val="24"/>
          <w:szCs w:val="24"/>
        </w:rPr>
        <w:t xml:space="preserve"> search window </w:t>
      </w:r>
      <w:r w:rsidR="002761C1" w:rsidRPr="002761C1">
        <w:rPr>
          <w:rFonts w:ascii="Times New Roman" w:hAnsi="Times New Roman" w:cs="Times New Roman"/>
          <w:sz w:val="24"/>
          <w:szCs w:val="24"/>
        </w:rPr>
        <w:t>and when you want to restore the</w:t>
      </w:r>
      <w:r w:rsidRPr="002761C1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2761C1" w:rsidRPr="002761C1">
        <w:rPr>
          <w:rFonts w:ascii="Times New Roman" w:hAnsi="Times New Roman" w:cs="Times New Roman"/>
          <w:sz w:val="24"/>
          <w:szCs w:val="24"/>
        </w:rPr>
        <w:t xml:space="preserve">the </w:t>
      </w:r>
      <w:r w:rsidRPr="002761C1">
        <w:rPr>
          <w:rFonts w:ascii="Times New Roman" w:hAnsi="Times New Roman" w:cs="Times New Roman"/>
          <w:sz w:val="24"/>
          <w:szCs w:val="24"/>
        </w:rPr>
        <w:t>restore button.</w:t>
      </w:r>
    </w:p>
    <w:p w14:paraId="5E46C2D1" w14:textId="77777777" w:rsidR="00993FCF" w:rsidRDefault="002761C1" w:rsidP="00287AFB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34" w:name="_Toc451779736"/>
      <w:r w:rsidRPr="002761C1">
        <w:rPr>
          <w:rFonts w:ascii="Times New Roman" w:hAnsi="Times New Roman" w:cs="Times New Roman"/>
          <w:noProof/>
          <w:sz w:val="32"/>
          <w:szCs w:val="32"/>
          <w:lang w:eastAsia="en-IN"/>
        </w:rPr>
        <w:t>3.2</w:t>
      </w:r>
      <w:r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  <w:r w:rsidR="007D79EA" w:rsidRPr="002761C1">
        <w:rPr>
          <w:rFonts w:ascii="Times New Roman" w:hAnsi="Times New Roman" w:cs="Times New Roman"/>
          <w:noProof/>
          <w:sz w:val="32"/>
          <w:szCs w:val="32"/>
          <w:lang w:eastAsia="en-IN"/>
        </w:rPr>
        <w:t>Sales</w:t>
      </w:r>
      <w:r w:rsidR="00EE5A7F" w:rsidRPr="002761C1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Quotation:-</w:t>
      </w:r>
      <w:bookmarkEnd w:id="34"/>
    </w:p>
    <w:p w14:paraId="5BACB1D4" w14:textId="77777777" w:rsidR="00993FCF" w:rsidRPr="00993FCF" w:rsidRDefault="00993FCF" w:rsidP="00287AFB">
      <w:pPr>
        <w:jc w:val="both"/>
        <w:rPr>
          <w:lang w:eastAsia="en-IN"/>
        </w:rPr>
      </w:pPr>
    </w:p>
    <w:p w14:paraId="0B2EED0F" w14:textId="77777777" w:rsidR="00EE5A7F" w:rsidRPr="00993FCF" w:rsidRDefault="003244B9" w:rsidP="00287AFB">
      <w:pPr>
        <w:jc w:val="both"/>
        <w:rPr>
          <w:noProof/>
          <w:sz w:val="32"/>
          <w:szCs w:val="32"/>
          <w:lang w:eastAsia="en-IN"/>
        </w:rPr>
      </w:pPr>
      <w:r w:rsidRPr="002761C1">
        <w:rPr>
          <w:noProof/>
          <w:lang w:eastAsia="en-IN"/>
        </w:rPr>
        <w:t>I</w:t>
      </w:r>
      <w:r w:rsidR="00EE5A7F" w:rsidRPr="002761C1">
        <w:rPr>
          <w:noProof/>
          <w:lang w:eastAsia="en-IN"/>
        </w:rPr>
        <w:t xml:space="preserve">n this page you can </w:t>
      </w:r>
      <w:r w:rsidR="00613FF6" w:rsidRPr="002761C1">
        <w:rPr>
          <w:noProof/>
          <w:lang w:eastAsia="en-IN"/>
        </w:rPr>
        <w:t>save the sales</w:t>
      </w:r>
      <w:r w:rsidR="00EE5A7F" w:rsidRPr="002761C1">
        <w:rPr>
          <w:noProof/>
          <w:lang w:eastAsia="en-IN"/>
        </w:rPr>
        <w:t xml:space="preserve"> quotation</w:t>
      </w:r>
      <w:r w:rsidR="00986F2B" w:rsidRPr="002761C1">
        <w:rPr>
          <w:noProof/>
          <w:lang w:eastAsia="en-IN"/>
        </w:rPr>
        <w:t xml:space="preserve"> </w:t>
      </w:r>
      <w:r w:rsidR="00EE5A7F" w:rsidRPr="002761C1">
        <w:rPr>
          <w:noProof/>
          <w:lang w:eastAsia="en-IN"/>
        </w:rPr>
        <w:t>(</w:t>
      </w:r>
      <w:r w:rsidR="002A5AC9" w:rsidRPr="002761C1">
        <w:rPr>
          <w:noProof/>
          <w:lang w:eastAsia="en-IN"/>
        </w:rPr>
        <w:t>send to customer</w:t>
      </w:r>
      <w:r w:rsidR="00EE5A7F" w:rsidRPr="002761C1">
        <w:rPr>
          <w:noProof/>
          <w:lang w:eastAsia="en-IN"/>
        </w:rPr>
        <w:t xml:space="preserve">) against the </w:t>
      </w:r>
      <w:r w:rsidR="00BC45AD" w:rsidRPr="002761C1">
        <w:rPr>
          <w:noProof/>
          <w:lang w:eastAsia="en-IN"/>
        </w:rPr>
        <w:t>Sales</w:t>
      </w:r>
      <w:r w:rsidR="00EE5A7F" w:rsidRPr="002761C1">
        <w:rPr>
          <w:noProof/>
          <w:lang w:eastAsia="en-IN"/>
        </w:rPr>
        <w:t xml:space="preserve"> inquiry</w:t>
      </w:r>
      <w:r w:rsidR="006B40C9" w:rsidRPr="002761C1">
        <w:rPr>
          <w:noProof/>
          <w:lang w:eastAsia="en-IN"/>
        </w:rPr>
        <w:t>.</w:t>
      </w:r>
    </w:p>
    <w:p w14:paraId="2249002A" w14:textId="77777777" w:rsidR="00EE5A7F" w:rsidRPr="002761C1" w:rsidRDefault="006B40C9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65980912" w14:textId="77777777" w:rsidR="005C5E85" w:rsidRPr="002761C1" w:rsidRDefault="00EE5A7F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</w:t>
      </w:r>
    </w:p>
    <w:p w14:paraId="14A0F220" w14:textId="77777777" w:rsidR="005C5E85" w:rsidRPr="002761C1" w:rsidRDefault="005C5E85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ew  </w:t>
      </w:r>
    </w:p>
    <w:p w14:paraId="7D756F64" w14:textId="77777777" w:rsidR="005C5E85" w:rsidRPr="002761C1" w:rsidRDefault="005C5E85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Bin  </w:t>
      </w:r>
    </w:p>
    <w:p w14:paraId="1D3F5142" w14:textId="77777777" w:rsidR="00EE5A7F" w:rsidRPr="002761C1" w:rsidRDefault="00B91C78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Inquiry</w:t>
      </w:r>
    </w:p>
    <w:p w14:paraId="211D0341" w14:textId="77777777" w:rsidR="005C5E85" w:rsidRPr="002761C1" w:rsidRDefault="005C5E85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EE5A7F" w:rsidRPr="002761C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- </w:t>
      </w:r>
    </w:p>
    <w:p w14:paraId="7112A9E1" w14:textId="77777777" w:rsidR="00EE5A7F" w:rsidRPr="002761C1" w:rsidRDefault="005C5E8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BE7957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will get</w:t>
      </w:r>
      <w:r w:rsidR="00EE5A7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all sa</w:t>
      </w:r>
      <w:r w:rsidR="00A9777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>ved sales</w:t>
      </w:r>
      <w:r w:rsidR="00F56AD9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 record and Here you can edit,delete,view,print also sort &amp; search the record.</w:t>
      </w:r>
      <w:r w:rsidR="00EE5A7F" w:rsidRPr="002761C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740C11B3" w14:textId="77777777" w:rsidR="00986F2B" w:rsidRPr="003244B9" w:rsidRDefault="00986F2B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761C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1117442" wp14:editId="6ECA2122">
            <wp:extent cx="5835124" cy="2703651"/>
            <wp:effectExtent l="0" t="0" r="0" b="19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124" cy="270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FEEB3" w14:textId="77777777" w:rsidR="00422579" w:rsidRPr="002761C1" w:rsidRDefault="00422579" w:rsidP="00287AFB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2761C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2761C1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14450772" w14:textId="7A9BADB9" w:rsidR="00217412" w:rsidRDefault="00422579" w:rsidP="00287AFB">
      <w:pPr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sz w:val="24"/>
          <w:szCs w:val="24"/>
        </w:rPr>
        <w:lastRenderedPageBreak/>
        <w:t>You can sort the record in ascending and descending order according to the column header in the grid (which is</w:t>
      </w:r>
      <w:r w:rsidR="00C45E71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6C68CA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373B5FA8" w14:textId="4731CD3F" w:rsidR="00422579" w:rsidRPr="006C68CA" w:rsidRDefault="00422579" w:rsidP="00287A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D16F31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6C68CA">
        <w:rPr>
          <w:noProof/>
          <w:lang w:val="en-US"/>
        </w:rPr>
        <w:drawing>
          <wp:inline distT="0" distB="0" distL="0" distR="0" wp14:anchorId="1298723C" wp14:editId="7D63149A">
            <wp:extent cx="459441" cy="190500"/>
            <wp:effectExtent l="0" t="0" r="0" b="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3AFBA" w14:textId="77777777" w:rsidR="00422579" w:rsidRDefault="00422579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992F0A" w14:textId="77777777" w:rsidR="00422579" w:rsidRDefault="00323C90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D1A499C" wp14:editId="024E9084">
            <wp:extent cx="5771135" cy="785003"/>
            <wp:effectExtent l="0" t="0" r="1270" b="0"/>
            <wp:docPr id="701" name="Picture 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" name="Picture 701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277" cy="79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E5C82" w14:textId="77777777" w:rsidR="00422579" w:rsidRDefault="00422579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3D1FEB2D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sz w:val="24"/>
          <w:szCs w:val="24"/>
        </w:rPr>
        <w:t xml:space="preserve">Here you can search according to the field </w:t>
      </w:r>
      <w:proofErr w:type="gramStart"/>
      <w:r w:rsidRPr="006C68CA">
        <w:rPr>
          <w:rFonts w:ascii="Times New Roman" w:hAnsi="Times New Roman" w:cs="Times New Roman"/>
          <w:sz w:val="24"/>
          <w:szCs w:val="24"/>
        </w:rPr>
        <w:t>of</w:t>
      </w:r>
      <w:r w:rsidR="00ED6FD7" w:rsidRPr="006C68CA">
        <w:rPr>
          <w:rFonts w:ascii="Times New Roman" w:hAnsi="Times New Roman" w:cs="Times New Roman"/>
          <w:sz w:val="24"/>
          <w:szCs w:val="24"/>
        </w:rPr>
        <w:t xml:space="preserve">  Quotation</w:t>
      </w:r>
      <w:proofErr w:type="gramEnd"/>
      <w:r w:rsidRPr="006C68CA">
        <w:rPr>
          <w:rFonts w:ascii="Times New Roman" w:hAnsi="Times New Roman" w:cs="Times New Roman"/>
          <w:sz w:val="24"/>
          <w:szCs w:val="24"/>
        </w:rPr>
        <w:t xml:space="preserve"> Id,</w:t>
      </w:r>
      <w:r w:rsidR="00ED6FD7" w:rsidRPr="006C68CA">
        <w:rPr>
          <w:rFonts w:ascii="Times New Roman" w:hAnsi="Times New Roman" w:cs="Times New Roman"/>
          <w:sz w:val="24"/>
          <w:szCs w:val="24"/>
        </w:rPr>
        <w:t xml:space="preserve"> Quotation</w:t>
      </w:r>
      <w:r w:rsidRPr="006C68CA">
        <w:rPr>
          <w:rFonts w:ascii="Times New Roman" w:hAnsi="Times New Roman" w:cs="Times New Roman"/>
          <w:sz w:val="24"/>
          <w:szCs w:val="24"/>
        </w:rPr>
        <w:t xml:space="preserve"> No.,</w:t>
      </w:r>
      <w:r w:rsidR="00ED6FD7" w:rsidRPr="006C68CA">
        <w:rPr>
          <w:rFonts w:ascii="Times New Roman" w:hAnsi="Times New Roman" w:cs="Times New Roman"/>
          <w:sz w:val="24"/>
          <w:szCs w:val="24"/>
        </w:rPr>
        <w:t>Quotation</w:t>
      </w:r>
      <w:r w:rsidRPr="006C68CA">
        <w:rPr>
          <w:rFonts w:ascii="Times New Roman" w:hAnsi="Times New Roman" w:cs="Times New Roman"/>
          <w:sz w:val="24"/>
          <w:szCs w:val="24"/>
        </w:rPr>
        <w:t xml:space="preserve"> Date, </w:t>
      </w:r>
      <w:r w:rsidR="00ED6FD7" w:rsidRPr="006C68CA">
        <w:rPr>
          <w:rFonts w:ascii="Times New Roman" w:hAnsi="Times New Roman" w:cs="Times New Roman"/>
          <w:sz w:val="24"/>
          <w:szCs w:val="24"/>
        </w:rPr>
        <w:t>Follow Up Date,</w:t>
      </w:r>
      <w:r w:rsidRPr="006C68CA">
        <w:rPr>
          <w:rFonts w:ascii="Times New Roman" w:hAnsi="Times New Roman" w:cs="Times New Roman"/>
          <w:sz w:val="24"/>
          <w:szCs w:val="24"/>
        </w:rPr>
        <w:t>Employee</w:t>
      </w:r>
      <w:r w:rsidR="00ED6FD7" w:rsidRPr="006C68CA">
        <w:rPr>
          <w:rFonts w:ascii="Times New Roman" w:hAnsi="Times New Roman" w:cs="Times New Roman"/>
          <w:sz w:val="24"/>
          <w:szCs w:val="24"/>
        </w:rPr>
        <w:t xml:space="preserve"> Name</w:t>
      </w:r>
      <w:r w:rsidRPr="006C68CA">
        <w:rPr>
          <w:rFonts w:ascii="Times New Roman" w:hAnsi="Times New Roman" w:cs="Times New Roman"/>
          <w:sz w:val="24"/>
          <w:szCs w:val="24"/>
        </w:rPr>
        <w:t xml:space="preserve">,Customer Name than you will get </w:t>
      </w:r>
      <w:r w:rsidR="006C68CA">
        <w:rPr>
          <w:rFonts w:ascii="Times New Roman" w:hAnsi="Times New Roman" w:cs="Times New Roman"/>
          <w:sz w:val="24"/>
          <w:szCs w:val="24"/>
        </w:rPr>
        <w:t xml:space="preserve">a </w:t>
      </w:r>
      <w:r w:rsidRPr="006C68CA">
        <w:rPr>
          <w:rFonts w:ascii="Times New Roman" w:hAnsi="Times New Roman" w:cs="Times New Roman"/>
          <w:sz w:val="24"/>
          <w:szCs w:val="24"/>
        </w:rPr>
        <w:t xml:space="preserve">list of related </w:t>
      </w:r>
      <w:r w:rsidR="00ED6FD7" w:rsidRPr="006C68CA">
        <w:rPr>
          <w:rFonts w:ascii="Times New Roman" w:hAnsi="Times New Roman" w:cs="Times New Roman"/>
          <w:sz w:val="24"/>
          <w:szCs w:val="24"/>
        </w:rPr>
        <w:t>sales quotation</w:t>
      </w:r>
      <w:r w:rsidRPr="006C68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8DF23F" w14:textId="77777777" w:rsidR="00422579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C9306A5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b/>
          <w:sz w:val="24"/>
          <w:szCs w:val="24"/>
        </w:rPr>
        <w:t>Search-</w:t>
      </w:r>
      <w:r w:rsidRPr="006C68CA">
        <w:rPr>
          <w:rFonts w:ascii="Times New Roman" w:hAnsi="Times New Roman" w:cs="Times New Roman"/>
          <w:sz w:val="24"/>
          <w:szCs w:val="24"/>
        </w:rPr>
        <w:t xml:space="preserve"> </w:t>
      </w:r>
      <w:r w:rsidRPr="006C68CA">
        <w:rPr>
          <w:noProof/>
          <w:lang w:val="en-US"/>
        </w:rPr>
        <w:drawing>
          <wp:inline distT="0" distB="0" distL="0" distR="0" wp14:anchorId="539871CA" wp14:editId="1A5246E6">
            <wp:extent cx="390525" cy="180975"/>
            <wp:effectExtent l="0" t="0" r="9525" b="9525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8CA">
        <w:rPr>
          <w:rFonts w:ascii="Times New Roman" w:hAnsi="Times New Roman" w:cs="Times New Roman"/>
          <w:sz w:val="24"/>
          <w:szCs w:val="24"/>
        </w:rPr>
        <w:t xml:space="preserve"> After that click on</w:t>
      </w:r>
      <w:r w:rsidR="006C68CA" w:rsidRPr="006C68CA">
        <w:rPr>
          <w:rFonts w:ascii="Times New Roman" w:hAnsi="Times New Roman" w:cs="Times New Roman"/>
          <w:sz w:val="24"/>
          <w:szCs w:val="24"/>
        </w:rPr>
        <w:t xml:space="preserve"> the</w:t>
      </w:r>
      <w:r w:rsidRPr="006C68CA">
        <w:rPr>
          <w:rFonts w:ascii="Times New Roman" w:hAnsi="Times New Roman" w:cs="Times New Roman"/>
          <w:sz w:val="24"/>
          <w:szCs w:val="24"/>
        </w:rPr>
        <w:t xml:space="preserve"> search </w:t>
      </w:r>
      <w:proofErr w:type="gramStart"/>
      <w:r w:rsidRPr="006C68CA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6C68CA">
        <w:rPr>
          <w:rFonts w:ascii="Times New Roman" w:hAnsi="Times New Roman" w:cs="Times New Roman"/>
          <w:sz w:val="24"/>
          <w:szCs w:val="24"/>
        </w:rPr>
        <w:t xml:space="preserve"> you ge</w:t>
      </w:r>
      <w:r w:rsidR="006C68CA" w:rsidRPr="006C68CA">
        <w:rPr>
          <w:rFonts w:ascii="Times New Roman" w:hAnsi="Times New Roman" w:cs="Times New Roman"/>
          <w:sz w:val="24"/>
          <w:szCs w:val="24"/>
        </w:rPr>
        <w:t>t records according to search</w:t>
      </w:r>
      <w:r w:rsidRPr="006C68CA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6F72C4C6" w14:textId="77777777" w:rsidR="00422579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F3E228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68CA">
        <w:rPr>
          <w:rFonts w:ascii="Times New Roman" w:hAnsi="Times New Roman" w:cs="Times New Roman"/>
          <w:b/>
          <w:sz w:val="24"/>
          <w:szCs w:val="24"/>
        </w:rPr>
        <w:t>Refresh-</w:t>
      </w: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176AA56" wp14:editId="20719BB5">
            <wp:extent cx="278296" cy="152400"/>
            <wp:effectExtent l="0" t="0" r="7620" b="0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C68CA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6C68CA" w:rsidRPr="006C68CA">
        <w:rPr>
          <w:rFonts w:ascii="Times New Roman" w:hAnsi="Times New Roman" w:cs="Times New Roman"/>
          <w:sz w:val="24"/>
          <w:szCs w:val="24"/>
        </w:rPr>
        <w:t>s,</w:t>
      </w:r>
      <w:r w:rsidRPr="006C68CA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6C68CA" w:rsidRPr="006C68CA">
        <w:rPr>
          <w:rFonts w:ascii="Times New Roman" w:hAnsi="Times New Roman" w:cs="Times New Roman"/>
          <w:sz w:val="24"/>
          <w:szCs w:val="24"/>
        </w:rPr>
        <w:t xml:space="preserve">the </w:t>
      </w:r>
      <w:r w:rsidRPr="006C68CA">
        <w:rPr>
          <w:rFonts w:ascii="Times New Roman" w:hAnsi="Times New Roman" w:cs="Times New Roman"/>
          <w:sz w:val="24"/>
          <w:szCs w:val="24"/>
        </w:rPr>
        <w:t>refresh button.</w:t>
      </w:r>
    </w:p>
    <w:p w14:paraId="4737E6AE" w14:textId="77777777" w:rsidR="00422579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6998C5C" w14:textId="77777777" w:rsidR="00422579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0BAA7586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6C68CA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16F28E6" wp14:editId="6080D798">
            <wp:extent cx="276225" cy="190500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B4FD3" w14:textId="77777777" w:rsidR="00422579" w:rsidRDefault="00422579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0E229B2" w14:textId="77777777" w:rsidR="00422579" w:rsidRPr="006C68CA" w:rsidRDefault="00422579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1F66558D" w14:textId="77777777" w:rsidR="00422579" w:rsidRDefault="00422579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1E450032" w14:textId="680EB670" w:rsidR="00422579" w:rsidRPr="00A574E6" w:rsidRDefault="00422579" w:rsidP="00955FB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6C68CA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6C68CA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582551B5" w14:textId="77777777" w:rsidR="00CC2B2C" w:rsidRPr="006C68CA" w:rsidRDefault="00422579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6C68CA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6C68CA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open with the </w:t>
      </w:r>
      <w:r w:rsidR="00CC2B2C" w:rsidRPr="006C68CA">
        <w:rPr>
          <w:rFonts w:ascii="Times New Roman" w:hAnsi="Times New Roman" w:cs="Times New Roman"/>
          <w:sz w:val="24"/>
          <w:szCs w:val="24"/>
          <w:lang w:eastAsia="en-IN"/>
        </w:rPr>
        <w:t>sales quotation</w:t>
      </w:r>
      <w:r w:rsidRPr="006C68CA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view button.</w:t>
      </w:r>
    </w:p>
    <w:p w14:paraId="2ABC7AE6" w14:textId="6BD0CDC1" w:rsidR="007A74A3" w:rsidRDefault="00CC2B2C" w:rsidP="00EE5A7F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D9FDDB4" wp14:editId="76E1AB94">
            <wp:extent cx="5751830" cy="8488393"/>
            <wp:effectExtent l="0" t="0" r="1270" b="825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160" cy="8567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3A3D9" w14:textId="77777777" w:rsidR="007A74A3" w:rsidRDefault="007A74A3" w:rsidP="00EE5A7F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B716A97" w14:textId="77777777" w:rsidR="009926C6" w:rsidRPr="007A74A3" w:rsidRDefault="00CC2B2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C68C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>Edit</w:t>
      </w:r>
      <w:r w:rsidR="00EE5A7F" w:rsidRPr="006C68C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9926C6" w:rsidRPr="006C68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BE9415F" wp14:editId="4E7DC3C2">
            <wp:extent cx="190500" cy="171450"/>
            <wp:effectExtent l="0" t="0" r="0" b="0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2E386" w14:textId="77777777" w:rsidR="00EE5A7F" w:rsidRPr="006C68CA" w:rsidRDefault="009926C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EE5A7F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="007028CB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 the record using </w:t>
      </w:r>
      <w:r w:rsidR="006C68CA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th</w:t>
      </w:r>
      <w:r w:rsidR="007028CB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="006C68CA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</w:t>
      </w:r>
      <w:r w:rsidR="007028CB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dit button.</w:t>
      </w:r>
    </w:p>
    <w:p w14:paraId="40AF635E" w14:textId="383DAA98" w:rsidR="00EE5A7F" w:rsidRPr="003244B9" w:rsidRDefault="007028CB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- Y</w:t>
      </w:r>
      <w:r w:rsidR="00EE5A7F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 only those r</w:t>
      </w:r>
      <w:r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ecords </w:t>
      </w:r>
      <w:r w:rsidR="001625C6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which sales</w:t>
      </w:r>
      <w:r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order is not made against,</w:t>
      </w:r>
      <w:r w:rsidR="00EE5A7F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This </w:t>
      </w:r>
      <w:r w:rsidR="00B91C78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sales </w:t>
      </w:r>
      <w:r w:rsidR="00EE5A7F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quotation</w:t>
      </w:r>
      <w:r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  <w:r w:rsidR="00EE5A7F" w:rsidRPr="006C68C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</w:p>
    <w:p w14:paraId="2383F6F3" w14:textId="77777777" w:rsidR="00EE5A7F" w:rsidRPr="006C68CA" w:rsidRDefault="00EE5A7F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E7330E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6C68CA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s button is </w:t>
      </w:r>
      <w:r w:rsidR="00E7330E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howing in </w:t>
      </w:r>
      <w:r w:rsidR="006C68CA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the e</w:t>
      </w:r>
      <w:r w:rsidR="00E7330E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dit tab.</w:t>
      </w:r>
    </w:p>
    <w:p w14:paraId="18A58E0A" w14:textId="77777777" w:rsidR="00CC7BB7" w:rsidRPr="006C68CA" w:rsidRDefault="0087725F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edit</w:t>
      </w:r>
      <w:r w:rsidR="00CC7BB7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unit price a</w:t>
      </w:r>
      <w:r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ccording the estimated price,</w:t>
      </w:r>
      <w:r w:rsidR="00CC7BB7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tax and discount</w:t>
      </w:r>
      <w:r w:rsidR="008427DF" w:rsidRPr="006C68C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246CD3B" w14:textId="77777777" w:rsidR="00CC7BB7" w:rsidRPr="00F3626E" w:rsidRDefault="00CC7BB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Quan</w:t>
      </w:r>
      <w:r w:rsidR="006C68CA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ity price will calculated accordin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g the unit price and quan</w:t>
      </w:r>
      <w:r w:rsidR="006C68CA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F3626E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ity,the</w:t>
      </w: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n you can enter the tax and discount than you got the to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tal price of</w:t>
      </w:r>
      <w:r w:rsidR="00F3626E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rticular product.</w:t>
      </w:r>
    </w:p>
    <w:p w14:paraId="113C21BC" w14:textId="77777777" w:rsidR="00CC7BB7" w:rsidRPr="00F3626E" w:rsidRDefault="00F3626E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Amount value will update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</w:t>
      </w: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total price of all product</w:t>
      </w: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4AE6DFD8" w14:textId="77777777" w:rsidR="00CC7BB7" w:rsidRPr="00F3626E" w:rsidRDefault="00F3626E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n you can enter the tax and discount on the amount value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626444D" w14:textId="77777777" w:rsidR="00CC7BB7" w:rsidRPr="00F3626E" w:rsidRDefault="00F3626E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n finally you can ge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 the </w:t>
      </w:r>
      <w:r w:rsidR="0087725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Net</w:t>
      </w:r>
      <w:r w:rsidR="00CC7BB7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mount</w:t>
      </w:r>
      <w:r w:rsidR="008427DF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51707DA" w14:textId="77777777" w:rsidR="00C24F6C" w:rsidRPr="003244B9" w:rsidRDefault="00C24F6C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fter date you can edit detail of header,footer,Terms &amp; conditions,Follow Up. And save </w:t>
      </w:r>
      <w:r w:rsidR="00A74BB0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or save &amp; print.</w:t>
      </w:r>
    </w:p>
    <w:p w14:paraId="6F9513C7" w14:textId="77777777" w:rsidR="00CC7BB7" w:rsidRPr="003244B9" w:rsidRDefault="00CC7BB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524B47A" w14:textId="77777777" w:rsidR="00CC7BB7" w:rsidRPr="003244B9" w:rsidRDefault="00CC7BB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C2C777A" w14:textId="77777777" w:rsidR="00CC7BB7" w:rsidRPr="003244B9" w:rsidRDefault="00CC7BB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0F03DEA" w14:textId="52A34690" w:rsidR="00EE5A7F" w:rsidRPr="00F3626E" w:rsidRDefault="0020636B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036A8C3" wp14:editId="62F1DC30">
            <wp:extent cx="5729504" cy="8574657"/>
            <wp:effectExtent l="0" t="0" r="508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325" cy="8638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4157E" w14:textId="77777777" w:rsidR="00D13B3C" w:rsidRPr="00F3626E" w:rsidRDefault="00D13B3C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F3626E">
        <w:rPr>
          <w:rFonts w:ascii="Times New Roman" w:hAnsi="Times New Roman" w:cs="Times New Roman"/>
          <w:b/>
          <w:sz w:val="28"/>
          <w:szCs w:val="28"/>
        </w:rPr>
        <w:t>Delete-</w:t>
      </w:r>
      <w:r w:rsidRPr="00F3626E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E914B9A" wp14:editId="670E200B">
            <wp:extent cx="257175" cy="190500"/>
            <wp:effectExtent l="0" t="0" r="9525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97AA8" w14:textId="77777777" w:rsidR="00D13B3C" w:rsidRPr="00F3626E" w:rsidRDefault="00D13B3C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6E">
        <w:rPr>
          <w:rFonts w:ascii="Times New Roman" w:hAnsi="Times New Roman" w:cs="Times New Roman"/>
          <w:sz w:val="24"/>
          <w:szCs w:val="24"/>
        </w:rPr>
        <w:lastRenderedPageBreak/>
        <w:t>When you want to delete any record than click on delete button.</w:t>
      </w:r>
    </w:p>
    <w:p w14:paraId="392370D9" w14:textId="77777777" w:rsidR="00D13B3C" w:rsidRDefault="00D13B3C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FAD0B60" w14:textId="77777777" w:rsidR="00D13B3C" w:rsidRPr="00F3626E" w:rsidRDefault="00D13B3C" w:rsidP="00287AFB">
      <w:pPr>
        <w:pStyle w:val="ListParagraph"/>
        <w:ind w:left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en-US" w:eastAsia="x-none" w:bidi="x-none"/>
        </w:rPr>
      </w:pPr>
      <w:r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EE5A7F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delete only those record</w:t>
      </w:r>
      <w:r w:rsidR="00F3626E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</w:t>
      </w:r>
      <w:r w:rsidR="00EE5A7F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 which </w:t>
      </w:r>
      <w:r w:rsidR="00777B53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sales </w:t>
      </w:r>
      <w:r w:rsidR="00EE5A7F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order is not made against this </w:t>
      </w:r>
      <w:r w:rsidR="00B91C78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sales </w:t>
      </w:r>
      <w:r w:rsidR="00EE5A7F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quotation</w:t>
      </w:r>
      <w:r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  <w:r w:rsidR="0010741D" w:rsidRPr="00F3626E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EAB1C0A" w14:textId="3B0509A8" w:rsidR="00EE5A7F" w:rsidRPr="00D13B3C" w:rsidRDefault="00F3626E" w:rsidP="00955FB2">
      <w:pPr>
        <w:jc w:val="both"/>
        <w:rPr>
          <w:rFonts w:ascii="Times New Roman" w:hAnsi="Times New Roman" w:cs="Times New Roman"/>
          <w:sz w:val="24"/>
          <w:szCs w:val="24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</w:t>
      </w:r>
      <w:r w:rsidR="00D13B3C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record this  will remove from this list and go in</w:t>
      </w: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13B3C"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in section where you will restore according to your requirement. </w:t>
      </w:r>
    </w:p>
    <w:p w14:paraId="455F78E2" w14:textId="77777777" w:rsidR="00E75078" w:rsidRPr="00F3626E" w:rsidRDefault="00E75078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F3626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EE5A7F" w:rsidRPr="00F3626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F3626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</w:p>
    <w:p w14:paraId="7AAD5A5A" w14:textId="77777777" w:rsidR="008E5FBC" w:rsidRPr="00F3626E" w:rsidRDefault="008E5FB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not create sales quotation without sales inquiry. </w:t>
      </w:r>
    </w:p>
    <w:p w14:paraId="6770303F" w14:textId="77777777" w:rsidR="008E5FBC" w:rsidRPr="003244B9" w:rsidRDefault="008E5FBC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5F7BCF9" w14:textId="77777777" w:rsidR="008E5FBC" w:rsidRPr="00F3626E" w:rsidRDefault="008E5FBC" w:rsidP="00287AFB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S</w:t>
      </w:r>
      <w:r w:rsidR="00F3626E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les quotation can’t</w:t>
      </w:r>
      <w:r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create without sales inquiry so first of all yo</w:t>
      </w:r>
      <w:r w:rsidR="00F3626E"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 will go to the inquiry tab, the</w:t>
      </w:r>
      <w:r w:rsidRPr="00F3626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 choose the inquiry than you can create the  sales quotation. </w:t>
      </w:r>
    </w:p>
    <w:p w14:paraId="1C197F5D" w14:textId="77777777" w:rsidR="00EE5A7F" w:rsidRPr="003244B9" w:rsidRDefault="00557BE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116EE10F" wp14:editId="4CDB4D9D">
            <wp:extent cx="5753819" cy="10177975"/>
            <wp:effectExtent l="0" t="0" r="0" b="0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" name="Picture 417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19" cy="1017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7E3A3" w14:textId="77777777" w:rsidR="00EE5A7F" w:rsidRPr="003244B9" w:rsidRDefault="00EE5A7F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0249752" w14:textId="77777777" w:rsidR="00EE5A7F" w:rsidRPr="003244B9" w:rsidRDefault="00EE5A7F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6CDD39E" w14:textId="77777777" w:rsidR="006A329C" w:rsidRPr="00F00E0B" w:rsidRDefault="006A329C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3626E">
        <w:rPr>
          <w:rFonts w:ascii="Times New Roman" w:hAnsi="Times New Roman" w:cs="Times New Roman"/>
          <w:b/>
          <w:sz w:val="28"/>
          <w:szCs w:val="28"/>
        </w:rPr>
        <w:t>Bin</w:t>
      </w:r>
      <w:r w:rsidR="00EE5A7F" w:rsidRPr="00F3626E">
        <w:rPr>
          <w:rFonts w:ascii="Times New Roman" w:hAnsi="Times New Roman" w:cs="Times New Roman"/>
          <w:b/>
          <w:sz w:val="28"/>
          <w:szCs w:val="28"/>
        </w:rPr>
        <w:t>-</w:t>
      </w:r>
    </w:p>
    <w:p w14:paraId="013C4266" w14:textId="77777777" w:rsidR="00650C84" w:rsidRPr="00F3626E" w:rsidRDefault="00650C84">
      <w:pPr>
        <w:pStyle w:val="ListParagraph"/>
        <w:numPr>
          <w:ilvl w:val="0"/>
          <w:numId w:val="4"/>
        </w:numPr>
        <w:ind w:left="675"/>
        <w:jc w:val="both"/>
        <w:rPr>
          <w:rFonts w:ascii="Times New Roman" w:hAnsi="Times New Roman" w:cs="Times New Roman"/>
          <w:sz w:val="24"/>
          <w:szCs w:val="24"/>
        </w:rPr>
      </w:pPr>
      <w:r w:rsidRPr="00F3626E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F3626E" w:rsidRPr="00F3626E">
        <w:rPr>
          <w:rFonts w:ascii="Times New Roman" w:hAnsi="Times New Roman" w:cs="Times New Roman"/>
          <w:sz w:val="24"/>
          <w:szCs w:val="24"/>
        </w:rPr>
        <w:t>s</w:t>
      </w:r>
      <w:r w:rsidRPr="00F3626E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F3626E" w:rsidRPr="00F3626E">
        <w:rPr>
          <w:rFonts w:ascii="Times New Roman" w:hAnsi="Times New Roman" w:cs="Times New Roman"/>
          <w:sz w:val="24"/>
          <w:szCs w:val="24"/>
        </w:rPr>
        <w:t xml:space="preserve"> </w:t>
      </w:r>
      <w:r w:rsidRPr="00F3626E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7FCBE90A" w14:textId="77777777" w:rsidR="00650C84" w:rsidRPr="00F3626E" w:rsidRDefault="00650C84">
      <w:pPr>
        <w:pStyle w:val="ListParagraph"/>
        <w:numPr>
          <w:ilvl w:val="0"/>
          <w:numId w:val="4"/>
        </w:numPr>
        <w:ind w:left="675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b/>
          <w:sz w:val="24"/>
          <w:szCs w:val="24"/>
        </w:rPr>
        <w:t>Select all-</w:t>
      </w:r>
      <w:r w:rsidRPr="00F3626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3626E">
        <w:rPr>
          <w:b/>
          <w:noProof/>
          <w:lang w:val="en-US"/>
        </w:rPr>
        <w:drawing>
          <wp:inline distT="0" distB="0" distL="0" distR="0" wp14:anchorId="141498FF" wp14:editId="753E1D9D">
            <wp:extent cx="257175" cy="180975"/>
            <wp:effectExtent l="0" t="0" r="9525" b="9525"/>
            <wp:docPr id="40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3626E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4CB8285C" w14:textId="77777777" w:rsidR="00650C84" w:rsidRPr="00F3626E" w:rsidRDefault="00650C84">
      <w:pPr>
        <w:pStyle w:val="ListParagraph"/>
        <w:numPr>
          <w:ilvl w:val="0"/>
          <w:numId w:val="4"/>
        </w:numPr>
        <w:ind w:left="675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F3626E">
        <w:rPr>
          <w:b/>
          <w:noProof/>
          <w:lang w:val="en-US"/>
        </w:rPr>
        <w:drawing>
          <wp:inline distT="0" distB="0" distL="0" distR="0" wp14:anchorId="6B030BF7" wp14:editId="6EEEED5A">
            <wp:extent cx="238125" cy="200025"/>
            <wp:effectExtent l="0" t="0" r="9525" b="9525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626E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4FF11CE0" w14:textId="77777777" w:rsidR="00650C84" w:rsidRPr="00F3626E" w:rsidRDefault="00650C84">
      <w:pPr>
        <w:pStyle w:val="ListParagraph"/>
        <w:numPr>
          <w:ilvl w:val="0"/>
          <w:numId w:val="4"/>
        </w:numPr>
        <w:ind w:left="675"/>
        <w:jc w:val="both"/>
        <w:rPr>
          <w:rFonts w:ascii="Times New Roman" w:hAnsi="Times New Roman" w:cs="Times New Roman"/>
          <w:sz w:val="24"/>
          <w:szCs w:val="24"/>
        </w:rPr>
      </w:pPr>
      <w:r w:rsidRPr="00F3626E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F3626E" w:rsidRPr="00F3626E">
        <w:rPr>
          <w:rFonts w:ascii="Times New Roman" w:hAnsi="Times New Roman" w:cs="Times New Roman"/>
          <w:sz w:val="24"/>
          <w:szCs w:val="24"/>
        </w:rPr>
        <w:t xml:space="preserve"> the</w:t>
      </w:r>
      <w:r w:rsidRPr="00F3626E">
        <w:rPr>
          <w:rFonts w:ascii="Times New Roman" w:hAnsi="Times New Roman" w:cs="Times New Roman"/>
          <w:sz w:val="24"/>
          <w:szCs w:val="24"/>
        </w:rPr>
        <w:t xml:space="preserve"> check</w:t>
      </w:r>
      <w:r w:rsidR="00F3626E" w:rsidRPr="00F3626E">
        <w:rPr>
          <w:rFonts w:ascii="Times New Roman" w:hAnsi="Times New Roman" w:cs="Times New Roman"/>
          <w:sz w:val="24"/>
          <w:szCs w:val="24"/>
        </w:rPr>
        <w:t xml:space="preserve"> </w:t>
      </w:r>
      <w:r w:rsidRPr="00F3626E">
        <w:rPr>
          <w:rFonts w:ascii="Times New Roman" w:hAnsi="Times New Roman" w:cs="Times New Roman"/>
          <w:sz w:val="24"/>
          <w:szCs w:val="24"/>
        </w:rPr>
        <w:t>box.</w:t>
      </w:r>
    </w:p>
    <w:p w14:paraId="6FED93D7" w14:textId="77777777" w:rsidR="00650C84" w:rsidRPr="00F3626E" w:rsidRDefault="00650C84">
      <w:pPr>
        <w:pStyle w:val="ListParagraph"/>
        <w:numPr>
          <w:ilvl w:val="0"/>
          <w:numId w:val="4"/>
        </w:numPr>
        <w:ind w:left="675"/>
        <w:jc w:val="both"/>
        <w:rPr>
          <w:rFonts w:ascii="Times New Roman" w:hAnsi="Times New Roman" w:cs="Times New Roman"/>
          <w:sz w:val="24"/>
          <w:szCs w:val="24"/>
        </w:rPr>
      </w:pPr>
      <w:r w:rsidRPr="00F3626E">
        <w:rPr>
          <w:rFonts w:ascii="Times New Roman" w:hAnsi="Times New Roman" w:cs="Times New Roman"/>
          <w:sz w:val="24"/>
          <w:szCs w:val="24"/>
        </w:rPr>
        <w:t>Also</w:t>
      </w:r>
      <w:r w:rsidR="00F3626E" w:rsidRPr="00F3626E">
        <w:rPr>
          <w:rFonts w:ascii="Times New Roman" w:hAnsi="Times New Roman" w:cs="Times New Roman"/>
          <w:sz w:val="24"/>
          <w:szCs w:val="24"/>
        </w:rPr>
        <w:t>,</w:t>
      </w:r>
      <w:r w:rsidRPr="00F3626E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F3626E" w:rsidRPr="00F3626E">
        <w:rPr>
          <w:rFonts w:ascii="Times New Roman" w:hAnsi="Times New Roman" w:cs="Times New Roman"/>
          <w:sz w:val="24"/>
          <w:szCs w:val="24"/>
        </w:rPr>
        <w:t xml:space="preserve"> the</w:t>
      </w:r>
      <w:r w:rsidRPr="00F3626E">
        <w:rPr>
          <w:rFonts w:ascii="Times New Roman" w:hAnsi="Times New Roman" w:cs="Times New Roman"/>
          <w:sz w:val="24"/>
          <w:szCs w:val="24"/>
        </w:rPr>
        <w:t xml:space="preserve"> search window and when you want to resto</w:t>
      </w:r>
      <w:r w:rsidR="00F3626E" w:rsidRPr="00F3626E">
        <w:rPr>
          <w:rFonts w:ascii="Times New Roman" w:hAnsi="Times New Roman" w:cs="Times New Roman"/>
          <w:sz w:val="24"/>
          <w:szCs w:val="24"/>
        </w:rPr>
        <w:t>re, the</w:t>
      </w:r>
      <w:r w:rsidRPr="00F3626E">
        <w:rPr>
          <w:rFonts w:ascii="Times New Roman" w:hAnsi="Times New Roman" w:cs="Times New Roman"/>
          <w:sz w:val="24"/>
          <w:szCs w:val="24"/>
        </w:rPr>
        <w:t>n checked and click on</w:t>
      </w:r>
      <w:r w:rsidR="00F3626E" w:rsidRPr="00F3626E">
        <w:rPr>
          <w:rFonts w:ascii="Times New Roman" w:hAnsi="Times New Roman" w:cs="Times New Roman"/>
          <w:sz w:val="24"/>
          <w:szCs w:val="24"/>
        </w:rPr>
        <w:t xml:space="preserve"> the</w:t>
      </w:r>
      <w:r w:rsidRPr="00F3626E"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084D907A" w14:textId="77777777" w:rsidR="00EE5A7F" w:rsidRPr="00F3626E" w:rsidRDefault="00BB090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3626E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     </w:t>
      </w:r>
      <w:r w:rsidR="00AF27B4" w:rsidRPr="00F3626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F1481D1" wp14:editId="1F07E27E">
            <wp:extent cx="5071805" cy="8971560"/>
            <wp:effectExtent l="0" t="0" r="0" b="127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 420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953" cy="899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5FEE8" w14:textId="6A13A3C3" w:rsidR="00EA671A" w:rsidRPr="00F3626E" w:rsidRDefault="00EA671A" w:rsidP="00287AFB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210CC38" w14:textId="77777777" w:rsidR="00BB0906" w:rsidRPr="00F3626E" w:rsidRDefault="00C86DE0" w:rsidP="00287AFB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35" w:name="_Toc451779737"/>
      <w:r w:rsidRPr="00F3626E">
        <w:rPr>
          <w:rFonts w:ascii="Times New Roman" w:hAnsi="Times New Roman" w:cs="Times New Roman"/>
          <w:noProof/>
          <w:sz w:val="32"/>
          <w:szCs w:val="32"/>
          <w:lang w:eastAsia="en-IN"/>
        </w:rPr>
        <w:t>3.3</w:t>
      </w:r>
      <w:r w:rsidR="001B7945" w:rsidRPr="00F3626E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  <w:r w:rsidR="00403D35" w:rsidRPr="00F3626E">
        <w:rPr>
          <w:rFonts w:ascii="Times New Roman" w:hAnsi="Times New Roman" w:cs="Times New Roman"/>
          <w:noProof/>
          <w:sz w:val="32"/>
          <w:szCs w:val="32"/>
          <w:lang w:eastAsia="en-IN"/>
        </w:rPr>
        <w:t>Predesign Sales Quotation:-</w:t>
      </w:r>
      <w:bookmarkEnd w:id="35"/>
    </w:p>
    <w:p w14:paraId="7977542F" w14:textId="77777777" w:rsidR="001B7945" w:rsidRPr="00F30E53" w:rsidRDefault="001B7945" w:rsidP="00287AFB">
      <w:pPr>
        <w:pStyle w:val="ListParagraph"/>
        <w:ind w:left="420"/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71E59917" w14:textId="77777777" w:rsidR="00F30E53" w:rsidRPr="00F27B52" w:rsidRDefault="006F5650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Pr</w:t>
      </w:r>
      <w:r w:rsidR="00F27B52"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edesign sales quotation is used</w:t>
      </w: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only sales quotation.Here you can create </w:t>
      </w:r>
      <w:r w:rsidR="003A62F6"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template,in this template you can add one or more product,Which is use</w:t>
      </w:r>
      <w:r w:rsidR="00F27B52"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sales quotation.It’s a collection of product. </w:t>
      </w:r>
    </w:p>
    <w:p w14:paraId="102EF7AD" w14:textId="77777777" w:rsidR="009E4B19" w:rsidRDefault="009E4B1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4E0661C" w14:textId="77777777" w:rsidR="009E4B19" w:rsidRPr="00F27B52" w:rsidRDefault="009E4B1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There are Three tabs-</w:t>
      </w:r>
    </w:p>
    <w:p w14:paraId="5FBA3E33" w14:textId="77777777" w:rsidR="009E4B19" w:rsidRPr="00F27B52" w:rsidRDefault="009E4B19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06F11873" w14:textId="77777777" w:rsidR="009E4B19" w:rsidRPr="00F27B52" w:rsidRDefault="009E4B19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6A43B929" w14:textId="77777777" w:rsidR="009E4B19" w:rsidRPr="00F27B52" w:rsidRDefault="009E4B19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43233B60" w14:textId="77777777" w:rsidR="009E4B19" w:rsidRPr="00F27B52" w:rsidRDefault="009E4B19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F27B52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List- </w:t>
      </w:r>
    </w:p>
    <w:p w14:paraId="39A9B7C7" w14:textId="77777777" w:rsidR="009E4B19" w:rsidRPr="00F27B52" w:rsidRDefault="009E4B19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In this list have saved record of predesign sales quotation(Templates),Here you can edit,delete,sort &amp; search the record.</w:t>
      </w:r>
    </w:p>
    <w:p w14:paraId="3EFC2855" w14:textId="77777777" w:rsidR="00403D35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r w:rsidRPr="00F27B52"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 wp14:anchorId="6B08B700" wp14:editId="486167B9">
            <wp:extent cx="5819775" cy="3314700"/>
            <wp:effectExtent l="0" t="0" r="9525" b="0"/>
            <wp:docPr id="478" name="Picture 478" descr="C:\Users\Pegasus\Desktop\pryce_screenshot\predesign sales quotation 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Pegasus\Desktop\pryce_screenshot\predesign sales quotation list.png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496" cy="3323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412F4" w14:textId="77777777" w:rsidR="00D14543" w:rsidRPr="00F27B52" w:rsidRDefault="00D14543" w:rsidP="00287AFB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F27B52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F27B52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3377FED2" w14:textId="77777777" w:rsidR="00D14543" w:rsidRPr="00F27B52" w:rsidRDefault="00D14543" w:rsidP="00287AFB">
      <w:pPr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sz w:val="24"/>
          <w:szCs w:val="24"/>
        </w:rPr>
        <w:t xml:space="preserve">You can sort the record in ascending and descending order according to the column header in the grid (which is underlined). </w:t>
      </w:r>
    </w:p>
    <w:p w14:paraId="1D779283" w14:textId="77777777" w:rsidR="00D14543" w:rsidRPr="00422579" w:rsidRDefault="00D14543" w:rsidP="00287AFB">
      <w:pPr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noProof/>
          <w:lang w:val="en-US"/>
        </w:rPr>
        <w:lastRenderedPageBreak/>
        <w:drawing>
          <wp:inline distT="0" distB="0" distL="0" distR="0" wp14:anchorId="5BD4ED43" wp14:editId="129F0101">
            <wp:extent cx="5731510" cy="3058725"/>
            <wp:effectExtent l="0" t="0" r="2540" b="8890"/>
            <wp:docPr id="958" name="Picture 958" descr="C:\Users\Pegasus\Desktop\pryce_screenshot\predesign sales quotation sor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gasus\Desktop\pryce_screenshot\predesign sales quotation sorting.png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C655D" w14:textId="77777777" w:rsidR="00D14543" w:rsidRPr="00F27B52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F27B52">
        <w:rPr>
          <w:noProof/>
          <w:lang w:val="en-US"/>
        </w:rPr>
        <w:drawing>
          <wp:inline distT="0" distB="0" distL="0" distR="0" wp14:anchorId="78F638C9" wp14:editId="18ED646B">
            <wp:extent cx="459441" cy="190500"/>
            <wp:effectExtent l="0" t="0" r="0" b="0"/>
            <wp:docPr id="940" name="Picture 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955FD" w14:textId="77777777" w:rsidR="00D14543" w:rsidRDefault="00D14543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347D09" w14:textId="77777777" w:rsidR="00D14543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63217D6" wp14:editId="2AC96B13">
            <wp:extent cx="5731510" cy="207163"/>
            <wp:effectExtent l="0" t="0" r="2540" b="2540"/>
            <wp:docPr id="962" name="Picture 962" descr="C:\Users\Pegasus\Desktop\pryce_screenshot\predesign sales quo_sear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gasus\Desktop\pryce_screenshot\predesign sales quo_search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7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DAFF8" w14:textId="77777777" w:rsidR="00D14543" w:rsidRDefault="00D14543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0A446D93" w14:textId="77777777" w:rsidR="00D14543" w:rsidRPr="00F27B52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sz w:val="24"/>
          <w:szCs w:val="24"/>
        </w:rPr>
        <w:t xml:space="preserve">Here you can search according to the field </w:t>
      </w:r>
      <w:proofErr w:type="gramStart"/>
      <w:r w:rsidRPr="00F27B52">
        <w:rPr>
          <w:rFonts w:ascii="Times New Roman" w:hAnsi="Times New Roman" w:cs="Times New Roman"/>
          <w:sz w:val="24"/>
          <w:szCs w:val="24"/>
        </w:rPr>
        <w:t xml:space="preserve">of  </w:t>
      </w:r>
      <w:r w:rsidR="00A954D9" w:rsidRPr="00F27B52">
        <w:rPr>
          <w:rFonts w:ascii="Times New Roman" w:hAnsi="Times New Roman" w:cs="Times New Roman"/>
          <w:sz w:val="24"/>
          <w:szCs w:val="24"/>
        </w:rPr>
        <w:t>Template</w:t>
      </w:r>
      <w:proofErr w:type="gramEnd"/>
      <w:r w:rsidR="00A954D9" w:rsidRPr="00F27B52">
        <w:rPr>
          <w:rFonts w:ascii="Times New Roman" w:hAnsi="Times New Roman" w:cs="Times New Roman"/>
          <w:sz w:val="24"/>
          <w:szCs w:val="24"/>
        </w:rPr>
        <w:t xml:space="preserve"> </w:t>
      </w:r>
      <w:r w:rsidRPr="00F27B52">
        <w:rPr>
          <w:rFonts w:ascii="Times New Roman" w:hAnsi="Times New Roman" w:cs="Times New Roman"/>
          <w:sz w:val="24"/>
          <w:szCs w:val="24"/>
        </w:rPr>
        <w:t>Name than you will get</w:t>
      </w:r>
      <w:r w:rsidR="00F27B52" w:rsidRPr="00F27B52">
        <w:rPr>
          <w:rFonts w:ascii="Times New Roman" w:hAnsi="Times New Roman" w:cs="Times New Roman"/>
          <w:sz w:val="24"/>
          <w:szCs w:val="24"/>
        </w:rPr>
        <w:t xml:space="preserve"> a</w:t>
      </w:r>
      <w:r w:rsidRPr="00F27B52">
        <w:rPr>
          <w:rFonts w:ascii="Times New Roman" w:hAnsi="Times New Roman" w:cs="Times New Roman"/>
          <w:sz w:val="24"/>
          <w:szCs w:val="24"/>
        </w:rPr>
        <w:t xml:space="preserve"> list of related</w:t>
      </w:r>
      <w:r w:rsidR="00A954D9" w:rsidRPr="00F27B52">
        <w:rPr>
          <w:rFonts w:ascii="Times New Roman" w:hAnsi="Times New Roman" w:cs="Times New Roman"/>
          <w:sz w:val="24"/>
          <w:szCs w:val="24"/>
        </w:rPr>
        <w:t xml:space="preserve"> predesign</w:t>
      </w:r>
      <w:r w:rsidRPr="00F27B52">
        <w:rPr>
          <w:rFonts w:ascii="Times New Roman" w:hAnsi="Times New Roman" w:cs="Times New Roman"/>
          <w:sz w:val="24"/>
          <w:szCs w:val="24"/>
        </w:rPr>
        <w:t xml:space="preserve"> sales quotation. </w:t>
      </w:r>
    </w:p>
    <w:p w14:paraId="7E2C67E1" w14:textId="77777777" w:rsidR="00D14543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89A2DE2" w14:textId="77777777" w:rsidR="00D14543" w:rsidRPr="00F27B52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b/>
          <w:sz w:val="24"/>
          <w:szCs w:val="24"/>
        </w:rPr>
        <w:t>Search-</w:t>
      </w:r>
      <w:r w:rsidRPr="00F27B52">
        <w:rPr>
          <w:rFonts w:ascii="Times New Roman" w:hAnsi="Times New Roman" w:cs="Times New Roman"/>
          <w:sz w:val="24"/>
          <w:szCs w:val="24"/>
        </w:rPr>
        <w:t xml:space="preserve"> </w:t>
      </w:r>
      <w:r w:rsidRPr="00F27B52">
        <w:rPr>
          <w:noProof/>
          <w:lang w:val="en-US"/>
        </w:rPr>
        <w:drawing>
          <wp:inline distT="0" distB="0" distL="0" distR="0" wp14:anchorId="0C1D74D3" wp14:editId="6117699D">
            <wp:extent cx="390525" cy="180975"/>
            <wp:effectExtent l="0" t="0" r="9525" b="9525"/>
            <wp:docPr id="947" name="Picture 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7B52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F27B52" w:rsidRPr="00F27B52">
        <w:rPr>
          <w:rFonts w:ascii="Times New Roman" w:hAnsi="Times New Roman" w:cs="Times New Roman"/>
          <w:sz w:val="24"/>
          <w:szCs w:val="24"/>
        </w:rPr>
        <w:t xml:space="preserve">the </w:t>
      </w:r>
      <w:r w:rsidRPr="00F27B52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F27B52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F27B52">
        <w:rPr>
          <w:rFonts w:ascii="Times New Roman" w:hAnsi="Times New Roman" w:cs="Times New Roman"/>
          <w:sz w:val="24"/>
          <w:szCs w:val="24"/>
        </w:rPr>
        <w:t xml:space="preserve"> you ge</w:t>
      </w:r>
      <w:r w:rsidR="00F27B52" w:rsidRPr="00F27B52">
        <w:rPr>
          <w:rFonts w:ascii="Times New Roman" w:hAnsi="Times New Roman" w:cs="Times New Roman"/>
          <w:sz w:val="24"/>
          <w:szCs w:val="24"/>
        </w:rPr>
        <w:t>t records according to search</w:t>
      </w:r>
      <w:r w:rsidRPr="00F27B52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1DDEF66B" w14:textId="77777777" w:rsidR="00D14543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A02D02" w14:textId="77777777" w:rsidR="00D14543" w:rsidRPr="00F27B52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27B52">
        <w:rPr>
          <w:rFonts w:ascii="Times New Roman" w:hAnsi="Times New Roman" w:cs="Times New Roman"/>
          <w:b/>
          <w:sz w:val="24"/>
          <w:szCs w:val="24"/>
        </w:rPr>
        <w:t>Refresh-</w:t>
      </w:r>
      <w:r w:rsidRPr="00F27B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27B5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A3B9742" wp14:editId="3B26960B">
            <wp:extent cx="278296" cy="152400"/>
            <wp:effectExtent l="0" t="0" r="7620" b="0"/>
            <wp:docPr id="948" name="Picture 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7B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27B52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F27B52" w:rsidRPr="00F27B52">
        <w:rPr>
          <w:rFonts w:ascii="Times New Roman" w:hAnsi="Times New Roman" w:cs="Times New Roman"/>
          <w:sz w:val="24"/>
          <w:szCs w:val="24"/>
        </w:rPr>
        <w:t>s,</w:t>
      </w:r>
      <w:r w:rsidRPr="00F27B52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F27B52" w:rsidRPr="00F27B52">
        <w:rPr>
          <w:rFonts w:ascii="Times New Roman" w:hAnsi="Times New Roman" w:cs="Times New Roman"/>
          <w:sz w:val="24"/>
          <w:szCs w:val="24"/>
        </w:rPr>
        <w:t xml:space="preserve">the </w:t>
      </w:r>
      <w:r w:rsidRPr="00F27B52">
        <w:rPr>
          <w:rFonts w:ascii="Times New Roman" w:hAnsi="Times New Roman" w:cs="Times New Roman"/>
          <w:sz w:val="24"/>
          <w:szCs w:val="24"/>
        </w:rPr>
        <w:t>refresh button.</w:t>
      </w:r>
    </w:p>
    <w:p w14:paraId="54EB59CD" w14:textId="77777777" w:rsidR="00D14543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63E0F087" w14:textId="77777777" w:rsidR="00D14543" w:rsidRDefault="00D14543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77849D4" w14:textId="77777777" w:rsidR="00C5760F" w:rsidRDefault="00C5760F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6CB51B3C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7AE2C91A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6949D178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4FF5DF81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268C3BD2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6CDFA69A" w14:textId="77777777" w:rsidR="009E4B19" w:rsidRDefault="009E4B19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5B074E71" w14:textId="77777777" w:rsidR="002270E3" w:rsidRPr="00F27B52" w:rsidRDefault="002270E3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F27B52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F27B5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2570062" wp14:editId="6EB68804">
            <wp:extent cx="190500" cy="171450"/>
            <wp:effectExtent l="0" t="0" r="0" b="0"/>
            <wp:docPr id="939" name="Picture 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91F7D" w14:textId="77777777" w:rsidR="002270E3" w:rsidRPr="00F27B52" w:rsidRDefault="002270E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 You can edit the record using </w:t>
      </w:r>
      <w:r w:rsidR="00F27B52"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F27B52">
        <w:rPr>
          <w:rFonts w:ascii="Times New Roman" w:hAnsi="Times New Roman" w:cs="Times New Roman"/>
          <w:noProof/>
          <w:sz w:val="24"/>
          <w:szCs w:val="24"/>
          <w:lang w:eastAsia="en-IN"/>
        </w:rPr>
        <w:t>edit button.</w:t>
      </w:r>
    </w:p>
    <w:p w14:paraId="7019E176" w14:textId="77777777" w:rsidR="00C5760F" w:rsidRDefault="00C5760F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 wp14:anchorId="6B8CE82D" wp14:editId="17B407C0">
            <wp:extent cx="5731510" cy="3584013"/>
            <wp:effectExtent l="0" t="0" r="2540" b="0"/>
            <wp:docPr id="490" name="Picture 490" descr="C:\Users\Pegasus\Desktop\pryce_screenshot\predesign sales quotation editSig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Pegasus\Desktop\pryce_screenshot\predesign sales quotation editSign.png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B7104" w14:textId="77777777" w:rsidR="002270E3" w:rsidRPr="00430234" w:rsidRDefault="002270E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to edit and all record</w:t>
      </w:r>
      <w:r w:rsidR="00F27B52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d to this button is showing in edit tab.</w:t>
      </w:r>
    </w:p>
    <w:p w14:paraId="025B77C1" w14:textId="77777777" w:rsidR="002270E3" w:rsidRPr="00430234" w:rsidRDefault="002270E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edit the record</w:t>
      </w:r>
      <w:r w:rsidR="00F27B52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your requir</w:t>
      </w:r>
      <w:r w:rsidR="00F27B52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ment.And then click 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="00F27B52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ve to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update the record.</w:t>
      </w:r>
    </w:p>
    <w:p w14:paraId="0A0DDDAA" w14:textId="77777777" w:rsidR="00353D68" w:rsidRPr="00430234" w:rsidRDefault="007C7DD1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lastRenderedPageBreak/>
        <w:drawing>
          <wp:inline distT="0" distB="0" distL="0" distR="0" wp14:anchorId="709A1EE6" wp14:editId="63A048B3">
            <wp:extent cx="5731510" cy="3627359"/>
            <wp:effectExtent l="0" t="0" r="2540" b="0"/>
            <wp:docPr id="491" name="Picture 491" descr="C:\Users\Pegasus\Desktop\pryce_screenshot\predesign sales edi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Pegasus\Desktop\pryce_screenshot\predesign sales edit1.png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27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 wp14:anchorId="1711F1A4" wp14:editId="266FE8A9">
            <wp:extent cx="5731510" cy="1869348"/>
            <wp:effectExtent l="0" t="0" r="2540" b="0"/>
            <wp:docPr id="497" name="Picture 497" descr="C:\Users\Pegasus\Desktop\pryce_screenshot\predesign sales edi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Pegasus\Desktop\pryce_screenshot\predesign sales edit 2.png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6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D7F3A" w14:textId="77777777" w:rsidR="00787BAC" w:rsidRPr="00430234" w:rsidRDefault="00787BAC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sz w:val="28"/>
          <w:szCs w:val="28"/>
        </w:rPr>
        <w:t>Delete-</w:t>
      </w:r>
      <w:r w:rsidRPr="00430234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2E3D6B32" wp14:editId="054621CD">
            <wp:extent cx="257175" cy="190500"/>
            <wp:effectExtent l="0" t="0" r="9525" b="0"/>
            <wp:docPr id="937" name="Picture 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6B4F2" w14:textId="77777777" w:rsidR="00787BAC" w:rsidRPr="00430234" w:rsidRDefault="00787BAC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24586D26" w14:textId="77777777" w:rsidR="00787BAC" w:rsidRPr="00430234" w:rsidRDefault="0043023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</w:t>
      </w:r>
      <w:r w:rsidR="00F92C5D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record, This </w:t>
      </w:r>
      <w:r w:rsidR="00787BAC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will remove from this list and go in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787BAC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in section where you will restore according to your requirement. </w:t>
      </w:r>
    </w:p>
    <w:p w14:paraId="6F601E59" w14:textId="77777777" w:rsidR="00787BAC" w:rsidRDefault="00787BAC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55792A7A" w14:textId="77777777" w:rsidR="00F92C5D" w:rsidRDefault="007C7DD1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lastRenderedPageBreak/>
        <w:drawing>
          <wp:inline distT="0" distB="0" distL="0" distR="0" wp14:anchorId="6E8B77A2" wp14:editId="77796A99">
            <wp:extent cx="5733552" cy="2333625"/>
            <wp:effectExtent l="0" t="0" r="635" b="0"/>
            <wp:docPr id="499" name="Picture 499" descr="C:\Users\Pegasus\Desktop\pryce_screenshot\predesign sales quotation de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Pegasus\Desktop\pryce_screenshot\predesign sales quotation delete.png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32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F64C3" w14:textId="77777777" w:rsidR="007C7DD1" w:rsidRPr="00430234" w:rsidRDefault="00D14543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7C7DD1"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7AA94987" w14:textId="77777777" w:rsidR="00512FF4" w:rsidRPr="00430234" w:rsidRDefault="00512FF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In this you</w:t>
      </w:r>
      <w:r w:rsidR="00FA75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an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reate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ew record of predesign </w:t>
      </w:r>
      <w:r w:rsidR="00FA75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sales quotation.</w:t>
      </w:r>
      <w:r w:rsidR="00F21800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hose predesign sales quotation used in sales quotation.</w:t>
      </w:r>
    </w:p>
    <w:p w14:paraId="4B76C531" w14:textId="77777777" w:rsidR="00B9699B" w:rsidRPr="00430234" w:rsidRDefault="00B9699B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need to type 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emplate name</w:t>
      </w:r>
      <w:r w:rsidR="00D04C5B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r selection in sales quotation.</w:t>
      </w:r>
    </w:p>
    <w:p w14:paraId="2677BA1A" w14:textId="77777777" w:rsidR="00D04C5B" w:rsidRPr="00430234" w:rsidRDefault="0043023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D04C5B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n you can add product according to your requirement &amp; template name.</w:t>
      </w:r>
      <w:r w:rsidR="001445D6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add product by Form View &amp; Advance Search View.</w:t>
      </w:r>
    </w:p>
    <w:p w14:paraId="5A2B2DFE" w14:textId="77777777" w:rsidR="007C7DD1" w:rsidRDefault="007C7DD1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 wp14:anchorId="07FB6D64" wp14:editId="53A047E7">
            <wp:extent cx="5731510" cy="3449054"/>
            <wp:effectExtent l="0" t="0" r="2540" b="0"/>
            <wp:docPr id="504" name="Picture 504" descr="C:\Users\Pegasus\Desktop\pryce_screenshot\predesign sales 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Pegasus\Desktop\pryce_screenshot\predesign sales new.png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4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04C1B" w14:textId="77777777" w:rsidR="007C7DD1" w:rsidRPr="00430234" w:rsidRDefault="00787BAC" w:rsidP="00287AFB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Bin</w:t>
      </w:r>
      <w:r w:rsidR="007C7DD1"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4BC471B0" w14:textId="77777777" w:rsidR="00787BAC" w:rsidRPr="00430234" w:rsidRDefault="00787BA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430234" w:rsidRPr="00430234">
        <w:rPr>
          <w:rFonts w:ascii="Times New Roman" w:hAnsi="Times New Roman" w:cs="Times New Roman"/>
          <w:sz w:val="24"/>
          <w:szCs w:val="24"/>
        </w:rPr>
        <w:t>s</w:t>
      </w:r>
      <w:r w:rsidRPr="00430234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 </w:t>
      </w:r>
      <w:r w:rsidRPr="00430234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4A4A4A86" w14:textId="77777777" w:rsidR="00787BAC" w:rsidRPr="00430234" w:rsidRDefault="00787BA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b/>
          <w:sz w:val="24"/>
          <w:szCs w:val="24"/>
        </w:rPr>
        <w:t>Select all-</w:t>
      </w: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430234">
        <w:rPr>
          <w:b/>
          <w:noProof/>
          <w:lang w:val="en-US"/>
        </w:rPr>
        <w:drawing>
          <wp:inline distT="0" distB="0" distL="0" distR="0" wp14:anchorId="46F35A0F" wp14:editId="00D2D5EF">
            <wp:extent cx="257175" cy="180975"/>
            <wp:effectExtent l="0" t="0" r="9525" b="9525"/>
            <wp:docPr id="93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30234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1F19CB80" w14:textId="77777777" w:rsidR="00787BAC" w:rsidRPr="00430234" w:rsidRDefault="00787BA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tore button- </w:t>
      </w:r>
      <w:r w:rsidRPr="00430234">
        <w:rPr>
          <w:b/>
          <w:noProof/>
          <w:lang w:val="en-US"/>
        </w:rPr>
        <w:drawing>
          <wp:inline distT="0" distB="0" distL="0" distR="0" wp14:anchorId="3365D531" wp14:editId="64B08873">
            <wp:extent cx="238125" cy="200025"/>
            <wp:effectExtent l="0" t="0" r="9525" b="9525"/>
            <wp:docPr id="935" name="Picture 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0234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3BA0B8A7" w14:textId="77777777" w:rsidR="00787BAC" w:rsidRPr="00430234" w:rsidRDefault="00787BA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430234">
        <w:rPr>
          <w:rFonts w:ascii="Times New Roman" w:hAnsi="Times New Roman" w:cs="Times New Roman"/>
          <w:sz w:val="24"/>
          <w:szCs w:val="24"/>
        </w:rPr>
        <w:t xml:space="preserve"> the</w:t>
      </w:r>
      <w:r w:rsidRPr="00430234">
        <w:rPr>
          <w:rFonts w:ascii="Times New Roman" w:hAnsi="Times New Roman" w:cs="Times New Roman"/>
          <w:sz w:val="24"/>
          <w:szCs w:val="24"/>
        </w:rPr>
        <w:t xml:space="preserve"> check</w:t>
      </w:r>
      <w:r w:rsidR="00430234">
        <w:rPr>
          <w:rFonts w:ascii="Times New Roman" w:hAnsi="Times New Roman" w:cs="Times New Roman"/>
          <w:sz w:val="24"/>
          <w:szCs w:val="24"/>
        </w:rPr>
        <w:t xml:space="preserve"> </w:t>
      </w:r>
      <w:r w:rsidRPr="00430234">
        <w:rPr>
          <w:rFonts w:ascii="Times New Roman" w:hAnsi="Times New Roman" w:cs="Times New Roman"/>
          <w:sz w:val="24"/>
          <w:szCs w:val="24"/>
        </w:rPr>
        <w:t>box.</w:t>
      </w:r>
    </w:p>
    <w:p w14:paraId="1FD8BFA1" w14:textId="77777777" w:rsidR="00787BAC" w:rsidRPr="00430234" w:rsidRDefault="00787BA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Also</w:t>
      </w:r>
      <w:r w:rsidR="00430234" w:rsidRPr="00430234">
        <w:rPr>
          <w:rFonts w:ascii="Times New Roman" w:hAnsi="Times New Roman" w:cs="Times New Roman"/>
          <w:sz w:val="24"/>
          <w:szCs w:val="24"/>
        </w:rPr>
        <w:t>,</w:t>
      </w:r>
      <w:r w:rsidRPr="00430234">
        <w:rPr>
          <w:rFonts w:ascii="Times New Roman" w:hAnsi="Times New Roman" w:cs="Times New Roman"/>
          <w:sz w:val="24"/>
          <w:szCs w:val="24"/>
        </w:rPr>
        <w:t xml:space="preserve"> you search the particular record in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 the</w:t>
      </w:r>
      <w:r w:rsidRPr="00430234">
        <w:rPr>
          <w:rFonts w:ascii="Times New Roman" w:hAnsi="Times New Roman" w:cs="Times New Roman"/>
          <w:sz w:val="24"/>
          <w:szCs w:val="24"/>
        </w:rPr>
        <w:t xml:space="preserve"> search window </w:t>
      </w:r>
      <w:r w:rsidR="00430234" w:rsidRPr="00430234">
        <w:rPr>
          <w:rFonts w:ascii="Times New Roman" w:hAnsi="Times New Roman" w:cs="Times New Roman"/>
          <w:sz w:val="24"/>
          <w:szCs w:val="24"/>
        </w:rPr>
        <w:t>and when you want to restore, the</w:t>
      </w:r>
      <w:r w:rsidRPr="00430234">
        <w:rPr>
          <w:rFonts w:ascii="Times New Roman" w:hAnsi="Times New Roman" w:cs="Times New Roman"/>
          <w:sz w:val="24"/>
          <w:szCs w:val="24"/>
        </w:rPr>
        <w:t xml:space="preserve">n checked and click on 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the </w:t>
      </w:r>
      <w:r w:rsidRPr="00430234">
        <w:rPr>
          <w:rFonts w:ascii="Times New Roman" w:hAnsi="Times New Roman" w:cs="Times New Roman"/>
          <w:sz w:val="24"/>
          <w:szCs w:val="24"/>
        </w:rPr>
        <w:t>restore button.</w:t>
      </w:r>
    </w:p>
    <w:p w14:paraId="593C389C" w14:textId="77777777" w:rsidR="00787BAC" w:rsidRDefault="00F00E0B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 wp14:anchorId="636F8C57" wp14:editId="4967BE9F">
            <wp:extent cx="5731510" cy="3188926"/>
            <wp:effectExtent l="0" t="0" r="2540" b="0"/>
            <wp:docPr id="505" name="Picture 505" descr="C:\Users\Pegasus\Desktop\pryce_screenshot\predesign sales b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Pegasus\Desktop\pryce_screenshot\predesign sales bin.png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8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B08E" w14:textId="77777777" w:rsidR="007C7DD1" w:rsidRDefault="007C7DD1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2A062967" w14:textId="77777777" w:rsidR="007C7DD1" w:rsidRPr="00403D35" w:rsidRDefault="007C7DD1" w:rsidP="00287AFB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</w:p>
    <w:p w14:paraId="496F2AF6" w14:textId="77777777" w:rsidR="00BB0906" w:rsidRPr="00352CD7" w:rsidRDefault="00BB0906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48CFF157" w14:textId="77777777" w:rsidR="001E3DDA" w:rsidRDefault="001E3DDA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6C6A6581" w14:textId="77777777" w:rsidR="00C86DE0" w:rsidRDefault="00C86DE0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48C4E9F8" w14:textId="77777777" w:rsidR="00C86DE0" w:rsidRDefault="00C86DE0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45509C58" w14:textId="77777777" w:rsidR="00C86DE0" w:rsidRDefault="00C86DE0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408AC039" w14:textId="77777777" w:rsidR="00C86DE0" w:rsidRDefault="00C86DE0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25FD25E6" w14:textId="77777777" w:rsidR="00C86DE0" w:rsidRDefault="00C86DE0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7BA39E33" w14:textId="77777777" w:rsidR="00430234" w:rsidRDefault="00430234" w:rsidP="00287AFB">
      <w:pPr>
        <w:jc w:val="both"/>
        <w:rPr>
          <w:lang w:eastAsia="en-IN"/>
        </w:rPr>
      </w:pPr>
    </w:p>
    <w:p w14:paraId="4EF90CD4" w14:textId="77777777" w:rsidR="00F00E0B" w:rsidRDefault="00F00E0B" w:rsidP="00287AFB">
      <w:pPr>
        <w:jc w:val="both"/>
        <w:rPr>
          <w:lang w:eastAsia="en-IN"/>
        </w:rPr>
      </w:pPr>
    </w:p>
    <w:p w14:paraId="436DF60F" w14:textId="77777777" w:rsidR="00F00E0B" w:rsidRDefault="00F00E0B" w:rsidP="00287AFB">
      <w:pPr>
        <w:jc w:val="both"/>
        <w:rPr>
          <w:lang w:eastAsia="en-IN"/>
        </w:rPr>
      </w:pPr>
    </w:p>
    <w:p w14:paraId="6C857D81" w14:textId="77777777" w:rsidR="00F00E0B" w:rsidRDefault="00F00E0B" w:rsidP="00287AFB">
      <w:pPr>
        <w:pStyle w:val="Heading1"/>
        <w:jc w:val="both"/>
        <w:rPr>
          <w:rFonts w:ascii="Times New Roman" w:hAnsi="Times New Roman" w:cs="Times New Roman"/>
          <w:noProof/>
          <w:lang w:eastAsia="en-IN"/>
        </w:rPr>
      </w:pPr>
      <w:bookmarkStart w:id="36" w:name="_Toc451779738"/>
      <w:r w:rsidRPr="00430234">
        <w:rPr>
          <w:rFonts w:ascii="Times New Roman" w:hAnsi="Times New Roman" w:cs="Times New Roman"/>
          <w:noProof/>
          <w:sz w:val="32"/>
          <w:szCs w:val="32"/>
          <w:lang w:eastAsia="en-IN"/>
        </w:rPr>
        <w:t>3.4 Sales Order:-</w:t>
      </w:r>
      <w:bookmarkEnd w:id="36"/>
      <w:r w:rsidRPr="00430234">
        <w:rPr>
          <w:rFonts w:ascii="Times New Roman" w:hAnsi="Times New Roman" w:cs="Times New Roman"/>
          <w:noProof/>
          <w:lang w:eastAsia="en-IN"/>
        </w:rPr>
        <w:t xml:space="preserve"> </w:t>
      </w:r>
    </w:p>
    <w:p w14:paraId="582CB8D2" w14:textId="77777777" w:rsidR="00F00E0B" w:rsidRPr="00430234" w:rsidRDefault="00F00E0B" w:rsidP="00287AFB">
      <w:pPr>
        <w:jc w:val="both"/>
        <w:rPr>
          <w:lang w:eastAsia="en-IN"/>
        </w:rPr>
      </w:pPr>
    </w:p>
    <w:p w14:paraId="46BB2CFA" w14:textId="77777777" w:rsidR="001E3DDA" w:rsidRPr="00430234" w:rsidRDefault="0002180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I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n thi</w:t>
      </w:r>
      <w:r w:rsidR="005A09F6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s page you can save the Sales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</w:t>
      </w:r>
      <w:r w:rsidR="005B4CD5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come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5B4CD5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5B4CD5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ustomer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)</w:t>
      </w:r>
      <w:r w:rsidR="005B4CD5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sales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 and directly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5B940C0" w14:textId="77777777" w:rsidR="001E3DDA" w:rsidRPr="00430234" w:rsidRDefault="0002180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7EF5B5A0" w14:textId="77777777" w:rsidR="0002180A" w:rsidRPr="004363B3" w:rsidRDefault="001E3DDA">
      <w:pPr>
        <w:pStyle w:val="ListParagraph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63B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</w:t>
      </w:r>
    </w:p>
    <w:p w14:paraId="3345BDF3" w14:textId="77777777" w:rsidR="0002180A" w:rsidRPr="004363B3" w:rsidRDefault="008C3209">
      <w:pPr>
        <w:pStyle w:val="ListParagraph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63B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ew </w:t>
      </w:r>
    </w:p>
    <w:p w14:paraId="1594F2D0" w14:textId="77777777" w:rsidR="0002180A" w:rsidRPr="004363B3" w:rsidRDefault="008C3209">
      <w:pPr>
        <w:pStyle w:val="ListParagraph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63B3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0E33DFBF" w14:textId="77777777" w:rsidR="000023CD" w:rsidRPr="004363B3" w:rsidRDefault="008C3209">
      <w:pPr>
        <w:pStyle w:val="ListParagraph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63B3">
        <w:rPr>
          <w:rFonts w:ascii="Times New Roman" w:hAnsi="Times New Roman" w:cs="Times New Roman"/>
          <w:noProof/>
          <w:sz w:val="24"/>
          <w:szCs w:val="24"/>
          <w:lang w:eastAsia="en-IN"/>
        </w:rPr>
        <w:t>Quotation</w:t>
      </w:r>
    </w:p>
    <w:p w14:paraId="771B4F1E" w14:textId="77777777" w:rsidR="000023CD" w:rsidRDefault="000023CD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DB71C98" w14:textId="77777777" w:rsidR="000023CD" w:rsidRPr="00430234" w:rsidRDefault="0002180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1E3DDA"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BA071F" w:rsidRPr="00430234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24D0E63C" w14:textId="77777777" w:rsidR="001E3DDA" w:rsidRPr="00430234" w:rsidRDefault="0002180A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BA071F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will ge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t all save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E474F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sales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 record and here you 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can edit,delete,view,print and also sort &amp; save the record.</w:t>
      </w:r>
    </w:p>
    <w:p w14:paraId="7D1D5EBD" w14:textId="77777777" w:rsidR="00F53B2B" w:rsidRPr="0002180A" w:rsidRDefault="00FF045E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C08AB83" wp14:editId="5B4C64B7">
            <wp:extent cx="5856530" cy="2862707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Picture 506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530" cy="286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7BC8" w14:textId="77777777" w:rsidR="00FE1185" w:rsidRPr="00430234" w:rsidRDefault="00FE1185" w:rsidP="00287AFB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430234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2841A311" w14:textId="1347D796" w:rsidR="00FE1185" w:rsidRPr="00430234" w:rsidRDefault="00FE1185" w:rsidP="00287AFB">
      <w:pPr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C30611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430234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9197CF1" w14:textId="1CC09813" w:rsidR="00FE1185" w:rsidRPr="00422579" w:rsidRDefault="00FE1185" w:rsidP="00287A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DB2B7A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430234">
        <w:rPr>
          <w:noProof/>
          <w:lang w:val="en-US"/>
        </w:rPr>
        <w:drawing>
          <wp:inline distT="0" distB="0" distL="0" distR="0" wp14:anchorId="78170992" wp14:editId="26D718AE">
            <wp:extent cx="459441" cy="190500"/>
            <wp:effectExtent l="0" t="0" r="0" b="0"/>
            <wp:docPr id="949" name="Picture 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BFF6" w14:textId="77777777" w:rsidR="00FE1185" w:rsidRDefault="00FE1185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1415A3" w14:textId="77777777" w:rsidR="00FE1185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4DAA1C1" wp14:editId="5A022D9C">
            <wp:extent cx="5735793" cy="845389"/>
            <wp:effectExtent l="0" t="0" r="0" b="0"/>
            <wp:docPr id="989" name="Picture 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" name="Picture 989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627" cy="8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EDCD1" w14:textId="77777777" w:rsidR="00FE1185" w:rsidRDefault="00FE1185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</w:rPr>
      </w:pPr>
    </w:p>
    <w:p w14:paraId="01BA0629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sz w:val="24"/>
          <w:szCs w:val="24"/>
        </w:rPr>
        <w:t>Here you can search according to the field of</w:t>
      </w:r>
      <w:r w:rsidR="004363B3">
        <w:rPr>
          <w:rFonts w:ascii="Times New Roman" w:hAnsi="Times New Roman" w:cs="Times New Roman"/>
          <w:sz w:val="24"/>
          <w:szCs w:val="24"/>
        </w:rPr>
        <w:t xml:space="preserve"> </w:t>
      </w:r>
      <w:r w:rsidR="006913B1" w:rsidRPr="00430234">
        <w:rPr>
          <w:rFonts w:ascii="Times New Roman" w:hAnsi="Times New Roman" w:cs="Times New Roman"/>
          <w:sz w:val="24"/>
          <w:szCs w:val="24"/>
        </w:rPr>
        <w:t>Order</w:t>
      </w:r>
      <w:r w:rsidRPr="0043023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0234">
        <w:rPr>
          <w:rFonts w:ascii="Times New Roman" w:hAnsi="Times New Roman" w:cs="Times New Roman"/>
          <w:sz w:val="24"/>
          <w:szCs w:val="24"/>
        </w:rPr>
        <w:t>No.,</w:t>
      </w:r>
      <w:r w:rsidR="006913B1" w:rsidRPr="00430234">
        <w:rPr>
          <w:rFonts w:ascii="Times New Roman" w:hAnsi="Times New Roman" w:cs="Times New Roman"/>
          <w:sz w:val="24"/>
          <w:szCs w:val="24"/>
        </w:rPr>
        <w:t>Order</w:t>
      </w:r>
      <w:proofErr w:type="gramEnd"/>
      <w:r w:rsidRPr="00430234">
        <w:rPr>
          <w:rFonts w:ascii="Times New Roman" w:hAnsi="Times New Roman" w:cs="Times New Roman"/>
          <w:sz w:val="24"/>
          <w:szCs w:val="24"/>
        </w:rPr>
        <w:t xml:space="preserve"> Date, </w:t>
      </w:r>
      <w:r w:rsidR="006913B1" w:rsidRPr="00430234">
        <w:rPr>
          <w:rFonts w:ascii="Times New Roman" w:hAnsi="Times New Roman" w:cs="Times New Roman"/>
          <w:sz w:val="24"/>
          <w:szCs w:val="24"/>
        </w:rPr>
        <w:t>Customer Name</w:t>
      </w:r>
      <w:r w:rsidRPr="00430234">
        <w:rPr>
          <w:rFonts w:ascii="Times New Roman" w:hAnsi="Times New Roman" w:cs="Times New Roman"/>
          <w:sz w:val="24"/>
          <w:szCs w:val="24"/>
        </w:rPr>
        <w:t>,</w:t>
      </w:r>
      <w:r w:rsidR="00C75552">
        <w:rPr>
          <w:rFonts w:ascii="Times New Roman" w:hAnsi="Times New Roman" w:cs="Times New Roman"/>
          <w:sz w:val="24"/>
          <w:szCs w:val="24"/>
        </w:rPr>
        <w:t xml:space="preserve"> </w:t>
      </w:r>
      <w:r w:rsidR="006913B1" w:rsidRPr="00430234">
        <w:rPr>
          <w:rFonts w:ascii="Times New Roman" w:hAnsi="Times New Roman" w:cs="Times New Roman"/>
          <w:sz w:val="24"/>
          <w:szCs w:val="24"/>
        </w:rPr>
        <w:t>Transfer type,Transfer No.,</w:t>
      </w:r>
      <w:r w:rsidR="00147073" w:rsidRPr="00430234">
        <w:rPr>
          <w:rFonts w:ascii="Times New Roman" w:hAnsi="Times New Roman" w:cs="Times New Roman"/>
          <w:sz w:val="24"/>
          <w:szCs w:val="24"/>
        </w:rPr>
        <w:t>S</w:t>
      </w:r>
      <w:r w:rsidR="006913B1" w:rsidRPr="00430234">
        <w:rPr>
          <w:rFonts w:ascii="Times New Roman" w:hAnsi="Times New Roman" w:cs="Times New Roman"/>
          <w:sz w:val="24"/>
          <w:szCs w:val="24"/>
        </w:rPr>
        <w:t>tatus,</w:t>
      </w:r>
      <w:r w:rsidR="00147073" w:rsidRPr="00430234">
        <w:rPr>
          <w:rFonts w:ascii="Times New Roman" w:hAnsi="Times New Roman" w:cs="Times New Roman"/>
          <w:sz w:val="24"/>
          <w:szCs w:val="24"/>
        </w:rPr>
        <w:t>A</w:t>
      </w:r>
      <w:r w:rsidR="006913B1" w:rsidRPr="00430234">
        <w:rPr>
          <w:rFonts w:ascii="Times New Roman" w:hAnsi="Times New Roman" w:cs="Times New Roman"/>
          <w:sz w:val="24"/>
          <w:szCs w:val="24"/>
        </w:rPr>
        <w:t xml:space="preserve">mount </w:t>
      </w:r>
      <w:r w:rsidRPr="00430234">
        <w:rPr>
          <w:rFonts w:ascii="Times New Roman" w:hAnsi="Times New Roman" w:cs="Times New Roman"/>
          <w:sz w:val="24"/>
          <w:szCs w:val="24"/>
        </w:rPr>
        <w:t>than you will get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 a</w:t>
      </w:r>
      <w:r w:rsidRPr="00430234">
        <w:rPr>
          <w:rFonts w:ascii="Times New Roman" w:hAnsi="Times New Roman" w:cs="Times New Roman"/>
          <w:sz w:val="24"/>
          <w:szCs w:val="24"/>
        </w:rPr>
        <w:t xml:space="preserve"> list of related </w:t>
      </w:r>
      <w:r w:rsidR="006913B1" w:rsidRPr="00430234">
        <w:rPr>
          <w:rFonts w:ascii="Times New Roman" w:hAnsi="Times New Roman" w:cs="Times New Roman"/>
          <w:sz w:val="24"/>
          <w:szCs w:val="24"/>
        </w:rPr>
        <w:t>sales order</w:t>
      </w:r>
      <w:r w:rsidRPr="004302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8B0A44" w14:textId="77777777" w:rsidR="00FE1185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915B575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b/>
          <w:sz w:val="24"/>
          <w:szCs w:val="24"/>
        </w:rPr>
        <w:lastRenderedPageBreak/>
        <w:t>Search-</w:t>
      </w:r>
      <w:r w:rsidRPr="00430234">
        <w:rPr>
          <w:rFonts w:ascii="Times New Roman" w:hAnsi="Times New Roman" w:cs="Times New Roman"/>
          <w:sz w:val="24"/>
          <w:szCs w:val="24"/>
        </w:rPr>
        <w:t xml:space="preserve"> </w:t>
      </w:r>
      <w:r w:rsidRPr="00430234">
        <w:rPr>
          <w:noProof/>
          <w:lang w:val="en-US"/>
        </w:rPr>
        <w:drawing>
          <wp:inline distT="0" distB="0" distL="0" distR="0" wp14:anchorId="22F389E5" wp14:editId="73FDD401">
            <wp:extent cx="390525" cy="180975"/>
            <wp:effectExtent l="0" t="0" r="9525" b="9525"/>
            <wp:docPr id="963" name="Picture 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0234">
        <w:rPr>
          <w:rFonts w:ascii="Times New Roman" w:hAnsi="Times New Roman" w:cs="Times New Roman"/>
          <w:sz w:val="24"/>
          <w:szCs w:val="24"/>
        </w:rPr>
        <w:t xml:space="preserve"> After that click on 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the </w:t>
      </w:r>
      <w:r w:rsidRPr="00430234">
        <w:rPr>
          <w:rFonts w:ascii="Times New Roman" w:hAnsi="Times New Roman" w:cs="Times New Roman"/>
          <w:sz w:val="24"/>
          <w:szCs w:val="24"/>
        </w:rPr>
        <w:t xml:space="preserve">search </w:t>
      </w:r>
      <w:proofErr w:type="gramStart"/>
      <w:r w:rsidRPr="00430234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430234">
        <w:rPr>
          <w:rFonts w:ascii="Times New Roman" w:hAnsi="Times New Roman" w:cs="Times New Roman"/>
          <w:sz w:val="24"/>
          <w:szCs w:val="24"/>
        </w:rPr>
        <w:t xml:space="preserve"> you ge</w:t>
      </w:r>
      <w:r w:rsidR="00430234" w:rsidRPr="00430234">
        <w:rPr>
          <w:rFonts w:ascii="Times New Roman" w:hAnsi="Times New Roman" w:cs="Times New Roman"/>
          <w:sz w:val="24"/>
          <w:szCs w:val="24"/>
        </w:rPr>
        <w:t>t records according to search</w:t>
      </w:r>
      <w:r w:rsidRPr="00430234">
        <w:rPr>
          <w:rFonts w:ascii="Times New Roman" w:hAnsi="Times New Roman" w:cs="Times New Roman"/>
          <w:sz w:val="24"/>
          <w:szCs w:val="24"/>
        </w:rPr>
        <w:t xml:space="preserve"> criteria in a record list.</w:t>
      </w:r>
    </w:p>
    <w:p w14:paraId="00DF49C9" w14:textId="77777777" w:rsidR="00FE1185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1E564D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30234">
        <w:rPr>
          <w:rFonts w:ascii="Times New Roman" w:hAnsi="Times New Roman" w:cs="Times New Roman"/>
          <w:b/>
          <w:sz w:val="24"/>
          <w:szCs w:val="24"/>
        </w:rPr>
        <w:t>Refresh-</w:t>
      </w: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BBB24F2" wp14:editId="0585380D">
            <wp:extent cx="278296" cy="152400"/>
            <wp:effectExtent l="0" t="0" r="7620" b="0"/>
            <wp:docPr id="965" name="Picture 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430234">
        <w:rPr>
          <w:rFonts w:ascii="Times New Roman" w:hAnsi="Times New Roman" w:cs="Times New Roman"/>
          <w:sz w:val="24"/>
          <w:szCs w:val="24"/>
        </w:rPr>
        <w:t>After that you want to get again all record</w:t>
      </w:r>
      <w:r w:rsidR="00430234" w:rsidRPr="00430234">
        <w:rPr>
          <w:rFonts w:ascii="Times New Roman" w:hAnsi="Times New Roman" w:cs="Times New Roman"/>
          <w:sz w:val="24"/>
          <w:szCs w:val="24"/>
        </w:rPr>
        <w:t>s,</w:t>
      </w:r>
      <w:r w:rsidRPr="00430234">
        <w:rPr>
          <w:rFonts w:ascii="Times New Roman" w:hAnsi="Times New Roman" w:cs="Times New Roman"/>
          <w:sz w:val="24"/>
          <w:szCs w:val="24"/>
        </w:rPr>
        <w:t xml:space="preserve"> then click on </w:t>
      </w:r>
      <w:r w:rsidR="00430234" w:rsidRPr="00430234">
        <w:rPr>
          <w:rFonts w:ascii="Times New Roman" w:hAnsi="Times New Roman" w:cs="Times New Roman"/>
          <w:sz w:val="24"/>
          <w:szCs w:val="24"/>
        </w:rPr>
        <w:t xml:space="preserve">the </w:t>
      </w:r>
      <w:r w:rsidRPr="00430234">
        <w:rPr>
          <w:rFonts w:ascii="Times New Roman" w:hAnsi="Times New Roman" w:cs="Times New Roman"/>
          <w:sz w:val="24"/>
          <w:szCs w:val="24"/>
        </w:rPr>
        <w:t>refresh button.</w:t>
      </w:r>
    </w:p>
    <w:p w14:paraId="53E176E1" w14:textId="77777777" w:rsidR="00FE1185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0B9A6FD8" w14:textId="77777777" w:rsidR="00FE1185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EC16206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430234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2C3FFFF" wp14:editId="1440B919">
            <wp:extent cx="276225" cy="190500"/>
            <wp:effectExtent l="0" t="0" r="0" b="0"/>
            <wp:docPr id="979" name="Picture 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A4EA2" w14:textId="77777777" w:rsidR="00FE1185" w:rsidRDefault="00FE1185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1075726" w14:textId="77777777" w:rsidR="00FE1185" w:rsidRPr="00430234" w:rsidRDefault="00FE1185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31A70C6C" w14:textId="77777777" w:rsidR="00FE1185" w:rsidRDefault="00FE1185" w:rsidP="00287AFB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036FEFB2" w14:textId="35B66D84" w:rsidR="00FE1185" w:rsidRPr="00A574E6" w:rsidRDefault="00FE1185" w:rsidP="00C3061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430234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430234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784B3DED" w14:textId="77777777" w:rsidR="00FE1185" w:rsidRPr="00430234" w:rsidRDefault="00FE1185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430234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430234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open with the sales order record related to this view button.</w:t>
      </w:r>
    </w:p>
    <w:p w14:paraId="7993AB20" w14:textId="7643D56F" w:rsidR="00FE1185" w:rsidRPr="00430234" w:rsidRDefault="00FE118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4918C30" wp14:editId="54484A6E">
            <wp:extent cx="5857336" cy="5261610"/>
            <wp:effectExtent l="0" t="0" r="0" b="0"/>
            <wp:docPr id="990" name="Picture 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" name="Picture 990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22" cy="527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8D88C" w14:textId="77777777" w:rsidR="00FE1185" w:rsidRPr="0002180A" w:rsidRDefault="00FE118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1383852" w14:textId="77777777" w:rsidR="00355BFB" w:rsidRPr="00430234" w:rsidRDefault="00355BFB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</w:t>
      </w:r>
      <w:r w:rsidR="001E3DDA" w:rsidRPr="0043023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1E3DDA" w:rsidRPr="00430234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  <w:r w:rsidRPr="00430234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79694EE6" wp14:editId="5804C956">
            <wp:extent cx="190500" cy="171450"/>
            <wp:effectExtent l="0" t="0" r="0" b="0"/>
            <wp:docPr id="814" name="Picture 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563E1" w14:textId="77777777" w:rsidR="001E3DDA" w:rsidRPr="00430234" w:rsidRDefault="00355BFB" w:rsidP="00287AFB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Y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ou can edit the record using </w:t>
      </w:r>
      <w:r w:rsidR="00430234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edit button</w:t>
      </w:r>
      <w:r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1E3DDA" w:rsidRPr="0043023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</w:t>
      </w:r>
    </w:p>
    <w:p w14:paraId="12A65BF2" w14:textId="14E33676" w:rsidR="001E3DDA" w:rsidRPr="0002180A" w:rsidRDefault="001E3D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</w:t>
      </w:r>
      <w:r w:rsidR="00355BFB"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:- Y</w:t>
      </w:r>
      <w:r w:rsidR="00BD5906"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edit</w:t>
      </w:r>
      <w:r w:rsidR="00430234"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an</w:t>
      </w:r>
      <w:r w:rsidR="00BD5906"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only unposted record</w:t>
      </w:r>
      <w:r w:rsidR="00355BFB" w:rsidRPr="0043023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13221D79" w14:textId="77777777" w:rsidR="00355BFB" w:rsidRPr="00D30949" w:rsidRDefault="001E3D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430234"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to</w:t>
      </w: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430234"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</w:t>
      </w:r>
      <w:r w:rsidR="00355BFB"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d to this button is showing in e</w:t>
      </w: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dit tab</w:t>
      </w:r>
      <w:r w:rsidR="00355BFB"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ED1542C" w14:textId="77777777" w:rsidR="00CC0062" w:rsidRPr="00D30949" w:rsidRDefault="00CC006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You can update the unit price ,tax(%),discount(%) than total will be update</w:t>
      </w:r>
      <w:r w:rsidR="00D30949"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Pr="00D3094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tax &amp; discount.</w:t>
      </w:r>
    </w:p>
    <w:p w14:paraId="5F96CBB6" w14:textId="77777777" w:rsidR="00CC0062" w:rsidRPr="00163570" w:rsidRDefault="00CC006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Amount  and total amount,n</w:t>
      </w:r>
      <w:r w:rsidR="00D30949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et amount ar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ffected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he total of all product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. </w:t>
      </w:r>
    </w:p>
    <w:p w14:paraId="505DA30C" w14:textId="431CAE2D" w:rsidR="00355BFB" w:rsidRDefault="00CC0062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ou can also update  the shipping charge than net amount will be update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344D602" w14:textId="42F3A7BD" w:rsidR="001E3DDA" w:rsidRPr="00163570" w:rsidRDefault="001E3D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241AF2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54546D" wp14:editId="556A1578">
            <wp:extent cx="5717887" cy="5262113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Picture 534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050" cy="52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2CB9D" w14:textId="77777777" w:rsidR="00D178D1" w:rsidRPr="00163570" w:rsidRDefault="00D178D1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163570">
        <w:rPr>
          <w:rFonts w:ascii="Times New Roman" w:hAnsi="Times New Roman" w:cs="Times New Roman"/>
          <w:b/>
          <w:sz w:val="28"/>
          <w:szCs w:val="28"/>
        </w:rPr>
        <w:t>Delete-</w:t>
      </w:r>
      <w:r w:rsidRPr="00163570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19CFDC5B" wp14:editId="5645520B">
            <wp:extent cx="257175" cy="190500"/>
            <wp:effectExtent l="0" t="0" r="9525" b="0"/>
            <wp:docPr id="993" name="Picture 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A2B6A" w14:textId="77777777" w:rsidR="00D178D1" w:rsidRPr="00163570" w:rsidRDefault="00D178D1" w:rsidP="00287AFB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63570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1BC05235" w14:textId="77777777" w:rsidR="00D178D1" w:rsidRPr="00163570" w:rsidRDefault="00163570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</w:t>
      </w:r>
      <w:r w:rsidR="00D178D1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record, This will remove from this list and go in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178D1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in section where you will restore according to your requirement. </w:t>
      </w:r>
    </w:p>
    <w:p w14:paraId="7A258417" w14:textId="16AEA702" w:rsidR="001E3DDA" w:rsidRPr="0002180A" w:rsidRDefault="001E3D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</w:t>
      </w:r>
      <w:r w:rsidR="006E3F09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:- </w:t>
      </w:r>
      <w:r w:rsidR="003B1846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Y</w:t>
      </w:r>
      <w:r w:rsidR="006E3F09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ou can delete </w:t>
      </w:r>
      <w:r w:rsid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n </w:t>
      </w:r>
      <w:r w:rsidR="006E3F09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nly unposted record</w:t>
      </w:r>
      <w:r w:rsidR="00D178D1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  <w:r w:rsidR="00BB0906" w:rsidRPr="0002180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</w:t>
      </w:r>
    </w:p>
    <w:p w14:paraId="0C49539B" w14:textId="77777777" w:rsidR="00E10F64" w:rsidRDefault="00E10F6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10F6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>New</w:t>
      </w:r>
      <w:r w:rsidR="001E3DDA" w:rsidRPr="00E10F6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74190E7D" w14:textId="77777777" w:rsidR="001E3DDA" w:rsidRPr="00163570" w:rsidRDefault="00E10F6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create the new</w:t>
      </w:r>
      <w:r w:rsidR="005F5CA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.</w:t>
      </w:r>
    </w:p>
    <w:p w14:paraId="004DBF8F" w14:textId="0F0AA043" w:rsidR="001E3DDA" w:rsidRPr="00163570" w:rsidRDefault="00BB090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  <w:r w:rsidR="003C7367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F226A40" wp14:editId="264258AD">
            <wp:extent cx="5545634" cy="6676390"/>
            <wp:effectExtent l="0" t="0" r="0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" name="Picture 55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540" cy="671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A8506" w14:textId="77777777" w:rsidR="007213FA" w:rsidRPr="0002180A" w:rsidRDefault="007213F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B8E1A3D" w14:textId="77777777" w:rsidR="003C7367" w:rsidRPr="0002180A" w:rsidRDefault="003C7367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5915CF9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4A86286" w14:textId="77777777" w:rsidR="00DF781C" w:rsidRPr="0002180A" w:rsidRDefault="00DF781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AD86CA5" w14:textId="77777777" w:rsidR="00DF781C" w:rsidRPr="0002180A" w:rsidRDefault="00DF781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BCCD81A" w14:textId="77777777" w:rsidR="00DF781C" w:rsidRPr="0002180A" w:rsidRDefault="00DF781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C8B0EFA" w14:textId="77777777" w:rsidR="00DF781C" w:rsidRPr="0002180A" w:rsidRDefault="00DF781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DCA42C5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3705103" w14:textId="77777777" w:rsidR="00795646" w:rsidRDefault="0079564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6E0CAF0" w14:textId="77777777" w:rsidR="00795646" w:rsidRDefault="0079564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8D633EC" w14:textId="77777777" w:rsidR="00795646" w:rsidRPr="00163570" w:rsidRDefault="007956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reate the </w:t>
      </w:r>
      <w:r w:rsidR="00845659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ales order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llowing two types:-</w:t>
      </w:r>
    </w:p>
    <w:p w14:paraId="7C92E3A9" w14:textId="77777777" w:rsidR="00795646" w:rsidRPr="00163570" w:rsidRDefault="001E3DDA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Directly</w:t>
      </w:r>
    </w:p>
    <w:p w14:paraId="2A34BF0F" w14:textId="77777777" w:rsidR="00795646" w:rsidRPr="00163570" w:rsidRDefault="00795646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845659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ale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</w:t>
      </w:r>
    </w:p>
    <w:p w14:paraId="4492753F" w14:textId="77777777" w:rsidR="00870EA3" w:rsidRDefault="00870EA3" w:rsidP="00287AFB">
      <w:pPr>
        <w:pStyle w:val="ListParagraph"/>
        <w:ind w:left="51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1A8C0B6" w14:textId="77777777" w:rsidR="00795646" w:rsidRPr="00163570" w:rsidRDefault="001E3DDA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Directly:- </w:t>
      </w:r>
    </w:p>
    <w:p w14:paraId="01F5E342" w14:textId="77777777" w:rsidR="001E3DDA" w:rsidRPr="00163570" w:rsidRDefault="00795646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U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ing this option you </w:t>
      </w:r>
      <w:r w:rsidR="00714A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can directly create the sale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.When you click on New tab.</w:t>
      </w:r>
    </w:p>
    <w:p w14:paraId="511C05FC" w14:textId="77777777" w:rsidR="001E3DDA" w:rsidRPr="00163570" w:rsidRDefault="0079564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First of all you select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85742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irect option</w:t>
      </w:r>
      <w:r w:rsidR="009371A9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rder typ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.</w:t>
      </w:r>
    </w:p>
    <w:p w14:paraId="3B1E786E" w14:textId="77777777" w:rsidR="001E3DDA" w:rsidRPr="00163570" w:rsidRDefault="00BB0906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</w:t>
      </w:r>
      <w:r w:rsidR="009102DA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453BCBA" wp14:editId="47F2EAFC">
            <wp:extent cx="5728725" cy="1061049"/>
            <wp:effectExtent l="0" t="0" r="5715" b="635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 421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154" cy="106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EE350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F633540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BFEB323" w14:textId="77777777" w:rsidR="001E3DDA" w:rsidRDefault="001E3DDA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fter 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hat you can select</w:t>
      </w:r>
      <w:r w:rsidR="00855013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customer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uggestion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list. When you want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d new contact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, the</w:t>
      </w:r>
      <w:r w:rsidR="00001DEE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n click on “Add” button.</w:t>
      </w:r>
    </w:p>
    <w:p w14:paraId="552B2C37" w14:textId="77777777" w:rsidR="00001DEE" w:rsidRDefault="00001DEE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44C2666" w14:textId="77777777" w:rsidR="00001DEE" w:rsidRPr="00163570" w:rsidRDefault="00001DEE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When you select customer name from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uggestion list than “Invoice Address”,”Ship To” field automatically filled according selected customer.</w:t>
      </w:r>
    </w:p>
    <w:p w14:paraId="286A10E4" w14:textId="77777777" w:rsidR="007B104F" w:rsidRDefault="007B104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816BBCB" w14:textId="77777777" w:rsidR="007B104F" w:rsidRPr="00163570" w:rsidRDefault="00163570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="007B104F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 you can select </w:t>
      </w: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>the “Estimate Deli</w:t>
      </w:r>
      <w:r w:rsidR="007B104F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>very Date”.</w:t>
      </w:r>
    </w:p>
    <w:p w14:paraId="6B2F20BA" w14:textId="77777777" w:rsidR="007B104F" w:rsidRDefault="007B104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A077270" w14:textId="77777777" w:rsidR="007B104F" w:rsidRPr="00163570" w:rsidRDefault="007B104F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ou can select the “Shipping Address” in 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t>search list.</w:t>
      </w:r>
    </w:p>
    <w:p w14:paraId="5ABDF7B2" w14:textId="77777777" w:rsidR="00FE6729" w:rsidRDefault="00FE672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4D44CAB" w14:textId="77777777" w:rsidR="007B104F" w:rsidRDefault="00FE6729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FCE7FFB" wp14:editId="42605D99">
            <wp:extent cx="5731510" cy="949730"/>
            <wp:effectExtent l="0" t="0" r="2540" b="3175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4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E1045" w14:textId="77777777" w:rsidR="007B104F" w:rsidRPr="0002180A" w:rsidRDefault="007B104F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812D9DF" w14:textId="77777777" w:rsidR="007B104F" w:rsidRPr="00163570" w:rsidRDefault="0081515A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product from “Form view” &amp; “Advance Search View”.</w:t>
      </w:r>
    </w:p>
    <w:p w14:paraId="763CF954" w14:textId="77777777" w:rsidR="00BB0906" w:rsidRPr="0002180A" w:rsidRDefault="00BB090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2180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              </w:t>
      </w:r>
    </w:p>
    <w:p w14:paraId="1C3609FF" w14:textId="77777777" w:rsidR="001E3DDA" w:rsidRPr="0002180A" w:rsidRDefault="00BB090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2180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               </w:t>
      </w:r>
    </w:p>
    <w:p w14:paraId="602A467D" w14:textId="77777777" w:rsidR="00690678" w:rsidRPr="0002180A" w:rsidRDefault="0069067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0DF14DB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9300188" w14:textId="05F3899B" w:rsidR="009363D8" w:rsidRPr="00163570" w:rsidRDefault="00BB0906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</w:t>
      </w:r>
    </w:p>
    <w:p w14:paraId="61B78E6E" w14:textId="77777777" w:rsidR="009363D8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9DFEB80" w14:textId="77777777" w:rsidR="009363D8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E5A69A9" w14:textId="77777777" w:rsidR="001E3DDA" w:rsidRPr="00163570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Product Name</w:t>
      </w:r>
      <w:r w:rsidR="001E3DDA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- 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u can search the product in search list extender by type the first one or two character of this produc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6D946244" w14:textId="77777777" w:rsidR="009363D8" w:rsidRPr="0002180A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08ABDDE" w14:textId="77777777" w:rsidR="001E3DDA" w:rsidRPr="00163570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nit</w:t>
      </w:r>
      <w:r w:rsidR="001E3DDA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u can select the unit of this produc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.or by default show when in product master,Unit price given this product. </w:t>
      </w:r>
    </w:p>
    <w:p w14:paraId="15A2CE89" w14:textId="77777777" w:rsidR="00A451A7" w:rsidRPr="0002180A" w:rsidRDefault="00A451A7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1DA0C01" w14:textId="77777777" w:rsidR="0002673B" w:rsidRPr="00163570" w:rsidRDefault="0002673B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Quan</w:t>
      </w:r>
      <w:r w:rsidR="009363D8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ty</w:t>
      </w:r>
      <w:r w:rsidR="001E3DDA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="009363D8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9363D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u can enter the quan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ity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parti</w:t>
      </w:r>
      <w:r w:rsidR="009363D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cular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</w:t>
      </w:r>
      <w:r w:rsidR="009363D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50B389D" w14:textId="77777777" w:rsidR="009363D8" w:rsidRPr="0002180A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A87A5FE" w14:textId="77777777" w:rsidR="009363D8" w:rsidRPr="00163570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Free Quantity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n this field you can enter the free quan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ity of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is particular product.</w:t>
      </w:r>
    </w:p>
    <w:p w14:paraId="20F7DBA4" w14:textId="77777777" w:rsidR="009363D8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FB1D84D" w14:textId="77777777" w:rsidR="0002673B" w:rsidRPr="00163570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nit Price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n this field you can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give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unit price for this particular produc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4C3E4E1" w14:textId="77777777" w:rsidR="009363D8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A305C96" w14:textId="77777777" w:rsidR="0002673B" w:rsidRPr="00163570" w:rsidRDefault="009363D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et</w:t>
      </w:r>
      <w:r w:rsidR="0002673B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</w:t>
      </w:r>
      <w:r w:rsidR="0002673B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ice: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- It’s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utomatically calculated according the unit price and quan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ity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C5CBFF6" w14:textId="77777777" w:rsidR="00DA645A" w:rsidRDefault="00DA645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D3CEF33" w14:textId="77777777" w:rsidR="00DA645A" w:rsidRPr="00163570" w:rsidRDefault="00DA645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Discount(%)-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give discount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percent &amp; according percent value count automatically.</w:t>
      </w:r>
    </w:p>
    <w:p w14:paraId="15B13F29" w14:textId="77777777" w:rsidR="00DA645A" w:rsidRPr="00DA645A" w:rsidRDefault="00DA645A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BD0D43F" w14:textId="77777777" w:rsidR="00943055" w:rsidRPr="00163570" w:rsidRDefault="001F2B5B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scription:</w:t>
      </w:r>
      <w:r w:rsidR="00D41474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- D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escription will come dynamically according the selected product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56B5240" w14:textId="77777777" w:rsidR="00943055" w:rsidRDefault="00943055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13F212B" w14:textId="77777777" w:rsidR="0002673B" w:rsidRPr="00163570" w:rsidRDefault="007F7EF1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tax,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discoun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&amp; shipping charge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s per 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requirement and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rice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ffected after tax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discoun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&amp; shipping charge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nd 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lso </w:t>
      </w:r>
      <w:r w:rsidR="0002673B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otal amount will affect</w:t>
      </w:r>
      <w:r w:rsidR="00943055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DE81FC7" w14:textId="77777777" w:rsidR="00AB4CF9" w:rsidRPr="0002180A" w:rsidRDefault="00AB4CF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D17CEC4" w14:textId="6AF2BCAC" w:rsidR="00931F89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563F4E5" w14:textId="77777777" w:rsidR="00931F89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6B6B7CD" w14:textId="77777777" w:rsidR="001E3DDA" w:rsidRPr="00163570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A46D4C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ou can select the </w:t>
      </w:r>
      <w:r w:rsidR="00A46D4C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end in purchase order option</w:t>
      </w:r>
      <w:r w:rsidR="00163570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,</w:t>
      </w:r>
      <w:r w:rsidR="00A46D4C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this sales order will forward in purchase order pag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AB61FAB" w14:textId="77777777" w:rsidR="001A42F0" w:rsidRDefault="001A42F0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7E9C80C" w14:textId="77777777" w:rsidR="00931F89" w:rsidRPr="00163570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select </w:t>
      </w:r>
      <w:r w:rsidR="00A05EBC">
        <w:rPr>
          <w:rFonts w:ascii="Times New Roman" w:hAnsi="Times New Roman" w:cs="Times New Roman"/>
          <w:noProof/>
          <w:sz w:val="24"/>
          <w:szCs w:val="24"/>
          <w:lang w:eastAsia="en-IN"/>
        </w:rPr>
        <w:t>“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livery Voucher</w:t>
      </w:r>
      <w:r w:rsidR="00A05EB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” </w:t>
      </w:r>
      <w:r w:rsidR="00A05EBC">
        <w:rPr>
          <w:rFonts w:ascii="Times New Roman" w:hAnsi="Times New Roman" w:cs="Times New Roman"/>
          <w:noProof/>
          <w:sz w:val="24"/>
          <w:szCs w:val="24"/>
          <w:lang w:eastAsia="en-IN"/>
        </w:rPr>
        <w:t>option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“True”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han it’s require voucher create or this order forward in “delivery voucher”.</w:t>
      </w:r>
    </w:p>
    <w:p w14:paraId="5EAC67E6" w14:textId="77777777" w:rsidR="00931F89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71ABFFE" w14:textId="77777777" w:rsidR="00931F89" w:rsidRDefault="00931F89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When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</w:t>
      </w:r>
      <w:r w:rsidR="00A05EB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“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artial Shipment</w:t>
      </w:r>
      <w:r w:rsidR="00A05EB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”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ption </w:t>
      </w:r>
      <w:r w:rsidR="00A05EBC" w:rsidRPr="00A05EB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“True”</w:t>
      </w:r>
      <w:r w:rsidR="00A05EB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than order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rrange in partial shipment form or product wise show.</w:t>
      </w:r>
      <w:r w:rsidR="00660E9F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78443A27" w14:textId="77777777" w:rsidR="00A05EBC" w:rsidRPr="00163570" w:rsidRDefault="00A05EBC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C77E3ED" w14:textId="77777777" w:rsidR="00870EA3" w:rsidRDefault="00131DD5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select </w:t>
      </w: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“Send In Production”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an this order forward in production</w:t>
      </w:r>
      <w:r w:rsidR="00771F8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aster page. Here show which location to transfer the record. </w:t>
      </w:r>
    </w:p>
    <w:p w14:paraId="4E6FDB61" w14:textId="77777777" w:rsidR="00F00E0B" w:rsidRDefault="00F00E0B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44001D0" w14:textId="77777777" w:rsidR="00F00E0B" w:rsidRPr="00F00E0B" w:rsidRDefault="00F00E0B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6925FC8" w14:textId="77777777" w:rsidR="00870EA3" w:rsidRPr="00163570" w:rsidRDefault="002167B7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ales</w:t>
      </w:r>
      <w:r w:rsidR="001E3DDA" w:rsidRPr="0016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Quotation:-</w:t>
      </w:r>
      <w:r w:rsidR="00AA64AA" w:rsidRPr="00163570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08713F9F" w14:textId="77777777" w:rsidR="002167B7" w:rsidRDefault="002167B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7BA26092" w14:textId="77777777" w:rsidR="001E3DDA" w:rsidRPr="00163570" w:rsidRDefault="00870EA3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AA64A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u can create the sales order against the sales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quotation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F5FA884" w14:textId="77777777" w:rsidR="002167B7" w:rsidRDefault="002167B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3D0A3F3" w14:textId="77777777" w:rsidR="002167B7" w:rsidRPr="00163570" w:rsidRDefault="001E3DDA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Fo</w:t>
      </w:r>
      <w:r w:rsidR="00AA64A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llowing stage to create sales</w:t>
      </w:r>
      <w:r w:rsidR="002167B7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 against the quotation.</w:t>
      </w:r>
    </w:p>
    <w:p w14:paraId="662E6C81" w14:textId="77777777" w:rsidR="002167B7" w:rsidRDefault="002167B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E0578CB" w14:textId="77777777" w:rsidR="001E3DDA" w:rsidRPr="002167B7" w:rsidRDefault="002167B7" w:rsidP="00287AFB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Select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076FF7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by quotation</w:t>
      </w:r>
      <w:r w:rsidR="001E3DDA"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option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“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order typ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rop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down list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. Or also select from “Quotation” tab.</w:t>
      </w:r>
    </w:p>
    <w:p w14:paraId="52F7B4C0" w14:textId="77777777" w:rsidR="001E3DDA" w:rsidRPr="0002180A" w:rsidRDefault="001E3DDA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3DDFBA7" w14:textId="77777777" w:rsidR="002167B7" w:rsidRDefault="004A2724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2BAF1B5" wp14:editId="2C6BEF2E">
            <wp:extent cx="5731510" cy="2611166"/>
            <wp:effectExtent l="0" t="0" r="2540" b="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" name="Picture 567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BD73C" w14:textId="77777777" w:rsidR="002167B7" w:rsidRDefault="002167B7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F4D0106" w14:textId="77777777" w:rsidR="00053957" w:rsidRDefault="002167B7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elect</w:t>
      </w:r>
      <w:r w:rsidR="001E3DDA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quotation number in which quotation against </w:t>
      </w:r>
      <w:r w:rsidR="00733172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you want  to create the sales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. Or click on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rrow button (&lt;),When you click on this button than in “New” tab</w:t>
      </w:r>
      <w:r w:rsidR="004870C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 quotation detail open,Here you can edit the record for create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4870C8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sales order.</w:t>
      </w:r>
    </w:p>
    <w:p w14:paraId="082D1023" w14:textId="77777777" w:rsidR="00053957" w:rsidRDefault="00053957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3D0B0BB" w14:textId="77777777" w:rsidR="00053957" w:rsidRPr="00163570" w:rsidRDefault="004870C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ve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ave the record using save button. </w:t>
      </w:r>
    </w:p>
    <w:p w14:paraId="3818E19B" w14:textId="77777777" w:rsidR="00053957" w:rsidRDefault="00053957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D93D1D3" w14:textId="77777777" w:rsidR="00053957" w:rsidRPr="00163570" w:rsidRDefault="004870C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set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clear the record using </w:t>
      </w:r>
      <w:r w:rsidR="00163570"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>reset button.</w:t>
      </w:r>
    </w:p>
    <w:p w14:paraId="1AE54F51" w14:textId="77777777" w:rsidR="00053957" w:rsidRDefault="00053957" w:rsidP="00287AFB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6A208AB9" w14:textId="77777777" w:rsidR="004870C8" w:rsidRPr="00163570" w:rsidRDefault="004870C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6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16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redirect in list tab using cancel button.</w:t>
      </w:r>
    </w:p>
    <w:p w14:paraId="7D76D32A" w14:textId="77777777" w:rsidR="004870C8" w:rsidRPr="002167B7" w:rsidRDefault="004870C8" w:rsidP="00287AFB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7CA46B9" w14:textId="77777777" w:rsidR="00887C68" w:rsidRDefault="00887C68" w:rsidP="00287AFB">
      <w:pPr>
        <w:pStyle w:val="ListParagraph"/>
        <w:ind w:left="153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60802FE" w14:textId="77777777" w:rsidR="00887C68" w:rsidRPr="00163570" w:rsidRDefault="00887C68" w:rsidP="00287AFB">
      <w:pPr>
        <w:pStyle w:val="ListParagraph"/>
        <w:ind w:left="15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63570">
        <w:rPr>
          <w:rFonts w:ascii="Times New Roman" w:hAnsi="Times New Roman" w:cs="Times New Roman"/>
          <w:b/>
          <w:sz w:val="28"/>
          <w:szCs w:val="28"/>
        </w:rPr>
        <w:t>Bin</w:t>
      </w:r>
      <w:r w:rsidR="001E3DDA" w:rsidRPr="00163570">
        <w:rPr>
          <w:rFonts w:ascii="Times New Roman" w:hAnsi="Times New Roman" w:cs="Times New Roman"/>
          <w:b/>
          <w:sz w:val="28"/>
          <w:szCs w:val="28"/>
        </w:rPr>
        <w:t>-</w:t>
      </w:r>
    </w:p>
    <w:p w14:paraId="5C67B7AB" w14:textId="77777777" w:rsidR="00887C68" w:rsidRPr="00887C68" w:rsidRDefault="00887C68" w:rsidP="00287AFB">
      <w:pPr>
        <w:pStyle w:val="ListParagraph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1FDFC75" w14:textId="77777777" w:rsidR="00887C68" w:rsidRPr="00163570" w:rsidRDefault="00887C6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63570">
        <w:rPr>
          <w:rFonts w:ascii="Times New Roman" w:hAnsi="Times New Roman" w:cs="Times New Roman"/>
          <w:sz w:val="24"/>
          <w:szCs w:val="24"/>
        </w:rPr>
        <w:t>In this tab you will get all deleted record</w:t>
      </w:r>
      <w:r w:rsidR="00163570">
        <w:rPr>
          <w:rFonts w:ascii="Times New Roman" w:hAnsi="Times New Roman" w:cs="Times New Roman"/>
          <w:sz w:val="24"/>
          <w:szCs w:val="24"/>
        </w:rPr>
        <w:t>s</w:t>
      </w:r>
      <w:r w:rsidRPr="00163570">
        <w:rPr>
          <w:rFonts w:ascii="Times New Roman" w:hAnsi="Times New Roman" w:cs="Times New Roman"/>
          <w:sz w:val="24"/>
          <w:szCs w:val="24"/>
        </w:rPr>
        <w:t xml:space="preserve"> from list,</w:t>
      </w:r>
      <w:r w:rsidR="00163570">
        <w:rPr>
          <w:rFonts w:ascii="Times New Roman" w:hAnsi="Times New Roman" w:cs="Times New Roman"/>
          <w:sz w:val="24"/>
          <w:szCs w:val="24"/>
        </w:rPr>
        <w:t xml:space="preserve"> </w:t>
      </w:r>
      <w:r w:rsidRPr="00163570">
        <w:rPr>
          <w:rFonts w:ascii="Times New Roman" w:hAnsi="Times New Roman" w:cs="Times New Roman"/>
          <w:sz w:val="24"/>
          <w:szCs w:val="24"/>
        </w:rPr>
        <w:t xml:space="preserve">where you can again restore record. </w:t>
      </w:r>
    </w:p>
    <w:p w14:paraId="57CAC61B" w14:textId="77777777" w:rsidR="00887C68" w:rsidRPr="00DD6A9B" w:rsidRDefault="00887C6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>Select all-</w:t>
      </w:r>
      <w:r w:rsidRPr="00DD6A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D6A9B">
        <w:rPr>
          <w:b/>
          <w:noProof/>
          <w:lang w:val="en-US"/>
        </w:rPr>
        <w:drawing>
          <wp:inline distT="0" distB="0" distL="0" distR="0" wp14:anchorId="0534C8AA" wp14:editId="5502C6C5">
            <wp:extent cx="257175" cy="180975"/>
            <wp:effectExtent l="0" t="0" r="9525" b="9525"/>
            <wp:docPr id="99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   In this you can select all records by clicking select all button.</w:t>
      </w:r>
    </w:p>
    <w:p w14:paraId="191EDD17" w14:textId="77777777" w:rsidR="00887C68" w:rsidRPr="00DD6A9B" w:rsidRDefault="00887C6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D6A9B">
        <w:rPr>
          <w:rFonts w:ascii="Times New Roman" w:hAnsi="Times New Roman" w:cs="Times New Roman"/>
          <w:b/>
          <w:sz w:val="24"/>
          <w:szCs w:val="24"/>
        </w:rPr>
        <w:t xml:space="preserve">Restore button- </w:t>
      </w:r>
      <w:r w:rsidRPr="00DD6A9B">
        <w:rPr>
          <w:b/>
          <w:noProof/>
          <w:lang w:val="en-US"/>
        </w:rPr>
        <w:drawing>
          <wp:inline distT="0" distB="0" distL="0" distR="0" wp14:anchorId="6690696D" wp14:editId="4D297016">
            <wp:extent cx="238125" cy="200025"/>
            <wp:effectExtent l="0" t="0" r="9525" b="9525"/>
            <wp:docPr id="998" name="Picture 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6A9B">
        <w:rPr>
          <w:rFonts w:ascii="Times New Roman" w:hAnsi="Times New Roman" w:cs="Times New Roman"/>
          <w:sz w:val="24"/>
          <w:szCs w:val="24"/>
        </w:rPr>
        <w:t xml:space="preserve"> In this you can restore selected record by clicking on restore button and again add record in list or grid.</w:t>
      </w:r>
    </w:p>
    <w:p w14:paraId="501488AE" w14:textId="77777777" w:rsidR="00887C68" w:rsidRDefault="00887C6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6A9B">
        <w:rPr>
          <w:rFonts w:ascii="Times New Roman" w:hAnsi="Times New Roman" w:cs="Times New Roman"/>
          <w:sz w:val="24"/>
          <w:szCs w:val="24"/>
        </w:rPr>
        <w:t>In this you can also able to select the record individually by checked in</w:t>
      </w:r>
      <w:r w:rsidR="00090C04">
        <w:rPr>
          <w:rFonts w:ascii="Times New Roman" w:hAnsi="Times New Roman" w:cs="Times New Roman"/>
          <w:sz w:val="24"/>
          <w:szCs w:val="24"/>
        </w:rPr>
        <w:t xml:space="preserve"> the</w:t>
      </w:r>
      <w:r w:rsidRPr="00DD6A9B">
        <w:rPr>
          <w:rFonts w:ascii="Times New Roman" w:hAnsi="Times New Roman" w:cs="Times New Roman"/>
          <w:sz w:val="24"/>
          <w:szCs w:val="24"/>
        </w:rPr>
        <w:t xml:space="preserve"> check</w:t>
      </w:r>
      <w:r w:rsidR="00090C04">
        <w:rPr>
          <w:rFonts w:ascii="Times New Roman" w:hAnsi="Times New Roman" w:cs="Times New Roman"/>
          <w:sz w:val="24"/>
          <w:szCs w:val="24"/>
        </w:rPr>
        <w:t xml:space="preserve"> </w:t>
      </w:r>
      <w:r w:rsidRPr="00DD6A9B">
        <w:rPr>
          <w:rFonts w:ascii="Times New Roman" w:hAnsi="Times New Roman" w:cs="Times New Roman"/>
          <w:sz w:val="24"/>
          <w:szCs w:val="24"/>
        </w:rPr>
        <w:t>box.</w:t>
      </w:r>
    </w:p>
    <w:p w14:paraId="3ECC666F" w14:textId="77777777" w:rsidR="00887C68" w:rsidRPr="00090C04" w:rsidRDefault="00887C6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90C04">
        <w:rPr>
          <w:rFonts w:ascii="Times New Roman" w:hAnsi="Times New Roman" w:cs="Times New Roman"/>
          <w:sz w:val="24"/>
          <w:szCs w:val="24"/>
        </w:rPr>
        <w:t>Also</w:t>
      </w:r>
      <w:r w:rsidR="00090C04" w:rsidRPr="00090C04">
        <w:rPr>
          <w:rFonts w:ascii="Times New Roman" w:hAnsi="Times New Roman" w:cs="Times New Roman"/>
          <w:sz w:val="24"/>
          <w:szCs w:val="24"/>
        </w:rPr>
        <w:t>,</w:t>
      </w:r>
      <w:r w:rsidRPr="00090C04">
        <w:rPr>
          <w:rFonts w:ascii="Times New Roman" w:hAnsi="Times New Roman" w:cs="Times New Roman"/>
          <w:sz w:val="24"/>
          <w:szCs w:val="24"/>
        </w:rPr>
        <w:t xml:space="preserve"> you search the particular record in </w:t>
      </w:r>
      <w:r w:rsidR="00090C04" w:rsidRPr="00090C04">
        <w:rPr>
          <w:rFonts w:ascii="Times New Roman" w:hAnsi="Times New Roman" w:cs="Times New Roman"/>
          <w:sz w:val="24"/>
          <w:szCs w:val="24"/>
        </w:rPr>
        <w:t xml:space="preserve">the </w:t>
      </w:r>
      <w:r w:rsidRPr="00090C04">
        <w:rPr>
          <w:rFonts w:ascii="Times New Roman" w:hAnsi="Times New Roman" w:cs="Times New Roman"/>
          <w:sz w:val="24"/>
          <w:szCs w:val="24"/>
        </w:rPr>
        <w:t>search window and when you want to restore</w:t>
      </w:r>
      <w:r w:rsidR="00090C04" w:rsidRPr="00090C04">
        <w:rPr>
          <w:rFonts w:ascii="Times New Roman" w:hAnsi="Times New Roman" w:cs="Times New Roman"/>
          <w:sz w:val="24"/>
          <w:szCs w:val="24"/>
        </w:rPr>
        <w:t>, the</w:t>
      </w:r>
      <w:r w:rsidRPr="00090C04">
        <w:rPr>
          <w:rFonts w:ascii="Times New Roman" w:hAnsi="Times New Roman" w:cs="Times New Roman"/>
          <w:sz w:val="24"/>
          <w:szCs w:val="24"/>
        </w:rPr>
        <w:t>n checked and click on</w:t>
      </w:r>
      <w:r w:rsidR="00090C04" w:rsidRPr="00090C04">
        <w:rPr>
          <w:rFonts w:ascii="Times New Roman" w:hAnsi="Times New Roman" w:cs="Times New Roman"/>
          <w:sz w:val="24"/>
          <w:szCs w:val="24"/>
        </w:rPr>
        <w:t xml:space="preserve"> the</w:t>
      </w:r>
      <w:r w:rsidRPr="00090C04">
        <w:rPr>
          <w:rFonts w:ascii="Times New Roman" w:hAnsi="Times New Roman" w:cs="Times New Roman"/>
          <w:sz w:val="24"/>
          <w:szCs w:val="24"/>
        </w:rPr>
        <w:t xml:space="preserve"> restore button.</w:t>
      </w:r>
    </w:p>
    <w:p w14:paraId="42828764" w14:textId="77777777" w:rsidR="001E3DDA" w:rsidRPr="0002180A" w:rsidRDefault="007D0133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90C04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9BDCEA3" wp14:editId="5133976F">
            <wp:extent cx="5731510" cy="2678078"/>
            <wp:effectExtent l="0" t="0" r="2540" b="8255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Picture 575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0E3B7" w14:textId="77777777" w:rsidR="00EB6810" w:rsidRPr="0002180A" w:rsidRDefault="00EB6810" w:rsidP="00287A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7CBBE5" w14:textId="77777777" w:rsidR="00F255AD" w:rsidRPr="0002180A" w:rsidRDefault="00F255AD" w:rsidP="00287A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4126EA" w14:textId="77777777" w:rsidR="0002180A" w:rsidRDefault="0002180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77EE055" w14:textId="77777777" w:rsidR="0002180A" w:rsidRDefault="0002180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9710A7F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0ACA060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9914E7A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67C82BA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1AFDC54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2A47CA7" w14:textId="77777777" w:rsidR="00887C68" w:rsidRDefault="00887C68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B4EC923" w14:textId="77777777" w:rsidR="0002180A" w:rsidRPr="00ED331A" w:rsidRDefault="0002180A" w:rsidP="00287AFB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37" w:name="_Toc451779739"/>
      <w:r w:rsidRPr="00ED331A">
        <w:rPr>
          <w:rFonts w:ascii="Times New Roman" w:hAnsi="Times New Roman" w:cs="Times New Roman"/>
          <w:noProof/>
          <w:sz w:val="32"/>
          <w:szCs w:val="32"/>
          <w:lang w:eastAsia="en-IN"/>
        </w:rPr>
        <w:t>3.</w:t>
      </w:r>
      <w:r w:rsidR="0060581B" w:rsidRPr="00ED331A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5 </w:t>
      </w:r>
      <w:r w:rsidR="002C57F8" w:rsidRPr="00ED331A">
        <w:rPr>
          <w:rFonts w:ascii="Times New Roman" w:hAnsi="Times New Roman" w:cs="Times New Roman"/>
          <w:noProof/>
          <w:sz w:val="32"/>
          <w:szCs w:val="32"/>
          <w:lang w:eastAsia="en-IN"/>
        </w:rPr>
        <w:t>Sales</w:t>
      </w:r>
      <w:r w:rsidR="008C5D50" w:rsidRPr="00ED331A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Invoice:-</w:t>
      </w:r>
      <w:bookmarkEnd w:id="37"/>
      <w:r w:rsidR="008C5D50" w:rsidRPr="00ED331A">
        <w:rPr>
          <w:rFonts w:ascii="Times New Roman" w:hAnsi="Times New Roman" w:cs="Times New Roman"/>
          <w:noProof/>
          <w:sz w:val="32"/>
          <w:szCs w:val="32"/>
          <w:lang w:eastAsia="en-IN"/>
        </w:rPr>
        <w:t xml:space="preserve"> </w:t>
      </w:r>
    </w:p>
    <w:p w14:paraId="188745F2" w14:textId="77777777" w:rsidR="00090C04" w:rsidRDefault="00090C04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89313A2" w14:textId="77777777" w:rsidR="008C5D50" w:rsidRPr="00ED331A" w:rsidRDefault="0002180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 thi</w:t>
      </w:r>
      <w:r w:rsidR="0051542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 page you can save the sale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</w:t>
      </w:r>
      <w:r w:rsidR="001F3462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the sales 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Order and directly</w:t>
      </w:r>
      <w:r w:rsidR="0077226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D64E29A" w14:textId="77777777" w:rsidR="008C5D50" w:rsidRPr="00ED331A" w:rsidRDefault="0077226A" w:rsidP="00287AFB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re are </w:t>
      </w:r>
      <w:r w:rsidR="007B69D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four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abs-</w:t>
      </w:r>
    </w:p>
    <w:p w14:paraId="025602FE" w14:textId="77777777" w:rsidR="008C5D50" w:rsidRPr="00ED331A" w:rsidRDefault="007B69DA">
      <w:pPr>
        <w:pStyle w:val="ListParagraph"/>
        <w:numPr>
          <w:ilvl w:val="0"/>
          <w:numId w:val="45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List</w:t>
      </w:r>
    </w:p>
    <w:p w14:paraId="38BD83F8" w14:textId="77777777" w:rsidR="007B69DA" w:rsidRPr="00ED331A" w:rsidRDefault="007B69DA">
      <w:pPr>
        <w:pStyle w:val="ListParagraph"/>
        <w:numPr>
          <w:ilvl w:val="0"/>
          <w:numId w:val="45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597C95B0" w14:textId="77777777" w:rsidR="007B69DA" w:rsidRPr="00ED331A" w:rsidRDefault="007B69DA">
      <w:pPr>
        <w:pStyle w:val="ListParagraph"/>
        <w:numPr>
          <w:ilvl w:val="0"/>
          <w:numId w:val="45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1B87748E" w14:textId="77777777" w:rsidR="007B69DA" w:rsidRPr="00ED331A" w:rsidRDefault="00733433">
      <w:pPr>
        <w:pStyle w:val="ListParagraph"/>
        <w:numPr>
          <w:ilvl w:val="0"/>
          <w:numId w:val="45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Pending </w:t>
      </w:r>
      <w:r w:rsidR="007B69D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Order</w:t>
      </w:r>
    </w:p>
    <w:p w14:paraId="368F297A" w14:textId="77777777" w:rsidR="007B69DA" w:rsidRPr="00ED331A" w:rsidRDefault="007B69DA" w:rsidP="00287AFB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8C5D50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ED331A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2D370882" w14:textId="77777777" w:rsidR="008C5D50" w:rsidRPr="00ED331A" w:rsidRDefault="007B69DA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</w:t>
      </w:r>
      <w:r w:rsidR="000A407B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u will ge</w:t>
      </w:r>
      <w:r w:rsidR="00FA344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 the all saved sale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 record</w:t>
      </w:r>
      <w:r w:rsid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here you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can edit,delete,view,print &amp; also search, sort the record.</w:t>
      </w:r>
    </w:p>
    <w:p w14:paraId="334E3F3D" w14:textId="77777777" w:rsidR="00672935" w:rsidRDefault="00672935" w:rsidP="00287AFB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B42FC9C" wp14:editId="190546F4">
            <wp:extent cx="6001671" cy="2897988"/>
            <wp:effectExtent l="0" t="0" r="0" b="0"/>
            <wp:docPr id="952" name="Picture 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" name="Picture 952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671" cy="289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CE319" w14:textId="77777777" w:rsidR="007B69DA" w:rsidRPr="00ED331A" w:rsidRDefault="007B69DA" w:rsidP="00287AFB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ED331A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44010B0D" w14:textId="675AA240" w:rsidR="007B69DA" w:rsidRPr="00ED331A" w:rsidRDefault="007B69DA" w:rsidP="00287AFB">
      <w:pPr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2E41A6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ED331A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711CACF" w14:textId="77777777" w:rsidR="00672935" w:rsidRDefault="00672935" w:rsidP="00287A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9E6648" w14:textId="7A7FC452" w:rsidR="00672935" w:rsidRDefault="00672935" w:rsidP="00672935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7C68E07" w14:textId="77777777" w:rsidR="007B69DA" w:rsidRPr="00ED331A" w:rsidRDefault="007B69DA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ED331A">
        <w:rPr>
          <w:noProof/>
          <w:lang w:val="en-US"/>
        </w:rPr>
        <w:drawing>
          <wp:inline distT="0" distB="0" distL="0" distR="0" wp14:anchorId="48FAEB38" wp14:editId="5D1E9A42">
            <wp:extent cx="459441" cy="190500"/>
            <wp:effectExtent l="0" t="0" r="0" b="0"/>
            <wp:docPr id="1018" name="Picture 1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39362" w14:textId="77777777" w:rsidR="007B69DA" w:rsidRDefault="00733433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A10CAC9" wp14:editId="5D8E70F1">
            <wp:extent cx="5762445" cy="813966"/>
            <wp:effectExtent l="0" t="0" r="0" b="5715"/>
            <wp:docPr id="999" name="Picture 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" name="Picture 999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401" cy="82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A1108" w14:textId="77777777" w:rsidR="007B69D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3EC589E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sz w:val="24"/>
          <w:szCs w:val="24"/>
        </w:rPr>
        <w:t xml:space="preserve">Here you can search according to the field of </w:t>
      </w:r>
      <w:r w:rsidR="00733433" w:rsidRPr="00ED331A">
        <w:rPr>
          <w:rFonts w:ascii="Times New Roman" w:hAnsi="Times New Roman" w:cs="Times New Roman"/>
          <w:sz w:val="24"/>
          <w:szCs w:val="24"/>
        </w:rPr>
        <w:t xml:space="preserve">Invoice </w:t>
      </w:r>
      <w:proofErr w:type="gramStart"/>
      <w:r w:rsidR="00733433" w:rsidRPr="00ED331A">
        <w:rPr>
          <w:rFonts w:ascii="Times New Roman" w:hAnsi="Times New Roman" w:cs="Times New Roman"/>
          <w:sz w:val="24"/>
          <w:szCs w:val="24"/>
        </w:rPr>
        <w:t>Id,</w:t>
      </w:r>
      <w:r w:rsidRPr="00ED331A">
        <w:rPr>
          <w:rFonts w:ascii="Times New Roman" w:hAnsi="Times New Roman" w:cs="Times New Roman"/>
          <w:sz w:val="24"/>
          <w:szCs w:val="24"/>
        </w:rPr>
        <w:t>Invoice</w:t>
      </w:r>
      <w:proofErr w:type="gramEnd"/>
      <w:r w:rsidRPr="00ED331A">
        <w:rPr>
          <w:rFonts w:ascii="Times New Roman" w:hAnsi="Times New Roman" w:cs="Times New Roman"/>
          <w:sz w:val="24"/>
          <w:szCs w:val="24"/>
        </w:rPr>
        <w:t xml:space="preserve"> No.,</w:t>
      </w:r>
      <w:r w:rsidR="00733433" w:rsidRPr="00ED331A">
        <w:rPr>
          <w:rFonts w:ascii="Times New Roman" w:hAnsi="Times New Roman" w:cs="Times New Roman"/>
          <w:sz w:val="24"/>
          <w:szCs w:val="24"/>
        </w:rPr>
        <w:t>Order No.,Invoice</w:t>
      </w:r>
      <w:r w:rsidRPr="00ED331A">
        <w:rPr>
          <w:rFonts w:ascii="Times New Roman" w:hAnsi="Times New Roman" w:cs="Times New Roman"/>
          <w:sz w:val="24"/>
          <w:szCs w:val="24"/>
        </w:rPr>
        <w:t xml:space="preserve"> Date,</w:t>
      </w:r>
      <w:r w:rsidR="00733433" w:rsidRPr="00ED331A">
        <w:rPr>
          <w:rFonts w:ascii="Times New Roman" w:hAnsi="Times New Roman" w:cs="Times New Roman"/>
          <w:sz w:val="24"/>
          <w:szCs w:val="24"/>
        </w:rPr>
        <w:t xml:space="preserve"> Sales Person,Customer Name,Status</w:t>
      </w:r>
      <w:r w:rsidRPr="00ED331A">
        <w:rPr>
          <w:rFonts w:ascii="Times New Roman" w:hAnsi="Times New Roman" w:cs="Times New Roman"/>
          <w:sz w:val="24"/>
          <w:szCs w:val="24"/>
        </w:rPr>
        <w:t>,</w:t>
      </w:r>
      <w:r w:rsidR="00733433" w:rsidRPr="00ED331A">
        <w:rPr>
          <w:rFonts w:ascii="Times New Roman" w:hAnsi="Times New Roman" w:cs="Times New Roman"/>
          <w:sz w:val="24"/>
          <w:szCs w:val="24"/>
        </w:rPr>
        <w:t>Created By</w:t>
      </w:r>
      <w:r w:rsidRPr="00ED331A">
        <w:rPr>
          <w:rFonts w:ascii="Times New Roman" w:hAnsi="Times New Roman" w:cs="Times New Roman"/>
          <w:sz w:val="24"/>
          <w:szCs w:val="24"/>
        </w:rPr>
        <w:t xml:space="preserve">.,Amount than you will get a list of related </w:t>
      </w:r>
      <w:r w:rsidR="00733433" w:rsidRPr="00ED331A">
        <w:rPr>
          <w:rFonts w:ascii="Times New Roman" w:hAnsi="Times New Roman" w:cs="Times New Roman"/>
          <w:sz w:val="24"/>
          <w:szCs w:val="24"/>
        </w:rPr>
        <w:t>sales invoice</w:t>
      </w:r>
      <w:r w:rsidRPr="00ED33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1070DA" w14:textId="77777777" w:rsidR="007B69D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AC631A9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b/>
          <w:sz w:val="24"/>
          <w:szCs w:val="24"/>
        </w:rPr>
        <w:t>Search-</w:t>
      </w:r>
      <w:r w:rsidRPr="00ED331A">
        <w:rPr>
          <w:rFonts w:ascii="Times New Roman" w:hAnsi="Times New Roman" w:cs="Times New Roman"/>
          <w:sz w:val="24"/>
          <w:szCs w:val="24"/>
        </w:rPr>
        <w:t xml:space="preserve"> </w:t>
      </w:r>
      <w:r w:rsidRPr="00ED331A">
        <w:rPr>
          <w:noProof/>
          <w:lang w:val="en-US"/>
        </w:rPr>
        <w:drawing>
          <wp:inline distT="0" distB="0" distL="0" distR="0" wp14:anchorId="53AFCDC2" wp14:editId="1A757B7F">
            <wp:extent cx="390525" cy="180975"/>
            <wp:effectExtent l="0" t="0" r="9525" b="9525"/>
            <wp:docPr id="1020" name="Picture 1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331A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ED331A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ED331A">
        <w:rPr>
          <w:rFonts w:ascii="Times New Roman" w:hAnsi="Times New Roman" w:cs="Times New Roman"/>
          <w:sz w:val="24"/>
          <w:szCs w:val="24"/>
        </w:rPr>
        <w:t xml:space="preserve"> you get records according to search criteria in a record list.</w:t>
      </w:r>
    </w:p>
    <w:p w14:paraId="006C11C4" w14:textId="77777777" w:rsidR="007B69D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F238DC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b/>
          <w:sz w:val="24"/>
          <w:szCs w:val="24"/>
        </w:rPr>
        <w:t>Refresh-</w:t>
      </w: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80F7FD2" wp14:editId="75A7561B">
            <wp:extent cx="278296" cy="152400"/>
            <wp:effectExtent l="0" t="0" r="7620" b="0"/>
            <wp:docPr id="1021" name="Picture 1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ED331A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037C33A8" w14:textId="77777777" w:rsidR="007B69D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4ED669E7" w14:textId="77777777" w:rsidR="007B69D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12A9B3C3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ED331A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F9F3A34" wp14:editId="0A88A20E">
            <wp:extent cx="276225" cy="190500"/>
            <wp:effectExtent l="0" t="0" r="0" b="0"/>
            <wp:docPr id="1022" name="Picture 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20873" w14:textId="77777777" w:rsidR="007B69DA" w:rsidRDefault="007B69DA" w:rsidP="00CA6602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2EAD7A1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sz w:val="24"/>
          <w:szCs w:val="24"/>
          <w:lang w:eastAsia="en-IN"/>
        </w:rPr>
        <w:t xml:space="preserve">You can view the record using view button. </w:t>
      </w:r>
    </w:p>
    <w:p w14:paraId="765F09A3" w14:textId="77777777" w:rsidR="007B69DA" w:rsidRDefault="007B69DA" w:rsidP="00CA6602">
      <w:pPr>
        <w:pStyle w:val="ListParagraph"/>
        <w:ind w:left="-207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7019D5D" w14:textId="77777777" w:rsidR="007B69DA" w:rsidRPr="00ED331A" w:rsidRDefault="007B69D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ED331A">
        <w:rPr>
          <w:rFonts w:ascii="Times New Roman" w:hAnsi="Times New Roman" w:cs="Times New Roman"/>
          <w:b/>
          <w:sz w:val="24"/>
          <w:szCs w:val="24"/>
          <w:lang w:eastAsia="en-IN"/>
        </w:rPr>
        <w:lastRenderedPageBreak/>
        <w:t>Note:-</w:t>
      </w:r>
      <w:proofErr w:type="gramEnd"/>
      <w:r w:rsidRPr="00ED331A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re you can only view the record. </w:t>
      </w:r>
    </w:p>
    <w:p w14:paraId="53FEC908" w14:textId="3C8FBDCB" w:rsidR="00672935" w:rsidRPr="00430234" w:rsidRDefault="00672935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0732659" w14:textId="77777777" w:rsidR="00D74C26" w:rsidRPr="00ED331A" w:rsidRDefault="007B69DA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ED331A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ED331A">
        <w:rPr>
          <w:rFonts w:ascii="Times New Roman" w:hAnsi="Times New Roman" w:cs="Times New Roman"/>
          <w:sz w:val="24"/>
          <w:szCs w:val="24"/>
          <w:lang w:eastAsia="en-IN"/>
        </w:rPr>
        <w:t xml:space="preserve"> the pane</w:t>
      </w:r>
      <w:r w:rsidR="00957323" w:rsidRPr="00ED331A">
        <w:rPr>
          <w:rFonts w:ascii="Times New Roman" w:hAnsi="Times New Roman" w:cs="Times New Roman"/>
          <w:sz w:val="24"/>
          <w:szCs w:val="24"/>
          <w:lang w:eastAsia="en-IN"/>
        </w:rPr>
        <w:t>l will open with the sales invoice</w:t>
      </w:r>
      <w:r w:rsidRPr="00ED331A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view button.</w:t>
      </w:r>
    </w:p>
    <w:p w14:paraId="0C931A7F" w14:textId="414F4D2E" w:rsidR="00672935" w:rsidRPr="00ED331A" w:rsidRDefault="00672935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B756D4A" wp14:editId="0C72C901">
            <wp:extent cx="5968366" cy="6297283"/>
            <wp:effectExtent l="0" t="0" r="0" b="8890"/>
            <wp:docPr id="1007" name="Picture 1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" name="Picture 1007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93" cy="6323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C3EDA" w14:textId="77777777" w:rsidR="00836A6C" w:rsidRPr="00ED331A" w:rsidRDefault="00836A6C" w:rsidP="00CA6602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ED331A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B2470F8" wp14:editId="500EB7D4">
            <wp:extent cx="190500" cy="171450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3D3F7" w14:textId="77777777" w:rsidR="00836A6C" w:rsidRPr="00ED331A" w:rsidRDefault="00836A6C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edit the record using the edit button.  </w:t>
      </w:r>
    </w:p>
    <w:p w14:paraId="46D76900" w14:textId="77777777" w:rsidR="00836A6C" w:rsidRPr="00ED331A" w:rsidRDefault="00836A6C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edit an only unposted record.</w:t>
      </w:r>
    </w:p>
    <w:p w14:paraId="50E3ED4E" w14:textId="2A95F492" w:rsidR="00836A6C" w:rsidRDefault="00836A6C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313AE0A" w14:textId="77777777" w:rsidR="00836A6C" w:rsidRPr="00ED331A" w:rsidRDefault="00836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to edit and all records related to this button is showing in edit tab.</w:t>
      </w:r>
    </w:p>
    <w:p w14:paraId="35089445" w14:textId="77777777" w:rsidR="00836A6C" w:rsidRPr="00ED331A" w:rsidRDefault="00175A1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You can update the </w:t>
      </w:r>
      <w:r w:rsidR="00836A6C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price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, sales quantity</w:t>
      </w:r>
      <w:r w:rsidR="00836A6C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836A6C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ax(%),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836A6C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discount(%) than total will be updated according to tax &amp; discount.</w:t>
      </w:r>
    </w:p>
    <w:p w14:paraId="252CDE5B" w14:textId="77777777" w:rsidR="00836A6C" w:rsidRPr="00ED331A" w:rsidRDefault="00836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mount  and total amount,net amount are affected, according the total of all products. </w:t>
      </w:r>
    </w:p>
    <w:p w14:paraId="455B00E1" w14:textId="77777777" w:rsidR="00836A6C" w:rsidRPr="00ED331A" w:rsidRDefault="00836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also update  the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expense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harge than net amount will be updated.</w:t>
      </w:r>
    </w:p>
    <w:p w14:paraId="4F3D9DF1" w14:textId="77777777" w:rsidR="00B3671A" w:rsidRPr="00ED331A" w:rsidRDefault="00B3671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delete the product in grid of product,</w:t>
      </w:r>
      <w:r w:rsidR="00A67A9E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also delete &amp; edit the payment mode.</w:t>
      </w:r>
    </w:p>
    <w:p w14:paraId="09E0F71A" w14:textId="77777777" w:rsidR="00836A6C" w:rsidRDefault="00836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6745E0A" w14:textId="29EF28D2" w:rsidR="00672935" w:rsidRPr="00ED331A" w:rsidRDefault="00672935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1086C1D1" wp14:editId="2B6DE7EB">
            <wp:extent cx="5934974" cy="9091984"/>
            <wp:effectExtent l="0" t="0" r="8890" b="0"/>
            <wp:docPr id="1012" name="Picture 1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" name="Picture 1012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383" cy="9115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864F3" w14:textId="77777777" w:rsidR="008431E3" w:rsidRPr="00ED331A" w:rsidRDefault="008431E3" w:rsidP="00CA6602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sz w:val="28"/>
          <w:szCs w:val="28"/>
        </w:rPr>
        <w:lastRenderedPageBreak/>
        <w:t>Delete-</w:t>
      </w:r>
      <w:r w:rsidRPr="00ED331A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725AD116" wp14:editId="21142318">
            <wp:extent cx="257175" cy="190500"/>
            <wp:effectExtent l="0" t="0" r="9525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58469" w14:textId="77777777" w:rsidR="008431E3" w:rsidRPr="00ED331A" w:rsidRDefault="008431E3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331A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20C58A96" w14:textId="77777777" w:rsidR="008431E3" w:rsidRPr="00ED331A" w:rsidRDefault="008431E3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 this record, This will remove from this list and go in the bin section.</w:t>
      </w:r>
    </w:p>
    <w:p w14:paraId="5562592F" w14:textId="77777777" w:rsidR="008431E3" w:rsidRPr="00ED331A" w:rsidRDefault="008431E3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an only unposted record.</w:t>
      </w:r>
    </w:p>
    <w:p w14:paraId="39043EDC" w14:textId="56FDDBDA" w:rsidR="008431E3" w:rsidRDefault="008431E3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2EC4F24" w14:textId="77777777" w:rsidR="00175A1A" w:rsidRPr="00ED331A" w:rsidRDefault="00672935" w:rsidP="00CA6602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8C5D50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ED331A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6EA51462" w14:textId="77777777" w:rsidR="008C5D50" w:rsidRPr="00ED331A" w:rsidRDefault="00672935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create the new</w:t>
      </w:r>
      <w:r w:rsidR="007458F2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</w:t>
      </w:r>
      <w:r w:rsidR="00175A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.</w:t>
      </w:r>
    </w:p>
    <w:p w14:paraId="4E0BDAA1" w14:textId="77777777" w:rsidR="000A54F5" w:rsidRDefault="00697AAD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786FDC2" wp14:editId="243A50B0">
            <wp:extent cx="5848022" cy="6331789"/>
            <wp:effectExtent l="0" t="0" r="635" b="0"/>
            <wp:docPr id="1019" name="Picture 1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" name="Picture 1019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034" cy="6357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F2309" w14:textId="77777777" w:rsidR="008C5D50" w:rsidRPr="00ED331A" w:rsidRDefault="008C5D50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ou create the</w:t>
      </w:r>
      <w:r w:rsidR="00E94187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by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llowing two types:-</w:t>
      </w:r>
    </w:p>
    <w:p w14:paraId="207FF43A" w14:textId="77777777" w:rsidR="008C5D50" w:rsidRPr="00ED331A" w:rsidRDefault="008C5D50">
      <w:pPr>
        <w:pStyle w:val="ListParagraph"/>
        <w:numPr>
          <w:ilvl w:val="0"/>
          <w:numId w:val="47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Directly</w:t>
      </w:r>
    </w:p>
    <w:p w14:paraId="67C91462" w14:textId="77777777" w:rsidR="008C5D50" w:rsidRPr="00ED331A" w:rsidRDefault="000A54F5">
      <w:pPr>
        <w:pStyle w:val="ListParagraph"/>
        <w:numPr>
          <w:ilvl w:val="0"/>
          <w:numId w:val="47"/>
        </w:num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Pending Order/With S</w:t>
      </w:r>
      <w:r w:rsidR="00E94187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le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</w:t>
      </w:r>
    </w:p>
    <w:p w14:paraId="281FE019" w14:textId="77777777" w:rsidR="008C5D50" w:rsidRPr="009B1C8D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9E4F985" w14:textId="77777777" w:rsidR="008C5D50" w:rsidRPr="00ED331A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10454660" w14:textId="77777777" w:rsidR="000A54F5" w:rsidRPr="00ED331A" w:rsidRDefault="000A54F5">
      <w:pPr>
        <w:pStyle w:val="ListParagraph"/>
        <w:numPr>
          <w:ilvl w:val="0"/>
          <w:numId w:val="48"/>
        </w:num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irectly</w:t>
      </w:r>
      <w:r w:rsidR="008C5D50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- </w:t>
      </w:r>
    </w:p>
    <w:p w14:paraId="4CA9894C" w14:textId="77777777" w:rsidR="008C5D50" w:rsidRPr="00ED331A" w:rsidRDefault="007A3208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ou can dir</w:t>
      </w:r>
      <w:r w:rsidR="005027F2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ectly create the sale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1F04F9D5" w14:textId="77777777" w:rsidR="008C5D50" w:rsidRPr="00ED331A" w:rsidRDefault="008C5D50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irst of all 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ou select</w:t>
      </w:r>
      <w:r w:rsidR="0062711D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“C</w:t>
      </w:r>
      <w:r w:rsidR="0062711D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ustomer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me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rom the suggestion list.When you select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7A32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customer name, then “Invoice Address”, “Ship To”, “Shipping Address”</w:t>
      </w:r>
      <w:r w:rsidR="00F97D8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ield fill automatically according customer name.All detail comes from “Contact Master”.</w:t>
      </w:r>
    </w:p>
    <w:p w14:paraId="1CF13653" w14:textId="77777777" w:rsidR="00F97D8A" w:rsidRDefault="00F97D8A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CBDCEBD" w14:textId="77777777" w:rsidR="00F97D8A" w:rsidRPr="00ED331A" w:rsidRDefault="00F97D8A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fter that select “Without Sales Order” option for direct sales invoice creation.</w:t>
      </w:r>
    </w:p>
    <w:p w14:paraId="48B11887" w14:textId="77777777" w:rsidR="00F97D8A" w:rsidRDefault="00F97D8A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D06D439" w14:textId="77777777" w:rsidR="00F97D8A" w:rsidRPr="00ED331A" w:rsidRDefault="006E0672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add </w:t>
      </w:r>
      <w:r w:rsidR="00F97D8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product from “Form view” &amp; “Advance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F97D8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e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</w:t>
      </w:r>
      <w:r w:rsidR="00F97D8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r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ch View</w:t>
      </w:r>
      <w:r w:rsidR="00F97D8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A087F1A" w14:textId="77777777" w:rsidR="00A65D75" w:rsidRDefault="00A65D75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300CD9A" w14:textId="77777777" w:rsidR="006E0672" w:rsidRDefault="00A65D75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add or update unit price,sales quantity. Also delete the product from the product list.</w:t>
      </w:r>
    </w:p>
    <w:p w14:paraId="60DC7FE2" w14:textId="77777777" w:rsidR="00D56414" w:rsidRPr="00ED331A" w:rsidRDefault="0068301C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If you want to give Discount,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ax then give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percent (%)</w:t>
      </w:r>
      <w:r w:rsidR="00D5641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622F35F" w14:textId="77777777" w:rsidR="00D56414" w:rsidRPr="00ED331A" w:rsidRDefault="00D5641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et amount is calculated automatically according the grid total and net tax(%) and net discount(%).</w:t>
      </w:r>
    </w:p>
    <w:p w14:paraId="05DF3711" w14:textId="77777777" w:rsidR="00D56414" w:rsidRPr="00ED331A" w:rsidRDefault="00D5641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add “Expenses” charge detail.</w:t>
      </w:r>
    </w:p>
    <w:p w14:paraId="5F503973" w14:textId="77777777" w:rsidR="00D56414" w:rsidRPr="00D31ED5" w:rsidRDefault="00D5641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You can select payment mode for paying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mount.also you delete this payment record,If you want. Here “Net Price” must be equal to “Invoice Amount”.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23B8EC69" w14:textId="6C363279" w:rsidR="00B87DE3" w:rsidRPr="00ED331A" w:rsidRDefault="003E0E0D" w:rsidP="00CA6602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A2F0857" wp14:editId="763B312F">
            <wp:extent cx="5731510" cy="1781040"/>
            <wp:effectExtent l="0" t="0" r="2540" b="0"/>
            <wp:docPr id="398" name="Picture 398" descr="C:\Users\Pegasus\Desktop\pryce_screenshot\sales invoice direc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egasus\Desktop\pryce_screenshot\sales invoice direct2.png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246BF" w14:textId="77777777" w:rsidR="00B87DE3" w:rsidRDefault="00B87DE3" w:rsidP="00CA6602">
      <w:pPr>
        <w:pStyle w:val="ListParagraph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770D59E" w14:textId="77777777" w:rsidR="006219DB" w:rsidRPr="00ED331A" w:rsidRDefault="00B87DE3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d Quantity</w:t>
      </w:r>
      <w:r w:rsidR="006219DB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ED331A">
        <w:rPr>
          <w:noProof/>
          <w:lang w:val="en-US"/>
        </w:rPr>
        <w:drawing>
          <wp:inline distT="0" distB="0" distL="0" distR="0" wp14:anchorId="5DDE25A0" wp14:editId="2E5645F1">
            <wp:extent cx="314325" cy="190500"/>
            <wp:effectExtent l="0" t="0" r="0" b="0"/>
            <wp:docPr id="969" name="Picture 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6219DB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6219DB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ou can add the quantity by adding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 </w:t>
      </w:r>
      <w:r w:rsidR="006219DB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erial number using add button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EBFEC23" w14:textId="77777777" w:rsidR="008C5D50" w:rsidRPr="009B1C8D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3D2B71B" w14:textId="77777777" w:rsidR="00D06008" w:rsidRPr="00ED331A" w:rsidRDefault="00B87DE3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How to add the serial number</w:t>
      </w:r>
      <w:r w:rsidR="00D06008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W</w:t>
      </w:r>
      <w:r w:rsidR="00007EF6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en you</w:t>
      </w:r>
      <w:r w:rsidR="00D06008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add but</w:t>
      </w:r>
      <w:r w:rsidR="00007EF6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on than serial panel will open.</w:t>
      </w:r>
    </w:p>
    <w:p w14:paraId="05C77016" w14:textId="77777777" w:rsidR="00007EF6" w:rsidRPr="009B1C8D" w:rsidRDefault="00007EF6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F23B756" w14:textId="77777777" w:rsidR="009A5ED7" w:rsidRPr="00ED331A" w:rsidRDefault="009A5ED7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barcode of the selected product using the barcode option</w:t>
      </w:r>
    </w:p>
    <w:p w14:paraId="283D32B0" w14:textId="77777777" w:rsidR="00D06008" w:rsidRPr="009B1C8D" w:rsidRDefault="00D06008" w:rsidP="00CA6602">
      <w:pPr>
        <w:pStyle w:val="ListParagraph"/>
        <w:ind w:left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ECE589D" w14:textId="77777777" w:rsidR="00D06008" w:rsidRPr="00ED331A" w:rsidRDefault="00ED331A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</w:t>
      </w:r>
      <w:r w:rsidR="00DC32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ere set the focus in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DC32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ext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box and then</w:t>
      </w:r>
      <w:r w:rsidR="00DC32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can the product from barcode scanner than serial number will be in serial panel</w:t>
      </w:r>
      <w:r w:rsidR="00007EF6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5D2A4E3C" w14:textId="77777777" w:rsidR="00B87DE3" w:rsidRDefault="00B87DE3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B082D69" w14:textId="77777777" w:rsidR="008C5D50" w:rsidRDefault="00B87DE3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EC5E7B9" wp14:editId="49576E63">
            <wp:extent cx="5726010" cy="2876550"/>
            <wp:effectExtent l="0" t="0" r="8255" b="0"/>
            <wp:docPr id="465" name="Picture 465" descr="C:\Users\Pegasus\Desktop\pryce_screenshot\sales invoice serial no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egasus\Desktop\pryce_screenshot\sales invoice serial no..png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9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2F846" w14:textId="77777777" w:rsidR="00B87DE3" w:rsidRDefault="00B87DE3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9BB7B2F" w14:textId="77777777" w:rsidR="00B87DE3" w:rsidRPr="00B87DE3" w:rsidRDefault="00B87DE3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871872E" w14:textId="77777777" w:rsidR="003B2E03" w:rsidRPr="00ED331A" w:rsidRDefault="003B2E03">
      <w:pPr>
        <w:pStyle w:val="ListParagraph"/>
        <w:numPr>
          <w:ilvl w:val="0"/>
          <w:numId w:val="48"/>
        </w:num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Pending Order/ </w:t>
      </w:r>
      <w:r w:rsidR="003068F7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Wit</w:t>
      </w:r>
      <w:r w:rsidR="00D31ED5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h S</w:t>
      </w:r>
      <w:r w:rsidR="003068F7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ales</w:t>
      </w:r>
      <w:r w:rsidR="008C5D50" w:rsidRPr="00ED331A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Order:-</w:t>
      </w:r>
      <w:r w:rsidR="008C5D50" w:rsidRPr="00ED331A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565B9FAA" w14:textId="77777777" w:rsidR="00FB5664" w:rsidRPr="003B2E03" w:rsidRDefault="00FB5664" w:rsidP="00CA6602">
      <w:pPr>
        <w:pStyle w:val="ListParagraph"/>
        <w:ind w:left="360"/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14092031" w14:textId="77777777" w:rsidR="008C5D50" w:rsidRPr="00ED331A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B87DE3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o</w:t>
      </w:r>
      <w:r w:rsidR="00B51B9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u can create the sales</w:t>
      </w:r>
      <w:r w:rsidR="008C5D50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 against the purchase order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D24ACB3" w14:textId="77777777" w:rsidR="00FB5664" w:rsidRPr="009B1C8D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3023202" w14:textId="77777777" w:rsidR="008C5D50" w:rsidRPr="00ED331A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o</w:t>
      </w:r>
      <w:r w:rsidR="007806E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llowing stage to create sales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ultiple </w:t>
      </w:r>
      <w:r w:rsidR="007806E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ales order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6454E8B" w14:textId="77777777" w:rsidR="00B51B94" w:rsidRPr="009B1C8D" w:rsidRDefault="00B51B9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BE2FFD6" w14:textId="77777777" w:rsidR="003B2E03" w:rsidRPr="00ED331A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H</w:t>
      </w:r>
      <w:r w:rsidR="008C5D50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re you can create the one</w:t>
      </w:r>
      <w:r w:rsidR="004D26EB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sales</w:t>
      </w:r>
      <w:r w:rsidR="008C5D50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invoic</w:t>
      </w:r>
      <w:r w:rsidR="004D26EB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e against the multiple sales </w:t>
      </w:r>
      <w:r w:rsidR="008C5D50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rder and also mu</w:t>
      </w:r>
      <w:r w:rsidR="00ED331A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l</w:t>
      </w:r>
      <w:r w:rsidR="008C5D50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tiple invoice </w:t>
      </w:r>
      <w:r w:rsidR="003B2E03"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gainst the one sales order</w:t>
      </w: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7E7DB0AC" w14:textId="77777777" w:rsidR="003B2E03" w:rsidRDefault="003B2E03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36EFA11C" w14:textId="77777777" w:rsidR="003B2E03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329F10" wp14:editId="1A7DBC69">
            <wp:extent cx="5731510" cy="2497811"/>
            <wp:effectExtent l="0" t="0" r="254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 412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97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474EF" w14:textId="77777777" w:rsidR="00FB5664" w:rsidRPr="00ED331A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irst of all you select the “Customer Name” from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uggestion list. </w:t>
      </w:r>
    </w:p>
    <w:p w14:paraId="2006AC6C" w14:textId="77777777" w:rsidR="00FB5664" w:rsidRDefault="00FB566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B117C88" w14:textId="77777777" w:rsidR="003B2E03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fter t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at you can select the “S</w:t>
      </w:r>
      <w:r w:rsidR="00CE55D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ales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” option, According to customer name all sales order show. Sales Order or Product list show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th “Unchecked” check box.</w:t>
      </w:r>
      <w:r w:rsid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FB566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f you want to select product, then </w:t>
      </w:r>
      <w:r w:rsidR="00783AF4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“Checked” check box.</w:t>
      </w:r>
    </w:p>
    <w:p w14:paraId="28E34A52" w14:textId="77777777" w:rsidR="00783AF4" w:rsidRDefault="00783AF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2A6E842" w14:textId="77777777" w:rsidR="00783AF4" w:rsidRPr="00ED331A" w:rsidRDefault="00783AF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Selected product price,quantity,discount,tax you can add or edit according to your requirement. </w:t>
      </w:r>
    </w:p>
    <w:p w14:paraId="4828F5DB" w14:textId="77777777" w:rsidR="00783AF4" w:rsidRDefault="00783AF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66CB024" w14:textId="3AE395C2" w:rsidR="00783AF4" w:rsidRPr="00ED331A" w:rsidRDefault="00783AF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2AE5042" w14:textId="77777777" w:rsidR="00783AF4" w:rsidRDefault="00783AF4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449E57F" w14:textId="77777777" w:rsidR="004F13A9" w:rsidRPr="00ED331A" w:rsidRDefault="00DD4205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>You can enter the sales quan</w:t>
      </w:r>
      <w:r w:rsidR="00351395"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>ity by adding the serial number</w:t>
      </w:r>
      <w:r w:rsidR="00783AF4" w:rsidRPr="00ED331A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41F5F3CE" w14:textId="77777777" w:rsidR="004F13A9" w:rsidRDefault="004F13A9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397084B" w14:textId="77777777" w:rsidR="004F13A9" w:rsidRPr="00ED331A" w:rsidRDefault="00DD4205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D331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How to add the serial number:-</w:t>
      </w:r>
      <w:r w:rsidR="004F13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W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n </w:t>
      </w:r>
      <w:r w:rsidR="004F13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you click on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4F13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d button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4F13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 serial panel will open</w:t>
      </w:r>
      <w:r w:rsidR="004F13A9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425F2A6" w14:textId="77777777" w:rsidR="00DD4205" w:rsidRPr="00ED331A" w:rsidRDefault="00DD4205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1F7BA6" w:rsidRPr="00ED331A">
        <w:rPr>
          <w:noProof/>
          <w:lang w:val="en-US"/>
        </w:rPr>
        <w:drawing>
          <wp:inline distT="0" distB="0" distL="0" distR="0" wp14:anchorId="08370B77" wp14:editId="42BF8E4D">
            <wp:extent cx="5724525" cy="2561479"/>
            <wp:effectExtent l="0" t="0" r="0" b="0"/>
            <wp:docPr id="443" name="Picture 443" descr="C:\Users\Pegasus\Desktop\pryce_screenshot\sales invoice serial no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egasus\Desktop\pryce_screenshot\sales invoice serial no..png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4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A9621" w14:textId="77777777" w:rsidR="001F7BA6" w:rsidRPr="00ED331A" w:rsidRDefault="004F13A9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H</w:t>
      </w:r>
      <w:r w:rsidR="00DD4205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ere set the focus in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DD4205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ext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box and the</w:t>
      </w:r>
      <w:r w:rsidR="00DD4205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scan the product from 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barcode scanner the</w:t>
      </w:r>
      <w:r w:rsidR="00DD4205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</w:t>
      </w:r>
      <w:r w:rsidR="00ED331A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DD4205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serial number will be in serial panel</w:t>
      </w: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02BE694D" w14:textId="77777777" w:rsidR="004F13A9" w:rsidRPr="004F13A9" w:rsidRDefault="004F13A9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5DDA655E" w14:textId="77777777" w:rsidR="00397517" w:rsidRPr="00ED331A" w:rsidRDefault="008C5D50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Net amount is calculated automatically according the grid total and net tax(%) and net discount(%)</w:t>
      </w:r>
      <w:r w:rsidR="00397517" w:rsidRPr="00ED331A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1E6FC269" w14:textId="77777777" w:rsidR="00397517" w:rsidRDefault="00397517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081F8E8" w14:textId="77777777" w:rsidR="00397517" w:rsidRPr="006A5A33" w:rsidRDefault="00397517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If you</w:t>
      </w:r>
      <w:r w:rsidR="0029560F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“U</w:t>
      </w:r>
      <w:r w:rsidR="0029560F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nchecked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”</w:t>
      </w:r>
      <w:r w:rsidR="0029560F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sales order than sales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der will be collapse</w:t>
      </w:r>
      <w:r w:rsidR="00ED331A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d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to the</w:t>
      </w:r>
      <w:r w:rsidR="0029560F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evio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us pos</w:t>
      </w:r>
      <w:r w:rsidR="00ED331A"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Pr="006A5A33">
        <w:rPr>
          <w:rFonts w:ascii="Times New Roman" w:hAnsi="Times New Roman" w:cs="Times New Roman"/>
          <w:noProof/>
          <w:sz w:val="24"/>
          <w:szCs w:val="24"/>
          <w:lang w:eastAsia="en-IN"/>
        </w:rPr>
        <w:t>tion.</w:t>
      </w:r>
    </w:p>
    <w:p w14:paraId="5536B00D" w14:textId="77777777" w:rsidR="00397517" w:rsidRDefault="00397517" w:rsidP="00CA6602">
      <w:pPr>
        <w:pStyle w:val="ListParagraph"/>
        <w:ind w:left="-207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E0CBF69" w14:textId="77777777" w:rsidR="00CD003F" w:rsidRPr="006A5A33" w:rsidRDefault="00397517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</w:t>
      </w:r>
      <w:r w:rsidR="00CD003F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ou can make the multiple sales invoice ag</w:t>
      </w:r>
      <w:r w:rsidR="006A5A33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inst the one sales order until</w:t>
      </w:r>
      <w:r w:rsidR="00CD003F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the order quan</w:t>
      </w:r>
      <w:r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</w:t>
      </w:r>
      <w:r w:rsidR="00CD003F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ty is not equal to the invoice quan</w:t>
      </w:r>
      <w:r w:rsidR="006A5A33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</w:t>
      </w:r>
      <w:r w:rsidR="00CD003F"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ty</w:t>
      </w:r>
      <w:r w:rsidRPr="006A5A33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3A17ED12" w14:textId="77777777" w:rsidR="00B92AEC" w:rsidRDefault="00B92AEC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42EEA1C8" w14:textId="77777777" w:rsidR="00B663CE" w:rsidRPr="006A5A33" w:rsidRDefault="00B92AEC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6A5A3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Bin-</w:t>
      </w:r>
    </w:p>
    <w:p w14:paraId="57C1521E" w14:textId="77777777" w:rsidR="00505F4E" w:rsidRPr="006A5A33" w:rsidRDefault="00505F4E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6A5A33">
        <w:rPr>
          <w:rFonts w:ascii="Times New Roman" w:hAnsi="Times New Roman" w:cs="Times New Roman"/>
          <w:sz w:val="24"/>
          <w:szCs w:val="24"/>
        </w:rPr>
        <w:t xml:space="preserve">In this tab you will get all deleted records from </w:t>
      </w:r>
      <w:r w:rsidR="006A5A33" w:rsidRPr="006A5A33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Pr="006A5A33">
        <w:rPr>
          <w:rFonts w:ascii="Times New Roman" w:hAnsi="Times New Roman" w:cs="Times New Roman"/>
          <w:sz w:val="24"/>
          <w:szCs w:val="24"/>
        </w:rPr>
        <w:t>list.Here</w:t>
      </w:r>
      <w:proofErr w:type="gramEnd"/>
      <w:r w:rsidRPr="006A5A33">
        <w:rPr>
          <w:rFonts w:ascii="Times New Roman" w:hAnsi="Times New Roman" w:cs="Times New Roman"/>
          <w:sz w:val="24"/>
          <w:szCs w:val="24"/>
        </w:rPr>
        <w:t xml:space="preserve"> you can’t restore the record.</w:t>
      </w:r>
    </w:p>
    <w:p w14:paraId="2E782849" w14:textId="77777777" w:rsidR="00B663CE" w:rsidRDefault="00B663CE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2AE34C3" w14:textId="77777777" w:rsidR="00B663CE" w:rsidRDefault="00505F4E" w:rsidP="00CA6602">
      <w:pPr>
        <w:pStyle w:val="ListParagraph"/>
        <w:ind w:left="-207"/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6A5A33"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49C2F10B" wp14:editId="7E350791">
            <wp:extent cx="5731510" cy="2649634"/>
            <wp:effectExtent l="0" t="0" r="2540" b="0"/>
            <wp:docPr id="932" name="Picture 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" name="Picture 932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9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AF82F" w14:textId="77777777" w:rsidR="008132AC" w:rsidRPr="006A5A33" w:rsidRDefault="008132AC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38" w:name="_Toc451779740"/>
      <w:r w:rsidRPr="006A5A33">
        <w:rPr>
          <w:rFonts w:ascii="Times New Roman" w:hAnsi="Times New Roman" w:cs="Times New Roman"/>
          <w:noProof/>
          <w:sz w:val="32"/>
          <w:szCs w:val="32"/>
          <w:lang w:eastAsia="en-IN"/>
        </w:rPr>
        <w:t>3.6 Sales Invoice Posting:-</w:t>
      </w:r>
      <w:bookmarkEnd w:id="38"/>
    </w:p>
    <w:p w14:paraId="0B7FC04D" w14:textId="77777777" w:rsidR="00E54761" w:rsidRDefault="00E54761" w:rsidP="00CA6602">
      <w:pPr>
        <w:jc w:val="both"/>
        <w:rPr>
          <w:lang w:eastAsia="en-IN"/>
        </w:rPr>
      </w:pPr>
    </w:p>
    <w:p w14:paraId="3F00F74E" w14:textId="77777777" w:rsidR="00D82BFF" w:rsidRPr="006A5A33" w:rsidRDefault="00E54761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sz w:val="24"/>
          <w:szCs w:val="24"/>
          <w:lang w:eastAsia="en-IN"/>
        </w:rPr>
        <w:t xml:space="preserve">In this </w:t>
      </w:r>
      <w:proofErr w:type="gramStart"/>
      <w:r w:rsidRPr="006A5A33">
        <w:rPr>
          <w:rFonts w:ascii="Times New Roman" w:hAnsi="Times New Roman" w:cs="Times New Roman"/>
          <w:sz w:val="24"/>
          <w:szCs w:val="24"/>
          <w:lang w:eastAsia="en-IN"/>
        </w:rPr>
        <w:t>panel  have</w:t>
      </w:r>
      <w:proofErr w:type="gramEnd"/>
      <w:r w:rsidRPr="006A5A33">
        <w:rPr>
          <w:rFonts w:ascii="Times New Roman" w:hAnsi="Times New Roman" w:cs="Times New Roman"/>
          <w:sz w:val="24"/>
          <w:szCs w:val="24"/>
          <w:lang w:eastAsia="en-IN"/>
        </w:rPr>
        <w:t xml:space="preserve"> sales invoice for post the invoice record</w:t>
      </w:r>
      <w:r w:rsidR="00D82BFF" w:rsidRPr="006A5A33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14:paraId="231C4F6F" w14:textId="77777777" w:rsidR="00D82BFF" w:rsidRPr="00B477A9" w:rsidRDefault="00D82BFF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sz w:val="24"/>
          <w:szCs w:val="24"/>
          <w:lang w:eastAsia="en-IN"/>
        </w:rPr>
        <w:t>If you want to post the invoice</w:t>
      </w:r>
      <w:r w:rsidR="006A5A33" w:rsidRPr="006A5A33">
        <w:rPr>
          <w:rFonts w:ascii="Times New Roman" w:hAnsi="Times New Roman" w:cs="Times New Roman"/>
          <w:sz w:val="24"/>
          <w:szCs w:val="24"/>
          <w:lang w:eastAsia="en-IN"/>
        </w:rPr>
        <w:t>,</w:t>
      </w:r>
      <w:r w:rsidRPr="006A5A33">
        <w:rPr>
          <w:rFonts w:ascii="Times New Roman" w:hAnsi="Times New Roman" w:cs="Times New Roman"/>
          <w:sz w:val="24"/>
          <w:szCs w:val="24"/>
          <w:lang w:eastAsia="en-IN"/>
        </w:rPr>
        <w:t xml:space="preserve"> then first “Checked” check box of invoice which you want to post. When you select then click on “Post”.</w:t>
      </w:r>
    </w:p>
    <w:p w14:paraId="1020134B" w14:textId="77777777" w:rsidR="00E54761" w:rsidRPr="006A5A33" w:rsidRDefault="00D82BFF" w:rsidP="00CA6602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b/>
          <w:sz w:val="24"/>
          <w:szCs w:val="24"/>
          <w:lang w:eastAsia="en-IN"/>
        </w:rPr>
        <w:t>Note- At Invoice posting time product “stock quantity” must be greater or equal to “invoice quantity”.</w:t>
      </w:r>
      <w:r w:rsidR="00E54761" w:rsidRPr="006A5A33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</w:p>
    <w:p w14:paraId="3990E00A" w14:textId="77777777" w:rsidR="00F16437" w:rsidRPr="006A5A33" w:rsidRDefault="001173AF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b/>
          <w:sz w:val="24"/>
          <w:szCs w:val="24"/>
        </w:rPr>
        <w:t>Select A</w:t>
      </w:r>
      <w:r w:rsidR="00F16437" w:rsidRPr="006A5A33">
        <w:rPr>
          <w:rFonts w:ascii="Times New Roman" w:hAnsi="Times New Roman" w:cs="Times New Roman"/>
          <w:b/>
          <w:sz w:val="24"/>
          <w:szCs w:val="24"/>
        </w:rPr>
        <w:t>ll-</w:t>
      </w:r>
      <w:r w:rsidR="00F16437" w:rsidRPr="006A5A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16437" w:rsidRPr="006A5A33">
        <w:rPr>
          <w:b/>
          <w:noProof/>
          <w:lang w:val="en-US"/>
        </w:rPr>
        <w:drawing>
          <wp:inline distT="0" distB="0" distL="0" distR="0" wp14:anchorId="3E5ADBFB" wp14:editId="3EB5F4F0">
            <wp:extent cx="257175" cy="180975"/>
            <wp:effectExtent l="0" t="0" r="9525" b="9525"/>
            <wp:docPr id="95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5A33">
        <w:rPr>
          <w:rFonts w:ascii="Times New Roman" w:hAnsi="Times New Roman" w:cs="Times New Roman"/>
          <w:sz w:val="24"/>
          <w:szCs w:val="24"/>
        </w:rPr>
        <w:t xml:space="preserve">    Y</w:t>
      </w:r>
      <w:r w:rsidR="00F16437" w:rsidRPr="006A5A33">
        <w:rPr>
          <w:rFonts w:ascii="Times New Roman" w:hAnsi="Times New Roman" w:cs="Times New Roman"/>
          <w:sz w:val="24"/>
          <w:szCs w:val="24"/>
        </w:rPr>
        <w:t xml:space="preserve">ou can select all records </w:t>
      </w:r>
      <w:r w:rsidRPr="006A5A33">
        <w:rPr>
          <w:rFonts w:ascii="Times New Roman" w:hAnsi="Times New Roman" w:cs="Times New Roman"/>
          <w:sz w:val="24"/>
          <w:szCs w:val="24"/>
        </w:rPr>
        <w:t xml:space="preserve">for posting </w:t>
      </w:r>
      <w:r w:rsidR="00F16437" w:rsidRPr="006A5A33">
        <w:rPr>
          <w:rFonts w:ascii="Times New Roman" w:hAnsi="Times New Roman" w:cs="Times New Roman"/>
          <w:sz w:val="24"/>
          <w:szCs w:val="24"/>
        </w:rPr>
        <w:t>by clicking</w:t>
      </w:r>
      <w:r w:rsidRPr="006A5A33">
        <w:rPr>
          <w:rFonts w:ascii="Times New Roman" w:hAnsi="Times New Roman" w:cs="Times New Roman"/>
          <w:sz w:val="24"/>
          <w:szCs w:val="24"/>
        </w:rPr>
        <w:t xml:space="preserve"> on</w:t>
      </w:r>
      <w:r w:rsidR="00F16437" w:rsidRPr="006A5A33">
        <w:rPr>
          <w:rFonts w:ascii="Times New Roman" w:hAnsi="Times New Roman" w:cs="Times New Roman"/>
          <w:sz w:val="24"/>
          <w:szCs w:val="24"/>
        </w:rPr>
        <w:t xml:space="preserve"> </w:t>
      </w:r>
      <w:r w:rsidRPr="006A5A33">
        <w:rPr>
          <w:rFonts w:ascii="Times New Roman" w:hAnsi="Times New Roman" w:cs="Times New Roman"/>
          <w:sz w:val="24"/>
          <w:szCs w:val="24"/>
        </w:rPr>
        <w:t>“S</w:t>
      </w:r>
      <w:r w:rsidR="00F16437" w:rsidRPr="006A5A33">
        <w:rPr>
          <w:rFonts w:ascii="Times New Roman" w:hAnsi="Times New Roman" w:cs="Times New Roman"/>
          <w:sz w:val="24"/>
          <w:szCs w:val="24"/>
        </w:rPr>
        <w:t>elect all</w:t>
      </w:r>
      <w:r w:rsidRPr="006A5A33">
        <w:rPr>
          <w:rFonts w:ascii="Times New Roman" w:hAnsi="Times New Roman" w:cs="Times New Roman"/>
          <w:sz w:val="24"/>
          <w:szCs w:val="24"/>
        </w:rPr>
        <w:t>”</w:t>
      </w:r>
      <w:r w:rsidR="00F16437" w:rsidRPr="006A5A33">
        <w:rPr>
          <w:rFonts w:ascii="Times New Roman" w:hAnsi="Times New Roman" w:cs="Times New Roman"/>
          <w:sz w:val="24"/>
          <w:szCs w:val="24"/>
        </w:rPr>
        <w:t xml:space="preserve"> button.</w:t>
      </w:r>
    </w:p>
    <w:p w14:paraId="05EFB787" w14:textId="77777777" w:rsidR="00F16437" w:rsidRPr="006A5A33" w:rsidRDefault="00F1643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6A5A33">
        <w:rPr>
          <w:rFonts w:ascii="Times New Roman" w:hAnsi="Times New Roman" w:cs="Times New Roman"/>
          <w:b/>
          <w:sz w:val="24"/>
          <w:szCs w:val="24"/>
        </w:rPr>
        <w:t>Refresh</w:t>
      </w:r>
      <w:r w:rsidR="001173AF" w:rsidRPr="006A5A33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Pr="006A5A33">
        <w:rPr>
          <w:rFonts w:ascii="Times New Roman" w:hAnsi="Times New Roman" w:cs="Times New Roman"/>
          <w:b/>
          <w:sz w:val="24"/>
          <w:szCs w:val="24"/>
        </w:rPr>
        <w:t xml:space="preserve">utton- </w:t>
      </w:r>
      <w:r w:rsidRPr="006A5A33">
        <w:rPr>
          <w:rFonts w:ascii="Times New Roman" w:hAnsi="Times New Roman" w:cs="Times New Roman"/>
          <w:sz w:val="24"/>
          <w:szCs w:val="24"/>
        </w:rPr>
        <w:t xml:space="preserve">You can refresh or “unchecked” selected record by clicking on refresh button. </w:t>
      </w:r>
    </w:p>
    <w:p w14:paraId="58606BFD" w14:textId="77777777" w:rsidR="00F16437" w:rsidRPr="00D82BFF" w:rsidRDefault="00F16437" w:rsidP="00CA6602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6A5A33">
        <w:rPr>
          <w:noProof/>
          <w:lang w:val="en-US"/>
        </w:rPr>
        <w:drawing>
          <wp:inline distT="0" distB="0" distL="0" distR="0" wp14:anchorId="65828356" wp14:editId="46D7BFE5">
            <wp:extent cx="5731510" cy="2835360"/>
            <wp:effectExtent l="0" t="0" r="2540" b="3175"/>
            <wp:docPr id="933" name="Picture 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" name="Picture 933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BC0B9" w14:textId="77777777" w:rsidR="00D1085B" w:rsidRDefault="00D1085B" w:rsidP="00CA6602">
      <w:pPr>
        <w:jc w:val="both"/>
        <w:rPr>
          <w:lang w:eastAsia="en-IN"/>
        </w:rPr>
      </w:pPr>
    </w:p>
    <w:p w14:paraId="71BD3DB0" w14:textId="77777777" w:rsidR="0052333E" w:rsidRPr="006A5A33" w:rsidRDefault="0052333E" w:rsidP="00CA6602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6A5A33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>Sorting-</w:t>
      </w:r>
      <w:r w:rsidRPr="006A5A33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03F489E5" w14:textId="564DE916" w:rsidR="0052333E" w:rsidRPr="006A5A33" w:rsidRDefault="0052333E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1C56E7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6A5A33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575ABA88" w14:textId="5DE99D77" w:rsidR="00E735CD" w:rsidRDefault="00E735CD" w:rsidP="00CA6602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EB2D0EB" w14:textId="77777777" w:rsidR="0052333E" w:rsidRPr="006A5A33" w:rsidRDefault="0052333E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6A5A33">
        <w:rPr>
          <w:noProof/>
          <w:lang w:val="en-US"/>
        </w:rPr>
        <w:drawing>
          <wp:inline distT="0" distB="0" distL="0" distR="0" wp14:anchorId="3B4C59E4" wp14:editId="7B215BC3">
            <wp:extent cx="459441" cy="190500"/>
            <wp:effectExtent l="0" t="0" r="0" b="0"/>
            <wp:docPr id="953" name="Picture 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59539" w14:textId="77777777" w:rsidR="0052333E" w:rsidRDefault="00C843BB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5A33">
        <w:rPr>
          <w:noProof/>
          <w:lang w:val="en-US"/>
        </w:rPr>
        <w:drawing>
          <wp:inline distT="0" distB="0" distL="0" distR="0" wp14:anchorId="49CA432C" wp14:editId="4D939ED2">
            <wp:extent cx="6001040" cy="526211"/>
            <wp:effectExtent l="0" t="0" r="0" b="7620"/>
            <wp:docPr id="950" name="Picture 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" name="Picture 950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827" cy="53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A7AFC" w14:textId="77777777" w:rsidR="0052333E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08CCFC4" w14:textId="77777777" w:rsidR="0052333E" w:rsidRPr="006A5A33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sz w:val="24"/>
          <w:szCs w:val="24"/>
        </w:rPr>
        <w:t xml:space="preserve">Here you can search according to the field of Invoice </w:t>
      </w:r>
      <w:proofErr w:type="gramStart"/>
      <w:r w:rsidRPr="006A5A33">
        <w:rPr>
          <w:rFonts w:ascii="Times New Roman" w:hAnsi="Times New Roman" w:cs="Times New Roman"/>
          <w:sz w:val="24"/>
          <w:szCs w:val="24"/>
        </w:rPr>
        <w:t>Id,Invoice</w:t>
      </w:r>
      <w:proofErr w:type="gramEnd"/>
      <w:r w:rsidRPr="006A5A33">
        <w:rPr>
          <w:rFonts w:ascii="Times New Roman" w:hAnsi="Times New Roman" w:cs="Times New Roman"/>
          <w:sz w:val="24"/>
          <w:szCs w:val="24"/>
        </w:rPr>
        <w:t xml:space="preserve"> No.,Order No.,Invoice Date, S</w:t>
      </w:r>
      <w:r w:rsidR="00C843BB" w:rsidRPr="006A5A33">
        <w:rPr>
          <w:rFonts w:ascii="Times New Roman" w:hAnsi="Times New Roman" w:cs="Times New Roman"/>
          <w:sz w:val="24"/>
          <w:szCs w:val="24"/>
        </w:rPr>
        <w:t xml:space="preserve">ales Person,Customer Name, </w:t>
      </w:r>
      <w:r w:rsidRPr="006A5A33">
        <w:rPr>
          <w:rFonts w:ascii="Times New Roman" w:hAnsi="Times New Roman" w:cs="Times New Roman"/>
          <w:sz w:val="24"/>
          <w:szCs w:val="24"/>
        </w:rPr>
        <w:t>Created By</w:t>
      </w:r>
      <w:r w:rsidR="007661E9" w:rsidRPr="006A5A33">
        <w:rPr>
          <w:rFonts w:ascii="Times New Roman" w:hAnsi="Times New Roman" w:cs="Times New Roman"/>
          <w:sz w:val="24"/>
          <w:szCs w:val="24"/>
        </w:rPr>
        <w:t xml:space="preserve"> th</w:t>
      </w:r>
      <w:r w:rsidR="006A5A33" w:rsidRPr="006A5A33">
        <w:rPr>
          <w:rFonts w:ascii="Times New Roman" w:hAnsi="Times New Roman" w:cs="Times New Roman"/>
          <w:sz w:val="24"/>
          <w:szCs w:val="24"/>
        </w:rPr>
        <w:t>e</w:t>
      </w:r>
      <w:r w:rsidR="007661E9" w:rsidRPr="006A5A33">
        <w:rPr>
          <w:rFonts w:ascii="Times New Roman" w:hAnsi="Times New Roman" w:cs="Times New Roman"/>
          <w:sz w:val="24"/>
          <w:szCs w:val="24"/>
        </w:rPr>
        <w:t xml:space="preserve">n you </w:t>
      </w:r>
      <w:r w:rsidRPr="006A5A33">
        <w:rPr>
          <w:rFonts w:ascii="Times New Roman" w:hAnsi="Times New Roman" w:cs="Times New Roman"/>
          <w:sz w:val="24"/>
          <w:szCs w:val="24"/>
        </w:rPr>
        <w:t>will get a list of related sales invoice</w:t>
      </w:r>
      <w:r w:rsidR="00C843BB" w:rsidRPr="006A5A33">
        <w:rPr>
          <w:rFonts w:ascii="Times New Roman" w:hAnsi="Times New Roman" w:cs="Times New Roman"/>
          <w:sz w:val="24"/>
          <w:szCs w:val="24"/>
        </w:rPr>
        <w:t xml:space="preserve"> posting</w:t>
      </w:r>
      <w:r w:rsidRPr="006A5A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0B7136" w14:textId="77777777" w:rsidR="00E54761" w:rsidRDefault="00E54761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3030ABE" w14:textId="77777777" w:rsidR="00E54761" w:rsidRPr="006A5A33" w:rsidRDefault="00E54761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sz w:val="24"/>
          <w:szCs w:val="24"/>
        </w:rPr>
        <w:t xml:space="preserve">Here </w:t>
      </w:r>
      <w:r w:rsidR="006A5A33" w:rsidRPr="006A5A33">
        <w:rPr>
          <w:rFonts w:ascii="Times New Roman" w:hAnsi="Times New Roman" w:cs="Times New Roman"/>
          <w:sz w:val="24"/>
          <w:szCs w:val="24"/>
        </w:rPr>
        <w:t xml:space="preserve">to </w:t>
      </w:r>
      <w:r w:rsidRPr="006A5A33">
        <w:rPr>
          <w:rFonts w:ascii="Times New Roman" w:hAnsi="Times New Roman" w:cs="Times New Roman"/>
          <w:sz w:val="24"/>
          <w:szCs w:val="24"/>
        </w:rPr>
        <w:t xml:space="preserve">also search record date wise “From Date” </w:t>
      </w:r>
      <w:proofErr w:type="gramStart"/>
      <w:r w:rsidRPr="006A5A33">
        <w:rPr>
          <w:rFonts w:ascii="Times New Roman" w:hAnsi="Times New Roman" w:cs="Times New Roman"/>
          <w:sz w:val="24"/>
          <w:szCs w:val="24"/>
        </w:rPr>
        <w:t>to ”To</w:t>
      </w:r>
      <w:proofErr w:type="gramEnd"/>
      <w:r w:rsidRPr="006A5A33">
        <w:rPr>
          <w:rFonts w:ascii="Times New Roman" w:hAnsi="Times New Roman" w:cs="Times New Roman"/>
          <w:sz w:val="24"/>
          <w:szCs w:val="24"/>
        </w:rPr>
        <w:t xml:space="preserve"> Date” &amp; click on “GO” button.If you want to print that record, then click on “Print” button. </w:t>
      </w:r>
    </w:p>
    <w:p w14:paraId="06C00AF8" w14:textId="77777777" w:rsidR="0052333E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0718DCF" w14:textId="77777777" w:rsidR="0052333E" w:rsidRPr="006A5A33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b/>
          <w:sz w:val="24"/>
          <w:szCs w:val="24"/>
        </w:rPr>
        <w:t>Search-</w:t>
      </w:r>
      <w:r w:rsidRPr="006A5A33">
        <w:rPr>
          <w:rFonts w:ascii="Times New Roman" w:hAnsi="Times New Roman" w:cs="Times New Roman"/>
          <w:sz w:val="24"/>
          <w:szCs w:val="24"/>
        </w:rPr>
        <w:t xml:space="preserve"> </w:t>
      </w:r>
      <w:r w:rsidRPr="006A5A33">
        <w:rPr>
          <w:noProof/>
          <w:lang w:val="en-US"/>
        </w:rPr>
        <w:drawing>
          <wp:inline distT="0" distB="0" distL="0" distR="0" wp14:anchorId="1431195D" wp14:editId="3AA6B291">
            <wp:extent cx="390525" cy="180975"/>
            <wp:effectExtent l="0" t="0" r="9525" b="9525"/>
            <wp:docPr id="955" name="Picture 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5A33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6A5A33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6A5A33">
        <w:rPr>
          <w:rFonts w:ascii="Times New Roman" w:hAnsi="Times New Roman" w:cs="Times New Roman"/>
          <w:sz w:val="24"/>
          <w:szCs w:val="24"/>
        </w:rPr>
        <w:t xml:space="preserve"> you get records according to search criteria in a record list.</w:t>
      </w:r>
    </w:p>
    <w:p w14:paraId="6F59FD23" w14:textId="77777777" w:rsidR="0052333E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5117BB" w14:textId="77777777" w:rsidR="0052333E" w:rsidRPr="006A5A33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A5A33">
        <w:rPr>
          <w:rFonts w:ascii="Times New Roman" w:hAnsi="Times New Roman" w:cs="Times New Roman"/>
          <w:b/>
          <w:sz w:val="24"/>
          <w:szCs w:val="24"/>
        </w:rPr>
        <w:t>Refresh-</w:t>
      </w:r>
      <w:r w:rsidRPr="006A5A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A5A3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81D3DD8" wp14:editId="04DA40CB">
            <wp:extent cx="278296" cy="152400"/>
            <wp:effectExtent l="0" t="0" r="7620" b="0"/>
            <wp:docPr id="956" name="Picture 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5A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A5A33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4408500D" w14:textId="77777777" w:rsidR="0052333E" w:rsidRDefault="0052333E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0DF3EAE0" w14:textId="77777777" w:rsidR="008132AC" w:rsidRDefault="008132AC" w:rsidP="00CA6602">
      <w:pPr>
        <w:jc w:val="both"/>
        <w:rPr>
          <w:lang w:eastAsia="en-IN"/>
        </w:rPr>
      </w:pPr>
    </w:p>
    <w:p w14:paraId="61865948" w14:textId="77777777" w:rsidR="00D1085B" w:rsidRDefault="00D1085B" w:rsidP="00CA6602">
      <w:pPr>
        <w:jc w:val="both"/>
        <w:rPr>
          <w:lang w:eastAsia="en-IN"/>
        </w:rPr>
      </w:pPr>
    </w:p>
    <w:p w14:paraId="7A1C0B0D" w14:textId="77777777" w:rsidR="008132AC" w:rsidRDefault="008132AC" w:rsidP="00CA6602">
      <w:pPr>
        <w:jc w:val="both"/>
        <w:rPr>
          <w:lang w:eastAsia="en-IN"/>
        </w:rPr>
      </w:pPr>
    </w:p>
    <w:p w14:paraId="20E0E125" w14:textId="77777777" w:rsidR="008132AC" w:rsidRDefault="008132AC" w:rsidP="00CA6602">
      <w:pPr>
        <w:jc w:val="both"/>
        <w:rPr>
          <w:lang w:eastAsia="en-IN"/>
        </w:rPr>
      </w:pPr>
    </w:p>
    <w:p w14:paraId="6E29FFD0" w14:textId="77777777" w:rsidR="008132AC" w:rsidRDefault="008132AC" w:rsidP="00CA6602">
      <w:pPr>
        <w:jc w:val="both"/>
        <w:rPr>
          <w:lang w:eastAsia="en-IN"/>
        </w:rPr>
      </w:pPr>
    </w:p>
    <w:p w14:paraId="5C47B151" w14:textId="77777777" w:rsidR="008132AC" w:rsidRDefault="008132AC" w:rsidP="00CA6602">
      <w:pPr>
        <w:jc w:val="both"/>
        <w:rPr>
          <w:lang w:eastAsia="en-IN"/>
        </w:rPr>
      </w:pPr>
    </w:p>
    <w:p w14:paraId="456A59DA" w14:textId="77777777" w:rsidR="008132AC" w:rsidRDefault="008132AC" w:rsidP="00CA6602">
      <w:pPr>
        <w:jc w:val="both"/>
        <w:rPr>
          <w:lang w:eastAsia="en-IN"/>
        </w:rPr>
      </w:pPr>
    </w:p>
    <w:p w14:paraId="1C05C97A" w14:textId="77777777" w:rsidR="008132AC" w:rsidRDefault="008132AC" w:rsidP="00CA6602">
      <w:pPr>
        <w:jc w:val="both"/>
        <w:rPr>
          <w:lang w:eastAsia="en-IN"/>
        </w:rPr>
      </w:pPr>
    </w:p>
    <w:p w14:paraId="250F1986" w14:textId="77777777" w:rsidR="00217412" w:rsidRDefault="00217412" w:rsidP="00CA6602">
      <w:pPr>
        <w:jc w:val="both"/>
        <w:rPr>
          <w:rStyle w:val="Heading1Char"/>
          <w:rFonts w:ascii="Times New Roman" w:hAnsi="Times New Roman" w:cs="Times New Roman"/>
          <w:sz w:val="32"/>
          <w:szCs w:val="32"/>
        </w:rPr>
      </w:pPr>
    </w:p>
    <w:p w14:paraId="4F52F91A" w14:textId="77777777" w:rsidR="00D53346" w:rsidRPr="006A5A33" w:rsidRDefault="00CB200C" w:rsidP="00CA6602">
      <w:pPr>
        <w:jc w:val="both"/>
        <w:rPr>
          <w:rFonts w:ascii="Times New Roman" w:hAnsi="Times New Roman" w:cs="Times New Roman"/>
          <w:b/>
          <w:noProof/>
          <w:sz w:val="32"/>
          <w:szCs w:val="32"/>
          <w:lang w:eastAsia="en-IN"/>
        </w:rPr>
      </w:pPr>
      <w:bookmarkStart w:id="39" w:name="_Toc451779741"/>
      <w:r w:rsidRPr="006A5A33">
        <w:rPr>
          <w:rStyle w:val="Heading1Char"/>
          <w:rFonts w:ascii="Times New Roman" w:hAnsi="Times New Roman" w:cs="Times New Roman"/>
          <w:sz w:val="32"/>
          <w:szCs w:val="32"/>
        </w:rPr>
        <w:t>3.7</w:t>
      </w:r>
      <w:r w:rsidR="000D797C" w:rsidRPr="006A5A33">
        <w:rPr>
          <w:rStyle w:val="Heading1Char"/>
          <w:rFonts w:ascii="Times New Roman" w:hAnsi="Times New Roman" w:cs="Times New Roman"/>
          <w:sz w:val="32"/>
          <w:szCs w:val="32"/>
        </w:rPr>
        <w:t xml:space="preserve"> Sales</w:t>
      </w:r>
      <w:r w:rsidR="009831B4" w:rsidRPr="006A5A33">
        <w:rPr>
          <w:rStyle w:val="Heading1Char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="009831B4" w:rsidRPr="006A5A33">
        <w:rPr>
          <w:rStyle w:val="Heading1Char"/>
          <w:rFonts w:ascii="Times New Roman" w:hAnsi="Times New Roman" w:cs="Times New Roman"/>
          <w:sz w:val="32"/>
          <w:szCs w:val="32"/>
        </w:rPr>
        <w:t>Return:-</w:t>
      </w:r>
      <w:bookmarkEnd w:id="39"/>
      <w:proofErr w:type="gramEnd"/>
      <w:r w:rsidR="009831B4" w:rsidRPr="006A5A33"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w:t xml:space="preserve"> </w:t>
      </w:r>
    </w:p>
    <w:p w14:paraId="3D2B48F7" w14:textId="77777777" w:rsidR="009831B4" w:rsidRPr="002C3570" w:rsidRDefault="00C34940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D53346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n this page customer return the product  against the sales Invoice</w:t>
      </w:r>
      <w:r w:rsidR="00754F96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09B027F" w14:textId="77777777" w:rsidR="009831B4" w:rsidRPr="002C3570" w:rsidRDefault="008D3A6C" w:rsidP="00CA6602">
      <w:pPr>
        <w:pStyle w:val="ListParagraph"/>
        <w:spacing w:after="0"/>
        <w:ind w:left="153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There are four tabs-</w:t>
      </w:r>
    </w:p>
    <w:p w14:paraId="15BBA904" w14:textId="77777777" w:rsidR="008D3A6C" w:rsidRPr="002C3570" w:rsidRDefault="008D3A6C">
      <w:pPr>
        <w:pStyle w:val="ListParagraph"/>
        <w:numPr>
          <w:ilvl w:val="0"/>
          <w:numId w:val="4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List    </w:t>
      </w:r>
    </w:p>
    <w:p w14:paraId="5B4FC0FD" w14:textId="77777777" w:rsidR="009831B4" w:rsidRPr="002C3570" w:rsidRDefault="00FE58EE">
      <w:pPr>
        <w:pStyle w:val="ListParagraph"/>
        <w:numPr>
          <w:ilvl w:val="0"/>
          <w:numId w:val="4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New</w:t>
      </w:r>
    </w:p>
    <w:p w14:paraId="1DAB8F24" w14:textId="77777777" w:rsidR="006A5A33" w:rsidRPr="002C3570" w:rsidRDefault="006A5A33">
      <w:pPr>
        <w:pStyle w:val="ListParagraph"/>
        <w:numPr>
          <w:ilvl w:val="0"/>
          <w:numId w:val="4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Bin</w:t>
      </w:r>
    </w:p>
    <w:p w14:paraId="599F1AC3" w14:textId="77777777" w:rsidR="006A5A33" w:rsidRPr="002C3570" w:rsidRDefault="006A5A33">
      <w:pPr>
        <w:pStyle w:val="ListParagraph"/>
        <w:numPr>
          <w:ilvl w:val="0"/>
          <w:numId w:val="49"/>
        </w:num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Sales Invoice</w:t>
      </w:r>
    </w:p>
    <w:p w14:paraId="47D29E01" w14:textId="77777777" w:rsidR="008D3A6C" w:rsidRPr="002C3570" w:rsidRDefault="008D3A6C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2C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</w:t>
      </w:r>
      <w:r w:rsidR="009831B4" w:rsidRPr="002C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76046D2B" w14:textId="77777777" w:rsidR="009831B4" w:rsidRPr="002C3570" w:rsidRDefault="008D3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is tab you can 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ge</w:t>
      </w:r>
      <w:r w:rsidR="009225EB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t the all saved sales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turn record and here you 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can edit, delete, view,search and sort the record.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22DCFE8A" w14:textId="77777777" w:rsidR="008D3A6C" w:rsidRPr="00D53346" w:rsidRDefault="008D3A6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3F45D80" wp14:editId="53DC278F">
            <wp:extent cx="5731510" cy="2714038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14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DA79D" w14:textId="77777777" w:rsidR="00D639AA" w:rsidRPr="002C3570" w:rsidRDefault="00D639AA" w:rsidP="00CA6602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2C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2C3570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73B3DD57" w14:textId="616E2A52" w:rsidR="00D639AA" w:rsidRPr="002C3570" w:rsidRDefault="00D639AA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2C3570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1C56E7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2C3570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563F525B" w14:textId="3FE66DD8" w:rsidR="00D639AA" w:rsidRDefault="00D639AA" w:rsidP="00CA6602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64761B9" w14:textId="77777777" w:rsidR="00D639AA" w:rsidRDefault="00D639AA" w:rsidP="00CA6602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B7CC8EE" w14:textId="77777777" w:rsidR="00D639AA" w:rsidRPr="002C3570" w:rsidRDefault="00D639AA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2C3570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2C3570">
        <w:rPr>
          <w:noProof/>
          <w:lang w:val="en-US"/>
        </w:rPr>
        <w:drawing>
          <wp:inline distT="0" distB="0" distL="0" distR="0" wp14:anchorId="3052A1BF" wp14:editId="6D13F5EC">
            <wp:extent cx="459441" cy="190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51A51" w14:textId="77777777" w:rsidR="00D639AA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570">
        <w:rPr>
          <w:noProof/>
          <w:lang w:val="en-US"/>
        </w:rPr>
        <w:drawing>
          <wp:inline distT="0" distB="0" distL="0" distR="0" wp14:anchorId="31CE6143" wp14:editId="14B8978E">
            <wp:extent cx="5822830" cy="605448"/>
            <wp:effectExtent l="0" t="0" r="6985" b="4445"/>
            <wp:docPr id="967" name="Picture 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" name="Picture 967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866" cy="619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6B0" w14:textId="77777777" w:rsidR="00D639AA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2B8E892" w14:textId="77777777" w:rsidR="00D639AA" w:rsidRPr="002C3570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C3570">
        <w:rPr>
          <w:rFonts w:ascii="Times New Roman" w:hAnsi="Times New Roman" w:cs="Times New Roman"/>
          <w:sz w:val="24"/>
          <w:szCs w:val="24"/>
        </w:rPr>
        <w:t xml:space="preserve">Here you can search according to the field of Return </w:t>
      </w:r>
      <w:proofErr w:type="gramStart"/>
      <w:r w:rsidRPr="002C3570">
        <w:rPr>
          <w:rFonts w:ascii="Times New Roman" w:hAnsi="Times New Roman" w:cs="Times New Roman"/>
          <w:sz w:val="24"/>
          <w:szCs w:val="24"/>
        </w:rPr>
        <w:t>No.,Return</w:t>
      </w:r>
      <w:proofErr w:type="gramEnd"/>
      <w:r w:rsidRPr="002C3570">
        <w:rPr>
          <w:rFonts w:ascii="Times New Roman" w:hAnsi="Times New Roman" w:cs="Times New Roman"/>
          <w:sz w:val="24"/>
          <w:szCs w:val="24"/>
        </w:rPr>
        <w:t xml:space="preserve"> Date, Invoice No., Invoice Date, Sales Person,Customer Name,Transfer Type than you will get a list of related sales return. </w:t>
      </w:r>
    </w:p>
    <w:p w14:paraId="6ABF1070" w14:textId="77777777" w:rsidR="00D639AA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E68C01" w14:textId="77777777" w:rsidR="00D639AA" w:rsidRPr="002C3570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C3570">
        <w:rPr>
          <w:rFonts w:ascii="Times New Roman" w:hAnsi="Times New Roman" w:cs="Times New Roman"/>
          <w:b/>
          <w:sz w:val="24"/>
          <w:szCs w:val="24"/>
        </w:rPr>
        <w:t>Search-</w:t>
      </w:r>
      <w:r w:rsidRPr="002C3570">
        <w:rPr>
          <w:rFonts w:ascii="Times New Roman" w:hAnsi="Times New Roman" w:cs="Times New Roman"/>
          <w:sz w:val="24"/>
          <w:szCs w:val="24"/>
        </w:rPr>
        <w:t xml:space="preserve"> </w:t>
      </w:r>
      <w:r w:rsidRPr="002C3570">
        <w:rPr>
          <w:noProof/>
          <w:lang w:val="en-US"/>
        </w:rPr>
        <w:drawing>
          <wp:inline distT="0" distB="0" distL="0" distR="0" wp14:anchorId="2C90D9AA" wp14:editId="4BFB205B">
            <wp:extent cx="390525" cy="1809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3570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2C3570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2C3570">
        <w:rPr>
          <w:rFonts w:ascii="Times New Roman" w:hAnsi="Times New Roman" w:cs="Times New Roman"/>
          <w:sz w:val="24"/>
          <w:szCs w:val="24"/>
        </w:rPr>
        <w:t xml:space="preserve"> you get records according to search criteria in a record list.</w:t>
      </w:r>
    </w:p>
    <w:p w14:paraId="2D95CABF" w14:textId="77777777" w:rsidR="00D639AA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8FC6B2" w14:textId="77777777" w:rsidR="00D639AA" w:rsidRPr="002C3570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C3570">
        <w:rPr>
          <w:rFonts w:ascii="Times New Roman" w:hAnsi="Times New Roman" w:cs="Times New Roman"/>
          <w:b/>
          <w:sz w:val="24"/>
          <w:szCs w:val="24"/>
        </w:rPr>
        <w:t>Refresh-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C15157A" wp14:editId="4FE5E207">
            <wp:extent cx="278296" cy="152400"/>
            <wp:effectExtent l="0" t="0" r="7620" b="0"/>
            <wp:docPr id="961" name="Picture 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C3570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34C6752E" w14:textId="77777777" w:rsidR="00D639AA" w:rsidRDefault="00D639AA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C8A295F" w14:textId="77777777" w:rsidR="00D639AA" w:rsidRPr="002C3570" w:rsidRDefault="00D639AA" w:rsidP="00CA6602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b/>
          <w:sz w:val="28"/>
          <w:szCs w:val="28"/>
          <w:lang w:eastAsia="en-IN"/>
        </w:rPr>
        <w:t>View</w:t>
      </w:r>
      <w:r w:rsidR="009831B4" w:rsidRPr="002C3570">
        <w:rPr>
          <w:rFonts w:ascii="Times New Roman" w:hAnsi="Times New Roman" w:cs="Times New Roman"/>
          <w:b/>
          <w:sz w:val="28"/>
          <w:szCs w:val="28"/>
          <w:lang w:eastAsia="en-IN"/>
        </w:rPr>
        <w:t>-</w:t>
      </w:r>
      <w:r w:rsidR="009831B4"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11D185C" wp14:editId="143C57E4">
            <wp:extent cx="276225" cy="190500"/>
            <wp:effectExtent l="0" t="0" r="0" b="0"/>
            <wp:docPr id="931" name="Picture 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1FC2D" w14:textId="77777777" w:rsidR="00D639AA" w:rsidRPr="002C3570" w:rsidRDefault="00D639AA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sz w:val="24"/>
          <w:szCs w:val="24"/>
          <w:lang w:eastAsia="en-IN"/>
        </w:rPr>
        <w:t>Y</w:t>
      </w:r>
      <w:r w:rsidR="009831B4" w:rsidRPr="002C3570">
        <w:rPr>
          <w:rFonts w:ascii="Times New Roman" w:hAnsi="Times New Roman" w:cs="Times New Roman"/>
          <w:sz w:val="24"/>
          <w:szCs w:val="24"/>
          <w:lang w:eastAsia="en-IN"/>
        </w:rPr>
        <w:t>ou can view the record using view button</w:t>
      </w:r>
      <w:r w:rsidRPr="002C3570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14:paraId="3380E556" w14:textId="363E3F0E" w:rsidR="00D639AA" w:rsidRDefault="00D639AA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lastRenderedPageBreak/>
        <w:t>Note:-</w:t>
      </w:r>
      <w:proofErr w:type="gramEnd"/>
      <w:r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t>H</w:t>
      </w:r>
      <w:r w:rsidR="009831B4"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t>ere you can only view the record</w:t>
      </w:r>
      <w:r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t>.</w:t>
      </w:r>
      <w:r w:rsidR="009831B4" w:rsidRPr="002C3570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</w:p>
    <w:p w14:paraId="72EAE696" w14:textId="77777777" w:rsidR="009831B4" w:rsidRPr="002C3570" w:rsidRDefault="009831B4" w:rsidP="00CA6602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2C3570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2C3570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be ope</w:t>
      </w:r>
      <w:r w:rsidR="009225EB" w:rsidRPr="002C3570">
        <w:rPr>
          <w:rFonts w:ascii="Times New Roman" w:hAnsi="Times New Roman" w:cs="Times New Roman"/>
          <w:sz w:val="24"/>
          <w:szCs w:val="24"/>
          <w:lang w:eastAsia="en-IN"/>
        </w:rPr>
        <w:t>n with the sales</w:t>
      </w:r>
      <w:r w:rsidRPr="002C3570">
        <w:rPr>
          <w:rFonts w:ascii="Times New Roman" w:hAnsi="Times New Roman" w:cs="Times New Roman"/>
          <w:sz w:val="24"/>
          <w:szCs w:val="24"/>
          <w:lang w:eastAsia="en-IN"/>
        </w:rPr>
        <w:t xml:space="preserve"> return record re</w:t>
      </w:r>
      <w:r w:rsidR="00D639AA" w:rsidRPr="002C3570">
        <w:rPr>
          <w:rFonts w:ascii="Times New Roman" w:hAnsi="Times New Roman" w:cs="Times New Roman"/>
          <w:sz w:val="24"/>
          <w:szCs w:val="24"/>
          <w:lang w:eastAsia="en-IN"/>
        </w:rPr>
        <w:t xml:space="preserve">lated to this button like this </w:t>
      </w:r>
      <w:r w:rsidRPr="002C3570">
        <w:rPr>
          <w:rFonts w:ascii="Times New Roman" w:hAnsi="Times New Roman" w:cs="Times New Roman"/>
          <w:sz w:val="24"/>
          <w:szCs w:val="24"/>
          <w:lang w:eastAsia="en-IN"/>
        </w:rPr>
        <w:t>-</w:t>
      </w:r>
    </w:p>
    <w:p w14:paraId="389CFA3C" w14:textId="77777777" w:rsidR="009831B4" w:rsidRPr="00D53346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A7642C9" wp14:editId="4403F513">
            <wp:extent cx="5917417" cy="6271404"/>
            <wp:effectExtent l="0" t="0" r="7620" b="0"/>
            <wp:docPr id="970" name="Picture 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" name="Picture 970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21" cy="6302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89F71" w14:textId="77777777" w:rsidR="00D639AA" w:rsidRPr="002C3570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Edit</w:t>
      </w:r>
      <w:r w:rsidR="009831B4" w:rsidRPr="002C357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CD1E33E" wp14:editId="5B079AD6">
            <wp:extent cx="190500" cy="171450"/>
            <wp:effectExtent l="0" t="0" r="0" b="0"/>
            <wp:docPr id="938" name="Picture 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9B57A" w14:textId="77777777" w:rsidR="009831B4" w:rsidRPr="002C3570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ou can ed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t the record using </w:t>
      </w:r>
      <w:r w:rsidR="002C3570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edit button.</w:t>
      </w:r>
    </w:p>
    <w:p w14:paraId="02C3D3E1" w14:textId="66DDB457" w:rsidR="009831B4" w:rsidRPr="00D53346" w:rsidRDefault="009831B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DA407F3" w14:textId="77777777" w:rsidR="009831B4" w:rsidRPr="002C3570" w:rsidRDefault="009831B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</w:t>
      </w:r>
      <w:r w:rsidR="00D639AA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to the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and all record</w:t>
      </w:r>
      <w:r w:rsidR="002C3570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late</w:t>
      </w:r>
      <w:r w:rsidR="00D639AA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d to this button is showing in the edit tab.</w:t>
      </w:r>
    </w:p>
    <w:p w14:paraId="08D1CB60" w14:textId="77777777" w:rsidR="009831B4" w:rsidRPr="00D53346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144BAFF" wp14:editId="1062BCF5">
            <wp:extent cx="6012070" cy="6978770"/>
            <wp:effectExtent l="0" t="0" r="8255" b="0"/>
            <wp:docPr id="974" name="Picture 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" name="Picture 974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119" cy="7000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3E109" w14:textId="77777777" w:rsidR="009831B4" w:rsidRPr="002C3570" w:rsidRDefault="00F7542F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C357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d Button-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E941C1" wp14:editId="338C833F">
            <wp:extent cx="323850" cy="219075"/>
            <wp:effectExtent l="0" t="0" r="0" b="0"/>
            <wp:docPr id="941" name="Picture 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357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return quan</w:t>
      </w:r>
      <w:r w:rsidR="002C3570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9831B4"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ity by adding the serial number using the add button</w:t>
      </w:r>
      <w:r w:rsidRPr="002C3570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3F8D1B31" w14:textId="77777777" w:rsidR="00402AB7" w:rsidRPr="003A7D7E" w:rsidRDefault="00402AB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the serial number as per your requirement</w:t>
      </w:r>
      <w:r w:rsidR="002C3570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click on save but</w:t>
      </w:r>
      <w:r w:rsidR="002C3570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on than the return quantity is filled according the number of serial number</w:t>
      </w:r>
      <w:r w:rsidR="002C3570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35909A2" w14:textId="77777777" w:rsidR="00402AB7" w:rsidRPr="00D53346" w:rsidRDefault="00402AB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9D355BC" w14:textId="77777777" w:rsidR="0091360C" w:rsidRPr="00D53346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093E4B9" wp14:editId="34BA6912">
            <wp:extent cx="5733159" cy="3352800"/>
            <wp:effectExtent l="0" t="0" r="1270" b="0"/>
            <wp:docPr id="975" name="Picture 975" descr="C:\Users\Pegasus\Desktop\pryce_screenshot\sales return serial no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egasus\Desktop\pryce_screenshot\sales return serial no..png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1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CC485" w14:textId="77777777" w:rsidR="009831B4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When you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 on add butto</w:t>
      </w:r>
      <w:r w:rsidR="00F7542F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n than the serial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="00F7542F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anel is open.</w:t>
      </w:r>
    </w:p>
    <w:p w14:paraId="525BF722" w14:textId="77777777" w:rsidR="00597C26" w:rsidRPr="003A7D7E" w:rsidRDefault="00597C26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barcode of this</w:t>
      </w:r>
      <w:r w:rsidR="000F5CA7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roduct using the barcode option</w:t>
      </w:r>
      <w:r w:rsidR="00D639AA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D24C4DF" w14:textId="77777777" w:rsidR="00D639AA" w:rsidRPr="003A7D7E" w:rsidRDefault="00D639A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Here </w:t>
      </w:r>
      <w:r w:rsidR="00F7542F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he serial number.</w:t>
      </w:r>
    </w:p>
    <w:p w14:paraId="76A1599A" w14:textId="77777777" w:rsidR="009831B4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xample-</w:t>
      </w:r>
      <w:r w:rsidR="00E969FC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enter two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rial number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9354D1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an return quantity will be 2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26F76ACC" w14:textId="77777777" w:rsidR="00973628" w:rsidRPr="003A7D7E" w:rsidRDefault="00E969FC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Using Same step you can add the serial number for another product</w:t>
      </w:r>
      <w:r w:rsidR="004D21C5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this invoice</w:t>
      </w:r>
      <w:r w:rsidR="001664E1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CC8E5B4" w14:textId="77777777" w:rsidR="00E969FC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ost &amp; Save</w:t>
      </w:r>
      <w:r w:rsidR="00973628"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ou can</w:t>
      </w:r>
      <w:r w:rsidR="00973628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not edit after post the record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221232D" w14:textId="77777777" w:rsidR="009831B4" w:rsidRPr="003A7D7E" w:rsidRDefault="009831B4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Note:- </w:t>
      </w:r>
      <w:r w:rsidR="001664E1"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</w:t>
      </w: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uplicate serial number will not accept</w:t>
      </w:r>
      <w:r w:rsidR="001664E1"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.</w:t>
      </w:r>
    </w:p>
    <w:p w14:paraId="0C4F47B3" w14:textId="77777777" w:rsidR="009831B4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ve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save the record using save button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587E430A" w14:textId="77777777" w:rsidR="009831B4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Reset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clear the record using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set button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7EDECC7E" w14:textId="77777777" w:rsidR="009831B4" w:rsidRPr="003A7D7E" w:rsidRDefault="001664E1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ou can redirect in list tab using cancel button</w:t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4457F343" w14:textId="77777777" w:rsidR="00393684" w:rsidRPr="003A7D7E" w:rsidRDefault="00393684" w:rsidP="00CA6602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sz w:val="28"/>
          <w:szCs w:val="28"/>
        </w:rPr>
        <w:t>Delete-</w:t>
      </w:r>
      <w:r w:rsidRPr="003A7D7E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6E5DA589" wp14:editId="19A47C59">
            <wp:extent cx="257175" cy="190500"/>
            <wp:effectExtent l="0" t="0" r="9525" b="0"/>
            <wp:docPr id="983" name="Picture 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23FB" w14:textId="77777777" w:rsidR="00393684" w:rsidRPr="003A7D7E" w:rsidRDefault="00393684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3B9D61CC" w14:textId="77777777" w:rsidR="00393684" w:rsidRPr="003A7D7E" w:rsidRDefault="00393684" w:rsidP="00CA6602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only those records in which record is not posted.</w:t>
      </w:r>
    </w:p>
    <w:p w14:paraId="4BC7AFC6" w14:textId="5A28A6F2" w:rsidR="006D183B" w:rsidRDefault="0039368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After deleting a particular record this record removes from this list and go into bin section. </w:t>
      </w:r>
    </w:p>
    <w:p w14:paraId="46AF219C" w14:textId="77777777" w:rsidR="00393684" w:rsidRPr="003A7D7E" w:rsidRDefault="00393684" w:rsidP="00CA6602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9831B4"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  <w:r w:rsidRPr="003A7D7E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 </w:t>
      </w:r>
    </w:p>
    <w:p w14:paraId="47A93FFA" w14:textId="77777777" w:rsidR="009831B4" w:rsidRPr="003A7D7E" w:rsidRDefault="0039368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9831B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n this tab you can return the qua</w:t>
      </w:r>
      <w:r w:rsidR="00976B38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n</w:t>
      </w:r>
      <w:r w:rsidR="00323CD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="00976B38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ity against the sales invoice</w:t>
      </w:r>
      <w:r w:rsidR="00323CD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3083FA6" w14:textId="77777777" w:rsidR="009831B4" w:rsidRPr="00D53346" w:rsidRDefault="006D183B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A8B3996" wp14:editId="6340D3D6">
            <wp:extent cx="6056675" cy="7341079"/>
            <wp:effectExtent l="0" t="0" r="1270" b="0"/>
            <wp:docPr id="976" name="Picture 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" name="Picture 976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005" cy="7385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9760" w14:textId="77777777" w:rsidR="009831B4" w:rsidRPr="003A7D7E" w:rsidRDefault="009831B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Follow the following step</w:t>
      </w:r>
      <w:r w:rsidR="003A7D7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o return the quan</w:t>
      </w:r>
      <w:r w:rsidR="003A7D7E">
        <w:rPr>
          <w:rFonts w:ascii="Times New Roman" w:hAnsi="Times New Roman" w:cs="Times New Roman"/>
          <w:noProof/>
          <w:sz w:val="24"/>
          <w:szCs w:val="24"/>
          <w:lang w:eastAsia="en-IN"/>
        </w:rPr>
        <w:t>t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ity</w:t>
      </w:r>
      <w:r w:rsidR="00323CD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-</w:t>
      </w:r>
    </w:p>
    <w:p w14:paraId="49821012" w14:textId="77777777" w:rsidR="009831B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First of all select the “invoice number” from the suggestion  list.</w:t>
      </w:r>
    </w:p>
    <w:p w14:paraId="1DAF6659" w14:textId="77777777" w:rsidR="00323CD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select the invoice no.then related record show.And you can give here return quantity also discount according to your requirement. </w:t>
      </w:r>
    </w:p>
    <w:p w14:paraId="6CF615B5" w14:textId="77777777" w:rsidR="00323CD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ost &amp; Save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ou can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not edit after post the record.</w:t>
      </w:r>
    </w:p>
    <w:p w14:paraId="37ABB57E" w14:textId="77777777" w:rsidR="00323CD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ave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save the record using save button. </w:t>
      </w:r>
    </w:p>
    <w:p w14:paraId="515E7C9D" w14:textId="77777777" w:rsidR="00323CD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Reset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clear the record using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set button.</w:t>
      </w:r>
    </w:p>
    <w:p w14:paraId="30DF64B5" w14:textId="77777777" w:rsidR="00323CD4" w:rsidRPr="003A7D7E" w:rsidRDefault="00323CD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Cancel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redirect in list tab using cancel button</w:t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05274D26" w14:textId="77777777" w:rsidR="006D183B" w:rsidRPr="003A7D7E" w:rsidRDefault="006D183B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ales Invoice-</w:t>
      </w:r>
    </w:p>
    <w:p w14:paraId="4FC752AA" w14:textId="77777777" w:rsidR="008E3E97" w:rsidRPr="003A7D7E" w:rsidRDefault="008E3E9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In this all posted sales invoice there.</w:t>
      </w:r>
    </w:p>
    <w:p w14:paraId="2CBB35E0" w14:textId="77777777" w:rsidR="006D183B" w:rsidRDefault="006D183B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0FAE9251" wp14:editId="6D76C929">
            <wp:extent cx="5192146" cy="2409825"/>
            <wp:effectExtent l="0" t="0" r="8890" b="0"/>
            <wp:docPr id="977" name="Picture 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" name="Picture 977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146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E9E5B" w14:textId="77777777" w:rsidR="008E3E97" w:rsidRPr="003A7D7E" w:rsidRDefault="008E3E9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click on 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arrow button (</w:t>
      </w:r>
      <w:r w:rsidRPr="003A7D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&lt;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) then related record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will show in new tab.</w:t>
      </w:r>
    </w:p>
    <w:p w14:paraId="3CDDC394" w14:textId="77777777" w:rsidR="008E3E97" w:rsidRPr="003A7D7E" w:rsidRDefault="008E3E9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give the “Return Quantity” by manually enter or add by serial no., when you give the return quantity, then “Total” show according to unit price and quantity.</w:t>
      </w:r>
    </w:p>
    <w:p w14:paraId="22A4D949" w14:textId="77777777" w:rsidR="008E3E97" w:rsidRPr="003A7D7E" w:rsidRDefault="008E3E97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Also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can give here discount </w:t>
      </w:r>
      <w:r w:rsidR="004F6BC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&amp; Remark.After that you can “Save”</w:t>
      </w:r>
      <w:r w:rsidR="00C36EF6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r </w:t>
      </w:r>
      <w:r w:rsidR="004F6BC4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”Post” the record.</w:t>
      </w:r>
    </w:p>
    <w:p w14:paraId="29309B2A" w14:textId="1BA47F01" w:rsidR="006D183B" w:rsidRDefault="006D183B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</w:p>
    <w:p w14:paraId="3D23DF59" w14:textId="77777777" w:rsidR="00DE5A14" w:rsidRDefault="00DE5A14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</w:p>
    <w:p w14:paraId="3575DDD0" w14:textId="77777777" w:rsidR="00DE5A14" w:rsidRDefault="00DE5A14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</w:p>
    <w:p w14:paraId="628BC299" w14:textId="77777777" w:rsidR="00DE5A14" w:rsidRDefault="00DE5A14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</w:p>
    <w:p w14:paraId="15C35992" w14:textId="77777777" w:rsidR="00DE5A14" w:rsidRDefault="00DE5A14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</w:p>
    <w:p w14:paraId="4D9BEBB0" w14:textId="77777777" w:rsidR="00DE5A14" w:rsidRPr="008E3E97" w:rsidRDefault="00DE5A14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8BD6556" w14:textId="77777777" w:rsidR="002A0F97" w:rsidRPr="003A7D7E" w:rsidRDefault="006D183B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Bin- </w:t>
      </w:r>
    </w:p>
    <w:p w14:paraId="24E56E3C" w14:textId="77777777" w:rsidR="002A0F97" w:rsidRPr="003A7D7E" w:rsidRDefault="002A0F97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sz w:val="24"/>
          <w:szCs w:val="24"/>
        </w:rPr>
        <w:t>In this tab you will get all deleted records from</w:t>
      </w:r>
      <w:r w:rsidR="003A7D7E" w:rsidRPr="003A7D7E">
        <w:rPr>
          <w:rFonts w:ascii="Times New Roman" w:hAnsi="Times New Roman" w:cs="Times New Roman"/>
          <w:sz w:val="24"/>
          <w:szCs w:val="24"/>
        </w:rPr>
        <w:t xml:space="preserve"> the</w:t>
      </w:r>
      <w:r w:rsidRPr="003A7D7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A7D7E">
        <w:rPr>
          <w:rFonts w:ascii="Times New Roman" w:hAnsi="Times New Roman" w:cs="Times New Roman"/>
          <w:sz w:val="24"/>
          <w:szCs w:val="24"/>
        </w:rPr>
        <w:t>list.Here</w:t>
      </w:r>
      <w:proofErr w:type="gramEnd"/>
      <w:r w:rsidRPr="003A7D7E">
        <w:rPr>
          <w:rFonts w:ascii="Times New Roman" w:hAnsi="Times New Roman" w:cs="Times New Roman"/>
          <w:sz w:val="24"/>
          <w:szCs w:val="24"/>
        </w:rPr>
        <w:t xml:space="preserve"> you can’t restore the record.</w:t>
      </w:r>
    </w:p>
    <w:p w14:paraId="10C2AD0C" w14:textId="77777777" w:rsidR="006D183B" w:rsidRPr="006D183B" w:rsidRDefault="006D183B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val="en-US"/>
        </w:rPr>
        <w:lastRenderedPageBreak/>
        <w:drawing>
          <wp:inline distT="0" distB="0" distL="0" distR="0" wp14:anchorId="07572FA8" wp14:editId="63038FA4">
            <wp:extent cx="5731510" cy="2672746"/>
            <wp:effectExtent l="0" t="0" r="2540" b="0"/>
            <wp:docPr id="981" name="Picture 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" name="Picture 98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2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55025" w14:textId="77777777" w:rsidR="003A7D7E" w:rsidRDefault="003A7D7E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0A906A6B" w14:textId="77777777" w:rsidR="00EC0BB7" w:rsidRDefault="00EC0BB7" w:rsidP="00CA6602">
      <w:pPr>
        <w:jc w:val="both"/>
        <w:rPr>
          <w:lang w:eastAsia="en-IN"/>
        </w:rPr>
      </w:pPr>
    </w:p>
    <w:p w14:paraId="614F4F94" w14:textId="77777777" w:rsidR="003A7D7E" w:rsidRDefault="003A7D7E" w:rsidP="00CA6602">
      <w:pPr>
        <w:jc w:val="both"/>
        <w:rPr>
          <w:lang w:eastAsia="en-IN"/>
        </w:rPr>
      </w:pPr>
    </w:p>
    <w:p w14:paraId="3AACD042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12BE589C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2B5A09FA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383D833A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2AE025E2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741A1276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27431E06" w14:textId="77777777" w:rsidR="00976C86" w:rsidRDefault="00976C86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54E3880C" w14:textId="77777777" w:rsidR="003A7D7E" w:rsidRDefault="003A7D7E" w:rsidP="00CA6602">
      <w:pPr>
        <w:jc w:val="both"/>
        <w:rPr>
          <w:lang w:eastAsia="en-IN"/>
        </w:rPr>
      </w:pPr>
    </w:p>
    <w:p w14:paraId="37E71338" w14:textId="77777777" w:rsidR="00976C86" w:rsidRDefault="00976C86" w:rsidP="00CA6602">
      <w:pPr>
        <w:jc w:val="both"/>
        <w:rPr>
          <w:lang w:eastAsia="en-IN"/>
        </w:rPr>
      </w:pPr>
    </w:p>
    <w:p w14:paraId="36D92389" w14:textId="77777777" w:rsidR="00976C86" w:rsidRPr="00901F01" w:rsidRDefault="00976C86" w:rsidP="00976C86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40" w:name="_Toc451779742"/>
      <w:r w:rsidRPr="00901F01">
        <w:rPr>
          <w:rFonts w:ascii="Times New Roman" w:hAnsi="Times New Roman" w:cs="Times New Roman"/>
          <w:noProof/>
          <w:sz w:val="32"/>
          <w:szCs w:val="32"/>
          <w:lang w:eastAsia="en-IN"/>
        </w:rPr>
        <w:lastRenderedPageBreak/>
        <w:t>3.8 Delivery Voucher:-</w:t>
      </w:r>
      <w:bookmarkEnd w:id="40"/>
    </w:p>
    <w:p w14:paraId="43351097" w14:textId="77777777" w:rsidR="00B82D03" w:rsidRDefault="00B82D03" w:rsidP="00CA6602">
      <w:pPr>
        <w:jc w:val="both"/>
        <w:rPr>
          <w:lang w:eastAsia="en-IN"/>
        </w:rPr>
      </w:pPr>
    </w:p>
    <w:p w14:paraId="65CA582E" w14:textId="77777777" w:rsidR="00B82D03" w:rsidRDefault="00B82D03" w:rsidP="00CA6602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A document accompanying a shipment of goods that lists the descriptions, and quantity of the goods delivered. A copy of the delivery voucher, signed by the buyer or consignee, is returned to the seller or consignor as a proof of delivery.</w:t>
      </w:r>
    </w:p>
    <w:p w14:paraId="1EA5C90F" w14:textId="77777777" w:rsidR="00B82D03" w:rsidRPr="00901F01" w:rsidRDefault="00B82D03" w:rsidP="00CA6602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In this saved delivery voucher record, all those record</w:t>
      </w:r>
      <w:r w:rsidR="00901F01" w:rsidRPr="00901F01">
        <w:rPr>
          <w:rFonts w:ascii="Times New Roman" w:hAnsi="Times New Roman" w:cs="Times New Roman"/>
          <w:color w:val="000000"/>
          <w:sz w:val="24"/>
          <w:szCs w:val="24"/>
        </w:rPr>
        <w:t>s come</w:t>
      </w:r>
      <w:r w:rsidRPr="00901F01">
        <w:rPr>
          <w:rFonts w:ascii="Times New Roman" w:hAnsi="Times New Roman" w:cs="Times New Roman"/>
          <w:color w:val="000000"/>
          <w:sz w:val="24"/>
          <w:szCs w:val="24"/>
        </w:rPr>
        <w:t xml:space="preserve"> from sales order who’s “Delivery voucher” option “True”</w:t>
      </w:r>
      <w:r w:rsidR="003B1674" w:rsidRPr="00901F0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901F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91F10F3" w14:textId="77777777" w:rsidR="003B1674" w:rsidRPr="00901F01" w:rsidRDefault="003B1674" w:rsidP="003B1674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There are Three tabs-</w:t>
      </w:r>
    </w:p>
    <w:p w14:paraId="17DA2594" w14:textId="77777777" w:rsidR="003B1674" w:rsidRPr="00901F01" w:rsidRDefault="003B1674">
      <w:pPr>
        <w:pStyle w:val="ListParagraph"/>
        <w:numPr>
          <w:ilvl w:val="0"/>
          <w:numId w:val="50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List</w:t>
      </w:r>
    </w:p>
    <w:p w14:paraId="26E05670" w14:textId="77777777" w:rsidR="003B1674" w:rsidRPr="00901F01" w:rsidRDefault="003B1674">
      <w:pPr>
        <w:pStyle w:val="ListParagraph"/>
        <w:numPr>
          <w:ilvl w:val="0"/>
          <w:numId w:val="50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New</w:t>
      </w:r>
    </w:p>
    <w:p w14:paraId="0760DEF5" w14:textId="77777777" w:rsidR="003B1674" w:rsidRPr="00901F01" w:rsidRDefault="003B1674">
      <w:pPr>
        <w:pStyle w:val="ListParagraph"/>
        <w:numPr>
          <w:ilvl w:val="0"/>
          <w:numId w:val="50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01F01">
        <w:rPr>
          <w:rFonts w:ascii="Times New Roman" w:hAnsi="Times New Roman" w:cs="Times New Roman"/>
          <w:color w:val="000000"/>
          <w:sz w:val="24"/>
          <w:szCs w:val="24"/>
        </w:rPr>
        <w:t>Pending Order</w:t>
      </w:r>
    </w:p>
    <w:p w14:paraId="2A560F6F" w14:textId="77777777" w:rsidR="00EC0BB7" w:rsidRPr="00901F01" w:rsidRDefault="003B1674" w:rsidP="003B1674">
      <w:pPr>
        <w:spacing w:after="0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901F01">
        <w:rPr>
          <w:rFonts w:ascii="Times New Roman" w:hAnsi="Times New Roman" w:cs="Times New Roman"/>
          <w:b/>
          <w:color w:val="000000"/>
          <w:sz w:val="28"/>
          <w:szCs w:val="28"/>
        </w:rPr>
        <w:t>List-</w:t>
      </w:r>
    </w:p>
    <w:p w14:paraId="429AD22B" w14:textId="77777777" w:rsidR="003B1674" w:rsidRPr="003B1674" w:rsidRDefault="003B1674" w:rsidP="003B1674">
      <w:pPr>
        <w:spacing w:after="0"/>
        <w:jc w:val="both"/>
        <w:rPr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color w:val="000000"/>
          <w:sz w:val="28"/>
          <w:szCs w:val="28"/>
        </w:rPr>
        <w:t xml:space="preserve">In this tab </w:t>
      </w:r>
      <w:r w:rsidRPr="00901F01">
        <w:rPr>
          <w:rFonts w:ascii="Times New Roman" w:hAnsi="Times New Roman" w:cs="Times New Roman"/>
          <w:color w:val="000000"/>
          <w:sz w:val="24"/>
          <w:szCs w:val="24"/>
        </w:rPr>
        <w:t>all save</w:t>
      </w:r>
      <w:r w:rsidR="00901F01" w:rsidRPr="00901F0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01F01">
        <w:rPr>
          <w:rFonts w:ascii="Times New Roman" w:hAnsi="Times New Roman" w:cs="Times New Roman"/>
          <w:color w:val="000000"/>
          <w:sz w:val="24"/>
          <w:szCs w:val="24"/>
        </w:rPr>
        <w:t xml:space="preserve"> record are </w:t>
      </w:r>
      <w:proofErr w:type="gramStart"/>
      <w:r w:rsidRPr="00901F01">
        <w:rPr>
          <w:rFonts w:ascii="Times New Roman" w:hAnsi="Times New Roman" w:cs="Times New Roman"/>
          <w:color w:val="000000"/>
          <w:sz w:val="24"/>
          <w:szCs w:val="24"/>
        </w:rPr>
        <w:t>there  like</w:t>
      </w:r>
      <w:proofErr w:type="gramEnd"/>
      <w:r w:rsidRPr="00901F01">
        <w:rPr>
          <w:rFonts w:ascii="Times New Roman" w:hAnsi="Times New Roman" w:cs="Times New Roman"/>
          <w:color w:val="000000"/>
          <w:sz w:val="24"/>
          <w:szCs w:val="24"/>
        </w:rPr>
        <w:t xml:space="preserve">- Posted, Unposted, All. Here you can edit, </w:t>
      </w:r>
      <w:proofErr w:type="gramStart"/>
      <w:r w:rsidRPr="00901F01">
        <w:rPr>
          <w:rFonts w:ascii="Times New Roman" w:hAnsi="Times New Roman" w:cs="Times New Roman"/>
          <w:color w:val="000000"/>
          <w:sz w:val="24"/>
          <w:szCs w:val="24"/>
        </w:rPr>
        <w:t>view,delete</w:t>
      </w:r>
      <w:proofErr w:type="gramEnd"/>
      <w:r w:rsidRPr="00901F01">
        <w:rPr>
          <w:rFonts w:ascii="Times New Roman" w:hAnsi="Times New Roman" w:cs="Times New Roman"/>
          <w:color w:val="000000"/>
          <w:sz w:val="24"/>
          <w:szCs w:val="24"/>
        </w:rPr>
        <w:t>,search &amp; sort the record.</w:t>
      </w:r>
    </w:p>
    <w:p w14:paraId="487D81FB" w14:textId="77777777" w:rsidR="00CB2444" w:rsidRDefault="00CB2444" w:rsidP="00C03C37">
      <w:pPr>
        <w:jc w:val="both"/>
        <w:rPr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47BFC59E" wp14:editId="230D0CED">
            <wp:extent cx="5943600" cy="3151579"/>
            <wp:effectExtent l="0" t="0" r="0" b="0"/>
            <wp:docPr id="3" name="Picture 3" descr="C:\Users\Pegasus\Desktop\pryce_screenshot\delivery voucher 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gasus\Desktop\pryce_screenshot\delivery voucher list.png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852" cy="3155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0432B" w14:textId="77777777" w:rsidR="000C6B5D" w:rsidRPr="00901F01" w:rsidRDefault="000C6B5D" w:rsidP="000C6B5D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901F0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901F01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494D78F3" w14:textId="77777777" w:rsidR="000C6B5D" w:rsidRPr="00901F01" w:rsidRDefault="000C6B5D" w:rsidP="000C6B5D">
      <w:pPr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sz w:val="24"/>
          <w:szCs w:val="24"/>
        </w:rPr>
        <w:t xml:space="preserve">You can sort the record in ascending and descending order according to the column header in the grid (which is underlined). </w:t>
      </w:r>
    </w:p>
    <w:p w14:paraId="3C25E230" w14:textId="77777777" w:rsidR="000C6B5D" w:rsidRDefault="000C6B5D" w:rsidP="000C6B5D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01F01">
        <w:rPr>
          <w:noProof/>
          <w:lang w:val="en-US"/>
        </w:rPr>
        <w:lastRenderedPageBreak/>
        <w:drawing>
          <wp:inline distT="0" distB="0" distL="0" distR="0" wp14:anchorId="46B5A15C" wp14:editId="40FC2847">
            <wp:extent cx="5731510" cy="3514090"/>
            <wp:effectExtent l="0" t="0" r="2540" b="0"/>
            <wp:docPr id="14" name="Picture 14" descr="C:\Users\Pegasus\Desktop\pryce_screenshot\delivery voucher sor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gasus\Desktop\pryce_screenshot\delivery voucher sorting.png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31219" w14:textId="77777777" w:rsidR="000C6B5D" w:rsidRPr="00901F01" w:rsidRDefault="000C6B5D" w:rsidP="000C6B5D">
      <w:pPr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901F01">
        <w:rPr>
          <w:noProof/>
          <w:lang w:val="en-US"/>
        </w:rPr>
        <w:drawing>
          <wp:inline distT="0" distB="0" distL="0" distR="0" wp14:anchorId="24A20E2D" wp14:editId="78069AC7">
            <wp:extent cx="459441" cy="190500"/>
            <wp:effectExtent l="0" t="0" r="0" b="0"/>
            <wp:docPr id="959" name="Picture 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A0793" w14:textId="77777777" w:rsidR="000C6B5D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1F01">
        <w:rPr>
          <w:noProof/>
          <w:lang w:val="en-US"/>
        </w:rPr>
        <w:drawing>
          <wp:inline distT="0" distB="0" distL="0" distR="0" wp14:anchorId="306CBA9B" wp14:editId="563F9EF4">
            <wp:extent cx="5731510" cy="213360"/>
            <wp:effectExtent l="0" t="0" r="2540" b="0"/>
            <wp:docPr id="16" name="Picture 16" descr="C:\Users\Pegasus\Desktop\pryce_screenshot\delivery voucher sear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egasus\Desktop\pryce_screenshot\delivery voucher search.png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1589B" w14:textId="77777777" w:rsidR="000C6B5D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2713A13" w14:textId="77777777" w:rsidR="000C6B5D" w:rsidRPr="00901F01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sz w:val="24"/>
          <w:szCs w:val="24"/>
        </w:rPr>
        <w:t xml:space="preserve">Here you can search according to the field of </w:t>
      </w:r>
      <w:r w:rsidR="000A3146" w:rsidRPr="00901F01">
        <w:rPr>
          <w:rFonts w:ascii="Times New Roman" w:hAnsi="Times New Roman" w:cs="Times New Roman"/>
          <w:sz w:val="24"/>
          <w:szCs w:val="24"/>
        </w:rPr>
        <w:t>Voucher No., Voucher Date, Order No., Sales Person, Customer Name</w:t>
      </w:r>
      <w:r w:rsidR="00901F01" w:rsidRPr="00901F01">
        <w:rPr>
          <w:rFonts w:ascii="Times New Roman" w:hAnsi="Times New Roman" w:cs="Times New Roman"/>
          <w:sz w:val="24"/>
          <w:szCs w:val="24"/>
        </w:rPr>
        <w:t xml:space="preserve"> the</w:t>
      </w:r>
      <w:r w:rsidRPr="00901F01">
        <w:rPr>
          <w:rFonts w:ascii="Times New Roman" w:hAnsi="Times New Roman" w:cs="Times New Roman"/>
          <w:sz w:val="24"/>
          <w:szCs w:val="24"/>
        </w:rPr>
        <w:t xml:space="preserve">n you will get a list of related </w:t>
      </w:r>
      <w:r w:rsidR="000A3146" w:rsidRPr="00901F01">
        <w:rPr>
          <w:rFonts w:ascii="Times New Roman" w:hAnsi="Times New Roman" w:cs="Times New Roman"/>
          <w:sz w:val="24"/>
          <w:szCs w:val="24"/>
        </w:rPr>
        <w:t>delivery voucher</w:t>
      </w:r>
      <w:r w:rsidRPr="00901F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CDF032" w14:textId="77777777" w:rsidR="000C6B5D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384B3C4" w14:textId="77777777" w:rsidR="000C6B5D" w:rsidRPr="00901F01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b/>
          <w:sz w:val="24"/>
          <w:szCs w:val="24"/>
        </w:rPr>
        <w:t>Search-</w:t>
      </w:r>
      <w:r w:rsidRPr="00901F01">
        <w:rPr>
          <w:rFonts w:ascii="Times New Roman" w:hAnsi="Times New Roman" w:cs="Times New Roman"/>
          <w:sz w:val="24"/>
          <w:szCs w:val="24"/>
        </w:rPr>
        <w:t xml:space="preserve"> </w:t>
      </w:r>
      <w:r w:rsidRPr="00901F01">
        <w:rPr>
          <w:noProof/>
          <w:lang w:val="en-US"/>
        </w:rPr>
        <w:drawing>
          <wp:inline distT="0" distB="0" distL="0" distR="0" wp14:anchorId="61C1DDE4" wp14:editId="656A5934">
            <wp:extent cx="390525" cy="1809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1F01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901F01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901F01">
        <w:rPr>
          <w:rFonts w:ascii="Times New Roman" w:hAnsi="Times New Roman" w:cs="Times New Roman"/>
          <w:sz w:val="24"/>
          <w:szCs w:val="24"/>
        </w:rPr>
        <w:t xml:space="preserve"> you get records according to search criteria in a record list.</w:t>
      </w:r>
    </w:p>
    <w:p w14:paraId="14F11496" w14:textId="77777777" w:rsidR="000C6B5D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AF82AC" w14:textId="77777777" w:rsidR="000C6B5D" w:rsidRPr="00901F01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b/>
          <w:sz w:val="24"/>
          <w:szCs w:val="24"/>
        </w:rPr>
        <w:t>Refresh-</w:t>
      </w:r>
      <w:r w:rsidRPr="00901F0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1F0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ED16E1" wp14:editId="11937A4D">
            <wp:extent cx="278296" cy="15240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1F0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1F01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0B350BEE" w14:textId="77777777" w:rsidR="000C6B5D" w:rsidRDefault="000C6B5D" w:rsidP="000C6B5D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0D175E4A" w14:textId="77777777" w:rsidR="000C6B5D" w:rsidRPr="00901F01" w:rsidRDefault="000C6B5D" w:rsidP="000C6B5D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901F0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1C7972A" wp14:editId="40FF1321">
            <wp:extent cx="276225" cy="1905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8F288" w14:textId="77777777" w:rsidR="000C6B5D" w:rsidRPr="00901F01" w:rsidRDefault="000C6B5D" w:rsidP="000C6B5D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sz w:val="24"/>
          <w:szCs w:val="24"/>
          <w:lang w:eastAsia="en-IN"/>
        </w:rPr>
        <w:t>You can view the record using view button.</w:t>
      </w:r>
    </w:p>
    <w:p w14:paraId="24CD2758" w14:textId="77777777" w:rsidR="000C6B5D" w:rsidRPr="00901F01" w:rsidRDefault="00A87C6F" w:rsidP="000C6B5D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proofErr w:type="gramStart"/>
      <w:r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>Note:-</w:t>
      </w:r>
      <w:proofErr w:type="gramEnd"/>
      <w:r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>Here you can</w:t>
      </w:r>
      <w:r w:rsidR="000C6B5D"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view</w:t>
      </w:r>
      <w:r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&amp; reset</w:t>
      </w:r>
      <w:r w:rsidR="000C6B5D" w:rsidRPr="00901F01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the record. </w:t>
      </w:r>
    </w:p>
    <w:p w14:paraId="6D6B2FEF" w14:textId="77777777" w:rsidR="000C6B5D" w:rsidRDefault="000C6B5D" w:rsidP="000C6B5D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01F01">
        <w:rPr>
          <w:noProof/>
          <w:lang w:val="en-US"/>
        </w:rPr>
        <w:lastRenderedPageBreak/>
        <w:drawing>
          <wp:inline distT="0" distB="0" distL="0" distR="0" wp14:anchorId="148DAFE8" wp14:editId="1AA225BC">
            <wp:extent cx="5731510" cy="2037447"/>
            <wp:effectExtent l="0" t="0" r="2540" b="1270"/>
            <wp:docPr id="929" name="Picture 929" descr="C:\Users\Pegasus\Desktop\pryce_screenshot\delivery voucher view sig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egasus\Desktop\pryce_screenshot\delivery voucher view sign.png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7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AE347" w14:textId="77777777" w:rsidR="000C6B5D" w:rsidRPr="00901F01" w:rsidRDefault="000C6B5D" w:rsidP="000C6B5D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</w:t>
      </w:r>
      <w:proofErr w:type="gramStart"/>
      <w:r w:rsidRPr="00901F01">
        <w:rPr>
          <w:rFonts w:ascii="Times New Roman" w:hAnsi="Times New Roman" w:cs="Times New Roman"/>
          <w:sz w:val="24"/>
          <w:szCs w:val="24"/>
          <w:lang w:eastAsia="en-IN"/>
        </w:rPr>
        <w:t>button</w:t>
      </w:r>
      <w:proofErr w:type="gramEnd"/>
      <w:r w:rsidRPr="00901F01">
        <w:rPr>
          <w:rFonts w:ascii="Times New Roman" w:hAnsi="Times New Roman" w:cs="Times New Roman"/>
          <w:sz w:val="24"/>
          <w:szCs w:val="24"/>
          <w:lang w:eastAsia="en-IN"/>
        </w:rPr>
        <w:t xml:space="preserve"> the panel will be open with the </w:t>
      </w:r>
      <w:r w:rsidR="000A3146" w:rsidRPr="00901F01">
        <w:rPr>
          <w:rFonts w:ascii="Times New Roman" w:hAnsi="Times New Roman" w:cs="Times New Roman"/>
          <w:sz w:val="24"/>
          <w:szCs w:val="24"/>
          <w:lang w:eastAsia="en-IN"/>
        </w:rPr>
        <w:t>delivery voucher</w:t>
      </w:r>
      <w:r w:rsidRPr="00901F01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button like this -</w:t>
      </w:r>
    </w:p>
    <w:p w14:paraId="568DF395" w14:textId="77777777" w:rsidR="000C6B5D" w:rsidRPr="00D53346" w:rsidRDefault="000C6B5D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598E5797" wp14:editId="44C321D5">
            <wp:extent cx="5731510" cy="3171190"/>
            <wp:effectExtent l="0" t="0" r="2540" b="0"/>
            <wp:docPr id="942" name="Picture 942" descr="C:\Users\Pegasus\Desktop\pryce_screenshot\delivery voucher 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egasus\Desktop\pryce_screenshot\delivery voucher view.png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67E56" w14:textId="77777777" w:rsidR="000C6B5D" w:rsidRPr="00901F01" w:rsidRDefault="000C6B5D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Edit-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901F0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F5CA63" wp14:editId="4C6201EB">
            <wp:extent cx="190500" cy="171450"/>
            <wp:effectExtent l="0" t="0" r="0" b="0"/>
            <wp:docPr id="972" name="Picture 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96F9A" w14:textId="77777777" w:rsidR="000C6B5D" w:rsidRPr="00901F01" w:rsidRDefault="000C6B5D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You can edit the record using the edit button.</w:t>
      </w:r>
    </w:p>
    <w:p w14:paraId="796B2FEC" w14:textId="77777777" w:rsidR="000C6B5D" w:rsidRPr="00D53346" w:rsidRDefault="000C6B5D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noProof/>
          <w:lang w:val="en-US"/>
        </w:rPr>
        <w:lastRenderedPageBreak/>
        <w:drawing>
          <wp:inline distT="0" distB="0" distL="0" distR="0" wp14:anchorId="66F078EC" wp14:editId="325BECCC">
            <wp:extent cx="5734050" cy="3009900"/>
            <wp:effectExtent l="0" t="0" r="0" b="0"/>
            <wp:docPr id="17" name="Picture 17" descr="C:\Users\Pegasus\Desktop\pryce_screenshot\delivery voucher edit sig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egasus\Desktop\pryce_screenshot\delivery voucher edit sign.png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8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A6DCB" w14:textId="77777777" w:rsidR="000C6B5D" w:rsidRPr="00901F01" w:rsidRDefault="000C6B5D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to the edit and all records related to this button is showing in the edit tab.</w:t>
      </w:r>
    </w:p>
    <w:p w14:paraId="30F2BE5E" w14:textId="77777777" w:rsidR="00A42A3B" w:rsidRPr="00901F01" w:rsidRDefault="00A42A3B" w:rsidP="000C6B5D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edit the sales person field, quantity, remark.</w:t>
      </w:r>
    </w:p>
    <w:p w14:paraId="6B7DE9C6" w14:textId="77777777" w:rsidR="00CB2444" w:rsidRDefault="000C6B5D" w:rsidP="00CA6602">
      <w:pPr>
        <w:jc w:val="both"/>
        <w:rPr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0B9819A4" wp14:editId="651C5FA6">
            <wp:extent cx="5734050" cy="3312206"/>
            <wp:effectExtent l="0" t="0" r="0" b="2540"/>
            <wp:docPr id="928" name="Picture 928" descr="C:\Users\Pegasus\Desktop\pryce_screenshot\delivery voucher 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egasus\Desktop\pryce_screenshot\delivery voucher edit.png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0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E31A9" w14:textId="77777777" w:rsidR="000C6B5D" w:rsidRDefault="000C6B5D" w:rsidP="00CA6602">
      <w:pPr>
        <w:jc w:val="both"/>
        <w:rPr>
          <w:lang w:eastAsia="en-IN"/>
        </w:rPr>
      </w:pPr>
    </w:p>
    <w:p w14:paraId="7C440D69" w14:textId="77777777" w:rsidR="00CB2444" w:rsidRPr="00EC0BB7" w:rsidRDefault="00CB2444" w:rsidP="00CA6602">
      <w:pPr>
        <w:jc w:val="both"/>
        <w:rPr>
          <w:lang w:eastAsia="en-IN"/>
        </w:rPr>
      </w:pPr>
    </w:p>
    <w:p w14:paraId="59C3805C" w14:textId="77777777" w:rsidR="00CB2444" w:rsidRDefault="00CB2444" w:rsidP="00CB2444">
      <w:pPr>
        <w:rPr>
          <w:noProof/>
          <w:lang w:eastAsia="en-IN"/>
        </w:rPr>
      </w:pPr>
    </w:p>
    <w:p w14:paraId="3C203625" w14:textId="77777777" w:rsidR="00CB2444" w:rsidRDefault="00CB2444" w:rsidP="00CB2444">
      <w:pPr>
        <w:rPr>
          <w:noProof/>
          <w:lang w:eastAsia="en-IN"/>
        </w:rPr>
      </w:pPr>
    </w:p>
    <w:p w14:paraId="3AC9F26C" w14:textId="77777777" w:rsidR="007170E3" w:rsidRPr="00901F01" w:rsidRDefault="007170E3" w:rsidP="007170E3">
      <w:pPr>
        <w:jc w:val="both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901F01">
        <w:rPr>
          <w:rFonts w:ascii="Times New Roman" w:hAnsi="Times New Roman" w:cs="Times New Roman"/>
          <w:b/>
          <w:sz w:val="28"/>
          <w:szCs w:val="28"/>
        </w:rPr>
        <w:t>Delete-</w:t>
      </w:r>
      <w:r w:rsidRPr="00901F01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0C8E508E" wp14:editId="4AB5049E">
            <wp:extent cx="257175" cy="190500"/>
            <wp:effectExtent l="0" t="0" r="9525" b="0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EFEC" w14:textId="77777777" w:rsidR="007170E3" w:rsidRPr="00901F01" w:rsidRDefault="007170E3" w:rsidP="007170E3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01F01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11B23702" w14:textId="77777777" w:rsidR="007170E3" w:rsidRPr="00901F01" w:rsidRDefault="007170E3" w:rsidP="007170E3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lastRenderedPageBreak/>
        <w:t>Note:- You can delete only those records in which record is not posted.</w:t>
      </w:r>
    </w:p>
    <w:p w14:paraId="7CF50E61" w14:textId="77777777" w:rsidR="007170E3" w:rsidRPr="00901F01" w:rsidRDefault="007170E3" w:rsidP="007170E3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 a particular record this record removes from this list.</w:t>
      </w:r>
    </w:p>
    <w:p w14:paraId="6035AA74" w14:textId="77777777" w:rsidR="00CB2444" w:rsidRDefault="00CB2444" w:rsidP="00CB2444">
      <w:pPr>
        <w:rPr>
          <w:noProof/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1D7F019C" wp14:editId="2C6D79D7">
            <wp:extent cx="5731510" cy="3543218"/>
            <wp:effectExtent l="0" t="0" r="2540" b="635"/>
            <wp:docPr id="943" name="Picture 943" descr="C:\Users\Pegasus\Desktop\pryce_screenshot\delivery voucher de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egasus\Desktop\pryce_screenshot\delivery voucher delete.png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43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910DE" w14:textId="77777777" w:rsidR="00CB2444" w:rsidRPr="00901F01" w:rsidRDefault="00250924" w:rsidP="00CB2444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901F0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-</w:t>
      </w:r>
    </w:p>
    <w:p w14:paraId="7368B743" w14:textId="77777777" w:rsidR="00250924" w:rsidRPr="00901F01" w:rsidRDefault="00250924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n this create delivery voucher against pending order. </w:t>
      </w:r>
    </w:p>
    <w:p w14:paraId="134B8266" w14:textId="77777777" w:rsidR="00CB2444" w:rsidRDefault="00CB2444" w:rsidP="00CB2444">
      <w:pPr>
        <w:rPr>
          <w:noProof/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7EE80179" wp14:editId="258D6D07">
            <wp:extent cx="5723410" cy="2581275"/>
            <wp:effectExtent l="0" t="0" r="0" b="0"/>
            <wp:docPr id="944" name="Picture 944" descr="C:\Users\Pegasus\Desktop\pryce_screenshot\delivery voucher 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egasus\Desktop\pryce_screenshot\delivery voucher new.png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4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63CAC" w14:textId="77777777" w:rsidR="00DE3ADD" w:rsidRDefault="00DE3ADD" w:rsidP="00CB2444">
      <w:pPr>
        <w:rPr>
          <w:noProof/>
          <w:lang w:eastAsia="en-IN"/>
        </w:rPr>
      </w:pPr>
    </w:p>
    <w:p w14:paraId="7FE28678" w14:textId="77777777" w:rsidR="00CB2444" w:rsidRPr="00901F01" w:rsidRDefault="00CB2444" w:rsidP="00CB2444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901F0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Pending Order</w:t>
      </w:r>
      <w:r w:rsidR="00DE3ADD" w:rsidRPr="00901F0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304DB0B1" w14:textId="77777777" w:rsidR="00DE3ADD" w:rsidRDefault="00CE7D47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In this tab pending order show who’s “Delivery Voucher” option “True”. And order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show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product wise.Because of  “Partial Shipment” option “True”. When partial shipment option true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you can give </w:t>
      </w:r>
      <w:r w:rsidRPr="00901F0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delivered quantity less than order quantity</w:t>
      </w:r>
      <w:r w:rsidR="00AB23E5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still remaining quantity of order show in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AB23E5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ending order list.</w:t>
      </w:r>
    </w:p>
    <w:p w14:paraId="2F803CF6" w14:textId="77777777" w:rsidR="009F5696" w:rsidRPr="00901F01" w:rsidRDefault="009F5696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When partial shipment option false in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ales order, then here order not show product wise, also when you create delivery voucher and you give </w:t>
      </w:r>
      <w:r w:rsidRPr="00901F0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delivered quantity less than order quantity, 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n remaining quantity of order record not show in pending order. </w:t>
      </w:r>
    </w:p>
    <w:p w14:paraId="65AF67DB" w14:textId="77777777" w:rsidR="00CB2444" w:rsidRDefault="00CB2444" w:rsidP="00CB2444">
      <w:pPr>
        <w:rPr>
          <w:noProof/>
          <w:lang w:eastAsia="en-IN"/>
        </w:rPr>
      </w:pPr>
      <w:r w:rsidRPr="00901F01">
        <w:rPr>
          <w:noProof/>
          <w:lang w:val="en-US"/>
        </w:rPr>
        <w:drawing>
          <wp:inline distT="0" distB="0" distL="0" distR="0" wp14:anchorId="3D9C78F0" wp14:editId="36D86F65">
            <wp:extent cx="5731510" cy="3121575"/>
            <wp:effectExtent l="0" t="0" r="2540" b="3175"/>
            <wp:docPr id="945" name="Picture 945" descr="C:\Users\Pegasus\Desktop\pryce_screenshot\delivery voucher pending or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egasus\Desktop\pryce_screenshot\delivery voucher pending order.png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02922" w14:textId="77777777" w:rsidR="00CB2444" w:rsidRPr="00C03C37" w:rsidRDefault="00BD24B1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Delivery voucher create</w:t>
      </w:r>
      <w:r w:rsidR="00901F01"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901F01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gainst pending order, First select “customer name” from the suggestion list. Customer name selection according to pending order. Or who’s pending order.</w:t>
      </w:r>
    </w:p>
    <w:p w14:paraId="73A6B864" w14:textId="77777777" w:rsidR="00BD24B1" w:rsidRPr="00C03C37" w:rsidRDefault="00BD24B1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When you select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ustomer name</w:t>
      </w:r>
      <w:r w:rsidR="00901F01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n all related order or product show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customer selection. Here all those product show, Who’s customer name same.</w:t>
      </w:r>
    </w:p>
    <w:p w14:paraId="5DFCD9A0" w14:textId="77777777" w:rsidR="00AA32B6" w:rsidRPr="00C03C37" w:rsidRDefault="00AA32B6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 select or checke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d the product which you want to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reate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voucher. Also delete the product in 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selection list of product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835AE5C" w14:textId="77777777" w:rsidR="004E2E92" w:rsidRPr="00713BB4" w:rsidRDefault="00AA32B6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quantity by “Add” button</w:t>
      </w:r>
      <w:r w:rsidR="004E2E92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click, When you click on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4E2E92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dd button,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4E2E92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n 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="004E2E92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serial number page will open,Here you can add serial number quantit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ies</w:t>
      </w:r>
      <w:r w:rsidR="004E2E92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E6ED417" w14:textId="77777777" w:rsidR="007F1F4C" w:rsidRPr="00713BB4" w:rsidRDefault="004E2E92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You can add quantity manually.</w:t>
      </w:r>
    </w:p>
    <w:p w14:paraId="0CCB59F0" w14:textId="77777777" w:rsidR="00AA32B6" w:rsidRPr="00C03C37" w:rsidRDefault="007F1F4C" w:rsidP="00C03C3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Here select sales person</w:t>
      </w:r>
      <w:r w:rsidR="00713BB4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’s</w:t>
      </w: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name and give remark.</w:t>
      </w:r>
      <w:r w:rsidR="0057600C"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you can save or post the record.</w:t>
      </w:r>
      <w:r w:rsidR="004E2E92" w:rsidRPr="00C03C3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</w:p>
    <w:p w14:paraId="70460F05" w14:textId="77777777" w:rsidR="00CB2444" w:rsidRDefault="00CB2444" w:rsidP="00CB2444">
      <w:pPr>
        <w:rPr>
          <w:noProof/>
          <w:lang w:eastAsia="en-IN"/>
        </w:rPr>
      </w:pPr>
      <w:r w:rsidRPr="00713BB4">
        <w:rPr>
          <w:noProof/>
          <w:lang w:val="en-US"/>
        </w:rPr>
        <w:lastRenderedPageBreak/>
        <w:drawing>
          <wp:inline distT="0" distB="0" distL="0" distR="0" wp14:anchorId="28365839" wp14:editId="47E35713">
            <wp:extent cx="5731510" cy="3742910"/>
            <wp:effectExtent l="0" t="0" r="2540" b="0"/>
            <wp:docPr id="951" name="Picture 951" descr="C:\Users\Pegasus\Desktop\pryce_screenshot\delivery voucher pending orede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egasus\Desktop\pryce_screenshot\delivery voucher pending oreder1.png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4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B33EB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AC39704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C85235D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AAA4F05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2A6616A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3F3D6E1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C87587F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F5AC30D" w14:textId="77777777" w:rsidR="001B7AE3" w:rsidRDefault="001B7AE3" w:rsidP="00CA6602">
      <w:pPr>
        <w:pStyle w:val="Heading1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7F98511" w14:textId="77777777" w:rsidR="001B7AE3" w:rsidRDefault="001B7AE3" w:rsidP="00CA6602">
      <w:pPr>
        <w:jc w:val="both"/>
        <w:rPr>
          <w:lang w:eastAsia="en-IN"/>
        </w:rPr>
      </w:pPr>
    </w:p>
    <w:p w14:paraId="2A72B19F" w14:textId="77777777" w:rsidR="00274A79" w:rsidRDefault="00274A79" w:rsidP="00CA6602">
      <w:pPr>
        <w:jc w:val="both"/>
        <w:rPr>
          <w:lang w:eastAsia="en-IN"/>
        </w:rPr>
      </w:pPr>
    </w:p>
    <w:p w14:paraId="0D14EF71" w14:textId="77777777" w:rsidR="00274A79" w:rsidRDefault="00274A79" w:rsidP="00CA6602">
      <w:pPr>
        <w:jc w:val="both"/>
        <w:rPr>
          <w:lang w:eastAsia="en-IN"/>
        </w:rPr>
      </w:pPr>
    </w:p>
    <w:p w14:paraId="77326AE2" w14:textId="77777777" w:rsidR="00274A79" w:rsidRPr="00713BB4" w:rsidRDefault="00274A79" w:rsidP="00274A79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41" w:name="_Toc451779743"/>
      <w:r w:rsidRPr="00713BB4">
        <w:rPr>
          <w:rFonts w:ascii="Times New Roman" w:hAnsi="Times New Roman" w:cs="Times New Roman"/>
          <w:noProof/>
          <w:sz w:val="32"/>
          <w:szCs w:val="32"/>
          <w:lang w:eastAsia="en-IN"/>
        </w:rPr>
        <w:lastRenderedPageBreak/>
        <w:t>3.9 Sales Back Order:-</w:t>
      </w:r>
      <w:bookmarkEnd w:id="41"/>
    </w:p>
    <w:p w14:paraId="643B6014" w14:textId="77777777" w:rsidR="00274A79" w:rsidRDefault="00274A79" w:rsidP="00CA6602">
      <w:pPr>
        <w:jc w:val="both"/>
        <w:rPr>
          <w:lang w:eastAsia="en-IN"/>
        </w:rPr>
      </w:pPr>
    </w:p>
    <w:p w14:paraId="54E1C265" w14:textId="77777777" w:rsidR="00E125E0" w:rsidRPr="00713BB4" w:rsidRDefault="00E125E0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713BB4">
        <w:rPr>
          <w:rFonts w:ascii="Times New Roman" w:hAnsi="Times New Roman" w:cs="Times New Roman"/>
          <w:noProof/>
          <w:sz w:val="24"/>
          <w:szCs w:val="24"/>
          <w:lang w:eastAsia="en-IN"/>
        </w:rPr>
        <w:t>In this record comes from sales order for back order.</w:t>
      </w:r>
    </w:p>
    <w:p w14:paraId="73EB8271" w14:textId="77777777" w:rsidR="00E125E0" w:rsidRPr="003A7D7E" w:rsidRDefault="00E125E0" w:rsidP="00CA6602">
      <w:pPr>
        <w:jc w:val="both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List-</w:t>
      </w:r>
    </w:p>
    <w:p w14:paraId="2CF81C84" w14:textId="77777777" w:rsidR="00E125E0" w:rsidRPr="003A7D7E" w:rsidRDefault="00E125E0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n this tab you can get the all saved sales </w:t>
      </w:r>
      <w:r w:rsidR="003C702C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order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record and here you can edit,</w:t>
      </w:r>
      <w:r w:rsidR="003C702C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earch and sort the record. </w:t>
      </w:r>
    </w:p>
    <w:p w14:paraId="456ACA58" w14:textId="77777777" w:rsidR="001B7AE3" w:rsidRDefault="001B7AE3" w:rsidP="00CA6602">
      <w:pPr>
        <w:jc w:val="both"/>
        <w:rPr>
          <w:lang w:eastAsia="en-IN"/>
        </w:rPr>
      </w:pPr>
      <w:r w:rsidRPr="003A7D7E">
        <w:rPr>
          <w:noProof/>
          <w:lang w:val="en-US"/>
        </w:rPr>
        <w:drawing>
          <wp:inline distT="0" distB="0" distL="0" distR="0" wp14:anchorId="779061F8" wp14:editId="5B3E99C1">
            <wp:extent cx="5675183" cy="2858959"/>
            <wp:effectExtent l="0" t="0" r="1905" b="0"/>
            <wp:docPr id="984" name="Picture 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" name="Picture 984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5183" cy="2858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17C5E" w14:textId="77777777" w:rsidR="00D46F62" w:rsidRPr="003A7D7E" w:rsidRDefault="00D46F62" w:rsidP="00CA6602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3A7D7E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616CF94A" w14:textId="5FCA49E1" w:rsidR="00D46F62" w:rsidRPr="003A7D7E" w:rsidRDefault="00D46F62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9F069D">
        <w:rPr>
          <w:rFonts w:ascii="Times New Roman" w:hAnsi="Times New Roman" w:cs="Times New Roman"/>
          <w:sz w:val="24"/>
          <w:szCs w:val="24"/>
        </w:rPr>
        <w:t xml:space="preserve"> bold heading</w:t>
      </w:r>
      <w:r w:rsidRPr="003A7D7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CA46F3D" w14:textId="0B9D6390" w:rsidR="00D46F62" w:rsidRDefault="00D46F62" w:rsidP="00CA66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4C4B75" w14:textId="77777777" w:rsidR="000102B7" w:rsidRDefault="000102B7" w:rsidP="00CA6602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8F7883D" w14:textId="77777777" w:rsidR="00D46F62" w:rsidRPr="003A7D7E" w:rsidRDefault="00D46F62" w:rsidP="00CA6602">
      <w:pPr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3A7D7E">
        <w:rPr>
          <w:noProof/>
          <w:lang w:val="en-US"/>
        </w:rPr>
        <w:drawing>
          <wp:inline distT="0" distB="0" distL="0" distR="0" wp14:anchorId="30D13E51" wp14:editId="66507088">
            <wp:extent cx="459441" cy="190500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289F7" w14:textId="77777777" w:rsidR="00D46F62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A7D7E">
        <w:rPr>
          <w:noProof/>
          <w:lang w:val="en-US"/>
        </w:rPr>
        <w:drawing>
          <wp:inline distT="0" distB="0" distL="0" distR="0" wp14:anchorId="36F9F9B5" wp14:editId="406D309F">
            <wp:extent cx="5651515" cy="621102"/>
            <wp:effectExtent l="0" t="0" r="6350" b="7620"/>
            <wp:docPr id="986" name="Picture 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" name="Picture 986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860" cy="639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3A1AB" w14:textId="77777777" w:rsidR="00D46F62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3BE0E43" w14:textId="77777777" w:rsidR="00D46F62" w:rsidRPr="003A7D7E" w:rsidRDefault="003F42BC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sz w:val="24"/>
          <w:szCs w:val="24"/>
        </w:rPr>
        <w:t xml:space="preserve">Here </w:t>
      </w:r>
      <w:r w:rsidR="00D46F62" w:rsidRPr="003A7D7E">
        <w:rPr>
          <w:rFonts w:ascii="Times New Roman" w:hAnsi="Times New Roman" w:cs="Times New Roman"/>
          <w:sz w:val="24"/>
          <w:szCs w:val="24"/>
        </w:rPr>
        <w:t>you can search according to the field of Order No., Order Date, Customer Name, Product Id, Product Name</w:t>
      </w:r>
      <w:r w:rsidR="003A7D7E" w:rsidRPr="003A7D7E">
        <w:rPr>
          <w:rFonts w:ascii="Times New Roman" w:hAnsi="Times New Roman" w:cs="Times New Roman"/>
          <w:sz w:val="24"/>
          <w:szCs w:val="24"/>
        </w:rPr>
        <w:t xml:space="preserve"> the</w:t>
      </w:r>
      <w:r w:rsidR="00D46F62" w:rsidRPr="003A7D7E">
        <w:rPr>
          <w:rFonts w:ascii="Times New Roman" w:hAnsi="Times New Roman" w:cs="Times New Roman"/>
          <w:sz w:val="24"/>
          <w:szCs w:val="24"/>
        </w:rPr>
        <w:t xml:space="preserve">n you will get a list of related sales back order. </w:t>
      </w:r>
    </w:p>
    <w:p w14:paraId="5D3604F8" w14:textId="77777777" w:rsidR="00D46F62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C6975D5" w14:textId="77777777" w:rsidR="00D46F62" w:rsidRPr="003A7D7E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b/>
          <w:sz w:val="24"/>
          <w:szCs w:val="24"/>
        </w:rPr>
        <w:t>Search-</w:t>
      </w:r>
      <w:r w:rsidRPr="003A7D7E">
        <w:rPr>
          <w:rFonts w:ascii="Times New Roman" w:hAnsi="Times New Roman" w:cs="Times New Roman"/>
          <w:sz w:val="24"/>
          <w:szCs w:val="24"/>
        </w:rPr>
        <w:t xml:space="preserve"> </w:t>
      </w:r>
      <w:r w:rsidRPr="003A7D7E">
        <w:rPr>
          <w:noProof/>
          <w:lang w:val="en-US"/>
        </w:rPr>
        <w:drawing>
          <wp:inline distT="0" distB="0" distL="0" distR="0" wp14:anchorId="64D2993C" wp14:editId="7E4D82F6">
            <wp:extent cx="390525" cy="180975"/>
            <wp:effectExtent l="0" t="0" r="9525" b="9525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7D7E">
        <w:rPr>
          <w:rFonts w:ascii="Times New Roman" w:hAnsi="Times New Roman" w:cs="Times New Roman"/>
          <w:sz w:val="24"/>
          <w:szCs w:val="24"/>
        </w:rPr>
        <w:t xml:space="preserve"> After that click on the search </w:t>
      </w:r>
      <w:proofErr w:type="gramStart"/>
      <w:r w:rsidRPr="003A7D7E">
        <w:rPr>
          <w:rFonts w:ascii="Times New Roman" w:hAnsi="Times New Roman" w:cs="Times New Roman"/>
          <w:sz w:val="24"/>
          <w:szCs w:val="24"/>
        </w:rPr>
        <w:t>button  and</w:t>
      </w:r>
      <w:proofErr w:type="gramEnd"/>
      <w:r w:rsidRPr="003A7D7E">
        <w:rPr>
          <w:rFonts w:ascii="Times New Roman" w:hAnsi="Times New Roman" w:cs="Times New Roman"/>
          <w:sz w:val="24"/>
          <w:szCs w:val="24"/>
        </w:rPr>
        <w:t xml:space="preserve"> you get records according to search criteria in a record list.</w:t>
      </w:r>
    </w:p>
    <w:p w14:paraId="74DA611D" w14:textId="77777777" w:rsidR="00D46F62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CC95BC" w14:textId="77777777" w:rsidR="00D46F62" w:rsidRPr="003A7D7E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A7D7E">
        <w:rPr>
          <w:rFonts w:ascii="Times New Roman" w:hAnsi="Times New Roman" w:cs="Times New Roman"/>
          <w:b/>
          <w:sz w:val="24"/>
          <w:szCs w:val="24"/>
        </w:rPr>
        <w:t>Refresh-</w:t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EA61458" wp14:editId="44677346">
            <wp:extent cx="278296" cy="152400"/>
            <wp:effectExtent l="0" t="0" r="762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3A7D7E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5B994568" w14:textId="77777777" w:rsidR="00DB674D" w:rsidRDefault="00DB674D" w:rsidP="00CA6602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2088737" w14:textId="77777777" w:rsidR="00D46F62" w:rsidRDefault="00D46F62" w:rsidP="00CA6602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C381A0E" w14:textId="77777777" w:rsidR="00EE4F3A" w:rsidRPr="003A7D7E" w:rsidRDefault="00EE4F3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3A7D7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BE0F48" wp14:editId="495D289A">
            <wp:extent cx="190500" cy="171450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C888D" w14:textId="687DEF13" w:rsidR="00D46F62" w:rsidRDefault="00EE4F3A" w:rsidP="00CA6602">
      <w:pPr>
        <w:jc w:val="both"/>
        <w:rPr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You can edit the record using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.</w:t>
      </w:r>
    </w:p>
    <w:p w14:paraId="67AF51FA" w14:textId="77777777" w:rsidR="00EE4F3A" w:rsidRPr="003A7D7E" w:rsidRDefault="00EE4F3A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edit button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424477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then related record show</w:t>
      </w:r>
      <w:r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  <w:r w:rsidR="00424477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Here you can’t edit any field only “Save” the record.Then this record edited.and remove from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="00424477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list of record</w:t>
      </w:r>
      <w:r w:rsidR="003A7D7E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424477" w:rsidRPr="003A7D7E">
        <w:rPr>
          <w:rFonts w:ascii="Times New Roman" w:hAnsi="Times New Roman" w:cs="Times New Roman"/>
          <w:noProof/>
          <w:sz w:val="24"/>
          <w:szCs w:val="24"/>
          <w:lang w:eastAsia="en-IN"/>
        </w:rPr>
        <w:t>.</w:t>
      </w:r>
    </w:p>
    <w:p w14:paraId="4BE8CBF8" w14:textId="77777777" w:rsidR="00EE4F3A" w:rsidRDefault="00EE4F3A" w:rsidP="00CA6602">
      <w:pPr>
        <w:jc w:val="both"/>
        <w:rPr>
          <w:lang w:eastAsia="en-IN"/>
        </w:rPr>
      </w:pPr>
      <w:r w:rsidRPr="003A7D7E">
        <w:rPr>
          <w:noProof/>
          <w:lang w:val="en-US"/>
        </w:rPr>
        <w:drawing>
          <wp:inline distT="0" distB="0" distL="0" distR="0" wp14:anchorId="6E30863A" wp14:editId="700145CE">
            <wp:extent cx="5731510" cy="1913409"/>
            <wp:effectExtent l="0" t="0" r="2540" b="0"/>
            <wp:docPr id="1023" name="Picture 1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" name="Picture 1023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3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5D55E" w14:textId="77777777" w:rsidR="00D46F62" w:rsidRDefault="00D46F62" w:rsidP="00CA6602">
      <w:pPr>
        <w:jc w:val="both"/>
        <w:rPr>
          <w:lang w:eastAsia="en-IN"/>
        </w:rPr>
      </w:pPr>
    </w:p>
    <w:p w14:paraId="58373CAE" w14:textId="77777777" w:rsidR="001B7AE3" w:rsidRDefault="001B7AE3" w:rsidP="00CA6602">
      <w:pPr>
        <w:jc w:val="both"/>
        <w:rPr>
          <w:lang w:eastAsia="en-IN"/>
        </w:rPr>
      </w:pPr>
    </w:p>
    <w:p w14:paraId="5A1FCEA1" w14:textId="77777777" w:rsidR="001B7AE3" w:rsidRDefault="001B7AE3" w:rsidP="00CA6602">
      <w:pPr>
        <w:jc w:val="both"/>
        <w:rPr>
          <w:lang w:eastAsia="en-IN"/>
        </w:rPr>
      </w:pPr>
    </w:p>
    <w:p w14:paraId="1146D427" w14:textId="77777777" w:rsidR="001B7AE3" w:rsidRDefault="001B7AE3" w:rsidP="00CA6602">
      <w:pPr>
        <w:jc w:val="both"/>
        <w:rPr>
          <w:lang w:eastAsia="en-IN"/>
        </w:rPr>
      </w:pPr>
    </w:p>
    <w:p w14:paraId="65459197" w14:textId="77777777" w:rsidR="001B7AE3" w:rsidRDefault="001B7AE3" w:rsidP="00CA6602">
      <w:pPr>
        <w:jc w:val="both"/>
        <w:rPr>
          <w:lang w:eastAsia="en-IN"/>
        </w:rPr>
      </w:pPr>
    </w:p>
    <w:p w14:paraId="38EF3B40" w14:textId="77777777" w:rsidR="001B7AE3" w:rsidRDefault="001B7AE3" w:rsidP="00CA6602">
      <w:pPr>
        <w:jc w:val="both"/>
        <w:rPr>
          <w:lang w:eastAsia="en-IN"/>
        </w:rPr>
      </w:pPr>
    </w:p>
    <w:p w14:paraId="4CC0E795" w14:textId="77777777" w:rsidR="001B7AE3" w:rsidRDefault="001B7AE3" w:rsidP="00CA6602">
      <w:pPr>
        <w:jc w:val="both"/>
        <w:rPr>
          <w:lang w:eastAsia="en-IN"/>
        </w:rPr>
      </w:pPr>
    </w:p>
    <w:p w14:paraId="1F811719" w14:textId="77777777" w:rsidR="001B7AE3" w:rsidRDefault="001B7AE3" w:rsidP="00CA6602">
      <w:pPr>
        <w:jc w:val="both"/>
        <w:rPr>
          <w:lang w:eastAsia="en-IN"/>
        </w:rPr>
      </w:pPr>
    </w:p>
    <w:p w14:paraId="365FD700" w14:textId="77777777" w:rsidR="001B7AE3" w:rsidRDefault="001B7AE3" w:rsidP="00CA6602">
      <w:pPr>
        <w:jc w:val="both"/>
        <w:rPr>
          <w:lang w:eastAsia="en-IN"/>
        </w:rPr>
      </w:pPr>
    </w:p>
    <w:p w14:paraId="15C7E854" w14:textId="77777777" w:rsidR="001B7AE3" w:rsidRPr="001B7AE3" w:rsidRDefault="001B7AE3" w:rsidP="00CA6602">
      <w:pPr>
        <w:jc w:val="both"/>
        <w:rPr>
          <w:lang w:eastAsia="en-IN"/>
        </w:rPr>
      </w:pPr>
    </w:p>
    <w:p w14:paraId="3128A360" w14:textId="77777777" w:rsidR="00CE3A18" w:rsidRDefault="00CE3A18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7F1070F0" w14:textId="77777777" w:rsidR="00CE3A18" w:rsidRDefault="00CE3A18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34C9A9F0" w14:textId="77777777" w:rsidR="00CE3A18" w:rsidRDefault="00CE3A18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378934AE" w14:textId="77777777" w:rsidR="00CE3A18" w:rsidRDefault="00CE3A18" w:rsidP="00CA6602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25B6BE8B" w14:textId="77777777" w:rsidR="00D81415" w:rsidRPr="00D53346" w:rsidRDefault="00D81415" w:rsidP="00CA6602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EB8B156" w14:textId="77777777" w:rsidR="00CE3A18" w:rsidRDefault="00CE3A18" w:rsidP="00A54897">
      <w:pPr>
        <w:pStyle w:val="Heading1"/>
        <w:jc w:val="both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bookmarkStart w:id="42" w:name="_Toc451779744"/>
      <w:r w:rsidRPr="003A7D7E">
        <w:rPr>
          <w:rFonts w:ascii="Times New Roman" w:hAnsi="Times New Roman" w:cs="Times New Roman"/>
          <w:noProof/>
          <w:sz w:val="32"/>
          <w:szCs w:val="32"/>
          <w:lang w:eastAsia="en-IN"/>
        </w:rPr>
        <w:lastRenderedPageBreak/>
        <w:t>3.10 Sales Commission:-</w:t>
      </w:r>
      <w:bookmarkEnd w:id="42"/>
    </w:p>
    <w:p w14:paraId="3E781E16" w14:textId="77777777" w:rsidR="00A54897" w:rsidRDefault="00A54897" w:rsidP="00A54897">
      <w:pPr>
        <w:jc w:val="both"/>
        <w:rPr>
          <w:lang w:eastAsia="en-IN"/>
        </w:rPr>
      </w:pPr>
    </w:p>
    <w:p w14:paraId="212716EC" w14:textId="77777777" w:rsidR="00D516E2" w:rsidRPr="00791E4F" w:rsidRDefault="00D516E2" w:rsidP="00A5489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>Sales commission create according to</w:t>
      </w:r>
      <w:r w:rsidR="00A54897">
        <w:rPr>
          <w:rFonts w:ascii="Times New Roman" w:hAnsi="Times New Roman" w:cs="Times New Roman"/>
          <w:sz w:val="24"/>
          <w:szCs w:val="24"/>
          <w:lang w:eastAsia="en-IN"/>
        </w:rPr>
        <w:t xml:space="preserve"> the</w:t>
      </w: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 number of invoice</w:t>
      </w:r>
      <w:r w:rsidR="00A54897">
        <w:rPr>
          <w:rFonts w:ascii="Times New Roman" w:hAnsi="Times New Roman" w:cs="Times New Roman"/>
          <w:sz w:val="24"/>
          <w:szCs w:val="24"/>
          <w:lang w:eastAsia="en-IN"/>
        </w:rPr>
        <w:t>s</w:t>
      </w: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 created by employee</w:t>
      </w:r>
      <w:r w:rsidR="00791E4F" w:rsidRPr="00A54897">
        <w:rPr>
          <w:rFonts w:ascii="Times New Roman" w:hAnsi="Times New Roman" w:cs="Times New Roman"/>
          <w:sz w:val="24"/>
          <w:szCs w:val="24"/>
          <w:lang w:eastAsia="en-IN"/>
        </w:rPr>
        <w:t>.</w:t>
      </w:r>
      <w:r w:rsidR="00791E4F" w:rsidRPr="00791E4F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="00791E4F" w:rsidRPr="00A54897">
        <w:rPr>
          <w:rFonts w:ascii="Times New Roman" w:hAnsi="Times New Roman" w:cs="Times New Roman"/>
          <w:sz w:val="24"/>
          <w:szCs w:val="24"/>
          <w:lang w:eastAsia="en-IN"/>
        </w:rPr>
        <w:t>In this commission count for employee</w:t>
      </w:r>
      <w:r w:rsidR="00A54897" w:rsidRPr="00A54897">
        <w:rPr>
          <w:rFonts w:ascii="Times New Roman" w:hAnsi="Times New Roman" w:cs="Times New Roman"/>
          <w:sz w:val="24"/>
          <w:szCs w:val="24"/>
          <w:lang w:eastAsia="en-IN"/>
        </w:rPr>
        <w:t>s</w:t>
      </w:r>
      <w:r w:rsidR="00791E4F" w:rsidRPr="00A54897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14:paraId="73A728E8" w14:textId="77777777" w:rsidR="00791E4F" w:rsidRPr="00A54897" w:rsidRDefault="00791E4F" w:rsidP="00A54897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>There are two tabs-</w:t>
      </w:r>
    </w:p>
    <w:p w14:paraId="6ED94FED" w14:textId="77777777" w:rsidR="00791E4F" w:rsidRPr="00A54897" w:rsidRDefault="00791E4F">
      <w:pPr>
        <w:pStyle w:val="ListParagraph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List </w:t>
      </w:r>
    </w:p>
    <w:p w14:paraId="21DC3CD9" w14:textId="77777777" w:rsidR="00791E4F" w:rsidRPr="00A54897" w:rsidRDefault="00791E4F">
      <w:pPr>
        <w:pStyle w:val="ListParagraph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>New</w:t>
      </w:r>
    </w:p>
    <w:p w14:paraId="19170D27" w14:textId="77777777" w:rsidR="00791E4F" w:rsidRPr="00A54897" w:rsidRDefault="00791E4F" w:rsidP="00A54897">
      <w:pPr>
        <w:spacing w:after="0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A54897">
        <w:rPr>
          <w:rFonts w:ascii="Times New Roman" w:hAnsi="Times New Roman" w:cs="Times New Roman"/>
          <w:b/>
          <w:sz w:val="28"/>
          <w:szCs w:val="28"/>
          <w:lang w:eastAsia="en-IN"/>
        </w:rPr>
        <w:t>List-</w:t>
      </w:r>
    </w:p>
    <w:p w14:paraId="24604D1D" w14:textId="77777777" w:rsidR="00791E4F" w:rsidRPr="00A54897" w:rsidRDefault="00791E4F" w:rsidP="00A54897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In this tab saved record of sales commission, </w:t>
      </w:r>
      <w:proofErr w:type="gramStart"/>
      <w:r w:rsidRPr="00A54897">
        <w:rPr>
          <w:rFonts w:ascii="Times New Roman" w:hAnsi="Times New Roman" w:cs="Times New Roman"/>
          <w:sz w:val="24"/>
          <w:szCs w:val="24"/>
          <w:lang w:eastAsia="en-IN"/>
        </w:rPr>
        <w:t>Also</w:t>
      </w:r>
      <w:proofErr w:type="gramEnd"/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 here you can edit, view, delete, search &amp; sort the record.</w:t>
      </w:r>
    </w:p>
    <w:p w14:paraId="1D7B1100" w14:textId="77777777" w:rsidR="00F45F3A" w:rsidRPr="00F45F3A" w:rsidRDefault="00791E4F" w:rsidP="00A54897">
      <w:pPr>
        <w:jc w:val="both"/>
        <w:rPr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B9EEE3D" wp14:editId="1954754A">
            <wp:extent cx="5670253" cy="2858915"/>
            <wp:effectExtent l="0" t="0" r="6985" b="0"/>
            <wp:docPr id="960" name="Picture 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" name="Picture 960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253" cy="285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80113" w14:textId="77777777" w:rsidR="00D7445F" w:rsidRPr="00A54897" w:rsidRDefault="00D7445F" w:rsidP="00A54897">
      <w:pPr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A5489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orting-</w:t>
      </w:r>
      <w:r w:rsidRPr="00A54897">
        <w:rPr>
          <w:rFonts w:ascii="Times New Roman" w:hAnsi="Times New Roman" w:cs="Times New Roman"/>
          <w:sz w:val="28"/>
          <w:szCs w:val="28"/>
          <w:lang w:eastAsia="en-IN"/>
        </w:rPr>
        <w:t xml:space="preserve"> </w:t>
      </w:r>
    </w:p>
    <w:p w14:paraId="065DE1BD" w14:textId="13411D98" w:rsidR="00D7445F" w:rsidRPr="00A54897" w:rsidRDefault="00D7445F" w:rsidP="00A54897">
      <w:pPr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sz w:val="24"/>
          <w:szCs w:val="24"/>
        </w:rPr>
        <w:t>You can sort the record in ascending and descending order according to the column header in the grid (which is</w:t>
      </w:r>
      <w:r w:rsidR="00182412">
        <w:rPr>
          <w:rFonts w:ascii="Times New Roman" w:hAnsi="Times New Roman" w:cs="Times New Roman"/>
          <w:sz w:val="24"/>
          <w:szCs w:val="24"/>
        </w:rPr>
        <w:t xml:space="preserve"> bold </w:t>
      </w:r>
      <w:proofErr w:type="gramStart"/>
      <w:r w:rsidR="00182412">
        <w:rPr>
          <w:rFonts w:ascii="Times New Roman" w:hAnsi="Times New Roman" w:cs="Times New Roman"/>
          <w:sz w:val="24"/>
          <w:szCs w:val="24"/>
        </w:rPr>
        <w:t xml:space="preserve">heading </w:t>
      </w:r>
      <w:r w:rsidRPr="00A54897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Pr="00A548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A9CD1A" w14:textId="58244CC8" w:rsidR="00D7445F" w:rsidRDefault="00D7445F" w:rsidP="00A5489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2E3630" w14:textId="77777777" w:rsidR="00D7445F" w:rsidRPr="00A54897" w:rsidRDefault="00D7445F" w:rsidP="00A54897">
      <w:pPr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b/>
          <w:sz w:val="28"/>
          <w:szCs w:val="28"/>
        </w:rPr>
        <w:t>Search Criteria –</w:t>
      </w:r>
      <w:r w:rsidRPr="00A54897">
        <w:rPr>
          <w:noProof/>
          <w:lang w:val="en-US"/>
        </w:rPr>
        <w:drawing>
          <wp:inline distT="0" distB="0" distL="0" distR="0" wp14:anchorId="1E022D6E" wp14:editId="5495A116">
            <wp:extent cx="459441" cy="190500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12" cy="1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19DCF" w14:textId="77777777" w:rsidR="00D7445F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B51B7D1" wp14:editId="40CC2904">
            <wp:extent cx="5737857" cy="500332"/>
            <wp:effectExtent l="0" t="0" r="0" b="0"/>
            <wp:docPr id="973" name="Picture 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" name="Picture 973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383" cy="517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00E40" w14:textId="77777777" w:rsidR="00D7445F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1DF976D" w14:textId="77777777" w:rsidR="00D7445F" w:rsidRPr="00A54897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sz w:val="24"/>
          <w:szCs w:val="24"/>
        </w:rPr>
        <w:t>Here you can search according to the field of Voucher no., Voucher date, Type, Employee name</w:t>
      </w:r>
      <w:r w:rsidR="00A54897" w:rsidRPr="00A54897">
        <w:rPr>
          <w:rFonts w:ascii="Times New Roman" w:hAnsi="Times New Roman" w:cs="Times New Roman"/>
          <w:sz w:val="24"/>
          <w:szCs w:val="24"/>
        </w:rPr>
        <w:t>,</w:t>
      </w:r>
      <w:r w:rsidRPr="00A54897">
        <w:rPr>
          <w:rFonts w:ascii="Times New Roman" w:hAnsi="Times New Roman" w:cs="Times New Roman"/>
          <w:sz w:val="24"/>
          <w:szCs w:val="24"/>
        </w:rPr>
        <w:t xml:space="preserve"> then you will get a list of related sales commission. </w:t>
      </w:r>
    </w:p>
    <w:p w14:paraId="19C0F2E9" w14:textId="77777777" w:rsidR="00D7445F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33A4F8" w14:textId="77777777" w:rsidR="00D7445F" w:rsidRPr="00A54897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b/>
          <w:sz w:val="24"/>
          <w:szCs w:val="24"/>
        </w:rPr>
        <w:t>Search-</w:t>
      </w:r>
      <w:r w:rsidRPr="00A54897">
        <w:rPr>
          <w:rFonts w:ascii="Times New Roman" w:hAnsi="Times New Roman" w:cs="Times New Roman"/>
          <w:sz w:val="24"/>
          <w:szCs w:val="24"/>
        </w:rPr>
        <w:t xml:space="preserve"> </w:t>
      </w:r>
      <w:r w:rsidRPr="00A54897">
        <w:rPr>
          <w:noProof/>
          <w:lang w:val="en-US"/>
        </w:rPr>
        <w:drawing>
          <wp:inline distT="0" distB="0" distL="0" distR="0" wp14:anchorId="41137880" wp14:editId="23028A89">
            <wp:extent cx="390525" cy="180975"/>
            <wp:effectExtent l="0" t="0" r="9525" b="9525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4897">
        <w:rPr>
          <w:rFonts w:ascii="Times New Roman" w:hAnsi="Times New Roman" w:cs="Times New Roman"/>
          <w:sz w:val="24"/>
          <w:szCs w:val="24"/>
        </w:rPr>
        <w:t xml:space="preserve"> After that click on the search button  and you get records according to search criteria in a record list.</w:t>
      </w:r>
    </w:p>
    <w:p w14:paraId="4A4C8D25" w14:textId="77777777" w:rsidR="00D7445F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CF901E" w14:textId="77777777" w:rsidR="00D7445F" w:rsidRPr="00A54897" w:rsidRDefault="00D7445F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b/>
          <w:sz w:val="24"/>
          <w:szCs w:val="24"/>
        </w:rPr>
        <w:t>Refresh-</w:t>
      </w: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38980EA" wp14:editId="3D234E00">
            <wp:extent cx="278296" cy="152400"/>
            <wp:effectExtent l="0" t="0" r="762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96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A54897">
        <w:rPr>
          <w:rFonts w:ascii="Times New Roman" w:hAnsi="Times New Roman" w:cs="Times New Roman"/>
          <w:sz w:val="24"/>
          <w:szCs w:val="24"/>
        </w:rPr>
        <w:t>After that you want to get again all records, then click on the refresh button.</w:t>
      </w:r>
    </w:p>
    <w:p w14:paraId="36D8BA46" w14:textId="77777777" w:rsidR="00B775C0" w:rsidRDefault="00B775C0" w:rsidP="00A54897">
      <w:pPr>
        <w:jc w:val="both"/>
        <w:rPr>
          <w:rFonts w:ascii="Times New Roman" w:hAnsi="Times New Roman" w:cs="Times New Roman"/>
          <w:b/>
          <w:sz w:val="28"/>
          <w:szCs w:val="28"/>
          <w:lang w:eastAsia="en-IN"/>
        </w:rPr>
      </w:pPr>
    </w:p>
    <w:p w14:paraId="336ECE25" w14:textId="77777777" w:rsidR="007113C1" w:rsidRPr="00A54897" w:rsidRDefault="007113C1" w:rsidP="00A54897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b/>
          <w:sz w:val="28"/>
          <w:szCs w:val="28"/>
          <w:lang w:eastAsia="en-IN"/>
        </w:rPr>
        <w:t>View-</w:t>
      </w:r>
      <w:r w:rsidRPr="00A54897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</w:t>
      </w: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E742A4C" wp14:editId="1987665A">
            <wp:extent cx="276225" cy="190500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73C8E" w14:textId="77777777" w:rsidR="007113C1" w:rsidRPr="00A54897" w:rsidRDefault="007113C1" w:rsidP="00A5489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>You can view the record using view button.</w:t>
      </w:r>
    </w:p>
    <w:p w14:paraId="0E0AE8A2" w14:textId="77777777" w:rsidR="007113C1" w:rsidRPr="00A54897" w:rsidRDefault="007113C1" w:rsidP="00A54897">
      <w:pPr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Note:-Here you can view &amp; reset the record. </w:t>
      </w:r>
    </w:p>
    <w:p w14:paraId="538B488C" w14:textId="3950F029" w:rsidR="007113C1" w:rsidRDefault="007113C1" w:rsidP="00A5489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16AF775" w14:textId="77777777" w:rsidR="007113C1" w:rsidRPr="00A54897" w:rsidRDefault="007113C1" w:rsidP="00A5489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On the click of view button the panel will be open with the </w:t>
      </w:r>
      <w:r w:rsidR="00B775C0" w:rsidRPr="00A54897">
        <w:rPr>
          <w:rFonts w:ascii="Times New Roman" w:hAnsi="Times New Roman" w:cs="Times New Roman"/>
          <w:sz w:val="24"/>
          <w:szCs w:val="24"/>
          <w:lang w:eastAsia="en-IN"/>
        </w:rPr>
        <w:t>sales commission</w:t>
      </w:r>
      <w:r w:rsidRPr="00A54897">
        <w:rPr>
          <w:rFonts w:ascii="Times New Roman" w:hAnsi="Times New Roman" w:cs="Times New Roman"/>
          <w:sz w:val="24"/>
          <w:szCs w:val="24"/>
          <w:lang w:eastAsia="en-IN"/>
        </w:rPr>
        <w:t xml:space="preserve"> record related to this button like this </w:t>
      </w:r>
      <w:r w:rsidR="00D82BF6" w:rsidRPr="00A54897">
        <w:rPr>
          <w:rFonts w:ascii="Times New Roman" w:hAnsi="Times New Roman" w:cs="Times New Roman"/>
          <w:sz w:val="24"/>
          <w:szCs w:val="24"/>
          <w:lang w:eastAsia="en-IN"/>
        </w:rPr>
        <w:t>–</w:t>
      </w:r>
    </w:p>
    <w:p w14:paraId="1FA3F9C1" w14:textId="77777777" w:rsidR="00D82BF6" w:rsidRPr="00901F01" w:rsidRDefault="00D82BF6" w:rsidP="00A54897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0509D12" wp14:editId="7403374D">
            <wp:extent cx="5615796" cy="3365500"/>
            <wp:effectExtent l="0" t="0" r="4445" b="635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" name="Picture 552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730" cy="3370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12811" w14:textId="77777777" w:rsidR="007113C1" w:rsidRPr="00A54897" w:rsidRDefault="007113C1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dit-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A5489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34D8C76" wp14:editId="01128109">
            <wp:extent cx="190500" cy="171450"/>
            <wp:effectExtent l="0" t="0" r="0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B14E7" w14:textId="77777777" w:rsidR="007113C1" w:rsidRPr="00A54897" w:rsidRDefault="007113C1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You can edit the record using the edit button.</w:t>
      </w:r>
    </w:p>
    <w:p w14:paraId="5C3DBE27" w14:textId="3A6D8626" w:rsidR="007113C1" w:rsidRPr="00D53346" w:rsidRDefault="007113C1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7B4CF03" w14:textId="77777777" w:rsidR="007113C1" w:rsidRPr="00A54897" w:rsidRDefault="007113C1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When you will click on edit button the new tab is converted into the edit and all records related to this button is showing in the edit tab.</w:t>
      </w:r>
    </w:p>
    <w:p w14:paraId="7E766EB1" w14:textId="77777777" w:rsidR="00553C2F" w:rsidRDefault="00E37066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In “Commission Person” field, Click on “Add” button for add</w:t>
      </w:r>
      <w:r w:rsidR="00A54897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ing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person one or more for commission, If you required. This case re</w:t>
      </w:r>
      <w:r w:rsidR="00D00723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quired when invoice created by 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more than one</w:t>
      </w:r>
      <w:r w:rsidR="00766C46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erson.</w:t>
      </w:r>
      <w:r w:rsidR="00D00723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 this condition commission (%) distributed half-half.</w:t>
      </w:r>
    </w:p>
    <w:p w14:paraId="20817CE1" w14:textId="77777777" w:rsidR="00553C2F" w:rsidRPr="00A54897" w:rsidRDefault="00553C2F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f you want </w:t>
      </w:r>
      <w:r w:rsidR="00A54897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o 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add sales invoice, then sales invoice field select</w:t>
      </w:r>
      <w:r w:rsidR="00A54897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from the suggestion list and fill required detail &amp; click on Add.</w:t>
      </w:r>
    </w:p>
    <w:p w14:paraId="22A091E4" w14:textId="11586D85" w:rsidR="00A54897" w:rsidRPr="00A54897" w:rsidRDefault="00E37066" w:rsidP="00A54897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54897">
        <w:rPr>
          <w:noProof/>
          <w:lang w:val="en-US"/>
        </w:rPr>
        <w:lastRenderedPageBreak/>
        <w:drawing>
          <wp:inline distT="0" distB="0" distL="0" distR="0" wp14:anchorId="045A7D24" wp14:editId="0251AB76">
            <wp:extent cx="5657850" cy="5762445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Picture 559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09" cy="578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99C9E" w14:textId="77777777" w:rsidR="007113C1" w:rsidRPr="00A54897" w:rsidRDefault="007113C1" w:rsidP="00A54897">
      <w:pPr>
        <w:jc w:val="both"/>
        <w:rPr>
          <w:noProof/>
          <w:lang w:val="en-US"/>
        </w:rPr>
      </w:pPr>
      <w:r w:rsidRPr="00A54897">
        <w:rPr>
          <w:rFonts w:ascii="Times New Roman" w:hAnsi="Times New Roman" w:cs="Times New Roman"/>
          <w:b/>
          <w:sz w:val="28"/>
          <w:szCs w:val="28"/>
        </w:rPr>
        <w:t>Delete-</w:t>
      </w:r>
      <w:r w:rsidRPr="00A54897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3B6117CC" wp14:editId="16DACB72">
            <wp:extent cx="257175" cy="190500"/>
            <wp:effectExtent l="0" t="0" r="9525" b="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A0322" w14:textId="77777777" w:rsidR="007113C1" w:rsidRPr="00A54897" w:rsidRDefault="007113C1" w:rsidP="00A5489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54897">
        <w:rPr>
          <w:rFonts w:ascii="Times New Roman" w:hAnsi="Times New Roman" w:cs="Times New Roman"/>
          <w:sz w:val="24"/>
          <w:szCs w:val="24"/>
        </w:rPr>
        <w:t>When you want to delete any record than click on delete button.</w:t>
      </w:r>
    </w:p>
    <w:p w14:paraId="4CE70FDC" w14:textId="77777777" w:rsidR="007113C1" w:rsidRPr="00A54897" w:rsidRDefault="007113C1" w:rsidP="00A54897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Note:- You can delete only those records in which record is not posted.</w:t>
      </w:r>
    </w:p>
    <w:p w14:paraId="700DC19D" w14:textId="27B7F98B" w:rsidR="005752FA" w:rsidRDefault="007113C1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After deleting a particular record this record removes from this list.</w:t>
      </w:r>
    </w:p>
    <w:p w14:paraId="5AC9939A" w14:textId="77777777" w:rsidR="009541D9" w:rsidRPr="00A54897" w:rsidRDefault="009541D9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New</w:t>
      </w:r>
      <w:r w:rsidR="00EB65C1" w:rsidRPr="00A54897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-</w:t>
      </w:r>
    </w:p>
    <w:p w14:paraId="0230669F" w14:textId="77777777" w:rsidR="00177CC6" w:rsidRPr="00A54897" w:rsidRDefault="00177CC6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In this tab you can get detail</w:t>
      </w:r>
      <w:r w:rsidR="00A54897"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Pr="00A5489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employee commission also invoice create details. </w:t>
      </w:r>
    </w:p>
    <w:p w14:paraId="15DD95EA" w14:textId="77777777" w:rsidR="00177CC6" w:rsidRPr="00411F9C" w:rsidRDefault="00177CC6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First</w:t>
      </w:r>
      <w:r w:rsidR="00A54897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you select “From Date” to “To Date”  according to your requirement.</w:t>
      </w:r>
    </w:p>
    <w:p w14:paraId="70CCF5AB" w14:textId="77777777" w:rsidR="00177CC6" w:rsidRPr="00411F9C" w:rsidRDefault="00F23A1E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The</w:t>
      </w:r>
      <w:r w:rsidR="00177CC6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n select “Type” such as- Sales, Technical, Agent.</w:t>
      </w:r>
    </w:p>
    <w:p w14:paraId="01F992CB" w14:textId="77777777" w:rsidR="00177CC6" w:rsidRPr="00411F9C" w:rsidRDefault="00177CC6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Select “Employee Name” which invoice detail you get.</w:t>
      </w:r>
    </w:p>
    <w:p w14:paraId="5E8117FD" w14:textId="77777777" w:rsidR="008140E5" w:rsidRPr="00177CC6" w:rsidRDefault="008140E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When you select “Sales Invoice” no. from 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suggestion list than Customer Name, Invoice Date show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 sales invoice selection, Also here you can select 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product name 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>from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drop down list. Amount show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,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ccording to</w:t>
      </w:r>
      <w:r w:rsidR="00411F9C"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lected product.</w:t>
      </w:r>
      <w:r w:rsid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>Also here yo</w:t>
      </w:r>
      <w:r w:rsidR="00411F9C">
        <w:rPr>
          <w:rFonts w:ascii="Times New Roman" w:hAnsi="Times New Roman" w:cs="Times New Roman"/>
          <w:noProof/>
          <w:sz w:val="24"/>
          <w:szCs w:val="24"/>
          <w:lang w:eastAsia="en-IN"/>
        </w:rPr>
        <w:t>u can give commission and add to</w:t>
      </w:r>
      <w:r w:rsidRPr="00411F9C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invoice detail list.</w:t>
      </w:r>
    </w:p>
    <w:p w14:paraId="19821F21" w14:textId="77777777" w:rsidR="009541D9" w:rsidRDefault="009541D9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80CC283" wp14:editId="21B8D874">
            <wp:extent cx="5330585" cy="4727275"/>
            <wp:effectExtent l="0" t="0" r="381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Picture 512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050" cy="4739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0F3C8" w14:textId="77777777" w:rsidR="009541D9" w:rsidRPr="00D53346" w:rsidRDefault="009541D9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9C4FB60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4EC62CD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B970C8B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CC90192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64E060C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A4AC330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312EF78F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1DBEABC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CC91A92" w14:textId="77777777" w:rsidR="00D81415" w:rsidRPr="00D53346" w:rsidRDefault="00D81415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A0D18A5" w14:textId="77777777" w:rsidR="006701D2" w:rsidRPr="00D53346" w:rsidRDefault="006701D2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13776855" w14:textId="77777777" w:rsidR="00114374" w:rsidRPr="00D53346" w:rsidRDefault="00114374" w:rsidP="00A54897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sectPr w:rsidR="00114374" w:rsidRPr="00D53346" w:rsidSect="00DB4413">
      <w:headerReference w:type="default" r:id="rId202"/>
      <w:footerReference w:type="default" r:id="rId203"/>
      <w:pgSz w:w="11906" w:h="16838"/>
      <w:pgMar w:top="284" w:right="1440" w:bottom="851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5155D" w14:textId="77777777" w:rsidR="00DB4413" w:rsidRDefault="00DB4413" w:rsidP="005578FC">
      <w:pPr>
        <w:spacing w:after="0" w:line="240" w:lineRule="auto"/>
      </w:pPr>
      <w:r>
        <w:separator/>
      </w:r>
    </w:p>
  </w:endnote>
  <w:endnote w:type="continuationSeparator" w:id="0">
    <w:p w14:paraId="27AA094A" w14:textId="77777777" w:rsidR="00DB4413" w:rsidRDefault="00DB4413" w:rsidP="0055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9534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B34C3C" w14:textId="77777777" w:rsidR="00935467" w:rsidRDefault="009354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6C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807955" w14:textId="77777777" w:rsidR="00935467" w:rsidRDefault="009354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1DDCD" w14:textId="77777777" w:rsidR="00DB4413" w:rsidRDefault="00DB4413" w:rsidP="005578FC">
      <w:pPr>
        <w:spacing w:after="0" w:line="240" w:lineRule="auto"/>
      </w:pPr>
      <w:r>
        <w:separator/>
      </w:r>
    </w:p>
  </w:footnote>
  <w:footnote w:type="continuationSeparator" w:id="0">
    <w:p w14:paraId="50A21B76" w14:textId="77777777" w:rsidR="00DB4413" w:rsidRDefault="00DB4413" w:rsidP="00557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6111C" w14:textId="77777777" w:rsidR="00935467" w:rsidRDefault="00935467">
    <w:pPr>
      <w:pStyle w:val="Header"/>
    </w:pPr>
  </w:p>
  <w:p w14:paraId="43CB4334" w14:textId="77777777" w:rsidR="00935467" w:rsidRDefault="00935467">
    <w:pPr>
      <w:pStyle w:val="Header"/>
    </w:pPr>
    <w:r>
      <w:t>Pryce application</w:t>
    </w:r>
  </w:p>
  <w:p w14:paraId="67DDE82C" w14:textId="77777777" w:rsidR="00935467" w:rsidRDefault="00935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4BFF"/>
    <w:multiLevelType w:val="hybridMultilevel"/>
    <w:tmpl w:val="7E1C8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5576F"/>
    <w:multiLevelType w:val="hybridMultilevel"/>
    <w:tmpl w:val="01403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D28F5"/>
    <w:multiLevelType w:val="hybridMultilevel"/>
    <w:tmpl w:val="D288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A3DAE"/>
    <w:multiLevelType w:val="hybridMultilevel"/>
    <w:tmpl w:val="F2EE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1AF5"/>
    <w:multiLevelType w:val="hybridMultilevel"/>
    <w:tmpl w:val="BD12F42C"/>
    <w:lvl w:ilvl="0" w:tplc="04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5" w15:restartNumberingAfterBreak="0">
    <w:nsid w:val="04711650"/>
    <w:multiLevelType w:val="hybridMultilevel"/>
    <w:tmpl w:val="6B5C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4674D6"/>
    <w:multiLevelType w:val="hybridMultilevel"/>
    <w:tmpl w:val="EA08D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495EBA"/>
    <w:multiLevelType w:val="hybridMultilevel"/>
    <w:tmpl w:val="89889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7A44FC"/>
    <w:multiLevelType w:val="hybridMultilevel"/>
    <w:tmpl w:val="7564F886"/>
    <w:lvl w:ilvl="0" w:tplc="0409000F">
      <w:start w:val="1"/>
      <w:numFmt w:val="decimal"/>
      <w:lvlText w:val="%1."/>
      <w:lvlJc w:val="left"/>
      <w:pPr>
        <w:ind w:left="513" w:hanging="360"/>
      </w:pPr>
    </w:lvl>
    <w:lvl w:ilvl="1" w:tplc="04090019" w:tentative="1">
      <w:start w:val="1"/>
      <w:numFmt w:val="lowerLetter"/>
      <w:lvlText w:val="%2."/>
      <w:lvlJc w:val="left"/>
      <w:pPr>
        <w:ind w:left="1233" w:hanging="360"/>
      </w:pPr>
    </w:lvl>
    <w:lvl w:ilvl="2" w:tplc="0409001B" w:tentative="1">
      <w:start w:val="1"/>
      <w:numFmt w:val="lowerRoman"/>
      <w:lvlText w:val="%3."/>
      <w:lvlJc w:val="right"/>
      <w:pPr>
        <w:ind w:left="1953" w:hanging="180"/>
      </w:pPr>
    </w:lvl>
    <w:lvl w:ilvl="3" w:tplc="0409000F" w:tentative="1">
      <w:start w:val="1"/>
      <w:numFmt w:val="decimal"/>
      <w:lvlText w:val="%4."/>
      <w:lvlJc w:val="left"/>
      <w:pPr>
        <w:ind w:left="2673" w:hanging="360"/>
      </w:pPr>
    </w:lvl>
    <w:lvl w:ilvl="4" w:tplc="04090019" w:tentative="1">
      <w:start w:val="1"/>
      <w:numFmt w:val="lowerLetter"/>
      <w:lvlText w:val="%5."/>
      <w:lvlJc w:val="left"/>
      <w:pPr>
        <w:ind w:left="3393" w:hanging="360"/>
      </w:pPr>
    </w:lvl>
    <w:lvl w:ilvl="5" w:tplc="0409001B" w:tentative="1">
      <w:start w:val="1"/>
      <w:numFmt w:val="lowerRoman"/>
      <w:lvlText w:val="%6."/>
      <w:lvlJc w:val="right"/>
      <w:pPr>
        <w:ind w:left="4113" w:hanging="180"/>
      </w:pPr>
    </w:lvl>
    <w:lvl w:ilvl="6" w:tplc="0409000F" w:tentative="1">
      <w:start w:val="1"/>
      <w:numFmt w:val="decimal"/>
      <w:lvlText w:val="%7."/>
      <w:lvlJc w:val="left"/>
      <w:pPr>
        <w:ind w:left="4833" w:hanging="360"/>
      </w:pPr>
    </w:lvl>
    <w:lvl w:ilvl="7" w:tplc="04090019" w:tentative="1">
      <w:start w:val="1"/>
      <w:numFmt w:val="lowerLetter"/>
      <w:lvlText w:val="%8."/>
      <w:lvlJc w:val="left"/>
      <w:pPr>
        <w:ind w:left="5553" w:hanging="360"/>
      </w:pPr>
    </w:lvl>
    <w:lvl w:ilvl="8" w:tplc="04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9" w15:restartNumberingAfterBreak="0">
    <w:nsid w:val="05CA4897"/>
    <w:multiLevelType w:val="hybridMultilevel"/>
    <w:tmpl w:val="2A5EB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17459B"/>
    <w:multiLevelType w:val="hybridMultilevel"/>
    <w:tmpl w:val="29B6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674A95"/>
    <w:multiLevelType w:val="hybridMultilevel"/>
    <w:tmpl w:val="E3501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DF2AA7"/>
    <w:multiLevelType w:val="hybridMultilevel"/>
    <w:tmpl w:val="25408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E72FE1"/>
    <w:multiLevelType w:val="hybridMultilevel"/>
    <w:tmpl w:val="23968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F00C41"/>
    <w:multiLevelType w:val="hybridMultilevel"/>
    <w:tmpl w:val="5DC2586E"/>
    <w:lvl w:ilvl="0" w:tplc="114606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233" w:hanging="360"/>
      </w:pPr>
    </w:lvl>
    <w:lvl w:ilvl="2" w:tplc="0409001B" w:tentative="1">
      <w:start w:val="1"/>
      <w:numFmt w:val="lowerRoman"/>
      <w:lvlText w:val="%3."/>
      <w:lvlJc w:val="right"/>
      <w:pPr>
        <w:ind w:left="1953" w:hanging="180"/>
      </w:pPr>
    </w:lvl>
    <w:lvl w:ilvl="3" w:tplc="0409000F" w:tentative="1">
      <w:start w:val="1"/>
      <w:numFmt w:val="decimal"/>
      <w:lvlText w:val="%4."/>
      <w:lvlJc w:val="left"/>
      <w:pPr>
        <w:ind w:left="2673" w:hanging="360"/>
      </w:pPr>
    </w:lvl>
    <w:lvl w:ilvl="4" w:tplc="04090019" w:tentative="1">
      <w:start w:val="1"/>
      <w:numFmt w:val="lowerLetter"/>
      <w:lvlText w:val="%5."/>
      <w:lvlJc w:val="left"/>
      <w:pPr>
        <w:ind w:left="3393" w:hanging="360"/>
      </w:pPr>
    </w:lvl>
    <w:lvl w:ilvl="5" w:tplc="0409001B" w:tentative="1">
      <w:start w:val="1"/>
      <w:numFmt w:val="lowerRoman"/>
      <w:lvlText w:val="%6."/>
      <w:lvlJc w:val="right"/>
      <w:pPr>
        <w:ind w:left="4113" w:hanging="180"/>
      </w:pPr>
    </w:lvl>
    <w:lvl w:ilvl="6" w:tplc="0409000F" w:tentative="1">
      <w:start w:val="1"/>
      <w:numFmt w:val="decimal"/>
      <w:lvlText w:val="%7."/>
      <w:lvlJc w:val="left"/>
      <w:pPr>
        <w:ind w:left="4833" w:hanging="360"/>
      </w:pPr>
    </w:lvl>
    <w:lvl w:ilvl="7" w:tplc="04090019" w:tentative="1">
      <w:start w:val="1"/>
      <w:numFmt w:val="lowerLetter"/>
      <w:lvlText w:val="%8."/>
      <w:lvlJc w:val="left"/>
      <w:pPr>
        <w:ind w:left="5553" w:hanging="360"/>
      </w:pPr>
    </w:lvl>
    <w:lvl w:ilvl="8" w:tplc="04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15" w15:restartNumberingAfterBreak="0">
    <w:nsid w:val="094142E0"/>
    <w:multiLevelType w:val="hybridMultilevel"/>
    <w:tmpl w:val="A136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2705FA"/>
    <w:multiLevelType w:val="hybridMultilevel"/>
    <w:tmpl w:val="2B0CCF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1C360E"/>
    <w:multiLevelType w:val="hybridMultilevel"/>
    <w:tmpl w:val="CA6E79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C990B02"/>
    <w:multiLevelType w:val="hybridMultilevel"/>
    <w:tmpl w:val="19344E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CE0144E"/>
    <w:multiLevelType w:val="hybridMultilevel"/>
    <w:tmpl w:val="A3D49F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E823183"/>
    <w:multiLevelType w:val="hybridMultilevel"/>
    <w:tmpl w:val="601A5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0F142832"/>
    <w:multiLevelType w:val="hybridMultilevel"/>
    <w:tmpl w:val="A39632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FC70790"/>
    <w:multiLevelType w:val="hybridMultilevel"/>
    <w:tmpl w:val="8AF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01F341B"/>
    <w:multiLevelType w:val="hybridMultilevel"/>
    <w:tmpl w:val="591A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03B4E16"/>
    <w:multiLevelType w:val="hybridMultilevel"/>
    <w:tmpl w:val="E4EAA1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0CB688B"/>
    <w:multiLevelType w:val="hybridMultilevel"/>
    <w:tmpl w:val="E7CC0F54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6" w15:restartNumberingAfterBreak="0">
    <w:nsid w:val="10E71EFE"/>
    <w:multiLevelType w:val="hybridMultilevel"/>
    <w:tmpl w:val="73D8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1103925"/>
    <w:multiLevelType w:val="hybridMultilevel"/>
    <w:tmpl w:val="4378BE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1A6452D"/>
    <w:multiLevelType w:val="hybridMultilevel"/>
    <w:tmpl w:val="1CE8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2AB4F91"/>
    <w:multiLevelType w:val="hybridMultilevel"/>
    <w:tmpl w:val="4BFED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139C73EE"/>
    <w:multiLevelType w:val="hybridMultilevel"/>
    <w:tmpl w:val="B652F5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13F13B2D"/>
    <w:multiLevelType w:val="hybridMultilevel"/>
    <w:tmpl w:val="FB7A06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4F36BAD"/>
    <w:multiLevelType w:val="hybridMultilevel"/>
    <w:tmpl w:val="5876FE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53C54B4"/>
    <w:multiLevelType w:val="hybridMultilevel"/>
    <w:tmpl w:val="AA8E7B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15AC23F6"/>
    <w:multiLevelType w:val="hybridMultilevel"/>
    <w:tmpl w:val="B7E6A6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7C0640C"/>
    <w:multiLevelType w:val="hybridMultilevel"/>
    <w:tmpl w:val="CBAE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8BF1ECD"/>
    <w:multiLevelType w:val="hybridMultilevel"/>
    <w:tmpl w:val="85DA968E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7" w15:restartNumberingAfterBreak="0">
    <w:nsid w:val="18CE5D2F"/>
    <w:multiLevelType w:val="hybridMultilevel"/>
    <w:tmpl w:val="2D7EBF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8DA131B"/>
    <w:multiLevelType w:val="hybridMultilevel"/>
    <w:tmpl w:val="60FAEF8C"/>
    <w:lvl w:ilvl="0" w:tplc="7C02C454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A40310B"/>
    <w:multiLevelType w:val="hybridMultilevel"/>
    <w:tmpl w:val="7CBA6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1A74166E"/>
    <w:multiLevelType w:val="hybridMultilevel"/>
    <w:tmpl w:val="4C68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7F4239"/>
    <w:multiLevelType w:val="hybridMultilevel"/>
    <w:tmpl w:val="152EDDDC"/>
    <w:lvl w:ilvl="0" w:tplc="F95ABE9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1CE537A6"/>
    <w:multiLevelType w:val="hybridMultilevel"/>
    <w:tmpl w:val="35D239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D27084E"/>
    <w:multiLevelType w:val="hybridMultilevel"/>
    <w:tmpl w:val="881E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D2C539A"/>
    <w:multiLevelType w:val="hybridMultilevel"/>
    <w:tmpl w:val="EAEC0A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1DA62F09"/>
    <w:multiLevelType w:val="hybridMultilevel"/>
    <w:tmpl w:val="45D2DD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EB94B12"/>
    <w:multiLevelType w:val="hybridMultilevel"/>
    <w:tmpl w:val="8A821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1F2A58B6"/>
    <w:multiLevelType w:val="hybridMultilevel"/>
    <w:tmpl w:val="32F41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00756E0"/>
    <w:multiLevelType w:val="hybridMultilevel"/>
    <w:tmpl w:val="D33092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0A50481"/>
    <w:multiLevelType w:val="hybridMultilevel"/>
    <w:tmpl w:val="ED78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0C27A4C"/>
    <w:multiLevelType w:val="hybridMultilevel"/>
    <w:tmpl w:val="25BA9A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1BC63AA"/>
    <w:multiLevelType w:val="hybridMultilevel"/>
    <w:tmpl w:val="80BE9DDC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52" w15:restartNumberingAfterBreak="0">
    <w:nsid w:val="220B3D56"/>
    <w:multiLevelType w:val="hybridMultilevel"/>
    <w:tmpl w:val="98AEE3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2E202FD"/>
    <w:multiLevelType w:val="hybridMultilevel"/>
    <w:tmpl w:val="EAE4E234"/>
    <w:lvl w:ilvl="0" w:tplc="CB261A44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3303109"/>
    <w:multiLevelType w:val="hybridMultilevel"/>
    <w:tmpl w:val="ACDC0E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3912CCE"/>
    <w:multiLevelType w:val="hybridMultilevel"/>
    <w:tmpl w:val="290C03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4306CC0"/>
    <w:multiLevelType w:val="hybridMultilevel"/>
    <w:tmpl w:val="80781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4FE6891"/>
    <w:multiLevelType w:val="hybridMultilevel"/>
    <w:tmpl w:val="8EF257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252A69A0"/>
    <w:multiLevelType w:val="hybridMultilevel"/>
    <w:tmpl w:val="E1FE56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55E3B60"/>
    <w:multiLevelType w:val="hybridMultilevel"/>
    <w:tmpl w:val="196A6B54"/>
    <w:lvl w:ilvl="0" w:tplc="3DF8D99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5CB10DB"/>
    <w:multiLevelType w:val="hybridMultilevel"/>
    <w:tmpl w:val="C0621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1A7508"/>
    <w:multiLevelType w:val="hybridMultilevel"/>
    <w:tmpl w:val="EFA67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7872B92"/>
    <w:multiLevelType w:val="hybridMultilevel"/>
    <w:tmpl w:val="86B205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2879749F"/>
    <w:multiLevelType w:val="hybridMultilevel"/>
    <w:tmpl w:val="8856E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8AD26F5"/>
    <w:multiLevelType w:val="hybridMultilevel"/>
    <w:tmpl w:val="66868E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9196F3B"/>
    <w:multiLevelType w:val="hybridMultilevel"/>
    <w:tmpl w:val="FD74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298172B2"/>
    <w:multiLevelType w:val="hybridMultilevel"/>
    <w:tmpl w:val="C0A28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9C70242"/>
    <w:multiLevelType w:val="hybridMultilevel"/>
    <w:tmpl w:val="60AAB704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Theme="minorHAnsi" w:hAnsiTheme="minorHAnsi" w:cstheme="minorHAnsi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9FE3170"/>
    <w:multiLevelType w:val="hybridMultilevel"/>
    <w:tmpl w:val="A708504C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69" w15:restartNumberingAfterBreak="0">
    <w:nsid w:val="2ADB3B82"/>
    <w:multiLevelType w:val="hybridMultilevel"/>
    <w:tmpl w:val="3DA66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2BB464E4"/>
    <w:multiLevelType w:val="hybridMultilevel"/>
    <w:tmpl w:val="A3E625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2CCC47D7"/>
    <w:multiLevelType w:val="hybridMultilevel"/>
    <w:tmpl w:val="9B3E2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2CFC0DDD"/>
    <w:multiLevelType w:val="hybridMultilevel"/>
    <w:tmpl w:val="A3D49FC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2EE5530B"/>
    <w:multiLevelType w:val="hybridMultilevel"/>
    <w:tmpl w:val="DF3A2E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FAB735D"/>
    <w:multiLevelType w:val="hybridMultilevel"/>
    <w:tmpl w:val="33C46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30311020"/>
    <w:multiLevelType w:val="hybridMultilevel"/>
    <w:tmpl w:val="A9243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04F0B52"/>
    <w:multiLevelType w:val="hybridMultilevel"/>
    <w:tmpl w:val="FF62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0E8636C"/>
    <w:multiLevelType w:val="hybridMultilevel"/>
    <w:tmpl w:val="FF223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8" w15:restartNumberingAfterBreak="0">
    <w:nsid w:val="321C2351"/>
    <w:multiLevelType w:val="hybridMultilevel"/>
    <w:tmpl w:val="E8047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32970AB6"/>
    <w:multiLevelType w:val="hybridMultilevel"/>
    <w:tmpl w:val="41327E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29C35DE"/>
    <w:multiLevelType w:val="hybridMultilevel"/>
    <w:tmpl w:val="9DDA5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32F819D9"/>
    <w:multiLevelType w:val="hybridMultilevel"/>
    <w:tmpl w:val="96085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32B3CD1"/>
    <w:multiLevelType w:val="hybridMultilevel"/>
    <w:tmpl w:val="9C1A1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33713315"/>
    <w:multiLevelType w:val="hybridMultilevel"/>
    <w:tmpl w:val="B26ED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3F208A1"/>
    <w:multiLevelType w:val="hybridMultilevel"/>
    <w:tmpl w:val="8884A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4055824"/>
    <w:multiLevelType w:val="hybridMultilevel"/>
    <w:tmpl w:val="5A2A9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3516457A"/>
    <w:multiLevelType w:val="hybridMultilevel"/>
    <w:tmpl w:val="13ECB5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5967C58"/>
    <w:multiLevelType w:val="hybridMultilevel"/>
    <w:tmpl w:val="41E44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35F5379F"/>
    <w:multiLevelType w:val="hybridMultilevel"/>
    <w:tmpl w:val="2DD46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360A5EC3"/>
    <w:multiLevelType w:val="hybridMultilevel"/>
    <w:tmpl w:val="7438E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6A47BF3"/>
    <w:multiLevelType w:val="hybridMultilevel"/>
    <w:tmpl w:val="A8F4424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36E10BB5"/>
    <w:multiLevelType w:val="hybridMultilevel"/>
    <w:tmpl w:val="90E08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 w15:restartNumberingAfterBreak="0">
    <w:nsid w:val="36F51534"/>
    <w:multiLevelType w:val="hybridMultilevel"/>
    <w:tmpl w:val="249CF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7865D15"/>
    <w:multiLevelType w:val="hybridMultilevel"/>
    <w:tmpl w:val="634E15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7AE50B3"/>
    <w:multiLevelType w:val="hybridMultilevel"/>
    <w:tmpl w:val="38B00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" w15:restartNumberingAfterBreak="0">
    <w:nsid w:val="39182037"/>
    <w:multiLevelType w:val="hybridMultilevel"/>
    <w:tmpl w:val="941ED8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9954BBA"/>
    <w:multiLevelType w:val="multilevel"/>
    <w:tmpl w:val="DA5E09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375" w:hanging="375"/>
      </w:pPr>
      <w:rPr>
        <w:rFonts w:hint="default"/>
        <w:b/>
        <w:sz w:val="32"/>
        <w:szCs w:val="32"/>
      </w:rPr>
    </w:lvl>
    <w:lvl w:ilvl="2">
      <w:start w:val="1"/>
      <w:numFmt w:val="decimal"/>
      <w:isLgl/>
      <w:lvlText w:val="%1.%2.%3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40" w:hanging="2160"/>
      </w:pPr>
      <w:rPr>
        <w:rFonts w:hint="default"/>
      </w:rPr>
    </w:lvl>
  </w:abstractNum>
  <w:abstractNum w:abstractNumId="97" w15:restartNumberingAfterBreak="0">
    <w:nsid w:val="39A5354D"/>
    <w:multiLevelType w:val="hybridMultilevel"/>
    <w:tmpl w:val="20129ADE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98" w15:restartNumberingAfterBreak="0">
    <w:nsid w:val="39F707BB"/>
    <w:multiLevelType w:val="hybridMultilevel"/>
    <w:tmpl w:val="91FCDA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AC2656B"/>
    <w:multiLevelType w:val="hybridMultilevel"/>
    <w:tmpl w:val="FEA256B2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00" w15:restartNumberingAfterBreak="0">
    <w:nsid w:val="3B445A85"/>
    <w:multiLevelType w:val="hybridMultilevel"/>
    <w:tmpl w:val="943C3978"/>
    <w:lvl w:ilvl="0" w:tplc="337C7E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C0B4216"/>
    <w:multiLevelType w:val="hybridMultilevel"/>
    <w:tmpl w:val="FC56FA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3C252299"/>
    <w:multiLevelType w:val="hybridMultilevel"/>
    <w:tmpl w:val="F234356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3" w15:restartNumberingAfterBreak="0">
    <w:nsid w:val="3D41332F"/>
    <w:multiLevelType w:val="hybridMultilevel"/>
    <w:tmpl w:val="7AD49E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3E10349A"/>
    <w:multiLevelType w:val="hybridMultilevel"/>
    <w:tmpl w:val="6DB8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3E6F6681"/>
    <w:multiLevelType w:val="hybridMultilevel"/>
    <w:tmpl w:val="3CFC13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3EB8542A"/>
    <w:multiLevelType w:val="hybridMultilevel"/>
    <w:tmpl w:val="51DCC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3F05762A"/>
    <w:multiLevelType w:val="hybridMultilevel"/>
    <w:tmpl w:val="F6802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3FBB265E"/>
    <w:multiLevelType w:val="hybridMultilevel"/>
    <w:tmpl w:val="CD4452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3FC93A3A"/>
    <w:multiLevelType w:val="hybridMultilevel"/>
    <w:tmpl w:val="0B423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0" w15:restartNumberingAfterBreak="0">
    <w:nsid w:val="405A7BF3"/>
    <w:multiLevelType w:val="hybridMultilevel"/>
    <w:tmpl w:val="CC487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40891730"/>
    <w:multiLevelType w:val="hybridMultilevel"/>
    <w:tmpl w:val="3080F6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410D61DA"/>
    <w:multiLevelType w:val="hybridMultilevel"/>
    <w:tmpl w:val="7D2A39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11D2F84"/>
    <w:multiLevelType w:val="hybridMultilevel"/>
    <w:tmpl w:val="35A446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1367915"/>
    <w:multiLevelType w:val="hybridMultilevel"/>
    <w:tmpl w:val="DCE28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4154052E"/>
    <w:multiLevelType w:val="hybridMultilevel"/>
    <w:tmpl w:val="A6266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415A487D"/>
    <w:multiLevelType w:val="hybridMultilevel"/>
    <w:tmpl w:val="316EC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41872830"/>
    <w:multiLevelType w:val="hybridMultilevel"/>
    <w:tmpl w:val="DC88F9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1C266CA"/>
    <w:multiLevelType w:val="hybridMultilevel"/>
    <w:tmpl w:val="2D3A7B0E"/>
    <w:lvl w:ilvl="0" w:tplc="F95ABE9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425202F4"/>
    <w:multiLevelType w:val="hybridMultilevel"/>
    <w:tmpl w:val="FB70B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438E52E0"/>
    <w:multiLevelType w:val="hybridMultilevel"/>
    <w:tmpl w:val="28C2FF54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21" w15:restartNumberingAfterBreak="0">
    <w:nsid w:val="443D1683"/>
    <w:multiLevelType w:val="hybridMultilevel"/>
    <w:tmpl w:val="8362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44C7480F"/>
    <w:multiLevelType w:val="hybridMultilevel"/>
    <w:tmpl w:val="31E0E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44D96C22"/>
    <w:multiLevelType w:val="hybridMultilevel"/>
    <w:tmpl w:val="63CE46C6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24" w15:restartNumberingAfterBreak="0">
    <w:nsid w:val="451E58A4"/>
    <w:multiLevelType w:val="hybridMultilevel"/>
    <w:tmpl w:val="91BA34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456B6017"/>
    <w:multiLevelType w:val="hybridMultilevel"/>
    <w:tmpl w:val="325AFC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45D424ED"/>
    <w:multiLevelType w:val="hybridMultilevel"/>
    <w:tmpl w:val="8C96F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601613F"/>
    <w:multiLevelType w:val="hybridMultilevel"/>
    <w:tmpl w:val="0B18FC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46711989"/>
    <w:multiLevelType w:val="hybridMultilevel"/>
    <w:tmpl w:val="8750675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9" w15:restartNumberingAfterBreak="0">
    <w:nsid w:val="46A72BEB"/>
    <w:multiLevelType w:val="hybridMultilevel"/>
    <w:tmpl w:val="2E2EE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46AB4385"/>
    <w:multiLevelType w:val="hybridMultilevel"/>
    <w:tmpl w:val="C7D0F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476128FC"/>
    <w:multiLevelType w:val="hybridMultilevel"/>
    <w:tmpl w:val="ED1600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47E44651"/>
    <w:multiLevelType w:val="hybridMultilevel"/>
    <w:tmpl w:val="4CDC24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49DF27DF"/>
    <w:multiLevelType w:val="hybridMultilevel"/>
    <w:tmpl w:val="4CDC2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4A0B503E"/>
    <w:multiLevelType w:val="hybridMultilevel"/>
    <w:tmpl w:val="5AE2E9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4A4874FC"/>
    <w:multiLevelType w:val="hybridMultilevel"/>
    <w:tmpl w:val="3ED4BE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4B4E21B2"/>
    <w:multiLevelType w:val="hybridMultilevel"/>
    <w:tmpl w:val="B972B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4B9318F1"/>
    <w:multiLevelType w:val="hybridMultilevel"/>
    <w:tmpl w:val="161A42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4C646EAE"/>
    <w:multiLevelType w:val="hybridMultilevel"/>
    <w:tmpl w:val="BE8C7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4CBC0D2F"/>
    <w:multiLevelType w:val="hybridMultilevel"/>
    <w:tmpl w:val="CCA202C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4D4B08BF"/>
    <w:multiLevelType w:val="hybridMultilevel"/>
    <w:tmpl w:val="7354B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4E1B2B3C"/>
    <w:multiLevelType w:val="hybridMultilevel"/>
    <w:tmpl w:val="B91020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4E3F1618"/>
    <w:multiLevelType w:val="hybridMultilevel"/>
    <w:tmpl w:val="34CAA3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4EB65DE6"/>
    <w:multiLevelType w:val="hybridMultilevel"/>
    <w:tmpl w:val="F9FE2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4FFD6B44"/>
    <w:multiLevelType w:val="hybridMultilevel"/>
    <w:tmpl w:val="A126C9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50702DE1"/>
    <w:multiLevelType w:val="hybridMultilevel"/>
    <w:tmpl w:val="734832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6" w15:restartNumberingAfterBreak="0">
    <w:nsid w:val="510A382A"/>
    <w:multiLevelType w:val="hybridMultilevel"/>
    <w:tmpl w:val="D02A73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514E6C8E"/>
    <w:multiLevelType w:val="hybridMultilevel"/>
    <w:tmpl w:val="BC98B9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51F03C20"/>
    <w:multiLevelType w:val="hybridMultilevel"/>
    <w:tmpl w:val="D09435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52FE145C"/>
    <w:multiLevelType w:val="hybridMultilevel"/>
    <w:tmpl w:val="7F7E6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0" w15:restartNumberingAfterBreak="0">
    <w:nsid w:val="545B6E83"/>
    <w:multiLevelType w:val="hybridMultilevel"/>
    <w:tmpl w:val="E70A060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54730F02"/>
    <w:multiLevelType w:val="hybridMultilevel"/>
    <w:tmpl w:val="D908A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551E21A1"/>
    <w:multiLevelType w:val="hybridMultilevel"/>
    <w:tmpl w:val="C234F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551F5284"/>
    <w:multiLevelType w:val="hybridMultilevel"/>
    <w:tmpl w:val="D2464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55AA17C9"/>
    <w:multiLevelType w:val="hybridMultilevel"/>
    <w:tmpl w:val="4AE6AF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55BE341B"/>
    <w:multiLevelType w:val="hybridMultilevel"/>
    <w:tmpl w:val="575252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55DB6CC2"/>
    <w:multiLevelType w:val="hybridMultilevel"/>
    <w:tmpl w:val="F274FE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55FD0362"/>
    <w:multiLevelType w:val="hybridMultilevel"/>
    <w:tmpl w:val="E35CD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561E0D87"/>
    <w:multiLevelType w:val="hybridMultilevel"/>
    <w:tmpl w:val="68749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56566427"/>
    <w:multiLevelType w:val="hybridMultilevel"/>
    <w:tmpl w:val="ABB4B50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56A36D65"/>
    <w:multiLevelType w:val="hybridMultilevel"/>
    <w:tmpl w:val="187C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56C75218"/>
    <w:multiLevelType w:val="hybridMultilevel"/>
    <w:tmpl w:val="686E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57510304"/>
    <w:multiLevelType w:val="hybridMultilevel"/>
    <w:tmpl w:val="CEE82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579411C9"/>
    <w:multiLevelType w:val="hybridMultilevel"/>
    <w:tmpl w:val="87B48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4" w15:restartNumberingAfterBreak="0">
    <w:nsid w:val="57E23198"/>
    <w:multiLevelType w:val="hybridMultilevel"/>
    <w:tmpl w:val="A1723D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58270F96"/>
    <w:multiLevelType w:val="hybridMultilevel"/>
    <w:tmpl w:val="5BF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58870C1F"/>
    <w:multiLevelType w:val="hybridMultilevel"/>
    <w:tmpl w:val="846ED2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595D03F4"/>
    <w:multiLevelType w:val="hybridMultilevel"/>
    <w:tmpl w:val="C62E7090"/>
    <w:lvl w:ilvl="0" w:tplc="40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68" w15:restartNumberingAfterBreak="0">
    <w:nsid w:val="59804C51"/>
    <w:multiLevelType w:val="hybridMultilevel"/>
    <w:tmpl w:val="F23465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5CA3265F"/>
    <w:multiLevelType w:val="hybridMultilevel"/>
    <w:tmpl w:val="7CBA5D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0" w15:restartNumberingAfterBreak="0">
    <w:nsid w:val="5CAE5B82"/>
    <w:multiLevelType w:val="hybridMultilevel"/>
    <w:tmpl w:val="B5C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5D066974"/>
    <w:multiLevelType w:val="hybridMultilevel"/>
    <w:tmpl w:val="8ED87B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5D3207B8"/>
    <w:multiLevelType w:val="hybridMultilevel"/>
    <w:tmpl w:val="B5589EE6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73" w15:restartNumberingAfterBreak="0">
    <w:nsid w:val="5E7D24D1"/>
    <w:multiLevelType w:val="hybridMultilevel"/>
    <w:tmpl w:val="292CC43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5EBC17F2"/>
    <w:multiLevelType w:val="hybridMultilevel"/>
    <w:tmpl w:val="9AF2D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5FFD323E"/>
    <w:multiLevelType w:val="hybridMultilevel"/>
    <w:tmpl w:val="61C8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61891337"/>
    <w:multiLevelType w:val="hybridMultilevel"/>
    <w:tmpl w:val="8C3ED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61AB1AA5"/>
    <w:multiLevelType w:val="hybridMultilevel"/>
    <w:tmpl w:val="CDA24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623970E6"/>
    <w:multiLevelType w:val="hybridMultilevel"/>
    <w:tmpl w:val="E6000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62A346C4"/>
    <w:multiLevelType w:val="hybridMultilevel"/>
    <w:tmpl w:val="30B608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62BD3B00"/>
    <w:multiLevelType w:val="hybridMultilevel"/>
    <w:tmpl w:val="ED382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62E001A3"/>
    <w:multiLevelType w:val="hybridMultilevel"/>
    <w:tmpl w:val="FDCE59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3365180"/>
    <w:multiLevelType w:val="hybridMultilevel"/>
    <w:tmpl w:val="B4E690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63395935"/>
    <w:multiLevelType w:val="hybridMultilevel"/>
    <w:tmpl w:val="D47ACD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636901F5"/>
    <w:multiLevelType w:val="hybridMultilevel"/>
    <w:tmpl w:val="76D0A0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5" w15:restartNumberingAfterBreak="0">
    <w:nsid w:val="637A1D6B"/>
    <w:multiLevelType w:val="hybridMultilevel"/>
    <w:tmpl w:val="ADFC4E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63F02812"/>
    <w:multiLevelType w:val="hybridMultilevel"/>
    <w:tmpl w:val="FD02B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7" w15:restartNumberingAfterBreak="0">
    <w:nsid w:val="647E76B1"/>
    <w:multiLevelType w:val="hybridMultilevel"/>
    <w:tmpl w:val="59DE2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647F38AC"/>
    <w:multiLevelType w:val="hybridMultilevel"/>
    <w:tmpl w:val="45A2A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64ED1A8F"/>
    <w:multiLevelType w:val="hybridMultilevel"/>
    <w:tmpl w:val="471A3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651C1D50"/>
    <w:multiLevelType w:val="hybridMultilevel"/>
    <w:tmpl w:val="85A48B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65717EC9"/>
    <w:multiLevelType w:val="hybridMultilevel"/>
    <w:tmpl w:val="31F87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66062EAA"/>
    <w:multiLevelType w:val="hybridMultilevel"/>
    <w:tmpl w:val="D69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664F38AC"/>
    <w:multiLevelType w:val="hybridMultilevel"/>
    <w:tmpl w:val="A9BC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666A2E3B"/>
    <w:multiLevelType w:val="hybridMultilevel"/>
    <w:tmpl w:val="2D7A167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5" w15:restartNumberingAfterBreak="0">
    <w:nsid w:val="66CC6881"/>
    <w:multiLevelType w:val="hybridMultilevel"/>
    <w:tmpl w:val="C298B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6D65C05"/>
    <w:multiLevelType w:val="hybridMultilevel"/>
    <w:tmpl w:val="D2DE2332"/>
    <w:lvl w:ilvl="0" w:tplc="CDF273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7" w15:restartNumberingAfterBreak="0">
    <w:nsid w:val="66E22B14"/>
    <w:multiLevelType w:val="hybridMultilevel"/>
    <w:tmpl w:val="868AF9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8" w15:restartNumberingAfterBreak="0">
    <w:nsid w:val="67144771"/>
    <w:multiLevelType w:val="hybridMultilevel"/>
    <w:tmpl w:val="DB981A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684F5C67"/>
    <w:multiLevelType w:val="hybridMultilevel"/>
    <w:tmpl w:val="612A2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68AE2137"/>
    <w:multiLevelType w:val="hybridMultilevel"/>
    <w:tmpl w:val="A89E3D9C"/>
    <w:lvl w:ilvl="0" w:tplc="04090011">
      <w:start w:val="1"/>
      <w:numFmt w:val="decimal"/>
      <w:lvlText w:val="%1)"/>
      <w:lvlJc w:val="left"/>
      <w:pPr>
        <w:ind w:left="513" w:hanging="360"/>
      </w:pPr>
    </w:lvl>
    <w:lvl w:ilvl="1" w:tplc="04090019" w:tentative="1">
      <w:start w:val="1"/>
      <w:numFmt w:val="lowerLetter"/>
      <w:lvlText w:val="%2."/>
      <w:lvlJc w:val="left"/>
      <w:pPr>
        <w:ind w:left="1233" w:hanging="360"/>
      </w:pPr>
    </w:lvl>
    <w:lvl w:ilvl="2" w:tplc="0409001B" w:tentative="1">
      <w:start w:val="1"/>
      <w:numFmt w:val="lowerRoman"/>
      <w:lvlText w:val="%3."/>
      <w:lvlJc w:val="right"/>
      <w:pPr>
        <w:ind w:left="1953" w:hanging="180"/>
      </w:pPr>
    </w:lvl>
    <w:lvl w:ilvl="3" w:tplc="0409000F" w:tentative="1">
      <w:start w:val="1"/>
      <w:numFmt w:val="decimal"/>
      <w:lvlText w:val="%4."/>
      <w:lvlJc w:val="left"/>
      <w:pPr>
        <w:ind w:left="2673" w:hanging="360"/>
      </w:pPr>
    </w:lvl>
    <w:lvl w:ilvl="4" w:tplc="04090019" w:tentative="1">
      <w:start w:val="1"/>
      <w:numFmt w:val="lowerLetter"/>
      <w:lvlText w:val="%5."/>
      <w:lvlJc w:val="left"/>
      <w:pPr>
        <w:ind w:left="3393" w:hanging="360"/>
      </w:pPr>
    </w:lvl>
    <w:lvl w:ilvl="5" w:tplc="0409001B" w:tentative="1">
      <w:start w:val="1"/>
      <w:numFmt w:val="lowerRoman"/>
      <w:lvlText w:val="%6."/>
      <w:lvlJc w:val="right"/>
      <w:pPr>
        <w:ind w:left="4113" w:hanging="180"/>
      </w:pPr>
    </w:lvl>
    <w:lvl w:ilvl="6" w:tplc="0409000F" w:tentative="1">
      <w:start w:val="1"/>
      <w:numFmt w:val="decimal"/>
      <w:lvlText w:val="%7."/>
      <w:lvlJc w:val="left"/>
      <w:pPr>
        <w:ind w:left="4833" w:hanging="360"/>
      </w:pPr>
    </w:lvl>
    <w:lvl w:ilvl="7" w:tplc="04090019" w:tentative="1">
      <w:start w:val="1"/>
      <w:numFmt w:val="lowerLetter"/>
      <w:lvlText w:val="%8."/>
      <w:lvlJc w:val="left"/>
      <w:pPr>
        <w:ind w:left="5553" w:hanging="360"/>
      </w:pPr>
    </w:lvl>
    <w:lvl w:ilvl="8" w:tplc="04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01" w15:restartNumberingAfterBreak="0">
    <w:nsid w:val="69582B43"/>
    <w:multiLevelType w:val="hybridMultilevel"/>
    <w:tmpl w:val="E7D4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69C0297D"/>
    <w:multiLevelType w:val="hybridMultilevel"/>
    <w:tmpl w:val="8716E2A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6A6E5837"/>
    <w:multiLevelType w:val="hybridMultilevel"/>
    <w:tmpl w:val="E646C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A7E3744"/>
    <w:multiLevelType w:val="hybridMultilevel"/>
    <w:tmpl w:val="F238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6AE77C55"/>
    <w:multiLevelType w:val="hybridMultilevel"/>
    <w:tmpl w:val="5BB6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6B242002"/>
    <w:multiLevelType w:val="hybridMultilevel"/>
    <w:tmpl w:val="188C2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876" w:hanging="360"/>
      </w:pPr>
    </w:lvl>
    <w:lvl w:ilvl="2" w:tplc="FFFFFFFF" w:tentative="1">
      <w:start w:val="1"/>
      <w:numFmt w:val="lowerRoman"/>
      <w:lvlText w:val="%3."/>
      <w:lvlJc w:val="right"/>
      <w:pPr>
        <w:ind w:left="2596" w:hanging="180"/>
      </w:pPr>
    </w:lvl>
    <w:lvl w:ilvl="3" w:tplc="FFFFFFFF" w:tentative="1">
      <w:start w:val="1"/>
      <w:numFmt w:val="decimal"/>
      <w:lvlText w:val="%4."/>
      <w:lvlJc w:val="left"/>
      <w:pPr>
        <w:ind w:left="3316" w:hanging="360"/>
      </w:pPr>
    </w:lvl>
    <w:lvl w:ilvl="4" w:tplc="FFFFFFFF" w:tentative="1">
      <w:start w:val="1"/>
      <w:numFmt w:val="lowerLetter"/>
      <w:lvlText w:val="%5."/>
      <w:lvlJc w:val="left"/>
      <w:pPr>
        <w:ind w:left="4036" w:hanging="360"/>
      </w:pPr>
    </w:lvl>
    <w:lvl w:ilvl="5" w:tplc="FFFFFFFF" w:tentative="1">
      <w:start w:val="1"/>
      <w:numFmt w:val="lowerRoman"/>
      <w:lvlText w:val="%6."/>
      <w:lvlJc w:val="right"/>
      <w:pPr>
        <w:ind w:left="4756" w:hanging="180"/>
      </w:pPr>
    </w:lvl>
    <w:lvl w:ilvl="6" w:tplc="FFFFFFFF" w:tentative="1">
      <w:start w:val="1"/>
      <w:numFmt w:val="decimal"/>
      <w:lvlText w:val="%7."/>
      <w:lvlJc w:val="left"/>
      <w:pPr>
        <w:ind w:left="5476" w:hanging="360"/>
      </w:pPr>
    </w:lvl>
    <w:lvl w:ilvl="7" w:tplc="FFFFFFFF" w:tentative="1">
      <w:start w:val="1"/>
      <w:numFmt w:val="lowerLetter"/>
      <w:lvlText w:val="%8."/>
      <w:lvlJc w:val="left"/>
      <w:pPr>
        <w:ind w:left="6196" w:hanging="360"/>
      </w:pPr>
    </w:lvl>
    <w:lvl w:ilvl="8" w:tplc="FFFFFFFF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207" w15:restartNumberingAfterBreak="0">
    <w:nsid w:val="6B41786F"/>
    <w:multiLevelType w:val="hybridMultilevel"/>
    <w:tmpl w:val="117E7A70"/>
    <w:lvl w:ilvl="0" w:tplc="0409000F">
      <w:start w:val="1"/>
      <w:numFmt w:val="decimal"/>
      <w:lvlText w:val="%1."/>
      <w:lvlJc w:val="left"/>
      <w:pPr>
        <w:ind w:left="513" w:hanging="360"/>
      </w:pPr>
    </w:lvl>
    <w:lvl w:ilvl="1" w:tplc="04090019" w:tentative="1">
      <w:start w:val="1"/>
      <w:numFmt w:val="lowerLetter"/>
      <w:lvlText w:val="%2."/>
      <w:lvlJc w:val="left"/>
      <w:pPr>
        <w:ind w:left="1233" w:hanging="360"/>
      </w:pPr>
    </w:lvl>
    <w:lvl w:ilvl="2" w:tplc="0409001B" w:tentative="1">
      <w:start w:val="1"/>
      <w:numFmt w:val="lowerRoman"/>
      <w:lvlText w:val="%3."/>
      <w:lvlJc w:val="right"/>
      <w:pPr>
        <w:ind w:left="1953" w:hanging="180"/>
      </w:pPr>
    </w:lvl>
    <w:lvl w:ilvl="3" w:tplc="0409000F" w:tentative="1">
      <w:start w:val="1"/>
      <w:numFmt w:val="decimal"/>
      <w:lvlText w:val="%4."/>
      <w:lvlJc w:val="left"/>
      <w:pPr>
        <w:ind w:left="2673" w:hanging="360"/>
      </w:pPr>
    </w:lvl>
    <w:lvl w:ilvl="4" w:tplc="04090019" w:tentative="1">
      <w:start w:val="1"/>
      <w:numFmt w:val="lowerLetter"/>
      <w:lvlText w:val="%5."/>
      <w:lvlJc w:val="left"/>
      <w:pPr>
        <w:ind w:left="3393" w:hanging="360"/>
      </w:pPr>
    </w:lvl>
    <w:lvl w:ilvl="5" w:tplc="0409001B" w:tentative="1">
      <w:start w:val="1"/>
      <w:numFmt w:val="lowerRoman"/>
      <w:lvlText w:val="%6."/>
      <w:lvlJc w:val="right"/>
      <w:pPr>
        <w:ind w:left="4113" w:hanging="180"/>
      </w:pPr>
    </w:lvl>
    <w:lvl w:ilvl="6" w:tplc="0409000F" w:tentative="1">
      <w:start w:val="1"/>
      <w:numFmt w:val="decimal"/>
      <w:lvlText w:val="%7."/>
      <w:lvlJc w:val="left"/>
      <w:pPr>
        <w:ind w:left="4833" w:hanging="360"/>
      </w:pPr>
    </w:lvl>
    <w:lvl w:ilvl="7" w:tplc="04090019" w:tentative="1">
      <w:start w:val="1"/>
      <w:numFmt w:val="lowerLetter"/>
      <w:lvlText w:val="%8."/>
      <w:lvlJc w:val="left"/>
      <w:pPr>
        <w:ind w:left="5553" w:hanging="360"/>
      </w:pPr>
    </w:lvl>
    <w:lvl w:ilvl="8" w:tplc="04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08" w15:restartNumberingAfterBreak="0">
    <w:nsid w:val="6BB66F71"/>
    <w:multiLevelType w:val="hybridMultilevel"/>
    <w:tmpl w:val="058C35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 w15:restartNumberingAfterBreak="0">
    <w:nsid w:val="6BB82FA6"/>
    <w:multiLevelType w:val="hybridMultilevel"/>
    <w:tmpl w:val="7CA08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6BBB3D3E"/>
    <w:multiLevelType w:val="hybridMultilevel"/>
    <w:tmpl w:val="68EA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6C6079AF"/>
    <w:multiLevelType w:val="hybridMultilevel"/>
    <w:tmpl w:val="EC401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2" w15:restartNumberingAfterBreak="0">
    <w:nsid w:val="6CD040DC"/>
    <w:multiLevelType w:val="hybridMultilevel"/>
    <w:tmpl w:val="06727FC6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13" w15:restartNumberingAfterBreak="0">
    <w:nsid w:val="6D192365"/>
    <w:multiLevelType w:val="hybridMultilevel"/>
    <w:tmpl w:val="20B63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4" w15:restartNumberingAfterBreak="0">
    <w:nsid w:val="6D2E4FF3"/>
    <w:multiLevelType w:val="hybridMultilevel"/>
    <w:tmpl w:val="CB96C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6DD25B93"/>
    <w:multiLevelType w:val="hybridMultilevel"/>
    <w:tmpl w:val="D592BE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 w15:restartNumberingAfterBreak="0">
    <w:nsid w:val="6DD25D09"/>
    <w:multiLevelType w:val="hybridMultilevel"/>
    <w:tmpl w:val="F856B0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6DE714A2"/>
    <w:multiLevelType w:val="hybridMultilevel"/>
    <w:tmpl w:val="8ADC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6ECF50CB"/>
    <w:multiLevelType w:val="hybridMultilevel"/>
    <w:tmpl w:val="92288156"/>
    <w:lvl w:ilvl="0" w:tplc="B538DBC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6F85114E"/>
    <w:multiLevelType w:val="hybridMultilevel"/>
    <w:tmpl w:val="D0026A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713F572F"/>
    <w:multiLevelType w:val="hybridMultilevel"/>
    <w:tmpl w:val="D7FC70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71A50E07"/>
    <w:multiLevelType w:val="hybridMultilevel"/>
    <w:tmpl w:val="AD646880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22" w15:restartNumberingAfterBreak="0">
    <w:nsid w:val="71AA4732"/>
    <w:multiLevelType w:val="hybridMultilevel"/>
    <w:tmpl w:val="1FEA9EB8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23" w15:restartNumberingAfterBreak="0">
    <w:nsid w:val="728C325D"/>
    <w:multiLevelType w:val="hybridMultilevel"/>
    <w:tmpl w:val="9AC4E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73473782"/>
    <w:multiLevelType w:val="hybridMultilevel"/>
    <w:tmpl w:val="790C4C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734C6CD4"/>
    <w:multiLevelType w:val="hybridMultilevel"/>
    <w:tmpl w:val="C710456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6" w15:restartNumberingAfterBreak="0">
    <w:nsid w:val="7433256D"/>
    <w:multiLevelType w:val="hybridMultilevel"/>
    <w:tmpl w:val="FDF068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74DB4DA5"/>
    <w:multiLevelType w:val="hybridMultilevel"/>
    <w:tmpl w:val="E6EA65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8" w15:restartNumberingAfterBreak="0">
    <w:nsid w:val="750E654F"/>
    <w:multiLevelType w:val="hybridMultilevel"/>
    <w:tmpl w:val="84785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51F6BD0"/>
    <w:multiLevelType w:val="hybridMultilevel"/>
    <w:tmpl w:val="D3C6F936"/>
    <w:lvl w:ilvl="0" w:tplc="0409000B">
      <w:start w:val="1"/>
      <w:numFmt w:val="bullet"/>
      <w:lvlText w:val=""/>
      <w:lvlJc w:val="left"/>
      <w:pPr>
        <w:ind w:left="10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30" w15:restartNumberingAfterBreak="0">
    <w:nsid w:val="7565706F"/>
    <w:multiLevelType w:val="hybridMultilevel"/>
    <w:tmpl w:val="49828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6270CB4"/>
    <w:multiLevelType w:val="hybridMultilevel"/>
    <w:tmpl w:val="220A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76F57648"/>
    <w:multiLevelType w:val="hybridMultilevel"/>
    <w:tmpl w:val="06B833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773A3E65"/>
    <w:multiLevelType w:val="hybridMultilevel"/>
    <w:tmpl w:val="B4FE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7853630B"/>
    <w:multiLevelType w:val="hybridMultilevel"/>
    <w:tmpl w:val="DEBC6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7A805D08"/>
    <w:multiLevelType w:val="hybridMultilevel"/>
    <w:tmpl w:val="8C287AC6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36" w15:restartNumberingAfterBreak="0">
    <w:nsid w:val="7AD331A8"/>
    <w:multiLevelType w:val="hybridMultilevel"/>
    <w:tmpl w:val="69CA0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7BE42DB7"/>
    <w:multiLevelType w:val="hybridMultilevel"/>
    <w:tmpl w:val="B3568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8" w15:restartNumberingAfterBreak="0">
    <w:nsid w:val="7C1B6E37"/>
    <w:multiLevelType w:val="hybridMultilevel"/>
    <w:tmpl w:val="0A36FA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7C906C44"/>
    <w:multiLevelType w:val="hybridMultilevel"/>
    <w:tmpl w:val="9B06B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7DC25C5F"/>
    <w:multiLevelType w:val="hybridMultilevel"/>
    <w:tmpl w:val="F7BA1F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7F617CAD"/>
    <w:multiLevelType w:val="hybridMultilevel"/>
    <w:tmpl w:val="493A9C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1849805">
    <w:abstractNumId w:val="167"/>
  </w:num>
  <w:num w:numId="2" w16cid:durableId="972759882">
    <w:abstractNumId w:val="53"/>
  </w:num>
  <w:num w:numId="3" w16cid:durableId="1107967404">
    <w:abstractNumId w:val="36"/>
  </w:num>
  <w:num w:numId="4" w16cid:durableId="807167116">
    <w:abstractNumId w:val="210"/>
  </w:num>
  <w:num w:numId="5" w16cid:durableId="1365062178">
    <w:abstractNumId w:val="68"/>
  </w:num>
  <w:num w:numId="6" w16cid:durableId="1010597049">
    <w:abstractNumId w:val="6"/>
  </w:num>
  <w:num w:numId="7" w16cid:durableId="1996108897">
    <w:abstractNumId w:val="221"/>
  </w:num>
  <w:num w:numId="8" w16cid:durableId="1033119620">
    <w:abstractNumId w:val="10"/>
  </w:num>
  <w:num w:numId="9" w16cid:durableId="386104221">
    <w:abstractNumId w:val="199"/>
  </w:num>
  <w:num w:numId="10" w16cid:durableId="1252163012">
    <w:abstractNumId w:val="187"/>
  </w:num>
  <w:num w:numId="11" w16cid:durableId="684555619">
    <w:abstractNumId w:val="177"/>
  </w:num>
  <w:num w:numId="12" w16cid:durableId="1702511567">
    <w:abstractNumId w:val="26"/>
  </w:num>
  <w:num w:numId="13" w16cid:durableId="221790671">
    <w:abstractNumId w:val="222"/>
  </w:num>
  <w:num w:numId="14" w16cid:durableId="820002514">
    <w:abstractNumId w:val="151"/>
  </w:num>
  <w:num w:numId="15" w16cid:durableId="467090749">
    <w:abstractNumId w:val="217"/>
  </w:num>
  <w:num w:numId="16" w16cid:durableId="938292861">
    <w:abstractNumId w:val="51"/>
  </w:num>
  <w:num w:numId="17" w16cid:durableId="388919157">
    <w:abstractNumId w:val="114"/>
  </w:num>
  <w:num w:numId="18" w16cid:durableId="861094093">
    <w:abstractNumId w:val="123"/>
  </w:num>
  <w:num w:numId="19" w16cid:durableId="887717716">
    <w:abstractNumId w:val="28"/>
  </w:num>
  <w:num w:numId="20" w16cid:durableId="358707677">
    <w:abstractNumId w:val="235"/>
  </w:num>
  <w:num w:numId="21" w16cid:durableId="1394692458">
    <w:abstractNumId w:val="99"/>
  </w:num>
  <w:num w:numId="22" w16cid:durableId="275717849">
    <w:abstractNumId w:val="178"/>
  </w:num>
  <w:num w:numId="23" w16cid:durableId="1416588658">
    <w:abstractNumId w:val="162"/>
  </w:num>
  <w:num w:numId="24" w16cid:durableId="1718242402">
    <w:abstractNumId w:val="239"/>
  </w:num>
  <w:num w:numId="25" w16cid:durableId="136799117">
    <w:abstractNumId w:val="82"/>
  </w:num>
  <w:num w:numId="26" w16cid:durableId="1689327380">
    <w:abstractNumId w:val="121"/>
  </w:num>
  <w:num w:numId="27" w16cid:durableId="776754631">
    <w:abstractNumId w:val="49"/>
  </w:num>
  <w:num w:numId="28" w16cid:durableId="1382249886">
    <w:abstractNumId w:val="85"/>
  </w:num>
  <w:num w:numId="29" w16cid:durableId="1097679893">
    <w:abstractNumId w:val="212"/>
  </w:num>
  <w:num w:numId="30" w16cid:durableId="2074304790">
    <w:abstractNumId w:val="81"/>
  </w:num>
  <w:num w:numId="31" w16cid:durableId="1131289735">
    <w:abstractNumId w:val="65"/>
  </w:num>
  <w:num w:numId="32" w16cid:durableId="2096587071">
    <w:abstractNumId w:val="139"/>
  </w:num>
  <w:num w:numId="33" w16cid:durableId="1890418301">
    <w:abstractNumId w:val="38"/>
  </w:num>
  <w:num w:numId="34" w16cid:durableId="530728835">
    <w:abstractNumId w:val="170"/>
  </w:num>
  <w:num w:numId="35" w16cid:durableId="1118910393">
    <w:abstractNumId w:val="200"/>
  </w:num>
  <w:num w:numId="36" w16cid:durableId="952321448">
    <w:abstractNumId w:val="96"/>
  </w:num>
  <w:num w:numId="37" w16cid:durableId="321010048">
    <w:abstractNumId w:val="4"/>
  </w:num>
  <w:num w:numId="38" w16cid:durableId="945580868">
    <w:abstractNumId w:val="236"/>
  </w:num>
  <w:num w:numId="39" w16cid:durableId="1820876629">
    <w:abstractNumId w:val="46"/>
  </w:num>
  <w:num w:numId="40" w16cid:durableId="1917323146">
    <w:abstractNumId w:val="22"/>
  </w:num>
  <w:num w:numId="41" w16cid:durableId="827523852">
    <w:abstractNumId w:val="207"/>
  </w:num>
  <w:num w:numId="42" w16cid:durableId="736559312">
    <w:abstractNumId w:val="14"/>
  </w:num>
  <w:num w:numId="43" w16cid:durableId="720985816">
    <w:abstractNumId w:val="231"/>
  </w:num>
  <w:num w:numId="44" w16cid:durableId="229653334">
    <w:abstractNumId w:val="47"/>
  </w:num>
  <w:num w:numId="45" w16cid:durableId="45417978">
    <w:abstractNumId w:val="35"/>
  </w:num>
  <w:num w:numId="46" w16cid:durableId="1741442586">
    <w:abstractNumId w:val="126"/>
  </w:num>
  <w:num w:numId="47" w16cid:durableId="1725639600">
    <w:abstractNumId w:val="8"/>
  </w:num>
  <w:num w:numId="48" w16cid:durableId="48698957">
    <w:abstractNumId w:val="145"/>
  </w:num>
  <w:num w:numId="49" w16cid:durableId="59600718">
    <w:abstractNumId w:val="0"/>
  </w:num>
  <w:num w:numId="50" w16cid:durableId="254438766">
    <w:abstractNumId w:val="165"/>
  </w:num>
  <w:num w:numId="51" w16cid:durableId="363209995">
    <w:abstractNumId w:val="43"/>
  </w:num>
  <w:num w:numId="52" w16cid:durableId="109276523">
    <w:abstractNumId w:val="19"/>
  </w:num>
  <w:num w:numId="53" w16cid:durableId="207113887">
    <w:abstractNumId w:val="189"/>
  </w:num>
  <w:num w:numId="54" w16cid:durableId="2119711889">
    <w:abstractNumId w:val="104"/>
  </w:num>
  <w:num w:numId="55" w16cid:durableId="891236303">
    <w:abstractNumId w:val="158"/>
  </w:num>
  <w:num w:numId="56" w16cid:durableId="1244683339">
    <w:abstractNumId w:val="2"/>
  </w:num>
  <w:num w:numId="57" w16cid:durableId="1875188538">
    <w:abstractNumId w:val="84"/>
  </w:num>
  <w:num w:numId="58" w16cid:durableId="1769538945">
    <w:abstractNumId w:val="129"/>
  </w:num>
  <w:num w:numId="59" w16cid:durableId="440612466">
    <w:abstractNumId w:val="3"/>
  </w:num>
  <w:num w:numId="60" w16cid:durableId="1416439759">
    <w:abstractNumId w:val="204"/>
  </w:num>
  <w:num w:numId="61" w16cid:durableId="1505510182">
    <w:abstractNumId w:val="161"/>
  </w:num>
  <w:num w:numId="62" w16cid:durableId="1096634865">
    <w:abstractNumId w:val="143"/>
  </w:num>
  <w:num w:numId="63" w16cid:durableId="1860123445">
    <w:abstractNumId w:val="63"/>
  </w:num>
  <w:num w:numId="64" w16cid:durableId="649479021">
    <w:abstractNumId w:val="118"/>
  </w:num>
  <w:num w:numId="65" w16cid:durableId="646008695">
    <w:abstractNumId w:val="173"/>
  </w:num>
  <w:num w:numId="66" w16cid:durableId="1976711472">
    <w:abstractNumId w:val="41"/>
  </w:num>
  <w:num w:numId="67" w16cid:durableId="98718828">
    <w:abstractNumId w:val="211"/>
  </w:num>
  <w:num w:numId="68" w16cid:durableId="464743073">
    <w:abstractNumId w:val="186"/>
  </w:num>
  <w:num w:numId="69" w16cid:durableId="1720934192">
    <w:abstractNumId w:val="238"/>
  </w:num>
  <w:num w:numId="70" w16cid:durableId="2070616074">
    <w:abstractNumId w:val="184"/>
  </w:num>
  <w:num w:numId="71" w16cid:durableId="335697649">
    <w:abstractNumId w:val="59"/>
  </w:num>
  <w:num w:numId="72" w16cid:durableId="2125767">
    <w:abstractNumId w:val="196"/>
  </w:num>
  <w:num w:numId="73" w16cid:durableId="1970017134">
    <w:abstractNumId w:val="100"/>
  </w:num>
  <w:num w:numId="74" w16cid:durableId="1751390877">
    <w:abstractNumId w:val="188"/>
  </w:num>
  <w:num w:numId="75" w16cid:durableId="52582211">
    <w:abstractNumId w:val="130"/>
  </w:num>
  <w:num w:numId="76" w16cid:durableId="250049466">
    <w:abstractNumId w:val="218"/>
  </w:num>
  <w:num w:numId="77" w16cid:durableId="862016844">
    <w:abstractNumId w:val="206"/>
  </w:num>
  <w:num w:numId="78" w16cid:durableId="439758480">
    <w:abstractNumId w:val="25"/>
  </w:num>
  <w:num w:numId="79" w16cid:durableId="771439445">
    <w:abstractNumId w:val="209"/>
  </w:num>
  <w:num w:numId="80" w16cid:durableId="1501580038">
    <w:abstractNumId w:val="175"/>
  </w:num>
  <w:num w:numId="81" w16cid:durableId="149951031">
    <w:abstractNumId w:val="201"/>
  </w:num>
  <w:num w:numId="82" w16cid:durableId="1299531872">
    <w:abstractNumId w:val="122"/>
  </w:num>
  <w:num w:numId="83" w16cid:durableId="1221207549">
    <w:abstractNumId w:val="33"/>
  </w:num>
  <w:num w:numId="84" w16cid:durableId="1040713325">
    <w:abstractNumId w:val="76"/>
  </w:num>
  <w:num w:numId="85" w16cid:durableId="12075023">
    <w:abstractNumId w:val="74"/>
  </w:num>
  <w:num w:numId="86" w16cid:durableId="568150131">
    <w:abstractNumId w:val="37"/>
  </w:num>
  <w:num w:numId="87" w16cid:durableId="1609005009">
    <w:abstractNumId w:val="214"/>
  </w:num>
  <w:num w:numId="88" w16cid:durableId="908811559">
    <w:abstractNumId w:val="192"/>
  </w:num>
  <w:num w:numId="89" w16cid:durableId="1199666565">
    <w:abstractNumId w:val="67"/>
  </w:num>
  <w:num w:numId="90" w16cid:durableId="632255943">
    <w:abstractNumId w:val="77"/>
  </w:num>
  <w:num w:numId="91" w16cid:durableId="1508716908">
    <w:abstractNumId w:val="80"/>
  </w:num>
  <w:num w:numId="92" w16cid:durableId="89275430">
    <w:abstractNumId w:val="125"/>
  </w:num>
  <w:num w:numId="93" w16cid:durableId="338432450">
    <w:abstractNumId w:val="78"/>
  </w:num>
  <w:num w:numId="94" w16cid:durableId="865213960">
    <w:abstractNumId w:val="157"/>
  </w:num>
  <w:num w:numId="95" w16cid:durableId="1709720065">
    <w:abstractNumId w:val="180"/>
  </w:num>
  <w:num w:numId="96" w16cid:durableId="1894192711">
    <w:abstractNumId w:val="159"/>
  </w:num>
  <w:num w:numId="97" w16cid:durableId="1696468052">
    <w:abstractNumId w:val="57"/>
  </w:num>
  <w:num w:numId="98" w16cid:durableId="290094620">
    <w:abstractNumId w:val="237"/>
  </w:num>
  <w:num w:numId="99" w16cid:durableId="822819778">
    <w:abstractNumId w:val="89"/>
  </w:num>
  <w:num w:numId="100" w16cid:durableId="1469785412">
    <w:abstractNumId w:val="225"/>
  </w:num>
  <w:num w:numId="101" w16cid:durableId="494759304">
    <w:abstractNumId w:val="160"/>
  </w:num>
  <w:num w:numId="102" w16cid:durableId="1530801886">
    <w:abstractNumId w:val="194"/>
  </w:num>
  <w:num w:numId="103" w16cid:durableId="1170103930">
    <w:abstractNumId w:val="94"/>
  </w:num>
  <w:num w:numId="104" w16cid:durableId="2097746462">
    <w:abstractNumId w:val="107"/>
  </w:num>
  <w:num w:numId="105" w16cid:durableId="1358969998">
    <w:abstractNumId w:val="138"/>
  </w:num>
  <w:num w:numId="106" w16cid:durableId="1461654905">
    <w:abstractNumId w:val="9"/>
  </w:num>
  <w:num w:numId="107" w16cid:durableId="836313067">
    <w:abstractNumId w:val="56"/>
  </w:num>
  <w:num w:numId="108" w16cid:durableId="1339849216">
    <w:abstractNumId w:val="60"/>
  </w:num>
  <w:num w:numId="109" w16cid:durableId="791822886">
    <w:abstractNumId w:val="193"/>
  </w:num>
  <w:num w:numId="110" w16cid:durableId="1666014760">
    <w:abstractNumId w:val="174"/>
  </w:num>
  <w:num w:numId="111" w16cid:durableId="1073354990">
    <w:abstractNumId w:val="40"/>
  </w:num>
  <w:num w:numId="112" w16cid:durableId="2104107420">
    <w:abstractNumId w:val="20"/>
  </w:num>
  <w:num w:numId="113" w16cid:durableId="58939528">
    <w:abstractNumId w:val="72"/>
  </w:num>
  <w:num w:numId="114" w16cid:durableId="279188576">
    <w:abstractNumId w:val="152"/>
  </w:num>
  <w:num w:numId="115" w16cid:durableId="757211676">
    <w:abstractNumId w:val="87"/>
  </w:num>
  <w:num w:numId="116" w16cid:durableId="925958762">
    <w:abstractNumId w:val="141"/>
  </w:num>
  <w:num w:numId="117" w16cid:durableId="1484200560">
    <w:abstractNumId w:val="197"/>
  </w:num>
  <w:num w:numId="118" w16cid:durableId="1928421033">
    <w:abstractNumId w:val="163"/>
  </w:num>
  <w:num w:numId="119" w16cid:durableId="315231486">
    <w:abstractNumId w:val="27"/>
  </w:num>
  <w:num w:numId="120" w16cid:durableId="608777777">
    <w:abstractNumId w:val="73"/>
  </w:num>
  <w:num w:numId="121" w16cid:durableId="170728888">
    <w:abstractNumId w:val="112"/>
  </w:num>
  <w:num w:numId="122" w16cid:durableId="1110976501">
    <w:abstractNumId w:val="31"/>
  </w:num>
  <w:num w:numId="123" w16cid:durableId="216748423">
    <w:abstractNumId w:val="198"/>
  </w:num>
  <w:num w:numId="124" w16cid:durableId="475683283">
    <w:abstractNumId w:val="127"/>
  </w:num>
  <w:num w:numId="125" w16cid:durableId="2080249405">
    <w:abstractNumId w:val="124"/>
  </w:num>
  <w:num w:numId="126" w16cid:durableId="1843666875">
    <w:abstractNumId w:val="90"/>
  </w:num>
  <w:num w:numId="127" w16cid:durableId="906956329">
    <w:abstractNumId w:val="216"/>
  </w:num>
  <w:num w:numId="128" w16cid:durableId="856579488">
    <w:abstractNumId w:val="111"/>
  </w:num>
  <w:num w:numId="129" w16cid:durableId="2021620551">
    <w:abstractNumId w:val="50"/>
  </w:num>
  <w:num w:numId="130" w16cid:durableId="1789662498">
    <w:abstractNumId w:val="150"/>
  </w:num>
  <w:num w:numId="131" w16cid:durableId="694963289">
    <w:abstractNumId w:val="58"/>
  </w:num>
  <w:num w:numId="132" w16cid:durableId="2067141983">
    <w:abstractNumId w:val="21"/>
  </w:num>
  <w:num w:numId="133" w16cid:durableId="1292907193">
    <w:abstractNumId w:val="45"/>
  </w:num>
  <w:num w:numId="134" w16cid:durableId="1410349054">
    <w:abstractNumId w:val="171"/>
  </w:num>
  <w:num w:numId="135" w16cid:durableId="1724865865">
    <w:abstractNumId w:val="16"/>
  </w:num>
  <w:num w:numId="136" w16cid:durableId="845361956">
    <w:abstractNumId w:val="55"/>
  </w:num>
  <w:num w:numId="137" w16cid:durableId="268901146">
    <w:abstractNumId w:val="95"/>
  </w:num>
  <w:num w:numId="138" w16cid:durableId="1553999041">
    <w:abstractNumId w:val="202"/>
  </w:num>
  <w:num w:numId="139" w16cid:durableId="716976568">
    <w:abstractNumId w:val="34"/>
  </w:num>
  <w:num w:numId="140" w16cid:durableId="1743601786">
    <w:abstractNumId w:val="144"/>
  </w:num>
  <w:num w:numId="141" w16cid:durableId="1521626754">
    <w:abstractNumId w:val="220"/>
  </w:num>
  <w:num w:numId="142" w16cid:durableId="1798334289">
    <w:abstractNumId w:val="134"/>
  </w:num>
  <w:num w:numId="143" w16cid:durableId="785928942">
    <w:abstractNumId w:val="106"/>
  </w:num>
  <w:num w:numId="144" w16cid:durableId="1020815441">
    <w:abstractNumId w:val="115"/>
  </w:num>
  <w:num w:numId="145" w16cid:durableId="2109233500">
    <w:abstractNumId w:val="205"/>
  </w:num>
  <w:num w:numId="146" w16cid:durableId="1188718224">
    <w:abstractNumId w:val="234"/>
  </w:num>
  <w:num w:numId="147" w16cid:durableId="511838967">
    <w:abstractNumId w:val="146"/>
  </w:num>
  <w:num w:numId="148" w16cid:durableId="435442169">
    <w:abstractNumId w:val="24"/>
  </w:num>
  <w:num w:numId="149" w16cid:durableId="1073553630">
    <w:abstractNumId w:val="142"/>
  </w:num>
  <w:num w:numId="150" w16cid:durableId="1248345813">
    <w:abstractNumId w:val="93"/>
  </w:num>
  <w:num w:numId="151" w16cid:durableId="1732146202">
    <w:abstractNumId w:val="54"/>
  </w:num>
  <w:num w:numId="152" w16cid:durableId="701175785">
    <w:abstractNumId w:val="13"/>
  </w:num>
  <w:num w:numId="153" w16cid:durableId="703559383">
    <w:abstractNumId w:val="155"/>
  </w:num>
  <w:num w:numId="154" w16cid:durableId="1128745384">
    <w:abstractNumId w:val="240"/>
  </w:num>
  <w:num w:numId="155" w16cid:durableId="193613110">
    <w:abstractNumId w:val="164"/>
  </w:num>
  <w:num w:numId="156" w16cid:durableId="614337228">
    <w:abstractNumId w:val="154"/>
  </w:num>
  <w:num w:numId="157" w16cid:durableId="2035181066">
    <w:abstractNumId w:val="133"/>
  </w:num>
  <w:num w:numId="158" w16cid:durableId="1211721457">
    <w:abstractNumId w:val="215"/>
  </w:num>
  <w:num w:numId="159" w16cid:durableId="721826667">
    <w:abstractNumId w:val="116"/>
  </w:num>
  <w:num w:numId="160" w16cid:durableId="1769618117">
    <w:abstractNumId w:val="185"/>
  </w:num>
  <w:num w:numId="161" w16cid:durableId="1621230756">
    <w:abstractNumId w:val="128"/>
  </w:num>
  <w:num w:numId="162" w16cid:durableId="1515728338">
    <w:abstractNumId w:val="42"/>
  </w:num>
  <w:num w:numId="163" w16cid:durableId="1330864984">
    <w:abstractNumId w:val="226"/>
  </w:num>
  <w:num w:numId="164" w16cid:durableId="739864646">
    <w:abstractNumId w:val="135"/>
  </w:num>
  <w:num w:numId="165" w16cid:durableId="814638608">
    <w:abstractNumId w:val="102"/>
  </w:num>
  <w:num w:numId="166" w16cid:durableId="1219585174">
    <w:abstractNumId w:val="32"/>
  </w:num>
  <w:num w:numId="167" w16cid:durableId="238833246">
    <w:abstractNumId w:val="70"/>
  </w:num>
  <w:num w:numId="168" w16cid:durableId="1755201185">
    <w:abstractNumId w:val="168"/>
  </w:num>
  <w:num w:numId="169" w16cid:durableId="2018772453">
    <w:abstractNumId w:val="137"/>
  </w:num>
  <w:num w:numId="170" w16cid:durableId="352997290">
    <w:abstractNumId w:val="229"/>
  </w:num>
  <w:num w:numId="171" w16cid:durableId="405494870">
    <w:abstractNumId w:val="183"/>
  </w:num>
  <w:num w:numId="172" w16cid:durableId="252516407">
    <w:abstractNumId w:val="64"/>
  </w:num>
  <w:num w:numId="173" w16cid:durableId="1038772428">
    <w:abstractNumId w:val="91"/>
  </w:num>
  <w:num w:numId="174" w16cid:durableId="1811284661">
    <w:abstractNumId w:val="17"/>
  </w:num>
  <w:num w:numId="175" w16cid:durableId="790439430">
    <w:abstractNumId w:val="181"/>
  </w:num>
  <w:num w:numId="176" w16cid:durableId="1599408523">
    <w:abstractNumId w:val="156"/>
  </w:num>
  <w:num w:numId="177" w16cid:durableId="1377195995">
    <w:abstractNumId w:val="241"/>
  </w:num>
  <w:num w:numId="178" w16cid:durableId="906459024">
    <w:abstractNumId w:val="62"/>
  </w:num>
  <w:num w:numId="179" w16cid:durableId="186530178">
    <w:abstractNumId w:val="191"/>
  </w:num>
  <w:num w:numId="180" w16cid:durableId="1296839485">
    <w:abstractNumId w:val="190"/>
  </w:num>
  <w:num w:numId="181" w16cid:durableId="1729645455">
    <w:abstractNumId w:val="5"/>
  </w:num>
  <w:num w:numId="182" w16cid:durableId="55205056">
    <w:abstractNumId w:val="223"/>
  </w:num>
  <w:num w:numId="183" w16cid:durableId="359820917">
    <w:abstractNumId w:val="119"/>
  </w:num>
  <w:num w:numId="184" w16cid:durableId="1480926562">
    <w:abstractNumId w:val="136"/>
  </w:num>
  <w:num w:numId="185" w16cid:durableId="1203131425">
    <w:abstractNumId w:val="120"/>
  </w:num>
  <w:num w:numId="186" w16cid:durableId="1992978704">
    <w:abstractNumId w:val="101"/>
  </w:num>
  <w:num w:numId="187" w16cid:durableId="1062488738">
    <w:abstractNumId w:val="213"/>
  </w:num>
  <w:num w:numId="188" w16cid:durableId="1868828123">
    <w:abstractNumId w:val="92"/>
  </w:num>
  <w:num w:numId="189" w16cid:durableId="944733414">
    <w:abstractNumId w:val="195"/>
  </w:num>
  <w:num w:numId="190" w16cid:durableId="1982464664">
    <w:abstractNumId w:val="69"/>
  </w:num>
  <w:num w:numId="191" w16cid:durableId="34476540">
    <w:abstractNumId w:val="52"/>
  </w:num>
  <w:num w:numId="192" w16cid:durableId="1842499157">
    <w:abstractNumId w:val="233"/>
  </w:num>
  <w:num w:numId="193" w16cid:durableId="153768696">
    <w:abstractNumId w:val="108"/>
  </w:num>
  <w:num w:numId="194" w16cid:durableId="1051734329">
    <w:abstractNumId w:val="44"/>
  </w:num>
  <w:num w:numId="195" w16cid:durableId="1959754068">
    <w:abstractNumId w:val="148"/>
  </w:num>
  <w:num w:numId="196" w16cid:durableId="915360859">
    <w:abstractNumId w:val="227"/>
  </w:num>
  <w:num w:numId="197" w16cid:durableId="1593397402">
    <w:abstractNumId w:val="172"/>
  </w:num>
  <w:num w:numId="198" w16cid:durableId="1590579716">
    <w:abstractNumId w:val="97"/>
  </w:num>
  <w:num w:numId="199" w16cid:durableId="1282490559">
    <w:abstractNumId w:val="75"/>
  </w:num>
  <w:num w:numId="200" w16cid:durableId="740520645">
    <w:abstractNumId w:val="83"/>
  </w:num>
  <w:num w:numId="201" w16cid:durableId="1102724386">
    <w:abstractNumId w:val="1"/>
  </w:num>
  <w:num w:numId="202" w16cid:durableId="100342593">
    <w:abstractNumId w:val="88"/>
  </w:num>
  <w:num w:numId="203" w16cid:durableId="1684282943">
    <w:abstractNumId w:val="182"/>
  </w:num>
  <w:num w:numId="204" w16cid:durableId="1266841064">
    <w:abstractNumId w:val="132"/>
  </w:num>
  <w:num w:numId="205" w16cid:durableId="1786844285">
    <w:abstractNumId w:val="66"/>
  </w:num>
  <w:num w:numId="206" w16cid:durableId="1246573918">
    <w:abstractNumId w:val="23"/>
  </w:num>
  <w:num w:numId="207" w16cid:durableId="119303033">
    <w:abstractNumId w:val="149"/>
  </w:num>
  <w:num w:numId="208" w16cid:durableId="912855951">
    <w:abstractNumId w:val="7"/>
  </w:num>
  <w:num w:numId="209" w16cid:durableId="2125464766">
    <w:abstractNumId w:val="219"/>
  </w:num>
  <w:num w:numId="210" w16cid:durableId="1031346038">
    <w:abstractNumId w:val="140"/>
  </w:num>
  <w:num w:numId="211" w16cid:durableId="1711025867">
    <w:abstractNumId w:val="179"/>
  </w:num>
  <w:num w:numId="212" w16cid:durableId="363528829">
    <w:abstractNumId w:val="71"/>
  </w:num>
  <w:num w:numId="213" w16cid:durableId="2051874756">
    <w:abstractNumId w:val="153"/>
  </w:num>
  <w:num w:numId="214" w16cid:durableId="889876107">
    <w:abstractNumId w:val="18"/>
  </w:num>
  <w:num w:numId="215" w16cid:durableId="1322465936">
    <w:abstractNumId w:val="232"/>
  </w:num>
  <w:num w:numId="216" w16cid:durableId="917129158">
    <w:abstractNumId w:val="109"/>
  </w:num>
  <w:num w:numId="217" w16cid:durableId="1197624301">
    <w:abstractNumId w:val="29"/>
  </w:num>
  <w:num w:numId="218" w16cid:durableId="837844967">
    <w:abstractNumId w:val="61"/>
  </w:num>
  <w:num w:numId="219" w16cid:durableId="2035422820">
    <w:abstractNumId w:val="103"/>
  </w:num>
  <w:num w:numId="220" w16cid:durableId="348261520">
    <w:abstractNumId w:val="230"/>
  </w:num>
  <w:num w:numId="221" w16cid:durableId="1844129848">
    <w:abstractNumId w:val="15"/>
  </w:num>
  <w:num w:numId="222" w16cid:durableId="1994598084">
    <w:abstractNumId w:val="176"/>
  </w:num>
  <w:num w:numId="223" w16cid:durableId="1671366373">
    <w:abstractNumId w:val="110"/>
  </w:num>
  <w:num w:numId="224" w16cid:durableId="1228103943">
    <w:abstractNumId w:val="30"/>
  </w:num>
  <w:num w:numId="225" w16cid:durableId="664018101">
    <w:abstractNumId w:val="11"/>
  </w:num>
  <w:num w:numId="226" w16cid:durableId="1883983855">
    <w:abstractNumId w:val="169"/>
  </w:num>
  <w:num w:numId="227" w16cid:durableId="54549576">
    <w:abstractNumId w:val="12"/>
  </w:num>
  <w:num w:numId="228" w16cid:durableId="695079191">
    <w:abstractNumId w:val="117"/>
  </w:num>
  <w:num w:numId="229" w16cid:durableId="839850773">
    <w:abstractNumId w:val="48"/>
  </w:num>
  <w:num w:numId="230" w16cid:durableId="335962492">
    <w:abstractNumId w:val="39"/>
  </w:num>
  <w:num w:numId="231" w16cid:durableId="510800327">
    <w:abstractNumId w:val="208"/>
  </w:num>
  <w:num w:numId="232" w16cid:durableId="2116517420">
    <w:abstractNumId w:val="86"/>
  </w:num>
  <w:num w:numId="233" w16cid:durableId="523522021">
    <w:abstractNumId w:val="147"/>
  </w:num>
  <w:num w:numId="234" w16cid:durableId="253633269">
    <w:abstractNumId w:val="98"/>
  </w:num>
  <w:num w:numId="235" w16cid:durableId="988679057">
    <w:abstractNumId w:val="203"/>
  </w:num>
  <w:num w:numId="236" w16cid:durableId="1300914261">
    <w:abstractNumId w:val="228"/>
  </w:num>
  <w:num w:numId="237" w16cid:durableId="468983785">
    <w:abstractNumId w:val="166"/>
  </w:num>
  <w:num w:numId="238" w16cid:durableId="1706448187">
    <w:abstractNumId w:val="224"/>
  </w:num>
  <w:num w:numId="239" w16cid:durableId="589432609">
    <w:abstractNumId w:val="105"/>
  </w:num>
  <w:num w:numId="240" w16cid:durableId="1422872032">
    <w:abstractNumId w:val="131"/>
  </w:num>
  <w:num w:numId="241" w16cid:durableId="887767512">
    <w:abstractNumId w:val="79"/>
  </w:num>
  <w:num w:numId="242" w16cid:durableId="1140607912">
    <w:abstractNumId w:val="113"/>
  </w:num>
  <w:numIdMacAtCleanup w:val="1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activeWritingStyle w:appName="MSWord" w:lang="en-IN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AI" w:vendorID="64" w:dllVersion="4096" w:nlCheck="1" w:checkStyle="0"/>
  <w:activeWritingStyle w:appName="MSWord" w:lang="en-AG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NDE1MzUzNLIwMTJX0lEKTi0uzszPAykwNqoFAC53C4AtAAAA"/>
  </w:docVars>
  <w:rsids>
    <w:rsidRoot w:val="004C39E5"/>
    <w:rsid w:val="000010E5"/>
    <w:rsid w:val="000013A1"/>
    <w:rsid w:val="00001DEE"/>
    <w:rsid w:val="000023CD"/>
    <w:rsid w:val="00002A15"/>
    <w:rsid w:val="00002AAA"/>
    <w:rsid w:val="00003089"/>
    <w:rsid w:val="00003CA3"/>
    <w:rsid w:val="00004816"/>
    <w:rsid w:val="00004C10"/>
    <w:rsid w:val="00005F9B"/>
    <w:rsid w:val="0000716D"/>
    <w:rsid w:val="00007612"/>
    <w:rsid w:val="0000786E"/>
    <w:rsid w:val="00007EF6"/>
    <w:rsid w:val="000102B7"/>
    <w:rsid w:val="000113F4"/>
    <w:rsid w:val="00012091"/>
    <w:rsid w:val="00012222"/>
    <w:rsid w:val="00012310"/>
    <w:rsid w:val="000123B4"/>
    <w:rsid w:val="00012E42"/>
    <w:rsid w:val="00013ABA"/>
    <w:rsid w:val="00013C61"/>
    <w:rsid w:val="00013C8E"/>
    <w:rsid w:val="00013D21"/>
    <w:rsid w:val="0001409A"/>
    <w:rsid w:val="00015340"/>
    <w:rsid w:val="00015705"/>
    <w:rsid w:val="000159B3"/>
    <w:rsid w:val="00015DAC"/>
    <w:rsid w:val="00016B68"/>
    <w:rsid w:val="00020C11"/>
    <w:rsid w:val="0002180A"/>
    <w:rsid w:val="00021AD2"/>
    <w:rsid w:val="000221D4"/>
    <w:rsid w:val="00022A09"/>
    <w:rsid w:val="00023A02"/>
    <w:rsid w:val="000245F3"/>
    <w:rsid w:val="00024A89"/>
    <w:rsid w:val="00024B02"/>
    <w:rsid w:val="00025C11"/>
    <w:rsid w:val="00025F52"/>
    <w:rsid w:val="000266DC"/>
    <w:rsid w:val="0002673B"/>
    <w:rsid w:val="00026C3F"/>
    <w:rsid w:val="0002700D"/>
    <w:rsid w:val="000303B3"/>
    <w:rsid w:val="00030AFB"/>
    <w:rsid w:val="0003107D"/>
    <w:rsid w:val="0003132A"/>
    <w:rsid w:val="00031607"/>
    <w:rsid w:val="00031682"/>
    <w:rsid w:val="00032710"/>
    <w:rsid w:val="00032B18"/>
    <w:rsid w:val="000338F7"/>
    <w:rsid w:val="00033D90"/>
    <w:rsid w:val="00033E98"/>
    <w:rsid w:val="00034C35"/>
    <w:rsid w:val="00036A15"/>
    <w:rsid w:val="00037111"/>
    <w:rsid w:val="00037B87"/>
    <w:rsid w:val="00037D98"/>
    <w:rsid w:val="00040280"/>
    <w:rsid w:val="00041A8A"/>
    <w:rsid w:val="00041B44"/>
    <w:rsid w:val="00043E4D"/>
    <w:rsid w:val="000441A4"/>
    <w:rsid w:val="00044401"/>
    <w:rsid w:val="0004469C"/>
    <w:rsid w:val="00044934"/>
    <w:rsid w:val="000460D1"/>
    <w:rsid w:val="0004623E"/>
    <w:rsid w:val="00051E8E"/>
    <w:rsid w:val="00052E14"/>
    <w:rsid w:val="00053957"/>
    <w:rsid w:val="00054111"/>
    <w:rsid w:val="00054694"/>
    <w:rsid w:val="00055C10"/>
    <w:rsid w:val="0005665B"/>
    <w:rsid w:val="00056AAE"/>
    <w:rsid w:val="00056B0C"/>
    <w:rsid w:val="00057FDD"/>
    <w:rsid w:val="0006167F"/>
    <w:rsid w:val="00061722"/>
    <w:rsid w:val="000623B9"/>
    <w:rsid w:val="000633FE"/>
    <w:rsid w:val="00063846"/>
    <w:rsid w:val="00063F47"/>
    <w:rsid w:val="00064A75"/>
    <w:rsid w:val="00065834"/>
    <w:rsid w:val="00065AEB"/>
    <w:rsid w:val="0006621B"/>
    <w:rsid w:val="00071B9C"/>
    <w:rsid w:val="00073FDE"/>
    <w:rsid w:val="0007450A"/>
    <w:rsid w:val="00074676"/>
    <w:rsid w:val="00074819"/>
    <w:rsid w:val="0007544D"/>
    <w:rsid w:val="00075E3E"/>
    <w:rsid w:val="00076B0B"/>
    <w:rsid w:val="00076D05"/>
    <w:rsid w:val="00076FF7"/>
    <w:rsid w:val="000770B8"/>
    <w:rsid w:val="00077254"/>
    <w:rsid w:val="000776AC"/>
    <w:rsid w:val="0007798D"/>
    <w:rsid w:val="00080A68"/>
    <w:rsid w:val="00080D6D"/>
    <w:rsid w:val="00081D08"/>
    <w:rsid w:val="00081D2F"/>
    <w:rsid w:val="0008252A"/>
    <w:rsid w:val="00082974"/>
    <w:rsid w:val="00082DBA"/>
    <w:rsid w:val="00084813"/>
    <w:rsid w:val="000849D3"/>
    <w:rsid w:val="00085068"/>
    <w:rsid w:val="000862FD"/>
    <w:rsid w:val="00086431"/>
    <w:rsid w:val="000865C5"/>
    <w:rsid w:val="0008661F"/>
    <w:rsid w:val="00086D17"/>
    <w:rsid w:val="0008790E"/>
    <w:rsid w:val="000903F7"/>
    <w:rsid w:val="00090C04"/>
    <w:rsid w:val="000916C7"/>
    <w:rsid w:val="00092442"/>
    <w:rsid w:val="00093C2E"/>
    <w:rsid w:val="00093ED5"/>
    <w:rsid w:val="000948ED"/>
    <w:rsid w:val="00094E8E"/>
    <w:rsid w:val="00095229"/>
    <w:rsid w:val="00095E92"/>
    <w:rsid w:val="00097F8E"/>
    <w:rsid w:val="000A0282"/>
    <w:rsid w:val="000A069F"/>
    <w:rsid w:val="000A0EE1"/>
    <w:rsid w:val="000A1A17"/>
    <w:rsid w:val="000A1CED"/>
    <w:rsid w:val="000A2C0E"/>
    <w:rsid w:val="000A2C1C"/>
    <w:rsid w:val="000A2E9E"/>
    <w:rsid w:val="000A3146"/>
    <w:rsid w:val="000A326C"/>
    <w:rsid w:val="000A3C2C"/>
    <w:rsid w:val="000A407B"/>
    <w:rsid w:val="000A4DE5"/>
    <w:rsid w:val="000A4F5F"/>
    <w:rsid w:val="000A5448"/>
    <w:rsid w:val="000A54F5"/>
    <w:rsid w:val="000A5683"/>
    <w:rsid w:val="000A595C"/>
    <w:rsid w:val="000A5CE7"/>
    <w:rsid w:val="000A5EB4"/>
    <w:rsid w:val="000A6507"/>
    <w:rsid w:val="000A7A37"/>
    <w:rsid w:val="000B04E3"/>
    <w:rsid w:val="000B053E"/>
    <w:rsid w:val="000B0DF9"/>
    <w:rsid w:val="000B12F3"/>
    <w:rsid w:val="000B1CE6"/>
    <w:rsid w:val="000B1D09"/>
    <w:rsid w:val="000B1E26"/>
    <w:rsid w:val="000B21CA"/>
    <w:rsid w:val="000B2597"/>
    <w:rsid w:val="000B29ED"/>
    <w:rsid w:val="000B2ECA"/>
    <w:rsid w:val="000B3191"/>
    <w:rsid w:val="000B41F6"/>
    <w:rsid w:val="000B6B10"/>
    <w:rsid w:val="000B7664"/>
    <w:rsid w:val="000B77E5"/>
    <w:rsid w:val="000C0654"/>
    <w:rsid w:val="000C0FDF"/>
    <w:rsid w:val="000C11E5"/>
    <w:rsid w:val="000C1331"/>
    <w:rsid w:val="000C3C2F"/>
    <w:rsid w:val="000C3C43"/>
    <w:rsid w:val="000C4528"/>
    <w:rsid w:val="000C4863"/>
    <w:rsid w:val="000C4E61"/>
    <w:rsid w:val="000C4F90"/>
    <w:rsid w:val="000C5214"/>
    <w:rsid w:val="000C58BC"/>
    <w:rsid w:val="000C6B5D"/>
    <w:rsid w:val="000C72EC"/>
    <w:rsid w:val="000C7B8A"/>
    <w:rsid w:val="000C7BF0"/>
    <w:rsid w:val="000D0559"/>
    <w:rsid w:val="000D0771"/>
    <w:rsid w:val="000D0F96"/>
    <w:rsid w:val="000D1007"/>
    <w:rsid w:val="000D2BD0"/>
    <w:rsid w:val="000D38B6"/>
    <w:rsid w:val="000D3ABE"/>
    <w:rsid w:val="000D4A13"/>
    <w:rsid w:val="000D575B"/>
    <w:rsid w:val="000D5C1D"/>
    <w:rsid w:val="000D653E"/>
    <w:rsid w:val="000D716B"/>
    <w:rsid w:val="000D797C"/>
    <w:rsid w:val="000D7AC2"/>
    <w:rsid w:val="000E0E76"/>
    <w:rsid w:val="000E1658"/>
    <w:rsid w:val="000E1CB2"/>
    <w:rsid w:val="000E44CA"/>
    <w:rsid w:val="000E599A"/>
    <w:rsid w:val="000E7F01"/>
    <w:rsid w:val="000F0D0A"/>
    <w:rsid w:val="000F12EC"/>
    <w:rsid w:val="000F1711"/>
    <w:rsid w:val="000F23E3"/>
    <w:rsid w:val="000F4EA9"/>
    <w:rsid w:val="000F54C6"/>
    <w:rsid w:val="000F55EB"/>
    <w:rsid w:val="000F5CA7"/>
    <w:rsid w:val="000F6B53"/>
    <w:rsid w:val="000F6DCF"/>
    <w:rsid w:val="000F7F3F"/>
    <w:rsid w:val="000F7F95"/>
    <w:rsid w:val="001003D7"/>
    <w:rsid w:val="00100E14"/>
    <w:rsid w:val="00101157"/>
    <w:rsid w:val="00102AD2"/>
    <w:rsid w:val="00102E3A"/>
    <w:rsid w:val="00103095"/>
    <w:rsid w:val="001038A5"/>
    <w:rsid w:val="00104036"/>
    <w:rsid w:val="00104977"/>
    <w:rsid w:val="00105792"/>
    <w:rsid w:val="0010584D"/>
    <w:rsid w:val="00106167"/>
    <w:rsid w:val="00106717"/>
    <w:rsid w:val="001067E7"/>
    <w:rsid w:val="00106801"/>
    <w:rsid w:val="00106F09"/>
    <w:rsid w:val="0010741D"/>
    <w:rsid w:val="001074B8"/>
    <w:rsid w:val="00107CDA"/>
    <w:rsid w:val="001101B1"/>
    <w:rsid w:val="00111652"/>
    <w:rsid w:val="00112CBE"/>
    <w:rsid w:val="00113494"/>
    <w:rsid w:val="00114374"/>
    <w:rsid w:val="00115438"/>
    <w:rsid w:val="00115901"/>
    <w:rsid w:val="00116466"/>
    <w:rsid w:val="00116C73"/>
    <w:rsid w:val="001173AF"/>
    <w:rsid w:val="001175EF"/>
    <w:rsid w:val="00117DEA"/>
    <w:rsid w:val="0012056A"/>
    <w:rsid w:val="00121364"/>
    <w:rsid w:val="00121EFC"/>
    <w:rsid w:val="00122BA5"/>
    <w:rsid w:val="00123EB1"/>
    <w:rsid w:val="001245B3"/>
    <w:rsid w:val="0012464F"/>
    <w:rsid w:val="00124880"/>
    <w:rsid w:val="00124B6C"/>
    <w:rsid w:val="001251BE"/>
    <w:rsid w:val="00125813"/>
    <w:rsid w:val="00126516"/>
    <w:rsid w:val="001265F3"/>
    <w:rsid w:val="00126630"/>
    <w:rsid w:val="00131DD5"/>
    <w:rsid w:val="00131EBB"/>
    <w:rsid w:val="001321CF"/>
    <w:rsid w:val="001326C9"/>
    <w:rsid w:val="001327B9"/>
    <w:rsid w:val="001333A5"/>
    <w:rsid w:val="00133E25"/>
    <w:rsid w:val="00133F2E"/>
    <w:rsid w:val="00134C6C"/>
    <w:rsid w:val="00135511"/>
    <w:rsid w:val="00135664"/>
    <w:rsid w:val="00135C23"/>
    <w:rsid w:val="00136297"/>
    <w:rsid w:val="00136AA7"/>
    <w:rsid w:val="00137122"/>
    <w:rsid w:val="00137D38"/>
    <w:rsid w:val="00141C36"/>
    <w:rsid w:val="00141CBF"/>
    <w:rsid w:val="00142012"/>
    <w:rsid w:val="00142188"/>
    <w:rsid w:val="0014247B"/>
    <w:rsid w:val="001424FF"/>
    <w:rsid w:val="00143226"/>
    <w:rsid w:val="00143504"/>
    <w:rsid w:val="0014350D"/>
    <w:rsid w:val="00143568"/>
    <w:rsid w:val="001439D7"/>
    <w:rsid w:val="00143AA6"/>
    <w:rsid w:val="001445D6"/>
    <w:rsid w:val="00146899"/>
    <w:rsid w:val="00146AA1"/>
    <w:rsid w:val="00146B93"/>
    <w:rsid w:val="00146CAE"/>
    <w:rsid w:val="00147073"/>
    <w:rsid w:val="00147406"/>
    <w:rsid w:val="00147610"/>
    <w:rsid w:val="00151874"/>
    <w:rsid w:val="001525AE"/>
    <w:rsid w:val="001537FB"/>
    <w:rsid w:val="0015430E"/>
    <w:rsid w:val="0015467C"/>
    <w:rsid w:val="001550A5"/>
    <w:rsid w:val="00155F5C"/>
    <w:rsid w:val="001561F8"/>
    <w:rsid w:val="00156254"/>
    <w:rsid w:val="00156332"/>
    <w:rsid w:val="00157039"/>
    <w:rsid w:val="0016090A"/>
    <w:rsid w:val="00161EB9"/>
    <w:rsid w:val="00162451"/>
    <w:rsid w:val="001625C6"/>
    <w:rsid w:val="00163570"/>
    <w:rsid w:val="00164406"/>
    <w:rsid w:val="001653E6"/>
    <w:rsid w:val="00165971"/>
    <w:rsid w:val="00165C5A"/>
    <w:rsid w:val="001662EF"/>
    <w:rsid w:val="001664E1"/>
    <w:rsid w:val="00166EDD"/>
    <w:rsid w:val="0016723D"/>
    <w:rsid w:val="00167D77"/>
    <w:rsid w:val="00170237"/>
    <w:rsid w:val="00171025"/>
    <w:rsid w:val="00171CB7"/>
    <w:rsid w:val="00172BDF"/>
    <w:rsid w:val="00172C72"/>
    <w:rsid w:val="00173459"/>
    <w:rsid w:val="00174123"/>
    <w:rsid w:val="001749FD"/>
    <w:rsid w:val="00174CA5"/>
    <w:rsid w:val="00175188"/>
    <w:rsid w:val="0017556A"/>
    <w:rsid w:val="00175A1A"/>
    <w:rsid w:val="00175AA0"/>
    <w:rsid w:val="00175EFC"/>
    <w:rsid w:val="001765D0"/>
    <w:rsid w:val="001767F2"/>
    <w:rsid w:val="00177CC6"/>
    <w:rsid w:val="00177CE7"/>
    <w:rsid w:val="0018077B"/>
    <w:rsid w:val="0018081D"/>
    <w:rsid w:val="00180F72"/>
    <w:rsid w:val="0018109A"/>
    <w:rsid w:val="001818EC"/>
    <w:rsid w:val="0018227B"/>
    <w:rsid w:val="001822D0"/>
    <w:rsid w:val="00182412"/>
    <w:rsid w:val="00183348"/>
    <w:rsid w:val="0018456C"/>
    <w:rsid w:val="00185A32"/>
    <w:rsid w:val="00185E11"/>
    <w:rsid w:val="00186413"/>
    <w:rsid w:val="00186536"/>
    <w:rsid w:val="00186C9E"/>
    <w:rsid w:val="001877CE"/>
    <w:rsid w:val="00191BBD"/>
    <w:rsid w:val="00192A16"/>
    <w:rsid w:val="00192F70"/>
    <w:rsid w:val="00194329"/>
    <w:rsid w:val="00194394"/>
    <w:rsid w:val="00196E2D"/>
    <w:rsid w:val="00196FBE"/>
    <w:rsid w:val="001973A7"/>
    <w:rsid w:val="0019777C"/>
    <w:rsid w:val="001979A4"/>
    <w:rsid w:val="00197BD9"/>
    <w:rsid w:val="00197FE6"/>
    <w:rsid w:val="001A0A69"/>
    <w:rsid w:val="001A0C86"/>
    <w:rsid w:val="001A22EA"/>
    <w:rsid w:val="001A2937"/>
    <w:rsid w:val="001A2ADF"/>
    <w:rsid w:val="001A31EE"/>
    <w:rsid w:val="001A3884"/>
    <w:rsid w:val="001A3CB8"/>
    <w:rsid w:val="001A3D9A"/>
    <w:rsid w:val="001A3F9E"/>
    <w:rsid w:val="001A42F0"/>
    <w:rsid w:val="001A4377"/>
    <w:rsid w:val="001A60A8"/>
    <w:rsid w:val="001A7834"/>
    <w:rsid w:val="001A786F"/>
    <w:rsid w:val="001B0186"/>
    <w:rsid w:val="001B051E"/>
    <w:rsid w:val="001B1633"/>
    <w:rsid w:val="001B20FB"/>
    <w:rsid w:val="001B36DA"/>
    <w:rsid w:val="001B3B76"/>
    <w:rsid w:val="001B575B"/>
    <w:rsid w:val="001B5909"/>
    <w:rsid w:val="001B6135"/>
    <w:rsid w:val="001B6AA4"/>
    <w:rsid w:val="001B7945"/>
    <w:rsid w:val="001B7AE3"/>
    <w:rsid w:val="001C041C"/>
    <w:rsid w:val="001C04BB"/>
    <w:rsid w:val="001C0978"/>
    <w:rsid w:val="001C0F60"/>
    <w:rsid w:val="001C175D"/>
    <w:rsid w:val="001C21CE"/>
    <w:rsid w:val="001C241D"/>
    <w:rsid w:val="001C358F"/>
    <w:rsid w:val="001C3863"/>
    <w:rsid w:val="001C438F"/>
    <w:rsid w:val="001C48E4"/>
    <w:rsid w:val="001C4921"/>
    <w:rsid w:val="001C56E7"/>
    <w:rsid w:val="001C5AAA"/>
    <w:rsid w:val="001C6445"/>
    <w:rsid w:val="001C7B11"/>
    <w:rsid w:val="001C7B9A"/>
    <w:rsid w:val="001D0144"/>
    <w:rsid w:val="001D0EC2"/>
    <w:rsid w:val="001D0F92"/>
    <w:rsid w:val="001D1B19"/>
    <w:rsid w:val="001D3AA4"/>
    <w:rsid w:val="001D3FD2"/>
    <w:rsid w:val="001D456D"/>
    <w:rsid w:val="001D5145"/>
    <w:rsid w:val="001D5311"/>
    <w:rsid w:val="001D5946"/>
    <w:rsid w:val="001D5ACB"/>
    <w:rsid w:val="001D6696"/>
    <w:rsid w:val="001E35ED"/>
    <w:rsid w:val="001E3C67"/>
    <w:rsid w:val="001E3DDA"/>
    <w:rsid w:val="001E3FA9"/>
    <w:rsid w:val="001E4252"/>
    <w:rsid w:val="001E4941"/>
    <w:rsid w:val="001E57F7"/>
    <w:rsid w:val="001E6976"/>
    <w:rsid w:val="001E7142"/>
    <w:rsid w:val="001F0BDC"/>
    <w:rsid w:val="001F100B"/>
    <w:rsid w:val="001F149C"/>
    <w:rsid w:val="001F2B5B"/>
    <w:rsid w:val="001F3462"/>
    <w:rsid w:val="001F364E"/>
    <w:rsid w:val="001F3F88"/>
    <w:rsid w:val="001F618A"/>
    <w:rsid w:val="001F645C"/>
    <w:rsid w:val="001F6846"/>
    <w:rsid w:val="001F6E53"/>
    <w:rsid w:val="001F7BA6"/>
    <w:rsid w:val="001F7BE5"/>
    <w:rsid w:val="0020067D"/>
    <w:rsid w:val="00201106"/>
    <w:rsid w:val="0020120F"/>
    <w:rsid w:val="00201700"/>
    <w:rsid w:val="00201719"/>
    <w:rsid w:val="00202EBC"/>
    <w:rsid w:val="00203B40"/>
    <w:rsid w:val="00203CF5"/>
    <w:rsid w:val="00203EE8"/>
    <w:rsid w:val="002040DF"/>
    <w:rsid w:val="00204F90"/>
    <w:rsid w:val="00205E60"/>
    <w:rsid w:val="002060B6"/>
    <w:rsid w:val="0020636B"/>
    <w:rsid w:val="00206A38"/>
    <w:rsid w:val="00206F33"/>
    <w:rsid w:val="0020705C"/>
    <w:rsid w:val="002073D1"/>
    <w:rsid w:val="00210220"/>
    <w:rsid w:val="00210ABB"/>
    <w:rsid w:val="00210F9E"/>
    <w:rsid w:val="00211131"/>
    <w:rsid w:val="002113B9"/>
    <w:rsid w:val="002114F3"/>
    <w:rsid w:val="00211BE0"/>
    <w:rsid w:val="00212B15"/>
    <w:rsid w:val="00212C6A"/>
    <w:rsid w:val="002130AA"/>
    <w:rsid w:val="002131B6"/>
    <w:rsid w:val="002131DA"/>
    <w:rsid w:val="00213235"/>
    <w:rsid w:val="0021492C"/>
    <w:rsid w:val="00215AB0"/>
    <w:rsid w:val="00215DC5"/>
    <w:rsid w:val="00216091"/>
    <w:rsid w:val="002167B7"/>
    <w:rsid w:val="002173A1"/>
    <w:rsid w:val="002173C2"/>
    <w:rsid w:val="00217412"/>
    <w:rsid w:val="002174AA"/>
    <w:rsid w:val="00217C06"/>
    <w:rsid w:val="0022009D"/>
    <w:rsid w:val="002203E9"/>
    <w:rsid w:val="0022090F"/>
    <w:rsid w:val="00220E55"/>
    <w:rsid w:val="00221181"/>
    <w:rsid w:val="00223272"/>
    <w:rsid w:val="002237BF"/>
    <w:rsid w:val="0022449E"/>
    <w:rsid w:val="0022456E"/>
    <w:rsid w:val="002256D3"/>
    <w:rsid w:val="002270E3"/>
    <w:rsid w:val="002277FA"/>
    <w:rsid w:val="00227C6E"/>
    <w:rsid w:val="00230722"/>
    <w:rsid w:val="002316EC"/>
    <w:rsid w:val="00231985"/>
    <w:rsid w:val="00231A6A"/>
    <w:rsid w:val="002337F8"/>
    <w:rsid w:val="00234D31"/>
    <w:rsid w:val="00235161"/>
    <w:rsid w:val="002404CB"/>
    <w:rsid w:val="00241AF2"/>
    <w:rsid w:val="002425C5"/>
    <w:rsid w:val="002426CA"/>
    <w:rsid w:val="00242A72"/>
    <w:rsid w:val="00242BF0"/>
    <w:rsid w:val="00242DF8"/>
    <w:rsid w:val="0024369B"/>
    <w:rsid w:val="00244139"/>
    <w:rsid w:val="002449C1"/>
    <w:rsid w:val="00244A36"/>
    <w:rsid w:val="002452A2"/>
    <w:rsid w:val="00245B07"/>
    <w:rsid w:val="00245EA1"/>
    <w:rsid w:val="00245EE8"/>
    <w:rsid w:val="0025034E"/>
    <w:rsid w:val="00250924"/>
    <w:rsid w:val="00250DD7"/>
    <w:rsid w:val="00251440"/>
    <w:rsid w:val="00253C72"/>
    <w:rsid w:val="00253EA1"/>
    <w:rsid w:val="0025481B"/>
    <w:rsid w:val="002551CA"/>
    <w:rsid w:val="00256445"/>
    <w:rsid w:val="00256D89"/>
    <w:rsid w:val="00256DD3"/>
    <w:rsid w:val="002577E1"/>
    <w:rsid w:val="00260197"/>
    <w:rsid w:val="0026050E"/>
    <w:rsid w:val="002613DD"/>
    <w:rsid w:val="00261B16"/>
    <w:rsid w:val="00261BE9"/>
    <w:rsid w:val="00263D9A"/>
    <w:rsid w:val="00266010"/>
    <w:rsid w:val="002703A6"/>
    <w:rsid w:val="002706B3"/>
    <w:rsid w:val="002710EE"/>
    <w:rsid w:val="00271A84"/>
    <w:rsid w:val="002721FF"/>
    <w:rsid w:val="00272417"/>
    <w:rsid w:val="00272BAD"/>
    <w:rsid w:val="00273552"/>
    <w:rsid w:val="002747D9"/>
    <w:rsid w:val="0027493E"/>
    <w:rsid w:val="00274A79"/>
    <w:rsid w:val="002754D3"/>
    <w:rsid w:val="00275A36"/>
    <w:rsid w:val="00276053"/>
    <w:rsid w:val="002761C1"/>
    <w:rsid w:val="00276CDC"/>
    <w:rsid w:val="002773CE"/>
    <w:rsid w:val="00277CE6"/>
    <w:rsid w:val="00280BB8"/>
    <w:rsid w:val="00280CC0"/>
    <w:rsid w:val="002810E0"/>
    <w:rsid w:val="0028124D"/>
    <w:rsid w:val="002813A8"/>
    <w:rsid w:val="002818B0"/>
    <w:rsid w:val="0028193D"/>
    <w:rsid w:val="00281E91"/>
    <w:rsid w:val="00282463"/>
    <w:rsid w:val="002829ED"/>
    <w:rsid w:val="00283C42"/>
    <w:rsid w:val="00285067"/>
    <w:rsid w:val="00285D46"/>
    <w:rsid w:val="00286A16"/>
    <w:rsid w:val="00286FC9"/>
    <w:rsid w:val="00287353"/>
    <w:rsid w:val="002876B2"/>
    <w:rsid w:val="00287AFB"/>
    <w:rsid w:val="002901A7"/>
    <w:rsid w:val="0029079C"/>
    <w:rsid w:val="002909B3"/>
    <w:rsid w:val="00290B6B"/>
    <w:rsid w:val="002928CC"/>
    <w:rsid w:val="00292F96"/>
    <w:rsid w:val="00293DF1"/>
    <w:rsid w:val="0029456D"/>
    <w:rsid w:val="00294CC5"/>
    <w:rsid w:val="002950A1"/>
    <w:rsid w:val="0029560F"/>
    <w:rsid w:val="00296782"/>
    <w:rsid w:val="00297D2D"/>
    <w:rsid w:val="002A01BC"/>
    <w:rsid w:val="002A0F97"/>
    <w:rsid w:val="002A2118"/>
    <w:rsid w:val="002A293C"/>
    <w:rsid w:val="002A29D0"/>
    <w:rsid w:val="002A2C1E"/>
    <w:rsid w:val="002A387D"/>
    <w:rsid w:val="002A458A"/>
    <w:rsid w:val="002A4C96"/>
    <w:rsid w:val="002A55F6"/>
    <w:rsid w:val="002A5A90"/>
    <w:rsid w:val="002A5AC9"/>
    <w:rsid w:val="002A5B7B"/>
    <w:rsid w:val="002A6A3B"/>
    <w:rsid w:val="002A712A"/>
    <w:rsid w:val="002A7484"/>
    <w:rsid w:val="002B0B1F"/>
    <w:rsid w:val="002B1759"/>
    <w:rsid w:val="002B1D32"/>
    <w:rsid w:val="002B261D"/>
    <w:rsid w:val="002B436A"/>
    <w:rsid w:val="002B54AE"/>
    <w:rsid w:val="002B5B30"/>
    <w:rsid w:val="002B706B"/>
    <w:rsid w:val="002C3570"/>
    <w:rsid w:val="002C369E"/>
    <w:rsid w:val="002C381C"/>
    <w:rsid w:val="002C3EBF"/>
    <w:rsid w:val="002C55BC"/>
    <w:rsid w:val="002C57F8"/>
    <w:rsid w:val="002C71E6"/>
    <w:rsid w:val="002C7D29"/>
    <w:rsid w:val="002D0E14"/>
    <w:rsid w:val="002D1D22"/>
    <w:rsid w:val="002D21DD"/>
    <w:rsid w:val="002D2549"/>
    <w:rsid w:val="002D267B"/>
    <w:rsid w:val="002D355E"/>
    <w:rsid w:val="002D5652"/>
    <w:rsid w:val="002D6998"/>
    <w:rsid w:val="002D6A57"/>
    <w:rsid w:val="002D7CA4"/>
    <w:rsid w:val="002D7CDC"/>
    <w:rsid w:val="002D7DED"/>
    <w:rsid w:val="002E00C4"/>
    <w:rsid w:val="002E0A6A"/>
    <w:rsid w:val="002E1710"/>
    <w:rsid w:val="002E1E61"/>
    <w:rsid w:val="002E25C3"/>
    <w:rsid w:val="002E3285"/>
    <w:rsid w:val="002E3580"/>
    <w:rsid w:val="002E3673"/>
    <w:rsid w:val="002E397E"/>
    <w:rsid w:val="002E3A3C"/>
    <w:rsid w:val="002E3ECB"/>
    <w:rsid w:val="002E410D"/>
    <w:rsid w:val="002E41A6"/>
    <w:rsid w:val="002E5742"/>
    <w:rsid w:val="002E5924"/>
    <w:rsid w:val="002E6211"/>
    <w:rsid w:val="002E6B86"/>
    <w:rsid w:val="002E6DF8"/>
    <w:rsid w:val="002E7105"/>
    <w:rsid w:val="002E71FE"/>
    <w:rsid w:val="002E7207"/>
    <w:rsid w:val="002E7E8B"/>
    <w:rsid w:val="002F0BA2"/>
    <w:rsid w:val="002F187E"/>
    <w:rsid w:val="002F2203"/>
    <w:rsid w:val="002F25D4"/>
    <w:rsid w:val="002F262F"/>
    <w:rsid w:val="002F2F02"/>
    <w:rsid w:val="002F515A"/>
    <w:rsid w:val="002F5886"/>
    <w:rsid w:val="002F5E24"/>
    <w:rsid w:val="002F6521"/>
    <w:rsid w:val="002F65FB"/>
    <w:rsid w:val="002F753E"/>
    <w:rsid w:val="002F7DF3"/>
    <w:rsid w:val="003000BC"/>
    <w:rsid w:val="00300182"/>
    <w:rsid w:val="00300464"/>
    <w:rsid w:val="00300631"/>
    <w:rsid w:val="00300B71"/>
    <w:rsid w:val="00301EE5"/>
    <w:rsid w:val="0030205E"/>
    <w:rsid w:val="003020A7"/>
    <w:rsid w:val="00302431"/>
    <w:rsid w:val="003025E3"/>
    <w:rsid w:val="00304286"/>
    <w:rsid w:val="003050B5"/>
    <w:rsid w:val="003068F7"/>
    <w:rsid w:val="003073E9"/>
    <w:rsid w:val="00307C39"/>
    <w:rsid w:val="00307EAC"/>
    <w:rsid w:val="0031031F"/>
    <w:rsid w:val="00310BB6"/>
    <w:rsid w:val="00310D1D"/>
    <w:rsid w:val="00311E74"/>
    <w:rsid w:val="003128C5"/>
    <w:rsid w:val="00312A46"/>
    <w:rsid w:val="003130B3"/>
    <w:rsid w:val="003134CA"/>
    <w:rsid w:val="00314ADD"/>
    <w:rsid w:val="00314E1B"/>
    <w:rsid w:val="00315588"/>
    <w:rsid w:val="003158D4"/>
    <w:rsid w:val="00315E8A"/>
    <w:rsid w:val="0031685D"/>
    <w:rsid w:val="00316C23"/>
    <w:rsid w:val="003173A1"/>
    <w:rsid w:val="003176E7"/>
    <w:rsid w:val="00317954"/>
    <w:rsid w:val="00322668"/>
    <w:rsid w:val="00323C90"/>
    <w:rsid w:val="00323CD4"/>
    <w:rsid w:val="003244B9"/>
    <w:rsid w:val="00324C2D"/>
    <w:rsid w:val="00325C46"/>
    <w:rsid w:val="00326A27"/>
    <w:rsid w:val="00326BD8"/>
    <w:rsid w:val="00326E2C"/>
    <w:rsid w:val="00327157"/>
    <w:rsid w:val="003276C2"/>
    <w:rsid w:val="00327D36"/>
    <w:rsid w:val="003303EB"/>
    <w:rsid w:val="003306D0"/>
    <w:rsid w:val="00331A49"/>
    <w:rsid w:val="00331AAE"/>
    <w:rsid w:val="00333183"/>
    <w:rsid w:val="003335AA"/>
    <w:rsid w:val="003345C6"/>
    <w:rsid w:val="00334ADB"/>
    <w:rsid w:val="003356A4"/>
    <w:rsid w:val="00335A4F"/>
    <w:rsid w:val="003361D7"/>
    <w:rsid w:val="00336A58"/>
    <w:rsid w:val="003374D8"/>
    <w:rsid w:val="00337A55"/>
    <w:rsid w:val="00337BB2"/>
    <w:rsid w:val="00340016"/>
    <w:rsid w:val="00340AAE"/>
    <w:rsid w:val="00340E90"/>
    <w:rsid w:val="00340F94"/>
    <w:rsid w:val="003414DC"/>
    <w:rsid w:val="00341767"/>
    <w:rsid w:val="00342D61"/>
    <w:rsid w:val="0034317E"/>
    <w:rsid w:val="00343C27"/>
    <w:rsid w:val="003447CE"/>
    <w:rsid w:val="00344E9C"/>
    <w:rsid w:val="003463D3"/>
    <w:rsid w:val="00346A60"/>
    <w:rsid w:val="00346AD7"/>
    <w:rsid w:val="00346C50"/>
    <w:rsid w:val="00347834"/>
    <w:rsid w:val="00347A51"/>
    <w:rsid w:val="00350F0E"/>
    <w:rsid w:val="00351395"/>
    <w:rsid w:val="00351822"/>
    <w:rsid w:val="00352021"/>
    <w:rsid w:val="003525C1"/>
    <w:rsid w:val="00352A95"/>
    <w:rsid w:val="00352CD7"/>
    <w:rsid w:val="0035322F"/>
    <w:rsid w:val="00353725"/>
    <w:rsid w:val="00353C45"/>
    <w:rsid w:val="00353D68"/>
    <w:rsid w:val="0035419B"/>
    <w:rsid w:val="00355BFB"/>
    <w:rsid w:val="00356724"/>
    <w:rsid w:val="00356D8E"/>
    <w:rsid w:val="00360127"/>
    <w:rsid w:val="00360AE5"/>
    <w:rsid w:val="00360D22"/>
    <w:rsid w:val="00361E96"/>
    <w:rsid w:val="003634DE"/>
    <w:rsid w:val="00364934"/>
    <w:rsid w:val="00364BD9"/>
    <w:rsid w:val="003651CA"/>
    <w:rsid w:val="0036537D"/>
    <w:rsid w:val="003665B8"/>
    <w:rsid w:val="0036685D"/>
    <w:rsid w:val="00367278"/>
    <w:rsid w:val="0037053D"/>
    <w:rsid w:val="00370FEA"/>
    <w:rsid w:val="00372090"/>
    <w:rsid w:val="003722E4"/>
    <w:rsid w:val="00372C36"/>
    <w:rsid w:val="00373721"/>
    <w:rsid w:val="00373A18"/>
    <w:rsid w:val="00374943"/>
    <w:rsid w:val="00375004"/>
    <w:rsid w:val="00375285"/>
    <w:rsid w:val="003754FF"/>
    <w:rsid w:val="00375500"/>
    <w:rsid w:val="003779C1"/>
    <w:rsid w:val="003807DA"/>
    <w:rsid w:val="003827FE"/>
    <w:rsid w:val="00382B77"/>
    <w:rsid w:val="00382D19"/>
    <w:rsid w:val="00383C7E"/>
    <w:rsid w:val="00384470"/>
    <w:rsid w:val="0038550A"/>
    <w:rsid w:val="003862DD"/>
    <w:rsid w:val="003866CA"/>
    <w:rsid w:val="00387BCD"/>
    <w:rsid w:val="00390ACC"/>
    <w:rsid w:val="00391531"/>
    <w:rsid w:val="00391871"/>
    <w:rsid w:val="003922EB"/>
    <w:rsid w:val="00392F08"/>
    <w:rsid w:val="00392FD0"/>
    <w:rsid w:val="00393592"/>
    <w:rsid w:val="00393684"/>
    <w:rsid w:val="0039373C"/>
    <w:rsid w:val="00393CCE"/>
    <w:rsid w:val="00393E2E"/>
    <w:rsid w:val="00393F7B"/>
    <w:rsid w:val="00394C99"/>
    <w:rsid w:val="00394EDE"/>
    <w:rsid w:val="00396FBB"/>
    <w:rsid w:val="00397131"/>
    <w:rsid w:val="00397517"/>
    <w:rsid w:val="0039759F"/>
    <w:rsid w:val="0039761E"/>
    <w:rsid w:val="00397A04"/>
    <w:rsid w:val="003A0232"/>
    <w:rsid w:val="003A208E"/>
    <w:rsid w:val="003A3367"/>
    <w:rsid w:val="003A3670"/>
    <w:rsid w:val="003A3738"/>
    <w:rsid w:val="003A39C3"/>
    <w:rsid w:val="003A3C10"/>
    <w:rsid w:val="003A4EED"/>
    <w:rsid w:val="003A62F6"/>
    <w:rsid w:val="003A6856"/>
    <w:rsid w:val="003A687D"/>
    <w:rsid w:val="003A6C62"/>
    <w:rsid w:val="003A7AE3"/>
    <w:rsid w:val="003A7D7E"/>
    <w:rsid w:val="003A7E55"/>
    <w:rsid w:val="003B0897"/>
    <w:rsid w:val="003B1409"/>
    <w:rsid w:val="003B1674"/>
    <w:rsid w:val="003B1846"/>
    <w:rsid w:val="003B1BF8"/>
    <w:rsid w:val="003B285A"/>
    <w:rsid w:val="003B2E03"/>
    <w:rsid w:val="003B58C4"/>
    <w:rsid w:val="003B5A64"/>
    <w:rsid w:val="003B67CD"/>
    <w:rsid w:val="003B6AFD"/>
    <w:rsid w:val="003B75CF"/>
    <w:rsid w:val="003B7B78"/>
    <w:rsid w:val="003B7E8E"/>
    <w:rsid w:val="003C09B9"/>
    <w:rsid w:val="003C0A24"/>
    <w:rsid w:val="003C0AF8"/>
    <w:rsid w:val="003C109C"/>
    <w:rsid w:val="003C1603"/>
    <w:rsid w:val="003C1E00"/>
    <w:rsid w:val="003C2202"/>
    <w:rsid w:val="003C3156"/>
    <w:rsid w:val="003C35CF"/>
    <w:rsid w:val="003C4493"/>
    <w:rsid w:val="003C450F"/>
    <w:rsid w:val="003C4BA8"/>
    <w:rsid w:val="003C5920"/>
    <w:rsid w:val="003C59D5"/>
    <w:rsid w:val="003C62A5"/>
    <w:rsid w:val="003C702C"/>
    <w:rsid w:val="003C7367"/>
    <w:rsid w:val="003C761D"/>
    <w:rsid w:val="003C7B1A"/>
    <w:rsid w:val="003D049E"/>
    <w:rsid w:val="003D0611"/>
    <w:rsid w:val="003D179A"/>
    <w:rsid w:val="003D1C8A"/>
    <w:rsid w:val="003D21AF"/>
    <w:rsid w:val="003D2AB9"/>
    <w:rsid w:val="003D3060"/>
    <w:rsid w:val="003D31B2"/>
    <w:rsid w:val="003D3311"/>
    <w:rsid w:val="003D3334"/>
    <w:rsid w:val="003D377C"/>
    <w:rsid w:val="003D3ACD"/>
    <w:rsid w:val="003D40B0"/>
    <w:rsid w:val="003D49D1"/>
    <w:rsid w:val="003D5578"/>
    <w:rsid w:val="003D60C2"/>
    <w:rsid w:val="003D6B4D"/>
    <w:rsid w:val="003E0556"/>
    <w:rsid w:val="003E0E0D"/>
    <w:rsid w:val="003E17F3"/>
    <w:rsid w:val="003E2B8E"/>
    <w:rsid w:val="003E43C7"/>
    <w:rsid w:val="003E4B6E"/>
    <w:rsid w:val="003E5FE5"/>
    <w:rsid w:val="003E620C"/>
    <w:rsid w:val="003E7510"/>
    <w:rsid w:val="003E7D0E"/>
    <w:rsid w:val="003F023F"/>
    <w:rsid w:val="003F0591"/>
    <w:rsid w:val="003F065C"/>
    <w:rsid w:val="003F0A81"/>
    <w:rsid w:val="003F1786"/>
    <w:rsid w:val="003F2133"/>
    <w:rsid w:val="003F2821"/>
    <w:rsid w:val="003F28A3"/>
    <w:rsid w:val="003F360E"/>
    <w:rsid w:val="003F42BC"/>
    <w:rsid w:val="003F43F6"/>
    <w:rsid w:val="003F4836"/>
    <w:rsid w:val="003F4FCC"/>
    <w:rsid w:val="003F5BD0"/>
    <w:rsid w:val="003F5D49"/>
    <w:rsid w:val="003F5D84"/>
    <w:rsid w:val="003F6786"/>
    <w:rsid w:val="003F6E82"/>
    <w:rsid w:val="003F77D0"/>
    <w:rsid w:val="0040222D"/>
    <w:rsid w:val="0040281B"/>
    <w:rsid w:val="004028C1"/>
    <w:rsid w:val="00402AB7"/>
    <w:rsid w:val="004033F6"/>
    <w:rsid w:val="00403D35"/>
    <w:rsid w:val="00404D42"/>
    <w:rsid w:val="00404FCA"/>
    <w:rsid w:val="00404FF9"/>
    <w:rsid w:val="004061B0"/>
    <w:rsid w:val="004063BD"/>
    <w:rsid w:val="00406C49"/>
    <w:rsid w:val="00407D81"/>
    <w:rsid w:val="004113B7"/>
    <w:rsid w:val="00411F9C"/>
    <w:rsid w:val="00412659"/>
    <w:rsid w:val="0041355C"/>
    <w:rsid w:val="00413663"/>
    <w:rsid w:val="00413AF4"/>
    <w:rsid w:val="00413B79"/>
    <w:rsid w:val="00413F41"/>
    <w:rsid w:val="004146AB"/>
    <w:rsid w:val="004162EB"/>
    <w:rsid w:val="004173D1"/>
    <w:rsid w:val="004174C4"/>
    <w:rsid w:val="004178E4"/>
    <w:rsid w:val="004179F5"/>
    <w:rsid w:val="00417A15"/>
    <w:rsid w:val="004205D6"/>
    <w:rsid w:val="00420CE7"/>
    <w:rsid w:val="004210C3"/>
    <w:rsid w:val="0042137C"/>
    <w:rsid w:val="00422542"/>
    <w:rsid w:val="00422579"/>
    <w:rsid w:val="004234F5"/>
    <w:rsid w:val="004237C4"/>
    <w:rsid w:val="00423941"/>
    <w:rsid w:val="00423A67"/>
    <w:rsid w:val="00424477"/>
    <w:rsid w:val="004245A7"/>
    <w:rsid w:val="00424670"/>
    <w:rsid w:val="00424706"/>
    <w:rsid w:val="00424D78"/>
    <w:rsid w:val="004259A3"/>
    <w:rsid w:val="0042604D"/>
    <w:rsid w:val="0042729C"/>
    <w:rsid w:val="00427E40"/>
    <w:rsid w:val="004301E5"/>
    <w:rsid w:val="00430234"/>
    <w:rsid w:val="004309BD"/>
    <w:rsid w:val="00431790"/>
    <w:rsid w:val="004321E4"/>
    <w:rsid w:val="004335A3"/>
    <w:rsid w:val="004335E8"/>
    <w:rsid w:val="0043405D"/>
    <w:rsid w:val="0043480F"/>
    <w:rsid w:val="0043576D"/>
    <w:rsid w:val="004362EF"/>
    <w:rsid w:val="004363B3"/>
    <w:rsid w:val="00436B8F"/>
    <w:rsid w:val="0043713F"/>
    <w:rsid w:val="004374C7"/>
    <w:rsid w:val="00437803"/>
    <w:rsid w:val="004417CF"/>
    <w:rsid w:val="00442887"/>
    <w:rsid w:val="00442D33"/>
    <w:rsid w:val="004434EC"/>
    <w:rsid w:val="0044378F"/>
    <w:rsid w:val="004437F2"/>
    <w:rsid w:val="004438A1"/>
    <w:rsid w:val="00444945"/>
    <w:rsid w:val="00444B7A"/>
    <w:rsid w:val="00444F15"/>
    <w:rsid w:val="00445EAE"/>
    <w:rsid w:val="00446B15"/>
    <w:rsid w:val="00447563"/>
    <w:rsid w:val="004477E6"/>
    <w:rsid w:val="004479F9"/>
    <w:rsid w:val="00447B27"/>
    <w:rsid w:val="00447F56"/>
    <w:rsid w:val="00451694"/>
    <w:rsid w:val="004518BF"/>
    <w:rsid w:val="00452E60"/>
    <w:rsid w:val="00454191"/>
    <w:rsid w:val="004543D1"/>
    <w:rsid w:val="00454781"/>
    <w:rsid w:val="00454C13"/>
    <w:rsid w:val="004553D4"/>
    <w:rsid w:val="00455488"/>
    <w:rsid w:val="00455A9C"/>
    <w:rsid w:val="00455E4C"/>
    <w:rsid w:val="00456030"/>
    <w:rsid w:val="0045660F"/>
    <w:rsid w:val="00456A23"/>
    <w:rsid w:val="00456E58"/>
    <w:rsid w:val="004570B6"/>
    <w:rsid w:val="004574A3"/>
    <w:rsid w:val="00457EFA"/>
    <w:rsid w:val="004603B6"/>
    <w:rsid w:val="00460686"/>
    <w:rsid w:val="004618C8"/>
    <w:rsid w:val="00463BA5"/>
    <w:rsid w:val="00463FFC"/>
    <w:rsid w:val="004652DE"/>
    <w:rsid w:val="00465455"/>
    <w:rsid w:val="00466326"/>
    <w:rsid w:val="00466D94"/>
    <w:rsid w:val="00466FD0"/>
    <w:rsid w:val="004670D8"/>
    <w:rsid w:val="00467489"/>
    <w:rsid w:val="0047072B"/>
    <w:rsid w:val="00470876"/>
    <w:rsid w:val="00471D70"/>
    <w:rsid w:val="00472615"/>
    <w:rsid w:val="00472C88"/>
    <w:rsid w:val="00472D67"/>
    <w:rsid w:val="00474C32"/>
    <w:rsid w:val="00474CEA"/>
    <w:rsid w:val="00474FA7"/>
    <w:rsid w:val="00475231"/>
    <w:rsid w:val="00475EC0"/>
    <w:rsid w:val="00476B8F"/>
    <w:rsid w:val="00477847"/>
    <w:rsid w:val="00481915"/>
    <w:rsid w:val="00482F56"/>
    <w:rsid w:val="004837A1"/>
    <w:rsid w:val="00484668"/>
    <w:rsid w:val="00484947"/>
    <w:rsid w:val="0048567C"/>
    <w:rsid w:val="00485D47"/>
    <w:rsid w:val="004864FA"/>
    <w:rsid w:val="004865D4"/>
    <w:rsid w:val="00486957"/>
    <w:rsid w:val="004870C8"/>
    <w:rsid w:val="00490C41"/>
    <w:rsid w:val="00491199"/>
    <w:rsid w:val="004915D5"/>
    <w:rsid w:val="0049161F"/>
    <w:rsid w:val="00491F67"/>
    <w:rsid w:val="004927FF"/>
    <w:rsid w:val="00492C87"/>
    <w:rsid w:val="00492F19"/>
    <w:rsid w:val="00493115"/>
    <w:rsid w:val="00493C63"/>
    <w:rsid w:val="004950B0"/>
    <w:rsid w:val="00496702"/>
    <w:rsid w:val="00496F0C"/>
    <w:rsid w:val="004978CA"/>
    <w:rsid w:val="004A00E8"/>
    <w:rsid w:val="004A0364"/>
    <w:rsid w:val="004A114C"/>
    <w:rsid w:val="004A1972"/>
    <w:rsid w:val="004A243D"/>
    <w:rsid w:val="004A2538"/>
    <w:rsid w:val="004A2724"/>
    <w:rsid w:val="004A45ED"/>
    <w:rsid w:val="004A478F"/>
    <w:rsid w:val="004A4B4B"/>
    <w:rsid w:val="004A4BCF"/>
    <w:rsid w:val="004A4DB5"/>
    <w:rsid w:val="004A4FBB"/>
    <w:rsid w:val="004A5070"/>
    <w:rsid w:val="004A6849"/>
    <w:rsid w:val="004A6EBA"/>
    <w:rsid w:val="004A7D83"/>
    <w:rsid w:val="004B06CF"/>
    <w:rsid w:val="004B12CC"/>
    <w:rsid w:val="004B1316"/>
    <w:rsid w:val="004B1B2C"/>
    <w:rsid w:val="004B1F12"/>
    <w:rsid w:val="004B1F72"/>
    <w:rsid w:val="004B2201"/>
    <w:rsid w:val="004B226C"/>
    <w:rsid w:val="004B29A8"/>
    <w:rsid w:val="004B35E7"/>
    <w:rsid w:val="004B46DC"/>
    <w:rsid w:val="004B61AF"/>
    <w:rsid w:val="004B6620"/>
    <w:rsid w:val="004B7D3E"/>
    <w:rsid w:val="004C11FD"/>
    <w:rsid w:val="004C22FC"/>
    <w:rsid w:val="004C39E5"/>
    <w:rsid w:val="004C5412"/>
    <w:rsid w:val="004C56E3"/>
    <w:rsid w:val="004C7320"/>
    <w:rsid w:val="004C7955"/>
    <w:rsid w:val="004D01DB"/>
    <w:rsid w:val="004D06A2"/>
    <w:rsid w:val="004D0982"/>
    <w:rsid w:val="004D0997"/>
    <w:rsid w:val="004D21C5"/>
    <w:rsid w:val="004D2534"/>
    <w:rsid w:val="004D25C2"/>
    <w:rsid w:val="004D26EB"/>
    <w:rsid w:val="004D2D73"/>
    <w:rsid w:val="004D2F8D"/>
    <w:rsid w:val="004D32AC"/>
    <w:rsid w:val="004D3328"/>
    <w:rsid w:val="004D51E0"/>
    <w:rsid w:val="004D62A2"/>
    <w:rsid w:val="004D6CE6"/>
    <w:rsid w:val="004E078F"/>
    <w:rsid w:val="004E0B50"/>
    <w:rsid w:val="004E0E90"/>
    <w:rsid w:val="004E2815"/>
    <w:rsid w:val="004E2976"/>
    <w:rsid w:val="004E2E92"/>
    <w:rsid w:val="004E2E9F"/>
    <w:rsid w:val="004E3B31"/>
    <w:rsid w:val="004E3D31"/>
    <w:rsid w:val="004E40E5"/>
    <w:rsid w:val="004E410F"/>
    <w:rsid w:val="004E4298"/>
    <w:rsid w:val="004E5573"/>
    <w:rsid w:val="004E5D7B"/>
    <w:rsid w:val="004E5FD6"/>
    <w:rsid w:val="004E6059"/>
    <w:rsid w:val="004E62E5"/>
    <w:rsid w:val="004E62E8"/>
    <w:rsid w:val="004E636C"/>
    <w:rsid w:val="004E6F8D"/>
    <w:rsid w:val="004E7157"/>
    <w:rsid w:val="004F13A9"/>
    <w:rsid w:val="004F145D"/>
    <w:rsid w:val="004F19A5"/>
    <w:rsid w:val="004F1B76"/>
    <w:rsid w:val="004F2D87"/>
    <w:rsid w:val="004F2EC1"/>
    <w:rsid w:val="004F3A2D"/>
    <w:rsid w:val="004F3A72"/>
    <w:rsid w:val="004F3B1C"/>
    <w:rsid w:val="004F4461"/>
    <w:rsid w:val="004F474B"/>
    <w:rsid w:val="004F5733"/>
    <w:rsid w:val="004F6072"/>
    <w:rsid w:val="004F6BC4"/>
    <w:rsid w:val="004F74B4"/>
    <w:rsid w:val="004F7596"/>
    <w:rsid w:val="004F7A16"/>
    <w:rsid w:val="00500B63"/>
    <w:rsid w:val="00500C54"/>
    <w:rsid w:val="00500C8D"/>
    <w:rsid w:val="00500CDA"/>
    <w:rsid w:val="00501288"/>
    <w:rsid w:val="005013A3"/>
    <w:rsid w:val="00501685"/>
    <w:rsid w:val="00501C60"/>
    <w:rsid w:val="00501CB6"/>
    <w:rsid w:val="005027F2"/>
    <w:rsid w:val="0050300D"/>
    <w:rsid w:val="00503C4F"/>
    <w:rsid w:val="00504AA3"/>
    <w:rsid w:val="005050BE"/>
    <w:rsid w:val="005053EF"/>
    <w:rsid w:val="0050585B"/>
    <w:rsid w:val="00505F4E"/>
    <w:rsid w:val="005062FE"/>
    <w:rsid w:val="00506477"/>
    <w:rsid w:val="00506E42"/>
    <w:rsid w:val="00507BC4"/>
    <w:rsid w:val="00510D0F"/>
    <w:rsid w:val="00510EC6"/>
    <w:rsid w:val="00511959"/>
    <w:rsid w:val="00511FBA"/>
    <w:rsid w:val="005129B8"/>
    <w:rsid w:val="00512BF3"/>
    <w:rsid w:val="00512FF4"/>
    <w:rsid w:val="005143BB"/>
    <w:rsid w:val="00515111"/>
    <w:rsid w:val="0051512F"/>
    <w:rsid w:val="00515137"/>
    <w:rsid w:val="005152EC"/>
    <w:rsid w:val="0051539A"/>
    <w:rsid w:val="00515424"/>
    <w:rsid w:val="00515531"/>
    <w:rsid w:val="00516595"/>
    <w:rsid w:val="0051726C"/>
    <w:rsid w:val="00517E02"/>
    <w:rsid w:val="005204EF"/>
    <w:rsid w:val="00521558"/>
    <w:rsid w:val="005219D2"/>
    <w:rsid w:val="00522BA2"/>
    <w:rsid w:val="0052333E"/>
    <w:rsid w:val="00523675"/>
    <w:rsid w:val="005243D5"/>
    <w:rsid w:val="00524BD3"/>
    <w:rsid w:val="00525D45"/>
    <w:rsid w:val="00525EB1"/>
    <w:rsid w:val="00526A36"/>
    <w:rsid w:val="00526E3E"/>
    <w:rsid w:val="00527A5D"/>
    <w:rsid w:val="00530186"/>
    <w:rsid w:val="00530713"/>
    <w:rsid w:val="0053202C"/>
    <w:rsid w:val="0053250A"/>
    <w:rsid w:val="00532571"/>
    <w:rsid w:val="00532908"/>
    <w:rsid w:val="00532BDF"/>
    <w:rsid w:val="00533B66"/>
    <w:rsid w:val="005345BB"/>
    <w:rsid w:val="00534AA7"/>
    <w:rsid w:val="0053539D"/>
    <w:rsid w:val="005358B7"/>
    <w:rsid w:val="00535F67"/>
    <w:rsid w:val="00535F9E"/>
    <w:rsid w:val="00536650"/>
    <w:rsid w:val="00536C6E"/>
    <w:rsid w:val="005378ED"/>
    <w:rsid w:val="00537F38"/>
    <w:rsid w:val="00540181"/>
    <w:rsid w:val="00540722"/>
    <w:rsid w:val="0054234F"/>
    <w:rsid w:val="00542398"/>
    <w:rsid w:val="00542A3F"/>
    <w:rsid w:val="00543660"/>
    <w:rsid w:val="0054440C"/>
    <w:rsid w:val="00544523"/>
    <w:rsid w:val="00545D7C"/>
    <w:rsid w:val="00545E5F"/>
    <w:rsid w:val="0054610D"/>
    <w:rsid w:val="0055139E"/>
    <w:rsid w:val="005522EA"/>
    <w:rsid w:val="00553477"/>
    <w:rsid w:val="00553511"/>
    <w:rsid w:val="00553C2F"/>
    <w:rsid w:val="005542A9"/>
    <w:rsid w:val="0055538B"/>
    <w:rsid w:val="0055557B"/>
    <w:rsid w:val="0055678E"/>
    <w:rsid w:val="00556BDC"/>
    <w:rsid w:val="00556CC2"/>
    <w:rsid w:val="00557127"/>
    <w:rsid w:val="00557239"/>
    <w:rsid w:val="005578FC"/>
    <w:rsid w:val="00557BE9"/>
    <w:rsid w:val="00560383"/>
    <w:rsid w:val="00560C58"/>
    <w:rsid w:val="005616B8"/>
    <w:rsid w:val="00562108"/>
    <w:rsid w:val="00562E3F"/>
    <w:rsid w:val="0056316F"/>
    <w:rsid w:val="0056383B"/>
    <w:rsid w:val="00563CE8"/>
    <w:rsid w:val="0056408A"/>
    <w:rsid w:val="00564118"/>
    <w:rsid w:val="005641F7"/>
    <w:rsid w:val="005647B9"/>
    <w:rsid w:val="00565998"/>
    <w:rsid w:val="005676C1"/>
    <w:rsid w:val="00567B5C"/>
    <w:rsid w:val="00567C85"/>
    <w:rsid w:val="00570129"/>
    <w:rsid w:val="00570166"/>
    <w:rsid w:val="005708C8"/>
    <w:rsid w:val="005708CC"/>
    <w:rsid w:val="00570A2C"/>
    <w:rsid w:val="00571D03"/>
    <w:rsid w:val="005724A4"/>
    <w:rsid w:val="00572542"/>
    <w:rsid w:val="00572DE6"/>
    <w:rsid w:val="0057417A"/>
    <w:rsid w:val="0057421A"/>
    <w:rsid w:val="00574583"/>
    <w:rsid w:val="00574BBA"/>
    <w:rsid w:val="005752FA"/>
    <w:rsid w:val="005758E7"/>
    <w:rsid w:val="0057600C"/>
    <w:rsid w:val="0057639D"/>
    <w:rsid w:val="005767AC"/>
    <w:rsid w:val="00576C4C"/>
    <w:rsid w:val="0057710D"/>
    <w:rsid w:val="00577A55"/>
    <w:rsid w:val="0058222B"/>
    <w:rsid w:val="005822F2"/>
    <w:rsid w:val="00582E6E"/>
    <w:rsid w:val="00583214"/>
    <w:rsid w:val="00583613"/>
    <w:rsid w:val="00583A4A"/>
    <w:rsid w:val="005844E6"/>
    <w:rsid w:val="005850EB"/>
    <w:rsid w:val="00585C8D"/>
    <w:rsid w:val="00586D9B"/>
    <w:rsid w:val="00586E8D"/>
    <w:rsid w:val="00587A3F"/>
    <w:rsid w:val="00587D9B"/>
    <w:rsid w:val="00590A4D"/>
    <w:rsid w:val="00594BAA"/>
    <w:rsid w:val="00595208"/>
    <w:rsid w:val="00595C7D"/>
    <w:rsid w:val="0059658B"/>
    <w:rsid w:val="0059670F"/>
    <w:rsid w:val="00596800"/>
    <w:rsid w:val="00596C3A"/>
    <w:rsid w:val="00596D78"/>
    <w:rsid w:val="00596FF5"/>
    <w:rsid w:val="00597959"/>
    <w:rsid w:val="00597A42"/>
    <w:rsid w:val="00597C26"/>
    <w:rsid w:val="005A09F6"/>
    <w:rsid w:val="005A0A5E"/>
    <w:rsid w:val="005A0CCC"/>
    <w:rsid w:val="005A285C"/>
    <w:rsid w:val="005A3FEA"/>
    <w:rsid w:val="005A6837"/>
    <w:rsid w:val="005A6E49"/>
    <w:rsid w:val="005B0C17"/>
    <w:rsid w:val="005B1AD6"/>
    <w:rsid w:val="005B23AB"/>
    <w:rsid w:val="005B24B4"/>
    <w:rsid w:val="005B34BD"/>
    <w:rsid w:val="005B35A8"/>
    <w:rsid w:val="005B3870"/>
    <w:rsid w:val="005B40DF"/>
    <w:rsid w:val="005B4BA0"/>
    <w:rsid w:val="005B4CD5"/>
    <w:rsid w:val="005B4EAF"/>
    <w:rsid w:val="005B5363"/>
    <w:rsid w:val="005B5B7D"/>
    <w:rsid w:val="005B739C"/>
    <w:rsid w:val="005C0900"/>
    <w:rsid w:val="005C0C3B"/>
    <w:rsid w:val="005C165E"/>
    <w:rsid w:val="005C1EFD"/>
    <w:rsid w:val="005C2A85"/>
    <w:rsid w:val="005C2DEB"/>
    <w:rsid w:val="005C2F06"/>
    <w:rsid w:val="005C3BFF"/>
    <w:rsid w:val="005C3EE7"/>
    <w:rsid w:val="005C4A47"/>
    <w:rsid w:val="005C4B19"/>
    <w:rsid w:val="005C4E83"/>
    <w:rsid w:val="005C50C5"/>
    <w:rsid w:val="005C56B2"/>
    <w:rsid w:val="005C5E85"/>
    <w:rsid w:val="005C615B"/>
    <w:rsid w:val="005C65A8"/>
    <w:rsid w:val="005C6AF1"/>
    <w:rsid w:val="005C779E"/>
    <w:rsid w:val="005C7918"/>
    <w:rsid w:val="005C7E43"/>
    <w:rsid w:val="005C7E9E"/>
    <w:rsid w:val="005D00AF"/>
    <w:rsid w:val="005D0D0E"/>
    <w:rsid w:val="005D1AB0"/>
    <w:rsid w:val="005D2688"/>
    <w:rsid w:val="005D310D"/>
    <w:rsid w:val="005D31D5"/>
    <w:rsid w:val="005D3954"/>
    <w:rsid w:val="005D4097"/>
    <w:rsid w:val="005D47F7"/>
    <w:rsid w:val="005D549F"/>
    <w:rsid w:val="005D5577"/>
    <w:rsid w:val="005D632B"/>
    <w:rsid w:val="005D67A1"/>
    <w:rsid w:val="005D76AA"/>
    <w:rsid w:val="005D7943"/>
    <w:rsid w:val="005D7B89"/>
    <w:rsid w:val="005E0352"/>
    <w:rsid w:val="005E101E"/>
    <w:rsid w:val="005E1CB3"/>
    <w:rsid w:val="005E2045"/>
    <w:rsid w:val="005E5271"/>
    <w:rsid w:val="005E5299"/>
    <w:rsid w:val="005E5DAB"/>
    <w:rsid w:val="005E6042"/>
    <w:rsid w:val="005F04D8"/>
    <w:rsid w:val="005F0EE3"/>
    <w:rsid w:val="005F20EF"/>
    <w:rsid w:val="005F28A1"/>
    <w:rsid w:val="005F2ED3"/>
    <w:rsid w:val="005F36B7"/>
    <w:rsid w:val="005F452B"/>
    <w:rsid w:val="005F46BB"/>
    <w:rsid w:val="005F4AEE"/>
    <w:rsid w:val="005F4EA8"/>
    <w:rsid w:val="005F5CA8"/>
    <w:rsid w:val="005F692A"/>
    <w:rsid w:val="005F6A5D"/>
    <w:rsid w:val="00600000"/>
    <w:rsid w:val="006001E4"/>
    <w:rsid w:val="0060028C"/>
    <w:rsid w:val="00600FF1"/>
    <w:rsid w:val="00601293"/>
    <w:rsid w:val="006015A1"/>
    <w:rsid w:val="00603CAE"/>
    <w:rsid w:val="00603E6D"/>
    <w:rsid w:val="00604C46"/>
    <w:rsid w:val="0060581B"/>
    <w:rsid w:val="00605923"/>
    <w:rsid w:val="00605BBF"/>
    <w:rsid w:val="006064BE"/>
    <w:rsid w:val="00606A0C"/>
    <w:rsid w:val="00606AF9"/>
    <w:rsid w:val="006075EA"/>
    <w:rsid w:val="00607D7E"/>
    <w:rsid w:val="0061064B"/>
    <w:rsid w:val="00611254"/>
    <w:rsid w:val="0061178D"/>
    <w:rsid w:val="00611FFD"/>
    <w:rsid w:val="006131CF"/>
    <w:rsid w:val="006132DB"/>
    <w:rsid w:val="00613FF6"/>
    <w:rsid w:val="00614C14"/>
    <w:rsid w:val="00615555"/>
    <w:rsid w:val="00615D09"/>
    <w:rsid w:val="00616505"/>
    <w:rsid w:val="00616BFB"/>
    <w:rsid w:val="00616CF3"/>
    <w:rsid w:val="00616DF8"/>
    <w:rsid w:val="0061751E"/>
    <w:rsid w:val="006175F8"/>
    <w:rsid w:val="00620146"/>
    <w:rsid w:val="00620C9A"/>
    <w:rsid w:val="006219DB"/>
    <w:rsid w:val="006224EE"/>
    <w:rsid w:val="00622772"/>
    <w:rsid w:val="00622973"/>
    <w:rsid w:val="00622B87"/>
    <w:rsid w:val="00623B30"/>
    <w:rsid w:val="006246E7"/>
    <w:rsid w:val="006250F2"/>
    <w:rsid w:val="00625167"/>
    <w:rsid w:val="00625543"/>
    <w:rsid w:val="0062564A"/>
    <w:rsid w:val="00625F66"/>
    <w:rsid w:val="00626492"/>
    <w:rsid w:val="0062651A"/>
    <w:rsid w:val="0062711D"/>
    <w:rsid w:val="00627A54"/>
    <w:rsid w:val="0063036C"/>
    <w:rsid w:val="006303AD"/>
    <w:rsid w:val="006315C2"/>
    <w:rsid w:val="00631A29"/>
    <w:rsid w:val="00631AE6"/>
    <w:rsid w:val="00631B27"/>
    <w:rsid w:val="00631D70"/>
    <w:rsid w:val="00631E35"/>
    <w:rsid w:val="00631F14"/>
    <w:rsid w:val="00632E18"/>
    <w:rsid w:val="006330FE"/>
    <w:rsid w:val="00633109"/>
    <w:rsid w:val="0063345E"/>
    <w:rsid w:val="0063399E"/>
    <w:rsid w:val="00633C79"/>
    <w:rsid w:val="00633DD2"/>
    <w:rsid w:val="00634298"/>
    <w:rsid w:val="00634702"/>
    <w:rsid w:val="00634968"/>
    <w:rsid w:val="00635BB7"/>
    <w:rsid w:val="00636003"/>
    <w:rsid w:val="006373AB"/>
    <w:rsid w:val="00637FCB"/>
    <w:rsid w:val="00637FEE"/>
    <w:rsid w:val="006400ED"/>
    <w:rsid w:val="00640185"/>
    <w:rsid w:val="006402D7"/>
    <w:rsid w:val="006404C5"/>
    <w:rsid w:val="00640955"/>
    <w:rsid w:val="0064100F"/>
    <w:rsid w:val="006412F8"/>
    <w:rsid w:val="006415CA"/>
    <w:rsid w:val="0064177E"/>
    <w:rsid w:val="0064217C"/>
    <w:rsid w:val="00642F97"/>
    <w:rsid w:val="00643043"/>
    <w:rsid w:val="00643A14"/>
    <w:rsid w:val="00643B45"/>
    <w:rsid w:val="00643F9C"/>
    <w:rsid w:val="00643FC9"/>
    <w:rsid w:val="006446E1"/>
    <w:rsid w:val="00644711"/>
    <w:rsid w:val="006456C3"/>
    <w:rsid w:val="00646360"/>
    <w:rsid w:val="006464CE"/>
    <w:rsid w:val="0065094D"/>
    <w:rsid w:val="00650C84"/>
    <w:rsid w:val="00651BC1"/>
    <w:rsid w:val="00651D32"/>
    <w:rsid w:val="0065248F"/>
    <w:rsid w:val="0065299F"/>
    <w:rsid w:val="00652CC1"/>
    <w:rsid w:val="00653D95"/>
    <w:rsid w:val="0065470C"/>
    <w:rsid w:val="00654B21"/>
    <w:rsid w:val="00655224"/>
    <w:rsid w:val="00655569"/>
    <w:rsid w:val="00656B42"/>
    <w:rsid w:val="00657134"/>
    <w:rsid w:val="006575F0"/>
    <w:rsid w:val="00660E9F"/>
    <w:rsid w:val="0066182C"/>
    <w:rsid w:val="00661AF0"/>
    <w:rsid w:val="00661C16"/>
    <w:rsid w:val="006625C3"/>
    <w:rsid w:val="00662751"/>
    <w:rsid w:val="0066335F"/>
    <w:rsid w:val="006638B6"/>
    <w:rsid w:val="00663D68"/>
    <w:rsid w:val="00664AA7"/>
    <w:rsid w:val="00666022"/>
    <w:rsid w:val="00666838"/>
    <w:rsid w:val="00667558"/>
    <w:rsid w:val="00667959"/>
    <w:rsid w:val="00667F6C"/>
    <w:rsid w:val="006701D2"/>
    <w:rsid w:val="00671FC9"/>
    <w:rsid w:val="00672480"/>
    <w:rsid w:val="00672935"/>
    <w:rsid w:val="00672AF1"/>
    <w:rsid w:val="00672CAB"/>
    <w:rsid w:val="00673575"/>
    <w:rsid w:val="00676469"/>
    <w:rsid w:val="00676AEB"/>
    <w:rsid w:val="00677526"/>
    <w:rsid w:val="0067755B"/>
    <w:rsid w:val="00677DC4"/>
    <w:rsid w:val="00680311"/>
    <w:rsid w:val="006810CE"/>
    <w:rsid w:val="00681785"/>
    <w:rsid w:val="0068257C"/>
    <w:rsid w:val="0068301C"/>
    <w:rsid w:val="006840E2"/>
    <w:rsid w:val="00684175"/>
    <w:rsid w:val="00685316"/>
    <w:rsid w:val="006859DD"/>
    <w:rsid w:val="00686869"/>
    <w:rsid w:val="00690678"/>
    <w:rsid w:val="006906C6"/>
    <w:rsid w:val="0069082E"/>
    <w:rsid w:val="00691040"/>
    <w:rsid w:val="006913B1"/>
    <w:rsid w:val="00692F51"/>
    <w:rsid w:val="006931DF"/>
    <w:rsid w:val="00693ADE"/>
    <w:rsid w:val="006942B8"/>
    <w:rsid w:val="006942DE"/>
    <w:rsid w:val="00694B8F"/>
    <w:rsid w:val="0069525C"/>
    <w:rsid w:val="00696469"/>
    <w:rsid w:val="00697056"/>
    <w:rsid w:val="00697137"/>
    <w:rsid w:val="00697AAD"/>
    <w:rsid w:val="00697B2E"/>
    <w:rsid w:val="00697E44"/>
    <w:rsid w:val="006A043E"/>
    <w:rsid w:val="006A0D59"/>
    <w:rsid w:val="006A1537"/>
    <w:rsid w:val="006A1A29"/>
    <w:rsid w:val="006A1A89"/>
    <w:rsid w:val="006A1ED4"/>
    <w:rsid w:val="006A2334"/>
    <w:rsid w:val="006A2432"/>
    <w:rsid w:val="006A329C"/>
    <w:rsid w:val="006A4102"/>
    <w:rsid w:val="006A4C30"/>
    <w:rsid w:val="006A4D08"/>
    <w:rsid w:val="006A557B"/>
    <w:rsid w:val="006A5A33"/>
    <w:rsid w:val="006A6510"/>
    <w:rsid w:val="006A6A94"/>
    <w:rsid w:val="006A6AAF"/>
    <w:rsid w:val="006A7363"/>
    <w:rsid w:val="006A743D"/>
    <w:rsid w:val="006A762F"/>
    <w:rsid w:val="006A7D0C"/>
    <w:rsid w:val="006A7E18"/>
    <w:rsid w:val="006A7EF7"/>
    <w:rsid w:val="006B054E"/>
    <w:rsid w:val="006B096A"/>
    <w:rsid w:val="006B0D0C"/>
    <w:rsid w:val="006B0EB8"/>
    <w:rsid w:val="006B1397"/>
    <w:rsid w:val="006B193D"/>
    <w:rsid w:val="006B1B73"/>
    <w:rsid w:val="006B2E2F"/>
    <w:rsid w:val="006B30B0"/>
    <w:rsid w:val="006B40C9"/>
    <w:rsid w:val="006B54BE"/>
    <w:rsid w:val="006B6551"/>
    <w:rsid w:val="006B726B"/>
    <w:rsid w:val="006C00BE"/>
    <w:rsid w:val="006C0699"/>
    <w:rsid w:val="006C0A3B"/>
    <w:rsid w:val="006C12DF"/>
    <w:rsid w:val="006C16B0"/>
    <w:rsid w:val="006C228D"/>
    <w:rsid w:val="006C2620"/>
    <w:rsid w:val="006C2648"/>
    <w:rsid w:val="006C2DE8"/>
    <w:rsid w:val="006C3B2D"/>
    <w:rsid w:val="006C524A"/>
    <w:rsid w:val="006C5368"/>
    <w:rsid w:val="006C68CA"/>
    <w:rsid w:val="006C6BC1"/>
    <w:rsid w:val="006C6DFA"/>
    <w:rsid w:val="006C73E1"/>
    <w:rsid w:val="006C7BA1"/>
    <w:rsid w:val="006C7C11"/>
    <w:rsid w:val="006C7CFA"/>
    <w:rsid w:val="006D0107"/>
    <w:rsid w:val="006D0684"/>
    <w:rsid w:val="006D175E"/>
    <w:rsid w:val="006D183B"/>
    <w:rsid w:val="006D1952"/>
    <w:rsid w:val="006D666B"/>
    <w:rsid w:val="006D6E18"/>
    <w:rsid w:val="006D7943"/>
    <w:rsid w:val="006D7A39"/>
    <w:rsid w:val="006E0575"/>
    <w:rsid w:val="006E0672"/>
    <w:rsid w:val="006E07C6"/>
    <w:rsid w:val="006E1184"/>
    <w:rsid w:val="006E1A0E"/>
    <w:rsid w:val="006E30AD"/>
    <w:rsid w:val="006E33C8"/>
    <w:rsid w:val="006E341A"/>
    <w:rsid w:val="006E373A"/>
    <w:rsid w:val="006E3E62"/>
    <w:rsid w:val="006E3F09"/>
    <w:rsid w:val="006E4835"/>
    <w:rsid w:val="006E4F41"/>
    <w:rsid w:val="006E5338"/>
    <w:rsid w:val="006E6063"/>
    <w:rsid w:val="006E61B5"/>
    <w:rsid w:val="006E7587"/>
    <w:rsid w:val="006F03ED"/>
    <w:rsid w:val="006F0E02"/>
    <w:rsid w:val="006F18A0"/>
    <w:rsid w:val="006F1ED7"/>
    <w:rsid w:val="006F1F5D"/>
    <w:rsid w:val="006F25F8"/>
    <w:rsid w:val="006F2BDE"/>
    <w:rsid w:val="006F2EFC"/>
    <w:rsid w:val="006F358E"/>
    <w:rsid w:val="006F3BD7"/>
    <w:rsid w:val="006F3D2B"/>
    <w:rsid w:val="006F3EA2"/>
    <w:rsid w:val="006F4901"/>
    <w:rsid w:val="006F4917"/>
    <w:rsid w:val="006F5650"/>
    <w:rsid w:val="006F619E"/>
    <w:rsid w:val="006F77A0"/>
    <w:rsid w:val="006F7A08"/>
    <w:rsid w:val="007002C8"/>
    <w:rsid w:val="00700532"/>
    <w:rsid w:val="0070065D"/>
    <w:rsid w:val="0070067D"/>
    <w:rsid w:val="007011B9"/>
    <w:rsid w:val="007012FE"/>
    <w:rsid w:val="0070158A"/>
    <w:rsid w:val="00701A19"/>
    <w:rsid w:val="00701BC2"/>
    <w:rsid w:val="007028CB"/>
    <w:rsid w:val="00702E23"/>
    <w:rsid w:val="007042AE"/>
    <w:rsid w:val="007042D7"/>
    <w:rsid w:val="007045C7"/>
    <w:rsid w:val="00704EF7"/>
    <w:rsid w:val="00705D71"/>
    <w:rsid w:val="00706076"/>
    <w:rsid w:val="00706D63"/>
    <w:rsid w:val="00706E54"/>
    <w:rsid w:val="00707241"/>
    <w:rsid w:val="007074E2"/>
    <w:rsid w:val="00707BFB"/>
    <w:rsid w:val="00707FFC"/>
    <w:rsid w:val="007100D5"/>
    <w:rsid w:val="007103F9"/>
    <w:rsid w:val="00710F3F"/>
    <w:rsid w:val="00711288"/>
    <w:rsid w:val="007113C1"/>
    <w:rsid w:val="007118C4"/>
    <w:rsid w:val="00711928"/>
    <w:rsid w:val="007120D0"/>
    <w:rsid w:val="00712C3B"/>
    <w:rsid w:val="007135F5"/>
    <w:rsid w:val="00713737"/>
    <w:rsid w:val="00713BB4"/>
    <w:rsid w:val="00714A70"/>
    <w:rsid w:val="00715948"/>
    <w:rsid w:val="007170E3"/>
    <w:rsid w:val="007179FE"/>
    <w:rsid w:val="00717D81"/>
    <w:rsid w:val="0072015E"/>
    <w:rsid w:val="007206B1"/>
    <w:rsid w:val="007206B5"/>
    <w:rsid w:val="00720843"/>
    <w:rsid w:val="0072110A"/>
    <w:rsid w:val="007213FA"/>
    <w:rsid w:val="00721E1C"/>
    <w:rsid w:val="00722519"/>
    <w:rsid w:val="0072392E"/>
    <w:rsid w:val="007243FE"/>
    <w:rsid w:val="00724752"/>
    <w:rsid w:val="0072486A"/>
    <w:rsid w:val="00725229"/>
    <w:rsid w:val="00725B8E"/>
    <w:rsid w:val="00726C37"/>
    <w:rsid w:val="00726D3B"/>
    <w:rsid w:val="0073035B"/>
    <w:rsid w:val="007310BA"/>
    <w:rsid w:val="00731EC7"/>
    <w:rsid w:val="00732640"/>
    <w:rsid w:val="00732BFA"/>
    <w:rsid w:val="00733172"/>
    <w:rsid w:val="00733433"/>
    <w:rsid w:val="00733625"/>
    <w:rsid w:val="007336D3"/>
    <w:rsid w:val="0073371A"/>
    <w:rsid w:val="00733C23"/>
    <w:rsid w:val="0073420D"/>
    <w:rsid w:val="007345C1"/>
    <w:rsid w:val="00736123"/>
    <w:rsid w:val="00736C34"/>
    <w:rsid w:val="00737AF5"/>
    <w:rsid w:val="00737E9D"/>
    <w:rsid w:val="007404A5"/>
    <w:rsid w:val="00741357"/>
    <w:rsid w:val="007413AA"/>
    <w:rsid w:val="00742637"/>
    <w:rsid w:val="00743057"/>
    <w:rsid w:val="00743AFC"/>
    <w:rsid w:val="00743CE2"/>
    <w:rsid w:val="007448CA"/>
    <w:rsid w:val="00744BF8"/>
    <w:rsid w:val="00744D46"/>
    <w:rsid w:val="007450E2"/>
    <w:rsid w:val="00745300"/>
    <w:rsid w:val="007458F2"/>
    <w:rsid w:val="00745D9F"/>
    <w:rsid w:val="0074667C"/>
    <w:rsid w:val="00746DAB"/>
    <w:rsid w:val="007475D0"/>
    <w:rsid w:val="007519D6"/>
    <w:rsid w:val="00751B94"/>
    <w:rsid w:val="00751EAE"/>
    <w:rsid w:val="007524BC"/>
    <w:rsid w:val="0075286B"/>
    <w:rsid w:val="00752A28"/>
    <w:rsid w:val="00754D56"/>
    <w:rsid w:val="00754F96"/>
    <w:rsid w:val="007553F2"/>
    <w:rsid w:val="00755D99"/>
    <w:rsid w:val="00756225"/>
    <w:rsid w:val="00756355"/>
    <w:rsid w:val="00756590"/>
    <w:rsid w:val="00757852"/>
    <w:rsid w:val="007603BA"/>
    <w:rsid w:val="0076086C"/>
    <w:rsid w:val="00760AC0"/>
    <w:rsid w:val="007617DF"/>
    <w:rsid w:val="0076334D"/>
    <w:rsid w:val="00764F5B"/>
    <w:rsid w:val="00765183"/>
    <w:rsid w:val="00765459"/>
    <w:rsid w:val="00765629"/>
    <w:rsid w:val="00765AF7"/>
    <w:rsid w:val="0076618D"/>
    <w:rsid w:val="007661E9"/>
    <w:rsid w:val="0076679A"/>
    <w:rsid w:val="00766C46"/>
    <w:rsid w:val="00767547"/>
    <w:rsid w:val="007675F3"/>
    <w:rsid w:val="007706CF"/>
    <w:rsid w:val="00771415"/>
    <w:rsid w:val="007718DF"/>
    <w:rsid w:val="00771C1B"/>
    <w:rsid w:val="00771D69"/>
    <w:rsid w:val="00771F8D"/>
    <w:rsid w:val="007720CA"/>
    <w:rsid w:val="0077226A"/>
    <w:rsid w:val="00772420"/>
    <w:rsid w:val="00772833"/>
    <w:rsid w:val="007728E2"/>
    <w:rsid w:val="007729B6"/>
    <w:rsid w:val="00772E9A"/>
    <w:rsid w:val="00772EBC"/>
    <w:rsid w:val="0077386C"/>
    <w:rsid w:val="00775AC1"/>
    <w:rsid w:val="00776609"/>
    <w:rsid w:val="00776E68"/>
    <w:rsid w:val="00776E77"/>
    <w:rsid w:val="00777B53"/>
    <w:rsid w:val="007806E9"/>
    <w:rsid w:val="007808E1"/>
    <w:rsid w:val="007822E4"/>
    <w:rsid w:val="007823DC"/>
    <w:rsid w:val="007828FD"/>
    <w:rsid w:val="00783AF4"/>
    <w:rsid w:val="00783B67"/>
    <w:rsid w:val="00785755"/>
    <w:rsid w:val="00785A7E"/>
    <w:rsid w:val="00785C26"/>
    <w:rsid w:val="00787BAC"/>
    <w:rsid w:val="00787FD7"/>
    <w:rsid w:val="007902F6"/>
    <w:rsid w:val="00790FCF"/>
    <w:rsid w:val="00791757"/>
    <w:rsid w:val="00791835"/>
    <w:rsid w:val="00791E4F"/>
    <w:rsid w:val="00795646"/>
    <w:rsid w:val="007970FB"/>
    <w:rsid w:val="007978C3"/>
    <w:rsid w:val="00797D0B"/>
    <w:rsid w:val="007A1125"/>
    <w:rsid w:val="007A156A"/>
    <w:rsid w:val="007A1BB5"/>
    <w:rsid w:val="007A1BC6"/>
    <w:rsid w:val="007A244E"/>
    <w:rsid w:val="007A26BF"/>
    <w:rsid w:val="007A26C0"/>
    <w:rsid w:val="007A3208"/>
    <w:rsid w:val="007A3267"/>
    <w:rsid w:val="007A3BFC"/>
    <w:rsid w:val="007A54A1"/>
    <w:rsid w:val="007A552B"/>
    <w:rsid w:val="007A5BBB"/>
    <w:rsid w:val="007A5FF4"/>
    <w:rsid w:val="007A6E6E"/>
    <w:rsid w:val="007A74A3"/>
    <w:rsid w:val="007A7709"/>
    <w:rsid w:val="007B011D"/>
    <w:rsid w:val="007B104F"/>
    <w:rsid w:val="007B119B"/>
    <w:rsid w:val="007B14E1"/>
    <w:rsid w:val="007B24B1"/>
    <w:rsid w:val="007B2AAE"/>
    <w:rsid w:val="007B4C4F"/>
    <w:rsid w:val="007B5324"/>
    <w:rsid w:val="007B6264"/>
    <w:rsid w:val="007B69DA"/>
    <w:rsid w:val="007C1EF9"/>
    <w:rsid w:val="007C23AD"/>
    <w:rsid w:val="007C29F2"/>
    <w:rsid w:val="007C2FF2"/>
    <w:rsid w:val="007C3922"/>
    <w:rsid w:val="007C3FBA"/>
    <w:rsid w:val="007C582F"/>
    <w:rsid w:val="007C5887"/>
    <w:rsid w:val="007C7DD1"/>
    <w:rsid w:val="007D0133"/>
    <w:rsid w:val="007D0929"/>
    <w:rsid w:val="007D0E71"/>
    <w:rsid w:val="007D13B0"/>
    <w:rsid w:val="007D1CD2"/>
    <w:rsid w:val="007D1ECD"/>
    <w:rsid w:val="007D1F05"/>
    <w:rsid w:val="007D46E6"/>
    <w:rsid w:val="007D47C8"/>
    <w:rsid w:val="007D57CD"/>
    <w:rsid w:val="007D5A75"/>
    <w:rsid w:val="007D5E94"/>
    <w:rsid w:val="007D5F8C"/>
    <w:rsid w:val="007D7558"/>
    <w:rsid w:val="007D79EA"/>
    <w:rsid w:val="007E0A1A"/>
    <w:rsid w:val="007E0D04"/>
    <w:rsid w:val="007E0DF7"/>
    <w:rsid w:val="007E112D"/>
    <w:rsid w:val="007E1F23"/>
    <w:rsid w:val="007E21FF"/>
    <w:rsid w:val="007E243A"/>
    <w:rsid w:val="007E2FE5"/>
    <w:rsid w:val="007E3D1E"/>
    <w:rsid w:val="007E4B37"/>
    <w:rsid w:val="007E520E"/>
    <w:rsid w:val="007E6084"/>
    <w:rsid w:val="007E64ED"/>
    <w:rsid w:val="007F0A8B"/>
    <w:rsid w:val="007F1136"/>
    <w:rsid w:val="007F15A3"/>
    <w:rsid w:val="007F1F4C"/>
    <w:rsid w:val="007F23F5"/>
    <w:rsid w:val="007F2983"/>
    <w:rsid w:val="007F505A"/>
    <w:rsid w:val="007F6452"/>
    <w:rsid w:val="007F6D9B"/>
    <w:rsid w:val="007F7EF1"/>
    <w:rsid w:val="00800018"/>
    <w:rsid w:val="00800549"/>
    <w:rsid w:val="00800A80"/>
    <w:rsid w:val="0080251A"/>
    <w:rsid w:val="00802BA9"/>
    <w:rsid w:val="008030A8"/>
    <w:rsid w:val="00803964"/>
    <w:rsid w:val="00804968"/>
    <w:rsid w:val="00805AEA"/>
    <w:rsid w:val="00805B84"/>
    <w:rsid w:val="00805F8B"/>
    <w:rsid w:val="0081115E"/>
    <w:rsid w:val="008117F8"/>
    <w:rsid w:val="00811D70"/>
    <w:rsid w:val="00811E23"/>
    <w:rsid w:val="00812902"/>
    <w:rsid w:val="00812CFB"/>
    <w:rsid w:val="008132AC"/>
    <w:rsid w:val="008135B2"/>
    <w:rsid w:val="008140E5"/>
    <w:rsid w:val="008144AE"/>
    <w:rsid w:val="00814952"/>
    <w:rsid w:val="0081515A"/>
    <w:rsid w:val="0081655F"/>
    <w:rsid w:val="00817F6C"/>
    <w:rsid w:val="00820365"/>
    <w:rsid w:val="0082273D"/>
    <w:rsid w:val="0082353D"/>
    <w:rsid w:val="008241A3"/>
    <w:rsid w:val="00824A79"/>
    <w:rsid w:val="00825155"/>
    <w:rsid w:val="00825B5F"/>
    <w:rsid w:val="00826A00"/>
    <w:rsid w:val="008301CC"/>
    <w:rsid w:val="00830262"/>
    <w:rsid w:val="00830B0B"/>
    <w:rsid w:val="008321AB"/>
    <w:rsid w:val="0083270C"/>
    <w:rsid w:val="008327C9"/>
    <w:rsid w:val="00834095"/>
    <w:rsid w:val="00835671"/>
    <w:rsid w:val="008358CF"/>
    <w:rsid w:val="00836A6C"/>
    <w:rsid w:val="00837537"/>
    <w:rsid w:val="00837C24"/>
    <w:rsid w:val="00837E59"/>
    <w:rsid w:val="0084092F"/>
    <w:rsid w:val="00840F4C"/>
    <w:rsid w:val="0084223A"/>
    <w:rsid w:val="008427DF"/>
    <w:rsid w:val="008431E3"/>
    <w:rsid w:val="0084425A"/>
    <w:rsid w:val="008442E1"/>
    <w:rsid w:val="00844AA5"/>
    <w:rsid w:val="00845659"/>
    <w:rsid w:val="0084684E"/>
    <w:rsid w:val="0084728F"/>
    <w:rsid w:val="008509E5"/>
    <w:rsid w:val="00850FCA"/>
    <w:rsid w:val="008522B4"/>
    <w:rsid w:val="00852D1C"/>
    <w:rsid w:val="008533BA"/>
    <w:rsid w:val="00853824"/>
    <w:rsid w:val="00854115"/>
    <w:rsid w:val="00854D38"/>
    <w:rsid w:val="00855013"/>
    <w:rsid w:val="0085572B"/>
    <w:rsid w:val="00856E70"/>
    <w:rsid w:val="00856EAB"/>
    <w:rsid w:val="00857428"/>
    <w:rsid w:val="00857AC3"/>
    <w:rsid w:val="00857E8A"/>
    <w:rsid w:val="00860E0E"/>
    <w:rsid w:val="00861041"/>
    <w:rsid w:val="008610BA"/>
    <w:rsid w:val="00862022"/>
    <w:rsid w:val="00862D5A"/>
    <w:rsid w:val="008637E3"/>
    <w:rsid w:val="008639EA"/>
    <w:rsid w:val="00863CDC"/>
    <w:rsid w:val="008641EE"/>
    <w:rsid w:val="0086481F"/>
    <w:rsid w:val="00864D2A"/>
    <w:rsid w:val="00865E0B"/>
    <w:rsid w:val="008665A7"/>
    <w:rsid w:val="00866953"/>
    <w:rsid w:val="00870663"/>
    <w:rsid w:val="00870CA2"/>
    <w:rsid w:val="00870EA3"/>
    <w:rsid w:val="00871CB7"/>
    <w:rsid w:val="00871F8F"/>
    <w:rsid w:val="008725AE"/>
    <w:rsid w:val="00873170"/>
    <w:rsid w:val="00873CB7"/>
    <w:rsid w:val="008745EA"/>
    <w:rsid w:val="00875B86"/>
    <w:rsid w:val="00876462"/>
    <w:rsid w:val="00876905"/>
    <w:rsid w:val="0087725F"/>
    <w:rsid w:val="00877AE4"/>
    <w:rsid w:val="0088087C"/>
    <w:rsid w:val="00880AC1"/>
    <w:rsid w:val="00881296"/>
    <w:rsid w:val="00881594"/>
    <w:rsid w:val="008817E3"/>
    <w:rsid w:val="00881F0E"/>
    <w:rsid w:val="00882BE2"/>
    <w:rsid w:val="00883204"/>
    <w:rsid w:val="00883C5A"/>
    <w:rsid w:val="00885BF5"/>
    <w:rsid w:val="008862F1"/>
    <w:rsid w:val="008863B8"/>
    <w:rsid w:val="00887C68"/>
    <w:rsid w:val="00890206"/>
    <w:rsid w:val="00890A99"/>
    <w:rsid w:val="00890B9D"/>
    <w:rsid w:val="00890ED2"/>
    <w:rsid w:val="00891715"/>
    <w:rsid w:val="00891B3C"/>
    <w:rsid w:val="00892181"/>
    <w:rsid w:val="008923A7"/>
    <w:rsid w:val="00892923"/>
    <w:rsid w:val="00892AD4"/>
    <w:rsid w:val="008944D6"/>
    <w:rsid w:val="008948B2"/>
    <w:rsid w:val="008949DF"/>
    <w:rsid w:val="00895304"/>
    <w:rsid w:val="008954B2"/>
    <w:rsid w:val="00895B26"/>
    <w:rsid w:val="008967C1"/>
    <w:rsid w:val="00896B8C"/>
    <w:rsid w:val="00896D55"/>
    <w:rsid w:val="008976D6"/>
    <w:rsid w:val="00897AE8"/>
    <w:rsid w:val="008A0487"/>
    <w:rsid w:val="008A07BC"/>
    <w:rsid w:val="008A1076"/>
    <w:rsid w:val="008A2207"/>
    <w:rsid w:val="008A27D2"/>
    <w:rsid w:val="008A5219"/>
    <w:rsid w:val="008A557B"/>
    <w:rsid w:val="008A7323"/>
    <w:rsid w:val="008A77BA"/>
    <w:rsid w:val="008B0E5B"/>
    <w:rsid w:val="008B1ACE"/>
    <w:rsid w:val="008B35A4"/>
    <w:rsid w:val="008B4514"/>
    <w:rsid w:val="008B489E"/>
    <w:rsid w:val="008B4AAE"/>
    <w:rsid w:val="008B509C"/>
    <w:rsid w:val="008B5252"/>
    <w:rsid w:val="008B5D4A"/>
    <w:rsid w:val="008B5D8D"/>
    <w:rsid w:val="008B7BD0"/>
    <w:rsid w:val="008C09AD"/>
    <w:rsid w:val="008C0E21"/>
    <w:rsid w:val="008C1E88"/>
    <w:rsid w:val="008C2DB9"/>
    <w:rsid w:val="008C3209"/>
    <w:rsid w:val="008C3B86"/>
    <w:rsid w:val="008C3EE9"/>
    <w:rsid w:val="008C5D50"/>
    <w:rsid w:val="008C673A"/>
    <w:rsid w:val="008C7E03"/>
    <w:rsid w:val="008D0E40"/>
    <w:rsid w:val="008D102B"/>
    <w:rsid w:val="008D142C"/>
    <w:rsid w:val="008D2ABB"/>
    <w:rsid w:val="008D2BC2"/>
    <w:rsid w:val="008D2E34"/>
    <w:rsid w:val="008D2F77"/>
    <w:rsid w:val="008D3458"/>
    <w:rsid w:val="008D39A1"/>
    <w:rsid w:val="008D39FE"/>
    <w:rsid w:val="008D3A6C"/>
    <w:rsid w:val="008D40E7"/>
    <w:rsid w:val="008D44BD"/>
    <w:rsid w:val="008D4E37"/>
    <w:rsid w:val="008D58F6"/>
    <w:rsid w:val="008D58FF"/>
    <w:rsid w:val="008D5DF0"/>
    <w:rsid w:val="008D5FE6"/>
    <w:rsid w:val="008D61FC"/>
    <w:rsid w:val="008D7708"/>
    <w:rsid w:val="008D7967"/>
    <w:rsid w:val="008E0267"/>
    <w:rsid w:val="008E038A"/>
    <w:rsid w:val="008E0CD8"/>
    <w:rsid w:val="008E0FF9"/>
    <w:rsid w:val="008E21E6"/>
    <w:rsid w:val="008E2280"/>
    <w:rsid w:val="008E245C"/>
    <w:rsid w:val="008E256F"/>
    <w:rsid w:val="008E3599"/>
    <w:rsid w:val="008E388A"/>
    <w:rsid w:val="008E3E97"/>
    <w:rsid w:val="008E41A4"/>
    <w:rsid w:val="008E46B1"/>
    <w:rsid w:val="008E47C3"/>
    <w:rsid w:val="008E4E3B"/>
    <w:rsid w:val="008E512C"/>
    <w:rsid w:val="008E5CDF"/>
    <w:rsid w:val="008E5FBC"/>
    <w:rsid w:val="008E6026"/>
    <w:rsid w:val="008E666D"/>
    <w:rsid w:val="008E6DDA"/>
    <w:rsid w:val="008E723E"/>
    <w:rsid w:val="008E73E1"/>
    <w:rsid w:val="008E7CC8"/>
    <w:rsid w:val="008F0BF1"/>
    <w:rsid w:val="008F1F34"/>
    <w:rsid w:val="008F2DE6"/>
    <w:rsid w:val="008F31E9"/>
    <w:rsid w:val="008F4B13"/>
    <w:rsid w:val="008F598A"/>
    <w:rsid w:val="008F6B3A"/>
    <w:rsid w:val="008F6F85"/>
    <w:rsid w:val="008F724D"/>
    <w:rsid w:val="0090152F"/>
    <w:rsid w:val="0090176C"/>
    <w:rsid w:val="00901F01"/>
    <w:rsid w:val="00902686"/>
    <w:rsid w:val="00903958"/>
    <w:rsid w:val="00904B13"/>
    <w:rsid w:val="00905B0E"/>
    <w:rsid w:val="00905D9B"/>
    <w:rsid w:val="009060FE"/>
    <w:rsid w:val="009065CB"/>
    <w:rsid w:val="00907802"/>
    <w:rsid w:val="009102DA"/>
    <w:rsid w:val="00910E09"/>
    <w:rsid w:val="009110C8"/>
    <w:rsid w:val="0091183E"/>
    <w:rsid w:val="00911B17"/>
    <w:rsid w:val="00911E78"/>
    <w:rsid w:val="0091360C"/>
    <w:rsid w:val="00913A2C"/>
    <w:rsid w:val="00913A74"/>
    <w:rsid w:val="009162D5"/>
    <w:rsid w:val="00917037"/>
    <w:rsid w:val="009170CC"/>
    <w:rsid w:val="00917D8A"/>
    <w:rsid w:val="00917E62"/>
    <w:rsid w:val="00920140"/>
    <w:rsid w:val="0092061C"/>
    <w:rsid w:val="00921407"/>
    <w:rsid w:val="00921954"/>
    <w:rsid w:val="00921D9F"/>
    <w:rsid w:val="00921F64"/>
    <w:rsid w:val="00922504"/>
    <w:rsid w:val="009225EB"/>
    <w:rsid w:val="00922BDA"/>
    <w:rsid w:val="00922D87"/>
    <w:rsid w:val="009233D2"/>
    <w:rsid w:val="00924ACC"/>
    <w:rsid w:val="00925630"/>
    <w:rsid w:val="00925AD1"/>
    <w:rsid w:val="0092620C"/>
    <w:rsid w:val="00926E8A"/>
    <w:rsid w:val="00927E07"/>
    <w:rsid w:val="00927FC3"/>
    <w:rsid w:val="00930B5D"/>
    <w:rsid w:val="00930DD8"/>
    <w:rsid w:val="009316A2"/>
    <w:rsid w:val="00931B2A"/>
    <w:rsid w:val="00931F89"/>
    <w:rsid w:val="00932119"/>
    <w:rsid w:val="00932780"/>
    <w:rsid w:val="009329FE"/>
    <w:rsid w:val="0093407F"/>
    <w:rsid w:val="00934218"/>
    <w:rsid w:val="00934684"/>
    <w:rsid w:val="00934803"/>
    <w:rsid w:val="00934A28"/>
    <w:rsid w:val="00934B47"/>
    <w:rsid w:val="00934BBB"/>
    <w:rsid w:val="00935467"/>
    <w:rsid w:val="009354D1"/>
    <w:rsid w:val="00935E88"/>
    <w:rsid w:val="009363D8"/>
    <w:rsid w:val="009368DB"/>
    <w:rsid w:val="00936B2C"/>
    <w:rsid w:val="00936C63"/>
    <w:rsid w:val="009371A9"/>
    <w:rsid w:val="00937312"/>
    <w:rsid w:val="00937D04"/>
    <w:rsid w:val="0094020A"/>
    <w:rsid w:val="009402C7"/>
    <w:rsid w:val="009403FF"/>
    <w:rsid w:val="009405E4"/>
    <w:rsid w:val="00941DEA"/>
    <w:rsid w:val="00942858"/>
    <w:rsid w:val="0094285E"/>
    <w:rsid w:val="00943055"/>
    <w:rsid w:val="00943D28"/>
    <w:rsid w:val="00943DF7"/>
    <w:rsid w:val="009451CF"/>
    <w:rsid w:val="0094657B"/>
    <w:rsid w:val="009473BD"/>
    <w:rsid w:val="00947513"/>
    <w:rsid w:val="00947A89"/>
    <w:rsid w:val="00950E0D"/>
    <w:rsid w:val="00951227"/>
    <w:rsid w:val="009512B7"/>
    <w:rsid w:val="00951A33"/>
    <w:rsid w:val="00952468"/>
    <w:rsid w:val="00953103"/>
    <w:rsid w:val="009541D9"/>
    <w:rsid w:val="009548DC"/>
    <w:rsid w:val="00955B56"/>
    <w:rsid w:val="00955FB2"/>
    <w:rsid w:val="00956062"/>
    <w:rsid w:val="00957323"/>
    <w:rsid w:val="009573C5"/>
    <w:rsid w:val="00957431"/>
    <w:rsid w:val="0095765E"/>
    <w:rsid w:val="0096014B"/>
    <w:rsid w:val="009603F4"/>
    <w:rsid w:val="00961D13"/>
    <w:rsid w:val="009623CE"/>
    <w:rsid w:val="00962AC1"/>
    <w:rsid w:val="0096319B"/>
    <w:rsid w:val="00963390"/>
    <w:rsid w:val="0096384C"/>
    <w:rsid w:val="00963A7B"/>
    <w:rsid w:val="00963B24"/>
    <w:rsid w:val="00963BFF"/>
    <w:rsid w:val="00965224"/>
    <w:rsid w:val="00965CCD"/>
    <w:rsid w:val="009665A9"/>
    <w:rsid w:val="009668D4"/>
    <w:rsid w:val="0096695D"/>
    <w:rsid w:val="00966CF9"/>
    <w:rsid w:val="00967999"/>
    <w:rsid w:val="009679CA"/>
    <w:rsid w:val="0097137A"/>
    <w:rsid w:val="00971767"/>
    <w:rsid w:val="00971B67"/>
    <w:rsid w:val="00971E43"/>
    <w:rsid w:val="009728C7"/>
    <w:rsid w:val="00973126"/>
    <w:rsid w:val="009734C5"/>
    <w:rsid w:val="00973628"/>
    <w:rsid w:val="00973B5B"/>
    <w:rsid w:val="009746E3"/>
    <w:rsid w:val="00974BEE"/>
    <w:rsid w:val="009752DA"/>
    <w:rsid w:val="00975ECB"/>
    <w:rsid w:val="00976123"/>
    <w:rsid w:val="0097615D"/>
    <w:rsid w:val="009762CA"/>
    <w:rsid w:val="00976B38"/>
    <w:rsid w:val="00976C86"/>
    <w:rsid w:val="00976F04"/>
    <w:rsid w:val="00980B9D"/>
    <w:rsid w:val="00980C45"/>
    <w:rsid w:val="00981FC1"/>
    <w:rsid w:val="00982093"/>
    <w:rsid w:val="00982267"/>
    <w:rsid w:val="00982D7C"/>
    <w:rsid w:val="00982E2B"/>
    <w:rsid w:val="009831B4"/>
    <w:rsid w:val="0098323E"/>
    <w:rsid w:val="0098327F"/>
    <w:rsid w:val="00983864"/>
    <w:rsid w:val="00983E12"/>
    <w:rsid w:val="00984CB3"/>
    <w:rsid w:val="00986C6E"/>
    <w:rsid w:val="00986F2B"/>
    <w:rsid w:val="00990271"/>
    <w:rsid w:val="00991A7B"/>
    <w:rsid w:val="009926C6"/>
    <w:rsid w:val="00993A0F"/>
    <w:rsid w:val="00993FCF"/>
    <w:rsid w:val="009943F0"/>
    <w:rsid w:val="00996924"/>
    <w:rsid w:val="00996BA3"/>
    <w:rsid w:val="00997E10"/>
    <w:rsid w:val="009A08F4"/>
    <w:rsid w:val="009A096A"/>
    <w:rsid w:val="009A1124"/>
    <w:rsid w:val="009A147B"/>
    <w:rsid w:val="009A1553"/>
    <w:rsid w:val="009A2069"/>
    <w:rsid w:val="009A22C5"/>
    <w:rsid w:val="009A260C"/>
    <w:rsid w:val="009A2A30"/>
    <w:rsid w:val="009A3145"/>
    <w:rsid w:val="009A3615"/>
    <w:rsid w:val="009A394A"/>
    <w:rsid w:val="009A3BAF"/>
    <w:rsid w:val="009A3C3E"/>
    <w:rsid w:val="009A3C40"/>
    <w:rsid w:val="009A54E1"/>
    <w:rsid w:val="009A597F"/>
    <w:rsid w:val="009A5E79"/>
    <w:rsid w:val="009A5ED7"/>
    <w:rsid w:val="009A5F19"/>
    <w:rsid w:val="009A778B"/>
    <w:rsid w:val="009B1560"/>
    <w:rsid w:val="009B1C33"/>
    <w:rsid w:val="009B1C8D"/>
    <w:rsid w:val="009B249A"/>
    <w:rsid w:val="009B2CCC"/>
    <w:rsid w:val="009B4455"/>
    <w:rsid w:val="009B4465"/>
    <w:rsid w:val="009B4923"/>
    <w:rsid w:val="009B49F8"/>
    <w:rsid w:val="009B5D55"/>
    <w:rsid w:val="009B6021"/>
    <w:rsid w:val="009B772A"/>
    <w:rsid w:val="009C09BF"/>
    <w:rsid w:val="009C0E27"/>
    <w:rsid w:val="009C13AC"/>
    <w:rsid w:val="009C1E69"/>
    <w:rsid w:val="009C1F69"/>
    <w:rsid w:val="009C211F"/>
    <w:rsid w:val="009C3120"/>
    <w:rsid w:val="009C3BD7"/>
    <w:rsid w:val="009C3D51"/>
    <w:rsid w:val="009C43D8"/>
    <w:rsid w:val="009C4830"/>
    <w:rsid w:val="009C59D9"/>
    <w:rsid w:val="009C5E0E"/>
    <w:rsid w:val="009C7DD6"/>
    <w:rsid w:val="009D0AE0"/>
    <w:rsid w:val="009D177D"/>
    <w:rsid w:val="009D17A7"/>
    <w:rsid w:val="009D1B04"/>
    <w:rsid w:val="009D1CA0"/>
    <w:rsid w:val="009D1EBC"/>
    <w:rsid w:val="009D2717"/>
    <w:rsid w:val="009D3D58"/>
    <w:rsid w:val="009D3E92"/>
    <w:rsid w:val="009D4212"/>
    <w:rsid w:val="009D437A"/>
    <w:rsid w:val="009D5036"/>
    <w:rsid w:val="009D5130"/>
    <w:rsid w:val="009D6E27"/>
    <w:rsid w:val="009D786C"/>
    <w:rsid w:val="009D7FAF"/>
    <w:rsid w:val="009E0D06"/>
    <w:rsid w:val="009E1C1A"/>
    <w:rsid w:val="009E1D31"/>
    <w:rsid w:val="009E2437"/>
    <w:rsid w:val="009E2E39"/>
    <w:rsid w:val="009E36A5"/>
    <w:rsid w:val="009E44C2"/>
    <w:rsid w:val="009E4770"/>
    <w:rsid w:val="009E4AE3"/>
    <w:rsid w:val="009E4B19"/>
    <w:rsid w:val="009E513B"/>
    <w:rsid w:val="009E5772"/>
    <w:rsid w:val="009E5A18"/>
    <w:rsid w:val="009E6B31"/>
    <w:rsid w:val="009F01CC"/>
    <w:rsid w:val="009F069D"/>
    <w:rsid w:val="009F0EC2"/>
    <w:rsid w:val="009F1800"/>
    <w:rsid w:val="009F1D0A"/>
    <w:rsid w:val="009F2176"/>
    <w:rsid w:val="009F341E"/>
    <w:rsid w:val="009F4C75"/>
    <w:rsid w:val="009F5696"/>
    <w:rsid w:val="009F6C04"/>
    <w:rsid w:val="009F6C64"/>
    <w:rsid w:val="009F70AF"/>
    <w:rsid w:val="009F753E"/>
    <w:rsid w:val="00A0046E"/>
    <w:rsid w:val="00A012ED"/>
    <w:rsid w:val="00A01463"/>
    <w:rsid w:val="00A01B3B"/>
    <w:rsid w:val="00A01DA3"/>
    <w:rsid w:val="00A0221A"/>
    <w:rsid w:val="00A02D92"/>
    <w:rsid w:val="00A0397D"/>
    <w:rsid w:val="00A03E04"/>
    <w:rsid w:val="00A048AC"/>
    <w:rsid w:val="00A04F33"/>
    <w:rsid w:val="00A0523C"/>
    <w:rsid w:val="00A05EBC"/>
    <w:rsid w:val="00A0688B"/>
    <w:rsid w:val="00A06CC4"/>
    <w:rsid w:val="00A06DC5"/>
    <w:rsid w:val="00A0765B"/>
    <w:rsid w:val="00A1012A"/>
    <w:rsid w:val="00A110FD"/>
    <w:rsid w:val="00A11AEB"/>
    <w:rsid w:val="00A12185"/>
    <w:rsid w:val="00A12B40"/>
    <w:rsid w:val="00A13945"/>
    <w:rsid w:val="00A13D56"/>
    <w:rsid w:val="00A156E1"/>
    <w:rsid w:val="00A15CD5"/>
    <w:rsid w:val="00A15DB9"/>
    <w:rsid w:val="00A17718"/>
    <w:rsid w:val="00A17BC3"/>
    <w:rsid w:val="00A207A6"/>
    <w:rsid w:val="00A20BA0"/>
    <w:rsid w:val="00A21E1D"/>
    <w:rsid w:val="00A2200C"/>
    <w:rsid w:val="00A237B2"/>
    <w:rsid w:val="00A23FC9"/>
    <w:rsid w:val="00A242BC"/>
    <w:rsid w:val="00A24BA0"/>
    <w:rsid w:val="00A2551B"/>
    <w:rsid w:val="00A259FF"/>
    <w:rsid w:val="00A26CB8"/>
    <w:rsid w:val="00A2703F"/>
    <w:rsid w:val="00A27D45"/>
    <w:rsid w:val="00A325B8"/>
    <w:rsid w:val="00A32EC6"/>
    <w:rsid w:val="00A33A71"/>
    <w:rsid w:val="00A33B4D"/>
    <w:rsid w:val="00A347AD"/>
    <w:rsid w:val="00A3482C"/>
    <w:rsid w:val="00A34ED0"/>
    <w:rsid w:val="00A35282"/>
    <w:rsid w:val="00A361B9"/>
    <w:rsid w:val="00A36ACF"/>
    <w:rsid w:val="00A374FD"/>
    <w:rsid w:val="00A40483"/>
    <w:rsid w:val="00A40826"/>
    <w:rsid w:val="00A40861"/>
    <w:rsid w:val="00A429AB"/>
    <w:rsid w:val="00A42A3B"/>
    <w:rsid w:val="00A43111"/>
    <w:rsid w:val="00A43D9B"/>
    <w:rsid w:val="00A451A7"/>
    <w:rsid w:val="00A457EF"/>
    <w:rsid w:val="00A46D4C"/>
    <w:rsid w:val="00A477BA"/>
    <w:rsid w:val="00A47BDA"/>
    <w:rsid w:val="00A47BDC"/>
    <w:rsid w:val="00A501E3"/>
    <w:rsid w:val="00A50D2C"/>
    <w:rsid w:val="00A51395"/>
    <w:rsid w:val="00A51F62"/>
    <w:rsid w:val="00A526A1"/>
    <w:rsid w:val="00A5290D"/>
    <w:rsid w:val="00A52DF1"/>
    <w:rsid w:val="00A532B5"/>
    <w:rsid w:val="00A539AE"/>
    <w:rsid w:val="00A545E4"/>
    <w:rsid w:val="00A54897"/>
    <w:rsid w:val="00A553E2"/>
    <w:rsid w:val="00A56B46"/>
    <w:rsid w:val="00A570E7"/>
    <w:rsid w:val="00A57217"/>
    <w:rsid w:val="00A574E6"/>
    <w:rsid w:val="00A57C74"/>
    <w:rsid w:val="00A61021"/>
    <w:rsid w:val="00A61687"/>
    <w:rsid w:val="00A61BF4"/>
    <w:rsid w:val="00A62444"/>
    <w:rsid w:val="00A62C54"/>
    <w:rsid w:val="00A63536"/>
    <w:rsid w:val="00A63F16"/>
    <w:rsid w:val="00A64527"/>
    <w:rsid w:val="00A654CD"/>
    <w:rsid w:val="00A65D75"/>
    <w:rsid w:val="00A661CC"/>
    <w:rsid w:val="00A6639C"/>
    <w:rsid w:val="00A6672E"/>
    <w:rsid w:val="00A67738"/>
    <w:rsid w:val="00A67A10"/>
    <w:rsid w:val="00A67A9E"/>
    <w:rsid w:val="00A705B6"/>
    <w:rsid w:val="00A7071D"/>
    <w:rsid w:val="00A7331D"/>
    <w:rsid w:val="00A73751"/>
    <w:rsid w:val="00A73863"/>
    <w:rsid w:val="00A73BC4"/>
    <w:rsid w:val="00A73FB7"/>
    <w:rsid w:val="00A743E2"/>
    <w:rsid w:val="00A74BB0"/>
    <w:rsid w:val="00A75736"/>
    <w:rsid w:val="00A758E2"/>
    <w:rsid w:val="00A75C73"/>
    <w:rsid w:val="00A75E6F"/>
    <w:rsid w:val="00A767DD"/>
    <w:rsid w:val="00A768A5"/>
    <w:rsid w:val="00A76EAE"/>
    <w:rsid w:val="00A776DB"/>
    <w:rsid w:val="00A77F57"/>
    <w:rsid w:val="00A8025D"/>
    <w:rsid w:val="00A80335"/>
    <w:rsid w:val="00A81CA7"/>
    <w:rsid w:val="00A81EF5"/>
    <w:rsid w:val="00A82FBD"/>
    <w:rsid w:val="00A83ADC"/>
    <w:rsid w:val="00A84AD9"/>
    <w:rsid w:val="00A84C05"/>
    <w:rsid w:val="00A84E05"/>
    <w:rsid w:val="00A853B0"/>
    <w:rsid w:val="00A86245"/>
    <w:rsid w:val="00A86454"/>
    <w:rsid w:val="00A86899"/>
    <w:rsid w:val="00A87C6F"/>
    <w:rsid w:val="00A87F73"/>
    <w:rsid w:val="00A901AA"/>
    <w:rsid w:val="00A904DA"/>
    <w:rsid w:val="00A90DB9"/>
    <w:rsid w:val="00A917DE"/>
    <w:rsid w:val="00A91941"/>
    <w:rsid w:val="00A91E3F"/>
    <w:rsid w:val="00A92802"/>
    <w:rsid w:val="00A9298B"/>
    <w:rsid w:val="00A93536"/>
    <w:rsid w:val="00A93E4C"/>
    <w:rsid w:val="00A941E0"/>
    <w:rsid w:val="00A942AE"/>
    <w:rsid w:val="00A94FFE"/>
    <w:rsid w:val="00A954D9"/>
    <w:rsid w:val="00A956EB"/>
    <w:rsid w:val="00A957F5"/>
    <w:rsid w:val="00A9604C"/>
    <w:rsid w:val="00A960BC"/>
    <w:rsid w:val="00A960CA"/>
    <w:rsid w:val="00A96593"/>
    <w:rsid w:val="00A9777F"/>
    <w:rsid w:val="00A97C41"/>
    <w:rsid w:val="00AA03C4"/>
    <w:rsid w:val="00AA0EC3"/>
    <w:rsid w:val="00AA11B2"/>
    <w:rsid w:val="00AA1523"/>
    <w:rsid w:val="00AA1F00"/>
    <w:rsid w:val="00AA28E4"/>
    <w:rsid w:val="00AA29A5"/>
    <w:rsid w:val="00AA2B7C"/>
    <w:rsid w:val="00AA2CA3"/>
    <w:rsid w:val="00AA32B6"/>
    <w:rsid w:val="00AA32CB"/>
    <w:rsid w:val="00AA397A"/>
    <w:rsid w:val="00AA5B9D"/>
    <w:rsid w:val="00AA64AA"/>
    <w:rsid w:val="00AA76CB"/>
    <w:rsid w:val="00AB23E5"/>
    <w:rsid w:val="00AB4CF9"/>
    <w:rsid w:val="00AB4EA3"/>
    <w:rsid w:val="00AB5D7E"/>
    <w:rsid w:val="00AB5DB1"/>
    <w:rsid w:val="00AB72D9"/>
    <w:rsid w:val="00AB75CC"/>
    <w:rsid w:val="00AC04A3"/>
    <w:rsid w:val="00AC2068"/>
    <w:rsid w:val="00AC2592"/>
    <w:rsid w:val="00AC3A5D"/>
    <w:rsid w:val="00AC3EE6"/>
    <w:rsid w:val="00AC4DD0"/>
    <w:rsid w:val="00AC4E40"/>
    <w:rsid w:val="00AC5300"/>
    <w:rsid w:val="00AC585A"/>
    <w:rsid w:val="00AC6669"/>
    <w:rsid w:val="00AC68E1"/>
    <w:rsid w:val="00AC6964"/>
    <w:rsid w:val="00AC734A"/>
    <w:rsid w:val="00AC7AC5"/>
    <w:rsid w:val="00AC7B55"/>
    <w:rsid w:val="00AC7CF7"/>
    <w:rsid w:val="00AD0339"/>
    <w:rsid w:val="00AD0931"/>
    <w:rsid w:val="00AD0A76"/>
    <w:rsid w:val="00AD1A31"/>
    <w:rsid w:val="00AD2D07"/>
    <w:rsid w:val="00AD30E7"/>
    <w:rsid w:val="00AD3A8D"/>
    <w:rsid w:val="00AD46B4"/>
    <w:rsid w:val="00AD4CCA"/>
    <w:rsid w:val="00AD5D2F"/>
    <w:rsid w:val="00AD5DA3"/>
    <w:rsid w:val="00AD78D1"/>
    <w:rsid w:val="00AE04C0"/>
    <w:rsid w:val="00AE0D68"/>
    <w:rsid w:val="00AE1420"/>
    <w:rsid w:val="00AE31C3"/>
    <w:rsid w:val="00AE36CE"/>
    <w:rsid w:val="00AE3FC4"/>
    <w:rsid w:val="00AE4AC9"/>
    <w:rsid w:val="00AE5D44"/>
    <w:rsid w:val="00AE6DD0"/>
    <w:rsid w:val="00AF01D8"/>
    <w:rsid w:val="00AF114D"/>
    <w:rsid w:val="00AF1CBE"/>
    <w:rsid w:val="00AF27B4"/>
    <w:rsid w:val="00AF28AD"/>
    <w:rsid w:val="00AF2CB0"/>
    <w:rsid w:val="00AF30C0"/>
    <w:rsid w:val="00AF31E3"/>
    <w:rsid w:val="00AF3E5F"/>
    <w:rsid w:val="00AF490E"/>
    <w:rsid w:val="00AF5A45"/>
    <w:rsid w:val="00AF6C36"/>
    <w:rsid w:val="00AF6DE1"/>
    <w:rsid w:val="00AF766D"/>
    <w:rsid w:val="00B000B7"/>
    <w:rsid w:val="00B0046C"/>
    <w:rsid w:val="00B00769"/>
    <w:rsid w:val="00B01372"/>
    <w:rsid w:val="00B014DE"/>
    <w:rsid w:val="00B038A6"/>
    <w:rsid w:val="00B047CF"/>
    <w:rsid w:val="00B04A3C"/>
    <w:rsid w:val="00B05649"/>
    <w:rsid w:val="00B067E3"/>
    <w:rsid w:val="00B07D9A"/>
    <w:rsid w:val="00B101D7"/>
    <w:rsid w:val="00B111CA"/>
    <w:rsid w:val="00B1125A"/>
    <w:rsid w:val="00B119BB"/>
    <w:rsid w:val="00B11B8E"/>
    <w:rsid w:val="00B11D40"/>
    <w:rsid w:val="00B12737"/>
    <w:rsid w:val="00B14103"/>
    <w:rsid w:val="00B169C7"/>
    <w:rsid w:val="00B1722D"/>
    <w:rsid w:val="00B17633"/>
    <w:rsid w:val="00B17926"/>
    <w:rsid w:val="00B2019D"/>
    <w:rsid w:val="00B20AA5"/>
    <w:rsid w:val="00B2171F"/>
    <w:rsid w:val="00B220FC"/>
    <w:rsid w:val="00B22E2B"/>
    <w:rsid w:val="00B22E66"/>
    <w:rsid w:val="00B2369F"/>
    <w:rsid w:val="00B23C41"/>
    <w:rsid w:val="00B23D4E"/>
    <w:rsid w:val="00B23FA7"/>
    <w:rsid w:val="00B2467D"/>
    <w:rsid w:val="00B24A13"/>
    <w:rsid w:val="00B265FF"/>
    <w:rsid w:val="00B26699"/>
    <w:rsid w:val="00B26C0D"/>
    <w:rsid w:val="00B26C84"/>
    <w:rsid w:val="00B279A7"/>
    <w:rsid w:val="00B30081"/>
    <w:rsid w:val="00B304E5"/>
    <w:rsid w:val="00B3057E"/>
    <w:rsid w:val="00B31293"/>
    <w:rsid w:val="00B3203D"/>
    <w:rsid w:val="00B333B6"/>
    <w:rsid w:val="00B3406A"/>
    <w:rsid w:val="00B34163"/>
    <w:rsid w:val="00B34519"/>
    <w:rsid w:val="00B3478D"/>
    <w:rsid w:val="00B3626A"/>
    <w:rsid w:val="00B3671A"/>
    <w:rsid w:val="00B369A8"/>
    <w:rsid w:val="00B37398"/>
    <w:rsid w:val="00B374FF"/>
    <w:rsid w:val="00B4007F"/>
    <w:rsid w:val="00B4028D"/>
    <w:rsid w:val="00B40353"/>
    <w:rsid w:val="00B42677"/>
    <w:rsid w:val="00B43475"/>
    <w:rsid w:val="00B45236"/>
    <w:rsid w:val="00B4678D"/>
    <w:rsid w:val="00B467C5"/>
    <w:rsid w:val="00B4746F"/>
    <w:rsid w:val="00B47642"/>
    <w:rsid w:val="00B477A9"/>
    <w:rsid w:val="00B50157"/>
    <w:rsid w:val="00B5031E"/>
    <w:rsid w:val="00B503BA"/>
    <w:rsid w:val="00B51061"/>
    <w:rsid w:val="00B51B94"/>
    <w:rsid w:val="00B521D2"/>
    <w:rsid w:val="00B53877"/>
    <w:rsid w:val="00B53EB4"/>
    <w:rsid w:val="00B567E4"/>
    <w:rsid w:val="00B56C8D"/>
    <w:rsid w:val="00B572CD"/>
    <w:rsid w:val="00B577CE"/>
    <w:rsid w:val="00B57A2F"/>
    <w:rsid w:val="00B6045B"/>
    <w:rsid w:val="00B61272"/>
    <w:rsid w:val="00B6148D"/>
    <w:rsid w:val="00B621F4"/>
    <w:rsid w:val="00B63959"/>
    <w:rsid w:val="00B63C40"/>
    <w:rsid w:val="00B63C5B"/>
    <w:rsid w:val="00B64DEA"/>
    <w:rsid w:val="00B651F9"/>
    <w:rsid w:val="00B65F83"/>
    <w:rsid w:val="00B663CE"/>
    <w:rsid w:val="00B66767"/>
    <w:rsid w:val="00B70208"/>
    <w:rsid w:val="00B709BB"/>
    <w:rsid w:val="00B70FBE"/>
    <w:rsid w:val="00B7104E"/>
    <w:rsid w:val="00B71558"/>
    <w:rsid w:val="00B71894"/>
    <w:rsid w:val="00B71EAA"/>
    <w:rsid w:val="00B73112"/>
    <w:rsid w:val="00B74C40"/>
    <w:rsid w:val="00B74C5C"/>
    <w:rsid w:val="00B75E5A"/>
    <w:rsid w:val="00B76794"/>
    <w:rsid w:val="00B76942"/>
    <w:rsid w:val="00B76A48"/>
    <w:rsid w:val="00B775C0"/>
    <w:rsid w:val="00B77AE1"/>
    <w:rsid w:val="00B81B40"/>
    <w:rsid w:val="00B81E40"/>
    <w:rsid w:val="00B81F1D"/>
    <w:rsid w:val="00B8244D"/>
    <w:rsid w:val="00B82D03"/>
    <w:rsid w:val="00B82FC6"/>
    <w:rsid w:val="00B83C68"/>
    <w:rsid w:val="00B842AF"/>
    <w:rsid w:val="00B84725"/>
    <w:rsid w:val="00B8505F"/>
    <w:rsid w:val="00B85150"/>
    <w:rsid w:val="00B856A8"/>
    <w:rsid w:val="00B861AC"/>
    <w:rsid w:val="00B8706D"/>
    <w:rsid w:val="00B87166"/>
    <w:rsid w:val="00B8754C"/>
    <w:rsid w:val="00B87DBC"/>
    <w:rsid w:val="00B87DE3"/>
    <w:rsid w:val="00B87F7E"/>
    <w:rsid w:val="00B87FD8"/>
    <w:rsid w:val="00B900A9"/>
    <w:rsid w:val="00B90EED"/>
    <w:rsid w:val="00B9174A"/>
    <w:rsid w:val="00B91C78"/>
    <w:rsid w:val="00B92208"/>
    <w:rsid w:val="00B92903"/>
    <w:rsid w:val="00B92AEC"/>
    <w:rsid w:val="00B93122"/>
    <w:rsid w:val="00B93257"/>
    <w:rsid w:val="00B93AB2"/>
    <w:rsid w:val="00B9405C"/>
    <w:rsid w:val="00B9478E"/>
    <w:rsid w:val="00B95927"/>
    <w:rsid w:val="00B966D0"/>
    <w:rsid w:val="00B9699B"/>
    <w:rsid w:val="00B97750"/>
    <w:rsid w:val="00B97FF3"/>
    <w:rsid w:val="00BA05D5"/>
    <w:rsid w:val="00BA071F"/>
    <w:rsid w:val="00BA1380"/>
    <w:rsid w:val="00BA18DA"/>
    <w:rsid w:val="00BA48C6"/>
    <w:rsid w:val="00BA4B2E"/>
    <w:rsid w:val="00BA4CBF"/>
    <w:rsid w:val="00BA72A5"/>
    <w:rsid w:val="00BB03BC"/>
    <w:rsid w:val="00BB07D1"/>
    <w:rsid w:val="00BB0906"/>
    <w:rsid w:val="00BB1678"/>
    <w:rsid w:val="00BB1EDD"/>
    <w:rsid w:val="00BB20FC"/>
    <w:rsid w:val="00BB22A0"/>
    <w:rsid w:val="00BB2D29"/>
    <w:rsid w:val="00BB2DB2"/>
    <w:rsid w:val="00BB2F5C"/>
    <w:rsid w:val="00BB3E99"/>
    <w:rsid w:val="00BB44C2"/>
    <w:rsid w:val="00BB48D3"/>
    <w:rsid w:val="00BB4D4D"/>
    <w:rsid w:val="00BB4E78"/>
    <w:rsid w:val="00BB58DE"/>
    <w:rsid w:val="00BB5ACA"/>
    <w:rsid w:val="00BB5C7F"/>
    <w:rsid w:val="00BB68D7"/>
    <w:rsid w:val="00BB74FC"/>
    <w:rsid w:val="00BB75FE"/>
    <w:rsid w:val="00BC0661"/>
    <w:rsid w:val="00BC0EEE"/>
    <w:rsid w:val="00BC125F"/>
    <w:rsid w:val="00BC3B66"/>
    <w:rsid w:val="00BC3BCC"/>
    <w:rsid w:val="00BC45AD"/>
    <w:rsid w:val="00BC5AF0"/>
    <w:rsid w:val="00BC64EE"/>
    <w:rsid w:val="00BC6A57"/>
    <w:rsid w:val="00BD24B1"/>
    <w:rsid w:val="00BD2B2A"/>
    <w:rsid w:val="00BD31A9"/>
    <w:rsid w:val="00BD361B"/>
    <w:rsid w:val="00BD3748"/>
    <w:rsid w:val="00BD44A5"/>
    <w:rsid w:val="00BD5906"/>
    <w:rsid w:val="00BD5E59"/>
    <w:rsid w:val="00BD5EB1"/>
    <w:rsid w:val="00BD6503"/>
    <w:rsid w:val="00BD73D5"/>
    <w:rsid w:val="00BD7758"/>
    <w:rsid w:val="00BD7B9E"/>
    <w:rsid w:val="00BE10AC"/>
    <w:rsid w:val="00BE2169"/>
    <w:rsid w:val="00BE39FC"/>
    <w:rsid w:val="00BE4428"/>
    <w:rsid w:val="00BE5559"/>
    <w:rsid w:val="00BE72FE"/>
    <w:rsid w:val="00BE7957"/>
    <w:rsid w:val="00BF0A72"/>
    <w:rsid w:val="00BF11FD"/>
    <w:rsid w:val="00BF1548"/>
    <w:rsid w:val="00BF27F9"/>
    <w:rsid w:val="00BF2B3F"/>
    <w:rsid w:val="00BF2DD0"/>
    <w:rsid w:val="00BF3DE4"/>
    <w:rsid w:val="00BF4448"/>
    <w:rsid w:val="00BF44D6"/>
    <w:rsid w:val="00BF556C"/>
    <w:rsid w:val="00BF5770"/>
    <w:rsid w:val="00BF5BA0"/>
    <w:rsid w:val="00BF716D"/>
    <w:rsid w:val="00BF77B2"/>
    <w:rsid w:val="00BF7F68"/>
    <w:rsid w:val="00C007E6"/>
    <w:rsid w:val="00C00DD1"/>
    <w:rsid w:val="00C0219D"/>
    <w:rsid w:val="00C02DCA"/>
    <w:rsid w:val="00C0332D"/>
    <w:rsid w:val="00C0339D"/>
    <w:rsid w:val="00C03C37"/>
    <w:rsid w:val="00C03C88"/>
    <w:rsid w:val="00C04BC9"/>
    <w:rsid w:val="00C0525D"/>
    <w:rsid w:val="00C0563E"/>
    <w:rsid w:val="00C0789B"/>
    <w:rsid w:val="00C07B74"/>
    <w:rsid w:val="00C10FA1"/>
    <w:rsid w:val="00C111D7"/>
    <w:rsid w:val="00C130B9"/>
    <w:rsid w:val="00C134CD"/>
    <w:rsid w:val="00C13ABD"/>
    <w:rsid w:val="00C13D92"/>
    <w:rsid w:val="00C13EC5"/>
    <w:rsid w:val="00C15159"/>
    <w:rsid w:val="00C17609"/>
    <w:rsid w:val="00C17EDE"/>
    <w:rsid w:val="00C17F8B"/>
    <w:rsid w:val="00C204C2"/>
    <w:rsid w:val="00C20921"/>
    <w:rsid w:val="00C209D7"/>
    <w:rsid w:val="00C21998"/>
    <w:rsid w:val="00C2439D"/>
    <w:rsid w:val="00C24F6C"/>
    <w:rsid w:val="00C25773"/>
    <w:rsid w:val="00C26C1B"/>
    <w:rsid w:val="00C27026"/>
    <w:rsid w:val="00C3014C"/>
    <w:rsid w:val="00C30301"/>
    <w:rsid w:val="00C30611"/>
    <w:rsid w:val="00C31140"/>
    <w:rsid w:val="00C3114D"/>
    <w:rsid w:val="00C31BC7"/>
    <w:rsid w:val="00C31F32"/>
    <w:rsid w:val="00C34090"/>
    <w:rsid w:val="00C347BA"/>
    <w:rsid w:val="00C34940"/>
    <w:rsid w:val="00C36249"/>
    <w:rsid w:val="00C36C44"/>
    <w:rsid w:val="00C36DDB"/>
    <w:rsid w:val="00C36EF6"/>
    <w:rsid w:val="00C377EC"/>
    <w:rsid w:val="00C378F5"/>
    <w:rsid w:val="00C37B92"/>
    <w:rsid w:val="00C37F40"/>
    <w:rsid w:val="00C404D8"/>
    <w:rsid w:val="00C4092C"/>
    <w:rsid w:val="00C413C6"/>
    <w:rsid w:val="00C41B11"/>
    <w:rsid w:val="00C4332E"/>
    <w:rsid w:val="00C4366E"/>
    <w:rsid w:val="00C4447A"/>
    <w:rsid w:val="00C44C48"/>
    <w:rsid w:val="00C45E71"/>
    <w:rsid w:val="00C46112"/>
    <w:rsid w:val="00C46604"/>
    <w:rsid w:val="00C47020"/>
    <w:rsid w:val="00C4746C"/>
    <w:rsid w:val="00C5064E"/>
    <w:rsid w:val="00C50916"/>
    <w:rsid w:val="00C5104A"/>
    <w:rsid w:val="00C52A63"/>
    <w:rsid w:val="00C52CB1"/>
    <w:rsid w:val="00C52F69"/>
    <w:rsid w:val="00C52FEA"/>
    <w:rsid w:val="00C5331C"/>
    <w:rsid w:val="00C5404E"/>
    <w:rsid w:val="00C54B22"/>
    <w:rsid w:val="00C5533B"/>
    <w:rsid w:val="00C55579"/>
    <w:rsid w:val="00C56DBE"/>
    <w:rsid w:val="00C56DC1"/>
    <w:rsid w:val="00C5760F"/>
    <w:rsid w:val="00C57FCC"/>
    <w:rsid w:val="00C60A22"/>
    <w:rsid w:val="00C6178C"/>
    <w:rsid w:val="00C61ACF"/>
    <w:rsid w:val="00C61BA9"/>
    <w:rsid w:val="00C63621"/>
    <w:rsid w:val="00C63E53"/>
    <w:rsid w:val="00C63E72"/>
    <w:rsid w:val="00C64E39"/>
    <w:rsid w:val="00C65478"/>
    <w:rsid w:val="00C65CC2"/>
    <w:rsid w:val="00C67300"/>
    <w:rsid w:val="00C67397"/>
    <w:rsid w:val="00C67753"/>
    <w:rsid w:val="00C70002"/>
    <w:rsid w:val="00C709B5"/>
    <w:rsid w:val="00C715CE"/>
    <w:rsid w:val="00C725BE"/>
    <w:rsid w:val="00C7411C"/>
    <w:rsid w:val="00C74D92"/>
    <w:rsid w:val="00C75552"/>
    <w:rsid w:val="00C755BC"/>
    <w:rsid w:val="00C75E18"/>
    <w:rsid w:val="00C778E4"/>
    <w:rsid w:val="00C77A7F"/>
    <w:rsid w:val="00C8026A"/>
    <w:rsid w:val="00C80279"/>
    <w:rsid w:val="00C80B04"/>
    <w:rsid w:val="00C81791"/>
    <w:rsid w:val="00C82AA7"/>
    <w:rsid w:val="00C843BB"/>
    <w:rsid w:val="00C84813"/>
    <w:rsid w:val="00C85F67"/>
    <w:rsid w:val="00C86CEA"/>
    <w:rsid w:val="00C86DE0"/>
    <w:rsid w:val="00C8768D"/>
    <w:rsid w:val="00C87BFE"/>
    <w:rsid w:val="00C90747"/>
    <w:rsid w:val="00C9136B"/>
    <w:rsid w:val="00C91D00"/>
    <w:rsid w:val="00C92936"/>
    <w:rsid w:val="00C9518B"/>
    <w:rsid w:val="00C95BCE"/>
    <w:rsid w:val="00C96257"/>
    <w:rsid w:val="00C9682E"/>
    <w:rsid w:val="00C968B3"/>
    <w:rsid w:val="00C968F9"/>
    <w:rsid w:val="00C96AD9"/>
    <w:rsid w:val="00C96B02"/>
    <w:rsid w:val="00C973FE"/>
    <w:rsid w:val="00C97CDC"/>
    <w:rsid w:val="00CA1444"/>
    <w:rsid w:val="00CA25F6"/>
    <w:rsid w:val="00CA3387"/>
    <w:rsid w:val="00CA3611"/>
    <w:rsid w:val="00CA366F"/>
    <w:rsid w:val="00CA3D9F"/>
    <w:rsid w:val="00CA4A0F"/>
    <w:rsid w:val="00CA55B4"/>
    <w:rsid w:val="00CA6602"/>
    <w:rsid w:val="00CA6694"/>
    <w:rsid w:val="00CA6706"/>
    <w:rsid w:val="00CA6C4B"/>
    <w:rsid w:val="00CA7201"/>
    <w:rsid w:val="00CA7964"/>
    <w:rsid w:val="00CA7F3F"/>
    <w:rsid w:val="00CB0666"/>
    <w:rsid w:val="00CB0967"/>
    <w:rsid w:val="00CB10AA"/>
    <w:rsid w:val="00CB200C"/>
    <w:rsid w:val="00CB2444"/>
    <w:rsid w:val="00CB4938"/>
    <w:rsid w:val="00CB583D"/>
    <w:rsid w:val="00CB63D9"/>
    <w:rsid w:val="00CB643A"/>
    <w:rsid w:val="00CB6962"/>
    <w:rsid w:val="00CB7EC7"/>
    <w:rsid w:val="00CC0062"/>
    <w:rsid w:val="00CC0850"/>
    <w:rsid w:val="00CC2430"/>
    <w:rsid w:val="00CC2B2C"/>
    <w:rsid w:val="00CC38F7"/>
    <w:rsid w:val="00CC403A"/>
    <w:rsid w:val="00CC4FE4"/>
    <w:rsid w:val="00CC4FEC"/>
    <w:rsid w:val="00CC55B6"/>
    <w:rsid w:val="00CC5E12"/>
    <w:rsid w:val="00CC5FFC"/>
    <w:rsid w:val="00CC7265"/>
    <w:rsid w:val="00CC768F"/>
    <w:rsid w:val="00CC7BB7"/>
    <w:rsid w:val="00CD003F"/>
    <w:rsid w:val="00CD03EE"/>
    <w:rsid w:val="00CD04F6"/>
    <w:rsid w:val="00CD0CB3"/>
    <w:rsid w:val="00CD0CDB"/>
    <w:rsid w:val="00CD0E10"/>
    <w:rsid w:val="00CD178F"/>
    <w:rsid w:val="00CD2442"/>
    <w:rsid w:val="00CD2942"/>
    <w:rsid w:val="00CD3486"/>
    <w:rsid w:val="00CD41E5"/>
    <w:rsid w:val="00CD486B"/>
    <w:rsid w:val="00CD55EB"/>
    <w:rsid w:val="00CD592D"/>
    <w:rsid w:val="00CD5CC1"/>
    <w:rsid w:val="00CD5E76"/>
    <w:rsid w:val="00CD63E3"/>
    <w:rsid w:val="00CD7BD0"/>
    <w:rsid w:val="00CE00E3"/>
    <w:rsid w:val="00CE0D45"/>
    <w:rsid w:val="00CE1139"/>
    <w:rsid w:val="00CE17FA"/>
    <w:rsid w:val="00CE1F7B"/>
    <w:rsid w:val="00CE2858"/>
    <w:rsid w:val="00CE2EBD"/>
    <w:rsid w:val="00CE2FF9"/>
    <w:rsid w:val="00CE37A5"/>
    <w:rsid w:val="00CE3A18"/>
    <w:rsid w:val="00CE4019"/>
    <w:rsid w:val="00CE4080"/>
    <w:rsid w:val="00CE4170"/>
    <w:rsid w:val="00CE45ED"/>
    <w:rsid w:val="00CE489B"/>
    <w:rsid w:val="00CE4941"/>
    <w:rsid w:val="00CE54DF"/>
    <w:rsid w:val="00CE55D4"/>
    <w:rsid w:val="00CE75B6"/>
    <w:rsid w:val="00CE79A8"/>
    <w:rsid w:val="00CE7A79"/>
    <w:rsid w:val="00CE7CFE"/>
    <w:rsid w:val="00CE7D47"/>
    <w:rsid w:val="00CF00C0"/>
    <w:rsid w:val="00CF0729"/>
    <w:rsid w:val="00CF1371"/>
    <w:rsid w:val="00CF1F08"/>
    <w:rsid w:val="00CF28D8"/>
    <w:rsid w:val="00CF35BB"/>
    <w:rsid w:val="00CF3ABC"/>
    <w:rsid w:val="00CF6D53"/>
    <w:rsid w:val="00CF6D5A"/>
    <w:rsid w:val="00D00723"/>
    <w:rsid w:val="00D007E1"/>
    <w:rsid w:val="00D00F20"/>
    <w:rsid w:val="00D020F7"/>
    <w:rsid w:val="00D024C3"/>
    <w:rsid w:val="00D0272A"/>
    <w:rsid w:val="00D037F0"/>
    <w:rsid w:val="00D03929"/>
    <w:rsid w:val="00D043D7"/>
    <w:rsid w:val="00D04C5B"/>
    <w:rsid w:val="00D055E5"/>
    <w:rsid w:val="00D0570D"/>
    <w:rsid w:val="00D05986"/>
    <w:rsid w:val="00D06008"/>
    <w:rsid w:val="00D0717A"/>
    <w:rsid w:val="00D075F2"/>
    <w:rsid w:val="00D07E8F"/>
    <w:rsid w:val="00D10253"/>
    <w:rsid w:val="00D1036F"/>
    <w:rsid w:val="00D10519"/>
    <w:rsid w:val="00D1085B"/>
    <w:rsid w:val="00D108B2"/>
    <w:rsid w:val="00D12072"/>
    <w:rsid w:val="00D12796"/>
    <w:rsid w:val="00D13A10"/>
    <w:rsid w:val="00D13B3C"/>
    <w:rsid w:val="00D13DB5"/>
    <w:rsid w:val="00D14543"/>
    <w:rsid w:val="00D1484F"/>
    <w:rsid w:val="00D155ED"/>
    <w:rsid w:val="00D15709"/>
    <w:rsid w:val="00D15752"/>
    <w:rsid w:val="00D158D5"/>
    <w:rsid w:val="00D15D2E"/>
    <w:rsid w:val="00D16361"/>
    <w:rsid w:val="00D164A1"/>
    <w:rsid w:val="00D167B1"/>
    <w:rsid w:val="00D16901"/>
    <w:rsid w:val="00D16EA9"/>
    <w:rsid w:val="00D1785A"/>
    <w:rsid w:val="00D178D1"/>
    <w:rsid w:val="00D17971"/>
    <w:rsid w:val="00D17EFB"/>
    <w:rsid w:val="00D2008E"/>
    <w:rsid w:val="00D203AE"/>
    <w:rsid w:val="00D20C15"/>
    <w:rsid w:val="00D215A2"/>
    <w:rsid w:val="00D21EB4"/>
    <w:rsid w:val="00D23D5D"/>
    <w:rsid w:val="00D23FCB"/>
    <w:rsid w:val="00D24984"/>
    <w:rsid w:val="00D24D8A"/>
    <w:rsid w:val="00D250CF"/>
    <w:rsid w:val="00D25AD4"/>
    <w:rsid w:val="00D26C44"/>
    <w:rsid w:val="00D26CD0"/>
    <w:rsid w:val="00D26E16"/>
    <w:rsid w:val="00D2753A"/>
    <w:rsid w:val="00D276AE"/>
    <w:rsid w:val="00D3038C"/>
    <w:rsid w:val="00D30949"/>
    <w:rsid w:val="00D311FC"/>
    <w:rsid w:val="00D31ED5"/>
    <w:rsid w:val="00D31FF5"/>
    <w:rsid w:val="00D32ABD"/>
    <w:rsid w:val="00D33926"/>
    <w:rsid w:val="00D34E64"/>
    <w:rsid w:val="00D35034"/>
    <w:rsid w:val="00D35B14"/>
    <w:rsid w:val="00D35CB2"/>
    <w:rsid w:val="00D3754C"/>
    <w:rsid w:val="00D37763"/>
    <w:rsid w:val="00D379B0"/>
    <w:rsid w:val="00D40008"/>
    <w:rsid w:val="00D41474"/>
    <w:rsid w:val="00D41F76"/>
    <w:rsid w:val="00D42967"/>
    <w:rsid w:val="00D42F97"/>
    <w:rsid w:val="00D43FCB"/>
    <w:rsid w:val="00D4531C"/>
    <w:rsid w:val="00D4568A"/>
    <w:rsid w:val="00D45B8A"/>
    <w:rsid w:val="00D46E2C"/>
    <w:rsid w:val="00D46F62"/>
    <w:rsid w:val="00D47DA9"/>
    <w:rsid w:val="00D516E2"/>
    <w:rsid w:val="00D51F9D"/>
    <w:rsid w:val="00D53346"/>
    <w:rsid w:val="00D53AC1"/>
    <w:rsid w:val="00D53EE7"/>
    <w:rsid w:val="00D555E7"/>
    <w:rsid w:val="00D5571F"/>
    <w:rsid w:val="00D5593F"/>
    <w:rsid w:val="00D55B52"/>
    <w:rsid w:val="00D56414"/>
    <w:rsid w:val="00D57354"/>
    <w:rsid w:val="00D60123"/>
    <w:rsid w:val="00D62855"/>
    <w:rsid w:val="00D629A8"/>
    <w:rsid w:val="00D6396B"/>
    <w:rsid w:val="00D639AA"/>
    <w:rsid w:val="00D640E0"/>
    <w:rsid w:val="00D64DC9"/>
    <w:rsid w:val="00D65D59"/>
    <w:rsid w:val="00D65F0E"/>
    <w:rsid w:val="00D65FB8"/>
    <w:rsid w:val="00D66215"/>
    <w:rsid w:val="00D66464"/>
    <w:rsid w:val="00D67508"/>
    <w:rsid w:val="00D70B4B"/>
    <w:rsid w:val="00D71CB1"/>
    <w:rsid w:val="00D71EB2"/>
    <w:rsid w:val="00D72548"/>
    <w:rsid w:val="00D725A3"/>
    <w:rsid w:val="00D72BDB"/>
    <w:rsid w:val="00D73042"/>
    <w:rsid w:val="00D7445F"/>
    <w:rsid w:val="00D7487E"/>
    <w:rsid w:val="00D74C26"/>
    <w:rsid w:val="00D76C01"/>
    <w:rsid w:val="00D77698"/>
    <w:rsid w:val="00D80BD7"/>
    <w:rsid w:val="00D80FCB"/>
    <w:rsid w:val="00D81415"/>
    <w:rsid w:val="00D81F18"/>
    <w:rsid w:val="00D8272C"/>
    <w:rsid w:val="00D82BF6"/>
    <w:rsid w:val="00D82BFF"/>
    <w:rsid w:val="00D83A40"/>
    <w:rsid w:val="00D87D93"/>
    <w:rsid w:val="00D90206"/>
    <w:rsid w:val="00D905E2"/>
    <w:rsid w:val="00D9083E"/>
    <w:rsid w:val="00D90F85"/>
    <w:rsid w:val="00D913A6"/>
    <w:rsid w:val="00D91E1C"/>
    <w:rsid w:val="00D92289"/>
    <w:rsid w:val="00D93AFE"/>
    <w:rsid w:val="00D94761"/>
    <w:rsid w:val="00D949EB"/>
    <w:rsid w:val="00D95BB4"/>
    <w:rsid w:val="00D96CD1"/>
    <w:rsid w:val="00D97387"/>
    <w:rsid w:val="00D976AF"/>
    <w:rsid w:val="00D979AE"/>
    <w:rsid w:val="00DA09AE"/>
    <w:rsid w:val="00DA0F88"/>
    <w:rsid w:val="00DA100D"/>
    <w:rsid w:val="00DA1263"/>
    <w:rsid w:val="00DA2087"/>
    <w:rsid w:val="00DA2658"/>
    <w:rsid w:val="00DA3CB5"/>
    <w:rsid w:val="00DA4997"/>
    <w:rsid w:val="00DA54CA"/>
    <w:rsid w:val="00DA58A9"/>
    <w:rsid w:val="00DA645A"/>
    <w:rsid w:val="00DA7453"/>
    <w:rsid w:val="00DA7839"/>
    <w:rsid w:val="00DA7F06"/>
    <w:rsid w:val="00DB06D2"/>
    <w:rsid w:val="00DB1196"/>
    <w:rsid w:val="00DB4413"/>
    <w:rsid w:val="00DB52F1"/>
    <w:rsid w:val="00DB588B"/>
    <w:rsid w:val="00DB674D"/>
    <w:rsid w:val="00DB6BB5"/>
    <w:rsid w:val="00DB6C2B"/>
    <w:rsid w:val="00DB74B6"/>
    <w:rsid w:val="00DB7748"/>
    <w:rsid w:val="00DC0325"/>
    <w:rsid w:val="00DC0B45"/>
    <w:rsid w:val="00DC1144"/>
    <w:rsid w:val="00DC169D"/>
    <w:rsid w:val="00DC2429"/>
    <w:rsid w:val="00DC2446"/>
    <w:rsid w:val="00DC252D"/>
    <w:rsid w:val="00DC25B4"/>
    <w:rsid w:val="00DC3195"/>
    <w:rsid w:val="00DC32A9"/>
    <w:rsid w:val="00DC3670"/>
    <w:rsid w:val="00DC42AD"/>
    <w:rsid w:val="00DC598A"/>
    <w:rsid w:val="00DC616A"/>
    <w:rsid w:val="00DC62C2"/>
    <w:rsid w:val="00DC665F"/>
    <w:rsid w:val="00DC75AB"/>
    <w:rsid w:val="00DC7668"/>
    <w:rsid w:val="00DC7936"/>
    <w:rsid w:val="00DC7976"/>
    <w:rsid w:val="00DC7F69"/>
    <w:rsid w:val="00DD0EAB"/>
    <w:rsid w:val="00DD1380"/>
    <w:rsid w:val="00DD236C"/>
    <w:rsid w:val="00DD27AB"/>
    <w:rsid w:val="00DD29C2"/>
    <w:rsid w:val="00DD3E5B"/>
    <w:rsid w:val="00DD4205"/>
    <w:rsid w:val="00DD46EB"/>
    <w:rsid w:val="00DD6082"/>
    <w:rsid w:val="00DD664C"/>
    <w:rsid w:val="00DD6A9B"/>
    <w:rsid w:val="00DD6EB0"/>
    <w:rsid w:val="00DD7C6E"/>
    <w:rsid w:val="00DD7E78"/>
    <w:rsid w:val="00DD7F12"/>
    <w:rsid w:val="00DE0E10"/>
    <w:rsid w:val="00DE14C0"/>
    <w:rsid w:val="00DE19FB"/>
    <w:rsid w:val="00DE3380"/>
    <w:rsid w:val="00DE3ADD"/>
    <w:rsid w:val="00DE3FDE"/>
    <w:rsid w:val="00DE497A"/>
    <w:rsid w:val="00DE499F"/>
    <w:rsid w:val="00DE4A41"/>
    <w:rsid w:val="00DE5A14"/>
    <w:rsid w:val="00DE5C22"/>
    <w:rsid w:val="00DE697E"/>
    <w:rsid w:val="00DE6AE5"/>
    <w:rsid w:val="00DE7FF6"/>
    <w:rsid w:val="00DF03CD"/>
    <w:rsid w:val="00DF04BF"/>
    <w:rsid w:val="00DF092B"/>
    <w:rsid w:val="00DF0FE4"/>
    <w:rsid w:val="00DF1829"/>
    <w:rsid w:val="00DF2279"/>
    <w:rsid w:val="00DF24FF"/>
    <w:rsid w:val="00DF4CDC"/>
    <w:rsid w:val="00DF4FD1"/>
    <w:rsid w:val="00DF54A8"/>
    <w:rsid w:val="00DF612E"/>
    <w:rsid w:val="00DF7802"/>
    <w:rsid w:val="00DF781C"/>
    <w:rsid w:val="00DF7BF5"/>
    <w:rsid w:val="00E01C95"/>
    <w:rsid w:val="00E02A3B"/>
    <w:rsid w:val="00E03A7A"/>
    <w:rsid w:val="00E03B55"/>
    <w:rsid w:val="00E03BA0"/>
    <w:rsid w:val="00E0463E"/>
    <w:rsid w:val="00E05CB4"/>
    <w:rsid w:val="00E06606"/>
    <w:rsid w:val="00E0740B"/>
    <w:rsid w:val="00E07B0B"/>
    <w:rsid w:val="00E07F71"/>
    <w:rsid w:val="00E07FA9"/>
    <w:rsid w:val="00E10E7F"/>
    <w:rsid w:val="00E10F2A"/>
    <w:rsid w:val="00E10F64"/>
    <w:rsid w:val="00E11969"/>
    <w:rsid w:val="00E11ECF"/>
    <w:rsid w:val="00E125E0"/>
    <w:rsid w:val="00E12969"/>
    <w:rsid w:val="00E139AE"/>
    <w:rsid w:val="00E15004"/>
    <w:rsid w:val="00E15296"/>
    <w:rsid w:val="00E15BD8"/>
    <w:rsid w:val="00E16007"/>
    <w:rsid w:val="00E16730"/>
    <w:rsid w:val="00E16B6D"/>
    <w:rsid w:val="00E16D50"/>
    <w:rsid w:val="00E16E95"/>
    <w:rsid w:val="00E1707B"/>
    <w:rsid w:val="00E1755A"/>
    <w:rsid w:val="00E20C04"/>
    <w:rsid w:val="00E2192F"/>
    <w:rsid w:val="00E21E9A"/>
    <w:rsid w:val="00E21F9E"/>
    <w:rsid w:val="00E229E0"/>
    <w:rsid w:val="00E22D53"/>
    <w:rsid w:val="00E22EC2"/>
    <w:rsid w:val="00E2306B"/>
    <w:rsid w:val="00E24C72"/>
    <w:rsid w:val="00E2577F"/>
    <w:rsid w:val="00E25838"/>
    <w:rsid w:val="00E25AD3"/>
    <w:rsid w:val="00E314C4"/>
    <w:rsid w:val="00E316AF"/>
    <w:rsid w:val="00E3181E"/>
    <w:rsid w:val="00E3182B"/>
    <w:rsid w:val="00E31DBC"/>
    <w:rsid w:val="00E32202"/>
    <w:rsid w:val="00E32EF7"/>
    <w:rsid w:val="00E33108"/>
    <w:rsid w:val="00E33C81"/>
    <w:rsid w:val="00E35C64"/>
    <w:rsid w:val="00E35C97"/>
    <w:rsid w:val="00E35FFB"/>
    <w:rsid w:val="00E36D76"/>
    <w:rsid w:val="00E37066"/>
    <w:rsid w:val="00E3710F"/>
    <w:rsid w:val="00E3751C"/>
    <w:rsid w:val="00E401C3"/>
    <w:rsid w:val="00E40A82"/>
    <w:rsid w:val="00E40AA0"/>
    <w:rsid w:val="00E40D79"/>
    <w:rsid w:val="00E42B03"/>
    <w:rsid w:val="00E42E4A"/>
    <w:rsid w:val="00E44C1A"/>
    <w:rsid w:val="00E4517A"/>
    <w:rsid w:val="00E451AD"/>
    <w:rsid w:val="00E45262"/>
    <w:rsid w:val="00E46913"/>
    <w:rsid w:val="00E46AA0"/>
    <w:rsid w:val="00E47270"/>
    <w:rsid w:val="00E474FA"/>
    <w:rsid w:val="00E47F0F"/>
    <w:rsid w:val="00E521E3"/>
    <w:rsid w:val="00E52EA5"/>
    <w:rsid w:val="00E5327C"/>
    <w:rsid w:val="00E5381E"/>
    <w:rsid w:val="00E541B2"/>
    <w:rsid w:val="00E545C2"/>
    <w:rsid w:val="00E54761"/>
    <w:rsid w:val="00E55705"/>
    <w:rsid w:val="00E56648"/>
    <w:rsid w:val="00E5694F"/>
    <w:rsid w:val="00E56E27"/>
    <w:rsid w:val="00E60E9D"/>
    <w:rsid w:val="00E60EE9"/>
    <w:rsid w:val="00E610E7"/>
    <w:rsid w:val="00E6272A"/>
    <w:rsid w:val="00E62BB3"/>
    <w:rsid w:val="00E6513D"/>
    <w:rsid w:val="00E66249"/>
    <w:rsid w:val="00E66B2D"/>
    <w:rsid w:val="00E66D7E"/>
    <w:rsid w:val="00E66ED7"/>
    <w:rsid w:val="00E672DE"/>
    <w:rsid w:val="00E67E69"/>
    <w:rsid w:val="00E70186"/>
    <w:rsid w:val="00E70E7D"/>
    <w:rsid w:val="00E71250"/>
    <w:rsid w:val="00E7125D"/>
    <w:rsid w:val="00E71ABA"/>
    <w:rsid w:val="00E71D88"/>
    <w:rsid w:val="00E71EC7"/>
    <w:rsid w:val="00E72176"/>
    <w:rsid w:val="00E726AF"/>
    <w:rsid w:val="00E727FA"/>
    <w:rsid w:val="00E7330E"/>
    <w:rsid w:val="00E735CD"/>
    <w:rsid w:val="00E75078"/>
    <w:rsid w:val="00E756B7"/>
    <w:rsid w:val="00E76127"/>
    <w:rsid w:val="00E76613"/>
    <w:rsid w:val="00E76811"/>
    <w:rsid w:val="00E76E94"/>
    <w:rsid w:val="00E76EDE"/>
    <w:rsid w:val="00E76FD7"/>
    <w:rsid w:val="00E77C9F"/>
    <w:rsid w:val="00E802B0"/>
    <w:rsid w:val="00E806F6"/>
    <w:rsid w:val="00E810A3"/>
    <w:rsid w:val="00E816B3"/>
    <w:rsid w:val="00E8188B"/>
    <w:rsid w:val="00E823EC"/>
    <w:rsid w:val="00E8252F"/>
    <w:rsid w:val="00E83749"/>
    <w:rsid w:val="00E83E7D"/>
    <w:rsid w:val="00E84A8E"/>
    <w:rsid w:val="00E859FB"/>
    <w:rsid w:val="00E85D67"/>
    <w:rsid w:val="00E85DED"/>
    <w:rsid w:val="00E85FD0"/>
    <w:rsid w:val="00E8752D"/>
    <w:rsid w:val="00E87979"/>
    <w:rsid w:val="00E87D99"/>
    <w:rsid w:val="00E90A38"/>
    <w:rsid w:val="00E91EB8"/>
    <w:rsid w:val="00E92847"/>
    <w:rsid w:val="00E93354"/>
    <w:rsid w:val="00E938B6"/>
    <w:rsid w:val="00E939B3"/>
    <w:rsid w:val="00E93C17"/>
    <w:rsid w:val="00E9400F"/>
    <w:rsid w:val="00E94187"/>
    <w:rsid w:val="00E94A52"/>
    <w:rsid w:val="00E95235"/>
    <w:rsid w:val="00E969FC"/>
    <w:rsid w:val="00EA08AC"/>
    <w:rsid w:val="00EA08F2"/>
    <w:rsid w:val="00EA0C52"/>
    <w:rsid w:val="00EA304D"/>
    <w:rsid w:val="00EA3F99"/>
    <w:rsid w:val="00EA4466"/>
    <w:rsid w:val="00EA4E6C"/>
    <w:rsid w:val="00EA5186"/>
    <w:rsid w:val="00EA671A"/>
    <w:rsid w:val="00EA6ED5"/>
    <w:rsid w:val="00EA7D39"/>
    <w:rsid w:val="00EB0206"/>
    <w:rsid w:val="00EB09FB"/>
    <w:rsid w:val="00EB1B12"/>
    <w:rsid w:val="00EB1D28"/>
    <w:rsid w:val="00EB2334"/>
    <w:rsid w:val="00EB282F"/>
    <w:rsid w:val="00EB341A"/>
    <w:rsid w:val="00EB3A3A"/>
    <w:rsid w:val="00EB3EE9"/>
    <w:rsid w:val="00EB428A"/>
    <w:rsid w:val="00EB4CEF"/>
    <w:rsid w:val="00EB65C1"/>
    <w:rsid w:val="00EB6810"/>
    <w:rsid w:val="00EB696E"/>
    <w:rsid w:val="00EB6BCA"/>
    <w:rsid w:val="00EC0473"/>
    <w:rsid w:val="00EC07FB"/>
    <w:rsid w:val="00EC0BB7"/>
    <w:rsid w:val="00EC0C90"/>
    <w:rsid w:val="00EC0F96"/>
    <w:rsid w:val="00EC17E5"/>
    <w:rsid w:val="00EC23FC"/>
    <w:rsid w:val="00EC2FB9"/>
    <w:rsid w:val="00EC5207"/>
    <w:rsid w:val="00EC62EE"/>
    <w:rsid w:val="00EC69AD"/>
    <w:rsid w:val="00EC73C1"/>
    <w:rsid w:val="00EC7967"/>
    <w:rsid w:val="00ED1734"/>
    <w:rsid w:val="00ED1966"/>
    <w:rsid w:val="00ED1ABF"/>
    <w:rsid w:val="00ED1B32"/>
    <w:rsid w:val="00ED1FE9"/>
    <w:rsid w:val="00ED311E"/>
    <w:rsid w:val="00ED331A"/>
    <w:rsid w:val="00ED3845"/>
    <w:rsid w:val="00ED3B1A"/>
    <w:rsid w:val="00ED40CD"/>
    <w:rsid w:val="00ED41AB"/>
    <w:rsid w:val="00ED4D45"/>
    <w:rsid w:val="00ED4E6D"/>
    <w:rsid w:val="00ED5085"/>
    <w:rsid w:val="00ED5C24"/>
    <w:rsid w:val="00ED5DDC"/>
    <w:rsid w:val="00ED5F45"/>
    <w:rsid w:val="00ED64B7"/>
    <w:rsid w:val="00ED689E"/>
    <w:rsid w:val="00ED6FD7"/>
    <w:rsid w:val="00ED7B25"/>
    <w:rsid w:val="00EE0402"/>
    <w:rsid w:val="00EE0C3C"/>
    <w:rsid w:val="00EE109E"/>
    <w:rsid w:val="00EE1552"/>
    <w:rsid w:val="00EE1D11"/>
    <w:rsid w:val="00EE1E69"/>
    <w:rsid w:val="00EE2973"/>
    <w:rsid w:val="00EE3037"/>
    <w:rsid w:val="00EE36EA"/>
    <w:rsid w:val="00EE4E2E"/>
    <w:rsid w:val="00EE4F3A"/>
    <w:rsid w:val="00EE5A7F"/>
    <w:rsid w:val="00EE5E55"/>
    <w:rsid w:val="00EE6264"/>
    <w:rsid w:val="00EE6FF8"/>
    <w:rsid w:val="00EE771B"/>
    <w:rsid w:val="00EF0303"/>
    <w:rsid w:val="00EF1B4E"/>
    <w:rsid w:val="00EF1BE4"/>
    <w:rsid w:val="00EF2E33"/>
    <w:rsid w:val="00EF2F44"/>
    <w:rsid w:val="00EF30E3"/>
    <w:rsid w:val="00EF5B34"/>
    <w:rsid w:val="00EF5FE7"/>
    <w:rsid w:val="00EF63C6"/>
    <w:rsid w:val="00EF6E82"/>
    <w:rsid w:val="00EF7703"/>
    <w:rsid w:val="00EF78DC"/>
    <w:rsid w:val="00EF7C26"/>
    <w:rsid w:val="00F00686"/>
    <w:rsid w:val="00F00E0B"/>
    <w:rsid w:val="00F00E7E"/>
    <w:rsid w:val="00F0199E"/>
    <w:rsid w:val="00F01B83"/>
    <w:rsid w:val="00F02D80"/>
    <w:rsid w:val="00F034CC"/>
    <w:rsid w:val="00F038E5"/>
    <w:rsid w:val="00F043DB"/>
    <w:rsid w:val="00F049F3"/>
    <w:rsid w:val="00F04CD4"/>
    <w:rsid w:val="00F04CD8"/>
    <w:rsid w:val="00F05186"/>
    <w:rsid w:val="00F062EB"/>
    <w:rsid w:val="00F06C6D"/>
    <w:rsid w:val="00F06F28"/>
    <w:rsid w:val="00F0759D"/>
    <w:rsid w:val="00F07DD4"/>
    <w:rsid w:val="00F10932"/>
    <w:rsid w:val="00F113D0"/>
    <w:rsid w:val="00F11444"/>
    <w:rsid w:val="00F11DF4"/>
    <w:rsid w:val="00F1256D"/>
    <w:rsid w:val="00F12D65"/>
    <w:rsid w:val="00F13635"/>
    <w:rsid w:val="00F149C2"/>
    <w:rsid w:val="00F15DFB"/>
    <w:rsid w:val="00F16437"/>
    <w:rsid w:val="00F17350"/>
    <w:rsid w:val="00F17767"/>
    <w:rsid w:val="00F20720"/>
    <w:rsid w:val="00F21800"/>
    <w:rsid w:val="00F21C14"/>
    <w:rsid w:val="00F2319B"/>
    <w:rsid w:val="00F23902"/>
    <w:rsid w:val="00F23A1E"/>
    <w:rsid w:val="00F249AC"/>
    <w:rsid w:val="00F24A6F"/>
    <w:rsid w:val="00F255AD"/>
    <w:rsid w:val="00F2562B"/>
    <w:rsid w:val="00F25C9A"/>
    <w:rsid w:val="00F25E7E"/>
    <w:rsid w:val="00F25F77"/>
    <w:rsid w:val="00F2767B"/>
    <w:rsid w:val="00F27B52"/>
    <w:rsid w:val="00F27C5D"/>
    <w:rsid w:val="00F30E53"/>
    <w:rsid w:val="00F31335"/>
    <w:rsid w:val="00F321CF"/>
    <w:rsid w:val="00F32227"/>
    <w:rsid w:val="00F3278B"/>
    <w:rsid w:val="00F33288"/>
    <w:rsid w:val="00F33C06"/>
    <w:rsid w:val="00F349C7"/>
    <w:rsid w:val="00F3626E"/>
    <w:rsid w:val="00F40EBC"/>
    <w:rsid w:val="00F418E3"/>
    <w:rsid w:val="00F422B6"/>
    <w:rsid w:val="00F447C9"/>
    <w:rsid w:val="00F44BAC"/>
    <w:rsid w:val="00F45F3A"/>
    <w:rsid w:val="00F45F93"/>
    <w:rsid w:val="00F46D80"/>
    <w:rsid w:val="00F470A4"/>
    <w:rsid w:val="00F47B4A"/>
    <w:rsid w:val="00F50CC8"/>
    <w:rsid w:val="00F50D27"/>
    <w:rsid w:val="00F50D76"/>
    <w:rsid w:val="00F51781"/>
    <w:rsid w:val="00F51897"/>
    <w:rsid w:val="00F51B63"/>
    <w:rsid w:val="00F53951"/>
    <w:rsid w:val="00F53B2B"/>
    <w:rsid w:val="00F54012"/>
    <w:rsid w:val="00F544A3"/>
    <w:rsid w:val="00F54939"/>
    <w:rsid w:val="00F55149"/>
    <w:rsid w:val="00F55A44"/>
    <w:rsid w:val="00F55B54"/>
    <w:rsid w:val="00F55C6C"/>
    <w:rsid w:val="00F562AA"/>
    <w:rsid w:val="00F56303"/>
    <w:rsid w:val="00F5640A"/>
    <w:rsid w:val="00F567EB"/>
    <w:rsid w:val="00F567F3"/>
    <w:rsid w:val="00F56AD9"/>
    <w:rsid w:val="00F60850"/>
    <w:rsid w:val="00F614BD"/>
    <w:rsid w:val="00F63665"/>
    <w:rsid w:val="00F64A2D"/>
    <w:rsid w:val="00F65056"/>
    <w:rsid w:val="00F65AA5"/>
    <w:rsid w:val="00F664FB"/>
    <w:rsid w:val="00F6679E"/>
    <w:rsid w:val="00F66E22"/>
    <w:rsid w:val="00F66E7B"/>
    <w:rsid w:val="00F67E25"/>
    <w:rsid w:val="00F711E2"/>
    <w:rsid w:val="00F7205D"/>
    <w:rsid w:val="00F72993"/>
    <w:rsid w:val="00F72A14"/>
    <w:rsid w:val="00F73127"/>
    <w:rsid w:val="00F731C0"/>
    <w:rsid w:val="00F731EC"/>
    <w:rsid w:val="00F73CB7"/>
    <w:rsid w:val="00F74425"/>
    <w:rsid w:val="00F747FD"/>
    <w:rsid w:val="00F75142"/>
    <w:rsid w:val="00F7542F"/>
    <w:rsid w:val="00F76379"/>
    <w:rsid w:val="00F765A0"/>
    <w:rsid w:val="00F76EAC"/>
    <w:rsid w:val="00F76EB3"/>
    <w:rsid w:val="00F779EB"/>
    <w:rsid w:val="00F800A2"/>
    <w:rsid w:val="00F80262"/>
    <w:rsid w:val="00F81FAB"/>
    <w:rsid w:val="00F82B02"/>
    <w:rsid w:val="00F8319C"/>
    <w:rsid w:val="00F83ACA"/>
    <w:rsid w:val="00F83D08"/>
    <w:rsid w:val="00F85155"/>
    <w:rsid w:val="00F85784"/>
    <w:rsid w:val="00F85CD0"/>
    <w:rsid w:val="00F90190"/>
    <w:rsid w:val="00F92872"/>
    <w:rsid w:val="00F92C5D"/>
    <w:rsid w:val="00F937B1"/>
    <w:rsid w:val="00F93B2E"/>
    <w:rsid w:val="00F94E6D"/>
    <w:rsid w:val="00F9528D"/>
    <w:rsid w:val="00F9585C"/>
    <w:rsid w:val="00F96C1E"/>
    <w:rsid w:val="00F974ED"/>
    <w:rsid w:val="00F97D8A"/>
    <w:rsid w:val="00FA0A26"/>
    <w:rsid w:val="00FA26D0"/>
    <w:rsid w:val="00FA28CB"/>
    <w:rsid w:val="00FA2E50"/>
    <w:rsid w:val="00FA31E9"/>
    <w:rsid w:val="00FA3440"/>
    <w:rsid w:val="00FA3ADE"/>
    <w:rsid w:val="00FA3FAF"/>
    <w:rsid w:val="00FA420E"/>
    <w:rsid w:val="00FA4D6E"/>
    <w:rsid w:val="00FA61AA"/>
    <w:rsid w:val="00FA75DA"/>
    <w:rsid w:val="00FA7A21"/>
    <w:rsid w:val="00FB0E14"/>
    <w:rsid w:val="00FB10E4"/>
    <w:rsid w:val="00FB139D"/>
    <w:rsid w:val="00FB1B47"/>
    <w:rsid w:val="00FB1C44"/>
    <w:rsid w:val="00FB203C"/>
    <w:rsid w:val="00FB25CB"/>
    <w:rsid w:val="00FB28C4"/>
    <w:rsid w:val="00FB2FC5"/>
    <w:rsid w:val="00FB3034"/>
    <w:rsid w:val="00FB500C"/>
    <w:rsid w:val="00FB5664"/>
    <w:rsid w:val="00FB6FE2"/>
    <w:rsid w:val="00FB7178"/>
    <w:rsid w:val="00FC01B8"/>
    <w:rsid w:val="00FC0E42"/>
    <w:rsid w:val="00FC17BE"/>
    <w:rsid w:val="00FC1DE7"/>
    <w:rsid w:val="00FC2030"/>
    <w:rsid w:val="00FC21C0"/>
    <w:rsid w:val="00FC2F96"/>
    <w:rsid w:val="00FC3026"/>
    <w:rsid w:val="00FC3863"/>
    <w:rsid w:val="00FC499A"/>
    <w:rsid w:val="00FC5DD8"/>
    <w:rsid w:val="00FC60C5"/>
    <w:rsid w:val="00FC6417"/>
    <w:rsid w:val="00FC67C2"/>
    <w:rsid w:val="00FC6FD6"/>
    <w:rsid w:val="00FC7B9E"/>
    <w:rsid w:val="00FD15C8"/>
    <w:rsid w:val="00FD19B4"/>
    <w:rsid w:val="00FD20E1"/>
    <w:rsid w:val="00FD2313"/>
    <w:rsid w:val="00FD2D18"/>
    <w:rsid w:val="00FD31A6"/>
    <w:rsid w:val="00FD4185"/>
    <w:rsid w:val="00FD4895"/>
    <w:rsid w:val="00FD4F3D"/>
    <w:rsid w:val="00FD501D"/>
    <w:rsid w:val="00FD53EC"/>
    <w:rsid w:val="00FD56B9"/>
    <w:rsid w:val="00FD6231"/>
    <w:rsid w:val="00FD62E3"/>
    <w:rsid w:val="00FD647A"/>
    <w:rsid w:val="00FE1185"/>
    <w:rsid w:val="00FE1D1F"/>
    <w:rsid w:val="00FE2253"/>
    <w:rsid w:val="00FE2476"/>
    <w:rsid w:val="00FE34CF"/>
    <w:rsid w:val="00FE353D"/>
    <w:rsid w:val="00FE3D05"/>
    <w:rsid w:val="00FE43B9"/>
    <w:rsid w:val="00FE46D7"/>
    <w:rsid w:val="00FE4838"/>
    <w:rsid w:val="00FE4A33"/>
    <w:rsid w:val="00FE4FAC"/>
    <w:rsid w:val="00FE5781"/>
    <w:rsid w:val="00FE58EE"/>
    <w:rsid w:val="00FE6729"/>
    <w:rsid w:val="00FE7409"/>
    <w:rsid w:val="00FE79D6"/>
    <w:rsid w:val="00FE7A4F"/>
    <w:rsid w:val="00FF0394"/>
    <w:rsid w:val="00FF045E"/>
    <w:rsid w:val="00FF06CB"/>
    <w:rsid w:val="00FF1059"/>
    <w:rsid w:val="00FF1073"/>
    <w:rsid w:val="00FF3DDC"/>
    <w:rsid w:val="00FF4C82"/>
    <w:rsid w:val="00FF4E97"/>
    <w:rsid w:val="00FF6B38"/>
    <w:rsid w:val="00FF73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93BD1"/>
  <w15:docId w15:val="{C22709C8-05CD-4C77-9E83-E39F505B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1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12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125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578FC"/>
  </w:style>
  <w:style w:type="paragraph" w:styleId="Header">
    <w:name w:val="header"/>
    <w:basedOn w:val="Normal"/>
    <w:link w:val="HeaderChar"/>
    <w:uiPriority w:val="99"/>
    <w:unhideWhenUsed/>
    <w:rsid w:val="0055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8FC"/>
  </w:style>
  <w:style w:type="paragraph" w:styleId="Footer">
    <w:name w:val="footer"/>
    <w:basedOn w:val="Normal"/>
    <w:link w:val="FooterChar"/>
    <w:uiPriority w:val="99"/>
    <w:unhideWhenUsed/>
    <w:rsid w:val="0055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8FC"/>
  </w:style>
  <w:style w:type="paragraph" w:styleId="BalloonText">
    <w:name w:val="Balloon Text"/>
    <w:basedOn w:val="Normal"/>
    <w:link w:val="BalloonTextChar"/>
    <w:uiPriority w:val="99"/>
    <w:semiHidden/>
    <w:unhideWhenUsed/>
    <w:rsid w:val="004849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947"/>
    <w:rPr>
      <w:rFonts w:ascii="Tahoma" w:hAnsi="Tahoma" w:cs="Tahoma"/>
      <w:sz w:val="16"/>
      <w:szCs w:val="16"/>
    </w:rPr>
  </w:style>
  <w:style w:type="character" w:customStyle="1" w:styleId="labelcomman1">
    <w:name w:val="labelcomman1"/>
    <w:basedOn w:val="DefaultParagraphFont"/>
    <w:rsid w:val="00065834"/>
    <w:rPr>
      <w:rFonts w:ascii="Trebuchet MS" w:hAnsi="Trebuchet MS" w:hint="default"/>
      <w:color w:val="474646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9A39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A39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nhideWhenUsed/>
    <w:qFormat/>
    <w:rsid w:val="00DE6AE5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  <w:lang w:val="en-US"/>
    </w:rPr>
  </w:style>
  <w:style w:type="paragraph" w:styleId="NoSpacing">
    <w:name w:val="No Spacing"/>
    <w:uiPriority w:val="1"/>
    <w:qFormat/>
    <w:rsid w:val="00DE6AE5"/>
    <w:pPr>
      <w:spacing w:after="0" w:line="240" w:lineRule="auto"/>
    </w:pPr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061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61B0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4061B0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061B0"/>
    <w:pPr>
      <w:spacing w:after="10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4061B0"/>
    <w:pPr>
      <w:spacing w:after="100"/>
      <w:ind w:left="440"/>
    </w:pPr>
    <w:rPr>
      <w:rFonts w:eastAsiaTheme="minorEastAsia"/>
      <w:lang w:val="en-US" w:eastAsia="ja-JP"/>
    </w:rPr>
  </w:style>
  <w:style w:type="character" w:customStyle="1" w:styleId="apple-converted-space">
    <w:name w:val="apple-converted-space"/>
    <w:basedOn w:val="DefaultParagraphFont"/>
    <w:rsid w:val="00BB1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3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63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81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dashed" w:sz="6" w:space="4" w:color="2F4F4F"/>
                        <w:bottom w:val="dashed" w:sz="6" w:space="4" w:color="2F4F4F"/>
                        <w:right w:val="dashed" w:sz="6" w:space="4" w:color="2F4F4F"/>
                      </w:divBdr>
                    </w:div>
                  </w:divsChild>
                </w:div>
              </w:divsChild>
            </w:div>
          </w:divsChild>
        </w:div>
      </w:divsChild>
    </w:div>
    <w:div w:id="15819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7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1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4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3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dashed" w:sz="6" w:space="4" w:color="2F4F4F"/>
                        <w:bottom w:val="dashed" w:sz="6" w:space="4" w:color="2F4F4F"/>
                        <w:right w:val="dashed" w:sz="6" w:space="4" w:color="2F4F4F"/>
                      </w:divBdr>
                    </w:div>
                  </w:divsChild>
                </w:div>
              </w:divsChild>
            </w:div>
          </w:divsChild>
        </w:div>
      </w:divsChild>
    </w:div>
    <w:div w:id="21458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jpeg"/><Relationship Id="rId138" Type="http://schemas.openxmlformats.org/officeDocument/2006/relationships/image" Target="media/image131.jpe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theme" Target="theme/theme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jpe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jpeg"/><Relationship Id="rId157" Type="http://schemas.openxmlformats.org/officeDocument/2006/relationships/image" Target="media/image150.jpeg"/><Relationship Id="rId178" Type="http://schemas.openxmlformats.org/officeDocument/2006/relationships/image" Target="media/image171.jpe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199" Type="http://schemas.openxmlformats.org/officeDocument/2006/relationships/image" Target="media/image192.jpeg"/><Relationship Id="rId203" Type="http://schemas.openxmlformats.org/officeDocument/2006/relationships/footer" Target="foot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jpeg"/><Relationship Id="rId105" Type="http://schemas.openxmlformats.org/officeDocument/2006/relationships/image" Target="media/image98.PNG"/><Relationship Id="rId126" Type="http://schemas.openxmlformats.org/officeDocument/2006/relationships/image" Target="media/image119.jpe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jpeg"/><Relationship Id="rId121" Type="http://schemas.openxmlformats.org/officeDocument/2006/relationships/image" Target="media/image114.jpe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jpeg"/><Relationship Id="rId158" Type="http://schemas.openxmlformats.org/officeDocument/2006/relationships/image" Target="media/image151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jpeg"/><Relationship Id="rId111" Type="http://schemas.openxmlformats.org/officeDocument/2006/relationships/image" Target="media/image104.jpe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190" Type="http://schemas.openxmlformats.org/officeDocument/2006/relationships/image" Target="media/image183.png"/><Relationship Id="rId204" Type="http://schemas.openxmlformats.org/officeDocument/2006/relationships/fontTable" Target="fontTable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jpeg"/><Relationship Id="rId143" Type="http://schemas.openxmlformats.org/officeDocument/2006/relationships/image" Target="media/image136.jpe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jpe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jpe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jpe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jpeg"/><Relationship Id="rId144" Type="http://schemas.openxmlformats.org/officeDocument/2006/relationships/image" Target="media/image137.jpeg"/><Relationship Id="rId90" Type="http://schemas.openxmlformats.org/officeDocument/2006/relationships/image" Target="media/image83.PNG"/><Relationship Id="rId165" Type="http://schemas.openxmlformats.org/officeDocument/2006/relationships/image" Target="media/image158.jpeg"/><Relationship Id="rId186" Type="http://schemas.openxmlformats.org/officeDocument/2006/relationships/image" Target="media/image179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jpe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jpeg"/><Relationship Id="rId166" Type="http://schemas.openxmlformats.org/officeDocument/2006/relationships/image" Target="media/image159.jpe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jpeg"/><Relationship Id="rId198" Type="http://schemas.openxmlformats.org/officeDocument/2006/relationships/image" Target="media/image191.PNG"/><Relationship Id="rId202" Type="http://schemas.openxmlformats.org/officeDocument/2006/relationships/header" Target="header1.xml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jpe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jpe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753E49-436F-40D1-92B4-D072BEA28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7</TotalTime>
  <Pages>174</Pages>
  <Words>19431</Words>
  <Characters>110762</Characters>
  <Application>Microsoft Office Word</Application>
  <DocSecurity>0</DocSecurity>
  <Lines>923</Lines>
  <Paragraphs>2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Pegasus</cp:lastModifiedBy>
  <cp:revision>15</cp:revision>
  <cp:lastPrinted>2013-03-05T00:44:00Z</cp:lastPrinted>
  <dcterms:created xsi:type="dcterms:W3CDTF">2016-06-02T06:52:00Z</dcterms:created>
  <dcterms:modified xsi:type="dcterms:W3CDTF">2024-02-06T14:21:00Z</dcterms:modified>
</cp:coreProperties>
</file>